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B939A" w14:textId="2F2DA72E" w:rsidR="00A97B3E" w:rsidRPr="00EF4251" w:rsidRDefault="00422A92" w:rsidP="000F04CE">
      <w:pPr>
        <w:spacing w:after="120" w:line="360" w:lineRule="atLeast"/>
        <w:ind w:firstLine="0"/>
        <w:jc w:val="center"/>
        <w:rPr>
          <w:bCs/>
          <w:lang w:val="nl-NL"/>
        </w:rPr>
      </w:pPr>
      <w:bookmarkStart w:id="0" w:name="_Toc27080131"/>
      <w:r>
        <w:rPr>
          <w:b/>
          <w:sz w:val="32"/>
          <w:szCs w:val="32"/>
          <w:lang w:val="nl-NL"/>
        </w:rPr>
        <w:t xml:space="preserve"> </w:t>
      </w:r>
      <w:r w:rsidR="00A97B3E">
        <w:rPr>
          <w:b/>
          <w:sz w:val="32"/>
          <w:szCs w:val="32"/>
          <w:lang w:val="nl-NL"/>
        </w:rPr>
        <w:t>HỌC VIỆN KỸ THUẬT QUÂN SỰ</w:t>
      </w:r>
    </w:p>
    <w:p w14:paraId="4B7A6B43" w14:textId="77777777" w:rsidR="00A97B3E" w:rsidRDefault="00A97B3E" w:rsidP="00A97B3E">
      <w:pPr>
        <w:spacing w:after="120" w:line="360" w:lineRule="atLeast"/>
        <w:rPr>
          <w:bCs/>
          <w:lang w:val="nl-NL"/>
        </w:rPr>
      </w:pPr>
      <w:r>
        <w:rPr>
          <w:bCs/>
          <w:lang w:val="nl-NL"/>
        </w:rPr>
        <w:t xml:space="preserve"> </w:t>
      </w:r>
    </w:p>
    <w:p w14:paraId="3271CDE5" w14:textId="77777777" w:rsidR="00A97B3E" w:rsidRDefault="00A97B3E" w:rsidP="00A97B3E">
      <w:pPr>
        <w:spacing w:after="120" w:line="360" w:lineRule="atLeast"/>
        <w:jc w:val="center"/>
        <w:rPr>
          <w:bCs/>
          <w:szCs w:val="20"/>
          <w:lang w:val="nl-NL"/>
        </w:rPr>
      </w:pPr>
    </w:p>
    <w:p w14:paraId="62B68419" w14:textId="77777777" w:rsidR="002A2697" w:rsidRDefault="00A97B3E" w:rsidP="000F04CE">
      <w:pPr>
        <w:ind w:firstLine="0"/>
        <w:jc w:val="center"/>
        <w:rPr>
          <w:b/>
          <w:sz w:val="24"/>
          <w:szCs w:val="24"/>
          <w:lang w:val="nl-NL"/>
        </w:rPr>
      </w:pPr>
      <w:r w:rsidRPr="000F04CE">
        <w:rPr>
          <w:b/>
          <w:sz w:val="24"/>
          <w:szCs w:val="24"/>
          <w:lang w:val="nl-NL"/>
        </w:rPr>
        <w:t xml:space="preserve">HỌ VÀ TÊN: </w:t>
      </w:r>
      <w:r w:rsidR="0098249C">
        <w:rPr>
          <w:b/>
          <w:sz w:val="24"/>
          <w:szCs w:val="24"/>
          <w:lang w:val="nl-NL"/>
        </w:rPr>
        <w:t>TRẦN HOÀNG GIANG</w:t>
      </w:r>
    </w:p>
    <w:p w14:paraId="52F49AE3" w14:textId="7C844501" w:rsidR="00A97B3E" w:rsidRPr="000F04CE" w:rsidRDefault="002A2697" w:rsidP="000F04CE">
      <w:pPr>
        <w:ind w:firstLine="0"/>
        <w:jc w:val="center"/>
        <w:rPr>
          <w:b/>
          <w:sz w:val="24"/>
          <w:szCs w:val="24"/>
          <w:lang w:val="nl-NL"/>
        </w:rPr>
      </w:pPr>
      <w:r>
        <w:rPr>
          <w:b/>
          <w:sz w:val="24"/>
          <w:szCs w:val="24"/>
          <w:lang w:val="nl-NL"/>
        </w:rPr>
        <w:t>HỌ</w:t>
      </w:r>
      <w:r>
        <w:rPr>
          <w:b/>
          <w:sz w:val="24"/>
          <w:szCs w:val="24"/>
          <w:lang w:val="vi-VN"/>
        </w:rPr>
        <w:t xml:space="preserve"> VÀ TÊN: </w:t>
      </w:r>
      <w:r w:rsidR="0098249C">
        <w:rPr>
          <w:b/>
          <w:sz w:val="24"/>
          <w:szCs w:val="24"/>
          <w:lang w:val="nl-NL"/>
        </w:rPr>
        <w:t>ĐỒNG VĂN HÙNG</w:t>
      </w:r>
      <w:r w:rsidR="0098249C">
        <w:rPr>
          <w:b/>
          <w:sz w:val="24"/>
          <w:szCs w:val="24"/>
          <w:lang w:val="nl-NL"/>
        </w:rPr>
        <w:tab/>
      </w:r>
    </w:p>
    <w:p w14:paraId="0CE6E85C" w14:textId="74D3F75A" w:rsidR="00A97B3E" w:rsidRPr="000F04CE" w:rsidRDefault="00A97B3E" w:rsidP="000F04CE">
      <w:pPr>
        <w:spacing w:after="120" w:line="260" w:lineRule="atLeast"/>
        <w:ind w:firstLine="0"/>
        <w:jc w:val="center"/>
        <w:rPr>
          <w:b/>
          <w:bCs/>
          <w:spacing w:val="20"/>
          <w:sz w:val="24"/>
          <w:szCs w:val="24"/>
          <w:lang w:val="nl-NL"/>
        </w:rPr>
      </w:pPr>
      <w:r w:rsidRPr="000F04CE">
        <w:rPr>
          <w:b/>
          <w:sz w:val="24"/>
          <w:szCs w:val="24"/>
          <w:lang w:val="nl-NL"/>
        </w:rPr>
        <w:t>KHÓA</w:t>
      </w:r>
      <w:r w:rsidR="001A42E4">
        <w:rPr>
          <w:b/>
          <w:bCs/>
          <w:sz w:val="24"/>
          <w:szCs w:val="24"/>
          <w:lang w:val="nl-NL"/>
        </w:rPr>
        <w:t xml:space="preserve"> 16</w:t>
      </w:r>
    </w:p>
    <w:p w14:paraId="116CC87F" w14:textId="48BD2896" w:rsidR="00A97B3E" w:rsidRPr="000F04CE" w:rsidRDefault="0098249C" w:rsidP="000F04CE">
      <w:pPr>
        <w:spacing w:after="120" w:line="260" w:lineRule="atLeast"/>
        <w:ind w:firstLine="0"/>
        <w:jc w:val="center"/>
        <w:rPr>
          <w:bCs/>
          <w:spacing w:val="20"/>
          <w:sz w:val="24"/>
          <w:szCs w:val="24"/>
          <w:lang w:val="nl-NL"/>
        </w:rPr>
      </w:pPr>
      <w:r>
        <w:rPr>
          <w:b/>
          <w:sz w:val="24"/>
          <w:szCs w:val="24"/>
          <w:lang w:val="nl-NL"/>
        </w:rPr>
        <w:t>HỆ ĐÀO TẠO KỸ SƯ DÂN SỰ</w:t>
      </w:r>
    </w:p>
    <w:p w14:paraId="15547706" w14:textId="77777777" w:rsidR="00A97B3E" w:rsidRPr="0087337E" w:rsidRDefault="00A97B3E" w:rsidP="00A97B3E">
      <w:pPr>
        <w:jc w:val="center"/>
        <w:rPr>
          <w:bCs/>
          <w:szCs w:val="20"/>
          <w:lang w:val="nl-NL"/>
        </w:rPr>
      </w:pPr>
    </w:p>
    <w:p w14:paraId="6466CE36" w14:textId="77777777" w:rsidR="00A97B3E" w:rsidRPr="0087337E" w:rsidRDefault="00A97B3E" w:rsidP="00A97B3E">
      <w:pPr>
        <w:rPr>
          <w:bCs/>
          <w:szCs w:val="20"/>
          <w:lang w:val="nl-NL"/>
        </w:rPr>
      </w:pPr>
    </w:p>
    <w:p w14:paraId="5701CDD3" w14:textId="06552FF5" w:rsidR="00A97B3E" w:rsidRPr="0087337E" w:rsidRDefault="0098249C" w:rsidP="000F04CE">
      <w:pPr>
        <w:pStyle w:val="BodyText"/>
        <w:rPr>
          <w:rFonts w:ascii="Times New Roman" w:hAnsi="Times New Roman"/>
          <w:lang w:val="nl-NL"/>
        </w:rPr>
      </w:pPr>
      <w:r>
        <w:rPr>
          <w:rFonts w:ascii="Times New Roman" w:hAnsi="Times New Roman"/>
          <w:lang w:val="nl-NL"/>
        </w:rPr>
        <w:t>ĐỒ ÁN</w:t>
      </w:r>
    </w:p>
    <w:p w14:paraId="7B41FA2E" w14:textId="77777777" w:rsidR="00A97B3E" w:rsidRPr="0087337E" w:rsidRDefault="00A97B3E" w:rsidP="00A97B3E">
      <w:pPr>
        <w:pStyle w:val="BodyText"/>
        <w:rPr>
          <w:rFonts w:ascii="Times New Roman" w:hAnsi="Times New Roman"/>
          <w:lang w:val="nl-NL"/>
        </w:rPr>
      </w:pPr>
      <w:r w:rsidRPr="0087337E">
        <w:rPr>
          <w:rFonts w:ascii="Times New Roman" w:hAnsi="Times New Roman"/>
          <w:lang w:val="nl-NL"/>
        </w:rPr>
        <w:t>TỐT NGHIỆP ĐẠI HỌC</w:t>
      </w:r>
    </w:p>
    <w:p w14:paraId="2D27B172" w14:textId="77777777" w:rsidR="00A97B3E" w:rsidRPr="0087337E" w:rsidRDefault="00A97B3E" w:rsidP="00A97B3E">
      <w:pPr>
        <w:spacing w:after="120" w:line="260" w:lineRule="atLeast"/>
        <w:jc w:val="center"/>
        <w:rPr>
          <w:b/>
          <w:lang w:val="nl-NL"/>
        </w:rPr>
      </w:pPr>
    </w:p>
    <w:p w14:paraId="66CF2A45" w14:textId="77777777" w:rsidR="00A97B3E" w:rsidRPr="0087337E" w:rsidRDefault="00A97B3E" w:rsidP="00A97B3E">
      <w:pPr>
        <w:spacing w:after="120" w:line="260" w:lineRule="atLeast"/>
        <w:jc w:val="center"/>
        <w:rPr>
          <w:b/>
          <w:lang w:val="nl-NL"/>
        </w:rPr>
      </w:pPr>
    </w:p>
    <w:p w14:paraId="34957A53" w14:textId="77777777" w:rsidR="00A97B3E" w:rsidRPr="0087337E" w:rsidRDefault="00A97B3E" w:rsidP="00A97B3E">
      <w:pPr>
        <w:spacing w:after="120" w:line="260" w:lineRule="atLeast"/>
        <w:jc w:val="center"/>
        <w:rPr>
          <w:b/>
          <w:lang w:val="nl-NL"/>
        </w:rPr>
      </w:pPr>
      <w:r w:rsidRPr="0087337E">
        <w:rPr>
          <w:b/>
          <w:lang w:val="nl-NL"/>
        </w:rPr>
        <w:t xml:space="preserve">        </w:t>
      </w:r>
    </w:p>
    <w:p w14:paraId="65829326" w14:textId="54F2D685" w:rsidR="00A97B3E" w:rsidRPr="000F04CE" w:rsidRDefault="00A97B3E" w:rsidP="00BF3695">
      <w:pPr>
        <w:spacing w:after="120" w:line="260" w:lineRule="atLeast"/>
        <w:ind w:firstLine="0"/>
        <w:jc w:val="center"/>
        <w:rPr>
          <w:b/>
          <w:bCs/>
          <w:spacing w:val="20"/>
          <w:sz w:val="24"/>
          <w:szCs w:val="24"/>
          <w:lang w:val="nl-NL"/>
        </w:rPr>
      </w:pPr>
      <w:r w:rsidRPr="000F04CE">
        <w:rPr>
          <w:b/>
          <w:sz w:val="24"/>
          <w:szCs w:val="24"/>
          <w:lang w:val="nl-NL"/>
        </w:rPr>
        <w:t xml:space="preserve">CHUYÊN </w:t>
      </w:r>
      <w:r w:rsidRPr="002C4C45">
        <w:rPr>
          <w:b/>
          <w:sz w:val="24"/>
          <w:szCs w:val="24"/>
          <w:lang w:val="nl-NL"/>
        </w:rPr>
        <w:t>NGÀNH</w:t>
      </w:r>
      <w:r w:rsidR="00AE2364" w:rsidRPr="002C4C45">
        <w:rPr>
          <w:b/>
          <w:sz w:val="24"/>
          <w:szCs w:val="24"/>
          <w:lang w:val="nl-NL"/>
        </w:rPr>
        <w:t>:</w:t>
      </w:r>
      <w:r w:rsidR="00877351">
        <w:rPr>
          <w:b/>
          <w:bCs/>
          <w:sz w:val="24"/>
          <w:szCs w:val="24"/>
          <w:lang w:val="nl-NL"/>
        </w:rPr>
        <w:t xml:space="preserve"> CÔNG NGHỆ DỮ LIỆU</w:t>
      </w:r>
    </w:p>
    <w:p w14:paraId="5D540034" w14:textId="77777777" w:rsidR="00A97B3E" w:rsidRPr="0087337E" w:rsidRDefault="00A97B3E" w:rsidP="00A97B3E">
      <w:pPr>
        <w:spacing w:after="120" w:line="260" w:lineRule="atLeast"/>
        <w:jc w:val="center"/>
        <w:rPr>
          <w:b/>
          <w:lang w:val="nl-NL"/>
        </w:rPr>
      </w:pPr>
      <w:r w:rsidRPr="0087337E">
        <w:rPr>
          <w:b/>
          <w:lang w:val="nl-NL"/>
        </w:rPr>
        <w:t xml:space="preserve"> </w:t>
      </w:r>
    </w:p>
    <w:p w14:paraId="7A98BE34" w14:textId="77777777" w:rsidR="00A97B3E" w:rsidRPr="0087337E" w:rsidRDefault="00A97B3E" w:rsidP="00A97B3E">
      <w:pPr>
        <w:spacing w:after="120" w:line="260" w:lineRule="atLeast"/>
        <w:jc w:val="center"/>
        <w:rPr>
          <w:bCs/>
          <w:spacing w:val="20"/>
          <w:sz w:val="14"/>
          <w:szCs w:val="14"/>
          <w:lang w:val="nl-NL"/>
        </w:rPr>
      </w:pPr>
    </w:p>
    <w:p w14:paraId="50C5BFA2" w14:textId="77777777" w:rsidR="00A97B3E" w:rsidRPr="0087337E" w:rsidRDefault="00A97B3E" w:rsidP="00A97B3E">
      <w:pPr>
        <w:spacing w:after="120" w:line="360" w:lineRule="atLeast"/>
        <w:jc w:val="center"/>
        <w:rPr>
          <w:bCs/>
          <w:szCs w:val="20"/>
          <w:lang w:val="nl-NL"/>
        </w:rPr>
      </w:pPr>
    </w:p>
    <w:p w14:paraId="4D5595AC" w14:textId="77777777" w:rsidR="00A97B3E" w:rsidRPr="0087337E" w:rsidRDefault="00A97B3E" w:rsidP="00A97B3E">
      <w:pPr>
        <w:spacing w:after="120" w:line="360" w:lineRule="atLeast"/>
        <w:jc w:val="center"/>
        <w:rPr>
          <w:bCs/>
          <w:szCs w:val="20"/>
          <w:lang w:val="nl-NL"/>
        </w:rPr>
      </w:pPr>
    </w:p>
    <w:p w14:paraId="675BCFEF" w14:textId="5010A56D" w:rsidR="00A97B3E" w:rsidRPr="00BF3695" w:rsidRDefault="00360AE5" w:rsidP="00360AE5">
      <w:pPr>
        <w:spacing w:after="120" w:line="360" w:lineRule="atLeast"/>
        <w:ind w:firstLine="0"/>
        <w:jc w:val="center"/>
        <w:rPr>
          <w:b/>
          <w:color w:val="000000"/>
          <w:sz w:val="32"/>
          <w:szCs w:val="32"/>
          <w:lang w:val="nl-NL"/>
        </w:rPr>
      </w:pPr>
      <w:r w:rsidRPr="00360AE5">
        <w:rPr>
          <w:b/>
          <w:color w:val="000000"/>
          <w:sz w:val="32"/>
          <w:szCs w:val="32"/>
          <w:lang w:val="nl-NL"/>
        </w:rPr>
        <w:t>NGHIÊN CỨU ỨNG DỤNG CÔNG NGHỆ BLOCKCHAIN TRONG QUẢN LÝ TÀI SẢN NFT NHẠC SỐ</w:t>
      </w:r>
    </w:p>
    <w:p w14:paraId="4844E59B" w14:textId="77777777" w:rsidR="00A97B3E" w:rsidRPr="0087337E" w:rsidRDefault="00A97B3E" w:rsidP="00A97B3E">
      <w:pPr>
        <w:spacing w:after="120" w:line="360" w:lineRule="atLeast"/>
        <w:jc w:val="center"/>
        <w:rPr>
          <w:bCs/>
          <w:lang w:val="nl-NL"/>
        </w:rPr>
      </w:pPr>
      <w:r w:rsidRPr="0087337E">
        <w:rPr>
          <w:bCs/>
          <w:lang w:val="nl-NL"/>
        </w:rPr>
        <w:t xml:space="preserve">                                                                                                                       </w:t>
      </w:r>
    </w:p>
    <w:p w14:paraId="162946B9" w14:textId="77777777" w:rsidR="00A97B3E" w:rsidRPr="0087337E" w:rsidRDefault="00A97B3E" w:rsidP="00A97B3E">
      <w:pPr>
        <w:spacing w:after="120" w:line="360" w:lineRule="atLeast"/>
        <w:jc w:val="center"/>
        <w:rPr>
          <w:bCs/>
          <w:szCs w:val="20"/>
          <w:lang w:val="nl-NL"/>
        </w:rPr>
      </w:pPr>
    </w:p>
    <w:p w14:paraId="1569956B" w14:textId="7A1061E7" w:rsidR="00A97B3E" w:rsidRDefault="00A97B3E" w:rsidP="004034B4">
      <w:pPr>
        <w:spacing w:after="120" w:line="360" w:lineRule="atLeast"/>
        <w:ind w:firstLine="0"/>
        <w:rPr>
          <w:bCs/>
          <w:szCs w:val="20"/>
          <w:lang w:val="nl-NL"/>
        </w:rPr>
      </w:pPr>
    </w:p>
    <w:p w14:paraId="50258F31" w14:textId="77777777" w:rsidR="00A97B3E" w:rsidRPr="0087337E" w:rsidRDefault="00A97B3E" w:rsidP="00A97B3E">
      <w:pPr>
        <w:spacing w:after="120" w:line="360" w:lineRule="atLeast"/>
        <w:jc w:val="center"/>
        <w:rPr>
          <w:bCs/>
          <w:szCs w:val="20"/>
          <w:lang w:val="nl-NL"/>
        </w:rPr>
      </w:pPr>
    </w:p>
    <w:p w14:paraId="0E95D99B" w14:textId="52F73A8F" w:rsidR="00A97B3E" w:rsidRDefault="00A97B3E" w:rsidP="00A97B3E">
      <w:pPr>
        <w:spacing w:after="60" w:line="260" w:lineRule="atLeast"/>
        <w:rPr>
          <w:b/>
          <w:lang w:val="nl-NL"/>
        </w:rPr>
      </w:pPr>
    </w:p>
    <w:p w14:paraId="718E6553" w14:textId="77777777" w:rsidR="000F04CE" w:rsidRDefault="000F04CE" w:rsidP="00A97B3E">
      <w:pPr>
        <w:spacing w:after="60" w:line="260" w:lineRule="atLeast"/>
        <w:rPr>
          <w:b/>
          <w:lang w:val="nl-NL"/>
        </w:rPr>
      </w:pPr>
    </w:p>
    <w:p w14:paraId="25C9B779" w14:textId="77777777" w:rsidR="00A97B3E" w:rsidRDefault="00A97B3E" w:rsidP="001D44F5">
      <w:pPr>
        <w:spacing w:after="60" w:line="260" w:lineRule="atLeast"/>
        <w:jc w:val="left"/>
        <w:rPr>
          <w:b/>
          <w:lang w:val="nl-NL"/>
        </w:rPr>
      </w:pPr>
    </w:p>
    <w:p w14:paraId="46905E38" w14:textId="6A558267" w:rsidR="00A97B3E" w:rsidRPr="000F04CE" w:rsidRDefault="001D44F5" w:rsidP="001D44F5">
      <w:pPr>
        <w:spacing w:after="60" w:line="260" w:lineRule="atLeast"/>
        <w:ind w:firstLine="0"/>
        <w:jc w:val="center"/>
        <w:rPr>
          <w:bCs/>
          <w:spacing w:val="20"/>
          <w:sz w:val="24"/>
          <w:szCs w:val="24"/>
          <w:lang w:val="nl-NL"/>
        </w:rPr>
        <w:sectPr w:rsidR="00A97B3E" w:rsidRPr="000F04CE" w:rsidSect="006524A9">
          <w:headerReference w:type="default" r:id="rId8"/>
          <w:pgSz w:w="11907" w:h="16840"/>
          <w:pgMar w:top="1418" w:right="851" w:bottom="1134" w:left="1985" w:header="1417" w:footer="1134" w:gutter="0"/>
          <w:pgBorders w:zOrder="back" w:display="firstPage">
            <w:top w:val="thinThickSmallGap" w:sz="24" w:space="1" w:color="auto"/>
            <w:left w:val="thinThickSmallGap" w:sz="24" w:space="1" w:color="auto"/>
            <w:bottom w:val="thickThinSmallGap" w:sz="24" w:space="1" w:color="auto"/>
            <w:right w:val="thickThinSmallGap" w:sz="24" w:space="1" w:color="auto"/>
          </w:pgBorders>
          <w:cols w:space="720"/>
          <w:docGrid w:linePitch="381"/>
        </w:sectPr>
      </w:pPr>
      <w:r>
        <w:rPr>
          <w:b/>
          <w:sz w:val="24"/>
          <w:szCs w:val="24"/>
          <w:lang w:val="nl-NL"/>
        </w:rPr>
        <w:t>HÀ NỘI, NĂM</w:t>
      </w:r>
      <w:r w:rsidR="000328AE">
        <w:rPr>
          <w:b/>
          <w:sz w:val="24"/>
          <w:szCs w:val="24"/>
          <w:lang w:val="nl-NL"/>
        </w:rPr>
        <w:t>:</w:t>
      </w:r>
      <w:r w:rsidR="00014015">
        <w:rPr>
          <w:b/>
          <w:sz w:val="24"/>
          <w:szCs w:val="24"/>
          <w:lang w:val="nl-NL"/>
        </w:rPr>
        <w:t xml:space="preserve"> 2022</w:t>
      </w:r>
    </w:p>
    <w:p w14:paraId="2B7B6C34" w14:textId="77777777" w:rsidR="00A97B3E" w:rsidRDefault="00A97B3E" w:rsidP="000F04CE">
      <w:pPr>
        <w:spacing w:after="120" w:line="360" w:lineRule="atLeast"/>
        <w:ind w:firstLine="0"/>
        <w:jc w:val="center"/>
        <w:rPr>
          <w:b/>
          <w:sz w:val="32"/>
          <w:szCs w:val="32"/>
          <w:lang w:val="nl-NL"/>
        </w:rPr>
      </w:pPr>
      <w:r>
        <w:rPr>
          <w:b/>
          <w:bCs/>
          <w:sz w:val="32"/>
          <w:szCs w:val="32"/>
          <w:lang w:val="nl-NL"/>
        </w:rPr>
        <w:lastRenderedPageBreak/>
        <w:t>HỌC VIỆN KỸ THUẬT QUÂN SỰ</w:t>
      </w:r>
    </w:p>
    <w:p w14:paraId="38F2C2E9" w14:textId="77777777" w:rsidR="00A97B3E" w:rsidRDefault="00A97B3E" w:rsidP="00A97B3E">
      <w:pPr>
        <w:spacing w:after="120" w:line="360" w:lineRule="atLeast"/>
        <w:rPr>
          <w:lang w:val="nl-NL"/>
        </w:rPr>
      </w:pPr>
      <w:r>
        <w:rPr>
          <w:lang w:val="nl-NL"/>
        </w:rPr>
        <w:t xml:space="preserve"> </w:t>
      </w:r>
    </w:p>
    <w:p w14:paraId="542C2B14" w14:textId="77777777" w:rsidR="00A97B3E" w:rsidRDefault="00A97B3E" w:rsidP="00A97B3E">
      <w:pPr>
        <w:spacing w:after="120" w:line="360" w:lineRule="atLeast"/>
        <w:rPr>
          <w:bCs/>
          <w:lang w:val="nl-NL"/>
        </w:rPr>
      </w:pPr>
    </w:p>
    <w:p w14:paraId="3D7D6E37" w14:textId="77FFB383" w:rsidR="00A97B3E" w:rsidRPr="000F04CE" w:rsidRDefault="00A97B3E" w:rsidP="000F04CE">
      <w:pPr>
        <w:ind w:firstLine="0"/>
        <w:jc w:val="center"/>
        <w:rPr>
          <w:b/>
          <w:sz w:val="24"/>
          <w:szCs w:val="24"/>
          <w:lang w:val="nl-NL"/>
        </w:rPr>
      </w:pPr>
      <w:r w:rsidRPr="000F04CE">
        <w:rPr>
          <w:b/>
          <w:sz w:val="24"/>
          <w:szCs w:val="24"/>
          <w:lang w:val="nl-NL"/>
        </w:rPr>
        <w:t xml:space="preserve">HỌ VÀ TÊN: </w:t>
      </w:r>
      <w:r w:rsidR="00877351">
        <w:rPr>
          <w:b/>
          <w:sz w:val="24"/>
          <w:szCs w:val="24"/>
          <w:lang w:val="nl-NL"/>
        </w:rPr>
        <w:t>TRẦN HOÀNG GIANG, ĐỒNG VĂN HÙNG</w:t>
      </w:r>
    </w:p>
    <w:p w14:paraId="0FFA068E" w14:textId="25C8610A" w:rsidR="00A97B3E" w:rsidRPr="000F04CE" w:rsidRDefault="00A97B3E" w:rsidP="000F04CE">
      <w:pPr>
        <w:spacing w:after="120" w:line="260" w:lineRule="atLeast"/>
        <w:ind w:firstLine="0"/>
        <w:jc w:val="center"/>
        <w:rPr>
          <w:b/>
          <w:bCs/>
          <w:spacing w:val="20"/>
          <w:sz w:val="24"/>
          <w:szCs w:val="24"/>
          <w:lang w:val="nl-NL"/>
        </w:rPr>
      </w:pPr>
      <w:r w:rsidRPr="000F04CE">
        <w:rPr>
          <w:b/>
          <w:sz w:val="24"/>
          <w:szCs w:val="24"/>
          <w:lang w:val="nl-NL"/>
        </w:rPr>
        <w:t>KHÓA</w:t>
      </w:r>
      <w:r w:rsidR="001A42E4">
        <w:rPr>
          <w:b/>
          <w:bCs/>
          <w:sz w:val="24"/>
          <w:szCs w:val="24"/>
          <w:lang w:val="nl-NL"/>
        </w:rPr>
        <w:t xml:space="preserve"> 16</w:t>
      </w:r>
    </w:p>
    <w:p w14:paraId="05DA2F82" w14:textId="16BEC697" w:rsidR="00A97B3E" w:rsidRPr="000F04CE" w:rsidRDefault="00877351" w:rsidP="000F04CE">
      <w:pPr>
        <w:spacing w:after="120" w:line="260" w:lineRule="atLeast"/>
        <w:ind w:firstLine="0"/>
        <w:jc w:val="center"/>
        <w:rPr>
          <w:bCs/>
          <w:spacing w:val="20"/>
          <w:sz w:val="24"/>
          <w:szCs w:val="24"/>
          <w:lang w:val="nl-NL"/>
        </w:rPr>
      </w:pPr>
      <w:r>
        <w:rPr>
          <w:b/>
          <w:sz w:val="24"/>
          <w:szCs w:val="24"/>
          <w:lang w:val="nl-NL"/>
        </w:rPr>
        <w:t>HỆ ĐÀO TẠO KỸ SƯ DÂN SỰ</w:t>
      </w:r>
    </w:p>
    <w:p w14:paraId="1E5D515D" w14:textId="77777777" w:rsidR="00A97B3E" w:rsidRPr="0087337E" w:rsidRDefault="00A97B3E" w:rsidP="00A97B3E">
      <w:pPr>
        <w:spacing w:after="120" w:line="360" w:lineRule="atLeast"/>
        <w:jc w:val="center"/>
        <w:rPr>
          <w:szCs w:val="20"/>
          <w:lang w:val="nl-NL"/>
        </w:rPr>
      </w:pPr>
    </w:p>
    <w:p w14:paraId="7D072D08" w14:textId="77777777" w:rsidR="00A97B3E" w:rsidRPr="0087337E" w:rsidRDefault="00A97B3E" w:rsidP="00A97B3E">
      <w:pPr>
        <w:rPr>
          <w:szCs w:val="20"/>
          <w:lang w:val="nl-NL"/>
        </w:rPr>
      </w:pPr>
    </w:p>
    <w:p w14:paraId="17577A5A" w14:textId="624B0E85" w:rsidR="00A97B3E" w:rsidRPr="0087337E" w:rsidRDefault="00877351" w:rsidP="00A97B3E">
      <w:pPr>
        <w:pStyle w:val="BodyText"/>
        <w:rPr>
          <w:rFonts w:ascii="Times New Roman" w:hAnsi="Times New Roman"/>
          <w:lang w:val="nl-NL"/>
        </w:rPr>
      </w:pPr>
      <w:r>
        <w:rPr>
          <w:rFonts w:ascii="Times New Roman" w:hAnsi="Times New Roman"/>
          <w:lang w:val="nl-NL"/>
        </w:rPr>
        <w:t>ĐỒ ÁN</w:t>
      </w:r>
      <w:r w:rsidR="00A97B3E" w:rsidRPr="0087337E">
        <w:rPr>
          <w:rFonts w:ascii="Times New Roman" w:hAnsi="Times New Roman"/>
          <w:lang w:val="nl-NL"/>
        </w:rPr>
        <w:t xml:space="preserve"> </w:t>
      </w:r>
    </w:p>
    <w:p w14:paraId="11FD9EA6" w14:textId="77777777" w:rsidR="00A97B3E" w:rsidRPr="0087337E" w:rsidRDefault="00A97B3E" w:rsidP="00A97B3E">
      <w:pPr>
        <w:pStyle w:val="BodyText"/>
        <w:rPr>
          <w:rFonts w:ascii="Times New Roman" w:hAnsi="Times New Roman"/>
          <w:lang w:val="nl-NL"/>
        </w:rPr>
      </w:pPr>
      <w:r w:rsidRPr="0087337E">
        <w:rPr>
          <w:rFonts w:ascii="Times New Roman" w:hAnsi="Times New Roman"/>
          <w:lang w:val="nl-NL"/>
        </w:rPr>
        <w:t>TỐT NGHIỆP ĐẠI HỌC</w:t>
      </w:r>
    </w:p>
    <w:p w14:paraId="49BBF283" w14:textId="77777777" w:rsidR="00A97B3E" w:rsidRPr="0087337E" w:rsidRDefault="00A97B3E" w:rsidP="00A97B3E">
      <w:pPr>
        <w:spacing w:after="120" w:line="260" w:lineRule="atLeast"/>
        <w:jc w:val="center"/>
        <w:rPr>
          <w:b/>
          <w:bCs/>
          <w:lang w:val="nl-NL"/>
        </w:rPr>
      </w:pPr>
    </w:p>
    <w:p w14:paraId="4A536BDF" w14:textId="77777777" w:rsidR="00A97B3E" w:rsidRPr="0087337E" w:rsidRDefault="00A97B3E" w:rsidP="00A97B3E">
      <w:pPr>
        <w:spacing w:after="120" w:line="260" w:lineRule="atLeast"/>
        <w:jc w:val="center"/>
        <w:rPr>
          <w:b/>
          <w:bCs/>
          <w:lang w:val="nl-NL"/>
        </w:rPr>
      </w:pPr>
    </w:p>
    <w:p w14:paraId="7D5E3382" w14:textId="09C5EA19" w:rsidR="00A97B3E" w:rsidRPr="0087337E" w:rsidRDefault="001A42E4" w:rsidP="00BF3695">
      <w:pPr>
        <w:spacing w:after="120" w:line="260" w:lineRule="atLeast"/>
        <w:ind w:firstLine="0"/>
        <w:jc w:val="center"/>
        <w:rPr>
          <w:bCs/>
          <w:spacing w:val="20"/>
          <w:sz w:val="14"/>
          <w:szCs w:val="14"/>
          <w:lang w:val="nl-NL"/>
        </w:rPr>
      </w:pPr>
      <w:r>
        <w:rPr>
          <w:b/>
          <w:bCs/>
          <w:lang w:val="nl-NL"/>
        </w:rPr>
        <w:t xml:space="preserve">NGÀNH: CÔNG NGHỆ </w:t>
      </w:r>
      <w:r w:rsidR="002C4C45">
        <w:rPr>
          <w:b/>
          <w:bCs/>
          <w:lang w:val="nl-NL"/>
        </w:rPr>
        <w:t>TH</w:t>
      </w:r>
      <w:r w:rsidR="002C4C45" w:rsidRPr="002C4C45">
        <w:rPr>
          <w:b/>
          <w:bCs/>
          <w:lang w:val="nl-NL"/>
        </w:rPr>
        <w:t>Ô</w:t>
      </w:r>
      <w:r w:rsidR="002C4C45">
        <w:rPr>
          <w:b/>
          <w:bCs/>
          <w:lang w:val="nl-NL"/>
        </w:rPr>
        <w:t>NG TIN</w:t>
      </w:r>
    </w:p>
    <w:p w14:paraId="21EAF8D7" w14:textId="765D71F5" w:rsidR="00A97B3E" w:rsidRPr="0087337E" w:rsidRDefault="00A97B3E" w:rsidP="00BF3695">
      <w:pPr>
        <w:spacing w:after="120" w:line="260" w:lineRule="atLeast"/>
        <w:ind w:firstLine="0"/>
        <w:jc w:val="center"/>
        <w:rPr>
          <w:b/>
          <w:lang w:val="nl-NL"/>
        </w:rPr>
      </w:pPr>
      <w:r w:rsidRPr="0087337E">
        <w:rPr>
          <w:b/>
          <w:bCs/>
          <w:lang w:val="nl-NL"/>
        </w:rPr>
        <w:t xml:space="preserve">MÃ SỐ: </w:t>
      </w:r>
      <w:r w:rsidR="00877351" w:rsidRPr="002C4C45">
        <w:rPr>
          <w:b/>
          <w:bCs/>
          <w:sz w:val="26"/>
          <w:szCs w:val="26"/>
          <w:lang w:val="nl-NL"/>
        </w:rPr>
        <w:t>52480201</w:t>
      </w:r>
    </w:p>
    <w:p w14:paraId="4E591843" w14:textId="77777777" w:rsidR="00A97B3E" w:rsidRPr="0087337E" w:rsidRDefault="00A97B3E" w:rsidP="00A97B3E">
      <w:pPr>
        <w:rPr>
          <w:lang w:val="nl-NL"/>
        </w:rPr>
      </w:pPr>
    </w:p>
    <w:p w14:paraId="2CE32051" w14:textId="77777777" w:rsidR="00BF3695" w:rsidRPr="0087337E" w:rsidRDefault="00BF3695" w:rsidP="00BF3695">
      <w:pPr>
        <w:ind w:firstLine="0"/>
        <w:rPr>
          <w:b/>
          <w:color w:val="000000"/>
          <w:sz w:val="32"/>
          <w:szCs w:val="32"/>
          <w:lang w:val="nl-NL"/>
        </w:rPr>
      </w:pPr>
    </w:p>
    <w:p w14:paraId="4BEA215A" w14:textId="671B6E3C" w:rsidR="002806D1" w:rsidRPr="00BF3695" w:rsidRDefault="002806D1" w:rsidP="002806D1">
      <w:pPr>
        <w:spacing w:after="120" w:line="360" w:lineRule="atLeast"/>
        <w:ind w:firstLine="0"/>
        <w:jc w:val="center"/>
        <w:rPr>
          <w:b/>
          <w:color w:val="000000"/>
          <w:sz w:val="32"/>
          <w:szCs w:val="32"/>
          <w:lang w:val="nl-NL"/>
        </w:rPr>
      </w:pPr>
      <w:r w:rsidRPr="00360AE5">
        <w:rPr>
          <w:b/>
          <w:color w:val="000000"/>
          <w:sz w:val="32"/>
          <w:szCs w:val="32"/>
          <w:lang w:val="nl-NL"/>
        </w:rPr>
        <w:t>NGHIÊN CỨU ỨNG DỤNG CÔNG NGHỆ BLOCKCHAIN TRONG QUẢN LÝ TÀI SẢN NFT NHẠC SỐ</w:t>
      </w:r>
    </w:p>
    <w:p w14:paraId="5065E0AA" w14:textId="700E4B71" w:rsidR="00BF3695" w:rsidRPr="002806D1" w:rsidRDefault="00BF3695" w:rsidP="00BF3695">
      <w:pPr>
        <w:spacing w:after="120" w:line="360" w:lineRule="atLeast"/>
        <w:ind w:firstLine="0"/>
        <w:jc w:val="center"/>
        <w:rPr>
          <w:b/>
          <w:color w:val="000000"/>
          <w:sz w:val="32"/>
          <w:szCs w:val="32"/>
          <w:lang w:val="vi-VN"/>
        </w:rPr>
      </w:pPr>
    </w:p>
    <w:p w14:paraId="16EBD420" w14:textId="77777777" w:rsidR="00A97B3E" w:rsidRPr="0087337E" w:rsidRDefault="00A97B3E" w:rsidP="00A97B3E">
      <w:pPr>
        <w:jc w:val="center"/>
        <w:rPr>
          <w:b/>
          <w:color w:val="000000"/>
          <w:sz w:val="32"/>
          <w:szCs w:val="32"/>
          <w:lang w:val="nl-NL"/>
        </w:rPr>
      </w:pPr>
    </w:p>
    <w:p w14:paraId="70359C6D" w14:textId="77777777" w:rsidR="00A97B3E" w:rsidRPr="0087337E" w:rsidRDefault="00A97B3E" w:rsidP="00A97B3E">
      <w:pPr>
        <w:rPr>
          <w:b/>
          <w:bCs/>
          <w:sz w:val="32"/>
          <w:szCs w:val="32"/>
          <w:lang w:val="nl-NL"/>
        </w:rPr>
      </w:pPr>
    </w:p>
    <w:p w14:paraId="53BEE267" w14:textId="77777777" w:rsidR="00A97B3E" w:rsidRPr="0087337E" w:rsidRDefault="00A97B3E" w:rsidP="00A97B3E">
      <w:pPr>
        <w:jc w:val="center"/>
        <w:rPr>
          <w:b/>
          <w:bCs/>
          <w:sz w:val="32"/>
          <w:szCs w:val="32"/>
          <w:lang w:val="nl-NL"/>
        </w:rPr>
      </w:pPr>
    </w:p>
    <w:p w14:paraId="5D007D55" w14:textId="5C7CD9A5" w:rsidR="00A97B3E" w:rsidRPr="0087337E" w:rsidRDefault="00A97B3E" w:rsidP="00A97B3E">
      <w:pPr>
        <w:spacing w:after="120" w:line="360" w:lineRule="atLeast"/>
        <w:jc w:val="right"/>
        <w:rPr>
          <w:lang w:val="nl-NL"/>
        </w:rPr>
      </w:pPr>
      <w:r w:rsidRPr="0087337E">
        <w:rPr>
          <w:b/>
          <w:bCs/>
          <w:i/>
          <w:iCs/>
          <w:szCs w:val="20"/>
          <w:lang w:val="nl-NL"/>
        </w:rPr>
        <w:t xml:space="preserve">Cán bộ hướng dẫn khoa học: </w:t>
      </w:r>
      <w:r w:rsidR="00771B16">
        <w:rPr>
          <w:b/>
          <w:bCs/>
          <w:i/>
          <w:iCs/>
          <w:szCs w:val="20"/>
          <w:lang w:val="nl-NL"/>
        </w:rPr>
        <w:t>2</w:t>
      </w:r>
      <w:r w:rsidRPr="0087337E">
        <w:rPr>
          <w:b/>
          <w:bCs/>
          <w:i/>
          <w:iCs/>
          <w:szCs w:val="20"/>
          <w:lang w:val="nl-NL"/>
        </w:rPr>
        <w:t xml:space="preserve">//, </w:t>
      </w:r>
      <w:r w:rsidR="0082149E">
        <w:rPr>
          <w:b/>
          <w:bCs/>
          <w:i/>
          <w:iCs/>
          <w:szCs w:val="20"/>
          <w:lang w:val="nl-NL"/>
        </w:rPr>
        <w:t>PGS</w:t>
      </w:r>
      <w:r w:rsidRPr="0087337E">
        <w:rPr>
          <w:b/>
          <w:bCs/>
          <w:i/>
          <w:iCs/>
          <w:szCs w:val="20"/>
          <w:lang w:val="nl-NL"/>
        </w:rPr>
        <w:t>, TS</w:t>
      </w:r>
      <w:r w:rsidR="00933CA5">
        <w:rPr>
          <w:b/>
          <w:bCs/>
          <w:i/>
          <w:iCs/>
          <w:szCs w:val="20"/>
          <w:lang w:val="nl-NL"/>
        </w:rPr>
        <w:t>.</w:t>
      </w:r>
      <w:r w:rsidRPr="0087337E">
        <w:rPr>
          <w:b/>
          <w:bCs/>
          <w:i/>
          <w:iCs/>
          <w:szCs w:val="20"/>
          <w:lang w:val="nl-NL"/>
        </w:rPr>
        <w:t xml:space="preserve"> </w:t>
      </w:r>
      <w:r w:rsidR="00771B16">
        <w:rPr>
          <w:b/>
          <w:bCs/>
          <w:i/>
          <w:iCs/>
          <w:szCs w:val="20"/>
          <w:lang w:val="nl-NL"/>
        </w:rPr>
        <w:t>Tạ Minh Thanh</w:t>
      </w:r>
      <w:r w:rsidRPr="0087337E">
        <w:rPr>
          <w:lang w:val="nl-NL"/>
        </w:rPr>
        <w:t xml:space="preserve">                       </w:t>
      </w:r>
    </w:p>
    <w:p w14:paraId="76D4FFA4" w14:textId="7ED21823" w:rsidR="00A97B3E" w:rsidRDefault="00A97B3E" w:rsidP="00A97B3E">
      <w:pPr>
        <w:rPr>
          <w:lang w:val="nl-NL"/>
        </w:rPr>
      </w:pPr>
      <w:r w:rsidRPr="0087337E">
        <w:rPr>
          <w:lang w:val="nl-NL"/>
        </w:rPr>
        <w:t xml:space="preserve">   </w:t>
      </w:r>
    </w:p>
    <w:p w14:paraId="5CF4E1A3" w14:textId="77777777" w:rsidR="000F04CE" w:rsidRDefault="000F04CE" w:rsidP="00A97B3E">
      <w:pPr>
        <w:rPr>
          <w:lang w:val="nl-NL"/>
        </w:rPr>
      </w:pPr>
    </w:p>
    <w:p w14:paraId="0E01340D" w14:textId="77777777" w:rsidR="00BF3695" w:rsidRPr="0087337E" w:rsidRDefault="00BF3695" w:rsidP="00A97B3E">
      <w:pPr>
        <w:rPr>
          <w:szCs w:val="20"/>
          <w:lang w:val="nl-NL"/>
        </w:rPr>
      </w:pPr>
    </w:p>
    <w:p w14:paraId="2D480C50" w14:textId="178F99FE" w:rsidR="00A97B3E" w:rsidRPr="00A16917" w:rsidRDefault="00A97B3E" w:rsidP="00A16917">
      <w:pPr>
        <w:tabs>
          <w:tab w:val="center" w:pos="4535"/>
          <w:tab w:val="left" w:pos="6740"/>
        </w:tabs>
        <w:spacing w:before="240" w:after="60" w:line="260" w:lineRule="atLeast"/>
        <w:jc w:val="left"/>
        <w:rPr>
          <w:sz w:val="24"/>
          <w:szCs w:val="24"/>
        </w:rPr>
        <w:sectPr w:rsidR="00A97B3E" w:rsidRPr="00A16917" w:rsidSect="006524A9">
          <w:headerReference w:type="default" r:id="rId9"/>
          <w:pgSz w:w="11907" w:h="16839"/>
          <w:pgMar w:top="1418" w:right="851" w:bottom="1170" w:left="1985" w:header="1417" w:footer="1134" w:gutter="0"/>
          <w:pgBorders w:zOrder="back"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81"/>
        </w:sectPr>
      </w:pPr>
      <w:r w:rsidRPr="000F04CE">
        <w:rPr>
          <w:b/>
          <w:bCs/>
          <w:sz w:val="24"/>
          <w:szCs w:val="24"/>
          <w:lang w:val="nl-NL"/>
        </w:rPr>
        <w:tab/>
      </w:r>
      <w:r w:rsidR="001A42E4">
        <w:rPr>
          <w:b/>
          <w:bCs/>
          <w:sz w:val="24"/>
          <w:szCs w:val="24"/>
        </w:rPr>
        <w:t>HÀ NỘI, NĂM</w:t>
      </w:r>
      <w:r w:rsidR="000328AE">
        <w:rPr>
          <w:b/>
          <w:bCs/>
          <w:sz w:val="24"/>
          <w:szCs w:val="24"/>
        </w:rPr>
        <w:t>:</w:t>
      </w:r>
      <w:r w:rsidR="00771B16">
        <w:rPr>
          <w:b/>
          <w:bCs/>
          <w:sz w:val="24"/>
          <w:szCs w:val="24"/>
        </w:rPr>
        <w:t xml:space="preserve"> 2022</w:t>
      </w:r>
    </w:p>
    <w:tbl>
      <w:tblPr>
        <w:tblW w:w="9817" w:type="dxa"/>
        <w:tblInd w:w="-142" w:type="dxa"/>
        <w:tblLayout w:type="fixed"/>
        <w:tblLook w:val="04A0" w:firstRow="1" w:lastRow="0" w:firstColumn="1" w:lastColumn="0" w:noHBand="0" w:noVBand="1"/>
      </w:tblPr>
      <w:tblGrid>
        <w:gridCol w:w="4537"/>
        <w:gridCol w:w="5280"/>
      </w:tblGrid>
      <w:tr w:rsidR="00617606" w:rsidRPr="00801080" w14:paraId="1584EB2C" w14:textId="77777777" w:rsidTr="00C67015">
        <w:tc>
          <w:tcPr>
            <w:tcW w:w="4537" w:type="dxa"/>
            <w:hideMark/>
          </w:tcPr>
          <w:p w14:paraId="138E3924" w14:textId="77777777" w:rsidR="00617606" w:rsidRPr="005F7337" w:rsidRDefault="00617606" w:rsidP="00617606">
            <w:pPr>
              <w:spacing w:line="240" w:lineRule="auto"/>
              <w:ind w:firstLine="0"/>
              <w:rPr>
                <w:bCs/>
                <w:spacing w:val="-10"/>
                <w:sz w:val="26"/>
                <w:szCs w:val="26"/>
                <w:lang w:val="nl-NL"/>
              </w:rPr>
            </w:pPr>
            <w:r w:rsidRPr="005F7337">
              <w:rPr>
                <w:bCs/>
                <w:spacing w:val="-10"/>
                <w:sz w:val="26"/>
                <w:szCs w:val="26"/>
                <w:lang w:val="nl-NL"/>
              </w:rPr>
              <w:lastRenderedPageBreak/>
              <w:t>HỌC VIỆN KỸ THUẬT QUÂN SỰ</w:t>
            </w:r>
          </w:p>
          <w:p w14:paraId="5232C53C" w14:textId="77777777" w:rsidR="00617606" w:rsidRPr="005F7337" w:rsidRDefault="00617606" w:rsidP="00617606">
            <w:pPr>
              <w:spacing w:line="240" w:lineRule="auto"/>
              <w:ind w:firstLine="0"/>
              <w:rPr>
                <w:rFonts w:ascii="Times New Roman Bold" w:hAnsi="Times New Roman Bold"/>
                <w:b/>
                <w:bCs/>
                <w:sz w:val="26"/>
                <w:szCs w:val="26"/>
              </w:rPr>
            </w:pPr>
            <w:r w:rsidRPr="005F7337">
              <w:rPr>
                <w:rFonts w:ascii="Times New Roman Bold" w:hAnsi="Times New Roman Bold"/>
                <w:b/>
                <w:bCs/>
                <w:sz w:val="26"/>
                <w:szCs w:val="26"/>
              </w:rPr>
              <w:t>KHOA</w:t>
            </w:r>
            <w:r>
              <w:rPr>
                <w:rFonts w:ascii="Times New Roman Bold" w:hAnsi="Times New Roman Bold"/>
                <w:b/>
                <w:bCs/>
                <w:sz w:val="26"/>
                <w:szCs w:val="26"/>
              </w:rPr>
              <w:t xml:space="preserve"> CÔNG NGHỆ THÔNG TIN</w:t>
            </w:r>
          </w:p>
          <w:p w14:paraId="00C5809E" w14:textId="26A6A3F8" w:rsidR="00617606" w:rsidRPr="00BD5000" w:rsidRDefault="00C67015" w:rsidP="00C67015">
            <w:pPr>
              <w:ind w:firstLine="0"/>
              <w:rPr>
                <w:b/>
                <w:bCs/>
                <w:lang w:val="vi-VN"/>
              </w:rPr>
            </w:pPr>
            <w:r w:rsidRPr="002C4C45">
              <w:rPr>
                <w:rFonts w:ascii="Times New Roman Bold" w:hAnsi="Times New Roman Bold"/>
                <w:b/>
                <w:bCs/>
                <w:sz w:val="26"/>
                <w:szCs w:val="26"/>
              </w:rPr>
              <w:t xml:space="preserve">BỘ MÔN </w:t>
            </w:r>
            <w:r w:rsidR="00BD5000">
              <w:rPr>
                <w:rFonts w:ascii="Times New Roman Bold" w:hAnsi="Times New Roman Bold"/>
                <w:b/>
                <w:bCs/>
                <w:sz w:val="26"/>
                <w:szCs w:val="26"/>
              </w:rPr>
              <w:t>HỆ</w:t>
            </w:r>
            <w:r w:rsidR="00BD5000">
              <w:rPr>
                <w:rFonts w:ascii="Times New Roman Bold" w:hAnsi="Times New Roman Bold"/>
                <w:b/>
                <w:bCs/>
                <w:sz w:val="26"/>
                <w:szCs w:val="26"/>
                <w:lang w:val="vi-VN"/>
              </w:rPr>
              <w:t xml:space="preserve"> THỐNG THÔNG TIN</w:t>
            </w:r>
          </w:p>
        </w:tc>
        <w:tc>
          <w:tcPr>
            <w:tcW w:w="5280" w:type="dxa"/>
            <w:hideMark/>
          </w:tcPr>
          <w:p w14:paraId="33E3DD81" w14:textId="77777777" w:rsidR="00617606" w:rsidRPr="006B764F" w:rsidRDefault="00617606" w:rsidP="006B764F">
            <w:pPr>
              <w:ind w:firstLine="0"/>
              <w:jc w:val="left"/>
              <w:rPr>
                <w:b/>
                <w:bCs/>
                <w:spacing w:val="-10"/>
                <w:sz w:val="24"/>
                <w:szCs w:val="24"/>
              </w:rPr>
            </w:pPr>
            <w:r w:rsidRPr="006B764F">
              <w:rPr>
                <w:b/>
                <w:bCs/>
                <w:spacing w:val="-10"/>
                <w:sz w:val="24"/>
                <w:szCs w:val="24"/>
              </w:rPr>
              <w:t>CỘNG HOÀ XÃ HỘI CHỦ NGHĨA VIỆT NAM</w:t>
            </w:r>
          </w:p>
          <w:p w14:paraId="47B568DE" w14:textId="77777777" w:rsidR="00617606" w:rsidRPr="00801080" w:rsidRDefault="00617606" w:rsidP="00617606">
            <w:r w:rsidRPr="00801080">
              <w:rPr>
                <w:noProof/>
              </w:rPr>
              <mc:AlternateContent>
                <mc:Choice Requires="wps">
                  <w:drawing>
                    <wp:anchor distT="0" distB="0" distL="114300" distR="114300" simplePos="0" relativeHeight="251659264" behindDoc="0" locked="0" layoutInCell="1" allowOverlap="1" wp14:anchorId="273EC2F7" wp14:editId="2DCA3840">
                      <wp:simplePos x="0" y="0"/>
                      <wp:positionH relativeFrom="column">
                        <wp:posOffset>618490</wp:posOffset>
                      </wp:positionH>
                      <wp:positionV relativeFrom="paragraph">
                        <wp:posOffset>243205</wp:posOffset>
                      </wp:positionV>
                      <wp:extent cx="2028825" cy="0"/>
                      <wp:effectExtent l="0" t="0" r="0" b="0"/>
                      <wp:wrapNone/>
                      <wp:docPr id="113" name="Straight Connector 113"/>
                      <wp:cNvGraphicFramePr/>
                      <a:graphic xmlns:a="http://schemas.openxmlformats.org/drawingml/2006/main">
                        <a:graphicData uri="http://schemas.microsoft.com/office/word/2010/wordprocessingShape">
                          <wps:wsp>
                            <wps:cNvCnPr/>
                            <wps:spPr>
                              <a:xfrm>
                                <a:off x="0" y="0"/>
                                <a:ext cx="20288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F124865" id="Straight Connector 11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7pt,19.15pt" to="208.4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" strokecolor="#4a7ebb"/>
                  </w:pict>
                </mc:Fallback>
              </mc:AlternateContent>
            </w:r>
            <w:r w:rsidRPr="00801080">
              <w:rPr>
                <w:b/>
                <w:bCs/>
              </w:rPr>
              <w:t>Độc lập - Tự do - Hạnh phúc</w:t>
            </w:r>
          </w:p>
        </w:tc>
      </w:tr>
    </w:tbl>
    <w:p w14:paraId="6FE69793" w14:textId="77777777" w:rsidR="00063513" w:rsidRPr="005E7F14" w:rsidRDefault="00063513" w:rsidP="00617606">
      <w:pPr>
        <w:ind w:firstLine="0"/>
        <w:jc w:val="left"/>
        <w:rPr>
          <w:b/>
          <w:sz w:val="26"/>
          <w:szCs w:val="26"/>
        </w:rPr>
      </w:pPr>
    </w:p>
    <w:p w14:paraId="7C51CF92" w14:textId="6E826E5F" w:rsidR="00063513" w:rsidRPr="005E7F14" w:rsidRDefault="00B117BE" w:rsidP="00CE689B">
      <w:pPr>
        <w:jc w:val="center"/>
        <w:rPr>
          <w:b/>
        </w:rPr>
      </w:pPr>
      <w:r>
        <w:rPr>
          <w:b/>
        </w:rPr>
        <w:t>NHIỆM VỤ ĐỒ ÁN TỐT NGHIỆP</w:t>
      </w:r>
    </w:p>
    <w:p w14:paraId="699506E7" w14:textId="77777777" w:rsidR="00063513" w:rsidRPr="005E7F14" w:rsidRDefault="00063513" w:rsidP="00C93286">
      <w:pPr>
        <w:jc w:val="left"/>
        <w:rPr>
          <w:b/>
        </w:rPr>
      </w:pPr>
    </w:p>
    <w:p w14:paraId="1536B74B" w14:textId="0BB8A6AB" w:rsidR="00063513" w:rsidRDefault="0022000F" w:rsidP="006B764F">
      <w:pPr>
        <w:ind w:firstLine="0"/>
      </w:pPr>
      <w:r>
        <w:t xml:space="preserve">Họ và tên sinh viên 1: Đồng Văn Hùng            </w:t>
      </w:r>
      <w:r w:rsidR="00063513" w:rsidRPr="00282ADE">
        <w:t xml:space="preserve">Lớp: </w:t>
      </w:r>
      <w:r>
        <w:t>CNND16A</w:t>
      </w:r>
      <w:r w:rsidR="00831DC1">
        <w:t xml:space="preserve"> </w:t>
      </w:r>
      <w:r w:rsidR="00831DC1">
        <w:tab/>
      </w:r>
      <w:r w:rsidR="00831DC1">
        <w:tab/>
      </w:r>
      <w:r w:rsidR="00063513" w:rsidRPr="00282ADE">
        <w:t xml:space="preserve">Khóa: </w:t>
      </w:r>
      <w:r w:rsidR="00076922">
        <w:t>16</w:t>
      </w:r>
    </w:p>
    <w:p w14:paraId="46F8F71A" w14:textId="19816513" w:rsidR="00B117BE" w:rsidRPr="00282ADE" w:rsidRDefault="0022000F" w:rsidP="006B764F">
      <w:pPr>
        <w:ind w:firstLine="0"/>
      </w:pPr>
      <w:r>
        <w:t xml:space="preserve">Họ và tên sinh viên 2: Trần Hoàng Giang         </w:t>
      </w:r>
      <w:r w:rsidR="00B117BE" w:rsidRPr="00282ADE">
        <w:t xml:space="preserve">Lớp: </w:t>
      </w:r>
      <w:r>
        <w:t>CNDL16B</w:t>
      </w:r>
      <w:r w:rsidR="00B117BE">
        <w:t xml:space="preserve"> </w:t>
      </w:r>
      <w:r w:rsidR="00B117BE">
        <w:tab/>
      </w:r>
      <w:r w:rsidR="00B117BE">
        <w:tab/>
      </w:r>
      <w:r w:rsidR="00B117BE" w:rsidRPr="00282ADE">
        <w:t xml:space="preserve">Khóa: </w:t>
      </w:r>
      <w:r w:rsidR="00B117BE">
        <w:t>16</w:t>
      </w:r>
    </w:p>
    <w:p w14:paraId="6F2276E2" w14:textId="2A83D590" w:rsidR="00063513" w:rsidRPr="005E7F14" w:rsidRDefault="00063513" w:rsidP="006B764F">
      <w:pPr>
        <w:ind w:firstLine="0"/>
        <w:rPr>
          <w:lang w:val="de-DE"/>
        </w:rPr>
      </w:pPr>
      <w:r w:rsidRPr="00282ADE">
        <w:t xml:space="preserve">Ngành: </w:t>
      </w:r>
      <w:r w:rsidR="00831DC1" w:rsidRPr="00831DC1">
        <w:rPr>
          <w:lang w:val="vi-VN"/>
        </w:rPr>
        <w:t>Công nghệ thông tin</w:t>
      </w:r>
      <w:r w:rsidR="00831DC1" w:rsidRPr="00831DC1">
        <w:rPr>
          <w:lang w:val="de-DE"/>
        </w:rPr>
        <w:t xml:space="preserve"> </w:t>
      </w:r>
      <w:r w:rsidR="00831DC1">
        <w:rPr>
          <w:lang w:val="de-DE"/>
        </w:rPr>
        <w:tab/>
      </w:r>
      <w:r w:rsidR="00831DC1">
        <w:rPr>
          <w:lang w:val="de-DE"/>
        </w:rPr>
        <w:tab/>
      </w:r>
      <w:r w:rsidR="00831DC1">
        <w:rPr>
          <w:lang w:val="de-DE"/>
        </w:rPr>
        <w:tab/>
      </w:r>
      <w:r w:rsidRPr="005E7F14">
        <w:rPr>
          <w:lang w:val="de-DE"/>
        </w:rPr>
        <w:t xml:space="preserve">Chuyên ngành: </w:t>
      </w:r>
      <w:r w:rsidR="00420423">
        <w:rPr>
          <w:lang w:val="de-DE"/>
        </w:rPr>
        <w:t xml:space="preserve"> Công nghệ dữ liệu</w:t>
      </w:r>
    </w:p>
    <w:p w14:paraId="2C6557EA" w14:textId="2244021F" w:rsidR="00063513" w:rsidRPr="005E7F14" w:rsidRDefault="00094C9A" w:rsidP="006B764F">
      <w:pPr>
        <w:ind w:firstLine="0"/>
        <w:rPr>
          <w:lang w:val="de-DE"/>
        </w:rPr>
      </w:pPr>
      <w:r>
        <w:rPr>
          <w:lang w:val="de-DE"/>
        </w:rPr>
        <w:t xml:space="preserve">1. Tên đề tài: </w:t>
      </w:r>
      <w:r w:rsidRPr="00094C9A">
        <w:rPr>
          <w:lang w:val="de-DE"/>
        </w:rPr>
        <w:t>Nghiên cứu ứng dụng blockchain trong quản lý tài sản NFT nhạc số</w:t>
      </w:r>
    </w:p>
    <w:p w14:paraId="2A49739B" w14:textId="0179A222" w:rsidR="00063513" w:rsidRPr="00A16DF8" w:rsidRDefault="00063513" w:rsidP="006B764F">
      <w:pPr>
        <w:ind w:firstLine="0"/>
        <w:rPr>
          <w:bCs/>
        </w:rPr>
      </w:pPr>
      <w:r w:rsidRPr="005E7F14">
        <w:rPr>
          <w:lang w:val="de-DE"/>
        </w:rPr>
        <w:t xml:space="preserve">2. Các số liệu ban đầu: </w:t>
      </w:r>
      <w:r w:rsidR="00094C9A">
        <w:rPr>
          <w:bCs/>
        </w:rPr>
        <w:t>(chưa có)</w:t>
      </w:r>
    </w:p>
    <w:p w14:paraId="24F4116C" w14:textId="2C9DF50D" w:rsidR="004A03B3" w:rsidRDefault="00063513" w:rsidP="006B764F">
      <w:pPr>
        <w:ind w:firstLine="0"/>
        <w:rPr>
          <w:lang w:val="de-DE"/>
        </w:rPr>
      </w:pPr>
      <w:r w:rsidRPr="005E7F14">
        <w:rPr>
          <w:lang w:val="de-DE"/>
        </w:rPr>
        <w:t xml:space="preserve">3. Nội dung bản thuyết minh: </w:t>
      </w:r>
    </w:p>
    <w:p w14:paraId="0ACF42FB" w14:textId="736D5B25" w:rsidR="004A03B3" w:rsidRDefault="002601DA" w:rsidP="006B764F">
      <w:pPr>
        <w:ind w:firstLine="0"/>
        <w:rPr>
          <w:lang w:val="de-DE"/>
        </w:rPr>
      </w:pPr>
      <w:r>
        <w:rPr>
          <w:lang w:val="de-DE"/>
        </w:rPr>
        <w:t xml:space="preserve">- </w:t>
      </w:r>
      <w:r w:rsidR="004A03B3" w:rsidRPr="004A03B3">
        <w:rPr>
          <w:lang w:val="de-DE"/>
        </w:rPr>
        <w:t>Phần mở đầu:</w:t>
      </w:r>
    </w:p>
    <w:p w14:paraId="0573ECAD" w14:textId="02C5AF90" w:rsidR="00E82947" w:rsidRPr="00E82947" w:rsidRDefault="00E82947" w:rsidP="006B764F">
      <w:pPr>
        <w:ind w:firstLine="0"/>
        <w:rPr>
          <w:lang w:val="de-DE"/>
        </w:rPr>
      </w:pPr>
      <w:r>
        <w:rPr>
          <w:lang w:val="de-DE"/>
        </w:rPr>
        <w:t xml:space="preserve">- </w:t>
      </w:r>
      <w:r w:rsidRPr="00E82947">
        <w:rPr>
          <w:lang w:val="de-DE"/>
        </w:rPr>
        <w:t>Chương 1: Giới thiệu</w:t>
      </w:r>
    </w:p>
    <w:p w14:paraId="4B4B537B" w14:textId="76AEF6DF" w:rsidR="00E82947" w:rsidRPr="00E82947" w:rsidRDefault="00E82947" w:rsidP="006B764F">
      <w:pPr>
        <w:ind w:firstLine="0"/>
        <w:rPr>
          <w:lang w:val="de-DE"/>
        </w:rPr>
      </w:pPr>
      <w:r>
        <w:rPr>
          <w:lang w:val="de-DE"/>
        </w:rPr>
        <w:t xml:space="preserve">- </w:t>
      </w:r>
      <w:r w:rsidRPr="00E82947">
        <w:rPr>
          <w:lang w:val="de-DE"/>
        </w:rPr>
        <w:t>Chương 2: Kiến thức cơ sở</w:t>
      </w:r>
    </w:p>
    <w:p w14:paraId="3F07C78D" w14:textId="287F531A" w:rsidR="00C36FC4" w:rsidRPr="00C36FC4" w:rsidRDefault="00E82947" w:rsidP="006B764F">
      <w:pPr>
        <w:ind w:firstLine="0"/>
        <w:rPr>
          <w:lang w:val="vi-VN"/>
        </w:rPr>
      </w:pPr>
      <w:r>
        <w:rPr>
          <w:lang w:val="de-DE"/>
        </w:rPr>
        <w:t xml:space="preserve">- </w:t>
      </w:r>
      <w:r w:rsidRPr="00E82947">
        <w:rPr>
          <w:lang w:val="de-DE"/>
        </w:rPr>
        <w:t xml:space="preserve">Chương 3: </w:t>
      </w:r>
      <w:r w:rsidR="00C36FC4">
        <w:rPr>
          <w:lang w:val="de-DE"/>
        </w:rPr>
        <w:t>Phân</w:t>
      </w:r>
      <w:r w:rsidR="00C36FC4">
        <w:rPr>
          <w:lang w:val="vi-VN"/>
        </w:rPr>
        <w:t xml:space="preserve"> tích hệ thống</w:t>
      </w:r>
    </w:p>
    <w:p w14:paraId="454E7E49" w14:textId="0033D832" w:rsidR="00E82947" w:rsidRPr="00C36FC4" w:rsidRDefault="00E82947" w:rsidP="006B764F">
      <w:pPr>
        <w:ind w:firstLine="0"/>
        <w:rPr>
          <w:lang w:val="vi-VN"/>
        </w:rPr>
      </w:pPr>
      <w:r>
        <w:rPr>
          <w:lang w:val="de-DE"/>
        </w:rPr>
        <w:t xml:space="preserve">- </w:t>
      </w:r>
      <w:r w:rsidRPr="00E82947">
        <w:rPr>
          <w:lang w:val="de-DE"/>
        </w:rPr>
        <w:t xml:space="preserve">Chương 4: </w:t>
      </w:r>
      <w:r w:rsidR="00C36FC4">
        <w:rPr>
          <w:lang w:val="de-DE"/>
        </w:rPr>
        <w:t>Thiết</w:t>
      </w:r>
      <w:r w:rsidR="00C36FC4">
        <w:rPr>
          <w:lang w:val="vi-VN"/>
        </w:rPr>
        <w:t xml:space="preserve"> kế hệ thống</w:t>
      </w:r>
    </w:p>
    <w:p w14:paraId="2248586A" w14:textId="20477DB6" w:rsidR="00C36FC4" w:rsidRPr="00C36FC4" w:rsidRDefault="00C36FC4" w:rsidP="006B764F">
      <w:pPr>
        <w:ind w:firstLine="0"/>
        <w:rPr>
          <w:lang w:val="vi-VN"/>
        </w:rPr>
      </w:pPr>
      <w:r>
        <w:rPr>
          <w:lang w:val="vi-VN"/>
        </w:rPr>
        <w:t>- Chuơng 5: Xây dựng hệ thống</w:t>
      </w:r>
    </w:p>
    <w:p w14:paraId="2F38AABA" w14:textId="0B1ACFED" w:rsidR="004A03B3" w:rsidRPr="004A03B3" w:rsidRDefault="002601DA" w:rsidP="006B764F">
      <w:pPr>
        <w:ind w:firstLine="0"/>
        <w:rPr>
          <w:lang w:val="de-DE"/>
        </w:rPr>
      </w:pPr>
      <w:r>
        <w:rPr>
          <w:lang w:val="de-DE"/>
        </w:rPr>
        <w:t xml:space="preserve">- </w:t>
      </w:r>
      <w:r w:rsidR="004A03B3" w:rsidRPr="004A03B3">
        <w:rPr>
          <w:lang w:val="de-DE"/>
        </w:rPr>
        <w:t>Phần kết luận</w:t>
      </w:r>
    </w:p>
    <w:p w14:paraId="42CED01C" w14:textId="45567FE1" w:rsidR="004A03B3" w:rsidRDefault="002601DA" w:rsidP="006B764F">
      <w:pPr>
        <w:ind w:firstLine="0"/>
        <w:rPr>
          <w:lang w:val="de-DE"/>
        </w:rPr>
      </w:pPr>
      <w:r>
        <w:rPr>
          <w:lang w:val="de-DE"/>
        </w:rPr>
        <w:t xml:space="preserve">- </w:t>
      </w:r>
      <w:r w:rsidR="004A03B3" w:rsidRPr="004A03B3">
        <w:rPr>
          <w:lang w:val="de-DE"/>
        </w:rPr>
        <w:t>Phần danh mục tài liệu tham khảo</w:t>
      </w:r>
    </w:p>
    <w:p w14:paraId="610C1BCD" w14:textId="25403E2C" w:rsidR="00063513" w:rsidRPr="005E7F14" w:rsidRDefault="00063513" w:rsidP="006B764F">
      <w:pPr>
        <w:ind w:firstLine="0"/>
        <w:rPr>
          <w:lang w:val="de-DE"/>
        </w:rPr>
      </w:pPr>
      <w:r w:rsidRPr="005E7F14">
        <w:rPr>
          <w:lang w:val="de-DE"/>
        </w:rPr>
        <w:t xml:space="preserve">4. Số lượng, nội dung các bản vẽ (ghi rõ loại, kích thước và cách thực hiện các bản vẽ) và các sản phẩm cụ thể (nếu có): </w:t>
      </w:r>
    </w:p>
    <w:p w14:paraId="1FE5DD00" w14:textId="195C90D8" w:rsidR="004325CF" w:rsidRDefault="00063513" w:rsidP="006B764F">
      <w:pPr>
        <w:ind w:firstLine="0"/>
        <w:rPr>
          <w:lang w:val="de-DE"/>
        </w:rPr>
      </w:pPr>
      <w:r w:rsidRPr="005E7F14">
        <w:rPr>
          <w:lang w:val="de-DE"/>
        </w:rPr>
        <w:t xml:space="preserve">5. Cán bộ hướng dẫn (ghi rõ họ tên, cấp bậc, chức vụ, đơn vị, hướng dẫn toàn bộ hay từng phần): </w:t>
      </w:r>
    </w:p>
    <w:p w14:paraId="70D7E34B" w14:textId="511A0E35" w:rsidR="004325CF" w:rsidRPr="004325CF" w:rsidRDefault="00D47CB4" w:rsidP="006B764F">
      <w:pPr>
        <w:ind w:firstLine="0"/>
        <w:rPr>
          <w:bCs/>
        </w:rPr>
      </w:pPr>
      <w:r>
        <w:rPr>
          <w:bCs/>
        </w:rPr>
        <w:t>2</w:t>
      </w:r>
      <w:r w:rsidR="004325CF" w:rsidRPr="004325CF">
        <w:rPr>
          <w:bCs/>
        </w:rPr>
        <w:t xml:space="preserve">//, </w:t>
      </w:r>
      <w:r w:rsidR="009D6F09">
        <w:rPr>
          <w:bCs/>
        </w:rPr>
        <w:t xml:space="preserve">GV. </w:t>
      </w:r>
      <w:r>
        <w:rPr>
          <w:bCs/>
        </w:rPr>
        <w:t>PGS</w:t>
      </w:r>
      <w:r w:rsidR="005C1216">
        <w:rPr>
          <w:bCs/>
        </w:rPr>
        <w:t>.</w:t>
      </w:r>
      <w:r w:rsidR="009D6F09">
        <w:rPr>
          <w:bCs/>
        </w:rPr>
        <w:t xml:space="preserve"> </w:t>
      </w:r>
      <w:r w:rsidR="004325CF" w:rsidRPr="004325CF">
        <w:rPr>
          <w:bCs/>
        </w:rPr>
        <w:t xml:space="preserve">TS </w:t>
      </w:r>
      <w:r>
        <w:rPr>
          <w:bCs/>
        </w:rPr>
        <w:t>Tạ Minh Thanh</w:t>
      </w:r>
    </w:p>
    <w:p w14:paraId="2537ADC8" w14:textId="07A92ED6" w:rsidR="004325CF" w:rsidRPr="004325CF" w:rsidRDefault="004325CF" w:rsidP="006B764F">
      <w:pPr>
        <w:ind w:firstLine="0"/>
        <w:rPr>
          <w:bCs/>
        </w:rPr>
      </w:pPr>
      <w:r w:rsidRPr="004325CF">
        <w:rPr>
          <w:bCs/>
        </w:rPr>
        <w:t>Đơn vị: Bộ môn Công nghệ m</w:t>
      </w:r>
      <w:r w:rsidR="00F001BD">
        <w:rPr>
          <w:bCs/>
        </w:rPr>
        <w:t>ạng</w:t>
      </w:r>
      <w:r w:rsidRPr="004325CF">
        <w:rPr>
          <w:bCs/>
        </w:rPr>
        <w:t xml:space="preserve"> - Khoa Công nghệ thông tin</w:t>
      </w:r>
    </w:p>
    <w:p w14:paraId="2E671083" w14:textId="2ECA5A2A" w:rsidR="004A03B3" w:rsidRPr="004325CF" w:rsidRDefault="004325CF" w:rsidP="006B764F">
      <w:pPr>
        <w:ind w:firstLine="0"/>
        <w:rPr>
          <w:bCs/>
        </w:rPr>
      </w:pPr>
      <w:r w:rsidRPr="004325CF">
        <w:rPr>
          <w:bCs/>
        </w:rPr>
        <w:t>Nội dung hướng dẫn: Toàn bộ nội dung của khoá luận</w:t>
      </w:r>
    </w:p>
    <w:p w14:paraId="442AF0D6" w14:textId="4303410D" w:rsidR="00063513" w:rsidRPr="005E7F14" w:rsidRDefault="00063513" w:rsidP="00831DC1">
      <w:pPr>
        <w:ind w:firstLine="0"/>
        <w:jc w:val="left"/>
      </w:pPr>
      <w:r w:rsidRPr="005E7F14">
        <w:t xml:space="preserve">Ngày giao: </w:t>
      </w:r>
      <w:r w:rsidR="001F4400">
        <w:rPr>
          <w:lang w:val="vi-VN"/>
        </w:rPr>
        <w:t>06</w:t>
      </w:r>
      <w:r w:rsidRPr="005E7F14">
        <w:t>/</w:t>
      </w:r>
      <w:r w:rsidR="00ED530A">
        <w:t>0</w:t>
      </w:r>
      <w:r w:rsidR="00C27800">
        <w:t>1</w:t>
      </w:r>
      <w:r w:rsidRPr="005E7F14">
        <w:t>/</w:t>
      </w:r>
      <w:r w:rsidR="00ED530A">
        <w:t>2022</w:t>
      </w:r>
      <w:r w:rsidRPr="005E7F14">
        <w:t xml:space="preserve">                  </w:t>
      </w:r>
      <w:r w:rsidR="00982760">
        <w:tab/>
      </w:r>
      <w:r w:rsidR="00982760">
        <w:tab/>
      </w:r>
      <w:r w:rsidRPr="005E7F14">
        <w:t>Ngày hoàn thành:</w:t>
      </w:r>
      <w:r w:rsidR="00C27800">
        <w:t xml:space="preserve"> </w:t>
      </w:r>
      <w:r w:rsidR="005F37E9">
        <w:rPr>
          <w:lang w:val="vi-VN"/>
        </w:rPr>
        <w:t>09</w:t>
      </w:r>
      <w:r w:rsidRPr="002C4C45">
        <w:t>/</w:t>
      </w:r>
      <w:r w:rsidR="00ED530A">
        <w:t>05</w:t>
      </w:r>
      <w:r w:rsidRPr="002C4C45">
        <w:t>/</w:t>
      </w:r>
      <w:r w:rsidR="00ED530A">
        <w:t>2022</w:t>
      </w:r>
    </w:p>
    <w:p w14:paraId="3E662985" w14:textId="4DB86DBA" w:rsidR="00063513" w:rsidRPr="005E7F14" w:rsidRDefault="00063513" w:rsidP="00C93286">
      <w:pPr>
        <w:jc w:val="left"/>
        <w:rPr>
          <w:i/>
        </w:rPr>
      </w:pPr>
      <w:r w:rsidRPr="005E7F14">
        <w:rPr>
          <w:i/>
        </w:rPr>
        <w:t xml:space="preserve">                                                      Hà Nội, ngày ........ tháng </w:t>
      </w:r>
      <w:r w:rsidR="00C27800" w:rsidRPr="005E7F14">
        <w:rPr>
          <w:i/>
        </w:rPr>
        <w:t>.......</w:t>
      </w:r>
      <w:r w:rsidRPr="005E7F14">
        <w:rPr>
          <w:i/>
        </w:rPr>
        <w:t xml:space="preserve">năm </w:t>
      </w:r>
      <w:r w:rsidR="00C27800" w:rsidRPr="005E7F14">
        <w:rPr>
          <w:i/>
        </w:rPr>
        <w:t>.......</w:t>
      </w:r>
    </w:p>
    <w:p w14:paraId="70539CBE" w14:textId="10A4A65D" w:rsidR="00063513" w:rsidRPr="005E7F14" w:rsidRDefault="00063513" w:rsidP="00C93286">
      <w:pPr>
        <w:spacing w:before="120"/>
        <w:jc w:val="left"/>
        <w:rPr>
          <w:b/>
        </w:rPr>
      </w:pPr>
      <w:r w:rsidRPr="005E7F14">
        <w:rPr>
          <w:b/>
        </w:rPr>
        <w:lastRenderedPageBreak/>
        <w:t>Chủ nhiệm bộ môn                                       Cán bộ hướng dẫn</w:t>
      </w:r>
    </w:p>
    <w:p w14:paraId="52B12586" w14:textId="4A78CEF9" w:rsidR="00063513" w:rsidRPr="005E7F14" w:rsidRDefault="00063513" w:rsidP="00C93286">
      <w:pPr>
        <w:jc w:val="left"/>
      </w:pPr>
      <w:r w:rsidRPr="005E7F14">
        <w:t xml:space="preserve">                                                             (Ký, ghi rõ họ tên, học hàm, học vị)</w:t>
      </w:r>
    </w:p>
    <w:p w14:paraId="70F9734C" w14:textId="77777777" w:rsidR="00063513" w:rsidRPr="005E7F14" w:rsidRDefault="00063513" w:rsidP="00C93286">
      <w:pPr>
        <w:jc w:val="left"/>
      </w:pPr>
    </w:p>
    <w:p w14:paraId="77D2AED6" w14:textId="23F1D873" w:rsidR="00063513" w:rsidRDefault="00063513" w:rsidP="00E83D5D">
      <w:pPr>
        <w:ind w:firstLine="0"/>
        <w:jc w:val="left"/>
      </w:pPr>
    </w:p>
    <w:p w14:paraId="2AEA9ABD" w14:textId="16A9CFC4" w:rsidR="004325CF" w:rsidRPr="009861D6" w:rsidRDefault="00C55B76" w:rsidP="00E83D5D">
      <w:pPr>
        <w:ind w:firstLine="0"/>
        <w:jc w:val="left"/>
      </w:pPr>
      <w:r>
        <w:tab/>
      </w:r>
      <w:r>
        <w:tab/>
      </w:r>
      <w:r>
        <w:tab/>
      </w:r>
      <w:r>
        <w:tab/>
      </w:r>
      <w:r>
        <w:tab/>
      </w:r>
      <w:r>
        <w:tab/>
      </w:r>
      <w:r>
        <w:tab/>
      </w:r>
      <w:r>
        <w:rPr>
          <w:lang w:val="nl-NL"/>
        </w:rPr>
        <w:t>2//, GV, PGS, TS. Tạ Minh Thanh</w:t>
      </w:r>
    </w:p>
    <w:p w14:paraId="688A43BF" w14:textId="77777777" w:rsidR="00063513" w:rsidRPr="005E7F14" w:rsidRDefault="00063513" w:rsidP="00C93286">
      <w:pPr>
        <w:jc w:val="left"/>
        <w:rPr>
          <w:b/>
        </w:rPr>
      </w:pPr>
      <w:r w:rsidRPr="005E7F14">
        <w:t xml:space="preserve">                                                         </w:t>
      </w:r>
      <w:r w:rsidRPr="005E7F14">
        <w:rPr>
          <w:b/>
        </w:rPr>
        <w:t>Học viên thực hiện</w:t>
      </w:r>
    </w:p>
    <w:p w14:paraId="1B55E7E8" w14:textId="0B0982FB" w:rsidR="00063513" w:rsidRPr="005D24A9" w:rsidRDefault="00063513" w:rsidP="00130D24">
      <w:pPr>
        <w:jc w:val="right"/>
        <w:rPr>
          <w:lang w:val="vi-VN"/>
        </w:rPr>
      </w:pPr>
      <w:r w:rsidRPr="005E7F14">
        <w:t xml:space="preserve">                     Đã hoàn thành và nộp </w:t>
      </w:r>
      <w:r w:rsidR="005A2FCB">
        <w:t>đồ</w:t>
      </w:r>
      <w:r w:rsidR="005A2FCB">
        <w:rPr>
          <w:lang w:val="vi-VN"/>
        </w:rPr>
        <w:t xml:space="preserve"> án</w:t>
      </w:r>
      <w:r w:rsidRPr="005E7F14">
        <w:t xml:space="preserve"> ngà</w:t>
      </w:r>
      <w:r w:rsidR="005D24A9">
        <w:rPr>
          <w:lang w:val="vi-VN"/>
        </w:rPr>
        <w:t xml:space="preserve">y 09 </w:t>
      </w:r>
      <w:r w:rsidR="00F250C4">
        <w:t>thán</w:t>
      </w:r>
      <w:r w:rsidR="005D24A9">
        <w:rPr>
          <w:lang w:val="vi-VN"/>
        </w:rPr>
        <w:t>g 05 n</w:t>
      </w:r>
      <w:r w:rsidRPr="005E7F14">
        <w:t>ă</w:t>
      </w:r>
      <w:r w:rsidR="005D24A9">
        <w:rPr>
          <w:lang w:val="vi-VN"/>
        </w:rPr>
        <w:t>m 2022</w:t>
      </w:r>
    </w:p>
    <w:p w14:paraId="49AE69E0" w14:textId="32F040D2" w:rsidR="00063513" w:rsidRDefault="00063513" w:rsidP="00C93286">
      <w:pPr>
        <w:jc w:val="left"/>
        <w:rPr>
          <w:lang w:val="de-DE"/>
        </w:rPr>
      </w:pPr>
      <w:r w:rsidRPr="005E7F14">
        <w:t xml:space="preserve">                                                        </w:t>
      </w:r>
      <w:r w:rsidRPr="005E7F14">
        <w:rPr>
          <w:lang w:val="de-DE"/>
        </w:rPr>
        <w:t>(Ký và ghi rõ họ tên)</w:t>
      </w:r>
    </w:p>
    <w:p w14:paraId="45F382EB" w14:textId="29F247EA" w:rsidR="00E326BC" w:rsidRDefault="00E326BC" w:rsidP="00C93286">
      <w:pPr>
        <w:jc w:val="left"/>
        <w:rPr>
          <w:lang w:val="de-DE"/>
        </w:rPr>
      </w:pPr>
    </w:p>
    <w:p w14:paraId="4EBDADFB" w14:textId="5DC84515" w:rsidR="00E326BC" w:rsidRDefault="00E326BC" w:rsidP="00C93286">
      <w:pPr>
        <w:jc w:val="left"/>
        <w:rPr>
          <w:lang w:val="de-DE"/>
        </w:rPr>
      </w:pPr>
    </w:p>
    <w:p w14:paraId="670F1ABB" w14:textId="61356AD0" w:rsidR="00E326BC" w:rsidRDefault="00E326BC" w:rsidP="00D67C53">
      <w:pPr>
        <w:ind w:left="3600"/>
        <w:jc w:val="left"/>
        <w:rPr>
          <w:lang w:val="vi-VN"/>
        </w:rPr>
      </w:pPr>
      <w:r>
        <w:rPr>
          <w:lang w:val="vi-VN"/>
        </w:rPr>
        <w:t xml:space="preserve">Sinh viên 1: </w:t>
      </w:r>
      <w:r w:rsidR="008D62AB">
        <w:rPr>
          <w:lang w:val="vi-VN"/>
        </w:rPr>
        <w:t>Đồng Văn Hùng</w:t>
      </w:r>
    </w:p>
    <w:p w14:paraId="02BEFE26" w14:textId="7428B3D2" w:rsidR="00E326BC" w:rsidRDefault="00E326BC" w:rsidP="00E326BC">
      <w:pPr>
        <w:ind w:left="4320"/>
        <w:jc w:val="left"/>
        <w:rPr>
          <w:lang w:val="vi-VN"/>
        </w:rPr>
      </w:pPr>
    </w:p>
    <w:p w14:paraId="58876C16" w14:textId="5E4A6F04" w:rsidR="00E326BC" w:rsidRDefault="00E326BC" w:rsidP="00E326BC">
      <w:pPr>
        <w:ind w:left="4320"/>
        <w:jc w:val="left"/>
        <w:rPr>
          <w:lang w:val="vi-VN"/>
        </w:rPr>
      </w:pPr>
    </w:p>
    <w:p w14:paraId="6891E34A" w14:textId="3FC96ADF" w:rsidR="00E326BC" w:rsidRDefault="00E326BC" w:rsidP="00E326BC">
      <w:pPr>
        <w:ind w:left="4320"/>
        <w:jc w:val="left"/>
        <w:rPr>
          <w:lang w:val="vi-VN"/>
        </w:rPr>
      </w:pPr>
    </w:p>
    <w:p w14:paraId="2D15B073" w14:textId="6BF0C9D3" w:rsidR="00E326BC" w:rsidRPr="00E326BC" w:rsidRDefault="00E326BC" w:rsidP="00E326BC">
      <w:pPr>
        <w:ind w:left="3600"/>
        <w:jc w:val="left"/>
        <w:rPr>
          <w:lang w:val="vi-VN"/>
        </w:rPr>
      </w:pPr>
      <w:r>
        <w:rPr>
          <w:lang w:val="vi-VN"/>
        </w:rPr>
        <w:t xml:space="preserve">Sinh viên 2: </w:t>
      </w:r>
      <w:r w:rsidR="008D62AB">
        <w:rPr>
          <w:lang w:val="vi-VN"/>
        </w:rPr>
        <w:t>Trần Hoàng Giang</w:t>
      </w:r>
    </w:p>
    <w:p w14:paraId="3452C066" w14:textId="77777777" w:rsidR="00786886" w:rsidRDefault="00786886" w:rsidP="00786886">
      <w:pPr>
        <w:ind w:left="1440"/>
        <w:jc w:val="center"/>
        <w:rPr>
          <w:bCs/>
          <w:sz w:val="26"/>
          <w:szCs w:val="26"/>
          <w:lang w:val="de-DE"/>
        </w:rPr>
      </w:pPr>
    </w:p>
    <w:p w14:paraId="0F0F52A6" w14:textId="77777777" w:rsidR="00786886" w:rsidRDefault="00786886" w:rsidP="00786886">
      <w:pPr>
        <w:ind w:left="1440"/>
        <w:jc w:val="center"/>
        <w:rPr>
          <w:bCs/>
          <w:sz w:val="26"/>
          <w:szCs w:val="26"/>
          <w:lang w:val="de-DE"/>
        </w:rPr>
      </w:pPr>
    </w:p>
    <w:p w14:paraId="2C8B6C48" w14:textId="6ECA3DBB" w:rsidR="00F407B4" w:rsidRPr="006E02FD" w:rsidRDefault="00F407B4" w:rsidP="00786886">
      <w:pPr>
        <w:ind w:left="1440"/>
        <w:jc w:val="center"/>
        <w:rPr>
          <w:bCs/>
          <w:lang w:val="de-DE"/>
        </w:rPr>
      </w:pPr>
    </w:p>
    <w:p w14:paraId="1D20822C" w14:textId="77777777" w:rsidR="006B3462" w:rsidRDefault="006B3462">
      <w:pPr>
        <w:spacing w:after="160" w:line="259" w:lineRule="auto"/>
        <w:ind w:firstLine="0"/>
        <w:jc w:val="left"/>
        <w:rPr>
          <w:rFonts w:cstheme="minorHAnsi"/>
          <w:b/>
          <w:iCs/>
        </w:rPr>
      </w:pPr>
      <w:r>
        <w:rPr>
          <w:b/>
        </w:rPr>
        <w:br w:type="page"/>
      </w:r>
    </w:p>
    <w:p w14:paraId="24D2EC0F" w14:textId="1054B7EC" w:rsidR="0052499E" w:rsidRPr="0052499E" w:rsidRDefault="0052499E" w:rsidP="00C0111C">
      <w:pPr>
        <w:pStyle w:val="TableofFigures"/>
        <w:tabs>
          <w:tab w:val="right" w:leader="dot" w:pos="9394"/>
        </w:tabs>
        <w:jc w:val="center"/>
        <w:rPr>
          <w:b/>
          <w:szCs w:val="28"/>
          <w:lang w:val="de-DE"/>
        </w:rPr>
      </w:pPr>
      <w:r w:rsidRPr="0052499E">
        <w:rPr>
          <w:b/>
          <w:szCs w:val="28"/>
        </w:rPr>
        <w:lastRenderedPageBreak/>
        <w:t>DANH MỤC CÁC HÌNH ẢNH</w:t>
      </w:r>
    </w:p>
    <w:p w14:paraId="28BE4CC7" w14:textId="6EEE5993" w:rsidR="002806D1" w:rsidRDefault="0052499E">
      <w:pPr>
        <w:pStyle w:val="TableofFigures"/>
        <w:tabs>
          <w:tab w:val="right" w:leader="dot" w:pos="9054"/>
        </w:tabs>
        <w:rPr>
          <w:rFonts w:asciiTheme="minorHAnsi" w:eastAsiaTheme="minorEastAsia" w:hAnsiTheme="minorHAnsi" w:cstheme="minorBidi"/>
          <w:iCs w:val="0"/>
          <w:noProof/>
          <w:sz w:val="24"/>
          <w:szCs w:val="24"/>
        </w:rPr>
      </w:pPr>
      <w:r>
        <w:rPr>
          <w:bCs/>
          <w:sz w:val="26"/>
          <w:szCs w:val="26"/>
          <w:lang w:val="de-DE"/>
        </w:rPr>
        <w:fldChar w:fldCharType="begin"/>
      </w:r>
      <w:r>
        <w:rPr>
          <w:bCs/>
          <w:sz w:val="26"/>
          <w:szCs w:val="26"/>
          <w:lang w:val="de-DE"/>
        </w:rPr>
        <w:instrText xml:space="preserve"> TOC \h \z \c "Hình" </w:instrText>
      </w:r>
      <w:r>
        <w:rPr>
          <w:bCs/>
          <w:sz w:val="26"/>
          <w:szCs w:val="26"/>
          <w:lang w:val="de-DE"/>
        </w:rPr>
        <w:fldChar w:fldCharType="separate"/>
      </w:r>
      <w:hyperlink w:anchor="_Toc102941702"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2</w:t>
        </w:r>
        <w:r w:rsidR="002806D1" w:rsidRPr="00C7239C">
          <w:rPr>
            <w:rStyle w:val="Hyperlink"/>
            <w:rFonts w:eastAsiaTheme="majorEastAsia"/>
            <w:noProof/>
          </w:rPr>
          <w:t>.1 Lịch</w:t>
        </w:r>
        <w:r w:rsidR="002806D1" w:rsidRPr="00C7239C">
          <w:rPr>
            <w:rStyle w:val="Hyperlink"/>
            <w:rFonts w:eastAsiaTheme="majorEastAsia"/>
            <w:noProof/>
            <w:lang w:val="vi-VN"/>
          </w:rPr>
          <w:t xml:space="preserve"> sử phát triển của blockchain</w:t>
        </w:r>
        <w:r w:rsidR="002806D1">
          <w:rPr>
            <w:noProof/>
            <w:webHidden/>
          </w:rPr>
          <w:tab/>
        </w:r>
        <w:r w:rsidR="002806D1">
          <w:rPr>
            <w:noProof/>
            <w:webHidden/>
          </w:rPr>
          <w:fldChar w:fldCharType="begin"/>
        </w:r>
        <w:r w:rsidR="002806D1">
          <w:rPr>
            <w:noProof/>
            <w:webHidden/>
          </w:rPr>
          <w:instrText xml:space="preserve"> PAGEREF _Toc102941702 \h </w:instrText>
        </w:r>
        <w:r w:rsidR="002806D1">
          <w:rPr>
            <w:noProof/>
            <w:webHidden/>
          </w:rPr>
        </w:r>
        <w:r w:rsidR="002806D1">
          <w:rPr>
            <w:noProof/>
            <w:webHidden/>
          </w:rPr>
          <w:fldChar w:fldCharType="separate"/>
        </w:r>
        <w:r w:rsidR="002806D1">
          <w:rPr>
            <w:noProof/>
            <w:webHidden/>
          </w:rPr>
          <w:t>7</w:t>
        </w:r>
        <w:r w:rsidR="002806D1">
          <w:rPr>
            <w:noProof/>
            <w:webHidden/>
          </w:rPr>
          <w:fldChar w:fldCharType="end"/>
        </w:r>
      </w:hyperlink>
    </w:p>
    <w:p w14:paraId="279444C3" w14:textId="36F3FB16"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03"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2</w:t>
        </w:r>
        <w:r w:rsidR="002806D1" w:rsidRPr="00C7239C">
          <w:rPr>
            <w:rStyle w:val="Hyperlink"/>
            <w:rFonts w:eastAsiaTheme="majorEastAsia"/>
            <w:noProof/>
          </w:rPr>
          <w:t>.2</w:t>
        </w:r>
        <w:r w:rsidR="002806D1" w:rsidRPr="00C7239C">
          <w:rPr>
            <w:rStyle w:val="Hyperlink"/>
            <w:rFonts w:eastAsiaTheme="majorEastAsia"/>
            <w:noProof/>
            <w:lang w:val="vi-VN"/>
          </w:rPr>
          <w:t xml:space="preserve"> Ví dụ về Giao dịch tiền điện tử</w:t>
        </w:r>
        <w:r w:rsidR="002806D1">
          <w:rPr>
            <w:noProof/>
            <w:webHidden/>
          </w:rPr>
          <w:tab/>
        </w:r>
        <w:r w:rsidR="002806D1">
          <w:rPr>
            <w:noProof/>
            <w:webHidden/>
          </w:rPr>
          <w:fldChar w:fldCharType="begin"/>
        </w:r>
        <w:r w:rsidR="002806D1">
          <w:rPr>
            <w:noProof/>
            <w:webHidden/>
          </w:rPr>
          <w:instrText xml:space="preserve"> PAGEREF _Toc102941703 \h </w:instrText>
        </w:r>
        <w:r w:rsidR="002806D1">
          <w:rPr>
            <w:noProof/>
            <w:webHidden/>
          </w:rPr>
        </w:r>
        <w:r w:rsidR="002806D1">
          <w:rPr>
            <w:noProof/>
            <w:webHidden/>
          </w:rPr>
          <w:fldChar w:fldCharType="separate"/>
        </w:r>
        <w:r w:rsidR="002806D1">
          <w:rPr>
            <w:noProof/>
            <w:webHidden/>
          </w:rPr>
          <w:t>11</w:t>
        </w:r>
        <w:r w:rsidR="002806D1">
          <w:rPr>
            <w:noProof/>
            <w:webHidden/>
          </w:rPr>
          <w:fldChar w:fldCharType="end"/>
        </w:r>
      </w:hyperlink>
    </w:p>
    <w:p w14:paraId="7E1EB7D7" w14:textId="643B22B1"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04"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2</w:t>
        </w:r>
        <w:r w:rsidR="002806D1" w:rsidRPr="00C7239C">
          <w:rPr>
            <w:rStyle w:val="Hyperlink"/>
            <w:rFonts w:eastAsiaTheme="majorEastAsia"/>
            <w:noProof/>
          </w:rPr>
          <w:t>.3 Ví</w:t>
        </w:r>
        <w:r w:rsidR="002806D1" w:rsidRPr="00C7239C">
          <w:rPr>
            <w:rStyle w:val="Hyperlink"/>
            <w:rFonts w:eastAsiaTheme="majorEastAsia"/>
            <w:noProof/>
            <w:lang w:val="vi-VN"/>
          </w:rPr>
          <w:t xml:space="preserve"> dụ về một chuỗi khối chung</w:t>
        </w:r>
        <w:r w:rsidR="002806D1">
          <w:rPr>
            <w:noProof/>
            <w:webHidden/>
          </w:rPr>
          <w:tab/>
        </w:r>
        <w:r w:rsidR="002806D1">
          <w:rPr>
            <w:noProof/>
            <w:webHidden/>
          </w:rPr>
          <w:fldChar w:fldCharType="begin"/>
        </w:r>
        <w:r w:rsidR="002806D1">
          <w:rPr>
            <w:noProof/>
            <w:webHidden/>
          </w:rPr>
          <w:instrText xml:space="preserve"> PAGEREF _Toc102941704 \h </w:instrText>
        </w:r>
        <w:r w:rsidR="002806D1">
          <w:rPr>
            <w:noProof/>
            <w:webHidden/>
          </w:rPr>
        </w:r>
        <w:r w:rsidR="002806D1">
          <w:rPr>
            <w:noProof/>
            <w:webHidden/>
          </w:rPr>
          <w:fldChar w:fldCharType="separate"/>
        </w:r>
        <w:r w:rsidR="002806D1">
          <w:rPr>
            <w:noProof/>
            <w:webHidden/>
          </w:rPr>
          <w:t>15</w:t>
        </w:r>
        <w:r w:rsidR="002806D1">
          <w:rPr>
            <w:noProof/>
            <w:webHidden/>
          </w:rPr>
          <w:fldChar w:fldCharType="end"/>
        </w:r>
      </w:hyperlink>
    </w:p>
    <w:p w14:paraId="7B7FAC7C" w14:textId="0FD55938"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05" w:history="1">
        <w:r w:rsidR="002806D1" w:rsidRPr="00C7239C">
          <w:rPr>
            <w:rStyle w:val="Hyperlink"/>
            <w:rFonts w:eastAsiaTheme="majorEastAsia"/>
            <w:noProof/>
          </w:rPr>
          <w:t>Hình 2.4</w:t>
        </w:r>
        <w:r w:rsidR="002806D1" w:rsidRPr="00C7239C">
          <w:rPr>
            <w:rStyle w:val="Hyperlink"/>
            <w:rFonts w:eastAsiaTheme="majorEastAsia"/>
            <w:noProof/>
            <w:lang w:val="vi-VN"/>
          </w:rPr>
          <w:t xml:space="preserve"> CrytoFunk game</w:t>
        </w:r>
        <w:r w:rsidR="002806D1">
          <w:rPr>
            <w:noProof/>
            <w:webHidden/>
          </w:rPr>
          <w:tab/>
        </w:r>
        <w:r w:rsidR="002806D1">
          <w:rPr>
            <w:noProof/>
            <w:webHidden/>
          </w:rPr>
          <w:fldChar w:fldCharType="begin"/>
        </w:r>
        <w:r w:rsidR="002806D1">
          <w:rPr>
            <w:noProof/>
            <w:webHidden/>
          </w:rPr>
          <w:instrText xml:space="preserve"> PAGEREF _Toc102941705 \h </w:instrText>
        </w:r>
        <w:r w:rsidR="002806D1">
          <w:rPr>
            <w:noProof/>
            <w:webHidden/>
          </w:rPr>
        </w:r>
        <w:r w:rsidR="002806D1">
          <w:rPr>
            <w:noProof/>
            <w:webHidden/>
          </w:rPr>
          <w:fldChar w:fldCharType="separate"/>
        </w:r>
        <w:r w:rsidR="002806D1">
          <w:rPr>
            <w:noProof/>
            <w:webHidden/>
          </w:rPr>
          <w:t>22</w:t>
        </w:r>
        <w:r w:rsidR="002806D1">
          <w:rPr>
            <w:noProof/>
            <w:webHidden/>
          </w:rPr>
          <w:fldChar w:fldCharType="end"/>
        </w:r>
      </w:hyperlink>
    </w:p>
    <w:p w14:paraId="6C091B23" w14:textId="5A96D442"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06"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2</w:t>
        </w:r>
        <w:r w:rsidR="002806D1" w:rsidRPr="00C7239C">
          <w:rPr>
            <w:rStyle w:val="Hyperlink"/>
            <w:rFonts w:eastAsiaTheme="majorEastAsia"/>
            <w:noProof/>
          </w:rPr>
          <w:t>.5 NFT</w:t>
        </w:r>
        <w:r w:rsidR="002806D1" w:rsidRPr="00C7239C">
          <w:rPr>
            <w:rStyle w:val="Hyperlink"/>
            <w:rFonts w:eastAsiaTheme="majorEastAsia"/>
            <w:noProof/>
            <w:lang w:val="vi-VN"/>
          </w:rPr>
          <w:t xml:space="preserve"> đầu tiên – Quantum</w:t>
        </w:r>
        <w:r w:rsidR="002806D1">
          <w:rPr>
            <w:noProof/>
            <w:webHidden/>
          </w:rPr>
          <w:tab/>
        </w:r>
        <w:r w:rsidR="002806D1">
          <w:rPr>
            <w:noProof/>
            <w:webHidden/>
          </w:rPr>
          <w:fldChar w:fldCharType="begin"/>
        </w:r>
        <w:r w:rsidR="002806D1">
          <w:rPr>
            <w:noProof/>
            <w:webHidden/>
          </w:rPr>
          <w:instrText xml:space="preserve"> PAGEREF _Toc102941706 \h </w:instrText>
        </w:r>
        <w:r w:rsidR="002806D1">
          <w:rPr>
            <w:noProof/>
            <w:webHidden/>
          </w:rPr>
        </w:r>
        <w:r w:rsidR="002806D1">
          <w:rPr>
            <w:noProof/>
            <w:webHidden/>
          </w:rPr>
          <w:fldChar w:fldCharType="separate"/>
        </w:r>
        <w:r w:rsidR="002806D1">
          <w:rPr>
            <w:noProof/>
            <w:webHidden/>
          </w:rPr>
          <w:t>23</w:t>
        </w:r>
        <w:r w:rsidR="002806D1">
          <w:rPr>
            <w:noProof/>
            <w:webHidden/>
          </w:rPr>
          <w:fldChar w:fldCharType="end"/>
        </w:r>
      </w:hyperlink>
    </w:p>
    <w:p w14:paraId="346304ED" w14:textId="506A3CA4"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07"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3</w:t>
        </w:r>
        <w:r w:rsidR="002806D1" w:rsidRPr="00C7239C">
          <w:rPr>
            <w:rStyle w:val="Hyperlink"/>
            <w:rFonts w:eastAsiaTheme="majorEastAsia"/>
            <w:noProof/>
          </w:rPr>
          <w:t>.1 Yêu</w:t>
        </w:r>
        <w:r w:rsidR="002806D1" w:rsidRPr="00C7239C">
          <w:rPr>
            <w:rStyle w:val="Hyperlink"/>
            <w:rFonts w:eastAsiaTheme="majorEastAsia"/>
            <w:noProof/>
            <w:lang w:val="vi-VN"/>
          </w:rPr>
          <w:t xml:space="preserve"> cầu hệ thống</w:t>
        </w:r>
        <w:r w:rsidR="002806D1">
          <w:rPr>
            <w:noProof/>
            <w:webHidden/>
          </w:rPr>
          <w:tab/>
        </w:r>
        <w:r w:rsidR="002806D1">
          <w:rPr>
            <w:noProof/>
            <w:webHidden/>
          </w:rPr>
          <w:fldChar w:fldCharType="begin"/>
        </w:r>
        <w:r w:rsidR="002806D1">
          <w:rPr>
            <w:noProof/>
            <w:webHidden/>
          </w:rPr>
          <w:instrText xml:space="preserve"> PAGEREF _Toc102941707 \h </w:instrText>
        </w:r>
        <w:r w:rsidR="002806D1">
          <w:rPr>
            <w:noProof/>
            <w:webHidden/>
          </w:rPr>
        </w:r>
        <w:r w:rsidR="002806D1">
          <w:rPr>
            <w:noProof/>
            <w:webHidden/>
          </w:rPr>
          <w:fldChar w:fldCharType="separate"/>
        </w:r>
        <w:r w:rsidR="002806D1">
          <w:rPr>
            <w:noProof/>
            <w:webHidden/>
          </w:rPr>
          <w:t>35</w:t>
        </w:r>
        <w:r w:rsidR="002806D1">
          <w:rPr>
            <w:noProof/>
            <w:webHidden/>
          </w:rPr>
          <w:fldChar w:fldCharType="end"/>
        </w:r>
      </w:hyperlink>
    </w:p>
    <w:p w14:paraId="55C0D1A3" w14:textId="69E2D795"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08"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3</w:t>
        </w:r>
        <w:r w:rsidR="002806D1" w:rsidRPr="00C7239C">
          <w:rPr>
            <w:rStyle w:val="Hyperlink"/>
            <w:rFonts w:eastAsiaTheme="majorEastAsia"/>
            <w:noProof/>
          </w:rPr>
          <w:t>.2</w:t>
        </w:r>
        <w:r w:rsidR="002806D1" w:rsidRPr="00C7239C">
          <w:rPr>
            <w:rStyle w:val="Hyperlink"/>
            <w:rFonts w:eastAsiaTheme="majorEastAsia"/>
            <w:noProof/>
            <w:lang w:val="vi-VN"/>
          </w:rPr>
          <w:t xml:space="preserve"> Sơ đồ phân rã chức năng</w:t>
        </w:r>
        <w:r w:rsidR="002806D1">
          <w:rPr>
            <w:noProof/>
            <w:webHidden/>
          </w:rPr>
          <w:tab/>
        </w:r>
        <w:r w:rsidR="002806D1">
          <w:rPr>
            <w:noProof/>
            <w:webHidden/>
          </w:rPr>
          <w:fldChar w:fldCharType="begin"/>
        </w:r>
        <w:r w:rsidR="002806D1">
          <w:rPr>
            <w:noProof/>
            <w:webHidden/>
          </w:rPr>
          <w:instrText xml:space="preserve"> PAGEREF _Toc102941708 \h </w:instrText>
        </w:r>
        <w:r w:rsidR="002806D1">
          <w:rPr>
            <w:noProof/>
            <w:webHidden/>
          </w:rPr>
        </w:r>
        <w:r w:rsidR="002806D1">
          <w:rPr>
            <w:noProof/>
            <w:webHidden/>
          </w:rPr>
          <w:fldChar w:fldCharType="separate"/>
        </w:r>
        <w:r w:rsidR="002806D1">
          <w:rPr>
            <w:noProof/>
            <w:webHidden/>
          </w:rPr>
          <w:t>38</w:t>
        </w:r>
        <w:r w:rsidR="002806D1">
          <w:rPr>
            <w:noProof/>
            <w:webHidden/>
          </w:rPr>
          <w:fldChar w:fldCharType="end"/>
        </w:r>
      </w:hyperlink>
    </w:p>
    <w:p w14:paraId="61373660" w14:textId="414A55E4"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09"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3</w:t>
        </w:r>
        <w:r w:rsidR="002806D1" w:rsidRPr="00C7239C">
          <w:rPr>
            <w:rStyle w:val="Hyperlink"/>
            <w:rFonts w:eastAsiaTheme="majorEastAsia"/>
            <w:noProof/>
          </w:rPr>
          <w:t>.3 Mô hình Usecase tổng quan</w:t>
        </w:r>
        <w:r w:rsidR="002806D1">
          <w:rPr>
            <w:noProof/>
            <w:webHidden/>
          </w:rPr>
          <w:tab/>
        </w:r>
        <w:r w:rsidR="002806D1">
          <w:rPr>
            <w:noProof/>
            <w:webHidden/>
          </w:rPr>
          <w:fldChar w:fldCharType="begin"/>
        </w:r>
        <w:r w:rsidR="002806D1">
          <w:rPr>
            <w:noProof/>
            <w:webHidden/>
          </w:rPr>
          <w:instrText xml:space="preserve"> PAGEREF _Toc102941709 \h </w:instrText>
        </w:r>
        <w:r w:rsidR="002806D1">
          <w:rPr>
            <w:noProof/>
            <w:webHidden/>
          </w:rPr>
        </w:r>
        <w:r w:rsidR="002806D1">
          <w:rPr>
            <w:noProof/>
            <w:webHidden/>
          </w:rPr>
          <w:fldChar w:fldCharType="separate"/>
        </w:r>
        <w:r w:rsidR="002806D1">
          <w:rPr>
            <w:noProof/>
            <w:webHidden/>
          </w:rPr>
          <w:t>39</w:t>
        </w:r>
        <w:r w:rsidR="002806D1">
          <w:rPr>
            <w:noProof/>
            <w:webHidden/>
          </w:rPr>
          <w:fldChar w:fldCharType="end"/>
        </w:r>
      </w:hyperlink>
    </w:p>
    <w:p w14:paraId="1E2DEAC0" w14:textId="6F20A25C"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0" w:history="1">
        <w:r w:rsidR="002806D1" w:rsidRPr="00C7239C">
          <w:rPr>
            <w:rStyle w:val="Hyperlink"/>
            <w:rFonts w:eastAsiaTheme="majorEastAsia"/>
            <w:noProof/>
          </w:rPr>
          <w:t>Hình 3.4 Xác</w:t>
        </w:r>
        <w:r w:rsidR="002806D1" w:rsidRPr="00C7239C">
          <w:rPr>
            <w:rStyle w:val="Hyperlink"/>
            <w:rFonts w:eastAsiaTheme="majorEastAsia"/>
            <w:noProof/>
            <w:lang w:val="vi-VN"/>
          </w:rPr>
          <w:t xml:space="preserve"> thực ví metamask</w:t>
        </w:r>
        <w:r w:rsidR="002806D1">
          <w:rPr>
            <w:noProof/>
            <w:webHidden/>
          </w:rPr>
          <w:tab/>
        </w:r>
        <w:r w:rsidR="002806D1">
          <w:rPr>
            <w:noProof/>
            <w:webHidden/>
          </w:rPr>
          <w:fldChar w:fldCharType="begin"/>
        </w:r>
        <w:r w:rsidR="002806D1">
          <w:rPr>
            <w:noProof/>
            <w:webHidden/>
          </w:rPr>
          <w:instrText xml:space="preserve"> PAGEREF _Toc102941710 \h </w:instrText>
        </w:r>
        <w:r w:rsidR="002806D1">
          <w:rPr>
            <w:noProof/>
            <w:webHidden/>
          </w:rPr>
        </w:r>
        <w:r w:rsidR="002806D1">
          <w:rPr>
            <w:noProof/>
            <w:webHidden/>
          </w:rPr>
          <w:fldChar w:fldCharType="separate"/>
        </w:r>
        <w:r w:rsidR="002806D1">
          <w:rPr>
            <w:noProof/>
            <w:webHidden/>
          </w:rPr>
          <w:t>49</w:t>
        </w:r>
        <w:r w:rsidR="002806D1">
          <w:rPr>
            <w:noProof/>
            <w:webHidden/>
          </w:rPr>
          <w:fldChar w:fldCharType="end"/>
        </w:r>
      </w:hyperlink>
    </w:p>
    <w:p w14:paraId="6293947A" w14:textId="226FFA0F"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1"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3</w:t>
        </w:r>
        <w:r w:rsidR="002806D1" w:rsidRPr="00C7239C">
          <w:rPr>
            <w:rStyle w:val="Hyperlink"/>
            <w:rFonts w:eastAsiaTheme="majorEastAsia"/>
            <w:noProof/>
          </w:rPr>
          <w:t>.5 Tạo</w:t>
        </w:r>
        <w:r w:rsidR="002806D1" w:rsidRPr="00C7239C">
          <w:rPr>
            <w:rStyle w:val="Hyperlink"/>
            <w:rFonts w:eastAsiaTheme="majorEastAsia"/>
            <w:noProof/>
            <w:lang w:val="vi-VN"/>
          </w:rPr>
          <w:t xml:space="preserve"> mới NFT</w:t>
        </w:r>
        <w:r w:rsidR="002806D1">
          <w:rPr>
            <w:noProof/>
            <w:webHidden/>
          </w:rPr>
          <w:tab/>
        </w:r>
        <w:r w:rsidR="002806D1">
          <w:rPr>
            <w:noProof/>
            <w:webHidden/>
          </w:rPr>
          <w:fldChar w:fldCharType="begin"/>
        </w:r>
        <w:r w:rsidR="002806D1">
          <w:rPr>
            <w:noProof/>
            <w:webHidden/>
          </w:rPr>
          <w:instrText xml:space="preserve"> PAGEREF _Toc102941711 \h </w:instrText>
        </w:r>
        <w:r w:rsidR="002806D1">
          <w:rPr>
            <w:noProof/>
            <w:webHidden/>
          </w:rPr>
        </w:r>
        <w:r w:rsidR="002806D1">
          <w:rPr>
            <w:noProof/>
            <w:webHidden/>
          </w:rPr>
          <w:fldChar w:fldCharType="separate"/>
        </w:r>
        <w:r w:rsidR="002806D1">
          <w:rPr>
            <w:noProof/>
            <w:webHidden/>
          </w:rPr>
          <w:t>50</w:t>
        </w:r>
        <w:r w:rsidR="002806D1">
          <w:rPr>
            <w:noProof/>
            <w:webHidden/>
          </w:rPr>
          <w:fldChar w:fldCharType="end"/>
        </w:r>
      </w:hyperlink>
    </w:p>
    <w:p w14:paraId="52B3E629" w14:textId="2F843A58"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2"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3</w:t>
        </w:r>
        <w:r w:rsidR="002806D1" w:rsidRPr="00C7239C">
          <w:rPr>
            <w:rStyle w:val="Hyperlink"/>
            <w:rFonts w:eastAsiaTheme="majorEastAsia"/>
            <w:noProof/>
          </w:rPr>
          <w:t>.6 Tạo</w:t>
        </w:r>
        <w:r w:rsidR="002806D1" w:rsidRPr="00C7239C">
          <w:rPr>
            <w:rStyle w:val="Hyperlink"/>
            <w:rFonts w:eastAsiaTheme="majorEastAsia"/>
            <w:noProof/>
            <w:lang w:val="vi-VN"/>
          </w:rPr>
          <w:t xml:space="preserve"> mới album</w:t>
        </w:r>
        <w:r w:rsidR="002806D1">
          <w:rPr>
            <w:noProof/>
            <w:webHidden/>
          </w:rPr>
          <w:tab/>
        </w:r>
        <w:r w:rsidR="002806D1">
          <w:rPr>
            <w:noProof/>
            <w:webHidden/>
          </w:rPr>
          <w:fldChar w:fldCharType="begin"/>
        </w:r>
        <w:r w:rsidR="002806D1">
          <w:rPr>
            <w:noProof/>
            <w:webHidden/>
          </w:rPr>
          <w:instrText xml:space="preserve"> PAGEREF _Toc102941712 \h </w:instrText>
        </w:r>
        <w:r w:rsidR="002806D1">
          <w:rPr>
            <w:noProof/>
            <w:webHidden/>
          </w:rPr>
        </w:r>
        <w:r w:rsidR="002806D1">
          <w:rPr>
            <w:noProof/>
            <w:webHidden/>
          </w:rPr>
          <w:fldChar w:fldCharType="separate"/>
        </w:r>
        <w:r w:rsidR="002806D1">
          <w:rPr>
            <w:noProof/>
            <w:webHidden/>
          </w:rPr>
          <w:t>51</w:t>
        </w:r>
        <w:r w:rsidR="002806D1">
          <w:rPr>
            <w:noProof/>
            <w:webHidden/>
          </w:rPr>
          <w:fldChar w:fldCharType="end"/>
        </w:r>
      </w:hyperlink>
    </w:p>
    <w:p w14:paraId="5A918491" w14:textId="52874186"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3"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3</w:t>
        </w:r>
        <w:r w:rsidR="002806D1" w:rsidRPr="00C7239C">
          <w:rPr>
            <w:rStyle w:val="Hyperlink"/>
            <w:rFonts w:eastAsiaTheme="majorEastAsia"/>
            <w:noProof/>
          </w:rPr>
          <w:t>.7 Chỉnh</w:t>
        </w:r>
        <w:r w:rsidR="002806D1" w:rsidRPr="00C7239C">
          <w:rPr>
            <w:rStyle w:val="Hyperlink"/>
            <w:rFonts w:eastAsiaTheme="majorEastAsia"/>
            <w:noProof/>
            <w:lang w:val="vi-VN"/>
          </w:rPr>
          <w:t xml:space="preserve"> sửa thông tin cá nhân</w:t>
        </w:r>
        <w:r w:rsidR="002806D1">
          <w:rPr>
            <w:noProof/>
            <w:webHidden/>
          </w:rPr>
          <w:tab/>
        </w:r>
        <w:r w:rsidR="002806D1">
          <w:rPr>
            <w:noProof/>
            <w:webHidden/>
          </w:rPr>
          <w:fldChar w:fldCharType="begin"/>
        </w:r>
        <w:r w:rsidR="002806D1">
          <w:rPr>
            <w:noProof/>
            <w:webHidden/>
          </w:rPr>
          <w:instrText xml:space="preserve"> PAGEREF _Toc102941713 \h </w:instrText>
        </w:r>
        <w:r w:rsidR="002806D1">
          <w:rPr>
            <w:noProof/>
            <w:webHidden/>
          </w:rPr>
        </w:r>
        <w:r w:rsidR="002806D1">
          <w:rPr>
            <w:noProof/>
            <w:webHidden/>
          </w:rPr>
          <w:fldChar w:fldCharType="separate"/>
        </w:r>
        <w:r w:rsidR="002806D1">
          <w:rPr>
            <w:noProof/>
            <w:webHidden/>
          </w:rPr>
          <w:t>52</w:t>
        </w:r>
        <w:r w:rsidR="002806D1">
          <w:rPr>
            <w:noProof/>
            <w:webHidden/>
          </w:rPr>
          <w:fldChar w:fldCharType="end"/>
        </w:r>
      </w:hyperlink>
    </w:p>
    <w:p w14:paraId="1B978811" w14:textId="23ABBDD3"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4"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3</w:t>
        </w:r>
        <w:r w:rsidR="002806D1" w:rsidRPr="00C7239C">
          <w:rPr>
            <w:rStyle w:val="Hyperlink"/>
            <w:rFonts w:eastAsiaTheme="majorEastAsia"/>
            <w:noProof/>
          </w:rPr>
          <w:t>.8 Offer</w:t>
        </w:r>
        <w:r w:rsidR="002806D1" w:rsidRPr="00C7239C">
          <w:rPr>
            <w:rStyle w:val="Hyperlink"/>
            <w:rFonts w:eastAsiaTheme="majorEastAsia"/>
            <w:noProof/>
            <w:lang w:val="vi-VN"/>
          </w:rPr>
          <w:t xml:space="preserve"> NFT - đặt giá</w:t>
        </w:r>
        <w:r w:rsidR="002806D1">
          <w:rPr>
            <w:noProof/>
            <w:webHidden/>
          </w:rPr>
          <w:tab/>
        </w:r>
        <w:r w:rsidR="002806D1">
          <w:rPr>
            <w:noProof/>
            <w:webHidden/>
          </w:rPr>
          <w:fldChar w:fldCharType="begin"/>
        </w:r>
        <w:r w:rsidR="002806D1">
          <w:rPr>
            <w:noProof/>
            <w:webHidden/>
          </w:rPr>
          <w:instrText xml:space="preserve"> PAGEREF _Toc102941714 \h </w:instrText>
        </w:r>
        <w:r w:rsidR="002806D1">
          <w:rPr>
            <w:noProof/>
            <w:webHidden/>
          </w:rPr>
        </w:r>
        <w:r w:rsidR="002806D1">
          <w:rPr>
            <w:noProof/>
            <w:webHidden/>
          </w:rPr>
          <w:fldChar w:fldCharType="separate"/>
        </w:r>
        <w:r w:rsidR="002806D1">
          <w:rPr>
            <w:noProof/>
            <w:webHidden/>
          </w:rPr>
          <w:t>53</w:t>
        </w:r>
        <w:r w:rsidR="002806D1">
          <w:rPr>
            <w:noProof/>
            <w:webHidden/>
          </w:rPr>
          <w:fldChar w:fldCharType="end"/>
        </w:r>
      </w:hyperlink>
    </w:p>
    <w:p w14:paraId="1F4BC267" w14:textId="20EAE5EA"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5"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3</w:t>
        </w:r>
        <w:r w:rsidR="002806D1" w:rsidRPr="00C7239C">
          <w:rPr>
            <w:rStyle w:val="Hyperlink"/>
            <w:rFonts w:eastAsiaTheme="majorEastAsia"/>
            <w:noProof/>
          </w:rPr>
          <w:t>.9 Cancel</w:t>
        </w:r>
        <w:r w:rsidR="002806D1" w:rsidRPr="00C7239C">
          <w:rPr>
            <w:rStyle w:val="Hyperlink"/>
            <w:rFonts w:eastAsiaTheme="majorEastAsia"/>
            <w:noProof/>
            <w:lang w:val="vi-VN"/>
          </w:rPr>
          <w:t xml:space="preserve"> Offer – Huỷ bỏ lệnh đặt giá bán NFT</w:t>
        </w:r>
        <w:r w:rsidR="002806D1">
          <w:rPr>
            <w:noProof/>
            <w:webHidden/>
          </w:rPr>
          <w:tab/>
        </w:r>
        <w:r w:rsidR="002806D1">
          <w:rPr>
            <w:noProof/>
            <w:webHidden/>
          </w:rPr>
          <w:fldChar w:fldCharType="begin"/>
        </w:r>
        <w:r w:rsidR="002806D1">
          <w:rPr>
            <w:noProof/>
            <w:webHidden/>
          </w:rPr>
          <w:instrText xml:space="preserve"> PAGEREF _Toc102941715 \h </w:instrText>
        </w:r>
        <w:r w:rsidR="002806D1">
          <w:rPr>
            <w:noProof/>
            <w:webHidden/>
          </w:rPr>
        </w:r>
        <w:r w:rsidR="002806D1">
          <w:rPr>
            <w:noProof/>
            <w:webHidden/>
          </w:rPr>
          <w:fldChar w:fldCharType="separate"/>
        </w:r>
        <w:r w:rsidR="002806D1">
          <w:rPr>
            <w:noProof/>
            <w:webHidden/>
          </w:rPr>
          <w:t>54</w:t>
        </w:r>
        <w:r w:rsidR="002806D1">
          <w:rPr>
            <w:noProof/>
            <w:webHidden/>
          </w:rPr>
          <w:fldChar w:fldCharType="end"/>
        </w:r>
      </w:hyperlink>
    </w:p>
    <w:p w14:paraId="386DB52C" w14:textId="6014FE99"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6"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3</w:t>
        </w:r>
        <w:r w:rsidR="002806D1" w:rsidRPr="00C7239C">
          <w:rPr>
            <w:rStyle w:val="Hyperlink"/>
            <w:rFonts w:eastAsiaTheme="majorEastAsia"/>
            <w:noProof/>
          </w:rPr>
          <w:t>.10 Buy</w:t>
        </w:r>
        <w:r w:rsidR="002806D1" w:rsidRPr="00C7239C">
          <w:rPr>
            <w:rStyle w:val="Hyperlink"/>
            <w:rFonts w:eastAsiaTheme="majorEastAsia"/>
            <w:noProof/>
            <w:lang w:val="vi-VN"/>
          </w:rPr>
          <w:t xml:space="preserve"> NFT</w:t>
        </w:r>
        <w:r w:rsidR="002806D1">
          <w:rPr>
            <w:noProof/>
            <w:webHidden/>
          </w:rPr>
          <w:tab/>
        </w:r>
        <w:r w:rsidR="002806D1">
          <w:rPr>
            <w:noProof/>
            <w:webHidden/>
          </w:rPr>
          <w:fldChar w:fldCharType="begin"/>
        </w:r>
        <w:r w:rsidR="002806D1">
          <w:rPr>
            <w:noProof/>
            <w:webHidden/>
          </w:rPr>
          <w:instrText xml:space="preserve"> PAGEREF _Toc102941716 \h </w:instrText>
        </w:r>
        <w:r w:rsidR="002806D1">
          <w:rPr>
            <w:noProof/>
            <w:webHidden/>
          </w:rPr>
        </w:r>
        <w:r w:rsidR="002806D1">
          <w:rPr>
            <w:noProof/>
            <w:webHidden/>
          </w:rPr>
          <w:fldChar w:fldCharType="separate"/>
        </w:r>
        <w:r w:rsidR="002806D1">
          <w:rPr>
            <w:noProof/>
            <w:webHidden/>
          </w:rPr>
          <w:t>55</w:t>
        </w:r>
        <w:r w:rsidR="002806D1">
          <w:rPr>
            <w:noProof/>
            <w:webHidden/>
          </w:rPr>
          <w:fldChar w:fldCharType="end"/>
        </w:r>
      </w:hyperlink>
    </w:p>
    <w:p w14:paraId="63CC24F6" w14:textId="75BE8742"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7"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4</w:t>
        </w:r>
        <w:r w:rsidR="002806D1" w:rsidRPr="00C7239C">
          <w:rPr>
            <w:rStyle w:val="Hyperlink"/>
            <w:rFonts w:eastAsiaTheme="majorEastAsia"/>
            <w:noProof/>
          </w:rPr>
          <w:t>.1 Kiến trúc hệ thống</w:t>
        </w:r>
        <w:r w:rsidR="002806D1">
          <w:rPr>
            <w:noProof/>
            <w:webHidden/>
          </w:rPr>
          <w:tab/>
        </w:r>
        <w:r w:rsidR="002806D1">
          <w:rPr>
            <w:noProof/>
            <w:webHidden/>
          </w:rPr>
          <w:fldChar w:fldCharType="begin"/>
        </w:r>
        <w:r w:rsidR="002806D1">
          <w:rPr>
            <w:noProof/>
            <w:webHidden/>
          </w:rPr>
          <w:instrText xml:space="preserve"> PAGEREF _Toc102941717 \h </w:instrText>
        </w:r>
        <w:r w:rsidR="002806D1">
          <w:rPr>
            <w:noProof/>
            <w:webHidden/>
          </w:rPr>
        </w:r>
        <w:r w:rsidR="002806D1">
          <w:rPr>
            <w:noProof/>
            <w:webHidden/>
          </w:rPr>
          <w:fldChar w:fldCharType="separate"/>
        </w:r>
        <w:r w:rsidR="002806D1">
          <w:rPr>
            <w:noProof/>
            <w:webHidden/>
          </w:rPr>
          <w:t>56</w:t>
        </w:r>
        <w:r w:rsidR="002806D1">
          <w:rPr>
            <w:noProof/>
            <w:webHidden/>
          </w:rPr>
          <w:fldChar w:fldCharType="end"/>
        </w:r>
      </w:hyperlink>
    </w:p>
    <w:p w14:paraId="29B2D240" w14:textId="7B217927"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8"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4</w:t>
        </w:r>
        <w:r w:rsidR="002806D1" w:rsidRPr="00C7239C">
          <w:rPr>
            <w:rStyle w:val="Hyperlink"/>
            <w:rFonts w:eastAsiaTheme="majorEastAsia"/>
            <w:noProof/>
          </w:rPr>
          <w:t>.2 Mô hình quan hệ thực thể</w:t>
        </w:r>
        <w:r w:rsidR="002806D1" w:rsidRPr="00C7239C">
          <w:rPr>
            <w:rStyle w:val="Hyperlink"/>
            <w:rFonts w:eastAsiaTheme="majorEastAsia"/>
            <w:noProof/>
            <w:lang w:val="vi-VN"/>
          </w:rPr>
          <w:t xml:space="preserve"> quan hệ</w:t>
        </w:r>
        <w:r w:rsidR="002806D1">
          <w:rPr>
            <w:noProof/>
            <w:webHidden/>
          </w:rPr>
          <w:tab/>
        </w:r>
        <w:r w:rsidR="002806D1">
          <w:rPr>
            <w:noProof/>
            <w:webHidden/>
          </w:rPr>
          <w:fldChar w:fldCharType="begin"/>
        </w:r>
        <w:r w:rsidR="002806D1">
          <w:rPr>
            <w:noProof/>
            <w:webHidden/>
          </w:rPr>
          <w:instrText xml:space="preserve"> PAGEREF _Toc102941718 \h </w:instrText>
        </w:r>
        <w:r w:rsidR="002806D1">
          <w:rPr>
            <w:noProof/>
            <w:webHidden/>
          </w:rPr>
        </w:r>
        <w:r w:rsidR="002806D1">
          <w:rPr>
            <w:noProof/>
            <w:webHidden/>
          </w:rPr>
          <w:fldChar w:fldCharType="separate"/>
        </w:r>
        <w:r w:rsidR="002806D1">
          <w:rPr>
            <w:noProof/>
            <w:webHidden/>
          </w:rPr>
          <w:t>57</w:t>
        </w:r>
        <w:r w:rsidR="002806D1">
          <w:rPr>
            <w:noProof/>
            <w:webHidden/>
          </w:rPr>
          <w:fldChar w:fldCharType="end"/>
        </w:r>
      </w:hyperlink>
    </w:p>
    <w:p w14:paraId="4C38B5C5" w14:textId="30A3BC44"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19"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4</w:t>
        </w:r>
        <w:r w:rsidR="002806D1" w:rsidRPr="00C7239C">
          <w:rPr>
            <w:rStyle w:val="Hyperlink"/>
            <w:rFonts w:eastAsiaTheme="majorEastAsia"/>
            <w:noProof/>
          </w:rPr>
          <w:t>.3 Mô hình dữ liệu logic</w:t>
        </w:r>
        <w:r w:rsidR="002806D1">
          <w:rPr>
            <w:noProof/>
            <w:webHidden/>
          </w:rPr>
          <w:tab/>
        </w:r>
        <w:r w:rsidR="002806D1">
          <w:rPr>
            <w:noProof/>
            <w:webHidden/>
          </w:rPr>
          <w:fldChar w:fldCharType="begin"/>
        </w:r>
        <w:r w:rsidR="002806D1">
          <w:rPr>
            <w:noProof/>
            <w:webHidden/>
          </w:rPr>
          <w:instrText xml:space="preserve"> PAGEREF _Toc102941719 \h </w:instrText>
        </w:r>
        <w:r w:rsidR="002806D1">
          <w:rPr>
            <w:noProof/>
            <w:webHidden/>
          </w:rPr>
        </w:r>
        <w:r w:rsidR="002806D1">
          <w:rPr>
            <w:noProof/>
            <w:webHidden/>
          </w:rPr>
          <w:fldChar w:fldCharType="separate"/>
        </w:r>
        <w:r w:rsidR="002806D1">
          <w:rPr>
            <w:noProof/>
            <w:webHidden/>
          </w:rPr>
          <w:t>58</w:t>
        </w:r>
        <w:r w:rsidR="002806D1">
          <w:rPr>
            <w:noProof/>
            <w:webHidden/>
          </w:rPr>
          <w:fldChar w:fldCharType="end"/>
        </w:r>
      </w:hyperlink>
    </w:p>
    <w:p w14:paraId="36A21C36" w14:textId="1481EEE7"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0"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4</w:t>
        </w:r>
        <w:r w:rsidR="002806D1" w:rsidRPr="00C7239C">
          <w:rPr>
            <w:rStyle w:val="Hyperlink"/>
            <w:rFonts w:eastAsiaTheme="majorEastAsia"/>
            <w:noProof/>
          </w:rPr>
          <w:t>.4 Mô hình dữ liệu vật lý</w:t>
        </w:r>
        <w:r w:rsidR="002806D1">
          <w:rPr>
            <w:noProof/>
            <w:webHidden/>
          </w:rPr>
          <w:tab/>
        </w:r>
        <w:r w:rsidR="002806D1">
          <w:rPr>
            <w:noProof/>
            <w:webHidden/>
          </w:rPr>
          <w:fldChar w:fldCharType="begin"/>
        </w:r>
        <w:r w:rsidR="002806D1">
          <w:rPr>
            <w:noProof/>
            <w:webHidden/>
          </w:rPr>
          <w:instrText xml:space="preserve"> PAGEREF _Toc102941720 \h </w:instrText>
        </w:r>
        <w:r w:rsidR="002806D1">
          <w:rPr>
            <w:noProof/>
            <w:webHidden/>
          </w:rPr>
        </w:r>
        <w:r w:rsidR="002806D1">
          <w:rPr>
            <w:noProof/>
            <w:webHidden/>
          </w:rPr>
          <w:fldChar w:fldCharType="separate"/>
        </w:r>
        <w:r w:rsidR="002806D1">
          <w:rPr>
            <w:noProof/>
            <w:webHidden/>
          </w:rPr>
          <w:t>59</w:t>
        </w:r>
        <w:r w:rsidR="002806D1">
          <w:rPr>
            <w:noProof/>
            <w:webHidden/>
          </w:rPr>
          <w:fldChar w:fldCharType="end"/>
        </w:r>
      </w:hyperlink>
    </w:p>
    <w:p w14:paraId="04210EB3" w14:textId="156E4580"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1"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4</w:t>
        </w:r>
        <w:r w:rsidR="002806D1" w:rsidRPr="00C7239C">
          <w:rPr>
            <w:rStyle w:val="Hyperlink"/>
            <w:rFonts w:eastAsiaTheme="majorEastAsia"/>
            <w:noProof/>
          </w:rPr>
          <w:t>.5 Biểu đồ lớp tổng quát</w:t>
        </w:r>
        <w:r w:rsidR="002806D1">
          <w:rPr>
            <w:noProof/>
            <w:webHidden/>
          </w:rPr>
          <w:tab/>
        </w:r>
        <w:r w:rsidR="002806D1">
          <w:rPr>
            <w:noProof/>
            <w:webHidden/>
          </w:rPr>
          <w:fldChar w:fldCharType="begin"/>
        </w:r>
        <w:r w:rsidR="002806D1">
          <w:rPr>
            <w:noProof/>
            <w:webHidden/>
          </w:rPr>
          <w:instrText xml:space="preserve"> PAGEREF _Toc102941721 \h </w:instrText>
        </w:r>
        <w:r w:rsidR="002806D1">
          <w:rPr>
            <w:noProof/>
            <w:webHidden/>
          </w:rPr>
        </w:r>
        <w:r w:rsidR="002806D1">
          <w:rPr>
            <w:noProof/>
            <w:webHidden/>
          </w:rPr>
          <w:fldChar w:fldCharType="separate"/>
        </w:r>
        <w:r w:rsidR="002806D1">
          <w:rPr>
            <w:noProof/>
            <w:webHidden/>
          </w:rPr>
          <w:t>64</w:t>
        </w:r>
        <w:r w:rsidR="002806D1">
          <w:rPr>
            <w:noProof/>
            <w:webHidden/>
          </w:rPr>
          <w:fldChar w:fldCharType="end"/>
        </w:r>
      </w:hyperlink>
    </w:p>
    <w:p w14:paraId="033D9CA8" w14:textId="38361335"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2"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5</w:t>
        </w:r>
        <w:r w:rsidR="002806D1" w:rsidRPr="00C7239C">
          <w:rPr>
            <w:rStyle w:val="Hyperlink"/>
            <w:rFonts w:eastAsiaTheme="majorEastAsia"/>
            <w:noProof/>
          </w:rPr>
          <w:t>.1 Giao diện màn hình dashboard</w:t>
        </w:r>
        <w:r w:rsidR="002806D1">
          <w:rPr>
            <w:noProof/>
            <w:webHidden/>
          </w:rPr>
          <w:tab/>
        </w:r>
        <w:r w:rsidR="002806D1">
          <w:rPr>
            <w:noProof/>
            <w:webHidden/>
          </w:rPr>
          <w:fldChar w:fldCharType="begin"/>
        </w:r>
        <w:r w:rsidR="002806D1">
          <w:rPr>
            <w:noProof/>
            <w:webHidden/>
          </w:rPr>
          <w:instrText xml:space="preserve"> PAGEREF _Toc102941722 \h </w:instrText>
        </w:r>
        <w:r w:rsidR="002806D1">
          <w:rPr>
            <w:noProof/>
            <w:webHidden/>
          </w:rPr>
        </w:r>
        <w:r w:rsidR="002806D1">
          <w:rPr>
            <w:noProof/>
            <w:webHidden/>
          </w:rPr>
          <w:fldChar w:fldCharType="separate"/>
        </w:r>
        <w:r w:rsidR="002806D1">
          <w:rPr>
            <w:noProof/>
            <w:webHidden/>
          </w:rPr>
          <w:t>67</w:t>
        </w:r>
        <w:r w:rsidR="002806D1">
          <w:rPr>
            <w:noProof/>
            <w:webHidden/>
          </w:rPr>
          <w:fldChar w:fldCharType="end"/>
        </w:r>
      </w:hyperlink>
    </w:p>
    <w:p w14:paraId="6DAF9246" w14:textId="6A5780EE"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3"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5</w:t>
        </w:r>
        <w:r w:rsidR="002806D1" w:rsidRPr="00C7239C">
          <w:rPr>
            <w:rStyle w:val="Hyperlink"/>
            <w:rFonts w:eastAsiaTheme="majorEastAsia"/>
            <w:noProof/>
          </w:rPr>
          <w:t>.3 Giao diện màn</w:t>
        </w:r>
        <w:r w:rsidR="002806D1" w:rsidRPr="00C7239C">
          <w:rPr>
            <w:rStyle w:val="Hyperlink"/>
            <w:rFonts w:eastAsiaTheme="majorEastAsia"/>
            <w:noProof/>
            <w:lang w:val="vi-VN"/>
          </w:rPr>
          <w:t xml:space="preserve"> tạo mới NFT</w:t>
        </w:r>
        <w:r w:rsidR="002806D1">
          <w:rPr>
            <w:noProof/>
            <w:webHidden/>
          </w:rPr>
          <w:tab/>
        </w:r>
        <w:r w:rsidR="002806D1">
          <w:rPr>
            <w:noProof/>
            <w:webHidden/>
          </w:rPr>
          <w:fldChar w:fldCharType="begin"/>
        </w:r>
        <w:r w:rsidR="002806D1">
          <w:rPr>
            <w:noProof/>
            <w:webHidden/>
          </w:rPr>
          <w:instrText xml:space="preserve"> PAGEREF _Toc102941723 \h </w:instrText>
        </w:r>
        <w:r w:rsidR="002806D1">
          <w:rPr>
            <w:noProof/>
            <w:webHidden/>
          </w:rPr>
        </w:r>
        <w:r w:rsidR="002806D1">
          <w:rPr>
            <w:noProof/>
            <w:webHidden/>
          </w:rPr>
          <w:fldChar w:fldCharType="separate"/>
        </w:r>
        <w:r w:rsidR="002806D1">
          <w:rPr>
            <w:noProof/>
            <w:webHidden/>
          </w:rPr>
          <w:t>68</w:t>
        </w:r>
        <w:r w:rsidR="002806D1">
          <w:rPr>
            <w:noProof/>
            <w:webHidden/>
          </w:rPr>
          <w:fldChar w:fldCharType="end"/>
        </w:r>
      </w:hyperlink>
    </w:p>
    <w:p w14:paraId="038B7EF2" w14:textId="538EEAF3"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4"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5</w:t>
        </w:r>
        <w:r w:rsidR="002806D1" w:rsidRPr="00C7239C">
          <w:rPr>
            <w:rStyle w:val="Hyperlink"/>
            <w:rFonts w:eastAsiaTheme="majorEastAsia"/>
            <w:noProof/>
          </w:rPr>
          <w:t>.4 Giao diện Danh sác</w:t>
        </w:r>
        <w:r w:rsidR="002806D1" w:rsidRPr="00C7239C">
          <w:rPr>
            <w:rStyle w:val="Hyperlink"/>
            <w:rFonts w:eastAsiaTheme="majorEastAsia"/>
            <w:noProof/>
            <w:lang w:val="vi-VN"/>
          </w:rPr>
          <w:t>h NFT thuộc sở hữu cá nhân</w:t>
        </w:r>
        <w:r w:rsidR="002806D1">
          <w:rPr>
            <w:noProof/>
            <w:webHidden/>
          </w:rPr>
          <w:tab/>
        </w:r>
        <w:r w:rsidR="002806D1">
          <w:rPr>
            <w:noProof/>
            <w:webHidden/>
          </w:rPr>
          <w:fldChar w:fldCharType="begin"/>
        </w:r>
        <w:r w:rsidR="002806D1">
          <w:rPr>
            <w:noProof/>
            <w:webHidden/>
          </w:rPr>
          <w:instrText xml:space="preserve"> PAGEREF _Toc102941724 \h </w:instrText>
        </w:r>
        <w:r w:rsidR="002806D1">
          <w:rPr>
            <w:noProof/>
            <w:webHidden/>
          </w:rPr>
        </w:r>
        <w:r w:rsidR="002806D1">
          <w:rPr>
            <w:noProof/>
            <w:webHidden/>
          </w:rPr>
          <w:fldChar w:fldCharType="separate"/>
        </w:r>
        <w:r w:rsidR="002806D1">
          <w:rPr>
            <w:noProof/>
            <w:webHidden/>
          </w:rPr>
          <w:t>69</w:t>
        </w:r>
        <w:r w:rsidR="002806D1">
          <w:rPr>
            <w:noProof/>
            <w:webHidden/>
          </w:rPr>
          <w:fldChar w:fldCharType="end"/>
        </w:r>
      </w:hyperlink>
    </w:p>
    <w:p w14:paraId="1991C988" w14:textId="1B871E8E"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5"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5</w:t>
        </w:r>
        <w:r w:rsidR="002806D1" w:rsidRPr="00C7239C">
          <w:rPr>
            <w:rStyle w:val="Hyperlink"/>
            <w:rFonts w:eastAsiaTheme="majorEastAsia"/>
            <w:noProof/>
          </w:rPr>
          <w:t>.5 Giao</w:t>
        </w:r>
        <w:r w:rsidR="002806D1" w:rsidRPr="00C7239C">
          <w:rPr>
            <w:rStyle w:val="Hyperlink"/>
            <w:rFonts w:eastAsiaTheme="majorEastAsia"/>
            <w:noProof/>
            <w:lang w:val="vi-VN"/>
          </w:rPr>
          <w:t xml:space="preserve"> diện màn hình cập nhật thông tin cá nhân</w:t>
        </w:r>
        <w:r w:rsidR="002806D1">
          <w:rPr>
            <w:noProof/>
            <w:webHidden/>
          </w:rPr>
          <w:tab/>
        </w:r>
        <w:r w:rsidR="002806D1">
          <w:rPr>
            <w:noProof/>
            <w:webHidden/>
          </w:rPr>
          <w:fldChar w:fldCharType="begin"/>
        </w:r>
        <w:r w:rsidR="002806D1">
          <w:rPr>
            <w:noProof/>
            <w:webHidden/>
          </w:rPr>
          <w:instrText xml:space="preserve"> PAGEREF _Toc102941725 \h </w:instrText>
        </w:r>
        <w:r w:rsidR="002806D1">
          <w:rPr>
            <w:noProof/>
            <w:webHidden/>
          </w:rPr>
        </w:r>
        <w:r w:rsidR="002806D1">
          <w:rPr>
            <w:noProof/>
            <w:webHidden/>
          </w:rPr>
          <w:fldChar w:fldCharType="separate"/>
        </w:r>
        <w:r w:rsidR="002806D1">
          <w:rPr>
            <w:noProof/>
            <w:webHidden/>
          </w:rPr>
          <w:t>71</w:t>
        </w:r>
        <w:r w:rsidR="002806D1">
          <w:rPr>
            <w:noProof/>
            <w:webHidden/>
          </w:rPr>
          <w:fldChar w:fldCharType="end"/>
        </w:r>
      </w:hyperlink>
    </w:p>
    <w:p w14:paraId="08ED220E" w14:textId="296D91F1"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6"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5</w:t>
        </w:r>
        <w:r w:rsidR="002806D1" w:rsidRPr="00C7239C">
          <w:rPr>
            <w:rStyle w:val="Hyperlink"/>
            <w:rFonts w:eastAsiaTheme="majorEastAsia"/>
            <w:noProof/>
          </w:rPr>
          <w:t>.6 Giao</w:t>
        </w:r>
        <w:r w:rsidR="002806D1" w:rsidRPr="00C7239C">
          <w:rPr>
            <w:rStyle w:val="Hyperlink"/>
            <w:rFonts w:eastAsiaTheme="majorEastAsia"/>
            <w:noProof/>
            <w:lang w:val="vi-VN"/>
          </w:rPr>
          <w:t xml:space="preserve"> diện màn hình danh sách và thêm mới bình luận</w:t>
        </w:r>
        <w:r w:rsidR="002806D1">
          <w:rPr>
            <w:noProof/>
            <w:webHidden/>
          </w:rPr>
          <w:tab/>
        </w:r>
        <w:r w:rsidR="002806D1">
          <w:rPr>
            <w:noProof/>
            <w:webHidden/>
          </w:rPr>
          <w:fldChar w:fldCharType="begin"/>
        </w:r>
        <w:r w:rsidR="002806D1">
          <w:rPr>
            <w:noProof/>
            <w:webHidden/>
          </w:rPr>
          <w:instrText xml:space="preserve"> PAGEREF _Toc102941726 \h </w:instrText>
        </w:r>
        <w:r w:rsidR="002806D1">
          <w:rPr>
            <w:noProof/>
            <w:webHidden/>
          </w:rPr>
        </w:r>
        <w:r w:rsidR="002806D1">
          <w:rPr>
            <w:noProof/>
            <w:webHidden/>
          </w:rPr>
          <w:fldChar w:fldCharType="separate"/>
        </w:r>
        <w:r w:rsidR="002806D1">
          <w:rPr>
            <w:noProof/>
            <w:webHidden/>
          </w:rPr>
          <w:t>71</w:t>
        </w:r>
        <w:r w:rsidR="002806D1">
          <w:rPr>
            <w:noProof/>
            <w:webHidden/>
          </w:rPr>
          <w:fldChar w:fldCharType="end"/>
        </w:r>
      </w:hyperlink>
    </w:p>
    <w:p w14:paraId="0C4016AE" w14:textId="5B86DBF8"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7"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5</w:t>
        </w:r>
        <w:r w:rsidR="002806D1" w:rsidRPr="00C7239C">
          <w:rPr>
            <w:rStyle w:val="Hyperlink"/>
            <w:rFonts w:eastAsiaTheme="majorEastAsia"/>
            <w:noProof/>
          </w:rPr>
          <w:t>.7 Giao</w:t>
        </w:r>
        <w:r w:rsidR="002806D1" w:rsidRPr="00C7239C">
          <w:rPr>
            <w:rStyle w:val="Hyperlink"/>
            <w:rFonts w:eastAsiaTheme="majorEastAsia"/>
            <w:noProof/>
            <w:lang w:val="vi-VN"/>
          </w:rPr>
          <w:t xml:space="preserve"> diện theo dõi transacion history của từng NFT</w:t>
        </w:r>
        <w:r w:rsidR="002806D1">
          <w:rPr>
            <w:noProof/>
            <w:webHidden/>
          </w:rPr>
          <w:tab/>
        </w:r>
        <w:r w:rsidR="002806D1">
          <w:rPr>
            <w:noProof/>
            <w:webHidden/>
          </w:rPr>
          <w:fldChar w:fldCharType="begin"/>
        </w:r>
        <w:r w:rsidR="002806D1">
          <w:rPr>
            <w:noProof/>
            <w:webHidden/>
          </w:rPr>
          <w:instrText xml:space="preserve"> PAGEREF _Toc102941727 \h </w:instrText>
        </w:r>
        <w:r w:rsidR="002806D1">
          <w:rPr>
            <w:noProof/>
            <w:webHidden/>
          </w:rPr>
        </w:r>
        <w:r w:rsidR="002806D1">
          <w:rPr>
            <w:noProof/>
            <w:webHidden/>
          </w:rPr>
          <w:fldChar w:fldCharType="separate"/>
        </w:r>
        <w:r w:rsidR="002806D1">
          <w:rPr>
            <w:noProof/>
            <w:webHidden/>
          </w:rPr>
          <w:t>72</w:t>
        </w:r>
        <w:r w:rsidR="002806D1">
          <w:rPr>
            <w:noProof/>
            <w:webHidden/>
          </w:rPr>
          <w:fldChar w:fldCharType="end"/>
        </w:r>
      </w:hyperlink>
    </w:p>
    <w:p w14:paraId="11B2CF68" w14:textId="2BE3CA8B"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8"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5</w:t>
        </w:r>
        <w:r w:rsidR="002806D1" w:rsidRPr="00C7239C">
          <w:rPr>
            <w:rStyle w:val="Hyperlink"/>
            <w:rFonts w:eastAsiaTheme="majorEastAsia"/>
            <w:noProof/>
          </w:rPr>
          <w:t>.8 Giao</w:t>
        </w:r>
        <w:r w:rsidR="002806D1" w:rsidRPr="00C7239C">
          <w:rPr>
            <w:rStyle w:val="Hyperlink"/>
            <w:rFonts w:eastAsiaTheme="majorEastAsia"/>
            <w:noProof/>
            <w:lang w:val="vi-VN"/>
          </w:rPr>
          <w:t xml:space="preserve"> diện lịch sử transaction của từng người dùng</w:t>
        </w:r>
        <w:r w:rsidR="002806D1">
          <w:rPr>
            <w:noProof/>
            <w:webHidden/>
          </w:rPr>
          <w:tab/>
        </w:r>
        <w:r w:rsidR="002806D1">
          <w:rPr>
            <w:noProof/>
            <w:webHidden/>
          </w:rPr>
          <w:fldChar w:fldCharType="begin"/>
        </w:r>
        <w:r w:rsidR="002806D1">
          <w:rPr>
            <w:noProof/>
            <w:webHidden/>
          </w:rPr>
          <w:instrText xml:space="preserve"> PAGEREF _Toc102941728 \h </w:instrText>
        </w:r>
        <w:r w:rsidR="002806D1">
          <w:rPr>
            <w:noProof/>
            <w:webHidden/>
          </w:rPr>
        </w:r>
        <w:r w:rsidR="002806D1">
          <w:rPr>
            <w:noProof/>
            <w:webHidden/>
          </w:rPr>
          <w:fldChar w:fldCharType="separate"/>
        </w:r>
        <w:r w:rsidR="002806D1">
          <w:rPr>
            <w:noProof/>
            <w:webHidden/>
          </w:rPr>
          <w:t>72</w:t>
        </w:r>
        <w:r w:rsidR="002806D1">
          <w:rPr>
            <w:noProof/>
            <w:webHidden/>
          </w:rPr>
          <w:fldChar w:fldCharType="end"/>
        </w:r>
      </w:hyperlink>
    </w:p>
    <w:p w14:paraId="13CB731E" w14:textId="741C7F3A"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29"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5</w:t>
        </w:r>
        <w:r w:rsidR="002806D1" w:rsidRPr="00C7239C">
          <w:rPr>
            <w:rStyle w:val="Hyperlink"/>
            <w:rFonts w:eastAsiaTheme="majorEastAsia"/>
            <w:noProof/>
          </w:rPr>
          <w:t>.9 Giao</w:t>
        </w:r>
        <w:r w:rsidR="002806D1" w:rsidRPr="00C7239C">
          <w:rPr>
            <w:rStyle w:val="Hyperlink"/>
            <w:rFonts w:eastAsiaTheme="majorEastAsia"/>
            <w:noProof/>
            <w:lang w:val="vi-VN"/>
          </w:rPr>
          <w:t xml:space="preserve"> diện thêm mới Album</w:t>
        </w:r>
        <w:r w:rsidR="002806D1">
          <w:rPr>
            <w:noProof/>
            <w:webHidden/>
          </w:rPr>
          <w:tab/>
        </w:r>
        <w:r w:rsidR="002806D1">
          <w:rPr>
            <w:noProof/>
            <w:webHidden/>
          </w:rPr>
          <w:fldChar w:fldCharType="begin"/>
        </w:r>
        <w:r w:rsidR="002806D1">
          <w:rPr>
            <w:noProof/>
            <w:webHidden/>
          </w:rPr>
          <w:instrText xml:space="preserve"> PAGEREF _Toc102941729 \h </w:instrText>
        </w:r>
        <w:r w:rsidR="002806D1">
          <w:rPr>
            <w:noProof/>
            <w:webHidden/>
          </w:rPr>
        </w:r>
        <w:r w:rsidR="002806D1">
          <w:rPr>
            <w:noProof/>
            <w:webHidden/>
          </w:rPr>
          <w:fldChar w:fldCharType="separate"/>
        </w:r>
        <w:r w:rsidR="002806D1">
          <w:rPr>
            <w:noProof/>
            <w:webHidden/>
          </w:rPr>
          <w:t>73</w:t>
        </w:r>
        <w:r w:rsidR="002806D1">
          <w:rPr>
            <w:noProof/>
            <w:webHidden/>
          </w:rPr>
          <w:fldChar w:fldCharType="end"/>
        </w:r>
      </w:hyperlink>
    </w:p>
    <w:p w14:paraId="7F0C116C" w14:textId="0B9D320C"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30" w:history="1">
        <w:r w:rsidR="002806D1" w:rsidRPr="00C7239C">
          <w:rPr>
            <w:rStyle w:val="Hyperlink"/>
            <w:rFonts w:eastAsiaTheme="majorEastAsia"/>
            <w:noProof/>
          </w:rPr>
          <w:t xml:space="preserve">Hình </w:t>
        </w:r>
        <w:r w:rsidR="002806D1" w:rsidRPr="00C7239C">
          <w:rPr>
            <w:rStyle w:val="Hyperlink"/>
            <w:rFonts w:eastAsiaTheme="majorEastAsia"/>
            <w:noProof/>
            <w:lang w:val="vi-VN"/>
          </w:rPr>
          <w:t>5</w:t>
        </w:r>
        <w:r w:rsidR="002806D1" w:rsidRPr="00C7239C">
          <w:rPr>
            <w:rStyle w:val="Hyperlink"/>
            <w:rFonts w:eastAsiaTheme="majorEastAsia"/>
            <w:noProof/>
          </w:rPr>
          <w:t>.10 Giao</w:t>
        </w:r>
        <w:r w:rsidR="002806D1" w:rsidRPr="00C7239C">
          <w:rPr>
            <w:rStyle w:val="Hyperlink"/>
            <w:rFonts w:eastAsiaTheme="majorEastAsia"/>
            <w:noProof/>
            <w:lang w:val="vi-VN"/>
          </w:rPr>
          <w:t xml:space="preserve"> diện thêm mới NFT vào album</w:t>
        </w:r>
        <w:r w:rsidR="002806D1">
          <w:rPr>
            <w:noProof/>
            <w:webHidden/>
          </w:rPr>
          <w:tab/>
        </w:r>
        <w:r w:rsidR="002806D1">
          <w:rPr>
            <w:noProof/>
            <w:webHidden/>
          </w:rPr>
          <w:fldChar w:fldCharType="begin"/>
        </w:r>
        <w:r w:rsidR="002806D1">
          <w:rPr>
            <w:noProof/>
            <w:webHidden/>
          </w:rPr>
          <w:instrText xml:space="preserve"> PAGEREF _Toc102941730 \h </w:instrText>
        </w:r>
        <w:r w:rsidR="002806D1">
          <w:rPr>
            <w:noProof/>
            <w:webHidden/>
          </w:rPr>
        </w:r>
        <w:r w:rsidR="002806D1">
          <w:rPr>
            <w:noProof/>
            <w:webHidden/>
          </w:rPr>
          <w:fldChar w:fldCharType="separate"/>
        </w:r>
        <w:r w:rsidR="002806D1">
          <w:rPr>
            <w:noProof/>
            <w:webHidden/>
          </w:rPr>
          <w:t>73</w:t>
        </w:r>
        <w:r w:rsidR="002806D1">
          <w:rPr>
            <w:noProof/>
            <w:webHidden/>
          </w:rPr>
          <w:fldChar w:fldCharType="end"/>
        </w:r>
      </w:hyperlink>
    </w:p>
    <w:p w14:paraId="0D056009" w14:textId="50706EDF" w:rsidR="002806D1"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2941731" w:history="1">
        <w:r w:rsidR="002806D1" w:rsidRPr="00C7239C">
          <w:rPr>
            <w:rStyle w:val="Hyperlink"/>
            <w:rFonts w:eastAsiaTheme="majorEastAsia"/>
            <w:noProof/>
          </w:rPr>
          <w:t>Hình</w:t>
        </w:r>
        <w:r w:rsidR="002806D1" w:rsidRPr="00C7239C">
          <w:rPr>
            <w:rStyle w:val="Hyperlink"/>
            <w:rFonts w:eastAsiaTheme="majorEastAsia"/>
            <w:noProof/>
            <w:lang w:val="vi-VN"/>
          </w:rPr>
          <w:t xml:space="preserve"> 5</w:t>
        </w:r>
        <w:r w:rsidR="002806D1" w:rsidRPr="00C7239C">
          <w:rPr>
            <w:rStyle w:val="Hyperlink"/>
            <w:rFonts w:eastAsiaTheme="majorEastAsia"/>
            <w:noProof/>
          </w:rPr>
          <w:t>.11 Giao</w:t>
        </w:r>
        <w:r w:rsidR="002806D1" w:rsidRPr="00C7239C">
          <w:rPr>
            <w:rStyle w:val="Hyperlink"/>
            <w:rFonts w:eastAsiaTheme="majorEastAsia"/>
            <w:noProof/>
            <w:lang w:val="vi-VN"/>
          </w:rPr>
          <w:t xml:space="preserve"> diện offer NFT - đặt giá bán NFT</w:t>
        </w:r>
        <w:r w:rsidR="002806D1">
          <w:rPr>
            <w:noProof/>
            <w:webHidden/>
          </w:rPr>
          <w:tab/>
        </w:r>
        <w:r w:rsidR="002806D1">
          <w:rPr>
            <w:noProof/>
            <w:webHidden/>
          </w:rPr>
          <w:fldChar w:fldCharType="begin"/>
        </w:r>
        <w:r w:rsidR="002806D1">
          <w:rPr>
            <w:noProof/>
            <w:webHidden/>
          </w:rPr>
          <w:instrText xml:space="preserve"> PAGEREF _Toc102941731 \h </w:instrText>
        </w:r>
        <w:r w:rsidR="002806D1">
          <w:rPr>
            <w:noProof/>
            <w:webHidden/>
          </w:rPr>
        </w:r>
        <w:r w:rsidR="002806D1">
          <w:rPr>
            <w:noProof/>
            <w:webHidden/>
          </w:rPr>
          <w:fldChar w:fldCharType="separate"/>
        </w:r>
        <w:r w:rsidR="002806D1">
          <w:rPr>
            <w:noProof/>
            <w:webHidden/>
          </w:rPr>
          <w:t>74</w:t>
        </w:r>
        <w:r w:rsidR="002806D1">
          <w:rPr>
            <w:noProof/>
            <w:webHidden/>
          </w:rPr>
          <w:fldChar w:fldCharType="end"/>
        </w:r>
      </w:hyperlink>
    </w:p>
    <w:p w14:paraId="6D0BE1C9" w14:textId="2242003B" w:rsidR="000E766D" w:rsidRDefault="0052499E" w:rsidP="000E766D">
      <w:pPr>
        <w:ind w:firstLine="0"/>
        <w:rPr>
          <w:bCs/>
          <w:sz w:val="26"/>
          <w:szCs w:val="26"/>
          <w:lang w:val="de-DE"/>
        </w:rPr>
        <w:sectPr w:rsidR="000E766D" w:rsidSect="003A3BB7">
          <w:headerReference w:type="default" r:id="rId10"/>
          <w:pgSz w:w="11900" w:h="16840"/>
          <w:pgMar w:top="1418" w:right="851" w:bottom="1418" w:left="1985" w:header="720" w:footer="720" w:gutter="0"/>
          <w:cols w:space="720"/>
          <w:docGrid w:linePitch="381"/>
        </w:sectPr>
      </w:pPr>
      <w:r>
        <w:rPr>
          <w:bCs/>
          <w:sz w:val="26"/>
          <w:szCs w:val="26"/>
          <w:lang w:val="de-DE"/>
        </w:rPr>
        <w:fldChar w:fldCharType="end"/>
      </w:r>
    </w:p>
    <w:p w14:paraId="7952AE56" w14:textId="77777777" w:rsidR="00EA085B" w:rsidRDefault="00EA085B">
      <w:pPr>
        <w:spacing w:after="160" w:line="259" w:lineRule="auto"/>
        <w:ind w:firstLine="0"/>
        <w:jc w:val="left"/>
        <w:rPr>
          <w:b/>
          <w:lang w:val="de-DE"/>
        </w:rPr>
      </w:pPr>
    </w:p>
    <w:p w14:paraId="4DF378E4" w14:textId="41192AE7" w:rsidR="0052499E" w:rsidRPr="0052499E" w:rsidRDefault="0052499E" w:rsidP="0052499E">
      <w:pPr>
        <w:ind w:firstLine="0"/>
        <w:jc w:val="center"/>
        <w:rPr>
          <w:b/>
          <w:lang w:val="de-DE"/>
        </w:rPr>
      </w:pPr>
      <w:r w:rsidRPr="0052499E">
        <w:rPr>
          <w:b/>
          <w:lang w:val="de-DE"/>
        </w:rPr>
        <w:t>DANH MỤC CÁC BẢNG BIỂU</w:t>
      </w:r>
    </w:p>
    <w:p w14:paraId="4B67FDF7" w14:textId="18A1E66A" w:rsidR="00A91603" w:rsidRDefault="0052499E">
      <w:pPr>
        <w:pStyle w:val="TableofFigures"/>
        <w:tabs>
          <w:tab w:val="right" w:leader="dot" w:pos="9054"/>
        </w:tabs>
        <w:rPr>
          <w:rFonts w:asciiTheme="minorHAnsi" w:eastAsiaTheme="minorEastAsia" w:hAnsiTheme="minorHAnsi" w:cstheme="minorBidi"/>
          <w:iCs w:val="0"/>
          <w:noProof/>
          <w:sz w:val="24"/>
          <w:szCs w:val="24"/>
        </w:rPr>
      </w:pPr>
      <w:r>
        <w:rPr>
          <w:bCs/>
          <w:sz w:val="26"/>
          <w:szCs w:val="26"/>
          <w:lang w:val="de-DE"/>
        </w:rPr>
        <w:fldChar w:fldCharType="begin"/>
      </w:r>
      <w:r>
        <w:rPr>
          <w:bCs/>
          <w:sz w:val="26"/>
          <w:szCs w:val="26"/>
          <w:lang w:val="de-DE"/>
        </w:rPr>
        <w:instrText xml:space="preserve"> TOC \h \z \c "Bảng" </w:instrText>
      </w:r>
      <w:r>
        <w:rPr>
          <w:bCs/>
          <w:sz w:val="26"/>
          <w:szCs w:val="26"/>
          <w:lang w:val="de-DE"/>
        </w:rPr>
        <w:fldChar w:fldCharType="separate"/>
      </w:r>
      <w:hyperlink w:anchor="_Toc103237318" w:history="1">
        <w:r w:rsidR="00A91603" w:rsidRPr="00144A06">
          <w:rPr>
            <w:rStyle w:val="Hyperlink"/>
            <w:rFonts w:eastAsiaTheme="majorEastAsia"/>
            <w:noProof/>
          </w:rPr>
          <w:t>Bảng 2.1 Một</w:t>
        </w:r>
        <w:r w:rsidR="00A91603" w:rsidRPr="00144A06">
          <w:rPr>
            <w:rStyle w:val="Hyperlink"/>
            <w:rFonts w:eastAsiaTheme="majorEastAsia"/>
            <w:noProof/>
            <w:lang w:val="vi-VN"/>
          </w:rPr>
          <w:t xml:space="preserve"> số cơ chế đồng thuận</w:t>
        </w:r>
        <w:r w:rsidR="00A91603">
          <w:rPr>
            <w:noProof/>
            <w:webHidden/>
          </w:rPr>
          <w:tab/>
        </w:r>
        <w:r w:rsidR="00A91603">
          <w:rPr>
            <w:noProof/>
            <w:webHidden/>
          </w:rPr>
          <w:fldChar w:fldCharType="begin"/>
        </w:r>
        <w:r w:rsidR="00A91603">
          <w:rPr>
            <w:noProof/>
            <w:webHidden/>
          </w:rPr>
          <w:instrText xml:space="preserve"> PAGEREF _Toc103237318 \h </w:instrText>
        </w:r>
        <w:r w:rsidR="00A91603">
          <w:rPr>
            <w:noProof/>
            <w:webHidden/>
          </w:rPr>
        </w:r>
        <w:r w:rsidR="00A91603">
          <w:rPr>
            <w:noProof/>
            <w:webHidden/>
          </w:rPr>
          <w:fldChar w:fldCharType="separate"/>
        </w:r>
        <w:r w:rsidR="00A91603">
          <w:rPr>
            <w:noProof/>
            <w:webHidden/>
          </w:rPr>
          <w:t>16</w:t>
        </w:r>
        <w:r w:rsidR="00A91603">
          <w:rPr>
            <w:noProof/>
            <w:webHidden/>
          </w:rPr>
          <w:fldChar w:fldCharType="end"/>
        </w:r>
      </w:hyperlink>
    </w:p>
    <w:p w14:paraId="6F86C9DD" w14:textId="6C8717EA"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19" w:history="1">
        <w:r w:rsidR="00A91603" w:rsidRPr="00144A06">
          <w:rPr>
            <w:rStyle w:val="Hyperlink"/>
            <w:rFonts w:eastAsiaTheme="majorEastAsia"/>
            <w:noProof/>
          </w:rPr>
          <w:t xml:space="preserve">Bảng </w:t>
        </w:r>
        <w:r w:rsidR="00A91603" w:rsidRPr="00144A06">
          <w:rPr>
            <w:rStyle w:val="Hyperlink"/>
            <w:rFonts w:eastAsiaTheme="majorEastAsia"/>
            <w:noProof/>
            <w:lang w:val="vi-VN"/>
          </w:rPr>
          <w:t>3</w:t>
        </w:r>
        <w:r w:rsidR="00A91603" w:rsidRPr="00144A06">
          <w:rPr>
            <w:rStyle w:val="Hyperlink"/>
            <w:rFonts w:eastAsiaTheme="majorEastAsia"/>
            <w:noProof/>
          </w:rPr>
          <w:t>.1 Tác nhân hệ thống</w:t>
        </w:r>
        <w:r w:rsidR="00A91603">
          <w:rPr>
            <w:noProof/>
            <w:webHidden/>
          </w:rPr>
          <w:tab/>
        </w:r>
        <w:r w:rsidR="00A91603">
          <w:rPr>
            <w:noProof/>
            <w:webHidden/>
          </w:rPr>
          <w:fldChar w:fldCharType="begin"/>
        </w:r>
        <w:r w:rsidR="00A91603">
          <w:rPr>
            <w:noProof/>
            <w:webHidden/>
          </w:rPr>
          <w:instrText xml:space="preserve"> PAGEREF _Toc103237319 \h </w:instrText>
        </w:r>
        <w:r w:rsidR="00A91603">
          <w:rPr>
            <w:noProof/>
            <w:webHidden/>
          </w:rPr>
        </w:r>
        <w:r w:rsidR="00A91603">
          <w:rPr>
            <w:noProof/>
            <w:webHidden/>
          </w:rPr>
          <w:fldChar w:fldCharType="separate"/>
        </w:r>
        <w:r w:rsidR="00A91603">
          <w:rPr>
            <w:noProof/>
            <w:webHidden/>
          </w:rPr>
          <w:t>39</w:t>
        </w:r>
        <w:r w:rsidR="00A91603">
          <w:rPr>
            <w:noProof/>
            <w:webHidden/>
          </w:rPr>
          <w:fldChar w:fldCharType="end"/>
        </w:r>
      </w:hyperlink>
    </w:p>
    <w:p w14:paraId="20FB1B06" w14:textId="38112BD7"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0" w:history="1">
        <w:r w:rsidR="00A91603" w:rsidRPr="00144A06">
          <w:rPr>
            <w:rStyle w:val="Hyperlink"/>
            <w:rFonts w:eastAsiaTheme="majorEastAsia"/>
            <w:noProof/>
          </w:rPr>
          <w:t xml:space="preserve">Bảng </w:t>
        </w:r>
        <w:r w:rsidR="00A91603" w:rsidRPr="00144A06">
          <w:rPr>
            <w:rStyle w:val="Hyperlink"/>
            <w:rFonts w:eastAsiaTheme="majorEastAsia"/>
            <w:noProof/>
            <w:lang w:val="vi-VN"/>
          </w:rPr>
          <w:t>3</w:t>
        </w:r>
        <w:r w:rsidR="00A91603" w:rsidRPr="00144A06">
          <w:rPr>
            <w:rStyle w:val="Hyperlink"/>
            <w:rFonts w:eastAsiaTheme="majorEastAsia"/>
            <w:noProof/>
          </w:rPr>
          <w:t>.2 Danh sách Use</w:t>
        </w:r>
        <w:r w:rsidR="00A91603">
          <w:rPr>
            <w:noProof/>
            <w:webHidden/>
          </w:rPr>
          <w:tab/>
        </w:r>
        <w:r w:rsidR="00A91603">
          <w:rPr>
            <w:noProof/>
            <w:webHidden/>
          </w:rPr>
          <w:fldChar w:fldCharType="begin"/>
        </w:r>
        <w:r w:rsidR="00A91603">
          <w:rPr>
            <w:noProof/>
            <w:webHidden/>
          </w:rPr>
          <w:instrText xml:space="preserve"> PAGEREF _Toc103237320 \h </w:instrText>
        </w:r>
        <w:r w:rsidR="00A91603">
          <w:rPr>
            <w:noProof/>
            <w:webHidden/>
          </w:rPr>
        </w:r>
        <w:r w:rsidR="00A91603">
          <w:rPr>
            <w:noProof/>
            <w:webHidden/>
          </w:rPr>
          <w:fldChar w:fldCharType="separate"/>
        </w:r>
        <w:r w:rsidR="00A91603">
          <w:rPr>
            <w:noProof/>
            <w:webHidden/>
          </w:rPr>
          <w:t>40</w:t>
        </w:r>
        <w:r w:rsidR="00A91603">
          <w:rPr>
            <w:noProof/>
            <w:webHidden/>
          </w:rPr>
          <w:fldChar w:fldCharType="end"/>
        </w:r>
      </w:hyperlink>
    </w:p>
    <w:p w14:paraId="5C4872D8" w14:textId="1C866C53"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1" w:history="1">
        <w:r w:rsidR="00A91603" w:rsidRPr="00144A06">
          <w:rPr>
            <w:rStyle w:val="Hyperlink"/>
            <w:rFonts w:eastAsiaTheme="majorEastAsia"/>
            <w:noProof/>
          </w:rPr>
          <w:t xml:space="preserve">Bảng </w:t>
        </w:r>
        <w:r w:rsidR="00A91603" w:rsidRPr="00144A06">
          <w:rPr>
            <w:rStyle w:val="Hyperlink"/>
            <w:rFonts w:eastAsiaTheme="majorEastAsia"/>
            <w:noProof/>
            <w:lang w:val="vi-VN"/>
          </w:rPr>
          <w:t>3</w:t>
        </w:r>
        <w:r w:rsidR="00A91603" w:rsidRPr="00144A06">
          <w:rPr>
            <w:rStyle w:val="Hyperlink"/>
            <w:rFonts w:eastAsiaTheme="majorEastAsia"/>
            <w:noProof/>
          </w:rPr>
          <w:t>.4 Use case Xác thực ví Metamask</w:t>
        </w:r>
        <w:r w:rsidR="00A91603">
          <w:rPr>
            <w:noProof/>
            <w:webHidden/>
          </w:rPr>
          <w:tab/>
        </w:r>
        <w:r w:rsidR="00A91603">
          <w:rPr>
            <w:noProof/>
            <w:webHidden/>
          </w:rPr>
          <w:fldChar w:fldCharType="begin"/>
        </w:r>
        <w:r w:rsidR="00A91603">
          <w:rPr>
            <w:noProof/>
            <w:webHidden/>
          </w:rPr>
          <w:instrText xml:space="preserve"> PAGEREF _Toc103237321 \h </w:instrText>
        </w:r>
        <w:r w:rsidR="00A91603">
          <w:rPr>
            <w:noProof/>
            <w:webHidden/>
          </w:rPr>
        </w:r>
        <w:r w:rsidR="00A91603">
          <w:rPr>
            <w:noProof/>
            <w:webHidden/>
          </w:rPr>
          <w:fldChar w:fldCharType="separate"/>
        </w:r>
        <w:r w:rsidR="00A91603">
          <w:rPr>
            <w:noProof/>
            <w:webHidden/>
          </w:rPr>
          <w:t>41</w:t>
        </w:r>
        <w:r w:rsidR="00A91603">
          <w:rPr>
            <w:noProof/>
            <w:webHidden/>
          </w:rPr>
          <w:fldChar w:fldCharType="end"/>
        </w:r>
      </w:hyperlink>
    </w:p>
    <w:p w14:paraId="626AB51D" w14:textId="09EF9F6F"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2" w:history="1">
        <w:r w:rsidR="00A91603" w:rsidRPr="00144A06">
          <w:rPr>
            <w:rStyle w:val="Hyperlink"/>
            <w:rFonts w:eastAsiaTheme="majorEastAsia"/>
            <w:noProof/>
          </w:rPr>
          <w:t xml:space="preserve">Bảng </w:t>
        </w:r>
        <w:r w:rsidR="00A91603" w:rsidRPr="00144A06">
          <w:rPr>
            <w:rStyle w:val="Hyperlink"/>
            <w:rFonts w:eastAsiaTheme="majorEastAsia"/>
            <w:noProof/>
            <w:lang w:val="vi-VN"/>
          </w:rPr>
          <w:t>3</w:t>
        </w:r>
        <w:r w:rsidR="00A91603" w:rsidRPr="00144A06">
          <w:rPr>
            <w:rStyle w:val="Hyperlink"/>
            <w:rFonts w:eastAsiaTheme="majorEastAsia"/>
            <w:noProof/>
          </w:rPr>
          <w:t>.5 Use case Cập nhật thông tin cá nhân</w:t>
        </w:r>
        <w:r w:rsidR="00A91603">
          <w:rPr>
            <w:noProof/>
            <w:webHidden/>
          </w:rPr>
          <w:tab/>
        </w:r>
        <w:r w:rsidR="00A91603">
          <w:rPr>
            <w:noProof/>
            <w:webHidden/>
          </w:rPr>
          <w:fldChar w:fldCharType="begin"/>
        </w:r>
        <w:r w:rsidR="00A91603">
          <w:rPr>
            <w:noProof/>
            <w:webHidden/>
          </w:rPr>
          <w:instrText xml:space="preserve"> PAGEREF _Toc103237322 \h </w:instrText>
        </w:r>
        <w:r w:rsidR="00A91603">
          <w:rPr>
            <w:noProof/>
            <w:webHidden/>
          </w:rPr>
        </w:r>
        <w:r w:rsidR="00A91603">
          <w:rPr>
            <w:noProof/>
            <w:webHidden/>
          </w:rPr>
          <w:fldChar w:fldCharType="separate"/>
        </w:r>
        <w:r w:rsidR="00A91603">
          <w:rPr>
            <w:noProof/>
            <w:webHidden/>
          </w:rPr>
          <w:t>42</w:t>
        </w:r>
        <w:r w:rsidR="00A91603">
          <w:rPr>
            <w:noProof/>
            <w:webHidden/>
          </w:rPr>
          <w:fldChar w:fldCharType="end"/>
        </w:r>
      </w:hyperlink>
    </w:p>
    <w:p w14:paraId="32B301E9" w14:textId="358BE568"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3" w:history="1">
        <w:r w:rsidR="00A91603" w:rsidRPr="00144A06">
          <w:rPr>
            <w:rStyle w:val="Hyperlink"/>
            <w:rFonts w:eastAsiaTheme="majorEastAsia"/>
            <w:noProof/>
          </w:rPr>
          <w:t>Bảng 3.6 User</w:t>
        </w:r>
        <w:r w:rsidR="00A91603" w:rsidRPr="00144A06">
          <w:rPr>
            <w:rStyle w:val="Hyperlink"/>
            <w:rFonts w:eastAsiaTheme="majorEastAsia"/>
            <w:noProof/>
            <w:lang w:val="vi-VN"/>
          </w:rPr>
          <w:t xml:space="preserve"> case thêm mới NFT</w:t>
        </w:r>
        <w:r w:rsidR="00A91603">
          <w:rPr>
            <w:noProof/>
            <w:webHidden/>
          </w:rPr>
          <w:tab/>
        </w:r>
        <w:r w:rsidR="00A91603">
          <w:rPr>
            <w:noProof/>
            <w:webHidden/>
          </w:rPr>
          <w:fldChar w:fldCharType="begin"/>
        </w:r>
        <w:r w:rsidR="00A91603">
          <w:rPr>
            <w:noProof/>
            <w:webHidden/>
          </w:rPr>
          <w:instrText xml:space="preserve"> PAGEREF _Toc103237323 \h </w:instrText>
        </w:r>
        <w:r w:rsidR="00A91603">
          <w:rPr>
            <w:noProof/>
            <w:webHidden/>
          </w:rPr>
        </w:r>
        <w:r w:rsidR="00A91603">
          <w:rPr>
            <w:noProof/>
            <w:webHidden/>
          </w:rPr>
          <w:fldChar w:fldCharType="separate"/>
        </w:r>
        <w:r w:rsidR="00A91603">
          <w:rPr>
            <w:noProof/>
            <w:webHidden/>
          </w:rPr>
          <w:t>43</w:t>
        </w:r>
        <w:r w:rsidR="00A91603">
          <w:rPr>
            <w:noProof/>
            <w:webHidden/>
          </w:rPr>
          <w:fldChar w:fldCharType="end"/>
        </w:r>
      </w:hyperlink>
    </w:p>
    <w:p w14:paraId="185D2276" w14:textId="3B101005"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4" w:history="1">
        <w:r w:rsidR="00A91603" w:rsidRPr="00144A06">
          <w:rPr>
            <w:rStyle w:val="Hyperlink"/>
            <w:rFonts w:eastAsiaTheme="majorEastAsia"/>
            <w:noProof/>
          </w:rPr>
          <w:t>Bảng 3.7 Use</w:t>
        </w:r>
        <w:r w:rsidR="00A91603" w:rsidRPr="00144A06">
          <w:rPr>
            <w:rStyle w:val="Hyperlink"/>
            <w:rFonts w:eastAsiaTheme="majorEastAsia"/>
            <w:noProof/>
            <w:lang w:val="vi-VN"/>
          </w:rPr>
          <w:t xml:space="preserve"> case </w:t>
        </w:r>
        <w:r w:rsidR="00A91603" w:rsidRPr="00144A06">
          <w:rPr>
            <w:rStyle w:val="Hyperlink"/>
            <w:rFonts w:eastAsiaTheme="majorEastAsia"/>
            <w:noProof/>
          </w:rPr>
          <w:t>Offer</w:t>
        </w:r>
        <w:r w:rsidR="00A91603" w:rsidRPr="00144A06">
          <w:rPr>
            <w:rStyle w:val="Hyperlink"/>
            <w:rFonts w:eastAsiaTheme="majorEastAsia"/>
            <w:noProof/>
            <w:lang w:val="vi-VN"/>
          </w:rPr>
          <w:t xml:space="preserve"> – Đặt giá cho NFT nhạc số</w:t>
        </w:r>
        <w:r w:rsidR="00A91603">
          <w:rPr>
            <w:noProof/>
            <w:webHidden/>
          </w:rPr>
          <w:tab/>
        </w:r>
        <w:r w:rsidR="00A91603">
          <w:rPr>
            <w:noProof/>
            <w:webHidden/>
          </w:rPr>
          <w:fldChar w:fldCharType="begin"/>
        </w:r>
        <w:r w:rsidR="00A91603">
          <w:rPr>
            <w:noProof/>
            <w:webHidden/>
          </w:rPr>
          <w:instrText xml:space="preserve"> PAGEREF _Toc103237324 \h </w:instrText>
        </w:r>
        <w:r w:rsidR="00A91603">
          <w:rPr>
            <w:noProof/>
            <w:webHidden/>
          </w:rPr>
        </w:r>
        <w:r w:rsidR="00A91603">
          <w:rPr>
            <w:noProof/>
            <w:webHidden/>
          </w:rPr>
          <w:fldChar w:fldCharType="separate"/>
        </w:r>
        <w:r w:rsidR="00A91603">
          <w:rPr>
            <w:noProof/>
            <w:webHidden/>
          </w:rPr>
          <w:t>43</w:t>
        </w:r>
        <w:r w:rsidR="00A91603">
          <w:rPr>
            <w:noProof/>
            <w:webHidden/>
          </w:rPr>
          <w:fldChar w:fldCharType="end"/>
        </w:r>
      </w:hyperlink>
    </w:p>
    <w:p w14:paraId="47FFC20A" w14:textId="13E99F2A"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5" w:history="1">
        <w:r w:rsidR="00A91603" w:rsidRPr="00144A06">
          <w:rPr>
            <w:rStyle w:val="Hyperlink"/>
            <w:rFonts w:eastAsiaTheme="majorEastAsia"/>
            <w:noProof/>
          </w:rPr>
          <w:t>Bảng 3.8 Use</w:t>
        </w:r>
        <w:r w:rsidR="00A91603" w:rsidRPr="00144A06">
          <w:rPr>
            <w:rStyle w:val="Hyperlink"/>
            <w:rFonts w:eastAsiaTheme="majorEastAsia"/>
            <w:noProof/>
            <w:lang w:val="vi-VN"/>
          </w:rPr>
          <w:t xml:space="preserve"> case cancel </w:t>
        </w:r>
        <w:r w:rsidR="00A91603" w:rsidRPr="00144A06">
          <w:rPr>
            <w:rStyle w:val="Hyperlink"/>
            <w:rFonts w:eastAsiaTheme="majorEastAsia"/>
            <w:noProof/>
          </w:rPr>
          <w:t>Offer</w:t>
        </w:r>
        <w:r w:rsidR="00A91603" w:rsidRPr="00144A06">
          <w:rPr>
            <w:rStyle w:val="Hyperlink"/>
            <w:rFonts w:eastAsiaTheme="majorEastAsia"/>
            <w:noProof/>
            <w:lang w:val="vi-VN"/>
          </w:rPr>
          <w:t xml:space="preserve"> – Huỷ bỏ NFT nhạc số</w:t>
        </w:r>
        <w:r w:rsidR="00A91603">
          <w:rPr>
            <w:noProof/>
            <w:webHidden/>
          </w:rPr>
          <w:tab/>
        </w:r>
        <w:r w:rsidR="00A91603">
          <w:rPr>
            <w:noProof/>
            <w:webHidden/>
          </w:rPr>
          <w:fldChar w:fldCharType="begin"/>
        </w:r>
        <w:r w:rsidR="00A91603">
          <w:rPr>
            <w:noProof/>
            <w:webHidden/>
          </w:rPr>
          <w:instrText xml:space="preserve"> PAGEREF _Toc103237325 \h </w:instrText>
        </w:r>
        <w:r w:rsidR="00A91603">
          <w:rPr>
            <w:noProof/>
            <w:webHidden/>
          </w:rPr>
        </w:r>
        <w:r w:rsidR="00A91603">
          <w:rPr>
            <w:noProof/>
            <w:webHidden/>
          </w:rPr>
          <w:fldChar w:fldCharType="separate"/>
        </w:r>
        <w:r w:rsidR="00A91603">
          <w:rPr>
            <w:noProof/>
            <w:webHidden/>
          </w:rPr>
          <w:t>44</w:t>
        </w:r>
        <w:r w:rsidR="00A91603">
          <w:rPr>
            <w:noProof/>
            <w:webHidden/>
          </w:rPr>
          <w:fldChar w:fldCharType="end"/>
        </w:r>
      </w:hyperlink>
    </w:p>
    <w:p w14:paraId="39C3C3D0" w14:textId="36B29365"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6" w:history="1">
        <w:r w:rsidR="00A91603" w:rsidRPr="00144A06">
          <w:rPr>
            <w:rStyle w:val="Hyperlink"/>
            <w:rFonts w:eastAsiaTheme="majorEastAsia"/>
            <w:noProof/>
          </w:rPr>
          <w:t>Bảng 3.9 Use</w:t>
        </w:r>
        <w:r w:rsidR="00A91603" w:rsidRPr="00144A06">
          <w:rPr>
            <w:rStyle w:val="Hyperlink"/>
            <w:rFonts w:eastAsiaTheme="majorEastAsia"/>
            <w:noProof/>
            <w:lang w:val="vi-VN"/>
          </w:rPr>
          <w:t xml:space="preserve"> case Mua NFT</w:t>
        </w:r>
        <w:r w:rsidR="00A91603">
          <w:rPr>
            <w:noProof/>
            <w:webHidden/>
          </w:rPr>
          <w:tab/>
        </w:r>
        <w:r w:rsidR="00A91603">
          <w:rPr>
            <w:noProof/>
            <w:webHidden/>
          </w:rPr>
          <w:fldChar w:fldCharType="begin"/>
        </w:r>
        <w:r w:rsidR="00A91603">
          <w:rPr>
            <w:noProof/>
            <w:webHidden/>
          </w:rPr>
          <w:instrText xml:space="preserve"> PAGEREF _Toc103237326 \h </w:instrText>
        </w:r>
        <w:r w:rsidR="00A91603">
          <w:rPr>
            <w:noProof/>
            <w:webHidden/>
          </w:rPr>
        </w:r>
        <w:r w:rsidR="00A91603">
          <w:rPr>
            <w:noProof/>
            <w:webHidden/>
          </w:rPr>
          <w:fldChar w:fldCharType="separate"/>
        </w:r>
        <w:r w:rsidR="00A91603">
          <w:rPr>
            <w:noProof/>
            <w:webHidden/>
          </w:rPr>
          <w:t>45</w:t>
        </w:r>
        <w:r w:rsidR="00A91603">
          <w:rPr>
            <w:noProof/>
            <w:webHidden/>
          </w:rPr>
          <w:fldChar w:fldCharType="end"/>
        </w:r>
      </w:hyperlink>
    </w:p>
    <w:p w14:paraId="263BD5A9" w14:textId="75A0FAB7"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7" w:history="1">
        <w:r w:rsidR="00A91603" w:rsidRPr="00144A06">
          <w:rPr>
            <w:rStyle w:val="Hyperlink"/>
            <w:rFonts w:eastAsiaTheme="majorEastAsia"/>
            <w:noProof/>
          </w:rPr>
          <w:t>Bảng 3.10 Use case xem</w:t>
        </w:r>
        <w:r w:rsidR="00A91603" w:rsidRPr="00144A06">
          <w:rPr>
            <w:rStyle w:val="Hyperlink"/>
            <w:rFonts w:eastAsiaTheme="majorEastAsia"/>
            <w:noProof/>
            <w:lang w:val="vi-VN"/>
          </w:rPr>
          <w:t xml:space="preserve"> </w:t>
        </w:r>
        <w:r w:rsidR="00A91603" w:rsidRPr="00144A06">
          <w:rPr>
            <w:rStyle w:val="Hyperlink"/>
            <w:rFonts w:eastAsiaTheme="majorEastAsia"/>
            <w:noProof/>
          </w:rPr>
          <w:t>Transaction Hisory</w:t>
        </w:r>
        <w:r w:rsidR="00A91603">
          <w:rPr>
            <w:noProof/>
            <w:webHidden/>
          </w:rPr>
          <w:tab/>
        </w:r>
        <w:r w:rsidR="00A91603">
          <w:rPr>
            <w:noProof/>
            <w:webHidden/>
          </w:rPr>
          <w:fldChar w:fldCharType="begin"/>
        </w:r>
        <w:r w:rsidR="00A91603">
          <w:rPr>
            <w:noProof/>
            <w:webHidden/>
          </w:rPr>
          <w:instrText xml:space="preserve"> PAGEREF _Toc103237327 \h </w:instrText>
        </w:r>
        <w:r w:rsidR="00A91603">
          <w:rPr>
            <w:noProof/>
            <w:webHidden/>
          </w:rPr>
        </w:r>
        <w:r w:rsidR="00A91603">
          <w:rPr>
            <w:noProof/>
            <w:webHidden/>
          </w:rPr>
          <w:fldChar w:fldCharType="separate"/>
        </w:r>
        <w:r w:rsidR="00A91603">
          <w:rPr>
            <w:noProof/>
            <w:webHidden/>
          </w:rPr>
          <w:t>45</w:t>
        </w:r>
        <w:r w:rsidR="00A91603">
          <w:rPr>
            <w:noProof/>
            <w:webHidden/>
          </w:rPr>
          <w:fldChar w:fldCharType="end"/>
        </w:r>
      </w:hyperlink>
    </w:p>
    <w:p w14:paraId="608078BA" w14:textId="78674BCB"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8" w:history="1">
        <w:r w:rsidR="00A91603" w:rsidRPr="00144A06">
          <w:rPr>
            <w:rStyle w:val="Hyperlink"/>
            <w:rFonts w:eastAsiaTheme="majorEastAsia"/>
            <w:noProof/>
          </w:rPr>
          <w:t>Bảng 3.11 Use thêm mới bình luận</w:t>
        </w:r>
        <w:r w:rsidR="00A91603">
          <w:rPr>
            <w:noProof/>
            <w:webHidden/>
          </w:rPr>
          <w:tab/>
        </w:r>
        <w:r w:rsidR="00A91603">
          <w:rPr>
            <w:noProof/>
            <w:webHidden/>
          </w:rPr>
          <w:fldChar w:fldCharType="begin"/>
        </w:r>
        <w:r w:rsidR="00A91603">
          <w:rPr>
            <w:noProof/>
            <w:webHidden/>
          </w:rPr>
          <w:instrText xml:space="preserve"> PAGEREF _Toc103237328 \h </w:instrText>
        </w:r>
        <w:r w:rsidR="00A91603">
          <w:rPr>
            <w:noProof/>
            <w:webHidden/>
          </w:rPr>
        </w:r>
        <w:r w:rsidR="00A91603">
          <w:rPr>
            <w:noProof/>
            <w:webHidden/>
          </w:rPr>
          <w:fldChar w:fldCharType="separate"/>
        </w:r>
        <w:r w:rsidR="00A91603">
          <w:rPr>
            <w:noProof/>
            <w:webHidden/>
          </w:rPr>
          <w:t>46</w:t>
        </w:r>
        <w:r w:rsidR="00A91603">
          <w:rPr>
            <w:noProof/>
            <w:webHidden/>
          </w:rPr>
          <w:fldChar w:fldCharType="end"/>
        </w:r>
      </w:hyperlink>
    </w:p>
    <w:p w14:paraId="3BA46A96" w14:textId="39EED267"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29" w:history="1">
        <w:r w:rsidR="00A91603" w:rsidRPr="00144A06">
          <w:rPr>
            <w:rStyle w:val="Hyperlink"/>
            <w:rFonts w:eastAsiaTheme="majorEastAsia"/>
            <w:noProof/>
          </w:rPr>
          <w:t xml:space="preserve">Bảng </w:t>
        </w:r>
        <w:r w:rsidR="00A91603" w:rsidRPr="00144A06">
          <w:rPr>
            <w:rStyle w:val="Hyperlink"/>
            <w:rFonts w:eastAsiaTheme="majorEastAsia"/>
            <w:noProof/>
            <w:lang w:val="vi-VN"/>
          </w:rPr>
          <w:t>3</w:t>
        </w:r>
        <w:r w:rsidR="00A91603" w:rsidRPr="00144A06">
          <w:rPr>
            <w:rStyle w:val="Hyperlink"/>
            <w:rFonts w:eastAsiaTheme="majorEastAsia"/>
            <w:noProof/>
          </w:rPr>
          <w:t>.12 Use case chỉnh sửa bình luận</w:t>
        </w:r>
        <w:r w:rsidR="00A91603">
          <w:rPr>
            <w:noProof/>
            <w:webHidden/>
          </w:rPr>
          <w:tab/>
        </w:r>
        <w:r w:rsidR="00A91603">
          <w:rPr>
            <w:noProof/>
            <w:webHidden/>
          </w:rPr>
          <w:fldChar w:fldCharType="begin"/>
        </w:r>
        <w:r w:rsidR="00A91603">
          <w:rPr>
            <w:noProof/>
            <w:webHidden/>
          </w:rPr>
          <w:instrText xml:space="preserve"> PAGEREF _Toc103237329 \h </w:instrText>
        </w:r>
        <w:r w:rsidR="00A91603">
          <w:rPr>
            <w:noProof/>
            <w:webHidden/>
          </w:rPr>
        </w:r>
        <w:r w:rsidR="00A91603">
          <w:rPr>
            <w:noProof/>
            <w:webHidden/>
          </w:rPr>
          <w:fldChar w:fldCharType="separate"/>
        </w:r>
        <w:r w:rsidR="00A91603">
          <w:rPr>
            <w:noProof/>
            <w:webHidden/>
          </w:rPr>
          <w:t>46</w:t>
        </w:r>
        <w:r w:rsidR="00A91603">
          <w:rPr>
            <w:noProof/>
            <w:webHidden/>
          </w:rPr>
          <w:fldChar w:fldCharType="end"/>
        </w:r>
      </w:hyperlink>
    </w:p>
    <w:p w14:paraId="2D99CF5D" w14:textId="2FCDD3C8"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30" w:history="1">
        <w:r w:rsidR="00A91603" w:rsidRPr="00144A06">
          <w:rPr>
            <w:rStyle w:val="Hyperlink"/>
            <w:rFonts w:eastAsiaTheme="majorEastAsia"/>
            <w:noProof/>
          </w:rPr>
          <w:t xml:space="preserve">Bảng </w:t>
        </w:r>
        <w:r w:rsidR="00A91603" w:rsidRPr="00144A06">
          <w:rPr>
            <w:rStyle w:val="Hyperlink"/>
            <w:rFonts w:eastAsiaTheme="majorEastAsia"/>
            <w:noProof/>
            <w:lang w:val="vi-VN"/>
          </w:rPr>
          <w:t>3</w:t>
        </w:r>
        <w:r w:rsidR="00A91603" w:rsidRPr="00144A06">
          <w:rPr>
            <w:rStyle w:val="Hyperlink"/>
            <w:rFonts w:eastAsiaTheme="majorEastAsia"/>
            <w:noProof/>
          </w:rPr>
          <w:t>.13 Use xóa bình luận</w:t>
        </w:r>
        <w:r w:rsidR="00A91603">
          <w:rPr>
            <w:noProof/>
            <w:webHidden/>
          </w:rPr>
          <w:tab/>
        </w:r>
        <w:r w:rsidR="00A91603">
          <w:rPr>
            <w:noProof/>
            <w:webHidden/>
          </w:rPr>
          <w:fldChar w:fldCharType="begin"/>
        </w:r>
        <w:r w:rsidR="00A91603">
          <w:rPr>
            <w:noProof/>
            <w:webHidden/>
          </w:rPr>
          <w:instrText xml:space="preserve"> PAGEREF _Toc103237330 \h </w:instrText>
        </w:r>
        <w:r w:rsidR="00A91603">
          <w:rPr>
            <w:noProof/>
            <w:webHidden/>
          </w:rPr>
        </w:r>
        <w:r w:rsidR="00A91603">
          <w:rPr>
            <w:noProof/>
            <w:webHidden/>
          </w:rPr>
          <w:fldChar w:fldCharType="separate"/>
        </w:r>
        <w:r w:rsidR="00A91603">
          <w:rPr>
            <w:noProof/>
            <w:webHidden/>
          </w:rPr>
          <w:t>47</w:t>
        </w:r>
        <w:r w:rsidR="00A91603">
          <w:rPr>
            <w:noProof/>
            <w:webHidden/>
          </w:rPr>
          <w:fldChar w:fldCharType="end"/>
        </w:r>
      </w:hyperlink>
    </w:p>
    <w:p w14:paraId="00B4F895" w14:textId="26F68431"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31" w:history="1">
        <w:r w:rsidR="00A91603" w:rsidRPr="00144A06">
          <w:rPr>
            <w:rStyle w:val="Hyperlink"/>
            <w:rFonts w:eastAsiaTheme="majorEastAsia"/>
            <w:noProof/>
          </w:rPr>
          <w:t xml:space="preserve">Bảng 3.1 </w:t>
        </w:r>
        <w:r w:rsidR="00A91603" w:rsidRPr="00144A06">
          <w:rPr>
            <w:rStyle w:val="Hyperlink"/>
            <w:rFonts w:eastAsiaTheme="majorEastAsia"/>
            <w:noProof/>
            <w:lang w:val="vi-VN"/>
          </w:rPr>
          <w:t>N</w:t>
        </w:r>
        <w:r w:rsidR="00A91603" w:rsidRPr="00144A06">
          <w:rPr>
            <w:rStyle w:val="Hyperlink"/>
            <w:rFonts w:eastAsiaTheme="majorEastAsia"/>
            <w:noProof/>
          </w:rPr>
          <w:t>fts</w:t>
        </w:r>
        <w:r w:rsidR="00A91603">
          <w:rPr>
            <w:noProof/>
            <w:webHidden/>
          </w:rPr>
          <w:tab/>
        </w:r>
        <w:r w:rsidR="00A91603">
          <w:rPr>
            <w:noProof/>
            <w:webHidden/>
          </w:rPr>
          <w:fldChar w:fldCharType="begin"/>
        </w:r>
        <w:r w:rsidR="00A91603">
          <w:rPr>
            <w:noProof/>
            <w:webHidden/>
          </w:rPr>
          <w:instrText xml:space="preserve"> PAGEREF _Toc103237331 \h </w:instrText>
        </w:r>
        <w:r w:rsidR="00A91603">
          <w:rPr>
            <w:noProof/>
            <w:webHidden/>
          </w:rPr>
        </w:r>
        <w:r w:rsidR="00A91603">
          <w:rPr>
            <w:noProof/>
            <w:webHidden/>
          </w:rPr>
          <w:fldChar w:fldCharType="separate"/>
        </w:r>
        <w:r w:rsidR="00A91603">
          <w:rPr>
            <w:noProof/>
            <w:webHidden/>
          </w:rPr>
          <w:t>58</w:t>
        </w:r>
        <w:r w:rsidR="00A91603">
          <w:rPr>
            <w:noProof/>
            <w:webHidden/>
          </w:rPr>
          <w:fldChar w:fldCharType="end"/>
        </w:r>
      </w:hyperlink>
    </w:p>
    <w:p w14:paraId="39B11EC8" w14:textId="4EE5AA5D"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32" w:history="1">
        <w:r w:rsidR="00A91603" w:rsidRPr="00144A06">
          <w:rPr>
            <w:rStyle w:val="Hyperlink"/>
            <w:rFonts w:eastAsiaTheme="majorEastAsia"/>
            <w:noProof/>
          </w:rPr>
          <w:t>Bảng 3.2 Genres</w:t>
        </w:r>
        <w:r w:rsidR="00A91603">
          <w:rPr>
            <w:noProof/>
            <w:webHidden/>
          </w:rPr>
          <w:tab/>
        </w:r>
        <w:r w:rsidR="00A91603">
          <w:rPr>
            <w:noProof/>
            <w:webHidden/>
          </w:rPr>
          <w:fldChar w:fldCharType="begin"/>
        </w:r>
        <w:r w:rsidR="00A91603">
          <w:rPr>
            <w:noProof/>
            <w:webHidden/>
          </w:rPr>
          <w:instrText xml:space="preserve"> PAGEREF _Toc103237332 \h </w:instrText>
        </w:r>
        <w:r w:rsidR="00A91603">
          <w:rPr>
            <w:noProof/>
            <w:webHidden/>
          </w:rPr>
        </w:r>
        <w:r w:rsidR="00A91603">
          <w:rPr>
            <w:noProof/>
            <w:webHidden/>
          </w:rPr>
          <w:fldChar w:fldCharType="separate"/>
        </w:r>
        <w:r w:rsidR="00A91603">
          <w:rPr>
            <w:noProof/>
            <w:webHidden/>
          </w:rPr>
          <w:t>59</w:t>
        </w:r>
        <w:r w:rsidR="00A91603">
          <w:rPr>
            <w:noProof/>
            <w:webHidden/>
          </w:rPr>
          <w:fldChar w:fldCharType="end"/>
        </w:r>
      </w:hyperlink>
    </w:p>
    <w:p w14:paraId="5AF6B067" w14:textId="08C2A0DA"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33" w:history="1">
        <w:r w:rsidR="00A91603" w:rsidRPr="00144A06">
          <w:rPr>
            <w:rStyle w:val="Hyperlink"/>
            <w:rFonts w:eastAsiaTheme="majorEastAsia"/>
            <w:noProof/>
          </w:rPr>
          <w:t>Bảng 3.3 Albums</w:t>
        </w:r>
        <w:r w:rsidR="00A91603">
          <w:rPr>
            <w:noProof/>
            <w:webHidden/>
          </w:rPr>
          <w:tab/>
        </w:r>
        <w:r w:rsidR="00A91603">
          <w:rPr>
            <w:noProof/>
            <w:webHidden/>
          </w:rPr>
          <w:fldChar w:fldCharType="begin"/>
        </w:r>
        <w:r w:rsidR="00A91603">
          <w:rPr>
            <w:noProof/>
            <w:webHidden/>
          </w:rPr>
          <w:instrText xml:space="preserve"> PAGEREF _Toc103237333 \h </w:instrText>
        </w:r>
        <w:r w:rsidR="00A91603">
          <w:rPr>
            <w:noProof/>
            <w:webHidden/>
          </w:rPr>
        </w:r>
        <w:r w:rsidR="00A91603">
          <w:rPr>
            <w:noProof/>
            <w:webHidden/>
          </w:rPr>
          <w:fldChar w:fldCharType="separate"/>
        </w:r>
        <w:r w:rsidR="00A91603">
          <w:rPr>
            <w:noProof/>
            <w:webHidden/>
          </w:rPr>
          <w:t>60</w:t>
        </w:r>
        <w:r w:rsidR="00A91603">
          <w:rPr>
            <w:noProof/>
            <w:webHidden/>
          </w:rPr>
          <w:fldChar w:fldCharType="end"/>
        </w:r>
      </w:hyperlink>
    </w:p>
    <w:p w14:paraId="44DA4B3D" w14:textId="4279ACF3"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34" w:history="1">
        <w:r w:rsidR="00A91603" w:rsidRPr="00144A06">
          <w:rPr>
            <w:rStyle w:val="Hyperlink"/>
            <w:rFonts w:eastAsiaTheme="majorEastAsia"/>
            <w:noProof/>
          </w:rPr>
          <w:t>Bảng 3.4 Users</w:t>
        </w:r>
        <w:r w:rsidR="00A91603">
          <w:rPr>
            <w:noProof/>
            <w:webHidden/>
          </w:rPr>
          <w:tab/>
        </w:r>
        <w:r w:rsidR="00A91603">
          <w:rPr>
            <w:noProof/>
            <w:webHidden/>
          </w:rPr>
          <w:fldChar w:fldCharType="begin"/>
        </w:r>
        <w:r w:rsidR="00A91603">
          <w:rPr>
            <w:noProof/>
            <w:webHidden/>
          </w:rPr>
          <w:instrText xml:space="preserve"> PAGEREF _Toc103237334 \h </w:instrText>
        </w:r>
        <w:r w:rsidR="00A91603">
          <w:rPr>
            <w:noProof/>
            <w:webHidden/>
          </w:rPr>
        </w:r>
        <w:r w:rsidR="00A91603">
          <w:rPr>
            <w:noProof/>
            <w:webHidden/>
          </w:rPr>
          <w:fldChar w:fldCharType="separate"/>
        </w:r>
        <w:r w:rsidR="00A91603">
          <w:rPr>
            <w:noProof/>
            <w:webHidden/>
          </w:rPr>
          <w:t>61</w:t>
        </w:r>
        <w:r w:rsidR="00A91603">
          <w:rPr>
            <w:noProof/>
            <w:webHidden/>
          </w:rPr>
          <w:fldChar w:fldCharType="end"/>
        </w:r>
      </w:hyperlink>
    </w:p>
    <w:p w14:paraId="05854B9D" w14:textId="17340119"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35" w:history="1">
        <w:r w:rsidR="00A91603" w:rsidRPr="00144A06">
          <w:rPr>
            <w:rStyle w:val="Hyperlink"/>
            <w:rFonts w:eastAsiaTheme="majorEastAsia"/>
            <w:noProof/>
          </w:rPr>
          <w:t xml:space="preserve">Bảng 3.5 </w:t>
        </w:r>
        <w:r w:rsidR="00A91603" w:rsidRPr="00144A06">
          <w:rPr>
            <w:rStyle w:val="Hyperlink"/>
            <w:rFonts w:eastAsiaTheme="majorEastAsia"/>
            <w:bCs/>
            <w:noProof/>
          </w:rPr>
          <w:t>Comments</w:t>
        </w:r>
        <w:r w:rsidR="00A91603">
          <w:rPr>
            <w:noProof/>
            <w:webHidden/>
          </w:rPr>
          <w:tab/>
        </w:r>
        <w:r w:rsidR="00A91603">
          <w:rPr>
            <w:noProof/>
            <w:webHidden/>
          </w:rPr>
          <w:fldChar w:fldCharType="begin"/>
        </w:r>
        <w:r w:rsidR="00A91603">
          <w:rPr>
            <w:noProof/>
            <w:webHidden/>
          </w:rPr>
          <w:instrText xml:space="preserve"> PAGEREF _Toc103237335 \h </w:instrText>
        </w:r>
        <w:r w:rsidR="00A91603">
          <w:rPr>
            <w:noProof/>
            <w:webHidden/>
          </w:rPr>
        </w:r>
        <w:r w:rsidR="00A91603">
          <w:rPr>
            <w:noProof/>
            <w:webHidden/>
          </w:rPr>
          <w:fldChar w:fldCharType="separate"/>
        </w:r>
        <w:r w:rsidR="00A91603">
          <w:rPr>
            <w:noProof/>
            <w:webHidden/>
          </w:rPr>
          <w:t>62</w:t>
        </w:r>
        <w:r w:rsidR="00A91603">
          <w:rPr>
            <w:noProof/>
            <w:webHidden/>
          </w:rPr>
          <w:fldChar w:fldCharType="end"/>
        </w:r>
      </w:hyperlink>
    </w:p>
    <w:p w14:paraId="65B28174" w14:textId="38DF17FC" w:rsidR="00A91603" w:rsidRDefault="00AE0CE2">
      <w:pPr>
        <w:pStyle w:val="TableofFigures"/>
        <w:tabs>
          <w:tab w:val="right" w:leader="dot" w:pos="9054"/>
        </w:tabs>
        <w:rPr>
          <w:rFonts w:asciiTheme="minorHAnsi" w:eastAsiaTheme="minorEastAsia" w:hAnsiTheme="minorHAnsi" w:cstheme="minorBidi"/>
          <w:iCs w:val="0"/>
          <w:noProof/>
          <w:sz w:val="24"/>
          <w:szCs w:val="24"/>
        </w:rPr>
      </w:pPr>
      <w:hyperlink w:anchor="_Toc103237336" w:history="1">
        <w:r w:rsidR="00A91603" w:rsidRPr="00144A06">
          <w:rPr>
            <w:rStyle w:val="Hyperlink"/>
            <w:rFonts w:eastAsiaTheme="majorEastAsia"/>
            <w:noProof/>
          </w:rPr>
          <w:t>Bảng 3.6 transactionlogs</w:t>
        </w:r>
        <w:r w:rsidR="00A91603">
          <w:rPr>
            <w:noProof/>
            <w:webHidden/>
          </w:rPr>
          <w:tab/>
        </w:r>
        <w:r w:rsidR="00A91603">
          <w:rPr>
            <w:noProof/>
            <w:webHidden/>
          </w:rPr>
          <w:fldChar w:fldCharType="begin"/>
        </w:r>
        <w:r w:rsidR="00A91603">
          <w:rPr>
            <w:noProof/>
            <w:webHidden/>
          </w:rPr>
          <w:instrText xml:space="preserve"> PAGEREF _Toc103237336 \h </w:instrText>
        </w:r>
        <w:r w:rsidR="00A91603">
          <w:rPr>
            <w:noProof/>
            <w:webHidden/>
          </w:rPr>
        </w:r>
        <w:r w:rsidR="00A91603">
          <w:rPr>
            <w:noProof/>
            <w:webHidden/>
          </w:rPr>
          <w:fldChar w:fldCharType="separate"/>
        </w:r>
        <w:r w:rsidR="00A91603">
          <w:rPr>
            <w:noProof/>
            <w:webHidden/>
          </w:rPr>
          <w:t>62</w:t>
        </w:r>
        <w:r w:rsidR="00A91603">
          <w:rPr>
            <w:noProof/>
            <w:webHidden/>
          </w:rPr>
          <w:fldChar w:fldCharType="end"/>
        </w:r>
      </w:hyperlink>
    </w:p>
    <w:p w14:paraId="360AF787" w14:textId="0C1D1A8E" w:rsidR="0052499E" w:rsidRDefault="0052499E" w:rsidP="0052499E">
      <w:pPr>
        <w:ind w:firstLine="0"/>
        <w:rPr>
          <w:bCs/>
          <w:sz w:val="26"/>
          <w:szCs w:val="26"/>
          <w:lang w:val="de-DE"/>
        </w:rPr>
      </w:pPr>
      <w:r>
        <w:rPr>
          <w:bCs/>
          <w:sz w:val="26"/>
          <w:szCs w:val="26"/>
          <w:lang w:val="de-DE"/>
        </w:rPr>
        <w:fldChar w:fldCharType="end"/>
      </w:r>
    </w:p>
    <w:p w14:paraId="4AEAA58F" w14:textId="495D15CC" w:rsidR="00F52B64" w:rsidRDefault="00F52B64" w:rsidP="0052499E">
      <w:pPr>
        <w:ind w:firstLine="0"/>
        <w:rPr>
          <w:bCs/>
          <w:sz w:val="26"/>
          <w:szCs w:val="26"/>
          <w:lang w:val="de-DE"/>
        </w:rPr>
      </w:pPr>
    </w:p>
    <w:p w14:paraId="131A1A24" w14:textId="6B69812F" w:rsidR="00F52B64" w:rsidRDefault="00F52B64" w:rsidP="0052499E">
      <w:pPr>
        <w:ind w:firstLine="0"/>
        <w:rPr>
          <w:bCs/>
          <w:sz w:val="26"/>
          <w:szCs w:val="26"/>
          <w:lang w:val="de-DE"/>
        </w:rPr>
      </w:pPr>
    </w:p>
    <w:p w14:paraId="498DEB6C" w14:textId="648D781B" w:rsidR="00F52B64" w:rsidRDefault="00F52B64" w:rsidP="0052499E">
      <w:pPr>
        <w:ind w:firstLine="0"/>
        <w:rPr>
          <w:bCs/>
          <w:sz w:val="26"/>
          <w:szCs w:val="26"/>
          <w:lang w:val="de-DE"/>
        </w:rPr>
      </w:pPr>
    </w:p>
    <w:p w14:paraId="224596E7" w14:textId="62BACF64" w:rsidR="00F52B64" w:rsidRDefault="00F52B64" w:rsidP="0052499E">
      <w:pPr>
        <w:ind w:firstLine="0"/>
        <w:rPr>
          <w:bCs/>
          <w:sz w:val="26"/>
          <w:szCs w:val="26"/>
          <w:lang w:val="de-DE"/>
        </w:rPr>
      </w:pPr>
    </w:p>
    <w:p w14:paraId="33B3275D" w14:textId="7AF9F42C" w:rsidR="00F52B64" w:rsidRDefault="00F52B64" w:rsidP="0052499E">
      <w:pPr>
        <w:ind w:firstLine="0"/>
        <w:rPr>
          <w:bCs/>
          <w:sz w:val="26"/>
          <w:szCs w:val="26"/>
          <w:lang w:val="de-DE"/>
        </w:rPr>
      </w:pPr>
    </w:p>
    <w:p w14:paraId="62193092" w14:textId="77777777" w:rsidR="00F52B64" w:rsidRPr="00786886" w:rsidRDefault="00F52B64" w:rsidP="0052499E">
      <w:pPr>
        <w:ind w:firstLine="0"/>
        <w:rPr>
          <w:bCs/>
          <w:sz w:val="26"/>
          <w:szCs w:val="26"/>
          <w:lang w:val="de-DE"/>
        </w:rPr>
      </w:pPr>
    </w:p>
    <w:sdt>
      <w:sdtPr>
        <w:rPr>
          <w:rFonts w:ascii="Times New Roman" w:eastAsia="Times New Roman" w:hAnsi="Times New Roman" w:cs="Times New Roman"/>
          <w:color w:val="auto"/>
          <w:sz w:val="28"/>
          <w:szCs w:val="28"/>
        </w:rPr>
        <w:id w:val="-1787415735"/>
        <w:docPartObj>
          <w:docPartGallery w:val="Table of Contents"/>
          <w:docPartUnique/>
        </w:docPartObj>
      </w:sdtPr>
      <w:sdtEndPr>
        <w:rPr>
          <w:b/>
          <w:bCs/>
          <w:noProof/>
        </w:rPr>
      </w:sdtEndPr>
      <w:sdtContent>
        <w:p w14:paraId="5EBA7DAD" w14:textId="77777777" w:rsidR="002F42A4" w:rsidRDefault="002F42A4" w:rsidP="00781B4B">
          <w:pPr>
            <w:pStyle w:val="TOCHeading"/>
            <w:numPr>
              <w:ilvl w:val="0"/>
              <w:numId w:val="0"/>
            </w:numPr>
            <w:spacing w:before="0" w:line="276" w:lineRule="auto"/>
            <w:ind w:left="432" w:hanging="432"/>
            <w:jc w:val="center"/>
            <w:rPr>
              <w:rFonts w:ascii="Times New Roman" w:eastAsia="Times New Roman" w:hAnsi="Times New Roman" w:cs="Times New Roman"/>
              <w:color w:val="auto"/>
              <w:sz w:val="28"/>
              <w:szCs w:val="28"/>
            </w:rPr>
            <w:sectPr w:rsidR="002F42A4" w:rsidSect="003A3BB7">
              <w:pgSz w:w="11900" w:h="16840"/>
              <w:pgMar w:top="1418" w:right="851" w:bottom="1418" w:left="1985" w:header="720" w:footer="720" w:gutter="0"/>
              <w:cols w:space="720"/>
              <w:docGrid w:linePitch="381"/>
            </w:sectPr>
          </w:pPr>
        </w:p>
        <w:p w14:paraId="42AE8650" w14:textId="30F26932" w:rsidR="005A1142" w:rsidRPr="00052FA5" w:rsidRDefault="005A1142" w:rsidP="00781B4B">
          <w:pPr>
            <w:pStyle w:val="TOCHeading"/>
            <w:numPr>
              <w:ilvl w:val="0"/>
              <w:numId w:val="0"/>
            </w:numPr>
            <w:spacing w:before="0" w:line="276" w:lineRule="auto"/>
            <w:ind w:left="432" w:hanging="432"/>
            <w:jc w:val="center"/>
            <w:rPr>
              <w:rFonts w:ascii="Times New Roman" w:hAnsi="Times New Roman" w:cs="Times New Roman"/>
              <w:b/>
              <w:bCs/>
              <w:color w:val="auto"/>
              <w:sz w:val="28"/>
              <w:szCs w:val="28"/>
            </w:rPr>
          </w:pPr>
          <w:r w:rsidRPr="00052FA5">
            <w:rPr>
              <w:rFonts w:ascii="Times New Roman" w:hAnsi="Times New Roman" w:cs="Times New Roman"/>
              <w:b/>
              <w:bCs/>
              <w:color w:val="auto"/>
              <w:sz w:val="28"/>
              <w:szCs w:val="28"/>
            </w:rPr>
            <w:lastRenderedPageBreak/>
            <w:t>MỤC LỤC</w:t>
          </w:r>
        </w:p>
        <w:p w14:paraId="740CE63A" w14:textId="1AD3BEA2" w:rsidR="00AA0F09" w:rsidRDefault="005A1142">
          <w:pPr>
            <w:pStyle w:val="TOC1"/>
            <w:rPr>
              <w:rFonts w:asciiTheme="minorHAnsi" w:eastAsiaTheme="minorEastAsia" w:hAnsiTheme="minorHAnsi" w:cstheme="minorBidi"/>
              <w:b w:val="0"/>
              <w:sz w:val="22"/>
              <w:szCs w:val="22"/>
            </w:rPr>
          </w:pPr>
          <w:r w:rsidRPr="00052FA5">
            <w:fldChar w:fldCharType="begin"/>
          </w:r>
          <w:r w:rsidRPr="00052FA5">
            <w:instrText xml:space="preserve"> TOC \o "1-3" \h \z \u </w:instrText>
          </w:r>
          <w:r w:rsidRPr="00052FA5">
            <w:fldChar w:fldCharType="separate"/>
          </w:r>
          <w:hyperlink w:anchor="_Toc104133812" w:history="1">
            <w:r w:rsidR="00AA0F09" w:rsidRPr="000C1B74">
              <w:rPr>
                <w:rStyle w:val="Hyperlink"/>
              </w:rPr>
              <w:t>MỞ ĐẦU</w:t>
            </w:r>
            <w:r w:rsidR="00AA0F09">
              <w:rPr>
                <w:webHidden/>
              </w:rPr>
              <w:tab/>
            </w:r>
            <w:r w:rsidR="00AA0F09">
              <w:rPr>
                <w:webHidden/>
              </w:rPr>
              <w:fldChar w:fldCharType="begin"/>
            </w:r>
            <w:r w:rsidR="00AA0F09">
              <w:rPr>
                <w:webHidden/>
              </w:rPr>
              <w:instrText xml:space="preserve"> PAGEREF _Toc104133812 \h </w:instrText>
            </w:r>
            <w:r w:rsidR="00AA0F09">
              <w:rPr>
                <w:webHidden/>
              </w:rPr>
            </w:r>
            <w:r w:rsidR="00AA0F09">
              <w:rPr>
                <w:webHidden/>
              </w:rPr>
              <w:fldChar w:fldCharType="separate"/>
            </w:r>
            <w:r w:rsidR="00AA0F09">
              <w:rPr>
                <w:webHidden/>
              </w:rPr>
              <w:t>1</w:t>
            </w:r>
            <w:r w:rsidR="00AA0F09">
              <w:rPr>
                <w:webHidden/>
              </w:rPr>
              <w:fldChar w:fldCharType="end"/>
            </w:r>
          </w:hyperlink>
        </w:p>
        <w:p w14:paraId="2DE92C9E" w14:textId="6DAE7519" w:rsidR="00AA0F09" w:rsidRDefault="00AA0F09">
          <w:pPr>
            <w:pStyle w:val="TOC1"/>
            <w:tabs>
              <w:tab w:val="left" w:pos="1540"/>
            </w:tabs>
            <w:rPr>
              <w:rFonts w:asciiTheme="minorHAnsi" w:eastAsiaTheme="minorEastAsia" w:hAnsiTheme="minorHAnsi" w:cstheme="minorBidi"/>
              <w:b w:val="0"/>
              <w:sz w:val="22"/>
              <w:szCs w:val="22"/>
            </w:rPr>
          </w:pPr>
          <w:hyperlink w:anchor="_Toc104133813" w:history="1">
            <w:r w:rsidRPr="000C1B74">
              <w:rPr>
                <w:rStyle w:val="Hyperlink"/>
                <w:bCs/>
                <w14:scene3d>
                  <w14:camera w14:prst="orthographicFront"/>
                  <w14:lightRig w14:rig="threePt" w14:dir="t">
                    <w14:rot w14:lat="0" w14:lon="0" w14:rev="0"/>
                  </w14:lightRig>
                </w14:scene3d>
              </w:rPr>
              <w:t>Chương 1</w:t>
            </w:r>
            <w:r>
              <w:rPr>
                <w:rFonts w:asciiTheme="minorHAnsi" w:eastAsiaTheme="minorEastAsia" w:hAnsiTheme="minorHAnsi" w:cstheme="minorBidi"/>
                <w:b w:val="0"/>
                <w:sz w:val="22"/>
                <w:szCs w:val="22"/>
              </w:rPr>
              <w:tab/>
            </w:r>
            <w:r w:rsidRPr="000C1B74">
              <w:rPr>
                <w:rStyle w:val="Hyperlink"/>
              </w:rPr>
              <w:t>GIỚI THIỆU TỔNG QUAN</w:t>
            </w:r>
            <w:r>
              <w:rPr>
                <w:webHidden/>
              </w:rPr>
              <w:tab/>
            </w:r>
            <w:r>
              <w:rPr>
                <w:webHidden/>
              </w:rPr>
              <w:fldChar w:fldCharType="begin"/>
            </w:r>
            <w:r>
              <w:rPr>
                <w:webHidden/>
              </w:rPr>
              <w:instrText xml:space="preserve"> PAGEREF _Toc104133813 \h </w:instrText>
            </w:r>
            <w:r>
              <w:rPr>
                <w:webHidden/>
              </w:rPr>
            </w:r>
            <w:r>
              <w:rPr>
                <w:webHidden/>
              </w:rPr>
              <w:fldChar w:fldCharType="separate"/>
            </w:r>
            <w:r>
              <w:rPr>
                <w:webHidden/>
              </w:rPr>
              <w:t>2</w:t>
            </w:r>
            <w:r>
              <w:rPr>
                <w:webHidden/>
              </w:rPr>
              <w:fldChar w:fldCharType="end"/>
            </w:r>
          </w:hyperlink>
        </w:p>
        <w:p w14:paraId="65617274" w14:textId="7514E066" w:rsidR="00AA0F09" w:rsidRDefault="00AA0F09">
          <w:pPr>
            <w:pStyle w:val="TOC2"/>
            <w:rPr>
              <w:rFonts w:asciiTheme="minorHAnsi" w:eastAsiaTheme="minorEastAsia" w:hAnsiTheme="minorHAnsi" w:cstheme="minorBidi"/>
              <w:b w:val="0"/>
              <w:sz w:val="22"/>
              <w:szCs w:val="22"/>
            </w:rPr>
          </w:pPr>
          <w:hyperlink w:anchor="_Toc104133814" w:history="1">
            <w:r w:rsidRPr="000C1B74">
              <w:rPr>
                <w:rStyle w:val="Hyperlink"/>
              </w:rPr>
              <w:t>1.1</w:t>
            </w:r>
            <w:r>
              <w:rPr>
                <w:rFonts w:asciiTheme="minorHAnsi" w:eastAsiaTheme="minorEastAsia" w:hAnsiTheme="minorHAnsi" w:cstheme="minorBidi"/>
                <w:b w:val="0"/>
                <w:sz w:val="22"/>
                <w:szCs w:val="22"/>
              </w:rPr>
              <w:tab/>
            </w:r>
            <w:r w:rsidRPr="000C1B74">
              <w:rPr>
                <w:rStyle w:val="Hyperlink"/>
              </w:rPr>
              <w:t>Phân tích thực trạng, tính thực tiễn đề tài</w:t>
            </w:r>
            <w:r>
              <w:rPr>
                <w:webHidden/>
              </w:rPr>
              <w:tab/>
            </w:r>
            <w:r>
              <w:rPr>
                <w:webHidden/>
              </w:rPr>
              <w:fldChar w:fldCharType="begin"/>
            </w:r>
            <w:r>
              <w:rPr>
                <w:webHidden/>
              </w:rPr>
              <w:instrText xml:space="preserve"> PAGEREF _Toc104133814 \h </w:instrText>
            </w:r>
            <w:r>
              <w:rPr>
                <w:webHidden/>
              </w:rPr>
            </w:r>
            <w:r>
              <w:rPr>
                <w:webHidden/>
              </w:rPr>
              <w:fldChar w:fldCharType="separate"/>
            </w:r>
            <w:r>
              <w:rPr>
                <w:webHidden/>
              </w:rPr>
              <w:t>2</w:t>
            </w:r>
            <w:r>
              <w:rPr>
                <w:webHidden/>
              </w:rPr>
              <w:fldChar w:fldCharType="end"/>
            </w:r>
          </w:hyperlink>
        </w:p>
        <w:p w14:paraId="6670A9CD" w14:textId="710F842A" w:rsidR="00AA0F09" w:rsidRDefault="00AA0F09">
          <w:pPr>
            <w:pStyle w:val="TOC2"/>
            <w:rPr>
              <w:rFonts w:asciiTheme="minorHAnsi" w:eastAsiaTheme="minorEastAsia" w:hAnsiTheme="minorHAnsi" w:cstheme="minorBidi"/>
              <w:b w:val="0"/>
              <w:sz w:val="22"/>
              <w:szCs w:val="22"/>
            </w:rPr>
          </w:pPr>
          <w:hyperlink w:anchor="_Toc104133815" w:history="1">
            <w:r w:rsidRPr="000C1B74">
              <w:rPr>
                <w:rStyle w:val="Hyperlink"/>
              </w:rPr>
              <w:t>1.2</w:t>
            </w:r>
            <w:r>
              <w:rPr>
                <w:rFonts w:asciiTheme="minorHAnsi" w:eastAsiaTheme="minorEastAsia" w:hAnsiTheme="minorHAnsi" w:cstheme="minorBidi"/>
                <w:b w:val="0"/>
                <w:sz w:val="22"/>
                <w:szCs w:val="22"/>
              </w:rPr>
              <w:tab/>
            </w:r>
            <w:r w:rsidRPr="000C1B74">
              <w:rPr>
                <w:rStyle w:val="Hyperlink"/>
              </w:rPr>
              <w:t>Lý do chọn đề tài</w:t>
            </w:r>
            <w:r>
              <w:rPr>
                <w:webHidden/>
              </w:rPr>
              <w:tab/>
            </w:r>
            <w:r>
              <w:rPr>
                <w:webHidden/>
              </w:rPr>
              <w:fldChar w:fldCharType="begin"/>
            </w:r>
            <w:r>
              <w:rPr>
                <w:webHidden/>
              </w:rPr>
              <w:instrText xml:space="preserve"> PAGEREF _Toc104133815 \h </w:instrText>
            </w:r>
            <w:r>
              <w:rPr>
                <w:webHidden/>
              </w:rPr>
            </w:r>
            <w:r>
              <w:rPr>
                <w:webHidden/>
              </w:rPr>
              <w:fldChar w:fldCharType="separate"/>
            </w:r>
            <w:r>
              <w:rPr>
                <w:webHidden/>
              </w:rPr>
              <w:t>4</w:t>
            </w:r>
            <w:r>
              <w:rPr>
                <w:webHidden/>
              </w:rPr>
              <w:fldChar w:fldCharType="end"/>
            </w:r>
          </w:hyperlink>
        </w:p>
        <w:p w14:paraId="0B2EF943" w14:textId="68EFAB5D" w:rsidR="00AA0F09" w:rsidRDefault="00AA0F09">
          <w:pPr>
            <w:pStyle w:val="TOC2"/>
            <w:rPr>
              <w:rFonts w:asciiTheme="minorHAnsi" w:eastAsiaTheme="minorEastAsia" w:hAnsiTheme="minorHAnsi" w:cstheme="minorBidi"/>
              <w:b w:val="0"/>
              <w:sz w:val="22"/>
              <w:szCs w:val="22"/>
            </w:rPr>
          </w:pPr>
          <w:hyperlink w:anchor="_Toc104133816" w:history="1">
            <w:r w:rsidRPr="000C1B74">
              <w:rPr>
                <w:rStyle w:val="Hyperlink"/>
              </w:rPr>
              <w:t>1.3</w:t>
            </w:r>
            <w:r>
              <w:rPr>
                <w:rFonts w:asciiTheme="minorHAnsi" w:eastAsiaTheme="minorEastAsia" w:hAnsiTheme="minorHAnsi" w:cstheme="minorBidi"/>
                <w:b w:val="0"/>
                <w:sz w:val="22"/>
                <w:szCs w:val="22"/>
              </w:rPr>
              <w:tab/>
            </w:r>
            <w:r w:rsidRPr="000C1B74">
              <w:rPr>
                <w:rStyle w:val="Hyperlink"/>
              </w:rPr>
              <w:t>Mục tiêu đề tài</w:t>
            </w:r>
            <w:r>
              <w:rPr>
                <w:webHidden/>
              </w:rPr>
              <w:tab/>
            </w:r>
            <w:r>
              <w:rPr>
                <w:webHidden/>
              </w:rPr>
              <w:fldChar w:fldCharType="begin"/>
            </w:r>
            <w:r>
              <w:rPr>
                <w:webHidden/>
              </w:rPr>
              <w:instrText xml:space="preserve"> PAGEREF _Toc104133816 \h </w:instrText>
            </w:r>
            <w:r>
              <w:rPr>
                <w:webHidden/>
              </w:rPr>
            </w:r>
            <w:r>
              <w:rPr>
                <w:webHidden/>
              </w:rPr>
              <w:fldChar w:fldCharType="separate"/>
            </w:r>
            <w:r>
              <w:rPr>
                <w:webHidden/>
              </w:rPr>
              <w:t>4</w:t>
            </w:r>
            <w:r>
              <w:rPr>
                <w:webHidden/>
              </w:rPr>
              <w:fldChar w:fldCharType="end"/>
            </w:r>
          </w:hyperlink>
        </w:p>
        <w:p w14:paraId="241D4660" w14:textId="3AA80100" w:rsidR="00AA0F09" w:rsidRDefault="00AA0F09">
          <w:pPr>
            <w:pStyle w:val="TOC3"/>
            <w:rPr>
              <w:rFonts w:asciiTheme="minorHAnsi" w:eastAsiaTheme="minorEastAsia" w:hAnsiTheme="minorHAnsi" w:cstheme="minorBidi"/>
              <w:noProof/>
              <w:sz w:val="22"/>
              <w:szCs w:val="22"/>
            </w:rPr>
          </w:pPr>
          <w:hyperlink w:anchor="_Toc104133817" w:history="1">
            <w:r w:rsidRPr="000C1B74">
              <w:rPr>
                <w:rStyle w:val="Hyperlink"/>
                <w:noProof/>
              </w:rPr>
              <w:t>1.3.1</w:t>
            </w:r>
            <w:r>
              <w:rPr>
                <w:rFonts w:asciiTheme="minorHAnsi" w:eastAsiaTheme="minorEastAsia" w:hAnsiTheme="minorHAnsi" w:cstheme="minorBidi"/>
                <w:noProof/>
                <w:sz w:val="22"/>
                <w:szCs w:val="22"/>
              </w:rPr>
              <w:tab/>
            </w:r>
            <w:r w:rsidRPr="000C1B74">
              <w:rPr>
                <w:rStyle w:val="Hyperlink"/>
                <w:noProof/>
              </w:rPr>
              <w:t>Về lý thuyết</w:t>
            </w:r>
            <w:r>
              <w:rPr>
                <w:noProof/>
                <w:webHidden/>
              </w:rPr>
              <w:tab/>
            </w:r>
            <w:r>
              <w:rPr>
                <w:noProof/>
                <w:webHidden/>
              </w:rPr>
              <w:fldChar w:fldCharType="begin"/>
            </w:r>
            <w:r>
              <w:rPr>
                <w:noProof/>
                <w:webHidden/>
              </w:rPr>
              <w:instrText xml:space="preserve"> PAGEREF _Toc104133817 \h </w:instrText>
            </w:r>
            <w:r>
              <w:rPr>
                <w:noProof/>
                <w:webHidden/>
              </w:rPr>
            </w:r>
            <w:r>
              <w:rPr>
                <w:noProof/>
                <w:webHidden/>
              </w:rPr>
              <w:fldChar w:fldCharType="separate"/>
            </w:r>
            <w:r>
              <w:rPr>
                <w:noProof/>
                <w:webHidden/>
              </w:rPr>
              <w:t>4</w:t>
            </w:r>
            <w:r>
              <w:rPr>
                <w:noProof/>
                <w:webHidden/>
              </w:rPr>
              <w:fldChar w:fldCharType="end"/>
            </w:r>
          </w:hyperlink>
        </w:p>
        <w:p w14:paraId="12218BD9" w14:textId="0E08A433" w:rsidR="00AA0F09" w:rsidRDefault="00AA0F09">
          <w:pPr>
            <w:pStyle w:val="TOC3"/>
            <w:rPr>
              <w:rFonts w:asciiTheme="minorHAnsi" w:eastAsiaTheme="minorEastAsia" w:hAnsiTheme="minorHAnsi" w:cstheme="minorBidi"/>
              <w:noProof/>
              <w:sz w:val="22"/>
              <w:szCs w:val="22"/>
            </w:rPr>
          </w:pPr>
          <w:hyperlink w:anchor="_Toc104133818" w:history="1">
            <w:r w:rsidRPr="000C1B74">
              <w:rPr>
                <w:rStyle w:val="Hyperlink"/>
                <w:noProof/>
              </w:rPr>
              <w:t>1.3.2</w:t>
            </w:r>
            <w:r>
              <w:rPr>
                <w:rFonts w:asciiTheme="minorHAnsi" w:eastAsiaTheme="minorEastAsia" w:hAnsiTheme="minorHAnsi" w:cstheme="minorBidi"/>
                <w:noProof/>
                <w:sz w:val="22"/>
                <w:szCs w:val="22"/>
              </w:rPr>
              <w:tab/>
            </w:r>
            <w:r w:rsidRPr="000C1B74">
              <w:rPr>
                <w:rStyle w:val="Hyperlink"/>
                <w:noProof/>
              </w:rPr>
              <w:t>Về ứng dụng</w:t>
            </w:r>
            <w:r>
              <w:rPr>
                <w:noProof/>
                <w:webHidden/>
              </w:rPr>
              <w:tab/>
            </w:r>
            <w:r>
              <w:rPr>
                <w:noProof/>
                <w:webHidden/>
              </w:rPr>
              <w:fldChar w:fldCharType="begin"/>
            </w:r>
            <w:r>
              <w:rPr>
                <w:noProof/>
                <w:webHidden/>
              </w:rPr>
              <w:instrText xml:space="preserve"> PAGEREF _Toc104133818 \h </w:instrText>
            </w:r>
            <w:r>
              <w:rPr>
                <w:noProof/>
                <w:webHidden/>
              </w:rPr>
            </w:r>
            <w:r>
              <w:rPr>
                <w:noProof/>
                <w:webHidden/>
              </w:rPr>
              <w:fldChar w:fldCharType="separate"/>
            </w:r>
            <w:r>
              <w:rPr>
                <w:noProof/>
                <w:webHidden/>
              </w:rPr>
              <w:t>5</w:t>
            </w:r>
            <w:r>
              <w:rPr>
                <w:noProof/>
                <w:webHidden/>
              </w:rPr>
              <w:fldChar w:fldCharType="end"/>
            </w:r>
          </w:hyperlink>
        </w:p>
        <w:p w14:paraId="2BFEB570" w14:textId="3DBD319D" w:rsidR="00AA0F09" w:rsidRDefault="00AA0F09">
          <w:pPr>
            <w:pStyle w:val="TOC2"/>
            <w:rPr>
              <w:rFonts w:asciiTheme="minorHAnsi" w:eastAsiaTheme="minorEastAsia" w:hAnsiTheme="minorHAnsi" w:cstheme="minorBidi"/>
              <w:b w:val="0"/>
              <w:sz w:val="22"/>
              <w:szCs w:val="22"/>
            </w:rPr>
          </w:pPr>
          <w:hyperlink w:anchor="_Toc104133819" w:history="1">
            <w:r w:rsidRPr="000C1B74">
              <w:rPr>
                <w:rStyle w:val="Hyperlink"/>
              </w:rPr>
              <w:t>1.4</w:t>
            </w:r>
            <w:r>
              <w:rPr>
                <w:rFonts w:asciiTheme="minorHAnsi" w:eastAsiaTheme="minorEastAsia" w:hAnsiTheme="minorHAnsi" w:cstheme="minorBidi"/>
                <w:b w:val="0"/>
                <w:sz w:val="22"/>
                <w:szCs w:val="22"/>
              </w:rPr>
              <w:tab/>
            </w:r>
            <w:r w:rsidRPr="000C1B74">
              <w:rPr>
                <w:rStyle w:val="Hyperlink"/>
              </w:rPr>
              <w:t>Phương pháp nghiên cứu</w:t>
            </w:r>
            <w:r>
              <w:rPr>
                <w:webHidden/>
              </w:rPr>
              <w:tab/>
            </w:r>
            <w:r>
              <w:rPr>
                <w:webHidden/>
              </w:rPr>
              <w:fldChar w:fldCharType="begin"/>
            </w:r>
            <w:r>
              <w:rPr>
                <w:webHidden/>
              </w:rPr>
              <w:instrText xml:space="preserve"> PAGEREF _Toc104133819 \h </w:instrText>
            </w:r>
            <w:r>
              <w:rPr>
                <w:webHidden/>
              </w:rPr>
            </w:r>
            <w:r>
              <w:rPr>
                <w:webHidden/>
              </w:rPr>
              <w:fldChar w:fldCharType="separate"/>
            </w:r>
            <w:r>
              <w:rPr>
                <w:webHidden/>
              </w:rPr>
              <w:t>5</w:t>
            </w:r>
            <w:r>
              <w:rPr>
                <w:webHidden/>
              </w:rPr>
              <w:fldChar w:fldCharType="end"/>
            </w:r>
          </w:hyperlink>
        </w:p>
        <w:p w14:paraId="6583469A" w14:textId="07175C0D" w:rsidR="00AA0F09" w:rsidRDefault="00AA0F09">
          <w:pPr>
            <w:pStyle w:val="TOC2"/>
            <w:rPr>
              <w:rFonts w:asciiTheme="minorHAnsi" w:eastAsiaTheme="minorEastAsia" w:hAnsiTheme="minorHAnsi" w:cstheme="minorBidi"/>
              <w:b w:val="0"/>
              <w:sz w:val="22"/>
              <w:szCs w:val="22"/>
            </w:rPr>
          </w:pPr>
          <w:hyperlink w:anchor="_Toc104133820" w:history="1">
            <w:r w:rsidRPr="000C1B74">
              <w:rPr>
                <w:rStyle w:val="Hyperlink"/>
              </w:rPr>
              <w:t>1.5</w:t>
            </w:r>
            <w:r>
              <w:rPr>
                <w:rFonts w:asciiTheme="minorHAnsi" w:eastAsiaTheme="minorEastAsia" w:hAnsiTheme="minorHAnsi" w:cstheme="minorBidi"/>
                <w:b w:val="0"/>
                <w:sz w:val="22"/>
                <w:szCs w:val="22"/>
              </w:rPr>
              <w:tab/>
            </w:r>
            <w:r w:rsidRPr="000C1B74">
              <w:rPr>
                <w:rStyle w:val="Hyperlink"/>
              </w:rPr>
              <w:t>Đối tượng nghiên cứu</w:t>
            </w:r>
            <w:r>
              <w:rPr>
                <w:webHidden/>
              </w:rPr>
              <w:tab/>
            </w:r>
            <w:r>
              <w:rPr>
                <w:webHidden/>
              </w:rPr>
              <w:fldChar w:fldCharType="begin"/>
            </w:r>
            <w:r>
              <w:rPr>
                <w:webHidden/>
              </w:rPr>
              <w:instrText xml:space="preserve"> PAGEREF _Toc104133820 \h </w:instrText>
            </w:r>
            <w:r>
              <w:rPr>
                <w:webHidden/>
              </w:rPr>
            </w:r>
            <w:r>
              <w:rPr>
                <w:webHidden/>
              </w:rPr>
              <w:fldChar w:fldCharType="separate"/>
            </w:r>
            <w:r>
              <w:rPr>
                <w:webHidden/>
              </w:rPr>
              <w:t>6</w:t>
            </w:r>
            <w:r>
              <w:rPr>
                <w:webHidden/>
              </w:rPr>
              <w:fldChar w:fldCharType="end"/>
            </w:r>
          </w:hyperlink>
        </w:p>
        <w:p w14:paraId="783875A2" w14:textId="70C6F4A0" w:rsidR="00AA0F09" w:rsidRDefault="00AA0F09">
          <w:pPr>
            <w:pStyle w:val="TOC2"/>
            <w:rPr>
              <w:rFonts w:asciiTheme="minorHAnsi" w:eastAsiaTheme="minorEastAsia" w:hAnsiTheme="minorHAnsi" w:cstheme="minorBidi"/>
              <w:b w:val="0"/>
              <w:sz w:val="22"/>
              <w:szCs w:val="22"/>
            </w:rPr>
          </w:pPr>
          <w:hyperlink w:anchor="_Toc104133821" w:history="1">
            <w:r w:rsidRPr="000C1B74">
              <w:rPr>
                <w:rStyle w:val="Hyperlink"/>
              </w:rPr>
              <w:t>1.6</w:t>
            </w:r>
            <w:r>
              <w:rPr>
                <w:rFonts w:asciiTheme="minorHAnsi" w:eastAsiaTheme="minorEastAsia" w:hAnsiTheme="minorHAnsi" w:cstheme="minorBidi"/>
                <w:b w:val="0"/>
                <w:sz w:val="22"/>
                <w:szCs w:val="22"/>
              </w:rPr>
              <w:tab/>
            </w:r>
            <w:r w:rsidRPr="000C1B74">
              <w:rPr>
                <w:rStyle w:val="Hyperlink"/>
              </w:rPr>
              <w:t>Phạm vi nghiên cứu</w:t>
            </w:r>
            <w:r>
              <w:rPr>
                <w:webHidden/>
              </w:rPr>
              <w:tab/>
            </w:r>
            <w:r>
              <w:rPr>
                <w:webHidden/>
              </w:rPr>
              <w:fldChar w:fldCharType="begin"/>
            </w:r>
            <w:r>
              <w:rPr>
                <w:webHidden/>
              </w:rPr>
              <w:instrText xml:space="preserve"> PAGEREF _Toc104133821 \h </w:instrText>
            </w:r>
            <w:r>
              <w:rPr>
                <w:webHidden/>
              </w:rPr>
            </w:r>
            <w:r>
              <w:rPr>
                <w:webHidden/>
              </w:rPr>
              <w:fldChar w:fldCharType="separate"/>
            </w:r>
            <w:r>
              <w:rPr>
                <w:webHidden/>
              </w:rPr>
              <w:t>6</w:t>
            </w:r>
            <w:r>
              <w:rPr>
                <w:webHidden/>
              </w:rPr>
              <w:fldChar w:fldCharType="end"/>
            </w:r>
          </w:hyperlink>
        </w:p>
        <w:p w14:paraId="2905B313" w14:textId="28D2BDEE" w:rsidR="00AA0F09" w:rsidRDefault="00AA0F09">
          <w:pPr>
            <w:pStyle w:val="TOC2"/>
            <w:rPr>
              <w:rFonts w:asciiTheme="minorHAnsi" w:eastAsiaTheme="minorEastAsia" w:hAnsiTheme="minorHAnsi" w:cstheme="minorBidi"/>
              <w:b w:val="0"/>
              <w:sz w:val="22"/>
              <w:szCs w:val="22"/>
            </w:rPr>
          </w:pPr>
          <w:hyperlink w:anchor="_Toc104133822" w:history="1">
            <w:r w:rsidRPr="000C1B74">
              <w:rPr>
                <w:rStyle w:val="Hyperlink"/>
              </w:rPr>
              <w:t>1.7</w:t>
            </w:r>
            <w:r>
              <w:rPr>
                <w:rFonts w:asciiTheme="minorHAnsi" w:eastAsiaTheme="minorEastAsia" w:hAnsiTheme="minorHAnsi" w:cstheme="minorBidi"/>
                <w:b w:val="0"/>
                <w:sz w:val="22"/>
                <w:szCs w:val="22"/>
              </w:rPr>
              <w:tab/>
            </w:r>
            <w:r w:rsidRPr="000C1B74">
              <w:rPr>
                <w:rStyle w:val="Hyperlink"/>
              </w:rPr>
              <w:t>Kết luận chương</w:t>
            </w:r>
            <w:r>
              <w:rPr>
                <w:webHidden/>
              </w:rPr>
              <w:tab/>
            </w:r>
            <w:r>
              <w:rPr>
                <w:webHidden/>
              </w:rPr>
              <w:fldChar w:fldCharType="begin"/>
            </w:r>
            <w:r>
              <w:rPr>
                <w:webHidden/>
              </w:rPr>
              <w:instrText xml:space="preserve"> PAGEREF _Toc104133822 \h </w:instrText>
            </w:r>
            <w:r>
              <w:rPr>
                <w:webHidden/>
              </w:rPr>
            </w:r>
            <w:r>
              <w:rPr>
                <w:webHidden/>
              </w:rPr>
              <w:fldChar w:fldCharType="separate"/>
            </w:r>
            <w:r>
              <w:rPr>
                <w:webHidden/>
              </w:rPr>
              <w:t>6</w:t>
            </w:r>
            <w:r>
              <w:rPr>
                <w:webHidden/>
              </w:rPr>
              <w:fldChar w:fldCharType="end"/>
            </w:r>
          </w:hyperlink>
        </w:p>
        <w:p w14:paraId="5AB3B70B" w14:textId="2CEB5943" w:rsidR="00AA0F09" w:rsidRDefault="00AA0F09">
          <w:pPr>
            <w:pStyle w:val="TOC1"/>
            <w:tabs>
              <w:tab w:val="left" w:pos="1540"/>
            </w:tabs>
            <w:rPr>
              <w:rFonts w:asciiTheme="minorHAnsi" w:eastAsiaTheme="minorEastAsia" w:hAnsiTheme="minorHAnsi" w:cstheme="minorBidi"/>
              <w:b w:val="0"/>
              <w:sz w:val="22"/>
              <w:szCs w:val="22"/>
            </w:rPr>
          </w:pPr>
          <w:hyperlink w:anchor="_Toc104133823" w:history="1">
            <w:r w:rsidRPr="000C1B74">
              <w:rPr>
                <w:rStyle w:val="Hyperlink"/>
                <w:bCs/>
                <w14:scene3d>
                  <w14:camera w14:prst="orthographicFront"/>
                  <w14:lightRig w14:rig="threePt" w14:dir="t">
                    <w14:rot w14:lat="0" w14:lon="0" w14:rev="0"/>
                  </w14:lightRig>
                </w14:scene3d>
              </w:rPr>
              <w:t>Chương 2</w:t>
            </w:r>
            <w:r>
              <w:rPr>
                <w:rFonts w:asciiTheme="minorHAnsi" w:eastAsiaTheme="minorEastAsia" w:hAnsiTheme="minorHAnsi" w:cstheme="minorBidi"/>
                <w:b w:val="0"/>
                <w:sz w:val="22"/>
                <w:szCs w:val="22"/>
              </w:rPr>
              <w:tab/>
            </w:r>
            <w:r w:rsidRPr="000C1B74">
              <w:rPr>
                <w:rStyle w:val="Hyperlink"/>
              </w:rPr>
              <w:t>KIẾN THỨC CƠ SỞ</w:t>
            </w:r>
            <w:r>
              <w:rPr>
                <w:webHidden/>
              </w:rPr>
              <w:tab/>
            </w:r>
            <w:r>
              <w:rPr>
                <w:webHidden/>
              </w:rPr>
              <w:fldChar w:fldCharType="begin"/>
            </w:r>
            <w:r>
              <w:rPr>
                <w:webHidden/>
              </w:rPr>
              <w:instrText xml:space="preserve"> PAGEREF _Toc104133823 \h </w:instrText>
            </w:r>
            <w:r>
              <w:rPr>
                <w:webHidden/>
              </w:rPr>
            </w:r>
            <w:r>
              <w:rPr>
                <w:webHidden/>
              </w:rPr>
              <w:fldChar w:fldCharType="separate"/>
            </w:r>
            <w:r>
              <w:rPr>
                <w:webHidden/>
              </w:rPr>
              <w:t>7</w:t>
            </w:r>
            <w:r>
              <w:rPr>
                <w:webHidden/>
              </w:rPr>
              <w:fldChar w:fldCharType="end"/>
            </w:r>
          </w:hyperlink>
        </w:p>
        <w:p w14:paraId="3B82045A" w14:textId="2F99F829" w:rsidR="00AA0F09" w:rsidRDefault="00AA0F09">
          <w:pPr>
            <w:pStyle w:val="TOC2"/>
            <w:rPr>
              <w:rFonts w:asciiTheme="minorHAnsi" w:eastAsiaTheme="minorEastAsia" w:hAnsiTheme="minorHAnsi" w:cstheme="minorBidi"/>
              <w:b w:val="0"/>
              <w:sz w:val="22"/>
              <w:szCs w:val="22"/>
            </w:rPr>
          </w:pPr>
          <w:hyperlink w:anchor="_Toc104133824" w:history="1">
            <w:r w:rsidRPr="000C1B74">
              <w:rPr>
                <w:rStyle w:val="Hyperlink"/>
              </w:rPr>
              <w:t>2.1</w:t>
            </w:r>
            <w:r>
              <w:rPr>
                <w:rFonts w:asciiTheme="minorHAnsi" w:eastAsiaTheme="minorEastAsia" w:hAnsiTheme="minorHAnsi" w:cstheme="minorBidi"/>
                <w:b w:val="0"/>
                <w:sz w:val="22"/>
                <w:szCs w:val="22"/>
              </w:rPr>
              <w:tab/>
            </w:r>
            <w:r w:rsidRPr="000C1B74">
              <w:rPr>
                <w:rStyle w:val="Hyperlink"/>
              </w:rPr>
              <w:t>Tổng quan về Blockchain</w:t>
            </w:r>
            <w:r>
              <w:rPr>
                <w:webHidden/>
              </w:rPr>
              <w:tab/>
            </w:r>
            <w:r>
              <w:rPr>
                <w:webHidden/>
              </w:rPr>
              <w:fldChar w:fldCharType="begin"/>
            </w:r>
            <w:r>
              <w:rPr>
                <w:webHidden/>
              </w:rPr>
              <w:instrText xml:space="preserve"> PAGEREF _Toc104133824 \h </w:instrText>
            </w:r>
            <w:r>
              <w:rPr>
                <w:webHidden/>
              </w:rPr>
            </w:r>
            <w:r>
              <w:rPr>
                <w:webHidden/>
              </w:rPr>
              <w:fldChar w:fldCharType="separate"/>
            </w:r>
            <w:r>
              <w:rPr>
                <w:webHidden/>
              </w:rPr>
              <w:t>7</w:t>
            </w:r>
            <w:r>
              <w:rPr>
                <w:webHidden/>
              </w:rPr>
              <w:fldChar w:fldCharType="end"/>
            </w:r>
          </w:hyperlink>
        </w:p>
        <w:p w14:paraId="05EDC4FE" w14:textId="2052E2E9" w:rsidR="00AA0F09" w:rsidRDefault="00AA0F09">
          <w:pPr>
            <w:pStyle w:val="TOC3"/>
            <w:rPr>
              <w:rFonts w:asciiTheme="minorHAnsi" w:eastAsiaTheme="minorEastAsia" w:hAnsiTheme="minorHAnsi" w:cstheme="minorBidi"/>
              <w:noProof/>
              <w:sz w:val="22"/>
              <w:szCs w:val="22"/>
            </w:rPr>
          </w:pPr>
          <w:hyperlink w:anchor="_Toc104133825" w:history="1">
            <w:r w:rsidRPr="000C1B74">
              <w:rPr>
                <w:rStyle w:val="Hyperlink"/>
                <w:noProof/>
              </w:rPr>
              <w:t>2.1.1</w:t>
            </w:r>
            <w:r>
              <w:rPr>
                <w:rFonts w:asciiTheme="minorHAnsi" w:eastAsiaTheme="minorEastAsia" w:hAnsiTheme="minorHAnsi" w:cstheme="minorBidi"/>
                <w:noProof/>
                <w:sz w:val="22"/>
                <w:szCs w:val="22"/>
              </w:rPr>
              <w:tab/>
            </w:r>
            <w:r w:rsidRPr="000C1B74">
              <w:rPr>
                <w:rStyle w:val="Hyperlink"/>
                <w:noProof/>
              </w:rPr>
              <w:t>Giới thiệu chung</w:t>
            </w:r>
            <w:r>
              <w:rPr>
                <w:noProof/>
                <w:webHidden/>
              </w:rPr>
              <w:tab/>
            </w:r>
            <w:r>
              <w:rPr>
                <w:noProof/>
                <w:webHidden/>
              </w:rPr>
              <w:fldChar w:fldCharType="begin"/>
            </w:r>
            <w:r>
              <w:rPr>
                <w:noProof/>
                <w:webHidden/>
              </w:rPr>
              <w:instrText xml:space="preserve"> PAGEREF _Toc104133825 \h </w:instrText>
            </w:r>
            <w:r>
              <w:rPr>
                <w:noProof/>
                <w:webHidden/>
              </w:rPr>
            </w:r>
            <w:r>
              <w:rPr>
                <w:noProof/>
                <w:webHidden/>
              </w:rPr>
              <w:fldChar w:fldCharType="separate"/>
            </w:r>
            <w:r>
              <w:rPr>
                <w:noProof/>
                <w:webHidden/>
              </w:rPr>
              <w:t>7</w:t>
            </w:r>
            <w:r>
              <w:rPr>
                <w:noProof/>
                <w:webHidden/>
              </w:rPr>
              <w:fldChar w:fldCharType="end"/>
            </w:r>
          </w:hyperlink>
        </w:p>
        <w:p w14:paraId="0DAB0504" w14:textId="62201D7D" w:rsidR="00AA0F09" w:rsidRDefault="00AA0F09">
          <w:pPr>
            <w:pStyle w:val="TOC3"/>
            <w:rPr>
              <w:rFonts w:asciiTheme="minorHAnsi" w:eastAsiaTheme="minorEastAsia" w:hAnsiTheme="minorHAnsi" w:cstheme="minorBidi"/>
              <w:noProof/>
              <w:sz w:val="22"/>
              <w:szCs w:val="22"/>
            </w:rPr>
          </w:pPr>
          <w:hyperlink w:anchor="_Toc104133826" w:history="1">
            <w:r w:rsidRPr="000C1B74">
              <w:rPr>
                <w:rStyle w:val="Hyperlink"/>
                <w:noProof/>
              </w:rPr>
              <w:t>2.1.2</w:t>
            </w:r>
            <w:r>
              <w:rPr>
                <w:rFonts w:asciiTheme="minorHAnsi" w:eastAsiaTheme="minorEastAsia" w:hAnsiTheme="minorHAnsi" w:cstheme="minorBidi"/>
                <w:noProof/>
                <w:sz w:val="22"/>
                <w:szCs w:val="22"/>
              </w:rPr>
              <w:tab/>
            </w:r>
            <w:r w:rsidRPr="000C1B74">
              <w:rPr>
                <w:rStyle w:val="Hyperlink"/>
                <w:noProof/>
              </w:rPr>
              <w:t>Lịch sử ra đời</w:t>
            </w:r>
            <w:r>
              <w:rPr>
                <w:noProof/>
                <w:webHidden/>
              </w:rPr>
              <w:tab/>
            </w:r>
            <w:r>
              <w:rPr>
                <w:noProof/>
                <w:webHidden/>
              </w:rPr>
              <w:fldChar w:fldCharType="begin"/>
            </w:r>
            <w:r>
              <w:rPr>
                <w:noProof/>
                <w:webHidden/>
              </w:rPr>
              <w:instrText xml:space="preserve"> PAGEREF _Toc104133826 \h </w:instrText>
            </w:r>
            <w:r>
              <w:rPr>
                <w:noProof/>
                <w:webHidden/>
              </w:rPr>
            </w:r>
            <w:r>
              <w:rPr>
                <w:noProof/>
                <w:webHidden/>
              </w:rPr>
              <w:fldChar w:fldCharType="separate"/>
            </w:r>
            <w:r>
              <w:rPr>
                <w:noProof/>
                <w:webHidden/>
              </w:rPr>
              <w:t>8</w:t>
            </w:r>
            <w:r>
              <w:rPr>
                <w:noProof/>
                <w:webHidden/>
              </w:rPr>
              <w:fldChar w:fldCharType="end"/>
            </w:r>
          </w:hyperlink>
        </w:p>
        <w:p w14:paraId="74EC1B87" w14:textId="1F391AAF" w:rsidR="00AA0F09" w:rsidRDefault="00AA0F09">
          <w:pPr>
            <w:pStyle w:val="TOC3"/>
            <w:rPr>
              <w:rFonts w:asciiTheme="minorHAnsi" w:eastAsiaTheme="minorEastAsia" w:hAnsiTheme="minorHAnsi" w:cstheme="minorBidi"/>
              <w:noProof/>
              <w:sz w:val="22"/>
              <w:szCs w:val="22"/>
            </w:rPr>
          </w:pPr>
          <w:hyperlink w:anchor="_Toc104133827" w:history="1">
            <w:r w:rsidRPr="000C1B74">
              <w:rPr>
                <w:rStyle w:val="Hyperlink"/>
                <w:noProof/>
              </w:rPr>
              <w:t>2.1.3</w:t>
            </w:r>
            <w:r>
              <w:rPr>
                <w:rFonts w:asciiTheme="minorHAnsi" w:eastAsiaTheme="minorEastAsia" w:hAnsiTheme="minorHAnsi" w:cstheme="minorBidi"/>
                <w:noProof/>
                <w:sz w:val="22"/>
                <w:szCs w:val="22"/>
              </w:rPr>
              <w:tab/>
            </w:r>
            <w:r w:rsidRPr="000C1B74">
              <w:rPr>
                <w:rStyle w:val="Hyperlink"/>
                <w:noProof/>
              </w:rPr>
              <w:t>Phân loại Blockchain</w:t>
            </w:r>
            <w:r>
              <w:rPr>
                <w:noProof/>
                <w:webHidden/>
              </w:rPr>
              <w:tab/>
            </w:r>
            <w:r>
              <w:rPr>
                <w:noProof/>
                <w:webHidden/>
              </w:rPr>
              <w:fldChar w:fldCharType="begin"/>
            </w:r>
            <w:r>
              <w:rPr>
                <w:noProof/>
                <w:webHidden/>
              </w:rPr>
              <w:instrText xml:space="preserve"> PAGEREF _Toc104133827 \h </w:instrText>
            </w:r>
            <w:r>
              <w:rPr>
                <w:noProof/>
                <w:webHidden/>
              </w:rPr>
            </w:r>
            <w:r>
              <w:rPr>
                <w:noProof/>
                <w:webHidden/>
              </w:rPr>
              <w:fldChar w:fldCharType="separate"/>
            </w:r>
            <w:r>
              <w:rPr>
                <w:noProof/>
                <w:webHidden/>
              </w:rPr>
              <w:t>9</w:t>
            </w:r>
            <w:r>
              <w:rPr>
                <w:noProof/>
                <w:webHidden/>
              </w:rPr>
              <w:fldChar w:fldCharType="end"/>
            </w:r>
          </w:hyperlink>
        </w:p>
        <w:p w14:paraId="20E90946" w14:textId="3B928245" w:rsidR="00AA0F09" w:rsidRDefault="00AA0F09">
          <w:pPr>
            <w:pStyle w:val="TOC3"/>
            <w:rPr>
              <w:rFonts w:asciiTheme="minorHAnsi" w:eastAsiaTheme="minorEastAsia" w:hAnsiTheme="minorHAnsi" w:cstheme="minorBidi"/>
              <w:noProof/>
              <w:sz w:val="22"/>
              <w:szCs w:val="22"/>
            </w:rPr>
          </w:pPr>
          <w:hyperlink w:anchor="_Toc104133828" w:history="1">
            <w:r w:rsidRPr="000C1B74">
              <w:rPr>
                <w:rStyle w:val="Hyperlink"/>
                <w:noProof/>
              </w:rPr>
              <w:t>2.1.4</w:t>
            </w:r>
            <w:r>
              <w:rPr>
                <w:rFonts w:asciiTheme="minorHAnsi" w:eastAsiaTheme="minorEastAsia" w:hAnsiTheme="minorHAnsi" w:cstheme="minorBidi"/>
                <w:noProof/>
                <w:sz w:val="22"/>
                <w:szCs w:val="22"/>
              </w:rPr>
              <w:tab/>
            </w:r>
            <w:r w:rsidRPr="000C1B74">
              <w:rPr>
                <w:rStyle w:val="Hyperlink"/>
                <w:noProof/>
              </w:rPr>
              <w:t>Kiến trúc của blockchain</w:t>
            </w:r>
            <w:r>
              <w:rPr>
                <w:noProof/>
                <w:webHidden/>
              </w:rPr>
              <w:tab/>
            </w:r>
            <w:r>
              <w:rPr>
                <w:noProof/>
                <w:webHidden/>
              </w:rPr>
              <w:fldChar w:fldCharType="begin"/>
            </w:r>
            <w:r>
              <w:rPr>
                <w:noProof/>
                <w:webHidden/>
              </w:rPr>
              <w:instrText xml:space="preserve"> PAGEREF _Toc104133828 \h </w:instrText>
            </w:r>
            <w:r>
              <w:rPr>
                <w:noProof/>
                <w:webHidden/>
              </w:rPr>
            </w:r>
            <w:r>
              <w:rPr>
                <w:noProof/>
                <w:webHidden/>
              </w:rPr>
              <w:fldChar w:fldCharType="separate"/>
            </w:r>
            <w:r>
              <w:rPr>
                <w:noProof/>
                <w:webHidden/>
              </w:rPr>
              <w:t>11</w:t>
            </w:r>
            <w:r>
              <w:rPr>
                <w:noProof/>
                <w:webHidden/>
              </w:rPr>
              <w:fldChar w:fldCharType="end"/>
            </w:r>
          </w:hyperlink>
        </w:p>
        <w:p w14:paraId="27158664" w14:textId="4D89FD85" w:rsidR="00AA0F09" w:rsidRDefault="00AA0F09">
          <w:pPr>
            <w:pStyle w:val="TOC3"/>
            <w:rPr>
              <w:rFonts w:asciiTheme="minorHAnsi" w:eastAsiaTheme="minorEastAsia" w:hAnsiTheme="minorHAnsi" w:cstheme="minorBidi"/>
              <w:noProof/>
              <w:sz w:val="22"/>
              <w:szCs w:val="22"/>
            </w:rPr>
          </w:pPr>
          <w:hyperlink w:anchor="_Toc104133829" w:history="1">
            <w:r w:rsidRPr="000C1B74">
              <w:rPr>
                <w:rStyle w:val="Hyperlink"/>
                <w:noProof/>
              </w:rPr>
              <w:t>2.1.5</w:t>
            </w:r>
            <w:r>
              <w:rPr>
                <w:rFonts w:asciiTheme="minorHAnsi" w:eastAsiaTheme="minorEastAsia" w:hAnsiTheme="minorHAnsi" w:cstheme="minorBidi"/>
                <w:noProof/>
                <w:sz w:val="22"/>
                <w:szCs w:val="22"/>
              </w:rPr>
              <w:tab/>
            </w:r>
            <w:r w:rsidRPr="000C1B74">
              <w:rPr>
                <w:rStyle w:val="Hyperlink"/>
                <w:noProof/>
              </w:rPr>
              <w:t>Một số cơ chế đồng thuận</w:t>
            </w:r>
            <w:r>
              <w:rPr>
                <w:noProof/>
                <w:webHidden/>
              </w:rPr>
              <w:tab/>
            </w:r>
            <w:r>
              <w:rPr>
                <w:noProof/>
                <w:webHidden/>
              </w:rPr>
              <w:fldChar w:fldCharType="begin"/>
            </w:r>
            <w:r>
              <w:rPr>
                <w:noProof/>
                <w:webHidden/>
              </w:rPr>
              <w:instrText xml:space="preserve"> PAGEREF _Toc104133829 \h </w:instrText>
            </w:r>
            <w:r>
              <w:rPr>
                <w:noProof/>
                <w:webHidden/>
              </w:rPr>
            </w:r>
            <w:r>
              <w:rPr>
                <w:noProof/>
                <w:webHidden/>
              </w:rPr>
              <w:fldChar w:fldCharType="separate"/>
            </w:r>
            <w:r>
              <w:rPr>
                <w:noProof/>
                <w:webHidden/>
              </w:rPr>
              <w:t>16</w:t>
            </w:r>
            <w:r>
              <w:rPr>
                <w:noProof/>
                <w:webHidden/>
              </w:rPr>
              <w:fldChar w:fldCharType="end"/>
            </w:r>
          </w:hyperlink>
        </w:p>
        <w:p w14:paraId="7FD17A7F" w14:textId="1A842584" w:rsidR="00AA0F09" w:rsidRDefault="00AA0F09">
          <w:pPr>
            <w:pStyle w:val="TOC3"/>
            <w:rPr>
              <w:rFonts w:asciiTheme="minorHAnsi" w:eastAsiaTheme="minorEastAsia" w:hAnsiTheme="minorHAnsi" w:cstheme="minorBidi"/>
              <w:noProof/>
              <w:sz w:val="22"/>
              <w:szCs w:val="22"/>
            </w:rPr>
          </w:pPr>
          <w:hyperlink w:anchor="_Toc104133830" w:history="1">
            <w:r w:rsidRPr="000C1B74">
              <w:rPr>
                <w:rStyle w:val="Hyperlink"/>
                <w:noProof/>
              </w:rPr>
              <w:t>2.1.6</w:t>
            </w:r>
            <w:r>
              <w:rPr>
                <w:rFonts w:asciiTheme="minorHAnsi" w:eastAsiaTheme="minorEastAsia" w:hAnsiTheme="minorHAnsi" w:cstheme="minorBidi"/>
                <w:noProof/>
                <w:sz w:val="22"/>
                <w:szCs w:val="22"/>
              </w:rPr>
              <w:tab/>
            </w:r>
            <w:r w:rsidRPr="000C1B74">
              <w:rPr>
                <w:rStyle w:val="Hyperlink"/>
                <w:noProof/>
              </w:rPr>
              <w:t>Một số nền tảng dựa trên Blockchain hiện nay</w:t>
            </w:r>
            <w:r>
              <w:rPr>
                <w:noProof/>
                <w:webHidden/>
              </w:rPr>
              <w:tab/>
            </w:r>
            <w:r>
              <w:rPr>
                <w:noProof/>
                <w:webHidden/>
              </w:rPr>
              <w:fldChar w:fldCharType="begin"/>
            </w:r>
            <w:r>
              <w:rPr>
                <w:noProof/>
                <w:webHidden/>
              </w:rPr>
              <w:instrText xml:space="preserve"> PAGEREF _Toc104133830 \h </w:instrText>
            </w:r>
            <w:r>
              <w:rPr>
                <w:noProof/>
                <w:webHidden/>
              </w:rPr>
            </w:r>
            <w:r>
              <w:rPr>
                <w:noProof/>
                <w:webHidden/>
              </w:rPr>
              <w:fldChar w:fldCharType="separate"/>
            </w:r>
            <w:r>
              <w:rPr>
                <w:noProof/>
                <w:webHidden/>
              </w:rPr>
              <w:t>19</w:t>
            </w:r>
            <w:r>
              <w:rPr>
                <w:noProof/>
                <w:webHidden/>
              </w:rPr>
              <w:fldChar w:fldCharType="end"/>
            </w:r>
          </w:hyperlink>
        </w:p>
        <w:p w14:paraId="225567FA" w14:textId="02B2F3BC" w:rsidR="00AA0F09" w:rsidRDefault="00AA0F09">
          <w:pPr>
            <w:pStyle w:val="TOC2"/>
            <w:rPr>
              <w:rFonts w:asciiTheme="minorHAnsi" w:eastAsiaTheme="minorEastAsia" w:hAnsiTheme="minorHAnsi" w:cstheme="minorBidi"/>
              <w:b w:val="0"/>
              <w:sz w:val="22"/>
              <w:szCs w:val="22"/>
            </w:rPr>
          </w:pPr>
          <w:hyperlink w:anchor="_Toc104133831" w:history="1">
            <w:r w:rsidRPr="000C1B74">
              <w:rPr>
                <w:rStyle w:val="Hyperlink"/>
              </w:rPr>
              <w:t>2.2</w:t>
            </w:r>
            <w:r>
              <w:rPr>
                <w:rFonts w:asciiTheme="minorHAnsi" w:eastAsiaTheme="minorEastAsia" w:hAnsiTheme="minorHAnsi" w:cstheme="minorBidi"/>
                <w:b w:val="0"/>
                <w:sz w:val="22"/>
                <w:szCs w:val="22"/>
              </w:rPr>
              <w:tab/>
            </w:r>
            <w:r w:rsidRPr="000C1B74">
              <w:rPr>
                <w:rStyle w:val="Hyperlink"/>
              </w:rPr>
              <w:t>Tổng quan về NFT</w:t>
            </w:r>
            <w:r>
              <w:rPr>
                <w:webHidden/>
              </w:rPr>
              <w:tab/>
            </w:r>
            <w:r>
              <w:rPr>
                <w:webHidden/>
              </w:rPr>
              <w:fldChar w:fldCharType="begin"/>
            </w:r>
            <w:r>
              <w:rPr>
                <w:webHidden/>
              </w:rPr>
              <w:instrText xml:space="preserve"> PAGEREF _Toc104133831 \h </w:instrText>
            </w:r>
            <w:r>
              <w:rPr>
                <w:webHidden/>
              </w:rPr>
            </w:r>
            <w:r>
              <w:rPr>
                <w:webHidden/>
              </w:rPr>
              <w:fldChar w:fldCharType="separate"/>
            </w:r>
            <w:r>
              <w:rPr>
                <w:webHidden/>
              </w:rPr>
              <w:t>22</w:t>
            </w:r>
            <w:r>
              <w:rPr>
                <w:webHidden/>
              </w:rPr>
              <w:fldChar w:fldCharType="end"/>
            </w:r>
          </w:hyperlink>
        </w:p>
        <w:p w14:paraId="4182B5D1" w14:textId="5698F2C5" w:rsidR="00AA0F09" w:rsidRDefault="00AA0F09">
          <w:pPr>
            <w:pStyle w:val="TOC3"/>
            <w:rPr>
              <w:rFonts w:asciiTheme="minorHAnsi" w:eastAsiaTheme="minorEastAsia" w:hAnsiTheme="minorHAnsi" w:cstheme="minorBidi"/>
              <w:noProof/>
              <w:sz w:val="22"/>
              <w:szCs w:val="22"/>
            </w:rPr>
          </w:pPr>
          <w:hyperlink w:anchor="_Toc104133832" w:history="1">
            <w:r w:rsidRPr="000C1B74">
              <w:rPr>
                <w:rStyle w:val="Hyperlink"/>
                <w:noProof/>
              </w:rPr>
              <w:t>2.2.1</w:t>
            </w:r>
            <w:r>
              <w:rPr>
                <w:rFonts w:asciiTheme="minorHAnsi" w:eastAsiaTheme="minorEastAsia" w:hAnsiTheme="minorHAnsi" w:cstheme="minorBidi"/>
                <w:noProof/>
                <w:sz w:val="22"/>
                <w:szCs w:val="22"/>
              </w:rPr>
              <w:tab/>
            </w:r>
            <w:r w:rsidRPr="000C1B74">
              <w:rPr>
                <w:rStyle w:val="Hyperlink"/>
                <w:noProof/>
              </w:rPr>
              <w:t>Quá trình hình thành và phát triển</w:t>
            </w:r>
            <w:r>
              <w:rPr>
                <w:noProof/>
                <w:webHidden/>
              </w:rPr>
              <w:tab/>
            </w:r>
            <w:r>
              <w:rPr>
                <w:noProof/>
                <w:webHidden/>
              </w:rPr>
              <w:fldChar w:fldCharType="begin"/>
            </w:r>
            <w:r>
              <w:rPr>
                <w:noProof/>
                <w:webHidden/>
              </w:rPr>
              <w:instrText xml:space="preserve"> PAGEREF _Toc104133832 \h </w:instrText>
            </w:r>
            <w:r>
              <w:rPr>
                <w:noProof/>
                <w:webHidden/>
              </w:rPr>
            </w:r>
            <w:r>
              <w:rPr>
                <w:noProof/>
                <w:webHidden/>
              </w:rPr>
              <w:fldChar w:fldCharType="separate"/>
            </w:r>
            <w:r>
              <w:rPr>
                <w:noProof/>
                <w:webHidden/>
              </w:rPr>
              <w:t>22</w:t>
            </w:r>
            <w:r>
              <w:rPr>
                <w:noProof/>
                <w:webHidden/>
              </w:rPr>
              <w:fldChar w:fldCharType="end"/>
            </w:r>
          </w:hyperlink>
        </w:p>
        <w:p w14:paraId="4E85DE27" w14:textId="0A0C629F" w:rsidR="00AA0F09" w:rsidRDefault="00AA0F09">
          <w:pPr>
            <w:pStyle w:val="TOC3"/>
            <w:rPr>
              <w:rFonts w:asciiTheme="minorHAnsi" w:eastAsiaTheme="minorEastAsia" w:hAnsiTheme="minorHAnsi" w:cstheme="minorBidi"/>
              <w:noProof/>
              <w:sz w:val="22"/>
              <w:szCs w:val="22"/>
            </w:rPr>
          </w:pPr>
          <w:hyperlink w:anchor="_Toc104133833" w:history="1">
            <w:r w:rsidRPr="000C1B74">
              <w:rPr>
                <w:rStyle w:val="Hyperlink"/>
                <w:noProof/>
              </w:rPr>
              <w:t>2.2.2</w:t>
            </w:r>
            <w:r>
              <w:rPr>
                <w:rFonts w:asciiTheme="minorHAnsi" w:eastAsiaTheme="minorEastAsia" w:hAnsiTheme="minorHAnsi" w:cstheme="minorBidi"/>
                <w:noProof/>
                <w:sz w:val="22"/>
                <w:szCs w:val="22"/>
              </w:rPr>
              <w:tab/>
            </w:r>
            <w:r w:rsidRPr="000C1B74">
              <w:rPr>
                <w:rStyle w:val="Hyperlink"/>
                <w:noProof/>
              </w:rPr>
              <w:t>Khái niệm NFT là gì?</w:t>
            </w:r>
            <w:r>
              <w:rPr>
                <w:noProof/>
                <w:webHidden/>
              </w:rPr>
              <w:tab/>
            </w:r>
            <w:r>
              <w:rPr>
                <w:noProof/>
                <w:webHidden/>
              </w:rPr>
              <w:fldChar w:fldCharType="begin"/>
            </w:r>
            <w:r>
              <w:rPr>
                <w:noProof/>
                <w:webHidden/>
              </w:rPr>
              <w:instrText xml:space="preserve"> PAGEREF _Toc104133833 \h </w:instrText>
            </w:r>
            <w:r>
              <w:rPr>
                <w:noProof/>
                <w:webHidden/>
              </w:rPr>
            </w:r>
            <w:r>
              <w:rPr>
                <w:noProof/>
                <w:webHidden/>
              </w:rPr>
              <w:fldChar w:fldCharType="separate"/>
            </w:r>
            <w:r>
              <w:rPr>
                <w:noProof/>
                <w:webHidden/>
              </w:rPr>
              <w:t>24</w:t>
            </w:r>
            <w:r>
              <w:rPr>
                <w:noProof/>
                <w:webHidden/>
              </w:rPr>
              <w:fldChar w:fldCharType="end"/>
            </w:r>
          </w:hyperlink>
        </w:p>
        <w:p w14:paraId="00A86619" w14:textId="273C7665" w:rsidR="00AA0F09" w:rsidRDefault="00AA0F09">
          <w:pPr>
            <w:pStyle w:val="TOC3"/>
            <w:rPr>
              <w:rFonts w:asciiTheme="minorHAnsi" w:eastAsiaTheme="minorEastAsia" w:hAnsiTheme="minorHAnsi" w:cstheme="minorBidi"/>
              <w:noProof/>
              <w:sz w:val="22"/>
              <w:szCs w:val="22"/>
            </w:rPr>
          </w:pPr>
          <w:hyperlink w:anchor="_Toc104133834" w:history="1">
            <w:r w:rsidRPr="000C1B74">
              <w:rPr>
                <w:rStyle w:val="Hyperlink"/>
                <w:noProof/>
              </w:rPr>
              <w:t>2.2.3</w:t>
            </w:r>
            <w:r>
              <w:rPr>
                <w:rFonts w:asciiTheme="minorHAnsi" w:eastAsiaTheme="minorEastAsia" w:hAnsiTheme="minorHAnsi" w:cstheme="minorBidi"/>
                <w:noProof/>
                <w:sz w:val="22"/>
                <w:szCs w:val="22"/>
              </w:rPr>
              <w:tab/>
            </w:r>
            <w:r w:rsidRPr="000C1B74">
              <w:rPr>
                <w:rStyle w:val="Hyperlink"/>
                <w:noProof/>
              </w:rPr>
              <w:t>Cơ chế hoạt động</w:t>
            </w:r>
            <w:r>
              <w:rPr>
                <w:noProof/>
                <w:webHidden/>
              </w:rPr>
              <w:tab/>
            </w:r>
            <w:r>
              <w:rPr>
                <w:noProof/>
                <w:webHidden/>
              </w:rPr>
              <w:fldChar w:fldCharType="begin"/>
            </w:r>
            <w:r>
              <w:rPr>
                <w:noProof/>
                <w:webHidden/>
              </w:rPr>
              <w:instrText xml:space="preserve"> PAGEREF _Toc104133834 \h </w:instrText>
            </w:r>
            <w:r>
              <w:rPr>
                <w:noProof/>
                <w:webHidden/>
              </w:rPr>
            </w:r>
            <w:r>
              <w:rPr>
                <w:noProof/>
                <w:webHidden/>
              </w:rPr>
              <w:fldChar w:fldCharType="separate"/>
            </w:r>
            <w:r>
              <w:rPr>
                <w:noProof/>
                <w:webHidden/>
              </w:rPr>
              <w:t>24</w:t>
            </w:r>
            <w:r>
              <w:rPr>
                <w:noProof/>
                <w:webHidden/>
              </w:rPr>
              <w:fldChar w:fldCharType="end"/>
            </w:r>
          </w:hyperlink>
        </w:p>
        <w:p w14:paraId="57617E16" w14:textId="1626620A" w:rsidR="00AA0F09" w:rsidRDefault="00AA0F09">
          <w:pPr>
            <w:pStyle w:val="TOC3"/>
            <w:rPr>
              <w:rFonts w:asciiTheme="minorHAnsi" w:eastAsiaTheme="minorEastAsia" w:hAnsiTheme="minorHAnsi" w:cstheme="minorBidi"/>
              <w:noProof/>
              <w:sz w:val="22"/>
              <w:szCs w:val="22"/>
            </w:rPr>
          </w:pPr>
          <w:hyperlink w:anchor="_Toc104133835" w:history="1">
            <w:r w:rsidRPr="000C1B74">
              <w:rPr>
                <w:rStyle w:val="Hyperlink"/>
                <w:noProof/>
              </w:rPr>
              <w:t>2.2.4</w:t>
            </w:r>
            <w:r>
              <w:rPr>
                <w:rFonts w:asciiTheme="minorHAnsi" w:eastAsiaTheme="minorEastAsia" w:hAnsiTheme="minorHAnsi" w:cstheme="minorBidi"/>
                <w:noProof/>
                <w:sz w:val="22"/>
                <w:szCs w:val="22"/>
              </w:rPr>
              <w:tab/>
            </w:r>
            <w:r w:rsidRPr="000C1B74">
              <w:rPr>
                <w:rStyle w:val="Hyperlink"/>
                <w:noProof/>
              </w:rPr>
              <w:t>Một số lợi ích của NFT</w:t>
            </w:r>
            <w:r>
              <w:rPr>
                <w:noProof/>
                <w:webHidden/>
              </w:rPr>
              <w:tab/>
            </w:r>
            <w:r>
              <w:rPr>
                <w:noProof/>
                <w:webHidden/>
              </w:rPr>
              <w:fldChar w:fldCharType="begin"/>
            </w:r>
            <w:r>
              <w:rPr>
                <w:noProof/>
                <w:webHidden/>
              </w:rPr>
              <w:instrText xml:space="preserve"> PAGEREF _Toc104133835 \h </w:instrText>
            </w:r>
            <w:r>
              <w:rPr>
                <w:noProof/>
                <w:webHidden/>
              </w:rPr>
            </w:r>
            <w:r>
              <w:rPr>
                <w:noProof/>
                <w:webHidden/>
              </w:rPr>
              <w:fldChar w:fldCharType="separate"/>
            </w:r>
            <w:r>
              <w:rPr>
                <w:noProof/>
                <w:webHidden/>
              </w:rPr>
              <w:t>26</w:t>
            </w:r>
            <w:r>
              <w:rPr>
                <w:noProof/>
                <w:webHidden/>
              </w:rPr>
              <w:fldChar w:fldCharType="end"/>
            </w:r>
          </w:hyperlink>
        </w:p>
        <w:p w14:paraId="522EE3E4" w14:textId="52AD1286" w:rsidR="00AA0F09" w:rsidRDefault="00AA0F09">
          <w:pPr>
            <w:pStyle w:val="TOC2"/>
            <w:rPr>
              <w:rFonts w:asciiTheme="minorHAnsi" w:eastAsiaTheme="minorEastAsia" w:hAnsiTheme="minorHAnsi" w:cstheme="minorBidi"/>
              <w:b w:val="0"/>
              <w:sz w:val="22"/>
              <w:szCs w:val="22"/>
            </w:rPr>
          </w:pPr>
          <w:hyperlink w:anchor="_Toc104133836" w:history="1">
            <w:r w:rsidRPr="000C1B74">
              <w:rPr>
                <w:rStyle w:val="Hyperlink"/>
              </w:rPr>
              <w:t>2.3</w:t>
            </w:r>
            <w:r>
              <w:rPr>
                <w:rFonts w:asciiTheme="minorHAnsi" w:eastAsiaTheme="minorEastAsia" w:hAnsiTheme="minorHAnsi" w:cstheme="minorBidi"/>
                <w:b w:val="0"/>
                <w:sz w:val="22"/>
                <w:szCs w:val="22"/>
              </w:rPr>
              <w:tab/>
            </w:r>
            <w:r w:rsidRPr="000C1B74">
              <w:rPr>
                <w:rStyle w:val="Hyperlink"/>
              </w:rPr>
              <w:t>Tổng quan về Ethereum</w:t>
            </w:r>
            <w:r>
              <w:rPr>
                <w:webHidden/>
              </w:rPr>
              <w:tab/>
            </w:r>
            <w:r>
              <w:rPr>
                <w:webHidden/>
              </w:rPr>
              <w:fldChar w:fldCharType="begin"/>
            </w:r>
            <w:r>
              <w:rPr>
                <w:webHidden/>
              </w:rPr>
              <w:instrText xml:space="preserve"> PAGEREF _Toc104133836 \h </w:instrText>
            </w:r>
            <w:r>
              <w:rPr>
                <w:webHidden/>
              </w:rPr>
            </w:r>
            <w:r>
              <w:rPr>
                <w:webHidden/>
              </w:rPr>
              <w:fldChar w:fldCharType="separate"/>
            </w:r>
            <w:r>
              <w:rPr>
                <w:webHidden/>
              </w:rPr>
              <w:t>27</w:t>
            </w:r>
            <w:r>
              <w:rPr>
                <w:webHidden/>
              </w:rPr>
              <w:fldChar w:fldCharType="end"/>
            </w:r>
          </w:hyperlink>
        </w:p>
        <w:p w14:paraId="6BE97539" w14:textId="5BB222DB" w:rsidR="00AA0F09" w:rsidRDefault="00AA0F09">
          <w:pPr>
            <w:pStyle w:val="TOC3"/>
            <w:rPr>
              <w:rFonts w:asciiTheme="minorHAnsi" w:eastAsiaTheme="minorEastAsia" w:hAnsiTheme="minorHAnsi" w:cstheme="minorBidi"/>
              <w:noProof/>
              <w:sz w:val="22"/>
              <w:szCs w:val="22"/>
            </w:rPr>
          </w:pPr>
          <w:hyperlink w:anchor="_Toc104133837" w:history="1">
            <w:r w:rsidRPr="000C1B74">
              <w:rPr>
                <w:rStyle w:val="Hyperlink"/>
                <w:noProof/>
              </w:rPr>
              <w:t>2.3.1</w:t>
            </w:r>
            <w:r>
              <w:rPr>
                <w:rFonts w:asciiTheme="minorHAnsi" w:eastAsiaTheme="minorEastAsia" w:hAnsiTheme="minorHAnsi" w:cstheme="minorBidi"/>
                <w:noProof/>
                <w:sz w:val="22"/>
                <w:szCs w:val="22"/>
              </w:rPr>
              <w:tab/>
            </w:r>
            <w:r w:rsidRPr="000C1B74">
              <w:rPr>
                <w:rStyle w:val="Hyperlink"/>
                <w:noProof/>
              </w:rPr>
              <w:t>Ethereum là gì</w:t>
            </w:r>
            <w:r>
              <w:rPr>
                <w:noProof/>
                <w:webHidden/>
              </w:rPr>
              <w:tab/>
            </w:r>
            <w:r>
              <w:rPr>
                <w:noProof/>
                <w:webHidden/>
              </w:rPr>
              <w:fldChar w:fldCharType="begin"/>
            </w:r>
            <w:r>
              <w:rPr>
                <w:noProof/>
                <w:webHidden/>
              </w:rPr>
              <w:instrText xml:space="preserve"> PAGEREF _Toc104133837 \h </w:instrText>
            </w:r>
            <w:r>
              <w:rPr>
                <w:noProof/>
                <w:webHidden/>
              </w:rPr>
            </w:r>
            <w:r>
              <w:rPr>
                <w:noProof/>
                <w:webHidden/>
              </w:rPr>
              <w:fldChar w:fldCharType="separate"/>
            </w:r>
            <w:r>
              <w:rPr>
                <w:noProof/>
                <w:webHidden/>
              </w:rPr>
              <w:t>27</w:t>
            </w:r>
            <w:r>
              <w:rPr>
                <w:noProof/>
                <w:webHidden/>
              </w:rPr>
              <w:fldChar w:fldCharType="end"/>
            </w:r>
          </w:hyperlink>
        </w:p>
        <w:p w14:paraId="7642EBE9" w14:textId="0D61438D" w:rsidR="00AA0F09" w:rsidRDefault="00AA0F09">
          <w:pPr>
            <w:pStyle w:val="TOC3"/>
            <w:rPr>
              <w:rFonts w:asciiTheme="minorHAnsi" w:eastAsiaTheme="minorEastAsia" w:hAnsiTheme="minorHAnsi" w:cstheme="minorBidi"/>
              <w:noProof/>
              <w:sz w:val="22"/>
              <w:szCs w:val="22"/>
            </w:rPr>
          </w:pPr>
          <w:hyperlink w:anchor="_Toc104133838" w:history="1">
            <w:r w:rsidRPr="000C1B74">
              <w:rPr>
                <w:rStyle w:val="Hyperlink"/>
                <w:noProof/>
              </w:rPr>
              <w:t>2.3.2</w:t>
            </w:r>
            <w:r>
              <w:rPr>
                <w:rFonts w:asciiTheme="minorHAnsi" w:eastAsiaTheme="minorEastAsia" w:hAnsiTheme="minorHAnsi" w:cstheme="minorBidi"/>
                <w:noProof/>
                <w:sz w:val="22"/>
                <w:szCs w:val="22"/>
              </w:rPr>
              <w:tab/>
            </w:r>
            <w:r w:rsidRPr="000C1B74">
              <w:rPr>
                <w:rStyle w:val="Hyperlink"/>
                <w:noProof/>
              </w:rPr>
              <w:t>Lịch sử của Ethereum</w:t>
            </w:r>
            <w:r>
              <w:rPr>
                <w:noProof/>
                <w:webHidden/>
              </w:rPr>
              <w:tab/>
            </w:r>
            <w:r>
              <w:rPr>
                <w:noProof/>
                <w:webHidden/>
              </w:rPr>
              <w:fldChar w:fldCharType="begin"/>
            </w:r>
            <w:r>
              <w:rPr>
                <w:noProof/>
                <w:webHidden/>
              </w:rPr>
              <w:instrText xml:space="preserve"> PAGEREF _Toc104133838 \h </w:instrText>
            </w:r>
            <w:r>
              <w:rPr>
                <w:noProof/>
                <w:webHidden/>
              </w:rPr>
            </w:r>
            <w:r>
              <w:rPr>
                <w:noProof/>
                <w:webHidden/>
              </w:rPr>
              <w:fldChar w:fldCharType="separate"/>
            </w:r>
            <w:r>
              <w:rPr>
                <w:noProof/>
                <w:webHidden/>
              </w:rPr>
              <w:t>27</w:t>
            </w:r>
            <w:r>
              <w:rPr>
                <w:noProof/>
                <w:webHidden/>
              </w:rPr>
              <w:fldChar w:fldCharType="end"/>
            </w:r>
          </w:hyperlink>
        </w:p>
        <w:p w14:paraId="0061528B" w14:textId="051BA896" w:rsidR="00AA0F09" w:rsidRDefault="00AA0F09">
          <w:pPr>
            <w:pStyle w:val="TOC3"/>
            <w:rPr>
              <w:rFonts w:asciiTheme="minorHAnsi" w:eastAsiaTheme="minorEastAsia" w:hAnsiTheme="minorHAnsi" w:cstheme="minorBidi"/>
              <w:noProof/>
              <w:sz w:val="22"/>
              <w:szCs w:val="22"/>
            </w:rPr>
          </w:pPr>
          <w:hyperlink w:anchor="_Toc104133839" w:history="1">
            <w:r w:rsidRPr="000C1B74">
              <w:rPr>
                <w:rStyle w:val="Hyperlink"/>
                <w:noProof/>
              </w:rPr>
              <w:t>2.3.3</w:t>
            </w:r>
            <w:r>
              <w:rPr>
                <w:rFonts w:asciiTheme="minorHAnsi" w:eastAsiaTheme="minorEastAsia" w:hAnsiTheme="minorHAnsi" w:cstheme="minorBidi"/>
                <w:noProof/>
                <w:sz w:val="22"/>
                <w:szCs w:val="22"/>
              </w:rPr>
              <w:tab/>
            </w:r>
            <w:r w:rsidRPr="000C1B74">
              <w:rPr>
                <w:rStyle w:val="Hyperlink"/>
                <w:noProof/>
              </w:rPr>
              <w:t>Cách hoạt động của Ethereum Blockchain</w:t>
            </w:r>
            <w:r>
              <w:rPr>
                <w:noProof/>
                <w:webHidden/>
              </w:rPr>
              <w:tab/>
            </w:r>
            <w:r>
              <w:rPr>
                <w:noProof/>
                <w:webHidden/>
              </w:rPr>
              <w:fldChar w:fldCharType="begin"/>
            </w:r>
            <w:r>
              <w:rPr>
                <w:noProof/>
                <w:webHidden/>
              </w:rPr>
              <w:instrText xml:space="preserve"> PAGEREF _Toc104133839 \h </w:instrText>
            </w:r>
            <w:r>
              <w:rPr>
                <w:noProof/>
                <w:webHidden/>
              </w:rPr>
            </w:r>
            <w:r>
              <w:rPr>
                <w:noProof/>
                <w:webHidden/>
              </w:rPr>
              <w:fldChar w:fldCharType="separate"/>
            </w:r>
            <w:r>
              <w:rPr>
                <w:noProof/>
                <w:webHidden/>
              </w:rPr>
              <w:t>28</w:t>
            </w:r>
            <w:r>
              <w:rPr>
                <w:noProof/>
                <w:webHidden/>
              </w:rPr>
              <w:fldChar w:fldCharType="end"/>
            </w:r>
          </w:hyperlink>
        </w:p>
        <w:p w14:paraId="30A84C94" w14:textId="07112DFA" w:rsidR="00AA0F09" w:rsidRDefault="00AA0F09">
          <w:pPr>
            <w:pStyle w:val="TOC2"/>
            <w:rPr>
              <w:rFonts w:asciiTheme="minorHAnsi" w:eastAsiaTheme="minorEastAsia" w:hAnsiTheme="minorHAnsi" w:cstheme="minorBidi"/>
              <w:b w:val="0"/>
              <w:sz w:val="22"/>
              <w:szCs w:val="22"/>
            </w:rPr>
          </w:pPr>
          <w:hyperlink w:anchor="_Toc104133840" w:history="1">
            <w:r w:rsidRPr="000C1B74">
              <w:rPr>
                <w:rStyle w:val="Hyperlink"/>
              </w:rPr>
              <w:t>2.4</w:t>
            </w:r>
            <w:r>
              <w:rPr>
                <w:rFonts w:asciiTheme="minorHAnsi" w:eastAsiaTheme="minorEastAsia" w:hAnsiTheme="minorHAnsi" w:cstheme="minorBidi"/>
                <w:b w:val="0"/>
                <w:sz w:val="22"/>
                <w:szCs w:val="22"/>
              </w:rPr>
              <w:tab/>
            </w:r>
            <w:r w:rsidRPr="000C1B74">
              <w:rPr>
                <w:rStyle w:val="Hyperlink"/>
              </w:rPr>
              <w:t>Một số sàn giao dịch NFT</w:t>
            </w:r>
            <w:r>
              <w:rPr>
                <w:webHidden/>
              </w:rPr>
              <w:tab/>
            </w:r>
            <w:r>
              <w:rPr>
                <w:webHidden/>
              </w:rPr>
              <w:fldChar w:fldCharType="begin"/>
            </w:r>
            <w:r>
              <w:rPr>
                <w:webHidden/>
              </w:rPr>
              <w:instrText xml:space="preserve"> PAGEREF _Toc104133840 \h </w:instrText>
            </w:r>
            <w:r>
              <w:rPr>
                <w:webHidden/>
              </w:rPr>
            </w:r>
            <w:r>
              <w:rPr>
                <w:webHidden/>
              </w:rPr>
              <w:fldChar w:fldCharType="separate"/>
            </w:r>
            <w:r>
              <w:rPr>
                <w:webHidden/>
              </w:rPr>
              <w:t>29</w:t>
            </w:r>
            <w:r>
              <w:rPr>
                <w:webHidden/>
              </w:rPr>
              <w:fldChar w:fldCharType="end"/>
            </w:r>
          </w:hyperlink>
        </w:p>
        <w:p w14:paraId="438E9871" w14:textId="38BD85BC" w:rsidR="00AA0F09" w:rsidRDefault="00AA0F09">
          <w:pPr>
            <w:pStyle w:val="TOC3"/>
            <w:rPr>
              <w:rFonts w:asciiTheme="minorHAnsi" w:eastAsiaTheme="minorEastAsia" w:hAnsiTheme="minorHAnsi" w:cstheme="minorBidi"/>
              <w:noProof/>
              <w:sz w:val="22"/>
              <w:szCs w:val="22"/>
            </w:rPr>
          </w:pPr>
          <w:hyperlink w:anchor="_Toc104133841" w:history="1">
            <w:r w:rsidRPr="000C1B74">
              <w:rPr>
                <w:rStyle w:val="Hyperlink"/>
                <w:noProof/>
              </w:rPr>
              <w:t>2.4.1</w:t>
            </w:r>
            <w:r>
              <w:rPr>
                <w:rFonts w:asciiTheme="minorHAnsi" w:eastAsiaTheme="minorEastAsia" w:hAnsiTheme="minorHAnsi" w:cstheme="minorBidi"/>
                <w:noProof/>
                <w:sz w:val="22"/>
                <w:szCs w:val="22"/>
              </w:rPr>
              <w:tab/>
            </w:r>
            <w:r w:rsidRPr="000C1B74">
              <w:rPr>
                <w:rStyle w:val="Hyperlink"/>
                <w:noProof/>
              </w:rPr>
              <w:t>OpenSea</w:t>
            </w:r>
            <w:r>
              <w:rPr>
                <w:noProof/>
                <w:webHidden/>
              </w:rPr>
              <w:tab/>
            </w:r>
            <w:r>
              <w:rPr>
                <w:noProof/>
                <w:webHidden/>
              </w:rPr>
              <w:fldChar w:fldCharType="begin"/>
            </w:r>
            <w:r>
              <w:rPr>
                <w:noProof/>
                <w:webHidden/>
              </w:rPr>
              <w:instrText xml:space="preserve"> PAGEREF _Toc104133841 \h </w:instrText>
            </w:r>
            <w:r>
              <w:rPr>
                <w:noProof/>
                <w:webHidden/>
              </w:rPr>
            </w:r>
            <w:r>
              <w:rPr>
                <w:noProof/>
                <w:webHidden/>
              </w:rPr>
              <w:fldChar w:fldCharType="separate"/>
            </w:r>
            <w:r>
              <w:rPr>
                <w:noProof/>
                <w:webHidden/>
              </w:rPr>
              <w:t>29</w:t>
            </w:r>
            <w:r>
              <w:rPr>
                <w:noProof/>
                <w:webHidden/>
              </w:rPr>
              <w:fldChar w:fldCharType="end"/>
            </w:r>
          </w:hyperlink>
        </w:p>
        <w:p w14:paraId="507B04A3" w14:textId="5033C855" w:rsidR="00AA0F09" w:rsidRDefault="00AA0F09">
          <w:pPr>
            <w:pStyle w:val="TOC3"/>
            <w:rPr>
              <w:rFonts w:asciiTheme="minorHAnsi" w:eastAsiaTheme="minorEastAsia" w:hAnsiTheme="minorHAnsi" w:cstheme="minorBidi"/>
              <w:noProof/>
              <w:sz w:val="22"/>
              <w:szCs w:val="22"/>
            </w:rPr>
          </w:pPr>
          <w:hyperlink w:anchor="_Toc104133842" w:history="1">
            <w:r w:rsidRPr="000C1B74">
              <w:rPr>
                <w:rStyle w:val="Hyperlink"/>
                <w:noProof/>
              </w:rPr>
              <w:t>2.4.2</w:t>
            </w:r>
            <w:r>
              <w:rPr>
                <w:rFonts w:asciiTheme="minorHAnsi" w:eastAsiaTheme="minorEastAsia" w:hAnsiTheme="minorHAnsi" w:cstheme="minorBidi"/>
                <w:noProof/>
                <w:sz w:val="22"/>
                <w:szCs w:val="22"/>
              </w:rPr>
              <w:tab/>
            </w:r>
            <w:r w:rsidRPr="000C1B74">
              <w:rPr>
                <w:rStyle w:val="Hyperlink"/>
                <w:noProof/>
              </w:rPr>
              <w:t>SuperRare</w:t>
            </w:r>
            <w:r>
              <w:rPr>
                <w:noProof/>
                <w:webHidden/>
              </w:rPr>
              <w:tab/>
            </w:r>
            <w:r>
              <w:rPr>
                <w:noProof/>
                <w:webHidden/>
              </w:rPr>
              <w:fldChar w:fldCharType="begin"/>
            </w:r>
            <w:r>
              <w:rPr>
                <w:noProof/>
                <w:webHidden/>
              </w:rPr>
              <w:instrText xml:space="preserve"> PAGEREF _Toc104133842 \h </w:instrText>
            </w:r>
            <w:r>
              <w:rPr>
                <w:noProof/>
                <w:webHidden/>
              </w:rPr>
            </w:r>
            <w:r>
              <w:rPr>
                <w:noProof/>
                <w:webHidden/>
              </w:rPr>
              <w:fldChar w:fldCharType="separate"/>
            </w:r>
            <w:r>
              <w:rPr>
                <w:noProof/>
                <w:webHidden/>
              </w:rPr>
              <w:t>30</w:t>
            </w:r>
            <w:r>
              <w:rPr>
                <w:noProof/>
                <w:webHidden/>
              </w:rPr>
              <w:fldChar w:fldCharType="end"/>
            </w:r>
          </w:hyperlink>
        </w:p>
        <w:p w14:paraId="1A6DB609" w14:textId="0CC6F485" w:rsidR="00AA0F09" w:rsidRDefault="00AA0F09">
          <w:pPr>
            <w:pStyle w:val="TOC3"/>
            <w:rPr>
              <w:rFonts w:asciiTheme="minorHAnsi" w:eastAsiaTheme="minorEastAsia" w:hAnsiTheme="minorHAnsi" w:cstheme="minorBidi"/>
              <w:noProof/>
              <w:sz w:val="22"/>
              <w:szCs w:val="22"/>
            </w:rPr>
          </w:pPr>
          <w:hyperlink w:anchor="_Toc104133843" w:history="1">
            <w:r w:rsidRPr="000C1B74">
              <w:rPr>
                <w:rStyle w:val="Hyperlink"/>
                <w:noProof/>
              </w:rPr>
              <w:t>2.4.3</w:t>
            </w:r>
            <w:r>
              <w:rPr>
                <w:rFonts w:asciiTheme="minorHAnsi" w:eastAsiaTheme="minorEastAsia" w:hAnsiTheme="minorHAnsi" w:cstheme="minorBidi"/>
                <w:noProof/>
                <w:sz w:val="22"/>
                <w:szCs w:val="22"/>
              </w:rPr>
              <w:tab/>
            </w:r>
            <w:r w:rsidRPr="000C1B74">
              <w:rPr>
                <w:rStyle w:val="Hyperlink"/>
                <w:noProof/>
              </w:rPr>
              <w:t>Nifty Gateway</w:t>
            </w:r>
            <w:r>
              <w:rPr>
                <w:noProof/>
                <w:webHidden/>
              </w:rPr>
              <w:tab/>
            </w:r>
            <w:r>
              <w:rPr>
                <w:noProof/>
                <w:webHidden/>
              </w:rPr>
              <w:fldChar w:fldCharType="begin"/>
            </w:r>
            <w:r>
              <w:rPr>
                <w:noProof/>
                <w:webHidden/>
              </w:rPr>
              <w:instrText xml:space="preserve"> PAGEREF _Toc104133843 \h </w:instrText>
            </w:r>
            <w:r>
              <w:rPr>
                <w:noProof/>
                <w:webHidden/>
              </w:rPr>
            </w:r>
            <w:r>
              <w:rPr>
                <w:noProof/>
                <w:webHidden/>
              </w:rPr>
              <w:fldChar w:fldCharType="separate"/>
            </w:r>
            <w:r>
              <w:rPr>
                <w:noProof/>
                <w:webHidden/>
              </w:rPr>
              <w:t>31</w:t>
            </w:r>
            <w:r>
              <w:rPr>
                <w:noProof/>
                <w:webHidden/>
              </w:rPr>
              <w:fldChar w:fldCharType="end"/>
            </w:r>
          </w:hyperlink>
        </w:p>
        <w:p w14:paraId="7DED426B" w14:textId="6C71EDB5" w:rsidR="00AA0F09" w:rsidRDefault="00AA0F09">
          <w:pPr>
            <w:pStyle w:val="TOC3"/>
            <w:rPr>
              <w:rFonts w:asciiTheme="minorHAnsi" w:eastAsiaTheme="minorEastAsia" w:hAnsiTheme="minorHAnsi" w:cstheme="minorBidi"/>
              <w:noProof/>
              <w:sz w:val="22"/>
              <w:szCs w:val="22"/>
            </w:rPr>
          </w:pPr>
          <w:hyperlink w:anchor="_Toc104133844" w:history="1">
            <w:r w:rsidRPr="000C1B74">
              <w:rPr>
                <w:rStyle w:val="Hyperlink"/>
                <w:noProof/>
              </w:rPr>
              <w:t>2.4.4</w:t>
            </w:r>
            <w:r>
              <w:rPr>
                <w:rFonts w:asciiTheme="minorHAnsi" w:eastAsiaTheme="minorEastAsia" w:hAnsiTheme="minorHAnsi" w:cstheme="minorBidi"/>
                <w:noProof/>
                <w:sz w:val="22"/>
                <w:szCs w:val="22"/>
              </w:rPr>
              <w:tab/>
            </w:r>
            <w:r w:rsidRPr="000C1B74">
              <w:rPr>
                <w:rStyle w:val="Hyperlink"/>
                <w:noProof/>
              </w:rPr>
              <w:t>Foundation</w:t>
            </w:r>
            <w:r>
              <w:rPr>
                <w:noProof/>
                <w:webHidden/>
              </w:rPr>
              <w:tab/>
            </w:r>
            <w:r>
              <w:rPr>
                <w:noProof/>
                <w:webHidden/>
              </w:rPr>
              <w:fldChar w:fldCharType="begin"/>
            </w:r>
            <w:r>
              <w:rPr>
                <w:noProof/>
                <w:webHidden/>
              </w:rPr>
              <w:instrText xml:space="preserve"> PAGEREF _Toc104133844 \h </w:instrText>
            </w:r>
            <w:r>
              <w:rPr>
                <w:noProof/>
                <w:webHidden/>
              </w:rPr>
            </w:r>
            <w:r>
              <w:rPr>
                <w:noProof/>
                <w:webHidden/>
              </w:rPr>
              <w:fldChar w:fldCharType="separate"/>
            </w:r>
            <w:r>
              <w:rPr>
                <w:noProof/>
                <w:webHidden/>
              </w:rPr>
              <w:t>32</w:t>
            </w:r>
            <w:r>
              <w:rPr>
                <w:noProof/>
                <w:webHidden/>
              </w:rPr>
              <w:fldChar w:fldCharType="end"/>
            </w:r>
          </w:hyperlink>
        </w:p>
        <w:p w14:paraId="121A0A32" w14:textId="1FF3B397" w:rsidR="00AA0F09" w:rsidRDefault="00AA0F09">
          <w:pPr>
            <w:pStyle w:val="TOC3"/>
            <w:rPr>
              <w:rFonts w:asciiTheme="minorHAnsi" w:eastAsiaTheme="minorEastAsia" w:hAnsiTheme="minorHAnsi" w:cstheme="minorBidi"/>
              <w:noProof/>
              <w:sz w:val="22"/>
              <w:szCs w:val="22"/>
            </w:rPr>
          </w:pPr>
          <w:hyperlink w:anchor="_Toc104133845" w:history="1">
            <w:r w:rsidRPr="000C1B74">
              <w:rPr>
                <w:rStyle w:val="Hyperlink"/>
                <w:noProof/>
              </w:rPr>
              <w:t>2.4.5</w:t>
            </w:r>
            <w:r>
              <w:rPr>
                <w:rFonts w:asciiTheme="minorHAnsi" w:eastAsiaTheme="minorEastAsia" w:hAnsiTheme="minorHAnsi" w:cstheme="minorBidi"/>
                <w:noProof/>
                <w:sz w:val="22"/>
                <w:szCs w:val="22"/>
              </w:rPr>
              <w:tab/>
            </w:r>
            <w:r w:rsidRPr="000C1B74">
              <w:rPr>
                <w:rStyle w:val="Hyperlink"/>
                <w:noProof/>
              </w:rPr>
              <w:t>Rarible (RARI)</w:t>
            </w:r>
            <w:r>
              <w:rPr>
                <w:noProof/>
                <w:webHidden/>
              </w:rPr>
              <w:tab/>
            </w:r>
            <w:r>
              <w:rPr>
                <w:noProof/>
                <w:webHidden/>
              </w:rPr>
              <w:fldChar w:fldCharType="begin"/>
            </w:r>
            <w:r>
              <w:rPr>
                <w:noProof/>
                <w:webHidden/>
              </w:rPr>
              <w:instrText xml:space="preserve"> PAGEREF _Toc104133845 \h </w:instrText>
            </w:r>
            <w:r>
              <w:rPr>
                <w:noProof/>
                <w:webHidden/>
              </w:rPr>
            </w:r>
            <w:r>
              <w:rPr>
                <w:noProof/>
                <w:webHidden/>
              </w:rPr>
              <w:fldChar w:fldCharType="separate"/>
            </w:r>
            <w:r>
              <w:rPr>
                <w:noProof/>
                <w:webHidden/>
              </w:rPr>
              <w:t>34</w:t>
            </w:r>
            <w:r>
              <w:rPr>
                <w:noProof/>
                <w:webHidden/>
              </w:rPr>
              <w:fldChar w:fldCharType="end"/>
            </w:r>
          </w:hyperlink>
        </w:p>
        <w:p w14:paraId="0C05D571" w14:textId="27F5E20E" w:rsidR="00AA0F09" w:rsidRDefault="00AA0F09">
          <w:pPr>
            <w:pStyle w:val="TOC1"/>
            <w:tabs>
              <w:tab w:val="left" w:pos="1540"/>
            </w:tabs>
            <w:rPr>
              <w:rFonts w:asciiTheme="minorHAnsi" w:eastAsiaTheme="minorEastAsia" w:hAnsiTheme="minorHAnsi" w:cstheme="minorBidi"/>
              <w:b w:val="0"/>
              <w:sz w:val="22"/>
              <w:szCs w:val="22"/>
            </w:rPr>
          </w:pPr>
          <w:hyperlink w:anchor="_Toc104133846" w:history="1">
            <w:r w:rsidRPr="000C1B74">
              <w:rPr>
                <w:rStyle w:val="Hyperlink"/>
                <w:bCs/>
                <w14:scene3d>
                  <w14:camera w14:prst="orthographicFront"/>
                  <w14:lightRig w14:rig="threePt" w14:dir="t">
                    <w14:rot w14:lat="0" w14:lon="0" w14:rev="0"/>
                  </w14:lightRig>
                </w14:scene3d>
              </w:rPr>
              <w:t>Chương 3</w:t>
            </w:r>
            <w:r>
              <w:rPr>
                <w:rFonts w:asciiTheme="minorHAnsi" w:eastAsiaTheme="minorEastAsia" w:hAnsiTheme="minorHAnsi" w:cstheme="minorBidi"/>
                <w:b w:val="0"/>
                <w:sz w:val="22"/>
                <w:szCs w:val="22"/>
              </w:rPr>
              <w:tab/>
            </w:r>
            <w:r w:rsidRPr="000C1B74">
              <w:rPr>
                <w:rStyle w:val="Hyperlink"/>
              </w:rPr>
              <w:t>PHÂN TÍCH HỆ THỐNG</w:t>
            </w:r>
            <w:r>
              <w:rPr>
                <w:webHidden/>
              </w:rPr>
              <w:tab/>
            </w:r>
            <w:r>
              <w:rPr>
                <w:webHidden/>
              </w:rPr>
              <w:fldChar w:fldCharType="begin"/>
            </w:r>
            <w:r>
              <w:rPr>
                <w:webHidden/>
              </w:rPr>
              <w:instrText xml:space="preserve"> PAGEREF _Toc104133846 \h </w:instrText>
            </w:r>
            <w:r>
              <w:rPr>
                <w:webHidden/>
              </w:rPr>
            </w:r>
            <w:r>
              <w:rPr>
                <w:webHidden/>
              </w:rPr>
              <w:fldChar w:fldCharType="separate"/>
            </w:r>
            <w:r>
              <w:rPr>
                <w:webHidden/>
              </w:rPr>
              <w:t>35</w:t>
            </w:r>
            <w:r>
              <w:rPr>
                <w:webHidden/>
              </w:rPr>
              <w:fldChar w:fldCharType="end"/>
            </w:r>
          </w:hyperlink>
        </w:p>
        <w:p w14:paraId="56DA0925" w14:textId="4FC67287" w:rsidR="00AA0F09" w:rsidRDefault="00AA0F09">
          <w:pPr>
            <w:pStyle w:val="TOC2"/>
            <w:rPr>
              <w:rFonts w:asciiTheme="minorHAnsi" w:eastAsiaTheme="minorEastAsia" w:hAnsiTheme="minorHAnsi" w:cstheme="minorBidi"/>
              <w:b w:val="0"/>
              <w:sz w:val="22"/>
              <w:szCs w:val="22"/>
            </w:rPr>
          </w:pPr>
          <w:hyperlink w:anchor="_Toc104133847" w:history="1">
            <w:r w:rsidRPr="000C1B74">
              <w:rPr>
                <w:rStyle w:val="Hyperlink"/>
              </w:rPr>
              <w:t>3.1</w:t>
            </w:r>
            <w:r>
              <w:rPr>
                <w:rFonts w:asciiTheme="minorHAnsi" w:eastAsiaTheme="minorEastAsia" w:hAnsiTheme="minorHAnsi" w:cstheme="minorBidi"/>
                <w:b w:val="0"/>
                <w:sz w:val="22"/>
                <w:szCs w:val="22"/>
              </w:rPr>
              <w:tab/>
            </w:r>
            <w:r w:rsidRPr="000C1B74">
              <w:rPr>
                <w:rStyle w:val="Hyperlink"/>
              </w:rPr>
              <w:t>Phân tích chức năng, nghiệp vụ</w:t>
            </w:r>
            <w:r>
              <w:rPr>
                <w:webHidden/>
              </w:rPr>
              <w:tab/>
            </w:r>
            <w:r>
              <w:rPr>
                <w:webHidden/>
              </w:rPr>
              <w:fldChar w:fldCharType="begin"/>
            </w:r>
            <w:r>
              <w:rPr>
                <w:webHidden/>
              </w:rPr>
              <w:instrText xml:space="preserve"> PAGEREF _Toc104133847 \h </w:instrText>
            </w:r>
            <w:r>
              <w:rPr>
                <w:webHidden/>
              </w:rPr>
            </w:r>
            <w:r>
              <w:rPr>
                <w:webHidden/>
              </w:rPr>
              <w:fldChar w:fldCharType="separate"/>
            </w:r>
            <w:r>
              <w:rPr>
                <w:webHidden/>
              </w:rPr>
              <w:t>35</w:t>
            </w:r>
            <w:r>
              <w:rPr>
                <w:webHidden/>
              </w:rPr>
              <w:fldChar w:fldCharType="end"/>
            </w:r>
          </w:hyperlink>
        </w:p>
        <w:p w14:paraId="059DBA05" w14:textId="13151502" w:rsidR="00AA0F09" w:rsidRDefault="00AA0F09">
          <w:pPr>
            <w:pStyle w:val="TOC3"/>
            <w:rPr>
              <w:rFonts w:asciiTheme="minorHAnsi" w:eastAsiaTheme="minorEastAsia" w:hAnsiTheme="minorHAnsi" w:cstheme="minorBidi"/>
              <w:noProof/>
              <w:sz w:val="22"/>
              <w:szCs w:val="22"/>
            </w:rPr>
          </w:pPr>
          <w:hyperlink w:anchor="_Toc104133848" w:history="1">
            <w:r w:rsidRPr="000C1B74">
              <w:rPr>
                <w:rStyle w:val="Hyperlink"/>
                <w:noProof/>
              </w:rPr>
              <w:t>3.1.1</w:t>
            </w:r>
            <w:r>
              <w:rPr>
                <w:rFonts w:asciiTheme="minorHAnsi" w:eastAsiaTheme="minorEastAsia" w:hAnsiTheme="minorHAnsi" w:cstheme="minorBidi"/>
                <w:noProof/>
                <w:sz w:val="22"/>
                <w:szCs w:val="22"/>
              </w:rPr>
              <w:tab/>
            </w:r>
            <w:r w:rsidRPr="000C1B74">
              <w:rPr>
                <w:rStyle w:val="Hyperlink"/>
                <w:noProof/>
              </w:rPr>
              <w:t>Phân tích yêu cầu</w:t>
            </w:r>
            <w:r>
              <w:rPr>
                <w:noProof/>
                <w:webHidden/>
              </w:rPr>
              <w:tab/>
            </w:r>
            <w:r>
              <w:rPr>
                <w:noProof/>
                <w:webHidden/>
              </w:rPr>
              <w:fldChar w:fldCharType="begin"/>
            </w:r>
            <w:r>
              <w:rPr>
                <w:noProof/>
                <w:webHidden/>
              </w:rPr>
              <w:instrText xml:space="preserve"> PAGEREF _Toc104133848 \h </w:instrText>
            </w:r>
            <w:r>
              <w:rPr>
                <w:noProof/>
                <w:webHidden/>
              </w:rPr>
            </w:r>
            <w:r>
              <w:rPr>
                <w:noProof/>
                <w:webHidden/>
              </w:rPr>
              <w:fldChar w:fldCharType="separate"/>
            </w:r>
            <w:r>
              <w:rPr>
                <w:noProof/>
                <w:webHidden/>
              </w:rPr>
              <w:t>35</w:t>
            </w:r>
            <w:r>
              <w:rPr>
                <w:noProof/>
                <w:webHidden/>
              </w:rPr>
              <w:fldChar w:fldCharType="end"/>
            </w:r>
          </w:hyperlink>
        </w:p>
        <w:p w14:paraId="0EF602AC" w14:textId="3D34381C" w:rsidR="00AA0F09" w:rsidRDefault="00AA0F09">
          <w:pPr>
            <w:pStyle w:val="TOC3"/>
            <w:rPr>
              <w:rFonts w:asciiTheme="minorHAnsi" w:eastAsiaTheme="minorEastAsia" w:hAnsiTheme="minorHAnsi" w:cstheme="minorBidi"/>
              <w:noProof/>
              <w:sz w:val="22"/>
              <w:szCs w:val="22"/>
            </w:rPr>
          </w:pPr>
          <w:hyperlink w:anchor="_Toc104133849" w:history="1">
            <w:r w:rsidRPr="000C1B74">
              <w:rPr>
                <w:rStyle w:val="Hyperlink"/>
                <w:noProof/>
              </w:rPr>
              <w:t>3.1.2</w:t>
            </w:r>
            <w:r>
              <w:rPr>
                <w:rFonts w:asciiTheme="minorHAnsi" w:eastAsiaTheme="minorEastAsia" w:hAnsiTheme="minorHAnsi" w:cstheme="minorBidi"/>
                <w:noProof/>
                <w:sz w:val="22"/>
                <w:szCs w:val="22"/>
              </w:rPr>
              <w:tab/>
            </w:r>
            <w:r w:rsidRPr="000C1B74">
              <w:rPr>
                <w:rStyle w:val="Hyperlink"/>
                <w:noProof/>
              </w:rPr>
              <w:t>Sơ đồ phân rã chức năng</w:t>
            </w:r>
            <w:r>
              <w:rPr>
                <w:noProof/>
                <w:webHidden/>
              </w:rPr>
              <w:tab/>
            </w:r>
            <w:r>
              <w:rPr>
                <w:noProof/>
                <w:webHidden/>
              </w:rPr>
              <w:fldChar w:fldCharType="begin"/>
            </w:r>
            <w:r>
              <w:rPr>
                <w:noProof/>
                <w:webHidden/>
              </w:rPr>
              <w:instrText xml:space="preserve"> PAGEREF _Toc104133849 \h </w:instrText>
            </w:r>
            <w:r>
              <w:rPr>
                <w:noProof/>
                <w:webHidden/>
              </w:rPr>
            </w:r>
            <w:r>
              <w:rPr>
                <w:noProof/>
                <w:webHidden/>
              </w:rPr>
              <w:fldChar w:fldCharType="separate"/>
            </w:r>
            <w:r>
              <w:rPr>
                <w:noProof/>
                <w:webHidden/>
              </w:rPr>
              <w:t>38</w:t>
            </w:r>
            <w:r>
              <w:rPr>
                <w:noProof/>
                <w:webHidden/>
              </w:rPr>
              <w:fldChar w:fldCharType="end"/>
            </w:r>
          </w:hyperlink>
        </w:p>
        <w:p w14:paraId="0ED14473" w14:textId="33B493D7" w:rsidR="00AA0F09" w:rsidRDefault="00AA0F09">
          <w:pPr>
            <w:pStyle w:val="TOC3"/>
            <w:rPr>
              <w:rFonts w:asciiTheme="minorHAnsi" w:eastAsiaTheme="minorEastAsia" w:hAnsiTheme="minorHAnsi" w:cstheme="minorBidi"/>
              <w:noProof/>
              <w:sz w:val="22"/>
              <w:szCs w:val="22"/>
            </w:rPr>
          </w:pPr>
          <w:hyperlink w:anchor="_Toc104133850" w:history="1">
            <w:r w:rsidRPr="000C1B74">
              <w:rPr>
                <w:rStyle w:val="Hyperlink"/>
                <w:noProof/>
              </w:rPr>
              <w:t>3.1.3</w:t>
            </w:r>
            <w:r>
              <w:rPr>
                <w:rFonts w:asciiTheme="minorHAnsi" w:eastAsiaTheme="minorEastAsia" w:hAnsiTheme="minorHAnsi" w:cstheme="minorBidi"/>
                <w:noProof/>
                <w:sz w:val="22"/>
                <w:szCs w:val="22"/>
              </w:rPr>
              <w:tab/>
            </w:r>
            <w:r w:rsidRPr="000C1B74">
              <w:rPr>
                <w:rStyle w:val="Hyperlink"/>
                <w:noProof/>
              </w:rPr>
              <w:t>Biểu đồ ca sử dụng</w:t>
            </w:r>
            <w:r>
              <w:rPr>
                <w:noProof/>
                <w:webHidden/>
              </w:rPr>
              <w:tab/>
            </w:r>
            <w:r>
              <w:rPr>
                <w:noProof/>
                <w:webHidden/>
              </w:rPr>
              <w:fldChar w:fldCharType="begin"/>
            </w:r>
            <w:r>
              <w:rPr>
                <w:noProof/>
                <w:webHidden/>
              </w:rPr>
              <w:instrText xml:space="preserve"> PAGEREF _Toc104133850 \h </w:instrText>
            </w:r>
            <w:r>
              <w:rPr>
                <w:noProof/>
                <w:webHidden/>
              </w:rPr>
            </w:r>
            <w:r>
              <w:rPr>
                <w:noProof/>
                <w:webHidden/>
              </w:rPr>
              <w:fldChar w:fldCharType="separate"/>
            </w:r>
            <w:r>
              <w:rPr>
                <w:noProof/>
                <w:webHidden/>
              </w:rPr>
              <w:t>39</w:t>
            </w:r>
            <w:r>
              <w:rPr>
                <w:noProof/>
                <w:webHidden/>
              </w:rPr>
              <w:fldChar w:fldCharType="end"/>
            </w:r>
          </w:hyperlink>
        </w:p>
        <w:p w14:paraId="0D3B9997" w14:textId="081CEEE6" w:rsidR="00AA0F09" w:rsidRDefault="00AA0F09">
          <w:pPr>
            <w:pStyle w:val="TOC2"/>
            <w:rPr>
              <w:rFonts w:asciiTheme="minorHAnsi" w:eastAsiaTheme="minorEastAsia" w:hAnsiTheme="minorHAnsi" w:cstheme="minorBidi"/>
              <w:b w:val="0"/>
              <w:sz w:val="22"/>
              <w:szCs w:val="22"/>
            </w:rPr>
          </w:pPr>
          <w:hyperlink w:anchor="_Toc104133851" w:history="1">
            <w:r w:rsidRPr="000C1B74">
              <w:rPr>
                <w:rStyle w:val="Hyperlink"/>
                <w:lang w:val="vi-VN"/>
              </w:rPr>
              <w:t>3.2</w:t>
            </w:r>
            <w:r>
              <w:rPr>
                <w:rFonts w:asciiTheme="minorHAnsi" w:eastAsiaTheme="minorEastAsia" w:hAnsiTheme="minorHAnsi" w:cstheme="minorBidi"/>
                <w:b w:val="0"/>
                <w:sz w:val="22"/>
                <w:szCs w:val="22"/>
              </w:rPr>
              <w:tab/>
            </w:r>
            <w:r w:rsidRPr="000C1B74">
              <w:rPr>
                <w:rStyle w:val="Hyperlink"/>
              </w:rPr>
              <w:t>Biểu</w:t>
            </w:r>
            <w:r w:rsidRPr="000C1B74">
              <w:rPr>
                <w:rStyle w:val="Hyperlink"/>
                <w:lang w:val="vi-VN"/>
              </w:rPr>
              <w:t xml:space="preserve"> đồ tuần tự</w:t>
            </w:r>
            <w:r>
              <w:rPr>
                <w:webHidden/>
              </w:rPr>
              <w:tab/>
            </w:r>
            <w:r>
              <w:rPr>
                <w:webHidden/>
              </w:rPr>
              <w:fldChar w:fldCharType="begin"/>
            </w:r>
            <w:r>
              <w:rPr>
                <w:webHidden/>
              </w:rPr>
              <w:instrText xml:space="preserve"> PAGEREF _Toc104133851 \h </w:instrText>
            </w:r>
            <w:r>
              <w:rPr>
                <w:webHidden/>
              </w:rPr>
            </w:r>
            <w:r>
              <w:rPr>
                <w:webHidden/>
              </w:rPr>
              <w:fldChar w:fldCharType="separate"/>
            </w:r>
            <w:r>
              <w:rPr>
                <w:webHidden/>
              </w:rPr>
              <w:t>48</w:t>
            </w:r>
            <w:r>
              <w:rPr>
                <w:webHidden/>
              </w:rPr>
              <w:fldChar w:fldCharType="end"/>
            </w:r>
          </w:hyperlink>
        </w:p>
        <w:p w14:paraId="427FF6F8" w14:textId="304E8C90" w:rsidR="00AA0F09" w:rsidRDefault="00AA0F09">
          <w:pPr>
            <w:pStyle w:val="TOC2"/>
            <w:rPr>
              <w:rFonts w:asciiTheme="minorHAnsi" w:eastAsiaTheme="minorEastAsia" w:hAnsiTheme="minorHAnsi" w:cstheme="minorBidi"/>
              <w:b w:val="0"/>
              <w:sz w:val="22"/>
              <w:szCs w:val="22"/>
            </w:rPr>
          </w:pPr>
          <w:hyperlink w:anchor="_Toc104133852" w:history="1">
            <w:r w:rsidRPr="000C1B74">
              <w:rPr>
                <w:rStyle w:val="Hyperlink"/>
              </w:rPr>
              <w:t>3.3</w:t>
            </w:r>
            <w:r>
              <w:rPr>
                <w:rFonts w:asciiTheme="minorHAnsi" w:eastAsiaTheme="minorEastAsia" w:hAnsiTheme="minorHAnsi" w:cstheme="minorBidi"/>
                <w:b w:val="0"/>
                <w:sz w:val="22"/>
                <w:szCs w:val="22"/>
              </w:rPr>
              <w:tab/>
            </w:r>
            <w:r w:rsidRPr="000C1B74">
              <w:rPr>
                <w:rStyle w:val="Hyperlink"/>
              </w:rPr>
              <w:t>Kết luận chương</w:t>
            </w:r>
            <w:r>
              <w:rPr>
                <w:webHidden/>
              </w:rPr>
              <w:tab/>
            </w:r>
            <w:r>
              <w:rPr>
                <w:webHidden/>
              </w:rPr>
              <w:fldChar w:fldCharType="begin"/>
            </w:r>
            <w:r>
              <w:rPr>
                <w:webHidden/>
              </w:rPr>
              <w:instrText xml:space="preserve"> PAGEREF _Toc104133852 \h </w:instrText>
            </w:r>
            <w:r>
              <w:rPr>
                <w:webHidden/>
              </w:rPr>
            </w:r>
            <w:r>
              <w:rPr>
                <w:webHidden/>
              </w:rPr>
              <w:fldChar w:fldCharType="separate"/>
            </w:r>
            <w:r>
              <w:rPr>
                <w:webHidden/>
              </w:rPr>
              <w:t>54</w:t>
            </w:r>
            <w:r>
              <w:rPr>
                <w:webHidden/>
              </w:rPr>
              <w:fldChar w:fldCharType="end"/>
            </w:r>
          </w:hyperlink>
        </w:p>
        <w:p w14:paraId="42325C03" w14:textId="6980CA22" w:rsidR="00AA0F09" w:rsidRDefault="00AA0F09">
          <w:pPr>
            <w:pStyle w:val="TOC1"/>
            <w:tabs>
              <w:tab w:val="left" w:pos="1540"/>
            </w:tabs>
            <w:rPr>
              <w:rFonts w:asciiTheme="minorHAnsi" w:eastAsiaTheme="minorEastAsia" w:hAnsiTheme="minorHAnsi" w:cstheme="minorBidi"/>
              <w:b w:val="0"/>
              <w:sz w:val="22"/>
              <w:szCs w:val="22"/>
            </w:rPr>
          </w:pPr>
          <w:hyperlink w:anchor="_Toc104133853" w:history="1">
            <w:r w:rsidRPr="000C1B74">
              <w:rPr>
                <w:rStyle w:val="Hyperlink"/>
                <w:bCs/>
                <w14:scene3d>
                  <w14:camera w14:prst="orthographicFront"/>
                  <w14:lightRig w14:rig="threePt" w14:dir="t">
                    <w14:rot w14:lat="0" w14:lon="0" w14:rev="0"/>
                  </w14:lightRig>
                </w14:scene3d>
              </w:rPr>
              <w:t>Chương 4</w:t>
            </w:r>
            <w:r>
              <w:rPr>
                <w:rFonts w:asciiTheme="minorHAnsi" w:eastAsiaTheme="minorEastAsia" w:hAnsiTheme="minorHAnsi" w:cstheme="minorBidi"/>
                <w:b w:val="0"/>
                <w:sz w:val="22"/>
                <w:szCs w:val="22"/>
              </w:rPr>
              <w:tab/>
            </w:r>
            <w:r w:rsidRPr="000C1B74">
              <w:rPr>
                <w:rStyle w:val="Hyperlink"/>
              </w:rPr>
              <w:t>THIẾT KẾ HỆ THỐNG</w:t>
            </w:r>
            <w:r>
              <w:rPr>
                <w:webHidden/>
              </w:rPr>
              <w:tab/>
            </w:r>
            <w:r>
              <w:rPr>
                <w:webHidden/>
              </w:rPr>
              <w:fldChar w:fldCharType="begin"/>
            </w:r>
            <w:r>
              <w:rPr>
                <w:webHidden/>
              </w:rPr>
              <w:instrText xml:space="preserve"> PAGEREF _Toc104133853 \h </w:instrText>
            </w:r>
            <w:r>
              <w:rPr>
                <w:webHidden/>
              </w:rPr>
            </w:r>
            <w:r>
              <w:rPr>
                <w:webHidden/>
              </w:rPr>
              <w:fldChar w:fldCharType="separate"/>
            </w:r>
            <w:r>
              <w:rPr>
                <w:webHidden/>
              </w:rPr>
              <w:t>55</w:t>
            </w:r>
            <w:r>
              <w:rPr>
                <w:webHidden/>
              </w:rPr>
              <w:fldChar w:fldCharType="end"/>
            </w:r>
          </w:hyperlink>
        </w:p>
        <w:p w14:paraId="2100C9B7" w14:textId="4E4B80E4" w:rsidR="00AA0F09" w:rsidRDefault="00AA0F09">
          <w:pPr>
            <w:pStyle w:val="TOC2"/>
            <w:rPr>
              <w:rFonts w:asciiTheme="minorHAnsi" w:eastAsiaTheme="minorEastAsia" w:hAnsiTheme="minorHAnsi" w:cstheme="minorBidi"/>
              <w:b w:val="0"/>
              <w:sz w:val="22"/>
              <w:szCs w:val="22"/>
            </w:rPr>
          </w:pPr>
          <w:hyperlink w:anchor="_Toc104133854" w:history="1">
            <w:r w:rsidRPr="000C1B74">
              <w:rPr>
                <w:rStyle w:val="Hyperlink"/>
              </w:rPr>
              <w:t>4.1</w:t>
            </w:r>
            <w:r>
              <w:rPr>
                <w:rFonts w:asciiTheme="minorHAnsi" w:eastAsiaTheme="minorEastAsia" w:hAnsiTheme="minorHAnsi" w:cstheme="minorBidi"/>
                <w:b w:val="0"/>
                <w:sz w:val="22"/>
                <w:szCs w:val="22"/>
              </w:rPr>
              <w:tab/>
            </w:r>
            <w:r w:rsidRPr="000C1B74">
              <w:rPr>
                <w:rStyle w:val="Hyperlink"/>
              </w:rPr>
              <w:t>Thiết kế kiến trúc hệ thống</w:t>
            </w:r>
            <w:r>
              <w:rPr>
                <w:webHidden/>
              </w:rPr>
              <w:tab/>
            </w:r>
            <w:r>
              <w:rPr>
                <w:webHidden/>
              </w:rPr>
              <w:fldChar w:fldCharType="begin"/>
            </w:r>
            <w:r>
              <w:rPr>
                <w:webHidden/>
              </w:rPr>
              <w:instrText xml:space="preserve"> PAGEREF _Toc104133854 \h </w:instrText>
            </w:r>
            <w:r>
              <w:rPr>
                <w:webHidden/>
              </w:rPr>
            </w:r>
            <w:r>
              <w:rPr>
                <w:webHidden/>
              </w:rPr>
              <w:fldChar w:fldCharType="separate"/>
            </w:r>
            <w:r>
              <w:rPr>
                <w:webHidden/>
              </w:rPr>
              <w:t>55</w:t>
            </w:r>
            <w:r>
              <w:rPr>
                <w:webHidden/>
              </w:rPr>
              <w:fldChar w:fldCharType="end"/>
            </w:r>
          </w:hyperlink>
        </w:p>
        <w:p w14:paraId="3647372A" w14:textId="41C01153" w:rsidR="00AA0F09" w:rsidRDefault="00AA0F09">
          <w:pPr>
            <w:pStyle w:val="TOC2"/>
            <w:rPr>
              <w:rFonts w:asciiTheme="minorHAnsi" w:eastAsiaTheme="minorEastAsia" w:hAnsiTheme="minorHAnsi" w:cstheme="minorBidi"/>
              <w:b w:val="0"/>
              <w:sz w:val="22"/>
              <w:szCs w:val="22"/>
            </w:rPr>
          </w:pPr>
          <w:hyperlink w:anchor="_Toc104133855" w:history="1">
            <w:r w:rsidRPr="000C1B74">
              <w:rPr>
                <w:rStyle w:val="Hyperlink"/>
              </w:rPr>
              <w:t>4.2</w:t>
            </w:r>
            <w:r>
              <w:rPr>
                <w:rFonts w:asciiTheme="minorHAnsi" w:eastAsiaTheme="minorEastAsia" w:hAnsiTheme="minorHAnsi" w:cstheme="minorBidi"/>
                <w:b w:val="0"/>
                <w:sz w:val="22"/>
                <w:szCs w:val="22"/>
              </w:rPr>
              <w:tab/>
            </w:r>
            <w:r w:rsidRPr="000C1B74">
              <w:rPr>
                <w:rStyle w:val="Hyperlink"/>
              </w:rPr>
              <w:t>Thiết kế cơ sở dữ liệu</w:t>
            </w:r>
            <w:r>
              <w:rPr>
                <w:webHidden/>
              </w:rPr>
              <w:tab/>
            </w:r>
            <w:r>
              <w:rPr>
                <w:webHidden/>
              </w:rPr>
              <w:fldChar w:fldCharType="begin"/>
            </w:r>
            <w:r>
              <w:rPr>
                <w:webHidden/>
              </w:rPr>
              <w:instrText xml:space="preserve"> PAGEREF _Toc104133855 \h </w:instrText>
            </w:r>
            <w:r>
              <w:rPr>
                <w:webHidden/>
              </w:rPr>
            </w:r>
            <w:r>
              <w:rPr>
                <w:webHidden/>
              </w:rPr>
              <w:fldChar w:fldCharType="separate"/>
            </w:r>
            <w:r>
              <w:rPr>
                <w:webHidden/>
              </w:rPr>
              <w:t>56</w:t>
            </w:r>
            <w:r>
              <w:rPr>
                <w:webHidden/>
              </w:rPr>
              <w:fldChar w:fldCharType="end"/>
            </w:r>
          </w:hyperlink>
        </w:p>
        <w:p w14:paraId="651C1D3F" w14:textId="10238882" w:rsidR="00AA0F09" w:rsidRDefault="00AA0F09">
          <w:pPr>
            <w:pStyle w:val="TOC3"/>
            <w:rPr>
              <w:rFonts w:asciiTheme="minorHAnsi" w:eastAsiaTheme="minorEastAsia" w:hAnsiTheme="minorHAnsi" w:cstheme="minorBidi"/>
              <w:noProof/>
              <w:sz w:val="22"/>
              <w:szCs w:val="22"/>
            </w:rPr>
          </w:pPr>
          <w:hyperlink w:anchor="_Toc104133856" w:history="1">
            <w:r w:rsidRPr="000C1B74">
              <w:rPr>
                <w:rStyle w:val="Hyperlink"/>
                <w:noProof/>
              </w:rPr>
              <w:t>4.2.1</w:t>
            </w:r>
            <w:r>
              <w:rPr>
                <w:rFonts w:asciiTheme="minorHAnsi" w:eastAsiaTheme="minorEastAsia" w:hAnsiTheme="minorHAnsi" w:cstheme="minorBidi"/>
                <w:noProof/>
                <w:sz w:val="22"/>
                <w:szCs w:val="22"/>
              </w:rPr>
              <w:tab/>
            </w:r>
            <w:r w:rsidRPr="000C1B74">
              <w:rPr>
                <w:rStyle w:val="Hyperlink"/>
                <w:noProof/>
              </w:rPr>
              <w:t>Mô hình quan hệ thực thể (ERD)</w:t>
            </w:r>
            <w:r>
              <w:rPr>
                <w:noProof/>
                <w:webHidden/>
              </w:rPr>
              <w:tab/>
            </w:r>
            <w:r>
              <w:rPr>
                <w:noProof/>
                <w:webHidden/>
              </w:rPr>
              <w:fldChar w:fldCharType="begin"/>
            </w:r>
            <w:r>
              <w:rPr>
                <w:noProof/>
                <w:webHidden/>
              </w:rPr>
              <w:instrText xml:space="preserve"> PAGEREF _Toc104133856 \h </w:instrText>
            </w:r>
            <w:r>
              <w:rPr>
                <w:noProof/>
                <w:webHidden/>
              </w:rPr>
            </w:r>
            <w:r>
              <w:rPr>
                <w:noProof/>
                <w:webHidden/>
              </w:rPr>
              <w:fldChar w:fldCharType="separate"/>
            </w:r>
            <w:r>
              <w:rPr>
                <w:noProof/>
                <w:webHidden/>
              </w:rPr>
              <w:t>56</w:t>
            </w:r>
            <w:r>
              <w:rPr>
                <w:noProof/>
                <w:webHidden/>
              </w:rPr>
              <w:fldChar w:fldCharType="end"/>
            </w:r>
          </w:hyperlink>
        </w:p>
        <w:p w14:paraId="029AF5AC" w14:textId="0754939D" w:rsidR="00AA0F09" w:rsidRDefault="00AA0F09">
          <w:pPr>
            <w:pStyle w:val="TOC3"/>
            <w:rPr>
              <w:rFonts w:asciiTheme="minorHAnsi" w:eastAsiaTheme="minorEastAsia" w:hAnsiTheme="minorHAnsi" w:cstheme="minorBidi"/>
              <w:noProof/>
              <w:sz w:val="22"/>
              <w:szCs w:val="22"/>
            </w:rPr>
          </w:pPr>
          <w:hyperlink w:anchor="_Toc104133857" w:history="1">
            <w:r w:rsidRPr="000C1B74">
              <w:rPr>
                <w:rStyle w:val="Hyperlink"/>
                <w:noProof/>
              </w:rPr>
              <w:t>4.2.2</w:t>
            </w:r>
            <w:r>
              <w:rPr>
                <w:rFonts w:asciiTheme="minorHAnsi" w:eastAsiaTheme="minorEastAsia" w:hAnsiTheme="minorHAnsi" w:cstheme="minorBidi"/>
                <w:noProof/>
                <w:sz w:val="22"/>
                <w:szCs w:val="22"/>
              </w:rPr>
              <w:tab/>
            </w:r>
            <w:r w:rsidRPr="000C1B74">
              <w:rPr>
                <w:rStyle w:val="Hyperlink"/>
                <w:noProof/>
              </w:rPr>
              <w:t>Mô hình dữ liệu logic</w:t>
            </w:r>
            <w:r>
              <w:rPr>
                <w:noProof/>
                <w:webHidden/>
              </w:rPr>
              <w:tab/>
            </w:r>
            <w:r>
              <w:rPr>
                <w:noProof/>
                <w:webHidden/>
              </w:rPr>
              <w:fldChar w:fldCharType="begin"/>
            </w:r>
            <w:r>
              <w:rPr>
                <w:noProof/>
                <w:webHidden/>
              </w:rPr>
              <w:instrText xml:space="preserve"> PAGEREF _Toc104133857 \h </w:instrText>
            </w:r>
            <w:r>
              <w:rPr>
                <w:noProof/>
                <w:webHidden/>
              </w:rPr>
            </w:r>
            <w:r>
              <w:rPr>
                <w:noProof/>
                <w:webHidden/>
              </w:rPr>
              <w:fldChar w:fldCharType="separate"/>
            </w:r>
            <w:r>
              <w:rPr>
                <w:noProof/>
                <w:webHidden/>
              </w:rPr>
              <w:t>57</w:t>
            </w:r>
            <w:r>
              <w:rPr>
                <w:noProof/>
                <w:webHidden/>
              </w:rPr>
              <w:fldChar w:fldCharType="end"/>
            </w:r>
          </w:hyperlink>
        </w:p>
        <w:p w14:paraId="0DCF7DA9" w14:textId="2307D7FE" w:rsidR="00AA0F09" w:rsidRDefault="00AA0F09">
          <w:pPr>
            <w:pStyle w:val="TOC3"/>
            <w:rPr>
              <w:rFonts w:asciiTheme="minorHAnsi" w:eastAsiaTheme="minorEastAsia" w:hAnsiTheme="minorHAnsi" w:cstheme="minorBidi"/>
              <w:noProof/>
              <w:sz w:val="22"/>
              <w:szCs w:val="22"/>
            </w:rPr>
          </w:pPr>
          <w:hyperlink w:anchor="_Toc104133858" w:history="1">
            <w:r w:rsidRPr="000C1B74">
              <w:rPr>
                <w:rStyle w:val="Hyperlink"/>
                <w:noProof/>
              </w:rPr>
              <w:t>4.2.3</w:t>
            </w:r>
            <w:r>
              <w:rPr>
                <w:rFonts w:asciiTheme="minorHAnsi" w:eastAsiaTheme="minorEastAsia" w:hAnsiTheme="minorHAnsi" w:cstheme="minorBidi"/>
                <w:noProof/>
                <w:sz w:val="22"/>
                <w:szCs w:val="22"/>
              </w:rPr>
              <w:tab/>
            </w:r>
            <w:r w:rsidRPr="000C1B74">
              <w:rPr>
                <w:rStyle w:val="Hyperlink"/>
                <w:noProof/>
              </w:rPr>
              <w:t>Mô hình dữ liệu vật lý</w:t>
            </w:r>
            <w:r>
              <w:rPr>
                <w:noProof/>
                <w:webHidden/>
              </w:rPr>
              <w:tab/>
            </w:r>
            <w:r>
              <w:rPr>
                <w:noProof/>
                <w:webHidden/>
              </w:rPr>
              <w:fldChar w:fldCharType="begin"/>
            </w:r>
            <w:r>
              <w:rPr>
                <w:noProof/>
                <w:webHidden/>
              </w:rPr>
              <w:instrText xml:space="preserve"> PAGEREF _Toc104133858 \h </w:instrText>
            </w:r>
            <w:r>
              <w:rPr>
                <w:noProof/>
                <w:webHidden/>
              </w:rPr>
            </w:r>
            <w:r>
              <w:rPr>
                <w:noProof/>
                <w:webHidden/>
              </w:rPr>
              <w:fldChar w:fldCharType="separate"/>
            </w:r>
            <w:r>
              <w:rPr>
                <w:noProof/>
                <w:webHidden/>
              </w:rPr>
              <w:t>58</w:t>
            </w:r>
            <w:r>
              <w:rPr>
                <w:noProof/>
                <w:webHidden/>
              </w:rPr>
              <w:fldChar w:fldCharType="end"/>
            </w:r>
          </w:hyperlink>
        </w:p>
        <w:p w14:paraId="6C147C62" w14:textId="700B5274" w:rsidR="00AA0F09" w:rsidRDefault="00AA0F09">
          <w:pPr>
            <w:pStyle w:val="TOC3"/>
            <w:rPr>
              <w:rFonts w:asciiTheme="minorHAnsi" w:eastAsiaTheme="minorEastAsia" w:hAnsiTheme="minorHAnsi" w:cstheme="minorBidi"/>
              <w:noProof/>
              <w:sz w:val="22"/>
              <w:szCs w:val="22"/>
            </w:rPr>
          </w:pPr>
          <w:hyperlink w:anchor="_Toc104133859" w:history="1">
            <w:r w:rsidRPr="000C1B74">
              <w:rPr>
                <w:rStyle w:val="Hyperlink"/>
                <w:noProof/>
              </w:rPr>
              <w:t>4.2.4</w:t>
            </w:r>
            <w:r>
              <w:rPr>
                <w:rFonts w:asciiTheme="minorHAnsi" w:eastAsiaTheme="minorEastAsia" w:hAnsiTheme="minorHAnsi" w:cstheme="minorBidi"/>
                <w:noProof/>
                <w:sz w:val="22"/>
                <w:szCs w:val="22"/>
              </w:rPr>
              <w:tab/>
            </w:r>
            <w:r w:rsidRPr="000C1B74">
              <w:rPr>
                <w:rStyle w:val="Hyperlink"/>
                <w:noProof/>
              </w:rPr>
              <w:t>Đặc tả bảng dữ liệu</w:t>
            </w:r>
            <w:r>
              <w:rPr>
                <w:noProof/>
                <w:webHidden/>
              </w:rPr>
              <w:tab/>
            </w:r>
            <w:r>
              <w:rPr>
                <w:noProof/>
                <w:webHidden/>
              </w:rPr>
              <w:fldChar w:fldCharType="begin"/>
            </w:r>
            <w:r>
              <w:rPr>
                <w:noProof/>
                <w:webHidden/>
              </w:rPr>
              <w:instrText xml:space="preserve"> PAGEREF _Toc104133859 \h </w:instrText>
            </w:r>
            <w:r>
              <w:rPr>
                <w:noProof/>
                <w:webHidden/>
              </w:rPr>
            </w:r>
            <w:r>
              <w:rPr>
                <w:noProof/>
                <w:webHidden/>
              </w:rPr>
              <w:fldChar w:fldCharType="separate"/>
            </w:r>
            <w:r>
              <w:rPr>
                <w:noProof/>
                <w:webHidden/>
              </w:rPr>
              <w:t>58</w:t>
            </w:r>
            <w:r>
              <w:rPr>
                <w:noProof/>
                <w:webHidden/>
              </w:rPr>
              <w:fldChar w:fldCharType="end"/>
            </w:r>
          </w:hyperlink>
        </w:p>
        <w:p w14:paraId="68F4B116" w14:textId="4E98167B" w:rsidR="00AA0F09" w:rsidRDefault="00AA0F09">
          <w:pPr>
            <w:pStyle w:val="TOC3"/>
            <w:rPr>
              <w:rFonts w:asciiTheme="minorHAnsi" w:eastAsiaTheme="minorEastAsia" w:hAnsiTheme="minorHAnsi" w:cstheme="minorBidi"/>
              <w:noProof/>
              <w:sz w:val="22"/>
              <w:szCs w:val="22"/>
            </w:rPr>
          </w:pPr>
          <w:hyperlink w:anchor="_Toc104133860" w:history="1">
            <w:r w:rsidRPr="000C1B74">
              <w:rPr>
                <w:rStyle w:val="Hyperlink"/>
                <w:noProof/>
              </w:rPr>
              <w:t>4.2.5</w:t>
            </w:r>
            <w:r>
              <w:rPr>
                <w:rFonts w:asciiTheme="minorHAnsi" w:eastAsiaTheme="minorEastAsia" w:hAnsiTheme="minorHAnsi" w:cstheme="minorBidi"/>
                <w:noProof/>
                <w:sz w:val="22"/>
                <w:szCs w:val="22"/>
              </w:rPr>
              <w:tab/>
            </w:r>
            <w:r w:rsidRPr="000C1B74">
              <w:rPr>
                <w:rStyle w:val="Hyperlink"/>
                <w:noProof/>
              </w:rPr>
              <w:t>Thiết kế biểu đồ lớp tổng quát</w:t>
            </w:r>
            <w:r>
              <w:rPr>
                <w:noProof/>
                <w:webHidden/>
              </w:rPr>
              <w:tab/>
            </w:r>
            <w:r>
              <w:rPr>
                <w:noProof/>
                <w:webHidden/>
              </w:rPr>
              <w:fldChar w:fldCharType="begin"/>
            </w:r>
            <w:r>
              <w:rPr>
                <w:noProof/>
                <w:webHidden/>
              </w:rPr>
              <w:instrText xml:space="preserve"> PAGEREF _Toc104133860 \h </w:instrText>
            </w:r>
            <w:r>
              <w:rPr>
                <w:noProof/>
                <w:webHidden/>
              </w:rPr>
            </w:r>
            <w:r>
              <w:rPr>
                <w:noProof/>
                <w:webHidden/>
              </w:rPr>
              <w:fldChar w:fldCharType="separate"/>
            </w:r>
            <w:r>
              <w:rPr>
                <w:noProof/>
                <w:webHidden/>
              </w:rPr>
              <w:t>64</w:t>
            </w:r>
            <w:r>
              <w:rPr>
                <w:noProof/>
                <w:webHidden/>
              </w:rPr>
              <w:fldChar w:fldCharType="end"/>
            </w:r>
          </w:hyperlink>
        </w:p>
        <w:p w14:paraId="0E3A9201" w14:textId="049CAE42" w:rsidR="00AA0F09" w:rsidRDefault="00AA0F09">
          <w:pPr>
            <w:pStyle w:val="TOC2"/>
            <w:rPr>
              <w:rFonts w:asciiTheme="minorHAnsi" w:eastAsiaTheme="minorEastAsia" w:hAnsiTheme="minorHAnsi" w:cstheme="minorBidi"/>
              <w:b w:val="0"/>
              <w:sz w:val="22"/>
              <w:szCs w:val="22"/>
            </w:rPr>
          </w:pPr>
          <w:hyperlink w:anchor="_Toc104133861" w:history="1">
            <w:r w:rsidRPr="000C1B74">
              <w:rPr>
                <w:rStyle w:val="Hyperlink"/>
              </w:rPr>
              <w:t>4.3</w:t>
            </w:r>
            <w:r>
              <w:rPr>
                <w:rFonts w:asciiTheme="minorHAnsi" w:eastAsiaTheme="minorEastAsia" w:hAnsiTheme="minorHAnsi" w:cstheme="minorBidi"/>
                <w:b w:val="0"/>
                <w:sz w:val="22"/>
                <w:szCs w:val="22"/>
              </w:rPr>
              <w:tab/>
            </w:r>
            <w:r w:rsidRPr="000C1B74">
              <w:rPr>
                <w:rStyle w:val="Hyperlink"/>
              </w:rPr>
              <w:t>Kết luận chương</w:t>
            </w:r>
            <w:r>
              <w:rPr>
                <w:webHidden/>
              </w:rPr>
              <w:tab/>
            </w:r>
            <w:r>
              <w:rPr>
                <w:webHidden/>
              </w:rPr>
              <w:fldChar w:fldCharType="begin"/>
            </w:r>
            <w:r>
              <w:rPr>
                <w:webHidden/>
              </w:rPr>
              <w:instrText xml:space="preserve"> PAGEREF _Toc104133861 \h </w:instrText>
            </w:r>
            <w:r>
              <w:rPr>
                <w:webHidden/>
              </w:rPr>
            </w:r>
            <w:r>
              <w:rPr>
                <w:webHidden/>
              </w:rPr>
              <w:fldChar w:fldCharType="separate"/>
            </w:r>
            <w:r>
              <w:rPr>
                <w:webHidden/>
              </w:rPr>
              <w:t>65</w:t>
            </w:r>
            <w:r>
              <w:rPr>
                <w:webHidden/>
              </w:rPr>
              <w:fldChar w:fldCharType="end"/>
            </w:r>
          </w:hyperlink>
        </w:p>
        <w:p w14:paraId="77FFF140" w14:textId="20509202" w:rsidR="00AA0F09" w:rsidRDefault="00AA0F09">
          <w:pPr>
            <w:pStyle w:val="TOC1"/>
            <w:tabs>
              <w:tab w:val="left" w:pos="1540"/>
            </w:tabs>
            <w:rPr>
              <w:rFonts w:asciiTheme="minorHAnsi" w:eastAsiaTheme="minorEastAsia" w:hAnsiTheme="minorHAnsi" w:cstheme="minorBidi"/>
              <w:b w:val="0"/>
              <w:sz w:val="22"/>
              <w:szCs w:val="22"/>
            </w:rPr>
          </w:pPr>
          <w:hyperlink w:anchor="_Toc104133862" w:history="1">
            <w:r w:rsidRPr="000C1B74">
              <w:rPr>
                <w:rStyle w:val="Hyperlink"/>
                <w:bCs/>
                <w14:scene3d>
                  <w14:camera w14:prst="orthographicFront"/>
                  <w14:lightRig w14:rig="threePt" w14:dir="t">
                    <w14:rot w14:lat="0" w14:lon="0" w14:rev="0"/>
                  </w14:lightRig>
                </w14:scene3d>
              </w:rPr>
              <w:t>Chương 5</w:t>
            </w:r>
            <w:r>
              <w:rPr>
                <w:rFonts w:asciiTheme="minorHAnsi" w:eastAsiaTheme="minorEastAsia" w:hAnsiTheme="minorHAnsi" w:cstheme="minorBidi"/>
                <w:b w:val="0"/>
                <w:sz w:val="22"/>
                <w:szCs w:val="22"/>
              </w:rPr>
              <w:tab/>
            </w:r>
            <w:r w:rsidRPr="000C1B74">
              <w:rPr>
                <w:rStyle w:val="Hyperlink"/>
              </w:rPr>
              <w:t>XÂY DỰNG HỆ THỐNG KIỂM TRA, ĐÁNH GIÁ</w:t>
            </w:r>
            <w:r>
              <w:rPr>
                <w:webHidden/>
              </w:rPr>
              <w:tab/>
            </w:r>
            <w:r>
              <w:rPr>
                <w:webHidden/>
              </w:rPr>
              <w:fldChar w:fldCharType="begin"/>
            </w:r>
            <w:r>
              <w:rPr>
                <w:webHidden/>
              </w:rPr>
              <w:instrText xml:space="preserve"> PAGEREF _Toc104133862 \h </w:instrText>
            </w:r>
            <w:r>
              <w:rPr>
                <w:webHidden/>
              </w:rPr>
            </w:r>
            <w:r>
              <w:rPr>
                <w:webHidden/>
              </w:rPr>
              <w:fldChar w:fldCharType="separate"/>
            </w:r>
            <w:r>
              <w:rPr>
                <w:webHidden/>
              </w:rPr>
              <w:t>66</w:t>
            </w:r>
            <w:r>
              <w:rPr>
                <w:webHidden/>
              </w:rPr>
              <w:fldChar w:fldCharType="end"/>
            </w:r>
          </w:hyperlink>
        </w:p>
        <w:p w14:paraId="30D709A1" w14:textId="7A1F77B5" w:rsidR="00AA0F09" w:rsidRDefault="00AA0F09">
          <w:pPr>
            <w:pStyle w:val="TOC2"/>
            <w:rPr>
              <w:rFonts w:asciiTheme="minorHAnsi" w:eastAsiaTheme="minorEastAsia" w:hAnsiTheme="minorHAnsi" w:cstheme="minorBidi"/>
              <w:b w:val="0"/>
              <w:sz w:val="22"/>
              <w:szCs w:val="22"/>
            </w:rPr>
          </w:pPr>
          <w:hyperlink w:anchor="_Toc104133863" w:history="1">
            <w:r w:rsidRPr="000C1B74">
              <w:rPr>
                <w:rStyle w:val="Hyperlink"/>
              </w:rPr>
              <w:t>5.1</w:t>
            </w:r>
            <w:r>
              <w:rPr>
                <w:rFonts w:asciiTheme="minorHAnsi" w:eastAsiaTheme="minorEastAsia" w:hAnsiTheme="minorHAnsi" w:cstheme="minorBidi"/>
                <w:b w:val="0"/>
                <w:sz w:val="22"/>
                <w:szCs w:val="22"/>
              </w:rPr>
              <w:tab/>
            </w:r>
            <w:r w:rsidRPr="000C1B74">
              <w:rPr>
                <w:rStyle w:val="Hyperlink"/>
              </w:rPr>
              <w:t>Cài đặt phần mềm</w:t>
            </w:r>
            <w:r>
              <w:rPr>
                <w:webHidden/>
              </w:rPr>
              <w:tab/>
            </w:r>
            <w:r>
              <w:rPr>
                <w:webHidden/>
              </w:rPr>
              <w:fldChar w:fldCharType="begin"/>
            </w:r>
            <w:r>
              <w:rPr>
                <w:webHidden/>
              </w:rPr>
              <w:instrText xml:space="preserve"> PAGEREF _Toc104133863 \h </w:instrText>
            </w:r>
            <w:r>
              <w:rPr>
                <w:webHidden/>
              </w:rPr>
            </w:r>
            <w:r>
              <w:rPr>
                <w:webHidden/>
              </w:rPr>
              <w:fldChar w:fldCharType="separate"/>
            </w:r>
            <w:r>
              <w:rPr>
                <w:webHidden/>
              </w:rPr>
              <w:t>66</w:t>
            </w:r>
            <w:r>
              <w:rPr>
                <w:webHidden/>
              </w:rPr>
              <w:fldChar w:fldCharType="end"/>
            </w:r>
          </w:hyperlink>
        </w:p>
        <w:p w14:paraId="44993630" w14:textId="691C82A5" w:rsidR="00AA0F09" w:rsidRDefault="00AA0F09">
          <w:pPr>
            <w:pStyle w:val="TOC2"/>
            <w:rPr>
              <w:rFonts w:asciiTheme="minorHAnsi" w:eastAsiaTheme="minorEastAsia" w:hAnsiTheme="minorHAnsi" w:cstheme="minorBidi"/>
              <w:b w:val="0"/>
              <w:sz w:val="22"/>
              <w:szCs w:val="22"/>
            </w:rPr>
          </w:pPr>
          <w:hyperlink w:anchor="_Toc104133864" w:history="1">
            <w:r w:rsidRPr="000C1B74">
              <w:rPr>
                <w:rStyle w:val="Hyperlink"/>
              </w:rPr>
              <w:t>5.2</w:t>
            </w:r>
            <w:r>
              <w:rPr>
                <w:rFonts w:asciiTheme="minorHAnsi" w:eastAsiaTheme="minorEastAsia" w:hAnsiTheme="minorHAnsi" w:cstheme="minorBidi"/>
                <w:b w:val="0"/>
                <w:sz w:val="22"/>
                <w:szCs w:val="22"/>
              </w:rPr>
              <w:tab/>
            </w:r>
            <w:r w:rsidRPr="000C1B74">
              <w:rPr>
                <w:rStyle w:val="Hyperlink"/>
              </w:rPr>
              <w:t>Môi trường phát triển và công nghệ sử dụng</w:t>
            </w:r>
            <w:r>
              <w:rPr>
                <w:webHidden/>
              </w:rPr>
              <w:tab/>
            </w:r>
            <w:r>
              <w:rPr>
                <w:webHidden/>
              </w:rPr>
              <w:fldChar w:fldCharType="begin"/>
            </w:r>
            <w:r>
              <w:rPr>
                <w:webHidden/>
              </w:rPr>
              <w:instrText xml:space="preserve"> PAGEREF _Toc104133864 \h </w:instrText>
            </w:r>
            <w:r>
              <w:rPr>
                <w:webHidden/>
              </w:rPr>
            </w:r>
            <w:r>
              <w:rPr>
                <w:webHidden/>
              </w:rPr>
              <w:fldChar w:fldCharType="separate"/>
            </w:r>
            <w:r>
              <w:rPr>
                <w:webHidden/>
              </w:rPr>
              <w:t>66</w:t>
            </w:r>
            <w:r>
              <w:rPr>
                <w:webHidden/>
              </w:rPr>
              <w:fldChar w:fldCharType="end"/>
            </w:r>
          </w:hyperlink>
        </w:p>
        <w:p w14:paraId="44C09AF7" w14:textId="0D52D7AE" w:rsidR="00AA0F09" w:rsidRDefault="00AA0F09">
          <w:pPr>
            <w:pStyle w:val="TOC3"/>
            <w:rPr>
              <w:rFonts w:asciiTheme="minorHAnsi" w:eastAsiaTheme="minorEastAsia" w:hAnsiTheme="minorHAnsi" w:cstheme="minorBidi"/>
              <w:noProof/>
              <w:sz w:val="22"/>
              <w:szCs w:val="22"/>
            </w:rPr>
          </w:pPr>
          <w:hyperlink w:anchor="_Toc104133865" w:history="1">
            <w:r w:rsidRPr="000C1B74">
              <w:rPr>
                <w:rStyle w:val="Hyperlink"/>
                <w:noProof/>
              </w:rPr>
              <w:t>5.2.1</w:t>
            </w:r>
            <w:r>
              <w:rPr>
                <w:rFonts w:asciiTheme="minorHAnsi" w:eastAsiaTheme="minorEastAsia" w:hAnsiTheme="minorHAnsi" w:cstheme="minorBidi"/>
                <w:noProof/>
                <w:sz w:val="22"/>
                <w:szCs w:val="22"/>
              </w:rPr>
              <w:tab/>
            </w:r>
            <w:r w:rsidRPr="000C1B74">
              <w:rPr>
                <w:rStyle w:val="Hyperlink"/>
                <w:noProof/>
              </w:rPr>
              <w:t>Công nghệ sử dụng</w:t>
            </w:r>
            <w:r>
              <w:rPr>
                <w:noProof/>
                <w:webHidden/>
              </w:rPr>
              <w:tab/>
            </w:r>
            <w:r>
              <w:rPr>
                <w:noProof/>
                <w:webHidden/>
              </w:rPr>
              <w:fldChar w:fldCharType="begin"/>
            </w:r>
            <w:r>
              <w:rPr>
                <w:noProof/>
                <w:webHidden/>
              </w:rPr>
              <w:instrText xml:space="preserve"> PAGEREF _Toc104133865 \h </w:instrText>
            </w:r>
            <w:r>
              <w:rPr>
                <w:noProof/>
                <w:webHidden/>
              </w:rPr>
            </w:r>
            <w:r>
              <w:rPr>
                <w:noProof/>
                <w:webHidden/>
              </w:rPr>
              <w:fldChar w:fldCharType="separate"/>
            </w:r>
            <w:r>
              <w:rPr>
                <w:noProof/>
                <w:webHidden/>
              </w:rPr>
              <w:t>66</w:t>
            </w:r>
            <w:r>
              <w:rPr>
                <w:noProof/>
                <w:webHidden/>
              </w:rPr>
              <w:fldChar w:fldCharType="end"/>
            </w:r>
          </w:hyperlink>
        </w:p>
        <w:p w14:paraId="2C05D32B" w14:textId="26EAD10E" w:rsidR="00AA0F09" w:rsidRDefault="00AA0F09">
          <w:pPr>
            <w:pStyle w:val="TOC3"/>
            <w:rPr>
              <w:rFonts w:asciiTheme="minorHAnsi" w:eastAsiaTheme="minorEastAsia" w:hAnsiTheme="minorHAnsi" w:cstheme="minorBidi"/>
              <w:noProof/>
              <w:sz w:val="22"/>
              <w:szCs w:val="22"/>
            </w:rPr>
          </w:pPr>
          <w:hyperlink w:anchor="_Toc104133866" w:history="1">
            <w:r w:rsidRPr="000C1B74">
              <w:rPr>
                <w:rStyle w:val="Hyperlink"/>
                <w:noProof/>
              </w:rPr>
              <w:t>5.2.2</w:t>
            </w:r>
            <w:r>
              <w:rPr>
                <w:rFonts w:asciiTheme="minorHAnsi" w:eastAsiaTheme="minorEastAsia" w:hAnsiTheme="minorHAnsi" w:cstheme="minorBidi"/>
                <w:noProof/>
                <w:sz w:val="22"/>
                <w:szCs w:val="22"/>
              </w:rPr>
              <w:tab/>
            </w:r>
            <w:r w:rsidRPr="000C1B74">
              <w:rPr>
                <w:rStyle w:val="Hyperlink"/>
                <w:noProof/>
              </w:rPr>
              <w:t>Hệ quản trị cơ sở dữ liệu</w:t>
            </w:r>
            <w:r>
              <w:rPr>
                <w:noProof/>
                <w:webHidden/>
              </w:rPr>
              <w:tab/>
            </w:r>
            <w:r>
              <w:rPr>
                <w:noProof/>
                <w:webHidden/>
              </w:rPr>
              <w:fldChar w:fldCharType="begin"/>
            </w:r>
            <w:r>
              <w:rPr>
                <w:noProof/>
                <w:webHidden/>
              </w:rPr>
              <w:instrText xml:space="preserve"> PAGEREF _Toc104133866 \h </w:instrText>
            </w:r>
            <w:r>
              <w:rPr>
                <w:noProof/>
                <w:webHidden/>
              </w:rPr>
            </w:r>
            <w:r>
              <w:rPr>
                <w:noProof/>
                <w:webHidden/>
              </w:rPr>
              <w:fldChar w:fldCharType="separate"/>
            </w:r>
            <w:r>
              <w:rPr>
                <w:noProof/>
                <w:webHidden/>
              </w:rPr>
              <w:t>68</w:t>
            </w:r>
            <w:r>
              <w:rPr>
                <w:noProof/>
                <w:webHidden/>
              </w:rPr>
              <w:fldChar w:fldCharType="end"/>
            </w:r>
          </w:hyperlink>
        </w:p>
        <w:p w14:paraId="7682DF80" w14:textId="089AAA4E" w:rsidR="00AA0F09" w:rsidRDefault="00AA0F09">
          <w:pPr>
            <w:pStyle w:val="TOC2"/>
            <w:rPr>
              <w:rFonts w:asciiTheme="minorHAnsi" w:eastAsiaTheme="minorEastAsia" w:hAnsiTheme="minorHAnsi" w:cstheme="minorBidi"/>
              <w:b w:val="0"/>
              <w:sz w:val="22"/>
              <w:szCs w:val="22"/>
            </w:rPr>
          </w:pPr>
          <w:hyperlink w:anchor="_Toc104133867" w:history="1">
            <w:r w:rsidRPr="000C1B74">
              <w:rPr>
                <w:rStyle w:val="Hyperlink"/>
              </w:rPr>
              <w:t>5.3</w:t>
            </w:r>
            <w:r>
              <w:rPr>
                <w:rFonts w:asciiTheme="minorHAnsi" w:eastAsiaTheme="minorEastAsia" w:hAnsiTheme="minorHAnsi" w:cstheme="minorBidi"/>
                <w:b w:val="0"/>
                <w:sz w:val="22"/>
                <w:szCs w:val="22"/>
              </w:rPr>
              <w:tab/>
            </w:r>
            <w:r w:rsidRPr="000C1B74">
              <w:rPr>
                <w:rStyle w:val="Hyperlink"/>
              </w:rPr>
              <w:t>Giới thiệu lỗ hổng bảo mật smart contract</w:t>
            </w:r>
            <w:r>
              <w:rPr>
                <w:webHidden/>
              </w:rPr>
              <w:tab/>
            </w:r>
            <w:r>
              <w:rPr>
                <w:webHidden/>
              </w:rPr>
              <w:fldChar w:fldCharType="begin"/>
            </w:r>
            <w:r>
              <w:rPr>
                <w:webHidden/>
              </w:rPr>
              <w:instrText xml:space="preserve"> PAGEREF _Toc104133867 \h </w:instrText>
            </w:r>
            <w:r>
              <w:rPr>
                <w:webHidden/>
              </w:rPr>
            </w:r>
            <w:r>
              <w:rPr>
                <w:webHidden/>
              </w:rPr>
              <w:fldChar w:fldCharType="separate"/>
            </w:r>
            <w:r>
              <w:rPr>
                <w:webHidden/>
              </w:rPr>
              <w:t>69</w:t>
            </w:r>
            <w:r>
              <w:rPr>
                <w:webHidden/>
              </w:rPr>
              <w:fldChar w:fldCharType="end"/>
            </w:r>
          </w:hyperlink>
        </w:p>
        <w:p w14:paraId="15C52B43" w14:textId="019E991C" w:rsidR="00AA0F09" w:rsidRDefault="00AA0F09">
          <w:pPr>
            <w:pStyle w:val="TOC2"/>
            <w:rPr>
              <w:rFonts w:asciiTheme="minorHAnsi" w:eastAsiaTheme="minorEastAsia" w:hAnsiTheme="minorHAnsi" w:cstheme="minorBidi"/>
              <w:b w:val="0"/>
              <w:sz w:val="22"/>
              <w:szCs w:val="22"/>
            </w:rPr>
          </w:pPr>
          <w:hyperlink w:anchor="_Toc104133868" w:history="1">
            <w:r w:rsidRPr="000C1B74">
              <w:rPr>
                <w:rStyle w:val="Hyperlink"/>
              </w:rPr>
              <w:t>5.4</w:t>
            </w:r>
            <w:r>
              <w:rPr>
                <w:rFonts w:asciiTheme="minorHAnsi" w:eastAsiaTheme="minorEastAsia" w:hAnsiTheme="minorHAnsi" w:cstheme="minorBidi"/>
                <w:b w:val="0"/>
                <w:sz w:val="22"/>
                <w:szCs w:val="22"/>
              </w:rPr>
              <w:tab/>
            </w:r>
            <w:r w:rsidRPr="000C1B74">
              <w:rPr>
                <w:rStyle w:val="Hyperlink"/>
              </w:rPr>
              <w:t>Giới thiệu giao diện hệ thống</w:t>
            </w:r>
            <w:r>
              <w:rPr>
                <w:webHidden/>
              </w:rPr>
              <w:tab/>
            </w:r>
            <w:r>
              <w:rPr>
                <w:webHidden/>
              </w:rPr>
              <w:fldChar w:fldCharType="begin"/>
            </w:r>
            <w:r>
              <w:rPr>
                <w:webHidden/>
              </w:rPr>
              <w:instrText xml:space="preserve"> PAGEREF _Toc104133868 \h </w:instrText>
            </w:r>
            <w:r>
              <w:rPr>
                <w:webHidden/>
              </w:rPr>
            </w:r>
            <w:r>
              <w:rPr>
                <w:webHidden/>
              </w:rPr>
              <w:fldChar w:fldCharType="separate"/>
            </w:r>
            <w:r>
              <w:rPr>
                <w:webHidden/>
              </w:rPr>
              <w:t>70</w:t>
            </w:r>
            <w:r>
              <w:rPr>
                <w:webHidden/>
              </w:rPr>
              <w:fldChar w:fldCharType="end"/>
            </w:r>
          </w:hyperlink>
        </w:p>
        <w:p w14:paraId="48196342" w14:textId="5EFA01E6" w:rsidR="00AA0F09" w:rsidRDefault="00AA0F09">
          <w:pPr>
            <w:pStyle w:val="TOC2"/>
            <w:rPr>
              <w:rFonts w:asciiTheme="minorHAnsi" w:eastAsiaTheme="minorEastAsia" w:hAnsiTheme="minorHAnsi" w:cstheme="minorBidi"/>
              <w:b w:val="0"/>
              <w:sz w:val="22"/>
              <w:szCs w:val="22"/>
            </w:rPr>
          </w:pPr>
          <w:hyperlink w:anchor="_Toc104133869" w:history="1">
            <w:r w:rsidRPr="000C1B74">
              <w:rPr>
                <w:rStyle w:val="Hyperlink"/>
              </w:rPr>
              <w:t>5.5</w:t>
            </w:r>
            <w:r>
              <w:rPr>
                <w:rFonts w:asciiTheme="minorHAnsi" w:eastAsiaTheme="minorEastAsia" w:hAnsiTheme="minorHAnsi" w:cstheme="minorBidi"/>
                <w:b w:val="0"/>
                <w:sz w:val="22"/>
                <w:szCs w:val="22"/>
              </w:rPr>
              <w:tab/>
            </w:r>
            <w:r w:rsidRPr="000C1B74">
              <w:rPr>
                <w:rStyle w:val="Hyperlink"/>
              </w:rPr>
              <w:t>Kết luận chương</w:t>
            </w:r>
            <w:r>
              <w:rPr>
                <w:webHidden/>
              </w:rPr>
              <w:tab/>
            </w:r>
            <w:r>
              <w:rPr>
                <w:webHidden/>
              </w:rPr>
              <w:fldChar w:fldCharType="begin"/>
            </w:r>
            <w:r>
              <w:rPr>
                <w:webHidden/>
              </w:rPr>
              <w:instrText xml:space="preserve"> PAGEREF _Toc104133869 \h </w:instrText>
            </w:r>
            <w:r>
              <w:rPr>
                <w:webHidden/>
              </w:rPr>
            </w:r>
            <w:r>
              <w:rPr>
                <w:webHidden/>
              </w:rPr>
              <w:fldChar w:fldCharType="separate"/>
            </w:r>
            <w:r>
              <w:rPr>
                <w:webHidden/>
              </w:rPr>
              <w:t>76</w:t>
            </w:r>
            <w:r>
              <w:rPr>
                <w:webHidden/>
              </w:rPr>
              <w:fldChar w:fldCharType="end"/>
            </w:r>
          </w:hyperlink>
        </w:p>
        <w:p w14:paraId="1101C47B" w14:textId="7CF6DC3F" w:rsidR="00AA0F09" w:rsidRDefault="00AA0F09">
          <w:pPr>
            <w:pStyle w:val="TOC1"/>
            <w:rPr>
              <w:rFonts w:asciiTheme="minorHAnsi" w:eastAsiaTheme="minorEastAsia" w:hAnsiTheme="minorHAnsi" w:cstheme="minorBidi"/>
              <w:b w:val="0"/>
              <w:sz w:val="22"/>
              <w:szCs w:val="22"/>
            </w:rPr>
          </w:pPr>
          <w:hyperlink w:anchor="_Toc104133870" w:history="1">
            <w:r w:rsidRPr="000C1B74">
              <w:rPr>
                <w:rStyle w:val="Hyperlink"/>
              </w:rPr>
              <w:t>KẾT LUẬN</w:t>
            </w:r>
            <w:r>
              <w:rPr>
                <w:webHidden/>
              </w:rPr>
              <w:tab/>
            </w:r>
            <w:r>
              <w:rPr>
                <w:webHidden/>
              </w:rPr>
              <w:fldChar w:fldCharType="begin"/>
            </w:r>
            <w:r>
              <w:rPr>
                <w:webHidden/>
              </w:rPr>
              <w:instrText xml:space="preserve"> PAGEREF _Toc104133870 \h </w:instrText>
            </w:r>
            <w:r>
              <w:rPr>
                <w:webHidden/>
              </w:rPr>
            </w:r>
            <w:r>
              <w:rPr>
                <w:webHidden/>
              </w:rPr>
              <w:fldChar w:fldCharType="separate"/>
            </w:r>
            <w:r>
              <w:rPr>
                <w:webHidden/>
              </w:rPr>
              <w:t>77</w:t>
            </w:r>
            <w:r>
              <w:rPr>
                <w:webHidden/>
              </w:rPr>
              <w:fldChar w:fldCharType="end"/>
            </w:r>
          </w:hyperlink>
        </w:p>
        <w:p w14:paraId="0BDB4C92" w14:textId="38FD4CCB" w:rsidR="00AA0F09" w:rsidRDefault="00AA0F09">
          <w:pPr>
            <w:pStyle w:val="TOC2"/>
            <w:rPr>
              <w:rFonts w:asciiTheme="minorHAnsi" w:eastAsiaTheme="minorEastAsia" w:hAnsiTheme="minorHAnsi" w:cstheme="minorBidi"/>
              <w:b w:val="0"/>
              <w:sz w:val="22"/>
              <w:szCs w:val="22"/>
            </w:rPr>
          </w:pPr>
          <w:hyperlink w:anchor="_Toc104133871" w:history="1">
            <w:r w:rsidRPr="000C1B74">
              <w:rPr>
                <w:rStyle w:val="Hyperlink"/>
              </w:rPr>
              <w:t>1. Kết quả đạt được</w:t>
            </w:r>
            <w:r>
              <w:rPr>
                <w:webHidden/>
              </w:rPr>
              <w:tab/>
            </w:r>
            <w:r>
              <w:rPr>
                <w:webHidden/>
              </w:rPr>
              <w:fldChar w:fldCharType="begin"/>
            </w:r>
            <w:r>
              <w:rPr>
                <w:webHidden/>
              </w:rPr>
              <w:instrText xml:space="preserve"> PAGEREF _Toc104133871 \h </w:instrText>
            </w:r>
            <w:r>
              <w:rPr>
                <w:webHidden/>
              </w:rPr>
            </w:r>
            <w:r>
              <w:rPr>
                <w:webHidden/>
              </w:rPr>
              <w:fldChar w:fldCharType="separate"/>
            </w:r>
            <w:r>
              <w:rPr>
                <w:webHidden/>
              </w:rPr>
              <w:t>77</w:t>
            </w:r>
            <w:r>
              <w:rPr>
                <w:webHidden/>
              </w:rPr>
              <w:fldChar w:fldCharType="end"/>
            </w:r>
          </w:hyperlink>
        </w:p>
        <w:p w14:paraId="7715451E" w14:textId="17704914" w:rsidR="00AA0F09" w:rsidRDefault="00AA0F09">
          <w:pPr>
            <w:pStyle w:val="TOC2"/>
            <w:rPr>
              <w:rFonts w:asciiTheme="minorHAnsi" w:eastAsiaTheme="minorEastAsia" w:hAnsiTheme="minorHAnsi" w:cstheme="minorBidi"/>
              <w:b w:val="0"/>
              <w:sz w:val="22"/>
              <w:szCs w:val="22"/>
            </w:rPr>
          </w:pPr>
          <w:hyperlink w:anchor="_Toc104133872" w:history="1">
            <w:r w:rsidRPr="000C1B74">
              <w:rPr>
                <w:rStyle w:val="Hyperlink"/>
              </w:rPr>
              <w:t>2. Đánh giá ưu điểm, khuyết điểm</w:t>
            </w:r>
            <w:r>
              <w:rPr>
                <w:webHidden/>
              </w:rPr>
              <w:tab/>
            </w:r>
            <w:r>
              <w:rPr>
                <w:webHidden/>
              </w:rPr>
              <w:fldChar w:fldCharType="begin"/>
            </w:r>
            <w:r>
              <w:rPr>
                <w:webHidden/>
              </w:rPr>
              <w:instrText xml:space="preserve"> PAGEREF _Toc104133872 \h </w:instrText>
            </w:r>
            <w:r>
              <w:rPr>
                <w:webHidden/>
              </w:rPr>
            </w:r>
            <w:r>
              <w:rPr>
                <w:webHidden/>
              </w:rPr>
              <w:fldChar w:fldCharType="separate"/>
            </w:r>
            <w:r>
              <w:rPr>
                <w:webHidden/>
              </w:rPr>
              <w:t>77</w:t>
            </w:r>
            <w:r>
              <w:rPr>
                <w:webHidden/>
              </w:rPr>
              <w:fldChar w:fldCharType="end"/>
            </w:r>
          </w:hyperlink>
        </w:p>
        <w:p w14:paraId="06098610" w14:textId="1E8AE218" w:rsidR="00AA0F09" w:rsidRDefault="00AA0F09">
          <w:pPr>
            <w:pStyle w:val="TOC2"/>
            <w:rPr>
              <w:rFonts w:asciiTheme="minorHAnsi" w:eastAsiaTheme="minorEastAsia" w:hAnsiTheme="minorHAnsi" w:cstheme="minorBidi"/>
              <w:b w:val="0"/>
              <w:sz w:val="22"/>
              <w:szCs w:val="22"/>
            </w:rPr>
          </w:pPr>
          <w:hyperlink w:anchor="_Toc104133873" w:history="1">
            <w:r w:rsidRPr="000C1B74">
              <w:rPr>
                <w:rStyle w:val="Hyperlink"/>
              </w:rPr>
              <w:t>3. Hướng phát triển</w:t>
            </w:r>
            <w:r>
              <w:rPr>
                <w:webHidden/>
              </w:rPr>
              <w:tab/>
            </w:r>
            <w:r>
              <w:rPr>
                <w:webHidden/>
              </w:rPr>
              <w:fldChar w:fldCharType="begin"/>
            </w:r>
            <w:r>
              <w:rPr>
                <w:webHidden/>
              </w:rPr>
              <w:instrText xml:space="preserve"> PAGEREF _Toc104133873 \h </w:instrText>
            </w:r>
            <w:r>
              <w:rPr>
                <w:webHidden/>
              </w:rPr>
            </w:r>
            <w:r>
              <w:rPr>
                <w:webHidden/>
              </w:rPr>
              <w:fldChar w:fldCharType="separate"/>
            </w:r>
            <w:r>
              <w:rPr>
                <w:webHidden/>
              </w:rPr>
              <w:t>77</w:t>
            </w:r>
            <w:r>
              <w:rPr>
                <w:webHidden/>
              </w:rPr>
              <w:fldChar w:fldCharType="end"/>
            </w:r>
          </w:hyperlink>
        </w:p>
        <w:p w14:paraId="3668D886" w14:textId="65B704AC" w:rsidR="00AA0F09" w:rsidRDefault="00AA0F09">
          <w:pPr>
            <w:pStyle w:val="TOC1"/>
            <w:rPr>
              <w:rFonts w:asciiTheme="minorHAnsi" w:eastAsiaTheme="minorEastAsia" w:hAnsiTheme="minorHAnsi" w:cstheme="minorBidi"/>
              <w:b w:val="0"/>
              <w:sz w:val="22"/>
              <w:szCs w:val="22"/>
            </w:rPr>
          </w:pPr>
          <w:hyperlink w:anchor="_Toc104133874" w:history="1">
            <w:r w:rsidRPr="000C1B74">
              <w:rPr>
                <w:rStyle w:val="Hyperlink"/>
              </w:rPr>
              <w:t>TÀI LIỆU THAM KHẢO</w:t>
            </w:r>
            <w:r>
              <w:rPr>
                <w:webHidden/>
              </w:rPr>
              <w:tab/>
            </w:r>
            <w:r>
              <w:rPr>
                <w:webHidden/>
              </w:rPr>
              <w:fldChar w:fldCharType="begin"/>
            </w:r>
            <w:r>
              <w:rPr>
                <w:webHidden/>
              </w:rPr>
              <w:instrText xml:space="preserve"> PAGEREF _Toc104133874 \h </w:instrText>
            </w:r>
            <w:r>
              <w:rPr>
                <w:webHidden/>
              </w:rPr>
            </w:r>
            <w:r>
              <w:rPr>
                <w:webHidden/>
              </w:rPr>
              <w:fldChar w:fldCharType="separate"/>
            </w:r>
            <w:r>
              <w:rPr>
                <w:webHidden/>
              </w:rPr>
              <w:t>78</w:t>
            </w:r>
            <w:r>
              <w:rPr>
                <w:webHidden/>
              </w:rPr>
              <w:fldChar w:fldCharType="end"/>
            </w:r>
          </w:hyperlink>
        </w:p>
        <w:p w14:paraId="3C63735E" w14:textId="6F4755CF" w:rsidR="005A1142" w:rsidRPr="00052FA5" w:rsidRDefault="005A1142" w:rsidP="00781B4B">
          <w:pPr>
            <w:spacing w:line="276" w:lineRule="auto"/>
          </w:pPr>
          <w:r w:rsidRPr="00052FA5">
            <w:rPr>
              <w:b/>
              <w:bCs/>
              <w:noProof/>
            </w:rPr>
            <w:fldChar w:fldCharType="end"/>
          </w:r>
        </w:p>
      </w:sdtContent>
    </w:sdt>
    <w:p w14:paraId="674DED53" w14:textId="468C56B7" w:rsidR="00FF6549" w:rsidRPr="00052FA5" w:rsidRDefault="00F407B4" w:rsidP="00E82B82">
      <w:r w:rsidRPr="00052FA5">
        <w:br w:type="page"/>
      </w:r>
    </w:p>
    <w:p w14:paraId="1F6D56A1" w14:textId="4FC706DE" w:rsidR="002724FF" w:rsidRPr="00052FA5" w:rsidRDefault="002724FF" w:rsidP="00B978B5">
      <w:pPr>
        <w:tabs>
          <w:tab w:val="left" w:pos="3705"/>
        </w:tabs>
        <w:ind w:firstLine="0"/>
        <w:sectPr w:rsidR="002724FF" w:rsidRPr="00052FA5" w:rsidSect="003A3BB7">
          <w:pgSz w:w="11900" w:h="16840"/>
          <w:pgMar w:top="1418" w:right="851" w:bottom="1418" w:left="1985" w:header="720" w:footer="720" w:gutter="0"/>
          <w:cols w:space="720"/>
          <w:docGrid w:linePitch="381"/>
        </w:sectPr>
      </w:pPr>
      <w:bookmarkStart w:id="1" w:name="_Toc58107387"/>
      <w:bookmarkStart w:id="2" w:name="_Toc58107540"/>
    </w:p>
    <w:p w14:paraId="2452FA3D" w14:textId="4043BA91" w:rsidR="00C67F81" w:rsidRPr="00C67F81" w:rsidRDefault="00F86030" w:rsidP="00406F0A">
      <w:pPr>
        <w:pStyle w:val="Heading1"/>
        <w:numPr>
          <w:ilvl w:val="0"/>
          <w:numId w:val="0"/>
        </w:numPr>
        <w:ind w:left="432" w:hanging="432"/>
      </w:pPr>
      <w:bookmarkStart w:id="3" w:name="_Toc104133812"/>
      <w:r w:rsidRPr="00052FA5">
        <w:lastRenderedPageBreak/>
        <w:t>MỞ ĐẦU</w:t>
      </w:r>
      <w:bookmarkEnd w:id="0"/>
      <w:bookmarkEnd w:id="1"/>
      <w:bookmarkEnd w:id="2"/>
      <w:bookmarkEnd w:id="3"/>
    </w:p>
    <w:p w14:paraId="69521353" w14:textId="6E66541F" w:rsidR="00F86030" w:rsidRPr="00052FA5" w:rsidRDefault="000411C9" w:rsidP="00783296">
      <w:pPr>
        <w:spacing w:after="160"/>
      </w:pPr>
      <w:r>
        <w:t>Chúng e</w:t>
      </w:r>
      <w:r w:rsidR="009F09F1">
        <w:t>m xin</w:t>
      </w:r>
      <w:r w:rsidR="00F86030" w:rsidRPr="00052FA5">
        <w:t xml:space="preserve"> gửi lời cả</w:t>
      </w:r>
      <w:r>
        <w:t>m ơn đến thầy giáo Tạ Minh Thanh</w:t>
      </w:r>
      <w:r w:rsidR="00F86030" w:rsidRPr="00052FA5">
        <w:t xml:space="preserve">, người đã giúp đỡ </w:t>
      </w:r>
      <w:r>
        <w:t xml:space="preserve">chúng </w:t>
      </w:r>
      <w:r w:rsidR="00F86030" w:rsidRPr="00052FA5">
        <w:t>em trong</w:t>
      </w:r>
      <w:r w:rsidR="000E2343">
        <w:t xml:space="preserve"> suốt</w:t>
      </w:r>
      <w:r w:rsidR="00F86030" w:rsidRPr="00052FA5">
        <w:t xml:space="preserve"> thời gian xây dựng </w:t>
      </w:r>
      <w:r>
        <w:t>đồ án</w:t>
      </w:r>
      <w:r w:rsidR="000E2343">
        <w:t xml:space="preserve"> tốt nghiệp</w:t>
      </w:r>
      <w:r w:rsidR="00F86030" w:rsidRPr="00052FA5">
        <w:t xml:space="preserve">. Thầy đã hướng dẫn tận tình cho </w:t>
      </w:r>
      <w:r>
        <w:t xml:space="preserve">chúng </w:t>
      </w:r>
      <w:r w:rsidR="00F86030" w:rsidRPr="00052FA5">
        <w:t xml:space="preserve">em những kiến thức, kỹ năng và luôn nhắc nhở, truyền động lực cho </w:t>
      </w:r>
      <w:r>
        <w:t xml:space="preserve">chúng </w:t>
      </w:r>
      <w:r w:rsidR="00F86030" w:rsidRPr="00052FA5">
        <w:t xml:space="preserve">em, giúp </w:t>
      </w:r>
      <w:r>
        <w:t xml:space="preserve">chúng </w:t>
      </w:r>
      <w:r w:rsidR="00F86030" w:rsidRPr="00052FA5">
        <w:t xml:space="preserve">em tự tin hoàn thành tốt đồ án tốt nghiệp. Tuy nhiên, </w:t>
      </w:r>
      <w:r>
        <w:t xml:space="preserve">trong quá trình hoàn thiện đồ án </w:t>
      </w:r>
      <w:r w:rsidR="00F86030" w:rsidRPr="00052FA5">
        <w:t xml:space="preserve">vẫn không thể tránh được những sai sót nhất định, nên </w:t>
      </w:r>
      <w:r>
        <w:t xml:space="preserve">chúng </w:t>
      </w:r>
      <w:r w:rsidR="00F86030" w:rsidRPr="00052FA5">
        <w:t xml:space="preserve">em rất mong nhận được sự đóng góp của các thầy, cô giáo và các bạn. </w:t>
      </w:r>
    </w:p>
    <w:p w14:paraId="0CBC3F15" w14:textId="4033E416" w:rsidR="00F86030" w:rsidRPr="00052FA5" w:rsidRDefault="000411C9" w:rsidP="00783296">
      <w:pPr>
        <w:spacing w:after="160"/>
      </w:pPr>
      <w:r>
        <w:t>Chúng e</w:t>
      </w:r>
      <w:r w:rsidR="00F86030" w:rsidRPr="00052FA5">
        <w:t xml:space="preserve">m cũng xin gửi lời cảm ơn chân thành đến các thầy giáo, cô giáo Khoa Công nghệ Thông tin - Học viện Kỹ thuật quân sự đã tận tình giảng dạy, truyền đạt kiến thức, kinh nghiệm cho chúng em trong suốt những năm học tập và nghiên cứu tại trường. Thầy cô đã cung cấp cho em từ những nền tảng căn bản cho đến những kiến thức rộng hơn và đặc biệt là những kỹ năng cần thiết để trở </w:t>
      </w:r>
      <w:r w:rsidR="000E2343">
        <w:t>nên</w:t>
      </w:r>
      <w:r w:rsidR="00F86030" w:rsidRPr="00052FA5">
        <w:t xml:space="preserve"> dần hoàn thiện hơn. Kính chúc các thầy giáo, cô giáo luôn khỏe mạnh, hạnh phúc, thành công trong cuộc sống và trong sự nghiệp trồng người.</w:t>
      </w:r>
    </w:p>
    <w:p w14:paraId="688BF0F9" w14:textId="1AE25D9C" w:rsidR="00F86030" w:rsidRPr="00052FA5" w:rsidRDefault="00F86030" w:rsidP="00783296">
      <w:r w:rsidRPr="00052FA5">
        <w:t>Trân trọng cảm ơn!</w:t>
      </w:r>
    </w:p>
    <w:p w14:paraId="792DDBDF" w14:textId="6F58EEAC" w:rsidR="00512CF2" w:rsidRPr="00052FA5" w:rsidRDefault="00512CF2" w:rsidP="00783296"/>
    <w:p w14:paraId="41C935A5" w14:textId="5F1BC9D7" w:rsidR="00512CF2" w:rsidRPr="00052FA5" w:rsidRDefault="00512CF2" w:rsidP="00783296"/>
    <w:p w14:paraId="481B2136" w14:textId="53D5E1DE" w:rsidR="00512CF2" w:rsidRPr="00052FA5" w:rsidRDefault="00512CF2" w:rsidP="00783296"/>
    <w:p w14:paraId="4F46E5E7" w14:textId="6DEEAA1A" w:rsidR="00512CF2" w:rsidRPr="00052FA5" w:rsidRDefault="00512CF2" w:rsidP="00783296"/>
    <w:p w14:paraId="7800A9D1" w14:textId="4C7FB93A" w:rsidR="00512CF2" w:rsidRPr="00052FA5" w:rsidRDefault="00512CF2" w:rsidP="00783296"/>
    <w:p w14:paraId="5AF1BB1D" w14:textId="06A42799" w:rsidR="00512CF2" w:rsidRPr="00052FA5" w:rsidRDefault="00512CF2" w:rsidP="00783296"/>
    <w:p w14:paraId="628FC6D0" w14:textId="40CAF62D" w:rsidR="00512CF2" w:rsidRPr="00052FA5" w:rsidRDefault="00512CF2" w:rsidP="00783296"/>
    <w:p w14:paraId="4552E34E" w14:textId="17E701B4" w:rsidR="00512CF2" w:rsidRPr="00052FA5" w:rsidRDefault="00512CF2" w:rsidP="00783296"/>
    <w:p w14:paraId="14390C1E" w14:textId="6B929770" w:rsidR="00512CF2" w:rsidRPr="00052FA5" w:rsidRDefault="00512CF2" w:rsidP="00783296"/>
    <w:p w14:paraId="71C89AE5" w14:textId="37EB4318" w:rsidR="00512CF2" w:rsidRPr="00052FA5" w:rsidRDefault="00512CF2" w:rsidP="00783296"/>
    <w:p w14:paraId="4CBF94A1" w14:textId="17A3ABE6" w:rsidR="00512CF2" w:rsidRPr="00C67F81" w:rsidRDefault="008949BA" w:rsidP="004540BE">
      <w:pPr>
        <w:pStyle w:val="Heading1"/>
      </w:pPr>
      <w:bookmarkStart w:id="4" w:name="_Toc27080133"/>
      <w:bookmarkStart w:id="5" w:name="_Toc58107389"/>
      <w:bookmarkStart w:id="6" w:name="_Toc58107542"/>
      <w:r>
        <w:lastRenderedPageBreak/>
        <w:br/>
      </w:r>
      <w:bookmarkStart w:id="7" w:name="_Toc104133813"/>
      <w:bookmarkEnd w:id="4"/>
      <w:bookmarkEnd w:id="5"/>
      <w:bookmarkEnd w:id="6"/>
      <w:r w:rsidR="002665EC">
        <w:t>GIỚI THI</w:t>
      </w:r>
      <w:r w:rsidR="00DD0CB3">
        <w:t>ỆU TỔNG QUAN</w:t>
      </w:r>
      <w:bookmarkEnd w:id="7"/>
    </w:p>
    <w:p w14:paraId="6CB5C42B" w14:textId="54E95CF1" w:rsidR="00512CF2" w:rsidRDefault="00F85294" w:rsidP="004504DD">
      <w:pPr>
        <w:pStyle w:val="Heading2"/>
      </w:pPr>
      <w:bookmarkStart w:id="8" w:name="_Toc104133814"/>
      <w:r>
        <w:t>Phân tích thực trạng, tính thực tiễn đề tài</w:t>
      </w:r>
      <w:bookmarkEnd w:id="8"/>
    </w:p>
    <w:p w14:paraId="20FCE1FB" w14:textId="548F5062" w:rsidR="007F7EA1" w:rsidRPr="003C10BF" w:rsidRDefault="007F7EA1" w:rsidP="007F7EA1">
      <w:pPr>
        <w:rPr>
          <w:lang w:val="vi-VN"/>
        </w:rPr>
      </w:pPr>
      <w:r>
        <w:rPr>
          <w:lang w:val="vi-VN"/>
        </w:rPr>
        <w:t>Trong nghành công nghiệp âm nhạc, các nghệ sĩ để phát hành nhạc số cần hợp tác với một bên thứ ba</w:t>
      </w:r>
      <w:r>
        <w:t xml:space="preserve"> , các</w:t>
      </w:r>
      <w:r>
        <w:rPr>
          <w:lang w:val="vi-VN"/>
        </w:rPr>
        <w:t xml:space="preserve"> bên thứ ba này cung cấp dịch vụ của họ và yêu cầu các nghệ sĩ phát hành nhạc trên nền tảng của họ chia sẻ một khoản phí doanh thu</w:t>
      </w:r>
      <w:r>
        <w:t>.Tuy nhiên</w:t>
      </w:r>
      <w:r>
        <w:rPr>
          <w:lang w:val="vi-VN"/>
        </w:rPr>
        <w:t xml:space="preserve"> khoản phí này là tương đối cao đối với các nghệ sĩ, </w:t>
      </w:r>
      <w:r w:rsidR="00AA1DFC">
        <w:t>họ không chấp nhận khoản phí cao như vậy.</w:t>
      </w:r>
    </w:p>
    <w:p w14:paraId="207618C0" w14:textId="0F7C31E7" w:rsidR="007F7EA1" w:rsidRDefault="007F7EA1" w:rsidP="007F7EA1">
      <w:r>
        <w:t>Công</w:t>
      </w:r>
      <w:r>
        <w:rPr>
          <w:lang w:val="vi-VN"/>
        </w:rPr>
        <w:t xml:space="preserve"> nghệ blockchain được đề xuất như một giải pháp có thay thế các bên thứ ba, </w:t>
      </w:r>
      <w:r w:rsidR="006433BD">
        <w:t xml:space="preserve">giảm chi phí phải chia lại cho các bên trung gian </w:t>
      </w:r>
      <w:r>
        <w:rPr>
          <w:lang w:val="vi-VN"/>
        </w:rPr>
        <w:t>nhờ đó tăng doanh thu cho các nghệ sĩ âm nhạc, n</w:t>
      </w:r>
      <w:r w:rsidR="006433BD">
        <w:t xml:space="preserve">ó </w:t>
      </w:r>
      <w:r>
        <w:rPr>
          <w:lang w:val="vi-VN"/>
        </w:rPr>
        <w:t>còn giúp quản lý tài sản nhạc số một cách an toàn,</w:t>
      </w:r>
      <w:r w:rsidR="00954369">
        <w:rPr>
          <w:lang w:val="vi-VN"/>
        </w:rPr>
        <w:t xml:space="preserve"> </w:t>
      </w:r>
      <w:r>
        <w:rPr>
          <w:lang w:val="vi-VN"/>
        </w:rPr>
        <w:t>minh bạch.</w:t>
      </w:r>
      <w:r>
        <w:t xml:space="preserve"> </w:t>
      </w:r>
      <w:r>
        <w:rPr>
          <w:lang w:val="vi-VN"/>
        </w:rPr>
        <w:t>L</w:t>
      </w:r>
      <w:r>
        <w:t>ưu trữ dữ liệu quyền sở hữu trên blockchain, bất kỳ ai đều có thể xác minh chúng có phải là phiên bản thật hay không qua việc truy ngược lại nguồn gốc người tạo ra tác phẩm.</w:t>
      </w:r>
      <w:r w:rsidRPr="008A6277">
        <w:t xml:space="preserve"> </w:t>
      </w:r>
      <w:r>
        <w:t>Trong thời gian qua, nhiều nghệ sĩ đã tham gia vào cuộc đua phát hành sản phẩm kỹ thuật số độc quyền dưới hình thức NFT và thu về không ít lợi nhuận.</w:t>
      </w:r>
    </w:p>
    <w:p w14:paraId="0EFEBF5B" w14:textId="645EA3B5" w:rsidR="00F85294" w:rsidRDefault="00F85294" w:rsidP="00F85294">
      <w:r>
        <w:t>Đầu tiên, NFT là từ viết tắt của “Non</w:t>
      </w:r>
      <w:r w:rsidR="00C5159B">
        <w:rPr>
          <w:lang w:val="vi-VN"/>
        </w:rPr>
        <w:t xml:space="preserve"> </w:t>
      </w:r>
      <w:r>
        <w:t>Fungible Token”, tạm dịch là token không thể thay thế. Đây là tên gọi chung cho những vật phẩm kỹ thuật số như tranh, ảnh, video, ca khúc hay thậm chí là một album, được xác thực bằng công nghệ blockchain và có chữ kí số của chủ sở hữu. Cũng nhờ việc lưu trữ dữ liệu quyền sở hữu trên blockchain, bất kỳ ai đều có thể xác minh chúng có phải là phiên bản thật hay không qua việc truy ngược lại nguồn gốc người tạo ra tác phẩm.</w:t>
      </w:r>
    </w:p>
    <w:p w14:paraId="5DFFC30C" w14:textId="132B4D17" w:rsidR="00F85294" w:rsidRDefault="00F85294" w:rsidP="00F85294">
      <w:r>
        <w:t xml:space="preserve">NFT còn cho phép các tác giả kiểm soát những tác phẩm kỹ thuật số của mình thông qua “hợp đồng thông minh”. Các dòng mã tự động của hợp đồng này cũng giúp tác giả nhận tiền bản quyền mỗi lần tác phẩm được bán cho chủ sở hữu mới. Hơn hết, NFT không thể bị xoá bỏ, làm nhái lại và sẽ luôn là bản gốc, không có bản sao thứ hai. Vì vậy, chúng có giá trị sưu tầm vì mỗi NFT là một vật phẩm độc nhất. Đó cũng chính là lý do vì sao thị trường này ngày một thu hút nhiều người, có cả những hoạt động mua bán sản phẩm nghệ thuật, âm nhạc. Trong đó, </w:t>
      </w:r>
      <w:r>
        <w:lastRenderedPageBreak/>
        <w:t>người hâm mộ đồng ý bỏ tiền ra để có thể mua được các tác phẩm gốc của nghệ sĩ mà mình thích dưới dạng NFT.</w:t>
      </w:r>
    </w:p>
    <w:p w14:paraId="37EA9E05" w14:textId="712BDEFB" w:rsidR="00F85294" w:rsidRDefault="00F85294" w:rsidP="00F85294">
      <w:r>
        <w:t>Từ giữa tháng Hai vừa rồi, Mike Shinoda (Linkin Park) là nghệ sĩ đầu tiên từ hãng thu âm lớn phát hành đĩa đơn dưới hình thức NFT mang tên “Happy Ending” kết hợp với iann dior và Upsahl. Sản phẩm bao gồm một video cùng đoạn nhạc dài 75 giây đính kèm với artwork thực hiện bởi chính anh cùng nghệ sĩ đương đại Cain Caser. Được biết, đĩa đơn này đã được bán đấu giá trên một sàn mua bán chuyên về định dạng NFT và có giá trị lên đến 8.000 USD (khoảng 185 triệu đồng). Chỉ một tuần sau đó, DJ 3LAU làm nên lịch sử khi phát hành album nhạc đầu tiên dưới dạng NFT với 33 phiên bản cho đĩa “Ultraviolet” mà anh từng ra mắt vào năm 2018. Nam nghệ sĩ thu về 11,7 triệu USD (tương đương 270 tỉ đồng) chỉ trong vòng 24 giờ mở bán.</w:t>
      </w:r>
    </w:p>
    <w:p w14:paraId="3EBCE68E" w14:textId="3F78D487" w:rsidR="00F85294" w:rsidRDefault="00F85294" w:rsidP="00F85294">
      <w:r>
        <w:t>Không lâu sau, nữ ca/ nhạc sĩ Grimes cũng đã tham gia thị trường này khi mở phiên đấu giá cho 10 tác phẩm nghệ thuật bao gồm những hình ảnh động ngắn kèm với bản demo ca khúc chưa từng được phát hành của cô – “Anhedonia”. Toàn bộ số vật phẩm được bán ra đã đem về cho nữ nghệ sĩ hơn 6 triệu USD (138 tỉ đồng) trong vòng 20 phút. Mới đây, một công ty chuyên sản xuất ảnh đại diện dưới dạng 2D, 3D cho nghệ sĩ có tên là Genies đã hợp tác với Shawn Mendes phát hành một dòng phụ kiện dành riêng cho các avatar đại diện dưới dạng NFT. Mọi lợi nhuận từ cú bắt tay này sẽ được giọng ca “In My Blood” quyên góp cho quỹ từ thiện The Shawn Mendes Foundation.</w:t>
      </w:r>
    </w:p>
    <w:p w14:paraId="6FE5AD06" w14:textId="77777777" w:rsidR="00F85294" w:rsidRDefault="00F85294" w:rsidP="00F85294">
      <w:r>
        <w:t xml:space="preserve">Trong khi đó, Steve Aoki cũng nhanh chóng bắt kịp trào lưu mới khi kết hợp với nghệ sĩ thị giác nổi tiếng Antoni Tudisco tung ra bộ sưu tập NFT đầu tay “Dream Catcher” với 11 tác phẩm nghệ thuật mới hoàn toàn. Sau khi tác phẩm cuối cùng được bán đấu giá với mức 889.000 USD (khoảng 20,5 tỉ đồng), tờ Rolling Stone cho biết toàn bộ bộ sưu tập của DJ đình đám đã đem về cho anh hơn 4,2 triệu USD (khoảng 97 tỉ đồng). Ngoài những tên tuổi trên, còn rất nhiều nghệ sĩ khác cũng đã quyết định bước chân vào thị trường này để thu lợi nhuận từ </w:t>
      </w:r>
      <w:r>
        <w:lastRenderedPageBreak/>
        <w:t>tác phẩm của mình theo một cách mới, trong đó có thể kể đến Kings Of Leon, Tory Lanez, Ozuna, Quavo, Lil Baby, 2 Chainz, Jack Harlow…</w:t>
      </w:r>
    </w:p>
    <w:p w14:paraId="179F78E6" w14:textId="592BBE68" w:rsidR="00F85294" w:rsidRPr="00F85294" w:rsidRDefault="00F85294" w:rsidP="00F85294">
      <w:r>
        <w:t>Tuy đang dần trở nên phổ biến hơn nhưng NFT vẫn là một định dạng không dễ mua đối với khán giả đại chúng, nhất là khi các tác phẩm đều có mức giá khá cao. Khó khăn nữa là hầu hết thị trường chỉ chấp nhận thanh toán bằng Ethereum (hay còn gọi là đồng Ether) và chỉ có một số nơi cho phép sử dụng thẻ tín dụng. Mặt khác, sau những hoạt động thúc đẩy doanh số NFT mạnh mẽ đến từ các nghệ sĩ, các chuyên gia vẫn giữ vững dự đoán của mình rằng thị trường này sẽ còn phát triển nhanh chóng và nhộn nhịp hơn nữa trong thời gian tới.</w:t>
      </w:r>
    </w:p>
    <w:p w14:paraId="2213FE7B" w14:textId="6F4ACF5C" w:rsidR="00F85294" w:rsidRDefault="00593A9E" w:rsidP="004504DD">
      <w:pPr>
        <w:pStyle w:val="Heading2"/>
      </w:pPr>
      <w:bookmarkStart w:id="9" w:name="_Toc25659921"/>
      <w:bookmarkStart w:id="10" w:name="_Toc27080143"/>
      <w:bookmarkStart w:id="11" w:name="_Toc58107392"/>
      <w:bookmarkStart w:id="12" w:name="_Toc58107545"/>
      <w:bookmarkStart w:id="13" w:name="_Toc104133815"/>
      <w:r>
        <w:t>Lý do chọn đề tài</w:t>
      </w:r>
      <w:bookmarkEnd w:id="13"/>
    </w:p>
    <w:p w14:paraId="2401E8D8" w14:textId="7CCC0DC4" w:rsidR="00972087" w:rsidRPr="00DB1C79" w:rsidRDefault="00972087" w:rsidP="00972087">
      <w:pPr>
        <w:rPr>
          <w:lang w:val="vi-VN"/>
        </w:rPr>
      </w:pPr>
      <w:r>
        <w:rPr>
          <w:lang w:val="vi-VN"/>
        </w:rPr>
        <w:t xml:space="preserve">Trong nghành công nghiệp âm nhạc còn </w:t>
      </w:r>
      <w:r w:rsidR="00DB1C79">
        <w:rPr>
          <w:lang w:val="vi-VN"/>
        </w:rPr>
        <w:t>tồn đọng nhiều lổ hổng liên quan đến việc quản lý bản quyền nhạc của các nghệ sĩ</w:t>
      </w:r>
      <w:r w:rsidR="00DB1C79">
        <w:t xml:space="preserve">. </w:t>
      </w:r>
      <w:r w:rsidR="00146FED">
        <w:t>Hiện</w:t>
      </w:r>
      <w:r w:rsidR="00146FED">
        <w:rPr>
          <w:lang w:val="vi-VN"/>
        </w:rPr>
        <w:t xml:space="preserve"> tại</w:t>
      </w:r>
      <w:r w:rsidR="00DB1C79">
        <w:rPr>
          <w:lang w:val="vi-VN"/>
        </w:rPr>
        <w:t>, các nghệ sĩ phát hành nhạc</w:t>
      </w:r>
      <w:r w:rsidR="00146FED">
        <w:rPr>
          <w:lang w:val="vi-VN"/>
        </w:rPr>
        <w:t xml:space="preserve"> trên internet</w:t>
      </w:r>
      <w:r w:rsidR="00DB1C79">
        <w:rPr>
          <w:lang w:val="vi-VN"/>
        </w:rPr>
        <w:t xml:space="preserve"> cần một bên thứ </w:t>
      </w:r>
      <w:r w:rsidR="007F7EA1">
        <w:rPr>
          <w:lang w:val="vi-VN"/>
        </w:rPr>
        <w:t>ba</w:t>
      </w:r>
      <w:r w:rsidR="00DB1C79">
        <w:rPr>
          <w:lang w:val="vi-VN"/>
        </w:rPr>
        <w:t xml:space="preserve"> </w:t>
      </w:r>
      <w:r w:rsidR="006E14F1">
        <w:rPr>
          <w:lang w:val="vi-VN"/>
        </w:rPr>
        <w:t xml:space="preserve">cung cấp dịch vụ </w:t>
      </w:r>
      <w:r w:rsidR="00146FED">
        <w:rPr>
          <w:lang w:val="vi-VN"/>
        </w:rPr>
        <w:t xml:space="preserve">và các nghệ sĩ cần chia sẻ một phần lợi nhuận cho các bên thứ </w:t>
      </w:r>
      <w:r w:rsidR="007F7EA1">
        <w:rPr>
          <w:lang w:val="vi-VN"/>
        </w:rPr>
        <w:t>ba</w:t>
      </w:r>
      <w:r w:rsidR="00146FED">
        <w:rPr>
          <w:lang w:val="vi-VN"/>
        </w:rPr>
        <w:t xml:space="preserve"> này, nhiều nghệ sĩ không chấp nhận khoản phí đó cho các bên thứ </w:t>
      </w:r>
      <w:r w:rsidR="007F7EA1">
        <w:rPr>
          <w:lang w:val="vi-VN"/>
        </w:rPr>
        <w:t>ba</w:t>
      </w:r>
      <w:r w:rsidR="00146FED">
        <w:rPr>
          <w:lang w:val="vi-VN"/>
        </w:rPr>
        <w:t>. Vì vậy để giải quyết vấn đề cho nghệ sĩ ta</w:t>
      </w:r>
      <w:r w:rsidR="00C33FE9">
        <w:rPr>
          <w:lang w:val="vi-VN"/>
        </w:rPr>
        <w:t xml:space="preserve"> cần</w:t>
      </w:r>
      <w:r w:rsidR="00146FED">
        <w:rPr>
          <w:lang w:val="vi-VN"/>
        </w:rPr>
        <w:t xml:space="preserve"> sử dụng công nghệ blockchain để thay thế các bên trung gian </w:t>
      </w:r>
      <w:r w:rsidR="00C33FE9">
        <w:rPr>
          <w:lang w:val="vi-VN"/>
        </w:rPr>
        <w:t xml:space="preserve"> quản lý bản quyền nhạc cho các nghệ sĩ vì dữ liệu từ blockchain là hoàn toàn minh bạch, các bên tham gia vào có thể kiểm tra trạng thái của các giao dịch và không ai có thể giả mạo các bản thu âm </w:t>
      </w:r>
      <w:r w:rsidR="00146FED">
        <w:rPr>
          <w:lang w:val="vi-VN"/>
        </w:rPr>
        <w:t xml:space="preserve"> </w:t>
      </w:r>
    </w:p>
    <w:p w14:paraId="035A12E3" w14:textId="6328CD3C" w:rsidR="00BC570B" w:rsidRPr="00BC570B" w:rsidRDefault="00BC570B" w:rsidP="00106738">
      <w:pPr>
        <w:rPr>
          <w:lang w:val="vi-VN"/>
        </w:rPr>
      </w:pPr>
      <w:r>
        <w:rPr>
          <w:lang w:val="vi-VN"/>
        </w:rPr>
        <w:t xml:space="preserve">Trong những năm vừa qua công nghệ blockchain dần chứng minh được tính thực tiễn của nó, công nghệ blockchain </w:t>
      </w:r>
      <w:r w:rsidR="006433BD">
        <w:t>ngày càng</w:t>
      </w:r>
      <w:r>
        <w:rPr>
          <w:lang w:val="vi-VN"/>
        </w:rPr>
        <w:t xml:space="preserve"> được áp dụng vào nhiều lĩnh vực như tài chính phi tập trung , game phi tập trung hay NFT</w:t>
      </w:r>
      <w:r w:rsidR="00C530AC">
        <w:rPr>
          <w:lang w:val="vi-VN"/>
        </w:rPr>
        <w:t>.</w:t>
      </w:r>
      <w:r w:rsidR="00972087">
        <w:rPr>
          <w:lang w:val="vi-VN"/>
        </w:rPr>
        <w:t xml:space="preserve"> Vì vậy nhu cầu về nhân sự  phát triển các hệ thống sử dụng blockchain có thể tăng trong các năm tới, mở ra nhiều cơ hội việc làm với mức thu nhập tốt hơn.</w:t>
      </w:r>
    </w:p>
    <w:p w14:paraId="0FBF0894" w14:textId="4D1E7C0E" w:rsidR="00593A9E" w:rsidRDefault="00950AE5" w:rsidP="004504DD">
      <w:pPr>
        <w:pStyle w:val="Heading2"/>
      </w:pPr>
      <w:bookmarkStart w:id="14" w:name="_Toc104133816"/>
      <w:r>
        <w:t>Mục tiêu đề tài</w:t>
      </w:r>
      <w:bookmarkEnd w:id="14"/>
    </w:p>
    <w:p w14:paraId="258A0585" w14:textId="1B9271E9" w:rsidR="00B61B98" w:rsidRDefault="00B61B98" w:rsidP="00B61B98">
      <w:pPr>
        <w:pStyle w:val="Heading3"/>
      </w:pPr>
      <w:bookmarkStart w:id="15" w:name="_Toc104133817"/>
      <w:r>
        <w:t>Về lý thuyết</w:t>
      </w:r>
      <w:bookmarkEnd w:id="15"/>
    </w:p>
    <w:p w14:paraId="5C28ACEB" w14:textId="0A5CA265" w:rsidR="00887C87" w:rsidRPr="00887C87" w:rsidRDefault="00887C87" w:rsidP="00887C87">
      <w:r>
        <w:t xml:space="preserve">Tìm hiểu lịch sử hình thành và phát triển của công nghệ chuỗi khối - Blockchain. Hiểu được kiến trúc và hoạt động cơ bản của nền tảng Blockchain, các cơ chế đồng thuận trong Blockchain. Khảo sát và phân tích ưu nhược điểm </w:t>
      </w:r>
      <w:r>
        <w:lastRenderedPageBreak/>
        <w:t>một số nền tảng điển hình của Blockchain hiện nay trong thực tiễn để chọn lựa nền tảng xây dựng hệ thống quản lý tài sản NFT nhạc số.</w:t>
      </w:r>
    </w:p>
    <w:p w14:paraId="16C765A0" w14:textId="4ADADE34" w:rsidR="00B61B98" w:rsidRDefault="00B61B98" w:rsidP="00CF72FF">
      <w:pPr>
        <w:pStyle w:val="Heading3"/>
      </w:pPr>
      <w:bookmarkStart w:id="16" w:name="_Toc104133818"/>
      <w:r>
        <w:t>Về ứng dụng</w:t>
      </w:r>
      <w:bookmarkEnd w:id="16"/>
    </w:p>
    <w:p w14:paraId="039BC763" w14:textId="50B844D7" w:rsidR="009B5C27" w:rsidRDefault="00146698" w:rsidP="009B5C27">
      <w:r>
        <w:t xml:space="preserve">Xây dựng và triển khai hệ thống quản lý NFT nhạc số dựa trên một nền tảng Blockchain mã nguồn mở </w:t>
      </w:r>
      <w:r w:rsidR="006433BD" w:rsidRPr="00146698">
        <w:t>Ethereum</w:t>
      </w:r>
      <w:r w:rsidR="006433BD">
        <w:t>.</w:t>
      </w:r>
    </w:p>
    <w:p w14:paraId="498B5F69" w14:textId="54B7AB31" w:rsidR="00146698" w:rsidRPr="00146698" w:rsidRDefault="00146698" w:rsidP="006F412F">
      <w:r>
        <w:t>Hệ thống được phát triển trên nền tảng kết hợp các công nghệ phát triển ứng</w:t>
      </w:r>
      <w:r w:rsidR="006F412F">
        <w:rPr>
          <w:lang w:val="vi-VN"/>
        </w:rPr>
        <w:t xml:space="preserve"> </w:t>
      </w:r>
      <w:r>
        <w:t>dụng web</w:t>
      </w:r>
      <w:r w:rsidR="00154A3D">
        <w:t>.</w:t>
      </w:r>
    </w:p>
    <w:p w14:paraId="76892A38" w14:textId="2ED20410" w:rsidR="0008503D" w:rsidRDefault="0008503D" w:rsidP="004504DD">
      <w:pPr>
        <w:pStyle w:val="Heading2"/>
      </w:pPr>
      <w:bookmarkStart w:id="17" w:name="_Toc104133819"/>
      <w:r>
        <w:t>Phương pháp nghiên cứu</w:t>
      </w:r>
      <w:bookmarkEnd w:id="17"/>
    </w:p>
    <w:p w14:paraId="2F9E6740" w14:textId="0F9BF763" w:rsidR="00930F2A" w:rsidRDefault="00930F2A" w:rsidP="00930F2A">
      <w:r>
        <w:t>Đề tài này sử dụng phương pháp nghiên cứu chủ yếu là phương pháp phân tích và tổng kết kinh nghiệm.</w:t>
      </w:r>
    </w:p>
    <w:p w14:paraId="706FC8EC" w14:textId="1866FD34" w:rsidR="00930F2A" w:rsidRDefault="00930F2A" w:rsidP="00930F2A">
      <w:r>
        <w:t>Phương pháp phân tích và tổng kết kinh nghiệm là phương pháp nghiên cứu xem xét lại những thành quả của hoạt động thực tiễn trong quá khứ để rút ra những kết luận bổ ích cho thực tiễn và cho khoa học. Tổng kết kinh nghiệm thường thường hướng vào nghiên cứu diễn biến và nguyên nhân của các sự kiện và nghiên cứu giải pháp thực tiễn đã áp dụng để tìm ra các giải pháp hoàn hảo nhất.</w:t>
      </w:r>
    </w:p>
    <w:p w14:paraId="0B7BE9FE" w14:textId="77777777" w:rsidR="00930F2A" w:rsidRDefault="00930F2A" w:rsidP="00930F2A">
      <w:r>
        <w:t>Chính vì vậy mà phương pháp này thường được sử dụng cho các mục đích sau:</w:t>
      </w:r>
    </w:p>
    <w:p w14:paraId="2768D170" w14:textId="0656342A" w:rsidR="00930F2A" w:rsidRDefault="00930F2A" w:rsidP="00930F2A">
      <w:r>
        <w:t>- Tìm hiểu bản chất, nguồn gốc, nguyên nhân và cách giải quyết các vấn đề trong cuộc sống.</w:t>
      </w:r>
    </w:p>
    <w:p w14:paraId="7B378B67" w14:textId="77777777" w:rsidR="00930F2A" w:rsidRDefault="00930F2A" w:rsidP="00930F2A">
      <w:r>
        <w:t>- Nghiên cứu con đường thực hiện có hiệu quả cách giải quyết trên.</w:t>
      </w:r>
    </w:p>
    <w:p w14:paraId="1CEBE6D5" w14:textId="77777777" w:rsidR="00930F2A" w:rsidRDefault="00930F2A" w:rsidP="00930F2A">
      <w:r>
        <w:t>- Tổng kết các sáng kiến của các những người đi trước.</w:t>
      </w:r>
    </w:p>
    <w:p w14:paraId="210328F6" w14:textId="77777777" w:rsidR="00930F2A" w:rsidRDefault="00930F2A" w:rsidP="00930F2A">
      <w:r>
        <w:t>- Tổng kết những nguyên nhân, để loại trừ những sai lầm, thất bại trong hoạt</w:t>
      </w:r>
    </w:p>
    <w:p w14:paraId="114725F5" w14:textId="77777777" w:rsidR="00930F2A" w:rsidRDefault="00930F2A" w:rsidP="00930F2A">
      <w:r>
        <w:t>động.</w:t>
      </w:r>
    </w:p>
    <w:p w14:paraId="7187F182" w14:textId="77777777" w:rsidR="00930F2A" w:rsidRDefault="00930F2A" w:rsidP="00930F2A">
      <w:r>
        <w:t>- Tổng kết kinh nghiệm mang tính quần chúng rộng rãi.</w:t>
      </w:r>
    </w:p>
    <w:p w14:paraId="49F2AF3B" w14:textId="4C263789" w:rsidR="00930F2A" w:rsidRPr="00930F2A" w:rsidRDefault="00930F2A" w:rsidP="00930F2A">
      <w:r>
        <w:t>Cụ thể, từ việc khảo sát và phân tích nhu cầu về ứng dụng quản lý NFT nhạc số cũng như các ứng dụng, công cụ hiện có, đề tài đề xuất mô hình hệ thống và xây dựng, phát triển ứng dụng.</w:t>
      </w:r>
    </w:p>
    <w:p w14:paraId="533B875A" w14:textId="02158FD3" w:rsidR="003216A9" w:rsidRDefault="003216A9" w:rsidP="003216A9">
      <w:pPr>
        <w:pStyle w:val="Heading2"/>
      </w:pPr>
      <w:bookmarkStart w:id="18" w:name="_Toc104133820"/>
      <w:r>
        <w:lastRenderedPageBreak/>
        <w:t>Đối tượng nghiên cứu</w:t>
      </w:r>
      <w:bookmarkEnd w:id="18"/>
    </w:p>
    <w:p w14:paraId="0507AD01" w14:textId="656CE4BA" w:rsidR="00482989" w:rsidRDefault="00482989" w:rsidP="003E6398">
      <w:r>
        <w:t xml:space="preserve">Đối tượng nghiên cứu của đề này là công nghệ chuỗi khối - Blockchain, cụ thể là nền tảng mã nguồn mở </w:t>
      </w:r>
      <w:r w:rsidRPr="00482989">
        <w:t>Ethereum (ETH)</w:t>
      </w:r>
      <w:r>
        <w:t xml:space="preserve"> và các công nghệ phát triển ứng dụng web. Tận dụng các đặc trưng của Blockchain trong cơ sở dữ liệu để lưu trữ thông tin</w:t>
      </w:r>
      <w:r w:rsidR="003E6398">
        <w:t xml:space="preserve"> </w:t>
      </w:r>
      <w:r>
        <w:t>về nguồn gốc tài sản nhạc số, quản lý giao dịch mua bán tài sản</w:t>
      </w:r>
      <w:r w:rsidR="009F19B4">
        <w:t xml:space="preserve"> nhạc số</w:t>
      </w:r>
      <w:r>
        <w:t xml:space="preserve"> trên sàn giao dịch.</w:t>
      </w:r>
    </w:p>
    <w:p w14:paraId="199422E0" w14:textId="38E1FA73" w:rsidR="003216A9" w:rsidRDefault="003216A9" w:rsidP="004504DD">
      <w:pPr>
        <w:pStyle w:val="Heading2"/>
      </w:pPr>
      <w:bookmarkStart w:id="19" w:name="_Toc104133821"/>
      <w:r>
        <w:t>Phạm vi nghiên cứu</w:t>
      </w:r>
      <w:bookmarkEnd w:id="19"/>
    </w:p>
    <w:p w14:paraId="5051E8BD" w14:textId="160DA431" w:rsidR="003E6398" w:rsidRPr="00086396" w:rsidRDefault="00086396" w:rsidP="00086396">
      <w:pPr>
        <w:pStyle w:val="ListParagraph"/>
        <w:numPr>
          <w:ilvl w:val="0"/>
          <w:numId w:val="37"/>
        </w:numPr>
        <w:rPr>
          <w:lang w:val="vi-VN"/>
        </w:rPr>
      </w:pPr>
      <w:r>
        <w:rPr>
          <w:lang w:val="vi-VN"/>
        </w:rPr>
        <w:t>Các kiến thức liên quan cách hoạt động của blockchain, tìm hiểu mô hình hoạt động của các sàn giao dịch áp dụng blockchain trên internet.</w:t>
      </w:r>
    </w:p>
    <w:p w14:paraId="14B22EFC" w14:textId="191656D2" w:rsidR="00512CF2" w:rsidRPr="00052FA5" w:rsidRDefault="00512CF2" w:rsidP="004504DD">
      <w:pPr>
        <w:pStyle w:val="Heading2"/>
      </w:pPr>
      <w:bookmarkStart w:id="20" w:name="_Toc104133822"/>
      <w:r w:rsidRPr="00052FA5">
        <w:t>Kết luận chương</w:t>
      </w:r>
      <w:bookmarkEnd w:id="9"/>
      <w:bookmarkEnd w:id="10"/>
      <w:bookmarkEnd w:id="11"/>
      <w:bookmarkEnd w:id="12"/>
      <w:bookmarkEnd w:id="20"/>
    </w:p>
    <w:p w14:paraId="12C147B3" w14:textId="0ADF6F0C" w:rsidR="00512CF2" w:rsidRPr="00052FA5" w:rsidRDefault="00512CF2" w:rsidP="00783296">
      <w:r w:rsidRPr="00052FA5">
        <w:t>Chương 1</w:t>
      </w:r>
      <w:r w:rsidR="0076064D">
        <w:t xml:space="preserve"> sinh viên</w:t>
      </w:r>
      <w:r w:rsidRPr="00052FA5">
        <w:t xml:space="preserve"> đã nêu ra được những nội dung chính sau đây:</w:t>
      </w:r>
    </w:p>
    <w:p w14:paraId="1BE862D0" w14:textId="5612756A" w:rsidR="00512CF2" w:rsidRPr="00052FA5" w:rsidRDefault="00512CF2" w:rsidP="00783296">
      <w:r w:rsidRPr="00052FA5">
        <w:t xml:space="preserve">+ Đưa ra </w:t>
      </w:r>
      <w:r w:rsidR="00C05EC2">
        <w:t>những</w:t>
      </w:r>
      <w:r w:rsidRPr="00052FA5">
        <w:t xml:space="preserve"> </w:t>
      </w:r>
      <w:r w:rsidR="00C511AC">
        <w:t>phân tích thực trạng, mục đích</w:t>
      </w:r>
      <w:r w:rsidR="00E27A08">
        <w:t>, đối tượng nghiên cứu, phương pháp nghiên cứu</w:t>
      </w:r>
    </w:p>
    <w:p w14:paraId="637256D5" w14:textId="4C9B2A7E" w:rsidR="00512CF2" w:rsidRPr="00052FA5" w:rsidRDefault="00512CF2" w:rsidP="00783296">
      <w:r w:rsidRPr="00052FA5">
        <w:t xml:space="preserve">Ở chương tiếp theo, </w:t>
      </w:r>
      <w:r w:rsidR="00861D9F" w:rsidRPr="00052FA5">
        <w:t>sinh viên</w:t>
      </w:r>
      <w:r w:rsidRPr="00052FA5">
        <w:t xml:space="preserve"> sẽ </w:t>
      </w:r>
      <w:r w:rsidR="00E27A08">
        <w:t>đưa ra một số kiến thức cơ sở về công nghệ Blockchain</w:t>
      </w:r>
      <w:r w:rsidR="00CC2CB2" w:rsidRPr="00052FA5">
        <w:t>.</w:t>
      </w:r>
    </w:p>
    <w:p w14:paraId="13FBFA66" w14:textId="44C1DDF7" w:rsidR="009745EB" w:rsidRPr="00052FA5" w:rsidRDefault="009745EB" w:rsidP="00783296"/>
    <w:p w14:paraId="5C6D2E70" w14:textId="242CF680" w:rsidR="009745EB" w:rsidRPr="00052FA5" w:rsidRDefault="009745EB" w:rsidP="00783296"/>
    <w:p w14:paraId="0EAD7F99" w14:textId="77052D2C" w:rsidR="009745EB" w:rsidRPr="00052FA5" w:rsidRDefault="00A830AC" w:rsidP="00A830AC">
      <w:pPr>
        <w:spacing w:after="160" w:line="259" w:lineRule="auto"/>
        <w:ind w:firstLine="0"/>
        <w:jc w:val="left"/>
      </w:pPr>
      <w:r>
        <w:br w:type="page"/>
      </w:r>
    </w:p>
    <w:p w14:paraId="1AFA3EE8" w14:textId="395379CC" w:rsidR="00D15D06" w:rsidRPr="00323CC0" w:rsidRDefault="00D15D06" w:rsidP="00323CC0">
      <w:pPr>
        <w:pStyle w:val="Heading1"/>
      </w:pPr>
      <w:bookmarkStart w:id="21" w:name="_Toc27080145"/>
      <w:bookmarkStart w:id="22" w:name="_Toc58107394"/>
      <w:bookmarkStart w:id="23" w:name="_Toc58107547"/>
      <w:r>
        <w:lastRenderedPageBreak/>
        <w:t xml:space="preserve"> </w:t>
      </w:r>
      <w:r w:rsidR="005A245A">
        <w:br/>
      </w:r>
      <w:bookmarkStart w:id="24" w:name="_Toc104133823"/>
      <w:r w:rsidRPr="00323CC0">
        <w:t>KIẾN THỨC CƠ SỞ</w:t>
      </w:r>
      <w:bookmarkEnd w:id="24"/>
    </w:p>
    <w:p w14:paraId="0A86B106" w14:textId="0FB4BB27" w:rsidR="00D15D06" w:rsidRDefault="00D15D06" w:rsidP="00D15D06">
      <w:pPr>
        <w:pStyle w:val="Heading2"/>
      </w:pPr>
      <w:bookmarkStart w:id="25" w:name="_Toc104133824"/>
      <w:r>
        <w:t>Tổng quan về Blockchain</w:t>
      </w:r>
      <w:bookmarkEnd w:id="25"/>
    </w:p>
    <w:p w14:paraId="237C7CD2" w14:textId="62218E89" w:rsidR="007F644C" w:rsidRDefault="007F644C" w:rsidP="007F644C">
      <w:pPr>
        <w:pStyle w:val="Heading3"/>
      </w:pPr>
      <w:bookmarkStart w:id="26" w:name="_Toc104133825"/>
      <w:r>
        <w:t>Giới thiệu chung</w:t>
      </w:r>
      <w:bookmarkEnd w:id="26"/>
    </w:p>
    <w:p w14:paraId="07B86063" w14:textId="1E1AB1DF" w:rsidR="007F644C" w:rsidRDefault="007F644C" w:rsidP="007F644C">
      <w:r>
        <w:t>Blockchain là cuốn sổ cái kỹ thuật số chống giả mạo được triển khai theo mô hình phân tán (tức là không có kho lưu trữ trung tâm) và thường không cần một đơn vị đáng tin cậy chứng thực (như ngân hàng, công ty, chính phủ). Ở mức độ cơ bản, nó cho phép một cộng đồng người dùng ghi các giao dịch vào cuốn sổ cái chia sẻ, mà trong đó, với sự điều hành bình thường của mạng Blockchain thì không giao dịch nào có thể bị thay đổi sau khi xuất bản. Vào năm 2008, ý tưởng Blockchain được kết hợp với một vài công nghệ và khái niệm điện toán khác để tạo ra đồng tiền mã hóa hiện đại: tiền điện tử được bảo vệ bởi các cơ chế mật mã học thay vì nhờ vào bên chứng thực hoặc kho lưu trữ trung tâm.</w:t>
      </w:r>
    </w:p>
    <w:p w14:paraId="1C5C0793" w14:textId="392B7760" w:rsidR="007F644C" w:rsidRDefault="007F644C" w:rsidP="007F644C">
      <w:r>
        <w:t>Công nghệ này được biết đến rộng rãi vào năm 2009 với sự ra đời của mạng Bitcoin – một trong những đồng tiền mã hóa hiện đại đầu tiên. Ở hệ thống Bitcoin và các hệ thống tương tự, việc chuyển thông tin kỹ thuật số với đại diện là tiền điện tử diễn ra trong một hệ thống phân tán. Người dùng Bitcoin có thể ký chữ ký số và chuyển tài sản của mình sang người khác và Bitcoin ghi lại các giao dịch này công</w:t>
      </w:r>
    </w:p>
    <w:p w14:paraId="119B547E" w14:textId="77777777" w:rsidR="007F644C" w:rsidRDefault="007F644C" w:rsidP="007F644C">
      <w:pPr>
        <w:ind w:firstLine="0"/>
      </w:pPr>
      <w:r>
        <w:t>khai, cho phép những người tham gia mạng xác minh độc lập tính hợp lệ của giao</w:t>
      </w:r>
    </w:p>
    <w:p w14:paraId="52D73036" w14:textId="2EBB1D70" w:rsidR="007F644C" w:rsidRDefault="007F644C" w:rsidP="007F644C">
      <w:pPr>
        <w:ind w:firstLine="0"/>
      </w:pPr>
      <w:r>
        <w:t>dịch. Công nghệ Blockchain do đó được xem là giải pháp chung cho các đồng tiền mã hóa sau này.</w:t>
      </w:r>
    </w:p>
    <w:p w14:paraId="24617889" w14:textId="77777777" w:rsidR="007F644C" w:rsidRDefault="007F644C" w:rsidP="007F644C">
      <w:r>
        <w:t>Blockchain có thể được định nghĩa thông thường như sau:</w:t>
      </w:r>
    </w:p>
    <w:p w14:paraId="5CAE0FDE" w14:textId="5F48F62B" w:rsidR="007F644C" w:rsidRDefault="007F644C" w:rsidP="007F644C">
      <w:r>
        <w:t>“Blockchain là cuốn sổ cái kỹ thuật số của các giao dịch được ký bằng mật mã. Mỗi khối được liên kết mã hóa với khối trước nó sau khi được xác thực thì trải qua một quyết định đồng thuận. Khi một khối mới thêm vào, khối cũ hơn trở nên khó bị chỉnh sửa. Cuốn sổ cái sau đó được sao chép đến toàn bộ mạng và bất kỳ xung đột</w:t>
      </w:r>
    </w:p>
    <w:p w14:paraId="2F61263D" w14:textId="00D0CAE4" w:rsidR="007F644C" w:rsidRDefault="007F644C" w:rsidP="007F644C">
      <w:pPr>
        <w:ind w:firstLine="0"/>
      </w:pPr>
      <w:r>
        <w:t>nào được giải quyết tự động thông qua các quy tắc được thiết lập.”</w:t>
      </w:r>
    </w:p>
    <w:p w14:paraId="65043A75" w14:textId="1D1357F8" w:rsidR="008C285D" w:rsidRDefault="008C285D" w:rsidP="008C285D">
      <w:pPr>
        <w:pStyle w:val="Heading3"/>
      </w:pPr>
      <w:bookmarkStart w:id="27" w:name="_Toc104133826"/>
      <w:r>
        <w:lastRenderedPageBreak/>
        <w:t>Lịch sử ra đời</w:t>
      </w:r>
      <w:bookmarkEnd w:id="27"/>
    </w:p>
    <w:p w14:paraId="64521576" w14:textId="77777777" w:rsidR="00181045" w:rsidRDefault="00181045" w:rsidP="00181045">
      <w:r>
        <w:t>Công nghệ lưu trữ dữ liệu blockchain lần đầu được đề xuất từ năm 1991 bởi hai nhà nghiên cứu W. Scott Stornetta và Stuart Haber. Từ ban đầu của hai nhà nghiên cứu này là có thể gắn thời gian vào dữ liệu để chúng trở nên bất biến. Như vậy bất kỳ ai cũng điều không thể sửa đổi thời gian đã gắn vào dữ liệu. Người đó quá trình truyền tải và lưu trữ dữ liệu sẽ minh bạch hơn.</w:t>
      </w:r>
    </w:p>
    <w:p w14:paraId="3C0E303A" w14:textId="77777777" w:rsidR="00181045" w:rsidRDefault="00181045" w:rsidP="00181045">
      <w:r>
        <w:t>Tuy nhiên tại hơn 10 năm sau đó, blockchain mới thực sự được thế giới chú thông qua dự án mạng giao dịch ngân hàng Bitcoin của lập trình viên ẩn danh Satoshi Nakamoto. Cụ thể vào năm 2008, Satoshi đã ứng dụng công nghệ blockchain vào giao thức mã nguồn mở Bitcoin. Cũng kể từ đây, một loại tiền điện tử mới cũng ra đời, đó chính là đồng Bitcoin. Hiện nay, hầu hết mọi dự án điện điện tử đều xem blockchain như một nền tảng cốt lõi.</w:t>
      </w:r>
    </w:p>
    <w:p w14:paraId="0A228D41" w14:textId="47B29545" w:rsidR="00181045" w:rsidRDefault="00181045" w:rsidP="00181045">
      <w:r>
        <w:t>Kể từ khi công nghệ blockchain ra đời đến nay, nó đã trải qua 3 giai đoạn phát triển. Tương ứng với đó là ba thế hệ blockchain tiêu biểu cho từng giai đoạn.</w:t>
      </w:r>
    </w:p>
    <w:p w14:paraId="29155C3F" w14:textId="0151C1AA" w:rsidR="00181045" w:rsidRDefault="00181045" w:rsidP="00181045">
      <w:r>
        <w:rPr>
          <w:noProof/>
        </w:rPr>
        <w:drawing>
          <wp:inline distT="0" distB="0" distL="0" distR="0" wp14:anchorId="24BBD0DF" wp14:editId="5830A014">
            <wp:extent cx="4733831" cy="2355850"/>
            <wp:effectExtent l="0" t="0" r="0" b="6350"/>
            <wp:docPr id="2" name="Picture 2" descr="https://doanhnhanonline.com.vn/wp-content/uploads/2021/10/Blockchain-1-0-la-the-he-blockchain-dau-tien-mo-ra-xu-huong-giao-dich-ngang-hang-su-dung-tien-dien-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anhnhanonline.com.vn/wp-content/uploads/2021/10/Blockchain-1-0-la-the-he-blockchain-dau-tien-mo-ra-xu-huong-giao-dich-ngang-hang-su-dung-tien-dien-tu-.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11771"/>
                    <a:stretch/>
                  </pic:blipFill>
                  <pic:spPr bwMode="auto">
                    <a:xfrm>
                      <a:off x="0" y="0"/>
                      <a:ext cx="4754320" cy="2366047"/>
                    </a:xfrm>
                    <a:prstGeom prst="rect">
                      <a:avLst/>
                    </a:prstGeom>
                    <a:noFill/>
                    <a:ln>
                      <a:noFill/>
                    </a:ln>
                    <a:extLst>
                      <a:ext uri="{53640926-AAD7-44D8-BBD7-CCE9431645EC}">
                        <a14:shadowObscured xmlns:a14="http://schemas.microsoft.com/office/drawing/2010/main"/>
                      </a:ext>
                    </a:extLst>
                  </pic:spPr>
                </pic:pic>
              </a:graphicData>
            </a:graphic>
          </wp:inline>
        </w:drawing>
      </w:r>
    </w:p>
    <w:p w14:paraId="387F48A9" w14:textId="77D19BC0" w:rsidR="003A7B43" w:rsidRPr="003A7B43" w:rsidRDefault="003A7B43" w:rsidP="003A7B43">
      <w:pPr>
        <w:pStyle w:val="Caption"/>
        <w:jc w:val="center"/>
        <w:rPr>
          <w:lang w:val="vi-VN"/>
        </w:rPr>
      </w:pPr>
      <w:bookmarkStart w:id="28" w:name="_Toc102941702"/>
      <w:r>
        <w:t>Hình</w:t>
      </w:r>
      <w:r>
        <w:rPr>
          <w:lang w:val="vi-VN"/>
        </w:rPr>
        <w:t xml:space="preserve"> </w:t>
      </w:r>
      <w:r w:rsidR="00CD4F1F">
        <w:rPr>
          <w:lang w:val="vi-VN"/>
        </w:rPr>
        <w:t>2</w:t>
      </w:r>
      <w:r>
        <w:t>.</w:t>
      </w:r>
      <w:r w:rsidR="00AE0CE2">
        <w:fldChar w:fldCharType="begin"/>
      </w:r>
      <w:r w:rsidR="00AE0CE2">
        <w:instrText xml:space="preserve"> SEQ Hình \* ARABIC \s 1 </w:instrText>
      </w:r>
      <w:r w:rsidR="00AE0CE2">
        <w:fldChar w:fldCharType="separate"/>
      </w:r>
      <w:r>
        <w:rPr>
          <w:noProof/>
        </w:rPr>
        <w:t>1</w:t>
      </w:r>
      <w:r w:rsidR="00AE0CE2">
        <w:rPr>
          <w:noProof/>
        </w:rPr>
        <w:fldChar w:fldCharType="end"/>
      </w:r>
      <w:r w:rsidRPr="00DE5714">
        <w:t xml:space="preserve"> </w:t>
      </w:r>
      <w:r>
        <w:t>Lịch</w:t>
      </w:r>
      <w:r>
        <w:rPr>
          <w:lang w:val="vi-VN"/>
        </w:rPr>
        <w:t xml:space="preserve"> sử phát triển của blockchain</w:t>
      </w:r>
      <w:bookmarkEnd w:id="28"/>
    </w:p>
    <w:p w14:paraId="235CB616" w14:textId="7FFAD532" w:rsidR="00CB5FF0" w:rsidRDefault="00CB5FF0" w:rsidP="00CB5FF0">
      <w:r>
        <w:t>Blockchain 1.0: Thế hệ blockchain đầu tiên giữ nhiệm vụ chính là hình thành tiền tệ và mạng lưới thanh toán. Blockchain 1.0 thực hiện công việc chủ yếu liên quan đến lĩnh vực tiền báo mới mã hóa. Đó là những công việc cụ thể như hỗ trợ giao dịch, thiết lập hệ thống thanh toán số.</w:t>
      </w:r>
    </w:p>
    <w:p w14:paraId="36C224F6" w14:textId="7D68DC96" w:rsidR="00CB5FF0" w:rsidRDefault="00CB5FF0" w:rsidP="00CB5FF0">
      <w:r>
        <w:t xml:space="preserve">Blockchain 2.0: Phiên bản blockchain thứ hai có khả năng tạo lập thị trường tài chính riêng. Phần mở rộng hoạt động quy mô blockchain, thúc đẩy công nghệ </w:t>
      </w:r>
      <w:r>
        <w:lastRenderedPageBreak/>
        <w:t>này ứng dụng sâu rộng hơn và đời sống. Tài sản tham gia vào hệ thống ngành có thể bao gồm cổ phiếu, trái phiếu... Nói chung là tất cả loại hình tài sản có thỏa thuận hoặc hợp đồng.</w:t>
      </w:r>
    </w:p>
    <w:p w14:paraId="7A25529C" w14:textId="0EC27946" w:rsidR="00CB5FF0" w:rsidRPr="00181045" w:rsidRDefault="00CB5FF0" w:rsidP="00CB5FF0">
      <w:r>
        <w:t>Blockchain 3.0: Blockchain thế hệ thứ ba không chỉ còn gói gọn trong hoạt động giao dịch tài chính. Thay vào đó là hưởng đến nhiều mục tiêu cao hơn. Ứng dụng vào giáo dục, chăm sóc sức khỏe, nghệ thuật... Đây được xem như thế hệ blockchain tiên tiến nhất.</w:t>
      </w:r>
    </w:p>
    <w:p w14:paraId="4B1AC97E" w14:textId="70AF77B7" w:rsidR="008C285D" w:rsidRDefault="008C285D" w:rsidP="007F644C">
      <w:pPr>
        <w:pStyle w:val="Heading3"/>
      </w:pPr>
      <w:bookmarkStart w:id="29" w:name="_Toc104133827"/>
      <w:r>
        <w:t>Phân loại Blockchain</w:t>
      </w:r>
      <w:bookmarkEnd w:id="29"/>
    </w:p>
    <w:p w14:paraId="1690A523" w14:textId="241EFEBC" w:rsidR="006121D7" w:rsidRDefault="006121D7" w:rsidP="003E6398">
      <w:r>
        <w:t xml:space="preserve">Mạng Blockchain có thể phân loại dựa trên mô hình quyền hạn của nó mà xác định ai có thể duy trì chúng (chẳng hạn </w:t>
      </w:r>
      <w:r w:rsidR="003E6398">
        <w:t>tạo ra</w:t>
      </w:r>
      <w:r>
        <w:t xml:space="preserve"> các khối). Nếu bất kỳ ai có thể </w:t>
      </w:r>
      <w:r w:rsidR="003E6398">
        <w:t>tạo ra</w:t>
      </w:r>
      <w:r>
        <w:t xml:space="preserve"> một khối mới, gọi là Blockchain mở. Nếu chỉ có những người dùng cụ thể </w:t>
      </w:r>
      <w:r w:rsidR="003E6398">
        <w:t>tạo ra</w:t>
      </w:r>
      <w:r>
        <w:t xml:space="preserve"> các khối, gọi là Blockchain đóng. Hiểu đơn giản, một mạng Blockchain đóng</w:t>
      </w:r>
      <w:r w:rsidR="003E6398">
        <w:t xml:space="preserve"> </w:t>
      </w:r>
      <w:r>
        <w:t>giống như một mạng Internet nội bộ của tổ chức, trong khi đó Blockchain mở lại giống như mạng Internet công cộng vậy.</w:t>
      </w:r>
    </w:p>
    <w:p w14:paraId="6ADE70AD" w14:textId="6C799C77" w:rsidR="006121D7" w:rsidRDefault="006121D7" w:rsidP="009F3955">
      <w:pPr>
        <w:pStyle w:val="Heading4"/>
      </w:pPr>
      <w:r>
        <w:t xml:space="preserve">Mạng </w:t>
      </w:r>
      <w:r w:rsidR="003A24F6">
        <w:t>b</w:t>
      </w:r>
      <w:r>
        <w:t>lockchain mở</w:t>
      </w:r>
    </w:p>
    <w:p w14:paraId="33250A55" w14:textId="1A6DB64A" w:rsidR="006121D7" w:rsidRDefault="006121D7" w:rsidP="006121D7">
      <w:r>
        <w:t>Mạng Blockchain mở là nền tảng sổ cái phi tập trung mở rộng đến bất kì ai muốn xuất bản các khối mà không cần quyền chứng thực nào cả. Nền tảng Blockchain mở thường là phần mềm mã nguồn mở, có sẵn miễn phí cho mọi người muốn tải xuống.</w:t>
      </w:r>
    </w:p>
    <w:p w14:paraId="7D830D0D" w14:textId="5F1CED01" w:rsidR="006121D7" w:rsidRPr="006121D7" w:rsidRDefault="006121D7" w:rsidP="006121D7">
      <w:r>
        <w:t xml:space="preserve">Bởi vì bất kỳ ai đều có quyền </w:t>
      </w:r>
      <w:r w:rsidR="00EF6268">
        <w:t>tạo ra</w:t>
      </w:r>
      <w:r>
        <w:t xml:space="preserve"> các khối, nên kết quả là bất kỳ ai cũng có thể đọc Blockchain cũng như là phát hành các giao dịch trên Blockchain (các giao dịch nằm trong các khối được </w:t>
      </w:r>
      <w:r w:rsidR="00EF6268">
        <w:t>tạo ra</w:t>
      </w:r>
      <w:r>
        <w:t>). Người dùng có ý đồ xấu có thể xuất bản các khối nhằm đánh sập hệ thống. Để ngăn chặn điều này, mạng Blockchain mở thường triển khai các thỏa thuận đa bên hay còn gọi là hệ thống “đồng thuận”, yêu cầu người dùng chi tiêu hoặc duy trì tài nguyên khi muốn xuất bản các khối. Đồng thời, hệ thống “đồng thuận” thường thúc đẩy các hành vi đúng đắn thông qua việc trao thưởng cho các nhà xuất bản các khối tuân thủ giao thức với loại tiền điện tử tương ứng.</w:t>
      </w:r>
    </w:p>
    <w:p w14:paraId="4D934323" w14:textId="1600544B" w:rsidR="006121D7" w:rsidRDefault="003A24F6" w:rsidP="009F3955">
      <w:pPr>
        <w:pStyle w:val="Heading4"/>
      </w:pPr>
      <w:r>
        <w:lastRenderedPageBreak/>
        <w:t>Mạng blockchain đóng</w:t>
      </w:r>
    </w:p>
    <w:p w14:paraId="299BBD48" w14:textId="52DAEC2E" w:rsidR="00D84786" w:rsidRDefault="00D84786" w:rsidP="00D84786">
      <w:r>
        <w:t>Mạng Blockchain đóng là nền tảng sổ cái, nơi mà người dùng xuất bản các khối phải được chứng thực bởi cơ quan nào đó (làm cho nó tập trung hoặc phi tập trung). Bởi vì chỉ có người dùng được chứng thực là có thể duy trì Blockchain nên có có thể hạn chế quyền tiếp cận và hạn chế những ai có thể phát hành các giao dịch. Do đó, Blockchain đóng có thể quy định bất kỳ ai có thể đọc hoặc phải chứng thực để đọc được. Ngược lại, bất kỳ ai cũng có thể phát hành giao dịch hoặc hạn chế chỉ những cá nhân được chứng thực từ trước. Blockchain đóng có thể khởi tạo và duy trì bằng phần mềm mã nguồn mở hoặc đóng.</w:t>
      </w:r>
    </w:p>
    <w:p w14:paraId="35C985D3" w14:textId="6B052997" w:rsidR="00D84786" w:rsidRDefault="00D84786" w:rsidP="00D84786">
      <w:r>
        <w:t>Mạng Blockchain đóng và Blockchain mở có thể giống nhau ở các đặc điểm: khả năng truy xuất tài sản kỹ thuật số trên Blockchain; hệ thống phân tán; phục hồi và lưu trữ dữ liệu dự phòng; các mô hình đồng thuận; có hoặc không có chi tiêu và duy trì tài nguyên. Trong mạng Blockchain đóng, có sự phân loại mức độ tin tưởng và thu hồi chứng thực nếu làm sai.</w:t>
      </w:r>
    </w:p>
    <w:p w14:paraId="6ABFDD81" w14:textId="62D71F2B" w:rsidR="006121D7" w:rsidRDefault="00D84786" w:rsidP="00D84786">
      <w:r>
        <w:t>Mạng Blockchain đóng có lẽ được sử dụng bởi tổ chức muốn kiểm soát chặt chẽ hơn và bảo vệ Blockchain của họ. Tuy nhiên, nếu một thực thể kiểm soát những ai có thể xuất bản các khối, thì những người dùng sẽ cần phải tin tưởng vào thực thể đó. Một mạng Blockchain đóng của tổ chức này muốn làm việc với tổ chức khác nhưng có thể không hoàn toàn tin tưởng lẫn nhau. Họ có thể thành lập mạng và mời các đối tác kinh doanh ghi lại các giao dịch trên một cuốn sổ cái phân tán chia sẻ. Các tổ chức này có thể xác định mô hình đồng thuận sẽ được dùng dựa trên mức độ tin tưởng lẫn nhau. Bên cạnh đó, mạng cung cấp sự minh bạch và hiểu biết mà có thể giúp thông báo các quyết định kinh doanh tốt hơn và buộc những bên làm sai chịu trách nhiệm.</w:t>
      </w:r>
    </w:p>
    <w:p w14:paraId="71D3AA55" w14:textId="790B63B9" w:rsidR="00D84786" w:rsidRDefault="00D84786" w:rsidP="00D84786">
      <w:r>
        <w:t>Một vài mạng Blockchain đóng hỗ trợ khả năng tiết lộ giao dịch có chọn lọc dựa trên danh tính của người dùng. Với tính năng này, một vài mức độ riêng tư của giao dịch có thể được áp dụng. Ví dụ, mọi người có thể biết được có một giao dịch giữa hai người dùng được diễn ra, nhưng nội dung thật sự của giao dịch thì chỉ có những người liên quan mới có thể tiếp cận.</w:t>
      </w:r>
    </w:p>
    <w:p w14:paraId="44FDAB04" w14:textId="47E31A16" w:rsidR="00181045" w:rsidRDefault="00B704F6" w:rsidP="00181045">
      <w:pPr>
        <w:pStyle w:val="Heading3"/>
      </w:pPr>
      <w:bookmarkStart w:id="30" w:name="_Toc104133828"/>
      <w:r>
        <w:lastRenderedPageBreak/>
        <w:t>Kiến trúc của blockchain</w:t>
      </w:r>
      <w:bookmarkEnd w:id="30"/>
    </w:p>
    <w:p w14:paraId="35C06592" w14:textId="54559800" w:rsidR="00EB30A1" w:rsidRDefault="00EB30A1" w:rsidP="009F3955">
      <w:pPr>
        <w:pStyle w:val="Heading4"/>
      </w:pPr>
      <w:r>
        <w:t>Hàm băm mật mã</w:t>
      </w:r>
    </w:p>
    <w:p w14:paraId="72B50D44" w14:textId="7045AD34" w:rsidR="00EB30A1" w:rsidRDefault="00EB30A1" w:rsidP="00EB30A1">
      <w:r>
        <w:t>Một thành phần quan trọng của công nghệ Blockchain là sử dụng các hàm băm mật mã cho các hoạt động. Băm là một phương pháp áp dụng hàm băm mật mã vào dữ liệu nhằm tạo ra một đầu ra tương ứng duy nhất (được gọi là tóm tắt thông điệp –message digest, hoặc tóm tắt – digest) từ một đầu vào của bất kỳ kích thước (chẳng hạn một tập tin, văn bản hoặc hình ảnh). Nó cho phép các cá nhân chứng minh không có sự thay đổi dữ liệu, kể cả khi chỉ là một sự thay đổi nhỏ của đầu vào (chẳng hạn thay đổi một bit) sẽ dẫn đến kết quả hoàn toàn khác.</w:t>
      </w:r>
    </w:p>
    <w:p w14:paraId="770D6AE4" w14:textId="77777777" w:rsidR="009F3955" w:rsidRDefault="009F3955" w:rsidP="009F3955">
      <w:r>
        <w:t>Hàm băm mật mã có các thuộc tính bảo mật quan trọng sau:</w:t>
      </w:r>
    </w:p>
    <w:p w14:paraId="661BDE45" w14:textId="77777777" w:rsidR="009F3955" w:rsidRDefault="009F3955" w:rsidP="0003056E">
      <w:pPr>
        <w:pStyle w:val="ListParagraph"/>
        <w:numPr>
          <w:ilvl w:val="0"/>
          <w:numId w:val="17"/>
        </w:numPr>
      </w:pPr>
      <w:r>
        <w:t>Preimage resistant (Chống nghịch ảnh): Có nghĩa là các giá trị từ hàm băm là một chiều; không thể tính toán chính xác giá trị đầu vào dựa vào giá trị đầu ra.</w:t>
      </w:r>
    </w:p>
    <w:p w14:paraId="27818532" w14:textId="77777777" w:rsidR="009F3955" w:rsidRDefault="009F3955" w:rsidP="0003056E">
      <w:pPr>
        <w:pStyle w:val="ListParagraph"/>
        <w:numPr>
          <w:ilvl w:val="0"/>
          <w:numId w:val="17"/>
        </w:numPr>
      </w:pPr>
      <w:r>
        <w:t>Second preimage resistant (Chống nghịch ảnh thứ hai): Có nghĩa là không thể tìm một đầu vào mà giống với đầu ra cụ thể được. Cụ thể hơn, hàm băm mật mã được thiết kế để từ một đầu vào cụ thể, không thể tính toán để tìm một đầu vào thứ hai mà cả hai đều có cùng một đầu ra.</w:t>
      </w:r>
    </w:p>
    <w:p w14:paraId="5F9E3958" w14:textId="274CB5D3" w:rsidR="009F3955" w:rsidRDefault="009F3955" w:rsidP="0003056E">
      <w:pPr>
        <w:pStyle w:val="ListParagraph"/>
        <w:numPr>
          <w:ilvl w:val="0"/>
          <w:numId w:val="17"/>
        </w:numPr>
      </w:pPr>
      <w:r>
        <w:t>Collision resistant (Chống xung đột): Có nghĩa là không thể tìm hai đầu vào mà băm thành một đầu ra giống nhau. Cụ thể hơn, không thể tính toán để tìm hai đầu vào mà tạo ra tóm tắt giống nhau.</w:t>
      </w:r>
    </w:p>
    <w:p w14:paraId="3777A743" w14:textId="4DB6051B" w:rsidR="00EB30A1" w:rsidRDefault="005322FD" w:rsidP="009F3955">
      <w:pPr>
        <w:pStyle w:val="Heading4"/>
      </w:pPr>
      <w:r>
        <w:t>Giao dịch</w:t>
      </w:r>
    </w:p>
    <w:p w14:paraId="034F858D" w14:textId="69BFCDA5" w:rsidR="00EB30A1" w:rsidRDefault="005322FD" w:rsidP="005322FD">
      <w:r>
        <w:t xml:space="preserve">Một giao dịch đại diện một sự tương tác giữa các bên tham gia. Với các đồng tiền mã hóa, một giao dịch đại diện cho việc chuyển tiền giữa những người dùng Blockchain. Đối với môi trường kinh doanh, một giao dịch có thể là một cách ghi lại các hoạt động xảy ra trên tài sản kỹ thuật số hoặc vật lý. Hình 3 cho thấy một ví dụ đáng chú ý của một giao dịch tiền điện tử. Mỗi một khối trong Blockchain có thể không chứa hoặc chứa nhiều giao dịch. Trong một vài triển khai Blockchain, việc cung cấp liên tục các khối mới (kể cả với giao dịch không) </w:t>
      </w:r>
      <w:r>
        <w:lastRenderedPageBreak/>
        <w:t>là quan trọng cho việc duy trì bảo mật mạng Blockchain: nó ngăn chặn những người dùng xấu xa khỏi “bắt được” và tạo một chuỗi khác thay thế.</w:t>
      </w:r>
    </w:p>
    <w:p w14:paraId="7E412B93" w14:textId="53991B86" w:rsidR="005322FD" w:rsidRDefault="00352EEF" w:rsidP="00352EEF">
      <w:r>
        <w:t>Một người dùng gửi thông tin đến mạng Blockchain. Thông tin được gửi có thể bao gồm địa chỉ người gửi (hoặc số nhận dạng có liên quan khác), khóa công khai của người gửi, chữ ký số, đầu vào và đầu ra giao dịch.</w:t>
      </w:r>
    </w:p>
    <w:p w14:paraId="33C1BD5F" w14:textId="27660F4A" w:rsidR="00F31010" w:rsidRDefault="00F31010" w:rsidP="00F31010">
      <w:r w:rsidRPr="00F31010">
        <w:rPr>
          <w:noProof/>
        </w:rPr>
        <w:drawing>
          <wp:inline distT="0" distB="0" distL="0" distR="0" wp14:anchorId="4C3A720D" wp14:editId="63CF132B">
            <wp:extent cx="5086350" cy="2432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712" r="12112"/>
                    <a:stretch/>
                  </pic:blipFill>
                  <pic:spPr bwMode="auto">
                    <a:xfrm>
                      <a:off x="0" y="0"/>
                      <a:ext cx="5086350" cy="2432050"/>
                    </a:xfrm>
                    <a:prstGeom prst="rect">
                      <a:avLst/>
                    </a:prstGeom>
                    <a:ln>
                      <a:noFill/>
                    </a:ln>
                    <a:extLst>
                      <a:ext uri="{53640926-AAD7-44D8-BBD7-CCE9431645EC}">
                        <a14:shadowObscured xmlns:a14="http://schemas.microsoft.com/office/drawing/2010/main"/>
                      </a:ext>
                    </a:extLst>
                  </pic:spPr>
                </pic:pic>
              </a:graphicData>
            </a:graphic>
          </wp:inline>
        </w:drawing>
      </w:r>
    </w:p>
    <w:p w14:paraId="774FEB72" w14:textId="0DE301C2" w:rsidR="00F31010" w:rsidRPr="00836332" w:rsidRDefault="00F95C25" w:rsidP="00F95C25">
      <w:pPr>
        <w:pStyle w:val="Caption"/>
        <w:jc w:val="center"/>
        <w:rPr>
          <w:lang w:val="vi-VN"/>
        </w:rPr>
      </w:pPr>
      <w:bookmarkStart w:id="31" w:name="_Toc102941703"/>
      <w:r>
        <w:t>Hình</w:t>
      </w:r>
      <w:r>
        <w:rPr>
          <w:lang w:val="vi-VN"/>
        </w:rPr>
        <w:t xml:space="preserve"> </w:t>
      </w:r>
      <w:r w:rsidR="00BE0D7C">
        <w:rPr>
          <w:lang w:val="vi-VN"/>
        </w:rPr>
        <w:t>2</w:t>
      </w:r>
      <w:r>
        <w:t>.</w:t>
      </w:r>
      <w:r w:rsidR="00AE0CE2">
        <w:fldChar w:fldCharType="begin"/>
      </w:r>
      <w:r w:rsidR="00AE0CE2">
        <w:instrText xml:space="preserve"> SEQ Hình \* ARABIC \s 1 </w:instrText>
      </w:r>
      <w:r w:rsidR="00AE0CE2">
        <w:fldChar w:fldCharType="separate"/>
      </w:r>
      <w:r>
        <w:rPr>
          <w:noProof/>
        </w:rPr>
        <w:t>2</w:t>
      </w:r>
      <w:r w:rsidR="00AE0CE2">
        <w:rPr>
          <w:noProof/>
        </w:rPr>
        <w:fldChar w:fldCharType="end"/>
      </w:r>
      <w:r>
        <w:rPr>
          <w:lang w:val="vi-VN"/>
        </w:rPr>
        <w:t xml:space="preserve"> </w:t>
      </w:r>
      <w:r w:rsidR="00CB06A3">
        <w:rPr>
          <w:lang w:val="vi-VN"/>
        </w:rPr>
        <w:t xml:space="preserve">Ví dụ về </w:t>
      </w:r>
      <w:r>
        <w:rPr>
          <w:lang w:val="vi-VN"/>
        </w:rPr>
        <w:t>Giao dịch tiền điện tử</w:t>
      </w:r>
      <w:bookmarkEnd w:id="31"/>
    </w:p>
    <w:p w14:paraId="5A05C845" w14:textId="02681822" w:rsidR="00EB30A1" w:rsidRDefault="00F31010" w:rsidP="00F31010">
      <w:r>
        <w:t>Mỗi giao dịch đơn lẻ của tiền điện tử điển hình yêu cầu ít nhất các thông tin sau, có thể nhiều hơn:</w:t>
      </w:r>
    </w:p>
    <w:p w14:paraId="6E726FD2" w14:textId="08399567" w:rsidR="00F31010" w:rsidRDefault="00F31010" w:rsidP="0003056E">
      <w:pPr>
        <w:pStyle w:val="ListParagraph"/>
        <w:numPr>
          <w:ilvl w:val="0"/>
          <w:numId w:val="18"/>
        </w:numPr>
      </w:pPr>
      <w:r>
        <w:t xml:space="preserve">Các đầu vào: Các đầu vào thường là một danh sách các tài sản kỹ thuật số cần được chuyển. Một giao dịch sẽ tham chiếu đến nguồn của tài sản kỹ thuật số (bằng việc cung cấp nguồn gốc), có thể là giao dịch trước đó của người gửi hay sự kiện gốc nếu là trường hợp đầu tiên. Các giao dịch tham chiếu đến sự kiện trước đó mà không làm ảnh hưởng tới dữ liệu, vì vậy mà các giá trị của giao dịch không thể được thêm vào hoặc loại bỏ khỏi tài sản đã tồn tại trong Blockchain. Một tài sản đơn có thể chia thành nhiều tài sản mới với giá trị nhỏ hơn hoặc nhiều tài sản có thể kết hợp thành các tài sản với giá trị cao hơn. Việc chia hoặc kết hợp các tài sản sẽ được chỉ định ở đầu ra của giao dịch. Người gửi phải chứng minh được họ có quyền tiếp cận các </w:t>
      </w:r>
      <w:r>
        <w:lastRenderedPageBreak/>
        <w:t>đầu vào được tham chiếu, thường bằng cách ký chữ ký số vào giao dịch, chứng minh thông qua khóa riêng</w:t>
      </w:r>
      <w:r w:rsidR="003779DA">
        <w:t>.</w:t>
      </w:r>
    </w:p>
    <w:p w14:paraId="120AA1B0" w14:textId="13C7B3D1" w:rsidR="00C22926" w:rsidRDefault="003779DA" w:rsidP="0003056E">
      <w:pPr>
        <w:pStyle w:val="ListParagraph"/>
        <w:numPr>
          <w:ilvl w:val="0"/>
          <w:numId w:val="18"/>
        </w:numPr>
      </w:pPr>
      <w:r w:rsidRPr="003779DA">
        <w:t>Các đầu ra: Các đầu ra thường là các tài khoản người nhận tài sản kỹ thuật số cùng với số tài sản mà họ sẽ nhận. Mỗi đầu ra chỉ định số tài sản có thể chuyển cho người chủ mới và một tập các điều kiện mà người chủ mới phải đáp ứng để chi tiêu giá trị đó. Nếu tài sản ở đầu ra nhiều hơn yêu cầu thì phần dư phải được gửi lại rõ ràng đến người gửi ban đầu (cơ chế “tạo thay đổi”).</w:t>
      </w:r>
    </w:p>
    <w:p w14:paraId="46C3437A" w14:textId="5A3A0C9C" w:rsidR="00C22926" w:rsidRDefault="00C22926" w:rsidP="00C22926">
      <w:r w:rsidRPr="00C22926">
        <w:t>Trong khi mục đích chính là chuyển tài sản thì các giao dịch vẫn thường được sử dụng để chuyển dữ liệu. Trường hợp đơn giản, một ai đó muốn gửi dữ liệu vĩnh viễn và công khai trên Blockchain. Trong hợp đồng thông minh, các giao dịch có thể được dùng để gửi dữ liệu, xử lý dữ liệu và lưu trữ kết quả trên Blockchain. Các giao dịch thường được ký bằng khóa riêng của người gửi và có thể được xác minh bất kỳ lúc nào bằng khóa chung được liên kết</w:t>
      </w:r>
    </w:p>
    <w:p w14:paraId="0002A4AD" w14:textId="7CADBAD4" w:rsidR="00755E56" w:rsidRDefault="00755E56" w:rsidP="00755E56">
      <w:pPr>
        <w:pStyle w:val="Heading4"/>
      </w:pPr>
      <w:r w:rsidRPr="00755E56">
        <w:t>Mật mã khóa bất đối xứng</w:t>
      </w:r>
    </w:p>
    <w:p w14:paraId="2FE55C17" w14:textId="62250538" w:rsidR="00E82E2E" w:rsidRPr="00E82E2E" w:rsidRDefault="00E82E2E" w:rsidP="00E82E2E">
      <w:r w:rsidRPr="00E82E2E">
        <w:t>Công nghệ Blockchain sử</w:t>
      </w:r>
      <w:r>
        <w:t xml:space="preserve"> dụng mật mã khóa bất đối xứng </w:t>
      </w:r>
      <w:r w:rsidRPr="00E82E2E">
        <w:t xml:space="preserve">(hay còn gọi là mật mã khóa công khai). Mật mã khóa bất đối xứng sử dụng một cặp khóa: một khóa chung và một khóa riêng có quan hệ toán học với nhau. Khóa công khai được phổ biến công khai mà không làm giảm tính bảo mật của quy trình nhưng khóa riêng phải được giữ bí mật nếu muốn mã hóa bảo vệ dữ liệu. Khóa riêng không thể xác định hiệu quả dựa trên tri thức về khóa công khai. Một khóa có nhiệm vụ là mã hóa thì khóa còn lại sẽ giải mã. Mật mã khóa công khai cho phép một mối quan hệ tin tưởng giữa những người dùng không quen biết tin một ai đó, bằng cách cung cấp một cơ chế để xác minh tính ràng buộc và tính xác thực của giao dịch trong khi vẫn cho phép các giao dịch được công khai. Khóa riêng sẽ được dùng để mã hóa giao dịch và những ai có khóa công khai thì có thể giải mã được nó. Bởi vì khóa công khai có sẵn miễn phí, nên mã hóa giao dịch bằng khóa riêng chứng minh được người ký giao dịch có quyền truy cập khóa riêng hay không. Thay vào đó, nếu một ai đó mã hóa bằng khóa công khai của một người </w:t>
      </w:r>
      <w:r w:rsidRPr="00E82E2E">
        <w:lastRenderedPageBreak/>
        <w:t>thì chỉ có người dùng có khóa riêng tương ứng thì có thể giải mã. Nhược điểm là mật mã khóa công khai thường xử lý tính toán chậm. Khóa đối xứng thì trái ngược với những điều trên ở chỗ chỉ có một khóa riêng được sử dụng cho việc mã hóa và giải mã. Với mật mã khóa đối xứng, người dùng phải hoàn toàn tin tưởng vào người khác nếu muốn trao đổi khóa chia sẻ trước. Trong hệ thống đối xứng, bất kỳ dữ liệu được mã hóa thì có thể được giải mã bằng khóa chia sẻ trước này, xác nhận nó được gửi bởi một người khác cũng có quyền truy cập vào khóa chia sẻ trước; người dùng mà không tiếp cận được khóa chia sẻ trước thì</w:t>
      </w:r>
      <w:r>
        <w:t xml:space="preserve"> </w:t>
      </w:r>
      <w:r w:rsidRPr="00E82E2E">
        <w:t xml:space="preserve">không thể xem được dữ liệu giải mã. </w:t>
      </w:r>
      <w:r>
        <w:t>So với mật mã khóa bất đối xứng</w:t>
      </w:r>
      <w:r w:rsidRPr="00E82E2E">
        <w:t>, mật mã khóa đối xứng thực thi nhanh hơn. Chính vì vậy, dữ liệu được mã hóa bằng mật mã khóa đối xứng, khóa đối xứng được mã hóa bằng mật mã khóa bất đối xứng, “thủ thuật” này có thể làm tăng tốc độ của mật mã khóa bất đối xứng lên nhiều</w:t>
      </w:r>
      <w:r w:rsidR="00152049">
        <w:t>.</w:t>
      </w:r>
    </w:p>
    <w:p w14:paraId="57E8351A" w14:textId="13298536" w:rsidR="00755E56" w:rsidRDefault="00152049" w:rsidP="00152049">
      <w:pPr>
        <w:pStyle w:val="Heading4"/>
      </w:pPr>
      <w:r w:rsidRPr="00152049">
        <w:t>Địa chỉ</w:t>
      </w:r>
    </w:p>
    <w:p w14:paraId="0DF7852D" w14:textId="77777777" w:rsidR="00C86E7A" w:rsidRDefault="00C86E7A" w:rsidP="00C86E7A">
      <w:r w:rsidRPr="00C86E7A">
        <w:t xml:space="preserve">Một vài mạng Blockchain sử dụng một địa chỉ, nó là một chuỗi ký tự trong bảng chữ cái và các số, ngắn, được lấy từ khóa công khai của người dùng bằng cách sử dụng một hàm băm mật mã, thêm vào là một vài dữ liệu (chẳng hạn số phiên bản, checksums). Các địa chỉ này là địa chỉ “đích đến” và địa chỉ “xuất phát” trong giao dịch. Địa chỉ ngắn hơn khóa công khai và không bí mật. Một phương pháp để tạo địa chỉ là sử dụng một khóa công khai, áp dụng hàm băm mật mã cho nó, và chuyển nó thành chuỗi băm: </w:t>
      </w:r>
    </w:p>
    <w:p w14:paraId="5FAE9C63" w14:textId="6E2AA320" w:rsidR="00C86E7A" w:rsidRDefault="00C86E7A" w:rsidP="00C86E7A">
      <w:pPr>
        <w:jc w:val="center"/>
      </w:pPr>
      <w:r>
        <w:t xml:space="preserve">khóa công khai </w:t>
      </w:r>
      <w:r>
        <w:sym w:font="Wingdings" w:char="F0E0"/>
      </w:r>
      <w:r>
        <w:t xml:space="preserve"> hàm băm mật mã học </w:t>
      </w:r>
      <w:r>
        <w:sym w:font="Wingdings" w:char="F0E0"/>
      </w:r>
      <w:r w:rsidRPr="00C86E7A">
        <w:t xml:space="preserve"> địa chỉ</w:t>
      </w:r>
    </w:p>
    <w:p w14:paraId="3AE825E9" w14:textId="70D2BD21" w:rsidR="00C86E7A" w:rsidRPr="00C86E7A" w:rsidRDefault="00C86E7A" w:rsidP="00C86E7A">
      <w:r w:rsidRPr="00C86E7A">
        <w:t>Mỗi triển khai Blockchain có thể thực hiện một phương thức tạo địa chỉ khác nhau. Các địa chỉ có thể đóng vài trò là người định danh công khai cho người dùng và thỉnh thoảng một địa chỉ được chuyển đổi thành một mã QR chứa dữ liệu tùy ý cho việc sử dụng dễ dàng hơn trên thiết bị di động.</w:t>
      </w:r>
    </w:p>
    <w:p w14:paraId="18832209" w14:textId="2B1AEA36" w:rsidR="00755E56" w:rsidRDefault="00D25C58" w:rsidP="00D25C58">
      <w:pPr>
        <w:pStyle w:val="Heading4"/>
      </w:pPr>
      <w:r w:rsidRPr="00D25C58">
        <w:t>Sổ cái</w:t>
      </w:r>
    </w:p>
    <w:p w14:paraId="378B6EC3" w14:textId="201A7B23" w:rsidR="001B4439" w:rsidRDefault="001B4439" w:rsidP="001B4439">
      <w:r w:rsidRPr="001B4439">
        <w:t>Một quyển sổ cái truyền thống bao gồm danh sách các giao dịch. Trong suốt</w:t>
      </w:r>
      <w:r w:rsidR="00D577A0">
        <w:rPr>
          <w:lang w:val="vi-VN"/>
        </w:rPr>
        <w:t xml:space="preserve"> chiều dài</w:t>
      </w:r>
      <w:r w:rsidRPr="001B4439">
        <w:t xml:space="preserve"> lịch sử, bút và giấy được dùng để ghi lại các hoạt động trao đổi hàng hóa và dịch vụ. Ngày nay, sổ cái đã được lưu trữ bằng kỹ thuật số, thường </w:t>
      </w:r>
      <w:r w:rsidRPr="001B4439">
        <w:lastRenderedPageBreak/>
        <w:t xml:space="preserve">nằm trong một cơ sở dữ liệu lớn, được sở hữu và vận hành bởi một bên thứ ba tin cậy tập trung dựa, thay mặt cho cộng đồng người dùng. Sổ cái với quyền sở hữu tập trung thì có thể được triển khai theo mô hình tập trung hoặc phân tán (chẳng hạn, chỉ một máy chủ hoặc nhiều máy chủ). </w:t>
      </w:r>
    </w:p>
    <w:p w14:paraId="4297D8EF" w14:textId="041F1594" w:rsidR="001B4439" w:rsidRPr="001B4439" w:rsidRDefault="001B4439" w:rsidP="001B4439">
      <w:r w:rsidRPr="001B4439">
        <w:t>Trong công nghệ Blockchain, cách tiếp cận là sử dụng cả quyền sở hữu phân tán và kiến trúc vật lý phân tán. Kiến trúc vật lý phân tán của mạng Blockchain liên quan đến một số lượng lớn các máy tính, nhiều hơn so với mạng có kiến trúc vật lý tập trung. Nhu cầu cần các sổ cái mà quyền sở hữu phân tán nhiều lên là bởi vì các sổ cái phải đảm bảo có thể tin tưởng, bảo mật và tin cậy.</w:t>
      </w:r>
    </w:p>
    <w:p w14:paraId="0051A530" w14:textId="09B05375" w:rsidR="00D25C58" w:rsidRDefault="00D25C58" w:rsidP="00D25C58">
      <w:pPr>
        <w:pStyle w:val="Heading4"/>
      </w:pPr>
      <w:r>
        <w:t>Khối</w:t>
      </w:r>
    </w:p>
    <w:p w14:paraId="4D2891D8" w14:textId="77777777" w:rsidR="00616E7A" w:rsidRDefault="00616E7A" w:rsidP="00616E7A">
      <w:r w:rsidRPr="00616E7A">
        <w:t xml:space="preserve">Người dùng gửi các giao dịch ứng viên lên mạng Blockchain thông qua phần mềm (ứng dụng desktop, ứng dụng di động, ví điện tử, dịch vụ web,…). Phần mềm gửi các giao dịch này tới một nút hoặc các nút trong mạng. Các giao dịch sau đó được gửi đến các nút khác trong mạng, nhưng lúc này vẫn chưa nằm trong Blockchain. Một khi giao dịch được gửi đến các nút, nó nằm trong hàng đợi cho đến khi được thêm vào Blockchain bởi một nút xuất bản. </w:t>
      </w:r>
    </w:p>
    <w:p w14:paraId="4C7E56EA" w14:textId="4DF2A344" w:rsidR="00616E7A" w:rsidRPr="00616E7A" w:rsidRDefault="00616E7A" w:rsidP="00616E7A">
      <w:r w:rsidRPr="00616E7A">
        <w:t>Các giao dịch được thêm vào Blockchain khi có một nút xuất bản nó thành một khối. Một khối bao gồm phần đầu (block header) và phần dữ liệu (block data). Phần đầu chứa siêu dữ liệu của khối, còn phần dữ liệu chứa một danh sách các giao dịch</w:t>
      </w:r>
      <w:r>
        <w:t xml:space="preserve"> </w:t>
      </w:r>
      <w:r w:rsidRPr="00616E7A">
        <w:t>được xác minh tính hợp lệ và tính xác thực được gửi đến mạng Blockchain. Tính hợp lệ và tính xác thực được đảm bảo bằng cách kiểm tra đúng định dạng và người gửi phải ký vào giao dịch chữ ký mật mã</w:t>
      </w:r>
      <w:r>
        <w:t>.</w:t>
      </w:r>
    </w:p>
    <w:p w14:paraId="02894D2C" w14:textId="45356B66" w:rsidR="00D25C58" w:rsidRDefault="00D25C58" w:rsidP="00D25C58">
      <w:pPr>
        <w:pStyle w:val="Heading4"/>
      </w:pPr>
      <w:r>
        <w:t>Chuỗi khối</w:t>
      </w:r>
    </w:p>
    <w:p w14:paraId="2D66087D" w14:textId="09064254" w:rsidR="00941822" w:rsidRDefault="00941822" w:rsidP="00941822">
      <w:r w:rsidRPr="00941822">
        <w:t>Các khối được nối với nhau thành chuỗi, trong đó mỗi khối chứa mã băm của phần đầu khối trước đó, do đó được gọi là chuỗi khối. nếu một khối được xuất bản trước đó bị thay đổi, nó sẽ có mã băm khác, gây ra vấn đề là khối còn lại có mã băm khác với khối trước. Điều này giúp cho việc phát hiện trở nên dễ dàng hơn và từ chối các khối thay thế</w:t>
      </w:r>
      <w:r>
        <w:t>.</w:t>
      </w:r>
    </w:p>
    <w:p w14:paraId="1D8A8F45" w14:textId="13C51D2D" w:rsidR="00755E56" w:rsidRDefault="00941822" w:rsidP="00941822">
      <w:pPr>
        <w:ind w:firstLine="0"/>
        <w:jc w:val="center"/>
      </w:pPr>
      <w:r w:rsidRPr="00941822">
        <w:rPr>
          <w:noProof/>
        </w:rPr>
        <w:lastRenderedPageBreak/>
        <w:drawing>
          <wp:inline distT="0" distB="0" distL="0" distR="0" wp14:anchorId="723B28D5" wp14:editId="169B6B9C">
            <wp:extent cx="6075060" cy="212407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87879" cy="2128557"/>
                    </a:xfrm>
                    <a:prstGeom prst="rect">
                      <a:avLst/>
                    </a:prstGeom>
                  </pic:spPr>
                </pic:pic>
              </a:graphicData>
            </a:graphic>
          </wp:inline>
        </w:drawing>
      </w:r>
    </w:p>
    <w:p w14:paraId="0BFD0026" w14:textId="5ED55684" w:rsidR="00ED6702" w:rsidRPr="00ED6702" w:rsidRDefault="00ED6702" w:rsidP="00ED6702">
      <w:pPr>
        <w:pStyle w:val="Caption"/>
        <w:jc w:val="center"/>
        <w:rPr>
          <w:lang w:val="vi-VN"/>
        </w:rPr>
      </w:pPr>
      <w:bookmarkStart w:id="32" w:name="_Toc90584153"/>
      <w:bookmarkStart w:id="33" w:name="_Toc102941704"/>
      <w:r>
        <w:t xml:space="preserve">Hình </w:t>
      </w:r>
      <w:r w:rsidR="00215299">
        <w:rPr>
          <w:lang w:val="vi-VN"/>
        </w:rPr>
        <w:t>2</w:t>
      </w:r>
      <w:r>
        <w:t>.</w:t>
      </w:r>
      <w:r w:rsidR="00AE0CE2">
        <w:fldChar w:fldCharType="begin"/>
      </w:r>
      <w:r w:rsidR="00AE0CE2">
        <w:instrText xml:space="preserve"> SEQ Hình \* ARABIC \s 1 </w:instrText>
      </w:r>
      <w:r w:rsidR="00AE0CE2">
        <w:fldChar w:fldCharType="separate"/>
      </w:r>
      <w:r>
        <w:rPr>
          <w:noProof/>
        </w:rPr>
        <w:t>3</w:t>
      </w:r>
      <w:r w:rsidR="00AE0CE2">
        <w:rPr>
          <w:noProof/>
        </w:rPr>
        <w:fldChar w:fldCharType="end"/>
      </w:r>
      <w:r w:rsidRPr="00340889">
        <w:rPr>
          <w:szCs w:val="28"/>
        </w:rPr>
        <w:t xml:space="preserve"> </w:t>
      </w:r>
      <w:bookmarkEnd w:id="32"/>
      <w:r>
        <w:rPr>
          <w:szCs w:val="28"/>
        </w:rPr>
        <w:t>Ví</w:t>
      </w:r>
      <w:r>
        <w:rPr>
          <w:szCs w:val="28"/>
          <w:lang w:val="vi-VN"/>
        </w:rPr>
        <w:t xml:space="preserve"> dụ về một chuỗi khối chung</w:t>
      </w:r>
      <w:bookmarkEnd w:id="33"/>
    </w:p>
    <w:p w14:paraId="5A6BD27B" w14:textId="77777777" w:rsidR="00941822" w:rsidRDefault="00941822" w:rsidP="00941822">
      <w:pPr>
        <w:ind w:firstLine="0"/>
      </w:pPr>
      <w:r>
        <w:tab/>
      </w:r>
      <w:r w:rsidRPr="00941822">
        <w:t xml:space="preserve">Có thể tóm tắt quá trình diễn ra </w:t>
      </w:r>
      <w:r>
        <w:t xml:space="preserve">bên trong Blockchain như sau: </w:t>
      </w:r>
    </w:p>
    <w:p w14:paraId="75C317D3" w14:textId="77777777" w:rsidR="00941822" w:rsidRDefault="00941822" w:rsidP="0003056E">
      <w:pPr>
        <w:pStyle w:val="ListParagraph"/>
        <w:numPr>
          <w:ilvl w:val="0"/>
          <w:numId w:val="19"/>
        </w:numPr>
      </w:pPr>
      <w:r w:rsidRPr="00941822">
        <w:t>Mỗi một hoạt động sẽ tương ứng với một giao dịch được tạo thành, có đầu vào và đầu ra. Ngoài ra còn phải có chữ ký kỹ thuật số (khóa riêng của người gửi) ký vào bên trong giao dịch để</w:t>
      </w:r>
      <w:r>
        <w:t xml:space="preserve"> khẳng định chủ quyền sở hữu. </w:t>
      </w:r>
    </w:p>
    <w:p w14:paraId="7A300607" w14:textId="77777777" w:rsidR="00941822" w:rsidRDefault="00941822" w:rsidP="0003056E">
      <w:pPr>
        <w:pStyle w:val="ListParagraph"/>
        <w:numPr>
          <w:ilvl w:val="0"/>
          <w:numId w:val="19"/>
        </w:numPr>
      </w:pPr>
      <w:r w:rsidRPr="00941822">
        <w:t>Giao dịch được gửi đến mạng Blockchain và nằm trong hàng đợi để chờ được xuất bản. Có thể xác minh tính hợp lệ bằng cách sử dụng khóa chung của người gửi để kiểm tra. Nút xuất bản sẽ đảm nhiệm xuất</w:t>
      </w:r>
      <w:r>
        <w:t xml:space="preserve"> bản giao dịch đó thành khối.</w:t>
      </w:r>
    </w:p>
    <w:p w14:paraId="6140632E" w14:textId="77777777" w:rsidR="00941822" w:rsidRDefault="00941822" w:rsidP="0003056E">
      <w:pPr>
        <w:pStyle w:val="ListParagraph"/>
        <w:numPr>
          <w:ilvl w:val="0"/>
          <w:numId w:val="19"/>
        </w:numPr>
      </w:pPr>
      <w:r w:rsidRPr="00941822">
        <w:t xml:space="preserve">Khối phải nắm được giá trị băm của header khối liền trước nó và của header mà nó đang nắm giữ. Giờ đây, khối có thể được thêm vào Blockchain. </w:t>
      </w:r>
    </w:p>
    <w:p w14:paraId="28B674FB" w14:textId="20BF2D7A" w:rsidR="00941822" w:rsidRPr="00EB30A1" w:rsidRDefault="00941822" w:rsidP="00941822">
      <w:r w:rsidRPr="00941822">
        <w:t>Sau khi khối thêm vào trong Blockchain (nói cách khác, nó được ghi vào sổ cái mà nút đó đang giữ), thì nút đó gửi bản sao của sổ cái đến toàn bộ mạng.</w:t>
      </w:r>
    </w:p>
    <w:p w14:paraId="4A15EEA2" w14:textId="1495D1C7" w:rsidR="00181045" w:rsidRDefault="00BC65CF" w:rsidP="00181045">
      <w:pPr>
        <w:pStyle w:val="Heading3"/>
      </w:pPr>
      <w:bookmarkStart w:id="34" w:name="_Toc104133829"/>
      <w:r>
        <w:t>Một số cơ chế đồng thuận</w:t>
      </w:r>
      <w:bookmarkEnd w:id="34"/>
    </w:p>
    <w:p w14:paraId="529D7B03" w14:textId="4EB7FB4A" w:rsidR="004F447F" w:rsidRPr="00BF24DA" w:rsidRDefault="004F447F" w:rsidP="004F447F">
      <w:pPr>
        <w:jc w:val="right"/>
        <w:rPr>
          <w:lang w:val="vi-VN"/>
        </w:rPr>
      </w:pPr>
      <w:bookmarkStart w:id="35" w:name="_Toc90562238"/>
      <w:bookmarkStart w:id="36" w:name="_Toc103237318"/>
      <w:r>
        <w:t xml:space="preserve">Bảng </w:t>
      </w:r>
      <w:r w:rsidR="00AE0CE2">
        <w:fldChar w:fldCharType="begin"/>
      </w:r>
      <w:r w:rsidR="00AE0CE2">
        <w:instrText xml:space="preserve"> STYLEREF 1 \s </w:instrText>
      </w:r>
      <w:r w:rsidR="00AE0CE2">
        <w:fldChar w:fldCharType="separate"/>
      </w:r>
      <w:r>
        <w:rPr>
          <w:noProof/>
        </w:rPr>
        <w:t>2</w:t>
      </w:r>
      <w:r w:rsidR="00AE0CE2">
        <w:rPr>
          <w:noProof/>
        </w:rPr>
        <w:fldChar w:fldCharType="end"/>
      </w:r>
      <w:r>
        <w:t>.</w:t>
      </w:r>
      <w:r w:rsidR="00AE0CE2">
        <w:fldChar w:fldCharType="begin"/>
      </w:r>
      <w:r w:rsidR="00AE0CE2">
        <w:instrText xml:space="preserve"> SEQ Bảng \* ARABIC \s 1 </w:instrText>
      </w:r>
      <w:r w:rsidR="00AE0CE2">
        <w:fldChar w:fldCharType="separate"/>
      </w:r>
      <w:r w:rsidRPr="004D24CE">
        <w:t>1</w:t>
      </w:r>
      <w:r w:rsidR="00AE0CE2">
        <w:fldChar w:fldCharType="end"/>
      </w:r>
      <w:r w:rsidRPr="005E43A6">
        <w:t xml:space="preserve"> </w:t>
      </w:r>
      <w:bookmarkEnd w:id="35"/>
      <w:r w:rsidR="00BF24DA">
        <w:t>Một</w:t>
      </w:r>
      <w:r w:rsidR="00BF24DA">
        <w:rPr>
          <w:lang w:val="vi-VN"/>
        </w:rPr>
        <w:t xml:space="preserve"> số cơ chế đồng thuận</w:t>
      </w:r>
      <w:bookmarkEnd w:id="36"/>
    </w:p>
    <w:tbl>
      <w:tblPr>
        <w:tblStyle w:val="TableGrid"/>
        <w:tblW w:w="0" w:type="auto"/>
        <w:tblLook w:val="04A0" w:firstRow="1" w:lastRow="0" w:firstColumn="1" w:lastColumn="0" w:noHBand="0" w:noVBand="1"/>
      </w:tblPr>
      <w:tblGrid>
        <w:gridCol w:w="1113"/>
        <w:gridCol w:w="1963"/>
        <w:gridCol w:w="1530"/>
        <w:gridCol w:w="1372"/>
        <w:gridCol w:w="1460"/>
        <w:gridCol w:w="1616"/>
      </w:tblGrid>
      <w:tr w:rsidR="00B233CE" w14:paraId="477C5885" w14:textId="77777777" w:rsidTr="00FC6752">
        <w:tc>
          <w:tcPr>
            <w:tcW w:w="1132" w:type="dxa"/>
          </w:tcPr>
          <w:p w14:paraId="2CE3C19F" w14:textId="3B83C118" w:rsidR="004B461C" w:rsidRDefault="004B461C" w:rsidP="004B461C">
            <w:pPr>
              <w:ind w:firstLine="0"/>
              <w:jc w:val="center"/>
            </w:pPr>
            <w:r>
              <w:t>Tên mô hình</w:t>
            </w:r>
          </w:p>
        </w:tc>
        <w:tc>
          <w:tcPr>
            <w:tcW w:w="2066" w:type="dxa"/>
          </w:tcPr>
          <w:p w14:paraId="3887B506" w14:textId="3367AF90" w:rsidR="004B461C" w:rsidRDefault="004B461C" w:rsidP="004B461C">
            <w:pPr>
              <w:spacing w:before="240"/>
              <w:ind w:firstLine="0"/>
              <w:jc w:val="center"/>
            </w:pPr>
            <w:r>
              <w:t>Mục tiêu</w:t>
            </w:r>
          </w:p>
        </w:tc>
        <w:tc>
          <w:tcPr>
            <w:tcW w:w="1659" w:type="dxa"/>
          </w:tcPr>
          <w:p w14:paraId="49386CDD" w14:textId="678858A2" w:rsidR="004B461C" w:rsidRDefault="004B461C" w:rsidP="004B461C">
            <w:pPr>
              <w:spacing w:before="240"/>
              <w:ind w:firstLine="0"/>
              <w:jc w:val="center"/>
            </w:pPr>
            <w:r>
              <w:t>Ưu điểm</w:t>
            </w:r>
          </w:p>
        </w:tc>
        <w:tc>
          <w:tcPr>
            <w:tcW w:w="1461" w:type="dxa"/>
          </w:tcPr>
          <w:p w14:paraId="14B53148" w14:textId="45C1F27C" w:rsidR="004B461C" w:rsidRDefault="004B461C" w:rsidP="004B461C">
            <w:pPr>
              <w:spacing w:before="240"/>
              <w:ind w:firstLine="0"/>
              <w:jc w:val="center"/>
            </w:pPr>
            <w:r>
              <w:t>Nhược điểm</w:t>
            </w:r>
          </w:p>
        </w:tc>
        <w:tc>
          <w:tcPr>
            <w:tcW w:w="1460" w:type="dxa"/>
          </w:tcPr>
          <w:p w14:paraId="06304637" w14:textId="62E95372" w:rsidR="004B461C" w:rsidRDefault="004B461C" w:rsidP="004B461C">
            <w:pPr>
              <w:ind w:firstLine="0"/>
              <w:jc w:val="center"/>
            </w:pPr>
            <w:r>
              <w:t>Phạm vi áp dụng</w:t>
            </w:r>
          </w:p>
        </w:tc>
        <w:tc>
          <w:tcPr>
            <w:tcW w:w="1616" w:type="dxa"/>
          </w:tcPr>
          <w:p w14:paraId="05026228" w14:textId="6AC5662B" w:rsidR="004B461C" w:rsidRDefault="004B461C" w:rsidP="004B461C">
            <w:pPr>
              <w:ind w:firstLine="0"/>
              <w:jc w:val="center"/>
            </w:pPr>
            <w:r>
              <w:t>Ví dụ triển khai</w:t>
            </w:r>
          </w:p>
        </w:tc>
      </w:tr>
      <w:tr w:rsidR="00B233CE" w14:paraId="5CD0D5BA" w14:textId="77777777" w:rsidTr="00FC6752">
        <w:tc>
          <w:tcPr>
            <w:tcW w:w="1132" w:type="dxa"/>
          </w:tcPr>
          <w:p w14:paraId="085CC4CE" w14:textId="11FC24F2" w:rsidR="004B461C" w:rsidRDefault="003D47BE" w:rsidP="004B461C">
            <w:pPr>
              <w:ind w:firstLine="0"/>
            </w:pPr>
            <w:r w:rsidRPr="003D47BE">
              <w:t xml:space="preserve">Bằng chứng Công </w:t>
            </w:r>
            <w:r w:rsidRPr="003D47BE">
              <w:lastRenderedPageBreak/>
              <w:t>việc (PoW)</w:t>
            </w:r>
          </w:p>
        </w:tc>
        <w:tc>
          <w:tcPr>
            <w:tcW w:w="2066" w:type="dxa"/>
          </w:tcPr>
          <w:p w14:paraId="69F6C82F" w14:textId="71543F68" w:rsidR="004B461C" w:rsidRDefault="003D47BE" w:rsidP="00B67D97">
            <w:pPr>
              <w:ind w:firstLine="0"/>
              <w:jc w:val="left"/>
            </w:pPr>
            <w:r w:rsidRPr="003D47BE">
              <w:lastRenderedPageBreak/>
              <w:t xml:space="preserve">Cung cấp một rào cản xuất bản các khối </w:t>
            </w:r>
            <w:r w:rsidRPr="003D47BE">
              <w:lastRenderedPageBreak/>
              <w:t>dưới dạng một câu đố tính toán chuyên sâu để cho phép các giao dịch giữa những người tham gia chưa đáng tin cậy.</w:t>
            </w:r>
          </w:p>
        </w:tc>
        <w:tc>
          <w:tcPr>
            <w:tcW w:w="1659" w:type="dxa"/>
          </w:tcPr>
          <w:p w14:paraId="4EA491C6" w14:textId="77777777" w:rsidR="00B67D97" w:rsidRDefault="003D47BE" w:rsidP="00B67D97">
            <w:pPr>
              <w:ind w:firstLine="0"/>
              <w:jc w:val="left"/>
            </w:pPr>
            <w:r>
              <w:lastRenderedPageBreak/>
              <w:t xml:space="preserve">Khó khăn khi thực hiện tấn </w:t>
            </w:r>
            <w:r>
              <w:lastRenderedPageBreak/>
              <w:t>công từ c</w:t>
            </w:r>
            <w:r w:rsidR="00B67D97">
              <w:t>hối dịch vụ với các khối xấu.</w:t>
            </w:r>
          </w:p>
          <w:p w14:paraId="3B6A9980" w14:textId="5EB7E9C8" w:rsidR="004B461C" w:rsidRDefault="00B67D97" w:rsidP="00B67D97">
            <w:pPr>
              <w:ind w:firstLine="0"/>
              <w:jc w:val="left"/>
            </w:pPr>
            <w:r>
              <w:t xml:space="preserve">Bất kỳ ai có phần </w:t>
            </w:r>
            <w:r w:rsidR="003D47BE">
              <w:t>cứng thích hợp đều có thể tham gia giải đố.</w:t>
            </w:r>
          </w:p>
        </w:tc>
        <w:tc>
          <w:tcPr>
            <w:tcW w:w="1461" w:type="dxa"/>
          </w:tcPr>
          <w:p w14:paraId="038FA8F5" w14:textId="4D436BDA" w:rsidR="004B461C" w:rsidRDefault="00B67D97" w:rsidP="00B67D97">
            <w:pPr>
              <w:ind w:firstLine="0"/>
              <w:jc w:val="left"/>
            </w:pPr>
            <w:r>
              <w:lastRenderedPageBreak/>
              <w:t xml:space="preserve">Tính toán chuyên sâu, tiêu </w:t>
            </w:r>
            <w:r>
              <w:lastRenderedPageBreak/>
              <w:t>thụ năng lượng, cạnh tranh phần cứng. · Nguy cơ tấn công 51% nếu có đủ năng lực tính toán.</w:t>
            </w:r>
          </w:p>
        </w:tc>
        <w:tc>
          <w:tcPr>
            <w:tcW w:w="1460" w:type="dxa"/>
          </w:tcPr>
          <w:p w14:paraId="3951703C" w14:textId="112FD52D" w:rsidR="004B461C" w:rsidRDefault="00B67D97" w:rsidP="00B67D97">
            <w:pPr>
              <w:ind w:firstLine="0"/>
              <w:jc w:val="left"/>
            </w:pPr>
            <w:r w:rsidRPr="00B67D97">
              <w:lastRenderedPageBreak/>
              <w:t>Tiền điện tử mở</w:t>
            </w:r>
          </w:p>
        </w:tc>
        <w:tc>
          <w:tcPr>
            <w:tcW w:w="1616" w:type="dxa"/>
          </w:tcPr>
          <w:p w14:paraId="4C7F0B4C" w14:textId="77777777" w:rsidR="00C1287B" w:rsidRDefault="00B67D97" w:rsidP="00B67D97">
            <w:pPr>
              <w:ind w:firstLine="0"/>
              <w:jc w:val="left"/>
            </w:pPr>
            <w:r w:rsidRPr="00B67D97">
              <w:t>Bitcoin, Ethereum</w:t>
            </w:r>
          </w:p>
          <w:p w14:paraId="044B6E3D" w14:textId="3CBA2736" w:rsidR="004B461C" w:rsidRDefault="00B67D97" w:rsidP="00B67D97">
            <w:pPr>
              <w:ind w:firstLine="0"/>
              <w:jc w:val="left"/>
            </w:pPr>
            <w:r w:rsidRPr="00B67D97">
              <w:t>,…</w:t>
            </w:r>
          </w:p>
        </w:tc>
      </w:tr>
      <w:tr w:rsidR="00B233CE" w14:paraId="7DA36379" w14:textId="77777777" w:rsidTr="00FC6752">
        <w:tc>
          <w:tcPr>
            <w:tcW w:w="1132" w:type="dxa"/>
          </w:tcPr>
          <w:p w14:paraId="52A429EB" w14:textId="3CBA6724" w:rsidR="004B461C" w:rsidRDefault="002C5882" w:rsidP="004B461C">
            <w:pPr>
              <w:ind w:firstLine="0"/>
            </w:pPr>
            <w:r>
              <w:t>Bằng chứng Cổ phần (PoS)</w:t>
            </w:r>
          </w:p>
        </w:tc>
        <w:tc>
          <w:tcPr>
            <w:tcW w:w="2066" w:type="dxa"/>
          </w:tcPr>
          <w:p w14:paraId="7EE9050B" w14:textId="0F159339" w:rsidR="004B461C" w:rsidRDefault="00DD1146" w:rsidP="00B67D97">
            <w:pPr>
              <w:ind w:firstLine="0"/>
              <w:jc w:val="left"/>
            </w:pPr>
            <w:r w:rsidRPr="00DD1146">
              <w:t>Cho phép rào cản ít tính toán chuyên sâu trong việc xuất bản các khối nhưng vẫn cho phép các giao dịch giữa những người tham gia chưa đáng tin cậy</w:t>
            </w:r>
          </w:p>
        </w:tc>
        <w:tc>
          <w:tcPr>
            <w:tcW w:w="1659" w:type="dxa"/>
          </w:tcPr>
          <w:p w14:paraId="4C736DAF" w14:textId="7B070549" w:rsidR="004B461C" w:rsidRDefault="00DD1146" w:rsidP="00B67D97">
            <w:pPr>
              <w:ind w:firstLine="0"/>
              <w:jc w:val="left"/>
            </w:pPr>
            <w:r w:rsidRPr="00DD1146">
              <w:t>· Ít phải tính toán chuyên sâu như PoW. · Mở cho mọi người muốn có cổ phần tiền điện tử. · Các cổ đông điều khiển hệ thống.</w:t>
            </w:r>
          </w:p>
        </w:tc>
        <w:tc>
          <w:tcPr>
            <w:tcW w:w="1461" w:type="dxa"/>
          </w:tcPr>
          <w:p w14:paraId="0343A1A1" w14:textId="32637DAC" w:rsidR="004B461C" w:rsidRDefault="00DD1146" w:rsidP="00B67D97">
            <w:pPr>
              <w:ind w:firstLine="0"/>
              <w:jc w:val="left"/>
            </w:pPr>
            <w:r w:rsidRPr="00DD1146">
              <w:t xml:space="preserve">· Các cổ đông điều khiển hệ thống. · Không có gì để ngăn chặn các nút tập trung quyền lực thành một nhóm. · Nguy cơ tấn công 51% nếu có đủ </w:t>
            </w:r>
            <w:r w:rsidRPr="00DD1146">
              <w:lastRenderedPageBreak/>
              <w:t>năng lực tài chính.</w:t>
            </w:r>
          </w:p>
        </w:tc>
        <w:tc>
          <w:tcPr>
            <w:tcW w:w="1460" w:type="dxa"/>
          </w:tcPr>
          <w:p w14:paraId="549C42CD" w14:textId="0897B779" w:rsidR="004B461C" w:rsidRDefault="00DD1146" w:rsidP="00B67D97">
            <w:pPr>
              <w:ind w:firstLine="0"/>
              <w:jc w:val="left"/>
            </w:pPr>
            <w:r w:rsidRPr="00DD1146">
              <w:lastRenderedPageBreak/>
              <w:t>Tiền điện tử mở</w:t>
            </w:r>
          </w:p>
        </w:tc>
        <w:tc>
          <w:tcPr>
            <w:tcW w:w="1616" w:type="dxa"/>
          </w:tcPr>
          <w:p w14:paraId="09BB9DDA" w14:textId="6FE4B989" w:rsidR="004B461C" w:rsidRDefault="00DD1146" w:rsidP="00B67D97">
            <w:pPr>
              <w:ind w:firstLine="0"/>
              <w:jc w:val="left"/>
            </w:pPr>
            <w:r w:rsidRPr="00DD1146">
              <w:t>Ethereum, Casper, Krypton</w:t>
            </w:r>
          </w:p>
        </w:tc>
      </w:tr>
      <w:tr w:rsidR="00B233CE" w14:paraId="15F09B92" w14:textId="77777777" w:rsidTr="00FC6752">
        <w:tc>
          <w:tcPr>
            <w:tcW w:w="1132" w:type="dxa"/>
          </w:tcPr>
          <w:p w14:paraId="002C0A67" w14:textId="7D1B688D" w:rsidR="004B461C" w:rsidRDefault="00754F81" w:rsidP="004B461C">
            <w:pPr>
              <w:ind w:firstLine="0"/>
            </w:pPr>
            <w:r w:rsidRPr="00754F81">
              <w:t>Round Robin</w:t>
            </w:r>
          </w:p>
        </w:tc>
        <w:tc>
          <w:tcPr>
            <w:tcW w:w="2066" w:type="dxa"/>
          </w:tcPr>
          <w:p w14:paraId="3497C532" w14:textId="79624429" w:rsidR="004B461C" w:rsidRDefault="00754F81" w:rsidP="00B67D97">
            <w:pPr>
              <w:ind w:firstLine="0"/>
              <w:jc w:val="left"/>
            </w:pPr>
            <w:r w:rsidRPr="00754F81">
              <w:t>Cung cấp một hệ thống cho việc xuất bản các khối dựa trên các nút xuất bản được chứng thực/tin tưởng.</w:t>
            </w:r>
          </w:p>
        </w:tc>
        <w:tc>
          <w:tcPr>
            <w:tcW w:w="1659" w:type="dxa"/>
          </w:tcPr>
          <w:p w14:paraId="3D74D659" w14:textId="18B0A92A" w:rsidR="004B461C" w:rsidRDefault="00754F81" w:rsidP="00B67D97">
            <w:pPr>
              <w:ind w:firstLine="0"/>
              <w:jc w:val="left"/>
            </w:pPr>
            <w:r>
              <w:t xml:space="preserve">Công suất tính toán thấp. </w:t>
            </w:r>
            <w:r w:rsidRPr="00754F81">
              <w:t xml:space="preserve"> Đơn giản để hiểu</w:t>
            </w:r>
          </w:p>
        </w:tc>
        <w:tc>
          <w:tcPr>
            <w:tcW w:w="1461" w:type="dxa"/>
          </w:tcPr>
          <w:p w14:paraId="464FEBA0" w14:textId="74F7088C" w:rsidR="004B461C" w:rsidRDefault="00754F81" w:rsidP="00B67D97">
            <w:pPr>
              <w:ind w:firstLine="0"/>
              <w:jc w:val="left"/>
            </w:pPr>
            <w:r w:rsidRPr="00754F81">
              <w:t>Yêu cầu sự tin tưởng cao giữa các nút xuất bản.</w:t>
            </w:r>
          </w:p>
        </w:tc>
        <w:tc>
          <w:tcPr>
            <w:tcW w:w="1460" w:type="dxa"/>
          </w:tcPr>
          <w:p w14:paraId="030F240F" w14:textId="28922D0A" w:rsidR="004B461C" w:rsidRDefault="00754F81" w:rsidP="00B67D97">
            <w:pPr>
              <w:ind w:firstLine="0"/>
              <w:jc w:val="left"/>
            </w:pPr>
            <w:r>
              <w:t>Hệ thống đóng</w:t>
            </w:r>
          </w:p>
        </w:tc>
        <w:tc>
          <w:tcPr>
            <w:tcW w:w="1616" w:type="dxa"/>
          </w:tcPr>
          <w:p w14:paraId="76E6F923" w14:textId="00357ECD" w:rsidR="004B461C" w:rsidRDefault="00754F81" w:rsidP="00B67D97">
            <w:pPr>
              <w:ind w:firstLine="0"/>
              <w:jc w:val="left"/>
            </w:pPr>
            <w:r w:rsidRPr="00754F81">
              <w:t>MultiChain</w:t>
            </w:r>
          </w:p>
        </w:tc>
      </w:tr>
      <w:tr w:rsidR="00B233CE" w14:paraId="50C51C3F" w14:textId="77777777" w:rsidTr="00FC6752">
        <w:tc>
          <w:tcPr>
            <w:tcW w:w="1132" w:type="dxa"/>
          </w:tcPr>
          <w:p w14:paraId="4A8CF127" w14:textId="42D1841D" w:rsidR="004B461C" w:rsidRDefault="00754F81" w:rsidP="004B461C">
            <w:pPr>
              <w:ind w:firstLine="0"/>
            </w:pPr>
            <w:r w:rsidRPr="00754F81">
              <w:t>Bằng chứng Thẩm quyền/</w:t>
            </w:r>
            <w:r>
              <w:t xml:space="preserve"> danh tính</w:t>
            </w:r>
          </w:p>
        </w:tc>
        <w:tc>
          <w:tcPr>
            <w:tcW w:w="2066" w:type="dxa"/>
          </w:tcPr>
          <w:p w14:paraId="1C0C3917" w14:textId="606CBA51" w:rsidR="004B461C" w:rsidRDefault="001D6DA9" w:rsidP="00B67D97">
            <w:pPr>
              <w:ind w:firstLine="0"/>
              <w:jc w:val="left"/>
            </w:pPr>
            <w:r w:rsidRPr="001D6DA9">
              <w:t>Tạo một quá trình đồng thuận tập trung để tối thiểu hóa quá</w:t>
            </w:r>
            <w:r>
              <w:t xml:space="preserve"> </w:t>
            </w:r>
            <w:r w:rsidRPr="001D6DA9">
              <w:t>trình tạo khối và tỷ lệ xác nhận.</w:t>
            </w:r>
          </w:p>
        </w:tc>
        <w:tc>
          <w:tcPr>
            <w:tcW w:w="1659" w:type="dxa"/>
          </w:tcPr>
          <w:p w14:paraId="30BF4079" w14:textId="1B574A5D" w:rsidR="009A3B41" w:rsidRDefault="009A3B41" w:rsidP="00B67D97">
            <w:pPr>
              <w:ind w:firstLine="0"/>
              <w:jc w:val="left"/>
            </w:pPr>
            <w:r>
              <w:t>Thời gian xác nhận nhanh.</w:t>
            </w:r>
          </w:p>
          <w:p w14:paraId="1BF6EB9E" w14:textId="56AFC902" w:rsidR="004B461C" w:rsidRDefault="009A3B41" w:rsidP="00B67D97">
            <w:pPr>
              <w:ind w:firstLine="0"/>
              <w:jc w:val="left"/>
            </w:pPr>
            <w:r w:rsidRPr="009A3B41">
              <w:t>Cho phép tỷ lệ tạo khối linh động. · Có thể được sử dụng trong một mô hình đồng thuận khác.</w:t>
            </w:r>
          </w:p>
        </w:tc>
        <w:tc>
          <w:tcPr>
            <w:tcW w:w="1461" w:type="dxa"/>
          </w:tcPr>
          <w:p w14:paraId="469ADE63" w14:textId="77777777" w:rsidR="004B461C" w:rsidRDefault="007A7E41" w:rsidP="00B67D97">
            <w:pPr>
              <w:ind w:firstLine="0"/>
              <w:jc w:val="left"/>
            </w:pPr>
            <w:r>
              <w:t>· Dựa vào giả định nút xác minh</w:t>
            </w:r>
          </w:p>
          <w:p w14:paraId="65CDD606" w14:textId="77777777" w:rsidR="007A7E41" w:rsidRDefault="007A7E41" w:rsidP="00B67D97">
            <w:pPr>
              <w:ind w:firstLine="0"/>
              <w:jc w:val="left"/>
            </w:pPr>
            <w:r w:rsidRPr="007A7E41">
              <w:t xml:space="preserve">hiện tại không bị xâm phạm. · Nguy </w:t>
            </w:r>
            <w:r>
              <w:t xml:space="preserve">cơ thất bại ở điểm tập trung. </w:t>
            </w:r>
          </w:p>
          <w:p w14:paraId="6AB9D214" w14:textId="2DA9CA97" w:rsidR="007A7E41" w:rsidRDefault="007A7E41" w:rsidP="00B67D97">
            <w:pPr>
              <w:ind w:firstLine="0"/>
              <w:jc w:val="left"/>
            </w:pPr>
            <w:r w:rsidRPr="007A7E41">
              <w:t xml:space="preserve">Danh tiếng tiềm ẩn nguy cơ rủi ro cao và có thể bị </w:t>
            </w:r>
            <w:r w:rsidRPr="007A7E41">
              <w:lastRenderedPageBreak/>
              <w:t>xâm phạm bất ký lúc nào.</w:t>
            </w:r>
          </w:p>
        </w:tc>
        <w:tc>
          <w:tcPr>
            <w:tcW w:w="1460" w:type="dxa"/>
          </w:tcPr>
          <w:p w14:paraId="0A03179F" w14:textId="0950917D" w:rsidR="007A7E41" w:rsidRDefault="007A7E41" w:rsidP="00B67D97">
            <w:pPr>
              <w:ind w:firstLine="0"/>
              <w:jc w:val="left"/>
            </w:pPr>
            <w:r w:rsidRPr="007A7E41">
              <w:lastRenderedPageBreak/>
              <w:t xml:space="preserve">· </w:t>
            </w:r>
            <w:r>
              <w:t>Hệ thống đóng</w:t>
            </w:r>
          </w:p>
          <w:p w14:paraId="75BD469E" w14:textId="296B0748" w:rsidR="004B461C" w:rsidRDefault="007A7E41" w:rsidP="00B67D97">
            <w:pPr>
              <w:ind w:firstLine="0"/>
              <w:jc w:val="left"/>
            </w:pPr>
            <w:r w:rsidRPr="007A7E41">
              <w:t>Hệ thống Hybrid (sidechain)</w:t>
            </w:r>
          </w:p>
        </w:tc>
        <w:tc>
          <w:tcPr>
            <w:tcW w:w="1616" w:type="dxa"/>
          </w:tcPr>
          <w:p w14:paraId="794B172D" w14:textId="043AF9A8" w:rsidR="004B461C" w:rsidRDefault="008B32DB" w:rsidP="00B67D97">
            <w:pPr>
              <w:ind w:firstLine="0"/>
              <w:jc w:val="left"/>
            </w:pPr>
            <w:r w:rsidRPr="008B32DB">
              <w:t>Các hệ thống đóng khác sử dụng Parity</w:t>
            </w:r>
          </w:p>
        </w:tc>
      </w:tr>
      <w:tr w:rsidR="00B233CE" w14:paraId="31C6E5D3" w14:textId="77777777" w:rsidTr="00FC6752">
        <w:tc>
          <w:tcPr>
            <w:tcW w:w="1132" w:type="dxa"/>
          </w:tcPr>
          <w:p w14:paraId="34D98351" w14:textId="5C805A15" w:rsidR="004B461C" w:rsidRDefault="00B233CE" w:rsidP="004B461C">
            <w:pPr>
              <w:ind w:firstLine="0"/>
            </w:pPr>
            <w:r w:rsidRPr="00B233CE">
              <w:t>Bằng chứng Thời gian trôi qua (PoET)</w:t>
            </w:r>
          </w:p>
        </w:tc>
        <w:tc>
          <w:tcPr>
            <w:tcW w:w="2066" w:type="dxa"/>
          </w:tcPr>
          <w:p w14:paraId="178F7985" w14:textId="4F8E3B3F" w:rsidR="004B461C" w:rsidRDefault="00B233CE" w:rsidP="00B67D97">
            <w:pPr>
              <w:ind w:firstLine="0"/>
              <w:jc w:val="left"/>
            </w:pPr>
            <w:r w:rsidRPr="00B233CE">
              <w:t>Cho phép một mô hình đồng thuận kinh tế hơn cho mạng Blockchain, chẳng hạn các chi phí cho đảm bảo bảo mật sâu hơn ở PoW</w:t>
            </w:r>
            <w:r>
              <w:t>.</w:t>
            </w:r>
          </w:p>
        </w:tc>
        <w:tc>
          <w:tcPr>
            <w:tcW w:w="1659" w:type="dxa"/>
          </w:tcPr>
          <w:p w14:paraId="7635948B" w14:textId="0167CFEF" w:rsidR="004B461C" w:rsidRDefault="00B233CE" w:rsidP="00B67D97">
            <w:pPr>
              <w:ind w:firstLine="0"/>
              <w:jc w:val="left"/>
            </w:pPr>
            <w:r w:rsidRPr="00B233CE">
              <w:t>Ít tính toán chuyên sâu như PoW</w:t>
            </w:r>
          </w:p>
        </w:tc>
        <w:tc>
          <w:tcPr>
            <w:tcW w:w="1461" w:type="dxa"/>
          </w:tcPr>
          <w:p w14:paraId="00907F4D" w14:textId="58CC8760" w:rsidR="004B461C" w:rsidRDefault="00775C7C" w:rsidP="00B67D97">
            <w:pPr>
              <w:ind w:firstLine="0"/>
              <w:jc w:val="left"/>
            </w:pPr>
            <w:r w:rsidRPr="00775C7C">
              <w:t>· Yêu cầu phần cứng chuyên dụng. · Giả sử phần cứng đó không bị xâm phạm. · Không thể đồng bộ trong</w:t>
            </w:r>
            <w:r>
              <w:t xml:space="preserve"> </w:t>
            </w:r>
            <w:r w:rsidRPr="00775C7C">
              <w:t>hệ thống phân tán vì hạn chế về tốc độ trễ.</w:t>
            </w:r>
          </w:p>
        </w:tc>
        <w:tc>
          <w:tcPr>
            <w:tcW w:w="1460" w:type="dxa"/>
          </w:tcPr>
          <w:p w14:paraId="4270688A" w14:textId="22B9536C" w:rsidR="004B461C" w:rsidRDefault="00263209" w:rsidP="00B67D97">
            <w:pPr>
              <w:ind w:firstLine="0"/>
              <w:jc w:val="left"/>
            </w:pPr>
            <w:r w:rsidRPr="00263209">
              <w:t>Mạng đóng</w:t>
            </w:r>
          </w:p>
        </w:tc>
        <w:tc>
          <w:tcPr>
            <w:tcW w:w="1616" w:type="dxa"/>
          </w:tcPr>
          <w:p w14:paraId="6D675F7B" w14:textId="0061B56E" w:rsidR="004B461C" w:rsidRDefault="00263209" w:rsidP="00B67D97">
            <w:pPr>
              <w:ind w:firstLine="0"/>
              <w:jc w:val="left"/>
            </w:pPr>
            <w:r w:rsidRPr="00263209">
              <w:t>Hyperledger Sawtooth</w:t>
            </w:r>
          </w:p>
        </w:tc>
      </w:tr>
    </w:tbl>
    <w:p w14:paraId="47532B59" w14:textId="77777777" w:rsidR="004B461C" w:rsidRPr="004B461C" w:rsidRDefault="004B461C" w:rsidP="004B461C"/>
    <w:p w14:paraId="55539FDE" w14:textId="55071231" w:rsidR="00181045" w:rsidRPr="000C54B7" w:rsidRDefault="000C54B7" w:rsidP="000C54B7">
      <w:pPr>
        <w:pStyle w:val="Heading3"/>
      </w:pPr>
      <w:bookmarkStart w:id="37" w:name="_Toc104133830"/>
      <w:r w:rsidRPr="000C54B7">
        <w:t>Một số nền tảng dựa trên Blockchain hiện nay</w:t>
      </w:r>
      <w:bookmarkEnd w:id="37"/>
    </w:p>
    <w:p w14:paraId="7112E737" w14:textId="109E0FB8" w:rsidR="000C54B7" w:rsidRDefault="00C07E3B" w:rsidP="00C07E3B">
      <w:pPr>
        <w:pStyle w:val="Heading4"/>
      </w:pPr>
      <w:r w:rsidRPr="00C07E3B">
        <w:t>Ethereum</w:t>
      </w:r>
    </w:p>
    <w:p w14:paraId="680E517C" w14:textId="77777777" w:rsidR="00EE01C8" w:rsidRDefault="00EE01C8" w:rsidP="00EE01C8">
      <w:r w:rsidRPr="00EE01C8">
        <w:t xml:space="preserve">Sau sự thành công của Bitcoin, một loại tiền điện tử khác cũng gây tiếng vang trong thị trường số hiện nay là Ethereum. Ethereum cho phép mọi người xây </w:t>
      </w:r>
      <w:r w:rsidRPr="00EE01C8">
        <w:lastRenderedPageBreak/>
        <w:t>dựng và sử dụng các ứng dụng phi tập trung dựa trên công nghệ Blockchain. Nó là dự án mã nguồn mở, có thể chuyển đổi và linh hoạt hơn Bitcoin.</w:t>
      </w:r>
    </w:p>
    <w:p w14:paraId="1ACDB580" w14:textId="16F8B870" w:rsidR="00EE01C8" w:rsidRDefault="00EE01C8" w:rsidP="00EE01C8">
      <w:r w:rsidRPr="00EE01C8">
        <w:t xml:space="preserve"> Ethereum có các đặc điểm sau</w:t>
      </w:r>
      <w:r>
        <w:t>:</w:t>
      </w:r>
    </w:p>
    <w:p w14:paraId="48D2704B" w14:textId="77777777" w:rsidR="00EE01C8" w:rsidRDefault="00EE01C8" w:rsidP="0003056E">
      <w:pPr>
        <w:pStyle w:val="ListParagraph"/>
        <w:numPr>
          <w:ilvl w:val="0"/>
          <w:numId w:val="20"/>
        </w:numPr>
      </w:pPr>
      <w:r>
        <w:t>Là mạng mở;</w:t>
      </w:r>
    </w:p>
    <w:p w14:paraId="4C2ABF24" w14:textId="61A359A0" w:rsidR="00EE01C8" w:rsidRDefault="00EE01C8" w:rsidP="0003056E">
      <w:pPr>
        <w:pStyle w:val="ListParagraph"/>
        <w:numPr>
          <w:ilvl w:val="0"/>
          <w:numId w:val="20"/>
        </w:numPr>
      </w:pPr>
      <w:r>
        <w:t>Sử dụng mô hình đồng thuận bằng chứng công việc;</w:t>
      </w:r>
    </w:p>
    <w:p w14:paraId="1EF3B660" w14:textId="28DDFDAB" w:rsidR="00EE01C8" w:rsidRDefault="00EE01C8" w:rsidP="0003056E">
      <w:pPr>
        <w:pStyle w:val="ListParagraph"/>
        <w:numPr>
          <w:ilvl w:val="0"/>
          <w:numId w:val="20"/>
        </w:numPr>
      </w:pPr>
      <w:r>
        <w:t>Có lượng người theo dõi trên Github cao;</w:t>
      </w:r>
    </w:p>
    <w:p w14:paraId="5EC86A0A" w14:textId="1E6336CB" w:rsidR="00EE01C8" w:rsidRPr="00EE01C8" w:rsidRDefault="00EE01C8" w:rsidP="0003056E">
      <w:pPr>
        <w:pStyle w:val="ListParagraph"/>
        <w:numPr>
          <w:ilvl w:val="0"/>
          <w:numId w:val="20"/>
        </w:numPr>
      </w:pPr>
      <w:r>
        <w:t>Hỗ trợ đa dạng các ngôn ngữ: C#, Go, Python, Solidity</w:t>
      </w:r>
    </w:p>
    <w:p w14:paraId="1559BE38" w14:textId="032F7301" w:rsidR="000C54B7" w:rsidRDefault="004654DB" w:rsidP="004654DB">
      <w:pPr>
        <w:pStyle w:val="Heading4"/>
      </w:pPr>
      <w:r w:rsidRPr="004654DB">
        <w:t>Hyperledger Fabric</w:t>
      </w:r>
    </w:p>
    <w:p w14:paraId="59B764F7" w14:textId="77777777" w:rsidR="004D3171" w:rsidRDefault="004D3171" w:rsidP="004D3171">
      <w:r w:rsidRPr="004D3171">
        <w:t xml:space="preserve">Đây là một trong những nền tảng Blockchain phát triển gần đây nhất và được biết đến như là cuốn siêu sổ cái vào năm 2016, do Linux Foundation tạo ra. Mục tiêu của nó là đẩy nhanh sử dụng công nghệ Blockchain trong các ngành công nghiệp khác nhau như tài chính ngân hàng, IoT, chuỗi cung ứng… </w:t>
      </w:r>
    </w:p>
    <w:p w14:paraId="4E54BF2D" w14:textId="77777777" w:rsidR="004D3171" w:rsidRDefault="004D3171" w:rsidP="004D3171">
      <w:r w:rsidRPr="004D3171">
        <w:t>Hyperledge</w:t>
      </w:r>
      <w:r>
        <w:t xml:space="preserve">r Fabric có các đặc điểm sau: </w:t>
      </w:r>
    </w:p>
    <w:p w14:paraId="4E5EE025" w14:textId="77777777" w:rsidR="004D3171" w:rsidRDefault="004D3171" w:rsidP="0003056E">
      <w:pPr>
        <w:pStyle w:val="ListParagraph"/>
        <w:numPr>
          <w:ilvl w:val="0"/>
          <w:numId w:val="21"/>
        </w:numPr>
      </w:pPr>
      <w:r w:rsidRPr="004D3171">
        <w:t>Có thể sử dụng</w:t>
      </w:r>
      <w:r>
        <w:t xml:space="preserve"> cho mục đích mở hoặc đóng; </w:t>
      </w:r>
    </w:p>
    <w:p w14:paraId="17958B3D" w14:textId="77777777" w:rsidR="004D3171" w:rsidRDefault="004D3171" w:rsidP="0003056E">
      <w:pPr>
        <w:pStyle w:val="ListParagraph"/>
        <w:numPr>
          <w:ilvl w:val="0"/>
          <w:numId w:val="21"/>
        </w:numPr>
      </w:pPr>
      <w:r>
        <w:t xml:space="preserve">Tích cực cập nhật trên Github; </w:t>
      </w:r>
    </w:p>
    <w:p w14:paraId="61C5C287" w14:textId="77777777" w:rsidR="004D3171" w:rsidRDefault="004D3171" w:rsidP="0003056E">
      <w:pPr>
        <w:pStyle w:val="ListParagraph"/>
        <w:numPr>
          <w:ilvl w:val="0"/>
          <w:numId w:val="21"/>
        </w:numPr>
      </w:pPr>
      <w:r w:rsidRPr="004D3171">
        <w:t xml:space="preserve"> Sử dụng </w:t>
      </w:r>
      <w:r>
        <w:t xml:space="preserve">mô hình đồng thuận Pluggable; </w:t>
      </w:r>
    </w:p>
    <w:p w14:paraId="4E5B9AFE" w14:textId="45DD9C66" w:rsidR="004D3171" w:rsidRPr="004D3171" w:rsidRDefault="004D3171" w:rsidP="0003056E">
      <w:pPr>
        <w:pStyle w:val="ListParagraph"/>
        <w:numPr>
          <w:ilvl w:val="0"/>
          <w:numId w:val="21"/>
        </w:numPr>
      </w:pPr>
      <w:r w:rsidRPr="004D3171">
        <w:t>Hỗ trợ ngôn ngữ Python.</w:t>
      </w:r>
    </w:p>
    <w:p w14:paraId="14DDF0D7" w14:textId="0645806F" w:rsidR="000C54B7" w:rsidRDefault="00D2557B" w:rsidP="000C54B7">
      <w:pPr>
        <w:pStyle w:val="Heading4"/>
      </w:pPr>
      <w:r w:rsidRPr="00D2557B">
        <w:t>IBM Blockchain</w:t>
      </w:r>
    </w:p>
    <w:p w14:paraId="2F2FE736" w14:textId="77777777" w:rsidR="00D2557B" w:rsidRDefault="00D2557B" w:rsidP="00D2557B">
      <w:r w:rsidRPr="00D2557B">
        <w:t>Là công ty tiên phong liên doanh Blockchain vì vậy mà nó có thể tạo một nền tảng điều hành kinh doanh minh bạch. IBM tự hào về một cơ chế đồng thuận hiệu quả hơn, tạo sự chú ý cho nhiều người.</w:t>
      </w:r>
    </w:p>
    <w:p w14:paraId="335CDFC4" w14:textId="2B702F54" w:rsidR="00D2557B" w:rsidRDefault="00D2557B" w:rsidP="00D2557B">
      <w:r w:rsidRPr="00D2557B">
        <w:t xml:space="preserve"> IBM Blockchain có các đặc điểm sau</w:t>
      </w:r>
      <w:r>
        <w:t>:</w:t>
      </w:r>
    </w:p>
    <w:p w14:paraId="26FFF6A0" w14:textId="77777777" w:rsidR="00D2557B" w:rsidRDefault="00D2557B" w:rsidP="0003056E">
      <w:pPr>
        <w:pStyle w:val="ListParagraph"/>
        <w:numPr>
          <w:ilvl w:val="0"/>
          <w:numId w:val="22"/>
        </w:numPr>
      </w:pPr>
      <w:r>
        <w:t>Nó thuộc về mạng Blockchain đóng, do đó có sự bảo mật cao;</w:t>
      </w:r>
    </w:p>
    <w:p w14:paraId="44A51232" w14:textId="0A21BEF9" w:rsidR="00D2557B" w:rsidRDefault="00D2557B" w:rsidP="0003056E">
      <w:pPr>
        <w:pStyle w:val="ListParagraph"/>
        <w:numPr>
          <w:ilvl w:val="0"/>
          <w:numId w:val="22"/>
        </w:numPr>
      </w:pPr>
      <w:r>
        <w:t>Phổ biến ở mức trung bình nhưng tích cực cập nhật trên Github;</w:t>
      </w:r>
    </w:p>
    <w:p w14:paraId="0BB7F03E" w14:textId="1C326189" w:rsidR="00D2557B" w:rsidRDefault="00D2557B" w:rsidP="0003056E">
      <w:pPr>
        <w:pStyle w:val="ListParagraph"/>
        <w:numPr>
          <w:ilvl w:val="0"/>
          <w:numId w:val="22"/>
        </w:numPr>
      </w:pPr>
      <w:r>
        <w:t>Phiên bản miễn phí hạn chế, có thể nâng cấp lên gói Doanh nghiệp;</w:t>
      </w:r>
    </w:p>
    <w:p w14:paraId="09D46995" w14:textId="5C54BF5E" w:rsidR="00D2557B" w:rsidRPr="00D2557B" w:rsidRDefault="00D2557B" w:rsidP="0003056E">
      <w:pPr>
        <w:pStyle w:val="ListParagraph"/>
        <w:numPr>
          <w:ilvl w:val="0"/>
          <w:numId w:val="22"/>
        </w:numPr>
      </w:pPr>
      <w:r>
        <w:t>Hỗ trợ các ngôn ngữ như Go và Javascript.</w:t>
      </w:r>
    </w:p>
    <w:p w14:paraId="3FBC3AD8" w14:textId="3860F5D3" w:rsidR="000C54B7" w:rsidRDefault="00AA7916" w:rsidP="000C54B7">
      <w:pPr>
        <w:pStyle w:val="Heading4"/>
      </w:pPr>
      <w:r w:rsidRPr="00AA7916">
        <w:lastRenderedPageBreak/>
        <w:t>Multichain</w:t>
      </w:r>
    </w:p>
    <w:p w14:paraId="41D58E41" w14:textId="253D4100" w:rsidR="00AA7916" w:rsidRDefault="00AA7916" w:rsidP="00AA7916">
      <w:r>
        <w:t xml:space="preserve">Multichain là </w:t>
      </w:r>
      <w:r w:rsidRPr="00AA7916">
        <w:t xml:space="preserve">nền tảng Blockchain mã nguồn mở, được dùng trong mạng Blockchain đóng. Nó được sử dụng trong các doanh nghiệp khác nhau. Bằng cách cung cấp quyền riêng tư và sự kiểm soát mạng ngang hàng, nó như là sự cải thiện của Bitcoin cho các giao dịch tài chính riêng tư. </w:t>
      </w:r>
    </w:p>
    <w:p w14:paraId="7AC378A5" w14:textId="46745A74" w:rsidR="00AA7916" w:rsidRDefault="00AA7916" w:rsidP="00AA7916">
      <w:r w:rsidRPr="00AA7916">
        <w:t>Multichain có các đặc điểm sau:</w:t>
      </w:r>
    </w:p>
    <w:p w14:paraId="1E344932" w14:textId="77777777" w:rsidR="00AA7916" w:rsidRDefault="00AA7916" w:rsidP="0003056E">
      <w:pPr>
        <w:pStyle w:val="ListParagraph"/>
        <w:numPr>
          <w:ilvl w:val="0"/>
          <w:numId w:val="23"/>
        </w:numPr>
      </w:pPr>
      <w:r>
        <w:t>Là mạng mang tính chất đóng;</w:t>
      </w:r>
    </w:p>
    <w:p w14:paraId="2FEDD1C9" w14:textId="77777777" w:rsidR="00AA7916" w:rsidRDefault="00AA7916" w:rsidP="0003056E">
      <w:pPr>
        <w:pStyle w:val="ListParagraph"/>
        <w:numPr>
          <w:ilvl w:val="0"/>
          <w:numId w:val="23"/>
        </w:numPr>
      </w:pPr>
      <w:r w:rsidRPr="00AA7916">
        <w:t xml:space="preserve">Phổ biến ở mức trung bình nhưng tích cực cập nhật trên Github; </w:t>
      </w:r>
    </w:p>
    <w:p w14:paraId="1D7E6731" w14:textId="77777777" w:rsidR="00AA7916" w:rsidRDefault="00AA7916" w:rsidP="0003056E">
      <w:pPr>
        <w:pStyle w:val="ListParagraph"/>
        <w:numPr>
          <w:ilvl w:val="0"/>
          <w:numId w:val="23"/>
        </w:numPr>
      </w:pPr>
      <w:r>
        <w:t xml:space="preserve">Miễn phí và mã nguồn mở; </w:t>
      </w:r>
    </w:p>
    <w:p w14:paraId="78BEE343" w14:textId="7CD04702" w:rsidR="000C54B7" w:rsidRPr="00AA7916" w:rsidRDefault="00AA7916" w:rsidP="0003056E">
      <w:pPr>
        <w:pStyle w:val="ListParagraph"/>
        <w:numPr>
          <w:ilvl w:val="0"/>
          <w:numId w:val="23"/>
        </w:numPr>
      </w:pPr>
      <w:r w:rsidRPr="00AA7916">
        <w:t>Hỗ trợ các ngôn</w:t>
      </w:r>
      <w:r>
        <w:t xml:space="preserve"> ngữ như Python, C#, JavaScript</w:t>
      </w:r>
      <w:r w:rsidRPr="00AA7916">
        <w:t>, PHP, Ruby</w:t>
      </w:r>
    </w:p>
    <w:p w14:paraId="3EE4AF8D" w14:textId="75B8E475" w:rsidR="000C54B7" w:rsidRDefault="00E87474" w:rsidP="000C54B7">
      <w:pPr>
        <w:pStyle w:val="Heading4"/>
      </w:pPr>
      <w:r w:rsidRPr="00E87474">
        <w:t>Hydrachain</w:t>
      </w:r>
    </w:p>
    <w:p w14:paraId="2DFB16AD" w14:textId="77777777" w:rsidR="00E87474" w:rsidRDefault="00E87474" w:rsidP="00E87474">
      <w:r w:rsidRPr="00E87474">
        <w:t xml:space="preserve">Hydrachain là một sáng kiến hợp tác giữa Ethereum và công nghệ brainbot. Nó được dùng để tạo một sổ cái riêng tư hữu ích cho doanh nghiệp mặc dù nó không được phổ biến. </w:t>
      </w:r>
    </w:p>
    <w:p w14:paraId="51215044" w14:textId="5C9CDBF3" w:rsidR="00E87474" w:rsidRDefault="00E87474" w:rsidP="00E87474">
      <w:r w:rsidRPr="00E87474">
        <w:t>Hydrachain có các đặc điểm sau</w:t>
      </w:r>
      <w:r>
        <w:t>:</w:t>
      </w:r>
    </w:p>
    <w:p w14:paraId="19609C62" w14:textId="77777777" w:rsidR="00E87474" w:rsidRDefault="00E87474" w:rsidP="0003056E">
      <w:pPr>
        <w:pStyle w:val="ListParagraph"/>
        <w:numPr>
          <w:ilvl w:val="0"/>
          <w:numId w:val="24"/>
        </w:numPr>
      </w:pPr>
      <w:r w:rsidRPr="00E87474">
        <w:t xml:space="preserve">Sử dụng </w:t>
      </w:r>
      <w:r>
        <w:t>giao thức Ethereum;</w:t>
      </w:r>
    </w:p>
    <w:p w14:paraId="21DD8DAB" w14:textId="77777777" w:rsidR="00E87474" w:rsidRDefault="00E87474" w:rsidP="0003056E">
      <w:pPr>
        <w:pStyle w:val="ListParagraph"/>
        <w:numPr>
          <w:ilvl w:val="0"/>
          <w:numId w:val="24"/>
        </w:numPr>
      </w:pPr>
      <w:r>
        <w:t xml:space="preserve">Là mạng đóng. </w:t>
      </w:r>
    </w:p>
    <w:p w14:paraId="62367EDF" w14:textId="77777777" w:rsidR="00E87474" w:rsidRDefault="00E87474" w:rsidP="0003056E">
      <w:pPr>
        <w:pStyle w:val="ListParagraph"/>
        <w:numPr>
          <w:ilvl w:val="0"/>
          <w:numId w:val="24"/>
        </w:numPr>
      </w:pPr>
      <w:r w:rsidRPr="00E87474">
        <w:t>Ít phổ biến hơn nhưng t</w:t>
      </w:r>
      <w:r>
        <w:t xml:space="preserve">ích cực cập nhật trên Github; </w:t>
      </w:r>
    </w:p>
    <w:p w14:paraId="08AED9B7" w14:textId="7CBFB959" w:rsidR="000C54B7" w:rsidRPr="00E87474" w:rsidRDefault="00E87474" w:rsidP="0003056E">
      <w:pPr>
        <w:pStyle w:val="ListParagraph"/>
        <w:numPr>
          <w:ilvl w:val="0"/>
          <w:numId w:val="24"/>
        </w:numPr>
      </w:pPr>
      <w:r w:rsidRPr="00E87474">
        <w:t>Hỗ trợ ngôn ngữ Python.</w:t>
      </w:r>
    </w:p>
    <w:p w14:paraId="2235A95E" w14:textId="03E83427" w:rsidR="000C54B7" w:rsidRDefault="00E87474" w:rsidP="000C54B7">
      <w:pPr>
        <w:pStyle w:val="Heading4"/>
      </w:pPr>
      <w:r w:rsidRPr="00E87474">
        <w:t xml:space="preserve">OpenChain </w:t>
      </w:r>
    </w:p>
    <w:p w14:paraId="18630FD5" w14:textId="77777777" w:rsidR="00E87474" w:rsidRDefault="00E87474" w:rsidP="00E87474">
      <w:r w:rsidRPr="00E87474">
        <w:t xml:space="preserve">Openhain là một nền tảng mã nguồn mở, cực kỳ hữu ích cho các công ty đang tìm kiếm giải pháp quản lý tài sản kỹ thuật số. Nó còn cho phép tùy biến quyền theo các mức độ khác nhau. </w:t>
      </w:r>
    </w:p>
    <w:p w14:paraId="5C0E0578" w14:textId="77777777" w:rsidR="00E87474" w:rsidRDefault="00E87474" w:rsidP="00E87474">
      <w:r w:rsidRPr="00E87474">
        <w:t>O</w:t>
      </w:r>
      <w:r>
        <w:t xml:space="preserve">penChain có các đặc điểm sau: </w:t>
      </w:r>
    </w:p>
    <w:p w14:paraId="68B5E458" w14:textId="77777777" w:rsidR="00E87474" w:rsidRDefault="00E87474" w:rsidP="0003056E">
      <w:pPr>
        <w:pStyle w:val="ListParagraph"/>
        <w:numPr>
          <w:ilvl w:val="0"/>
          <w:numId w:val="25"/>
        </w:numPr>
      </w:pPr>
      <w:r>
        <w:t xml:space="preserve">Dùng cho mạng đóng; </w:t>
      </w:r>
    </w:p>
    <w:p w14:paraId="58A25EB2" w14:textId="77777777" w:rsidR="00E87474" w:rsidRDefault="00E87474" w:rsidP="0003056E">
      <w:pPr>
        <w:pStyle w:val="ListParagraph"/>
        <w:numPr>
          <w:ilvl w:val="0"/>
          <w:numId w:val="25"/>
        </w:numPr>
      </w:pPr>
      <w:r w:rsidRPr="00E87474">
        <w:t>Phổ biến ở mức trung bình nhưng t</w:t>
      </w:r>
      <w:r>
        <w:t xml:space="preserve">ích cực cập nhật trên Github; </w:t>
      </w:r>
    </w:p>
    <w:p w14:paraId="7E255E08" w14:textId="11F0A97A" w:rsidR="00E87474" w:rsidRPr="00E87474" w:rsidRDefault="00E87474" w:rsidP="0003056E">
      <w:pPr>
        <w:pStyle w:val="ListParagraph"/>
        <w:numPr>
          <w:ilvl w:val="0"/>
          <w:numId w:val="25"/>
        </w:numPr>
      </w:pPr>
      <w:r w:rsidRPr="00E87474">
        <w:t>Hỗ trợ ngôn ngữ JavaScript; · Sử dụng mô hình đồng thuận phân vùng</w:t>
      </w:r>
    </w:p>
    <w:p w14:paraId="1BB22DA6" w14:textId="586F5B30" w:rsidR="000C54B7" w:rsidRDefault="00E87474" w:rsidP="000C54B7">
      <w:pPr>
        <w:pStyle w:val="Heading4"/>
      </w:pPr>
      <w:r>
        <w:lastRenderedPageBreak/>
        <w:t>Big</w:t>
      </w:r>
      <w:r w:rsidR="002A1BEA">
        <w:t>chainDB</w:t>
      </w:r>
    </w:p>
    <w:p w14:paraId="00E926E0" w14:textId="77777777" w:rsidR="00E87474" w:rsidRDefault="00E87474" w:rsidP="00E87474">
      <w:r w:rsidRPr="00E87474">
        <w:t xml:space="preserve">BigchainDB là một nền tảng mã nguồn mở. Là một cơ sở dữ liệu nhưng mang các tính chất của Blockchain. </w:t>
      </w:r>
    </w:p>
    <w:p w14:paraId="47728165" w14:textId="77777777" w:rsidR="00E87474" w:rsidRDefault="00E87474" w:rsidP="00E87474">
      <w:r w:rsidRPr="00E87474">
        <w:t>Bi</w:t>
      </w:r>
      <w:r>
        <w:t xml:space="preserve">gchainDB có các đặc điểm sau: </w:t>
      </w:r>
    </w:p>
    <w:p w14:paraId="2B15A272" w14:textId="77777777" w:rsidR="00E87474" w:rsidRDefault="00E87474" w:rsidP="0003056E">
      <w:pPr>
        <w:pStyle w:val="ListParagraph"/>
        <w:numPr>
          <w:ilvl w:val="0"/>
          <w:numId w:val="26"/>
        </w:numPr>
      </w:pPr>
      <w:r>
        <w:t xml:space="preserve">Tùy biến tài sản; </w:t>
      </w:r>
    </w:p>
    <w:p w14:paraId="5527F482" w14:textId="77777777" w:rsidR="00E87474" w:rsidRDefault="00E87474" w:rsidP="0003056E">
      <w:pPr>
        <w:pStyle w:val="ListParagraph"/>
        <w:numPr>
          <w:ilvl w:val="0"/>
          <w:numId w:val="26"/>
        </w:numPr>
      </w:pPr>
      <w:r>
        <w:t xml:space="preserve"> Không tích hợp sẵn tiền ảo; </w:t>
      </w:r>
    </w:p>
    <w:p w14:paraId="56551135" w14:textId="77777777" w:rsidR="00E87474" w:rsidRDefault="00E87474" w:rsidP="0003056E">
      <w:pPr>
        <w:pStyle w:val="ListParagraph"/>
        <w:numPr>
          <w:ilvl w:val="0"/>
          <w:numId w:val="26"/>
        </w:numPr>
      </w:pPr>
      <w:r w:rsidRPr="00E87474">
        <w:t>Có thể dùng cho c</w:t>
      </w:r>
      <w:r>
        <w:t xml:space="preserve">ả mạng đóng và mở; </w:t>
      </w:r>
    </w:p>
    <w:p w14:paraId="7B17C47D" w14:textId="7F1EA962" w:rsidR="00E87474" w:rsidRPr="00E87474" w:rsidRDefault="00E87474" w:rsidP="0003056E">
      <w:pPr>
        <w:pStyle w:val="ListParagraph"/>
        <w:numPr>
          <w:ilvl w:val="0"/>
          <w:numId w:val="26"/>
        </w:numPr>
      </w:pPr>
      <w:r w:rsidRPr="00E87474">
        <w:t>Hỗ trợ các ngôn ngữ như Java, Python, Javascript và các ngôn ngữ khác do cộng đồng hỗ trợ.</w:t>
      </w:r>
    </w:p>
    <w:p w14:paraId="5E357FB7" w14:textId="77777777" w:rsidR="000C54B7" w:rsidRPr="006121D7" w:rsidRDefault="000C54B7" w:rsidP="000C54B7"/>
    <w:p w14:paraId="60A33B03" w14:textId="256299DD" w:rsidR="004A7737" w:rsidRDefault="004A7737" w:rsidP="00D026AB">
      <w:pPr>
        <w:pStyle w:val="Heading2"/>
      </w:pPr>
      <w:bookmarkStart w:id="38" w:name="_Toc104133831"/>
      <w:r>
        <w:t>Tổng quan về NFT</w:t>
      </w:r>
      <w:bookmarkEnd w:id="38"/>
    </w:p>
    <w:p w14:paraId="52B57ED0" w14:textId="7AE8FBE2" w:rsidR="00E57E8F" w:rsidRDefault="00E57E8F" w:rsidP="00E57E8F">
      <w:pPr>
        <w:pStyle w:val="Heading3"/>
      </w:pPr>
      <w:bookmarkStart w:id="39" w:name="_Toc104133832"/>
      <w:r>
        <w:t>Quá trình hình thành và phát triển</w:t>
      </w:r>
      <w:bookmarkEnd w:id="39"/>
    </w:p>
    <w:p w14:paraId="754C7AC5" w14:textId="7D3053A5" w:rsidR="009401FD" w:rsidRDefault="009401FD" w:rsidP="00127191">
      <w:r w:rsidRPr="009401FD">
        <w:t>"Non-fungible token" là một tài sản kinh tế mã hóa (crypto economy) kỹ thuật số đại diện cho các sản phẩm và dịch vụ vật lý hay kỹ thuật số.</w:t>
      </w:r>
      <w:r w:rsidR="00127191">
        <w:rPr>
          <w:lang w:val="vi-VN"/>
        </w:rPr>
        <w:t xml:space="preserve"> </w:t>
      </w:r>
      <w:r>
        <w:t>NFT đã có mặt từ những năm 2012 với các loại tiền mã hóa khác dựa trên Bitcoin, nhưng chúng mới chỉ bắt đầu được chú ý tới từ năm 2017 với sự xuất hiện của CryptoPunk bởi studio game Larva Labs. Đây là một trò chơi sưu tầm với 10.000 ảnh avatar được tạo ra bằng thuật toán. Các ảnh đại diện này có hình dạng người, người ngoài hành tinh, tinh tinh và zombie. Mỗi hình đều đặc biệt và không giống bất kỳ hình nào khác. Nhờ công nghệ NFT, CryptoPunk số 7804 đã được bán với giá 7,5 triệu USD.</w:t>
      </w:r>
    </w:p>
    <w:p w14:paraId="1C2BDF60" w14:textId="46F2A888" w:rsidR="009401FD" w:rsidRDefault="009401FD" w:rsidP="009401FD">
      <w:r>
        <w:rPr>
          <w:noProof/>
        </w:rPr>
        <w:lastRenderedPageBreak/>
        <w:drawing>
          <wp:inline distT="0" distB="0" distL="0" distR="0" wp14:anchorId="27649D00" wp14:editId="59E7E1DD">
            <wp:extent cx="4632693" cy="2604135"/>
            <wp:effectExtent l="0" t="0" r="0" b="5715"/>
            <wp:docPr id="9" name="Picture 9" descr="https://media.baoquangninh.com.vn/upload/image/202109/medium/1892161_8c0fe9713d22100337dec4a09586ba7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edia.baoquangninh.com.vn/upload/image/202109/medium/1892161_8c0fe9713d22100337dec4a09586ba7a.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3644" cy="2610291"/>
                    </a:xfrm>
                    <a:prstGeom prst="rect">
                      <a:avLst/>
                    </a:prstGeom>
                    <a:noFill/>
                    <a:ln>
                      <a:noFill/>
                    </a:ln>
                  </pic:spPr>
                </pic:pic>
              </a:graphicData>
            </a:graphic>
          </wp:inline>
        </w:drawing>
      </w:r>
    </w:p>
    <w:p w14:paraId="66384950" w14:textId="677407A7" w:rsidR="00150AF7" w:rsidRPr="00150AF7" w:rsidRDefault="00150AF7" w:rsidP="00150AF7">
      <w:pPr>
        <w:pStyle w:val="Caption"/>
        <w:jc w:val="center"/>
        <w:rPr>
          <w:i w:val="0"/>
          <w:iCs w:val="0"/>
          <w:lang w:val="vi-VN"/>
        </w:rPr>
      </w:pPr>
      <w:bookmarkStart w:id="40" w:name="_Toc90584154"/>
      <w:bookmarkStart w:id="41" w:name="_Toc102941705"/>
      <w:r>
        <w:t xml:space="preserve">Hình </w:t>
      </w:r>
      <w:r w:rsidR="00AE0CE2">
        <w:fldChar w:fldCharType="begin"/>
      </w:r>
      <w:r w:rsidR="00AE0CE2">
        <w:instrText xml:space="preserve"> STYLEREF 1 \s </w:instrText>
      </w:r>
      <w:r w:rsidR="00AE0CE2">
        <w:fldChar w:fldCharType="separate"/>
      </w:r>
      <w:r>
        <w:rPr>
          <w:noProof/>
        </w:rPr>
        <w:t>2</w:t>
      </w:r>
      <w:r w:rsidR="00AE0CE2">
        <w:rPr>
          <w:noProof/>
        </w:rPr>
        <w:fldChar w:fldCharType="end"/>
      </w:r>
      <w:r>
        <w:t>.</w:t>
      </w:r>
      <w:r w:rsidR="00AE0CE2">
        <w:fldChar w:fldCharType="begin"/>
      </w:r>
      <w:r w:rsidR="00AE0CE2">
        <w:instrText xml:space="preserve"> SEQ Hình \* ARABIC \s 1 </w:instrText>
      </w:r>
      <w:r w:rsidR="00AE0CE2">
        <w:fldChar w:fldCharType="separate"/>
      </w:r>
      <w:r>
        <w:rPr>
          <w:noProof/>
        </w:rPr>
        <w:t>4</w:t>
      </w:r>
      <w:r w:rsidR="00AE0CE2">
        <w:rPr>
          <w:noProof/>
        </w:rPr>
        <w:fldChar w:fldCharType="end"/>
      </w:r>
      <w:bookmarkEnd w:id="40"/>
      <w:r>
        <w:rPr>
          <w:noProof/>
          <w:lang w:val="vi-VN"/>
        </w:rPr>
        <w:t xml:space="preserve"> CrytoFunk</w:t>
      </w:r>
      <w:r w:rsidR="002337E9">
        <w:rPr>
          <w:noProof/>
          <w:lang w:val="vi-VN"/>
        </w:rPr>
        <w:t xml:space="preserve"> game</w:t>
      </w:r>
      <w:bookmarkEnd w:id="41"/>
    </w:p>
    <w:p w14:paraId="47AA02F4" w14:textId="77777777" w:rsidR="009401FD" w:rsidRPr="009401FD" w:rsidRDefault="009401FD" w:rsidP="009401FD">
      <w:r w:rsidRPr="009401FD">
        <w:t>Cùng năm đó, Dapper Labs đã phát hành game CryptoKitties, một trò chơi trong đó người chơi có thể sưu tầm, lai tạo và trao đổi những chú mèo ảo. Hơn 10 nghìn NFT ảnh đại diện khác đã được tạo ra và một trong số đó, một con mèo ảo có tên Dragon đã được bán với giá 1 triệu USD.</w:t>
      </w:r>
    </w:p>
    <w:p w14:paraId="31762E58" w14:textId="77777777" w:rsidR="00777AAE" w:rsidRPr="00777AAE" w:rsidRDefault="00777AAE" w:rsidP="00777AAE">
      <w:r w:rsidRPr="00777AAE">
        <w:t>NFT đầu tiên trong lịch sử được tạo ra có tên "Quantum", là một tác phẩm được bán với giá 1 triệu 472 nghìn USD bởi nhà đấu giá Sotheby’s. "Quantum", tác phẩm bởi nghệ sĩ Kevin McCoy, là một hình động bát giác được tạo ra tháng 5 năm 2014. Đây là tác phẩm đầu tiên được gán quyền sở hữu NFT, một thuật ngữ mà mới chỉ được nhắc tới mới đây từ năm 2017.</w:t>
      </w:r>
    </w:p>
    <w:p w14:paraId="4EC32ECA" w14:textId="6A6EDD9E" w:rsidR="009401FD" w:rsidRDefault="00C43AF8" w:rsidP="009401FD">
      <w:r>
        <w:rPr>
          <w:noProof/>
        </w:rPr>
        <w:drawing>
          <wp:inline distT="0" distB="0" distL="0" distR="0" wp14:anchorId="440FF0C2" wp14:editId="3D98B437">
            <wp:extent cx="4737100" cy="2664460"/>
            <wp:effectExtent l="0" t="0" r="635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7100" cy="2664460"/>
                    </a:xfrm>
                    <a:prstGeom prst="rect">
                      <a:avLst/>
                    </a:prstGeom>
                    <a:noFill/>
                  </pic:spPr>
                </pic:pic>
              </a:graphicData>
            </a:graphic>
          </wp:inline>
        </w:drawing>
      </w:r>
    </w:p>
    <w:p w14:paraId="3A38E5AB" w14:textId="716AEB65" w:rsidR="007C3686" w:rsidRPr="00186F48" w:rsidRDefault="007C3686" w:rsidP="00186F48">
      <w:pPr>
        <w:pStyle w:val="Caption"/>
        <w:jc w:val="center"/>
        <w:rPr>
          <w:lang w:val="vi-VN"/>
        </w:rPr>
      </w:pPr>
      <w:bookmarkStart w:id="42" w:name="_Toc90584178"/>
      <w:bookmarkStart w:id="43" w:name="_Toc102941706"/>
      <w:r>
        <w:t xml:space="preserve">Hình </w:t>
      </w:r>
      <w:r>
        <w:rPr>
          <w:lang w:val="vi-VN"/>
        </w:rPr>
        <w:t>2</w:t>
      </w:r>
      <w:r>
        <w:t>.</w:t>
      </w:r>
      <w:r w:rsidR="00AE0CE2">
        <w:fldChar w:fldCharType="begin"/>
      </w:r>
      <w:r w:rsidR="00AE0CE2">
        <w:instrText xml:space="preserve"> SEQ Hình \* ARABIC \s 1 </w:instrText>
      </w:r>
      <w:r w:rsidR="00AE0CE2">
        <w:fldChar w:fldCharType="separate"/>
      </w:r>
      <w:r>
        <w:rPr>
          <w:noProof/>
        </w:rPr>
        <w:t>5</w:t>
      </w:r>
      <w:r w:rsidR="00AE0CE2">
        <w:rPr>
          <w:noProof/>
        </w:rPr>
        <w:fldChar w:fldCharType="end"/>
      </w:r>
      <w:r>
        <w:t xml:space="preserve"> </w:t>
      </w:r>
      <w:bookmarkEnd w:id="42"/>
      <w:r>
        <w:t>NFT</w:t>
      </w:r>
      <w:r>
        <w:rPr>
          <w:lang w:val="vi-VN"/>
        </w:rPr>
        <w:t xml:space="preserve"> đầu tiên – Quantum</w:t>
      </w:r>
      <w:bookmarkEnd w:id="43"/>
    </w:p>
    <w:p w14:paraId="3388F0AB" w14:textId="6C8288D4" w:rsidR="00415FE5" w:rsidRDefault="00415FE5" w:rsidP="00415FE5">
      <w:pPr>
        <w:pStyle w:val="Heading3"/>
      </w:pPr>
      <w:bookmarkStart w:id="44" w:name="_Toc104133833"/>
      <w:r>
        <w:lastRenderedPageBreak/>
        <w:t>Khái niệm NFT là gì?</w:t>
      </w:r>
      <w:bookmarkEnd w:id="44"/>
    </w:p>
    <w:p w14:paraId="66C827D2" w14:textId="55540367" w:rsidR="005D7D5B" w:rsidRDefault="005D7D5B" w:rsidP="00AB459F">
      <w:r>
        <w:t>NFT là viết tắt của Non-fungible token</w:t>
      </w:r>
      <w:r w:rsidR="00E9443F">
        <w:rPr>
          <w:lang w:val="vi-VN"/>
        </w:rPr>
        <w:t>, từ k</w:t>
      </w:r>
      <w:r>
        <w:t>hông thể thay thế (fungible) là một thuật ngữ kinh tế mà bạn có thể sử dụng để mô tả những thứ như đồ nội thất, tệp bài hát. Những thứ này không thể thay thế cho các mặt hàng khác v</w:t>
      </w:r>
      <w:r w:rsidR="00AB459F">
        <w:t xml:space="preserve">ì chúng có thuộc tính duy nhất. </w:t>
      </w:r>
      <w:r>
        <w:t>Mặt khác, các vật phẩm có thể thay thế được, có thể được trao đổi bởi vì giá trị của chúng xác định chúng chứ không phải là thuộc tính duy nhất của chúng. Ví dụ: ETH hoặc đô la có thể thay thế được vì 1 ETH / $ 1 USD có thể đổi lấy 1 ETH / $ 1 USD khác.</w:t>
      </w:r>
    </w:p>
    <w:p w14:paraId="48EBFF41" w14:textId="5BD644B7" w:rsidR="00263AD9" w:rsidRDefault="00263AD9" w:rsidP="00AB459F">
      <w:r w:rsidRPr="00263AD9">
        <w:t>NFT có một số thuộc tính đặc biệt:</w:t>
      </w:r>
    </w:p>
    <w:p w14:paraId="503248A4" w14:textId="77777777" w:rsidR="00263AD9" w:rsidRDefault="00263AD9" w:rsidP="0003056E">
      <w:pPr>
        <w:pStyle w:val="ListParagraph"/>
        <w:numPr>
          <w:ilvl w:val="0"/>
          <w:numId w:val="27"/>
        </w:numPr>
      </w:pPr>
      <w:r>
        <w:t>Mỗi token được tạo có một số nhận dạng duy nhất được liên kết trực tiếp với một địa chỉ Ethereum.</w:t>
      </w:r>
    </w:p>
    <w:p w14:paraId="3419A1B5" w14:textId="77777777" w:rsidR="00263AD9" w:rsidRDefault="00263AD9" w:rsidP="0003056E">
      <w:pPr>
        <w:pStyle w:val="ListParagraph"/>
        <w:numPr>
          <w:ilvl w:val="0"/>
          <w:numId w:val="27"/>
        </w:numPr>
      </w:pPr>
      <w:r>
        <w:t>Chúng không thể hoán đổi trực tiếp với các token 1: 1 khác. Ví dụ: 1 ETH hoàn toàn giống với ETH khác. Đây không phải là trường hợp của NFT.</w:t>
      </w:r>
    </w:p>
    <w:p w14:paraId="565D6655" w14:textId="77777777" w:rsidR="00263AD9" w:rsidRDefault="00263AD9" w:rsidP="0003056E">
      <w:pPr>
        <w:pStyle w:val="ListParagraph"/>
        <w:numPr>
          <w:ilvl w:val="0"/>
          <w:numId w:val="27"/>
        </w:numPr>
      </w:pPr>
      <w:r>
        <w:t>Mỗi token có một chủ sở hữu và thông tin này có thể dễ dàng xác minh.</w:t>
      </w:r>
    </w:p>
    <w:p w14:paraId="46170E1A" w14:textId="2A6A78A8" w:rsidR="00263AD9" w:rsidRPr="005D7D5B" w:rsidRDefault="00263AD9" w:rsidP="0003056E">
      <w:pPr>
        <w:pStyle w:val="ListParagraph"/>
        <w:numPr>
          <w:ilvl w:val="0"/>
          <w:numId w:val="27"/>
        </w:numPr>
      </w:pPr>
      <w:r>
        <w:t>Chúng dựa trên nền tảng của Ethereum và có thể được mua và bán trên bất kỳ thị trường NFT dựa trên nền tảng Ethereum nào.</w:t>
      </w:r>
    </w:p>
    <w:p w14:paraId="2A19D56A" w14:textId="602C821E" w:rsidR="00415FE5" w:rsidRDefault="0031427A" w:rsidP="00415FE5">
      <w:pPr>
        <w:pStyle w:val="Heading3"/>
      </w:pPr>
      <w:bookmarkStart w:id="45" w:name="_Toc104133834"/>
      <w:r>
        <w:t>Cơ chế hoạt động</w:t>
      </w:r>
      <w:bookmarkEnd w:id="45"/>
    </w:p>
    <w:p w14:paraId="26889909" w14:textId="334BCA91" w:rsidR="00657AD0" w:rsidRDefault="00657AD0" w:rsidP="00657AD0">
      <w:r w:rsidRPr="00657AD0">
        <w:t>NFT khác với token ERC-20, chẳng hạn như DAI hoặc LINK, ở chỗ mỗi token riêng lẻ là hoàn toàn duy nhất và không thể phân chia. NFT cung cấp khả năng chỉ định hoặc yêu cầu quyền sở hữu bất kỳ phần dữ liệu duy nhất kỹ thuật số, có thể truy nguyên nào bằng cách sử dụng chuỗi khối của Ethereum làm sổ cái công khai. NFT được tạo ra từ các đối tượng kỹ thuật số như một đại diện của tài sản kỹ thuật số hoặc phi kỹ thuật số</w:t>
      </w:r>
      <w:r w:rsidR="008C5AB4">
        <w:t>.</w:t>
      </w:r>
    </w:p>
    <w:p w14:paraId="7DA6E846" w14:textId="23785B96" w:rsidR="008C5AB4" w:rsidRDefault="00BC7CE1" w:rsidP="00657AD0">
      <w:r w:rsidRPr="00BC7CE1">
        <w:t xml:space="preserve">Một NFT chỉ có thể có một chủ sở hữu tại một thời điểm. Quyền sở hữu được quản lý thông qua uniqueID và metada mà không token nào khác có thể sao chép. NFT được tạo ra thông qua các hợp đồng thông minh chỉ định quyền sở hữu và quản lý khả năng chuyển nhượng của NFT. Khi ai đó tạo ra NFT, họ sẽ thực </w:t>
      </w:r>
      <w:r w:rsidRPr="00BC7CE1">
        <w:lastRenderedPageBreak/>
        <w:t>thi mã code được lưu trữ trong các hợp đồng thông minh (Smart Contract) tuân theo các tiêu chuẩn khác nhau, chẳng hạn như ERC-721. Thông tin này được thêm vào blockchain nơi NFT đang được quản lý. Quá trình tạo ra tiền, từ cấp độ cao, có các bước sau:</w:t>
      </w:r>
    </w:p>
    <w:p w14:paraId="47658665" w14:textId="77777777" w:rsidR="00694026" w:rsidRDefault="00694026" w:rsidP="0003056E">
      <w:pPr>
        <w:pStyle w:val="ListParagraph"/>
        <w:numPr>
          <w:ilvl w:val="0"/>
          <w:numId w:val="28"/>
        </w:numPr>
      </w:pPr>
      <w:r>
        <w:t>Tạo ra block mới</w:t>
      </w:r>
    </w:p>
    <w:p w14:paraId="1CE19EFF" w14:textId="77777777" w:rsidR="00694026" w:rsidRDefault="00694026" w:rsidP="0003056E">
      <w:pPr>
        <w:pStyle w:val="ListParagraph"/>
        <w:numPr>
          <w:ilvl w:val="0"/>
          <w:numId w:val="28"/>
        </w:numPr>
      </w:pPr>
      <w:r>
        <w:t>Xác thực thông tin</w:t>
      </w:r>
    </w:p>
    <w:p w14:paraId="5B5E5565" w14:textId="08680926" w:rsidR="00694026" w:rsidRDefault="00694026" w:rsidP="0003056E">
      <w:pPr>
        <w:pStyle w:val="ListParagraph"/>
        <w:numPr>
          <w:ilvl w:val="0"/>
          <w:numId w:val="28"/>
        </w:numPr>
      </w:pPr>
      <w:r>
        <w:t>Ghi thông tin vào blockchain</w:t>
      </w:r>
    </w:p>
    <w:p w14:paraId="0683A1B1" w14:textId="77777777" w:rsidR="00E62B51" w:rsidRPr="00E62B51" w:rsidRDefault="00E62B51" w:rsidP="00E62B51">
      <w:pPr>
        <w:ind w:firstLine="0"/>
      </w:pPr>
      <w:r w:rsidRPr="00E62B51">
        <w:t>Vì vậy có thể dễ dàng chứng minh quyền sở hữu NFT thông qua blockchain</w:t>
      </w:r>
    </w:p>
    <w:p w14:paraId="02DEC70A" w14:textId="77777777" w:rsidR="00E62B51" w:rsidRPr="00E62B51" w:rsidRDefault="00E62B51" w:rsidP="0003056E">
      <w:pPr>
        <w:numPr>
          <w:ilvl w:val="0"/>
          <w:numId w:val="29"/>
        </w:numPr>
        <w:rPr>
          <w:lang w:val="vi-VN"/>
        </w:rPr>
      </w:pPr>
      <w:r w:rsidRPr="00E62B51">
        <w:rPr>
          <w:lang w:val="vi-VN"/>
        </w:rPr>
        <w:t>Việc chứng minh bạn sở hữu NFT rất giống với việc chứng minh bạn có ETH trong tài khoản của mình.</w:t>
      </w:r>
    </w:p>
    <w:p w14:paraId="378685E7" w14:textId="77777777" w:rsidR="00E62B51" w:rsidRPr="00E62B51" w:rsidRDefault="00E62B51" w:rsidP="0003056E">
      <w:pPr>
        <w:numPr>
          <w:ilvl w:val="0"/>
          <w:numId w:val="29"/>
        </w:numPr>
        <w:rPr>
          <w:lang w:val="vi-VN"/>
        </w:rPr>
      </w:pPr>
      <w:r w:rsidRPr="00E62B51">
        <w:rPr>
          <w:lang w:val="vi-VN"/>
        </w:rPr>
        <w:t xml:space="preserve">Ví dụ: </w:t>
      </w:r>
      <w:r w:rsidRPr="00E62B51">
        <w:t>G</w:t>
      </w:r>
      <w:r w:rsidRPr="00E62B51">
        <w:rPr>
          <w:lang w:val="vi-VN"/>
        </w:rPr>
        <w:t xml:space="preserve">iả sử bạn mua NFT và quyền sở hữu </w:t>
      </w:r>
      <w:r w:rsidRPr="00E62B51">
        <w:t>token</w:t>
      </w:r>
      <w:r w:rsidRPr="00E62B51">
        <w:rPr>
          <w:lang w:val="vi-VN"/>
        </w:rPr>
        <w:t xml:space="preserve"> duy nhất được chuyển vào ví của bạn qua địa chỉ công khai của bạn.</w:t>
      </w:r>
    </w:p>
    <w:p w14:paraId="3ECBBC66" w14:textId="77777777" w:rsidR="00E62B51" w:rsidRPr="00E62B51" w:rsidRDefault="00E62B51" w:rsidP="0003056E">
      <w:pPr>
        <w:numPr>
          <w:ilvl w:val="0"/>
          <w:numId w:val="29"/>
        </w:numPr>
        <w:rPr>
          <w:lang w:val="vi-VN"/>
        </w:rPr>
      </w:pPr>
      <w:r w:rsidRPr="00E62B51">
        <w:t>Token</w:t>
      </w:r>
      <w:r w:rsidRPr="00E62B51">
        <w:rPr>
          <w:lang w:val="vi-VN"/>
        </w:rPr>
        <w:t xml:space="preserve"> chứng minh rằng bản sao tệp kỹ thuật số của bạn là bản gốc.</w:t>
      </w:r>
    </w:p>
    <w:p w14:paraId="2907587E" w14:textId="77777777" w:rsidR="00E62B51" w:rsidRPr="00E62B51" w:rsidRDefault="00E62B51" w:rsidP="0003056E">
      <w:pPr>
        <w:numPr>
          <w:ilvl w:val="0"/>
          <w:numId w:val="29"/>
        </w:numPr>
      </w:pPr>
      <w:r w:rsidRPr="00E62B51">
        <w:t>Private key</w:t>
      </w:r>
      <w:r w:rsidRPr="00E62B51">
        <w:rPr>
          <w:lang w:val="vi-VN"/>
        </w:rPr>
        <w:t xml:space="preserve"> của bạn là bằng chứng quyền sở hữu bản gốc.</w:t>
      </w:r>
    </w:p>
    <w:p w14:paraId="19DA9F89" w14:textId="77777777" w:rsidR="00E62B51" w:rsidRPr="00E62B51" w:rsidRDefault="00E62B51" w:rsidP="0003056E">
      <w:pPr>
        <w:numPr>
          <w:ilvl w:val="0"/>
          <w:numId w:val="29"/>
        </w:numPr>
      </w:pPr>
      <w:r w:rsidRPr="00E62B51">
        <w:t>Public</w:t>
      </w:r>
      <w:r w:rsidRPr="00E62B51">
        <w:rPr>
          <w:lang w:val="vi-VN"/>
        </w:rPr>
        <w:t xml:space="preserve"> của người tạo nội dung đóng vai trò như một chứng chỉ xác thực cho </w:t>
      </w:r>
      <w:r w:rsidRPr="00E62B51">
        <w:t xml:space="preserve">tài sản </w:t>
      </w:r>
      <w:r w:rsidRPr="00E62B51">
        <w:rPr>
          <w:lang w:val="vi-VN"/>
        </w:rPr>
        <w:t>kỹ thuật số</w:t>
      </w:r>
      <w:r w:rsidRPr="00E62B51">
        <w:t xml:space="preserve"> </w:t>
      </w:r>
      <w:r w:rsidRPr="00E62B51">
        <w:rPr>
          <w:lang w:val="vi-VN"/>
        </w:rPr>
        <w:t>đó.</w:t>
      </w:r>
    </w:p>
    <w:p w14:paraId="3A92A172" w14:textId="138DBEBC" w:rsidR="00E62B51" w:rsidRPr="00E62B51" w:rsidRDefault="00E62B51" w:rsidP="00E62B51">
      <w:pPr>
        <w:rPr>
          <w:iCs/>
        </w:rPr>
      </w:pPr>
      <w:r w:rsidRPr="00E62B51">
        <w:rPr>
          <w:iCs/>
        </w:rPr>
        <w:t>Public key</w:t>
      </w:r>
      <w:r w:rsidRPr="00E62B51">
        <w:rPr>
          <w:iCs/>
          <w:lang w:val="vi-VN"/>
        </w:rPr>
        <w:t xml:space="preserve"> của người tạo về cơ bản là một phần</w:t>
      </w:r>
      <w:r w:rsidRPr="00E62B51">
        <w:rPr>
          <w:iCs/>
        </w:rPr>
        <w:t xml:space="preserve"> dữ liệu</w:t>
      </w:r>
      <w:r w:rsidRPr="00E62B51">
        <w:rPr>
          <w:iCs/>
          <w:lang w:val="vi-VN"/>
        </w:rPr>
        <w:t xml:space="preserve"> vĩnh viễn trong lịch sử của </w:t>
      </w:r>
      <w:r w:rsidRPr="00E62B51">
        <w:rPr>
          <w:iCs/>
        </w:rPr>
        <w:t>token</w:t>
      </w:r>
      <w:r w:rsidRPr="00E62B51">
        <w:rPr>
          <w:iCs/>
          <w:lang w:val="vi-VN"/>
        </w:rPr>
        <w:t xml:space="preserve">. </w:t>
      </w:r>
      <w:r w:rsidRPr="00E62B51">
        <w:rPr>
          <w:iCs/>
        </w:rPr>
        <w:t>Public key</w:t>
      </w:r>
      <w:r w:rsidRPr="00E62B51">
        <w:rPr>
          <w:iCs/>
          <w:lang w:val="vi-VN"/>
        </w:rPr>
        <w:t xml:space="preserve"> của người tạo có thể chứng minh </w:t>
      </w:r>
      <w:r w:rsidRPr="00E62B51">
        <w:rPr>
          <w:iCs/>
        </w:rPr>
        <w:t xml:space="preserve">token </w:t>
      </w:r>
      <w:r w:rsidRPr="00E62B51">
        <w:rPr>
          <w:iCs/>
          <w:lang w:val="vi-VN"/>
        </w:rPr>
        <w:t xml:space="preserve"> bạn nắm giữ được tạo bởi một cá nhân cụ thể, do đó đóng góp vào giá trị thị trường của nó (so với hàng giả).</w:t>
      </w:r>
    </w:p>
    <w:p w14:paraId="26486F67" w14:textId="77777777" w:rsidR="00E62B51" w:rsidRPr="00E62B51" w:rsidRDefault="00E62B51" w:rsidP="0003056E">
      <w:pPr>
        <w:numPr>
          <w:ilvl w:val="0"/>
          <w:numId w:val="29"/>
        </w:numPr>
        <w:rPr>
          <w:lang w:val="vi-VN"/>
        </w:rPr>
      </w:pPr>
      <w:r w:rsidRPr="00E62B51">
        <w:rPr>
          <w:lang w:val="vi-VN"/>
        </w:rPr>
        <w:t>Không ai có thể thao túng nó theo bất kỳ cách nào.</w:t>
      </w:r>
    </w:p>
    <w:p w14:paraId="43E685DB" w14:textId="77777777" w:rsidR="00E62B51" w:rsidRPr="00E62B51" w:rsidRDefault="00E62B51" w:rsidP="0003056E">
      <w:pPr>
        <w:numPr>
          <w:ilvl w:val="0"/>
          <w:numId w:val="29"/>
        </w:numPr>
        <w:rPr>
          <w:lang w:val="vi-VN"/>
        </w:rPr>
      </w:pPr>
      <w:r w:rsidRPr="00E62B51">
        <w:rPr>
          <w:lang w:val="vi-VN"/>
        </w:rPr>
        <w:t>Bạn có thể bán nó và trong một số trường hợp, điều này sẽ kiếm được tiền bản quyền bán lại của người sáng tạo ban đầu.</w:t>
      </w:r>
    </w:p>
    <w:p w14:paraId="1A33B200" w14:textId="4E13B0CF" w:rsidR="00E62B51" w:rsidRPr="00657AD0" w:rsidRDefault="00E62B51" w:rsidP="0003056E">
      <w:pPr>
        <w:numPr>
          <w:ilvl w:val="0"/>
          <w:numId w:val="29"/>
        </w:numPr>
      </w:pPr>
      <w:r w:rsidRPr="00E62B51">
        <w:rPr>
          <w:lang w:val="vi-VN"/>
        </w:rPr>
        <w:t>Hoặc, bạn có thể giữ nó mãi mãi, thoải mái khi biết tài sản của bạn được bảo đảm bằng ví của bạn trên Ethereum.</w:t>
      </w:r>
    </w:p>
    <w:p w14:paraId="29BE1417" w14:textId="2DE662F8" w:rsidR="00205CBC" w:rsidRDefault="00205CBC" w:rsidP="00205CBC">
      <w:pPr>
        <w:pStyle w:val="Heading3"/>
      </w:pPr>
      <w:bookmarkStart w:id="46" w:name="_Toc104133835"/>
      <w:r w:rsidRPr="00205CBC">
        <w:lastRenderedPageBreak/>
        <w:t>Một số lợi ích của NFT</w:t>
      </w:r>
      <w:bookmarkEnd w:id="46"/>
    </w:p>
    <w:p w14:paraId="7362024E" w14:textId="0B6D9495" w:rsidR="00FD0684" w:rsidRDefault="000F7DFC" w:rsidP="000F7DFC">
      <w:pPr>
        <w:pStyle w:val="Heading4"/>
      </w:pPr>
      <w:r w:rsidRPr="000F7DFC">
        <w:t>Tối đa doanh t</w:t>
      </w:r>
      <w:r>
        <w:t>hu cho các nhà sáng tạo nội dung</w:t>
      </w:r>
    </w:p>
    <w:p w14:paraId="625D336C" w14:textId="77777777" w:rsidR="000F7DFC" w:rsidRDefault="000F7DFC" w:rsidP="000F7DFC">
      <w:r>
        <w:t>Việc sử dụng NFT lớn nhất hiện nay là trong lĩnh vực nội dung kỹ thuật số. Đó là bởi vì ngành công nghiệp nội dung kỹ thuật số ngày nay đã bị phá vỡ. Người sáng tạo nội dung nhìn thấy lợi nhuận của họ và tiềm năng kiếm được bị các nền tảng trung gian nuốt chửng.</w:t>
      </w:r>
    </w:p>
    <w:p w14:paraId="2C8A9EB0" w14:textId="644BABF3" w:rsidR="000F7DFC" w:rsidRDefault="000F7DFC" w:rsidP="000F7DFC">
      <w:r>
        <w:t>Với hình thức truyền thống thì một nghệ sĩ xuất bản tác phẩm trên mạng xã hội kiếm tiền cho các nền tảng bán quảng cáo cho những người theo dõi nghệ sĩ. Đổi lại các nghệ sĩ được các nền tảng này quảng bá đến công chúng</w:t>
      </w:r>
    </w:p>
    <w:p w14:paraId="5CF6815B" w14:textId="4CCAA25E" w:rsidR="000F7DFC" w:rsidRDefault="000F7DFC" w:rsidP="000F7DFC">
      <w:r>
        <w:t>NFT tạo ra sức mạnh cho nền kinh tế người sáng tạo mới, nơi người sáng tạo không chuyển quyền sở hữu nội dung của họ cho các nền tảng mà họ sử dụng để công khai nội dung đó. Quyền sở hữu được đưa vào chính nội dung.</w:t>
      </w:r>
    </w:p>
    <w:p w14:paraId="05E9C803" w14:textId="42E44085" w:rsidR="000F7DFC" w:rsidRPr="000F7DFC" w:rsidRDefault="000F7DFC" w:rsidP="000F7DFC">
      <w:r>
        <w:t>Khi họ bán nội dung của mình, tiền sẽ chuyển trực tiếp cho họ. Nếu chủ sở hữu mới sau đó bán NFT, người tạo ban đầu thậm chí có thể tự động nhận tiền bản quyền. Điều này được đảm bảo mỗi khi nó được bán vì địa chỉ của người tạo là một phần trong metadata của token - metadata không thể sửa đổi.</w:t>
      </w:r>
    </w:p>
    <w:p w14:paraId="358A6710" w14:textId="5B9AAD4D" w:rsidR="00FD0684" w:rsidRDefault="00EE7529" w:rsidP="00EE7529">
      <w:pPr>
        <w:pStyle w:val="Heading4"/>
      </w:pPr>
      <w:r w:rsidRPr="00EE7529">
        <w:t>Giải quyết vấn đề copy/paste</w:t>
      </w:r>
    </w:p>
    <w:p w14:paraId="574F921B" w14:textId="4E9E9AFF" w:rsidR="00D447F6" w:rsidRDefault="00D447F6" w:rsidP="00D447F6">
      <w:r>
        <w:t xml:space="preserve">Một số người thường đưa ra thực tế rằng NFTs thật "ngu ngốc" khi ta có thể dùng tính năng chụp màn hình máy tính hình ảnh họ muốn trên internet. "Nhìn xem, bây giờ tôi có hình ảnh đó miễn phí!" </w:t>
      </w:r>
    </w:p>
    <w:p w14:paraId="30A695A5" w14:textId="6665356F" w:rsidR="00D447F6" w:rsidRDefault="00D447F6" w:rsidP="00D447F6">
      <w:r>
        <w:t>Nhưng việc đăng tải hình ảnh của Picasso's Guernica trên Google có khiến bạn trở thành chủ nhân mới đầy tự hào của một tác phẩm nghệ thuật trị giá hàng triệu đô la?</w:t>
      </w:r>
    </w:p>
    <w:p w14:paraId="638C440E" w14:textId="0B11AD13" w:rsidR="00D447F6" w:rsidRDefault="00D447F6" w:rsidP="00D447F6">
      <w:r>
        <w:t>Cuối cùng thì việc sở hữu đồ thật cũng có giá trị như thị trường làm ra nó. Càng nhiều nội dung được chụp màn hình, chia sẻ và sử dụng chung thì nó càng thu được nhiều giá trị hơn.</w:t>
      </w:r>
    </w:p>
    <w:p w14:paraId="0D00D92A" w14:textId="51E45598" w:rsidR="00415FE5" w:rsidRPr="00E57E8F" w:rsidRDefault="00D447F6" w:rsidP="008C75D3">
      <w:r>
        <w:t xml:space="preserve">Sở hữu những thứ có thật đã được kiểm chứng </w:t>
      </w:r>
      <w:r w:rsidR="008C75D3">
        <w:t>sẽ luôn có giá trị hơn là không.</w:t>
      </w:r>
    </w:p>
    <w:p w14:paraId="00097B18" w14:textId="18D714F7" w:rsidR="00D15D06" w:rsidRDefault="00D026AB" w:rsidP="00D026AB">
      <w:pPr>
        <w:pStyle w:val="Heading2"/>
      </w:pPr>
      <w:bookmarkStart w:id="47" w:name="_Toc104133836"/>
      <w:r>
        <w:lastRenderedPageBreak/>
        <w:t xml:space="preserve">Tổng quan về </w:t>
      </w:r>
      <w:r w:rsidR="00C43AF8">
        <w:t>Ethereum</w:t>
      </w:r>
      <w:bookmarkEnd w:id="47"/>
    </w:p>
    <w:p w14:paraId="0E4BF8F6" w14:textId="04E4F9D5" w:rsidR="002E30BB" w:rsidRDefault="002E30BB" w:rsidP="002E30BB">
      <w:pPr>
        <w:pStyle w:val="Heading3"/>
      </w:pPr>
      <w:bookmarkStart w:id="48" w:name="_Toc104133837"/>
      <w:r>
        <w:t>Ethereum là gì</w:t>
      </w:r>
      <w:bookmarkEnd w:id="48"/>
    </w:p>
    <w:p w14:paraId="5F5118CC" w14:textId="62BD529F" w:rsidR="002E30BB" w:rsidRDefault="002E30BB" w:rsidP="002E30BB">
      <w:r w:rsidRPr="002E30BB">
        <w:t>Ethereum là nền tảng điện toán phân tán, mã nguồn mở dựa trên công nghệ chuỗi khối (Blockchain) có khả năng thực thi hợp đồng thông minh (Smart Contract) - tức là điều khoản được ghi trong hợp đồng sẽ được thực thi một cách tự động khi các điều kiện trước đó được thỏa mãn, không ai có thể can thiệp vào. Đồng thời, Ethereum cũng cho phép các nhà phát triển xây dựng các ứng dụng phi tập trung (DApps) và các tổ chức tự trị phi tập trung (DAOs). Trong đó:</w:t>
      </w:r>
    </w:p>
    <w:p w14:paraId="5B3D4FDF" w14:textId="77777777" w:rsidR="00273307" w:rsidRDefault="00273307" w:rsidP="00273307">
      <w:pPr>
        <w:pStyle w:val="ListParagraph"/>
        <w:numPr>
          <w:ilvl w:val="0"/>
          <w:numId w:val="34"/>
        </w:numPr>
      </w:pPr>
      <w:r>
        <w:t>Các ứng dụng phi tập trung (DApps - Decentralized Application) là các phần mềm được triển khai độc lập, không nằm trên một máy chủ duy nhất mà được lưu trữ một cách phân tán trên các kho lưu trữ phi tập trung và có thể được viết bằng bất kỳ ngôn ngữ nào.</w:t>
      </w:r>
    </w:p>
    <w:p w14:paraId="14177E92" w14:textId="5A2E0F9A" w:rsidR="00273307" w:rsidRPr="002E30BB" w:rsidRDefault="00273307" w:rsidP="00273307">
      <w:pPr>
        <w:pStyle w:val="ListParagraph"/>
        <w:numPr>
          <w:ilvl w:val="0"/>
          <w:numId w:val="34"/>
        </w:numPr>
      </w:pPr>
      <w:r>
        <w:t>Các tổ chức tự trị phi tập trung (DAOs - Decentralized Autonomous Organizations) là một tổ chức được vận hành bởi các thành viên dựa trên một bộ quy tắc được mã hóa bằng code. Tất cả các thành viên đều có quyền biểu quyết các quyết định quan trọng của DAOs. Đổi lại, các thành viên tham gia DAOs phải có phần thưởng khi tham gia vận hành DAOs.</w:t>
      </w:r>
    </w:p>
    <w:p w14:paraId="5C767FED" w14:textId="2192223E" w:rsidR="002E30BB" w:rsidRDefault="00273307" w:rsidP="002E30BB">
      <w:pPr>
        <w:pStyle w:val="Heading3"/>
      </w:pPr>
      <w:bookmarkStart w:id="49" w:name="_Toc104133838"/>
      <w:r>
        <w:t>Lịch sử của Ethereum</w:t>
      </w:r>
      <w:bookmarkEnd w:id="49"/>
    </w:p>
    <w:p w14:paraId="3E15654C" w14:textId="46962F92" w:rsidR="009A72CC" w:rsidRDefault="009A72CC" w:rsidP="009A72CC">
      <w:r>
        <w:t>Vào tháng 10 năm 2013, Vitalik Buterin là một lập trình viên trẻ và đam mê Bitcoin đã đề xuất một giải pháp cải tiến cho dự án Mastercoin (nay là OmniLayer).</w:t>
      </w:r>
    </w:p>
    <w:p w14:paraId="6EAB623A" w14:textId="6507FEC9" w:rsidR="009A72CC" w:rsidRDefault="009A72CC" w:rsidP="009A72CC">
      <w:r>
        <w:t>Trong bản đề xuất đó, Vitalik đã đưa ra giải pháp cho phép MasterCoin có thể hỗ trợ được nhiều loại hợp đồng hơn mà không cần phải thêm các tính năng phức tạp.</w:t>
      </w:r>
    </w:p>
    <w:p w14:paraId="28184974" w14:textId="24EDBE66" w:rsidR="00395AED" w:rsidRDefault="009A72CC" w:rsidP="00395AED">
      <w:r>
        <w:t>Mặc dù đội ngũ phát triển Mastercoin rất ấn tượng với bản đề xuất của Vitalik nhưng họ đ</w:t>
      </w:r>
      <w:r w:rsidR="00395AED" w:rsidRPr="00395AED">
        <w:t xml:space="preserve"> </w:t>
      </w:r>
      <w:r w:rsidR="00395AED">
        <w:t>Sau khi MasterCoin không áp dụng giải pháp của mình, Vitalik đã tiếp tục nghiên cứu và nhận ra rằng: Các smart contract có thể được khái quát hóa hoàn toàn.</w:t>
      </w:r>
    </w:p>
    <w:p w14:paraId="50B85C6F" w14:textId="2289A55F" w:rsidR="00395AED" w:rsidRDefault="00395AED" w:rsidP="00395AED">
      <w:r>
        <w:lastRenderedPageBreak/>
        <w:t>Vào tháng 11/2013, Vitalik lần đầu tiên chia sẻ bản whitepaper phác thảo của Ethereum. Chỉ có vài chục người có quyền truy cập và đọc trước bản phác thảo này. Sau đó họ đưa ra những phản hồi, giúp cho Vitalik có thể hoàn thiện bản whitepaper cho Ethereum.</w:t>
      </w:r>
    </w:p>
    <w:p w14:paraId="77673335" w14:textId="02DC2311" w:rsidR="00395AED" w:rsidRDefault="00395AED" w:rsidP="00395AED">
      <w:r>
        <w:t xml:space="preserve">Kể từ khi chia sẻ bản whitepaper, Vitalik đã có thêm một người đồng đội cùng tham gia xây dựng Ethereum và người đó chính là: Gavin Wood. Gavin Wood là người đầu tiên chủ động liên lạc với Vitalik và đề nghị giúp đỡ bằng kỹ năng lập trình C++ của mình. </w:t>
      </w:r>
    </w:p>
    <w:p w14:paraId="0CBD805A" w14:textId="77D395B9" w:rsidR="00395AED" w:rsidRDefault="00395AED" w:rsidP="00395AED">
      <w:r>
        <w:t>Vào mùa hè năm 2014, Gavin Wood công bố yellow paper cho Ethereum. Cũng trong thời gian này, Vitalik cũng ra thông báo rằng Ethereum sẽ được phát triển bởi tổ chức phi lợi nhuận Ethereum Foundation.</w:t>
      </w:r>
    </w:p>
    <w:p w14:paraId="3FABFFCF" w14:textId="732CFCDF" w:rsidR="00395AED" w:rsidRPr="009A72CC" w:rsidRDefault="00395AED" w:rsidP="00395AED">
      <w:r>
        <w:t xml:space="preserve">Sau một năm xây dựng và phát triển, vào tháng 06/2015 khối (block) đầu tiên của Ethereum đã được khai thác. Nó đánh dấu sự hình thành chính thức của Ethereum Blockchain - Một trong những chuỗi khối có tầm quan trọng nhất trong toàn bộ hệ sinh thái tiền điện tử hiện nay. </w:t>
      </w:r>
      <w:r w:rsidR="009A72CC">
        <w:t>ã không áp dụng giải pháp đó vào dự án của họ.</w:t>
      </w:r>
    </w:p>
    <w:p w14:paraId="23915CF8" w14:textId="28CE4EAE" w:rsidR="002E30BB" w:rsidRDefault="00395AED" w:rsidP="00395AED">
      <w:pPr>
        <w:pStyle w:val="Heading3"/>
      </w:pPr>
      <w:bookmarkStart w:id="50" w:name="_Toc104133839"/>
      <w:r w:rsidRPr="00395AED">
        <w:t>Cách hoạt động của Ethereum Blockchain</w:t>
      </w:r>
      <w:bookmarkEnd w:id="50"/>
    </w:p>
    <w:p w14:paraId="036B47EC" w14:textId="7EF66E2C" w:rsidR="00C10FFC" w:rsidRDefault="00C10FFC" w:rsidP="00C10FFC">
      <w:r>
        <w:t>Ethereum như một nền tảng phần mềm mở hoạt động trên công nghệ Blockchain, được lưu trữ ở nhiều máy tính trên khắp thế giới. Ưu điểm này giúp Ethereum trở nên phi tập trung.</w:t>
      </w:r>
    </w:p>
    <w:p w14:paraId="7877C3A4" w14:textId="24763740" w:rsidR="00C10FFC" w:rsidRDefault="00C10FFC" w:rsidP="00C10FFC">
      <w:r>
        <w:t>Mỗi máy tính có một bản sao của chuỗi khối và phải có sự thống nhất rộng rãi trước khi có thể thực hiện bất kỳ thay đổi nào đối với mạng.</w:t>
      </w:r>
    </w:p>
    <w:p w14:paraId="0DAD43E1" w14:textId="574EF7EC" w:rsidR="00395AED" w:rsidRDefault="00C10FFC" w:rsidP="00C10FFC">
      <w:r>
        <w:t>Chuỗi khối Ethereum tương tự như Bitcoin khi cùng có bản ghi lịch sử giao dịch. Tuy nhiên, Ethereum cũng cho phép các nhà phát triển xây dựng và triển khai các ứng dụng phi tập trung. Chúng được lưu trữ trên Blockchain cùng với các bản ghi của các giao dịch.</w:t>
      </w:r>
    </w:p>
    <w:p w14:paraId="07670195" w14:textId="77777777" w:rsidR="00C26EC9" w:rsidRDefault="00C26EC9" w:rsidP="00C26EC9">
      <w:r>
        <w:t>Và để kích hoạt việc thực thi các hoạt động như smart contract, lệnh giao dịch... mạng lưới cần đến một lượng phí gọi là “Gas". Phí Gas trong mạng Ethereum sẽ được thanh toán bằng đồng tiền kỹ thuật số gọi là Ether (Ξ hay ETH).</w:t>
      </w:r>
    </w:p>
    <w:p w14:paraId="15B4638F" w14:textId="77777777" w:rsidR="00C26EC9" w:rsidRDefault="00C26EC9" w:rsidP="00C26EC9"/>
    <w:p w14:paraId="445C21CB" w14:textId="77777777" w:rsidR="00C26EC9" w:rsidRDefault="00C26EC9" w:rsidP="00C26EC9">
      <w:r>
        <w:t>Khi giao dịch được thực thi, đây là lúc cần đến việc xác nhận giao dịch đó có hợp lệ hay không. Trong mạng của Ethereum, thành phần đảm nhiệm việc xác nhận giao dịch này có tên - Miner Node.</w:t>
      </w:r>
    </w:p>
    <w:p w14:paraId="1D892F1B" w14:textId="77777777" w:rsidR="00C26EC9" w:rsidRDefault="00C26EC9" w:rsidP="00C26EC9"/>
    <w:p w14:paraId="79290712" w14:textId="477E4CBD" w:rsidR="00C26EC9" w:rsidRDefault="00C26EC9" w:rsidP="00C26EC9">
      <w:r>
        <w:t>Để mạng lưới vận hành độc lập, nhất quán các miner nodes phải tuân theo luật đồng thuận là Consensus (hay còn gọi là cơ chế đồng thuận). Ethereum sử dụng cơ chế đồng thuận tên là Proof of Work (PoW - bằng chứng công việc), tức là các miner nodes phải chứng minh được công việc họ đã hoàn thành và thông báo đến toàn mạng lưới. Sau đó, các miner nodes khác trong mạng lưới sẽ xác nhận xem bằng chứng này là có hợp lệ hay không. Công việc ở đây có thể là:</w:t>
      </w:r>
    </w:p>
    <w:p w14:paraId="360143D0" w14:textId="77777777" w:rsidR="00C26EC9" w:rsidRDefault="00C26EC9" w:rsidP="00C26EC9">
      <w:pPr>
        <w:pStyle w:val="ListParagraph"/>
        <w:numPr>
          <w:ilvl w:val="0"/>
          <w:numId w:val="35"/>
        </w:numPr>
      </w:pPr>
      <w:r>
        <w:t>Tạo ra block mới bằng cách tìm ra lời giải thông qua thuật toán - Ethash.</w:t>
      </w:r>
    </w:p>
    <w:p w14:paraId="69934938" w14:textId="77777777" w:rsidR="00C26EC9" w:rsidRDefault="00C26EC9" w:rsidP="00C26EC9">
      <w:pPr>
        <w:pStyle w:val="ListParagraph"/>
        <w:numPr>
          <w:ilvl w:val="0"/>
          <w:numId w:val="35"/>
        </w:numPr>
      </w:pPr>
      <w:r>
        <w:t>Xác nhận giao dịch trên mạng lưới.</w:t>
      </w:r>
    </w:p>
    <w:p w14:paraId="00F765F3" w14:textId="51D4F037" w:rsidR="002E30BB" w:rsidRPr="002E30BB" w:rsidRDefault="00C26EC9" w:rsidP="001E6BC8">
      <w:r>
        <w:t>Khi bằng chứng được thông qua (tức hợp lệ), dữ liệu giao dịch sẽ được ghi vào Blockchain của Ethereum và không thể thay đổi.</w:t>
      </w:r>
    </w:p>
    <w:p w14:paraId="32F4B51F" w14:textId="5F52DC6D" w:rsidR="006833AF" w:rsidRDefault="006833AF" w:rsidP="006833AF">
      <w:pPr>
        <w:pStyle w:val="Heading2"/>
      </w:pPr>
      <w:bookmarkStart w:id="51" w:name="_Toc104133840"/>
      <w:r>
        <w:t>Một số sàn giao dịch</w:t>
      </w:r>
      <w:r w:rsidR="00A2142B">
        <w:t xml:space="preserve"> NFT</w:t>
      </w:r>
      <w:bookmarkEnd w:id="51"/>
    </w:p>
    <w:p w14:paraId="08DF1838" w14:textId="26A57D59" w:rsidR="0011069E" w:rsidRDefault="0011069E" w:rsidP="0011069E">
      <w:pPr>
        <w:pStyle w:val="Heading3"/>
      </w:pPr>
      <w:bookmarkStart w:id="52" w:name="_Toc104133841"/>
      <w:r>
        <w:t>OpenSea</w:t>
      </w:r>
      <w:bookmarkEnd w:id="52"/>
    </w:p>
    <w:p w14:paraId="2D035100" w14:textId="36CE15F7" w:rsidR="0011069E" w:rsidRDefault="0011069E" w:rsidP="0011069E">
      <w:r>
        <w:t>OpenSea là một nền tảng phi tập trung dành cho hàng hóa kỹ thuật số, bao gồm nhiều các đồ sưu t</w:t>
      </w:r>
      <w:r w:rsidR="00EF6268">
        <w:t>ập</w:t>
      </w:r>
      <w:r>
        <w:t>, vật phẩm, nghệ thuật liên quan đến kỹ thuật số và các tài sản kỹ thuật số được hỗ trợ bởi một chuỗi khối như Ethereum</w:t>
      </w:r>
      <w:r w:rsidR="00EF6268">
        <w:t>,Solana</w:t>
      </w:r>
      <w:r>
        <w:t>. Không chỉ như vậy, OpenSea còn là một công cụ tổng hợp tất cả tài sản kỹ thuật số và đưa tài sản kỹ thuật số này có sẵn trên các thị trường khác.</w:t>
      </w:r>
    </w:p>
    <w:p w14:paraId="73473587" w14:textId="65BC8CDF" w:rsidR="0011069E" w:rsidRDefault="0011069E" w:rsidP="0011069E">
      <w:r>
        <w:t xml:space="preserve">Quy mô: OpenSea là một trong những thị trường NFT lớn nhất hiện nayvới khối lướng giao dịch trung bình trong khoảng 24 giờ lên tới từ 3 </w:t>
      </w:r>
      <w:r w:rsidR="00EF6268">
        <w:t>tới</w:t>
      </w:r>
      <w:r>
        <w:t xml:space="preserve"> 5 triệu USD.</w:t>
      </w:r>
    </w:p>
    <w:p w14:paraId="0DDD75A8" w14:textId="77777777" w:rsidR="0011069E" w:rsidRDefault="0011069E" w:rsidP="0011069E">
      <w:r>
        <w:t>OpenSea được thành lập tại NYC vào năm 2017 bới Devin Finzer và Alex Atallah và là công ty đi tiên phong trong không gian NFT. Gần đây, tổ chức này đã nhận được khoảng đầu tư 23 triệu USD để đẩy tầm nhìn của mình lên một tầm cao mới.</w:t>
      </w:r>
    </w:p>
    <w:p w14:paraId="03F75A05" w14:textId="77777777" w:rsidR="0011069E" w:rsidRDefault="0011069E" w:rsidP="0011069E">
      <w:r>
        <w:lastRenderedPageBreak/>
        <w:t>Giao dịch ở trên OpenSea diễn ra thông qua hợp đồng thông mình, có nghĩa là không có cơ quan trung ương hay bên thứ ba nào có quyễn giữ các mặt hàng thuộc quyền quản lý của bạn. Thay vào đó, người dúng sẽ lưu trữ các mục trong ví mà họ lựa chọn – cho dù đó là ví di động như Coinbase Wallet hoặc Opera Touch hay tiện ích mở rộng chrome trong trình duyệt như MetaMask. Điều này mang lại sự minh bạch, bảo mật và mang lại những sự công nhận tốt hơn cho tác phẩm của người sáng tạo, nhờ vào tính bất biến của giao dịch.</w:t>
      </w:r>
    </w:p>
    <w:p w14:paraId="4C89B8E1" w14:textId="15068E91" w:rsidR="0011069E" w:rsidRDefault="0011069E" w:rsidP="0011069E">
      <w:r>
        <w:t>OpenSea được biết đến như là một ứng dụng phi tập trung (dApp), một giao diện để kết nối người dùng với blockchain. Ưu điểm của việc sử dụng OpenSea là bao gồm việc cho phép người dùng tạo NFT, chẳng hạn như một người nghệ sĩ kỹ thuật số, nhận tiền bản quyền tương ứng với giá trị của mã thông báo.</w:t>
      </w:r>
    </w:p>
    <w:p w14:paraId="5A865EDC" w14:textId="77777777" w:rsidR="0011069E" w:rsidRDefault="0011069E" w:rsidP="0011069E">
      <w:r>
        <w:t>OpenSea sử dụng tiêu chuẩn chuỗi khối Ethereum ERC721 và ERC1155 để bảo đảm rằng các người dụng và người tạo NFT thực sự sỡ hữu các mặt hàng mà họ đang giao dịch.</w:t>
      </w:r>
    </w:p>
    <w:p w14:paraId="6FF216EE" w14:textId="77777777" w:rsidR="0011069E" w:rsidRDefault="0011069E" w:rsidP="0011069E">
      <w:r>
        <w:t>Ưu điểm:</w:t>
      </w:r>
    </w:p>
    <w:p w14:paraId="40D9F16B" w14:textId="77777777" w:rsidR="0011069E" w:rsidRDefault="0011069E" w:rsidP="0003056E">
      <w:pPr>
        <w:pStyle w:val="ListParagraph"/>
        <w:numPr>
          <w:ilvl w:val="0"/>
          <w:numId w:val="30"/>
        </w:numPr>
      </w:pPr>
      <w:r>
        <w:t>Các hướng dẫn dễ hiểu rất phù hợp cho người mới bắt đầu</w:t>
      </w:r>
    </w:p>
    <w:p w14:paraId="176F812D" w14:textId="77777777" w:rsidR="0011069E" w:rsidRDefault="0011069E" w:rsidP="0003056E">
      <w:pPr>
        <w:pStyle w:val="ListParagraph"/>
        <w:numPr>
          <w:ilvl w:val="0"/>
          <w:numId w:val="30"/>
        </w:numPr>
      </w:pPr>
      <w:r>
        <w:t>Không cần trả phí giao dịch khi tạo NFT</w:t>
      </w:r>
    </w:p>
    <w:p w14:paraId="64F8928B" w14:textId="77777777" w:rsidR="0011069E" w:rsidRDefault="0011069E" w:rsidP="0003056E">
      <w:pPr>
        <w:pStyle w:val="ListParagraph"/>
        <w:numPr>
          <w:ilvl w:val="0"/>
          <w:numId w:val="30"/>
        </w:numPr>
      </w:pPr>
      <w:r>
        <w:t>Chỉ thanh toán phí một lần khi bắt đầu bán trên nền tảng</w:t>
      </w:r>
    </w:p>
    <w:p w14:paraId="35C687B7" w14:textId="78BC2587" w:rsidR="0011069E" w:rsidRPr="0011069E" w:rsidRDefault="0011069E" w:rsidP="0003056E">
      <w:pPr>
        <w:pStyle w:val="ListParagraph"/>
        <w:numPr>
          <w:ilvl w:val="0"/>
          <w:numId w:val="30"/>
        </w:numPr>
      </w:pPr>
      <w:r>
        <w:t>Không tính phí dịch vụ đối với người mua.</w:t>
      </w:r>
    </w:p>
    <w:p w14:paraId="0CF3F173" w14:textId="5CB45C43" w:rsidR="0011069E" w:rsidRDefault="001608F0" w:rsidP="0011069E">
      <w:pPr>
        <w:pStyle w:val="Heading3"/>
      </w:pPr>
      <w:bookmarkStart w:id="53" w:name="_Toc104133842"/>
      <w:r w:rsidRPr="001608F0">
        <w:t>SuperRare</w:t>
      </w:r>
      <w:bookmarkEnd w:id="53"/>
    </w:p>
    <w:p w14:paraId="639A15CA" w14:textId="77777777" w:rsidR="001608F0" w:rsidRDefault="001608F0" w:rsidP="001608F0">
      <w:r>
        <w:t>SuperRare là sàn giao dịch NFT được thành lập vào năm 2017. Điểm đặc biệt của sàn này là nó không có bản sao, với mỗi NFT chỉ có duy nhất một bản chính. Đây được coi là phòng trưng bày kỹ thuật số duy nhất trên thế giới có những giao dịch tác phẩm nghệ thuật kỹ thuật số phiên bản giới hạn.</w:t>
      </w:r>
    </w:p>
    <w:p w14:paraId="2942C9AA" w14:textId="77777777" w:rsidR="001608F0" w:rsidRDefault="001608F0" w:rsidP="001608F0">
      <w:r>
        <w:t>Trên sàn SuperRarer, các tác phẩm được các nghệ sĩ gửi về sẽ do nhân viên SuperRare kiểm duyệt và quyết định xem nó có được đem giao dịch trên sàn hay không. Do đó chất lượng các tác phẩm trên sàn này đáng để mọi người tin tưởng.</w:t>
      </w:r>
    </w:p>
    <w:p w14:paraId="023F4C17" w14:textId="77777777" w:rsidR="001608F0" w:rsidRDefault="001608F0" w:rsidP="001608F0">
      <w:r>
        <w:lastRenderedPageBreak/>
        <w:t>Cơ sở thu thập SuperRare vốn mang tính xã hội. Vì các bộ sưu tập kỹ thuật số có hồ sơ minh bạch về quyền sở hữu. Các người ở tầng lớp xã hội có thể giúp bạn dễ dàng đánh giá giá trị khác xung quanh các mặt hàng trên thị trường.</w:t>
      </w:r>
    </w:p>
    <w:p w14:paraId="5156ACDA" w14:textId="77777777" w:rsidR="001608F0" w:rsidRDefault="001608F0" w:rsidP="001608F0">
      <w:r>
        <w:t>Nền tảng này được xây dựng trên chuỗi khối Ethereum và mã thông báo ERC 721 đạt được tiêu chuẩn và cung cấp dựa trên hầu như là các nghệ thuật kỹ thuật số. Vì nghệ thuật là hoàn toàn độc lạ và độc đáo, phí sẽ do SuperRare tính sẽ cao hơn. Người mua sẽ phải trả phí giao dịch 3%. Tuy nhiên, phí giao dịch cho người bán là một con số khổng lồ 15% (đã bao gồm phí triển lãm tranh). Rõ ràng là, tất cả các khoản phí này đều cộng với phí gas để đúc thành mã thông báo trên nền tảng. Hơn nữa, khi bán thứ cấp (mỗi giao dịch thứ cấp) nghệ thuật kỹ thuật số, SuperRare trả 10% giá trị giao dịch dưới dạng tiền bản quyền cho người tạo ban đầu của NFT. Khối lượng trung bình trong 24 giờ trên nền tảng là 0,5 triệu USD.</w:t>
      </w:r>
    </w:p>
    <w:p w14:paraId="0531FE45" w14:textId="77777777" w:rsidR="001608F0" w:rsidRDefault="001608F0" w:rsidP="001608F0">
      <w:r>
        <w:t>Ưu điểm:</w:t>
      </w:r>
    </w:p>
    <w:p w14:paraId="69F443BA" w14:textId="17E0D48F" w:rsidR="001608F0" w:rsidRDefault="001608F0" w:rsidP="0003056E">
      <w:pPr>
        <w:pStyle w:val="ListParagraph"/>
        <w:numPr>
          <w:ilvl w:val="0"/>
          <w:numId w:val="31"/>
        </w:numPr>
      </w:pPr>
      <w:r>
        <w:t>Sử dụng giao diện tối giản nhưng chuyên nghiệp</w:t>
      </w:r>
    </w:p>
    <w:p w14:paraId="5AD72C48" w14:textId="1A6754AE" w:rsidR="001608F0" w:rsidRDefault="001608F0" w:rsidP="0003056E">
      <w:pPr>
        <w:pStyle w:val="ListParagraph"/>
        <w:numPr>
          <w:ilvl w:val="0"/>
          <w:numId w:val="31"/>
        </w:numPr>
      </w:pPr>
      <w:r>
        <w:t>Người dùng có thể xem tác giả bộ sưu tập và những nghệ sĩ thịnh hành, …</w:t>
      </w:r>
    </w:p>
    <w:p w14:paraId="2BF96B50" w14:textId="48E03340" w:rsidR="001608F0" w:rsidRPr="001608F0" w:rsidRDefault="001608F0" w:rsidP="0003056E">
      <w:pPr>
        <w:pStyle w:val="ListParagraph"/>
        <w:numPr>
          <w:ilvl w:val="0"/>
          <w:numId w:val="31"/>
        </w:numPr>
      </w:pPr>
      <w:r>
        <w:t>Tác giả sẽ nhận được hoa hồng lên đến 85% cho lần bán đầu tiên</w:t>
      </w:r>
    </w:p>
    <w:p w14:paraId="44CAA1FD" w14:textId="4EAA780B" w:rsidR="00FD20D5" w:rsidRDefault="00FD20D5" w:rsidP="00FD20D5">
      <w:pPr>
        <w:pStyle w:val="Heading3"/>
      </w:pPr>
      <w:bookmarkStart w:id="54" w:name="_Toc104133843"/>
      <w:r w:rsidRPr="00FD20D5">
        <w:t>Nifty Gateway</w:t>
      </w:r>
      <w:bookmarkEnd w:id="54"/>
    </w:p>
    <w:p w14:paraId="1F3720E6" w14:textId="77777777" w:rsidR="00CA2AA0" w:rsidRDefault="00CA2AA0" w:rsidP="00CA2AA0">
      <w:r>
        <w:t>Nifty Gateway, được tạo ra bởi một công ty an ninh mạng có tên Gemini và mua lại bởi cặp song sinh Cameron và Tyler Winklevoss vào tháng 11 năm 2019. Đây là một thị trường NFT độc quyền kết hợp công nghệ blockchain vào các tác phẩm nghệ thuật sưu tầm nhằm cố gắng tạo ra một bộ tài sản phong phú có giá trị cao.</w:t>
      </w:r>
    </w:p>
    <w:p w14:paraId="20F5DED0" w14:textId="1182EB6C" w:rsidR="00CA2AA0" w:rsidRDefault="00CA2AA0" w:rsidP="00CA2AA0">
      <w:r>
        <w:t xml:space="preserve">Nifty Gateway tạo ra một không gian dành riêng cho âm nhạc và tác phẩm nghệ thuật đã được quản lý bởi nhóm Nifty. Đây là nơi quy tụ giới nghệ sĩ và nhà sáng tạo hàng đầu thế giới. Người dùng có thể tìm thấy các tác phẩm âm nhạc của các DJ, nhạc sĩ nổi tiếng như Deadmau5, Carl Cox, Gramatik, Ozuna và rapper Lil Yachty. Những bức tranh tường về các siêu sao thể thao như cầu thủ bóng rổ </w:t>
      </w:r>
      <w:r>
        <w:lastRenderedPageBreak/>
        <w:t>NBA, Kobe Bryant hay cầu thủ bóng đá, Mesut Ozil. Bên cạnh đó, người dùng còn có cơ hội chiêm ngưỡng những tác phẩm nghệ thuật, bộ sưu tập kỹ thuật số độc đáo đến từ những nhà sáng tạo hàng đầu như Beeple, tác giả có tác phẩm giá cao nhất mọi thời đại “The First 5000 Days” trị giá 69 triệu USD.</w:t>
      </w:r>
    </w:p>
    <w:p w14:paraId="1371A170" w14:textId="43FFE79E" w:rsidR="00CA2AA0" w:rsidRDefault="00CA2AA0" w:rsidP="00EF6268">
      <w:pPr>
        <w:pStyle w:val="ListParagraph"/>
        <w:numPr>
          <w:ilvl w:val="0"/>
          <w:numId w:val="36"/>
        </w:numPr>
      </w:pPr>
      <w:r>
        <w:t>Giao dịch NFT trên NiftyGateway</w:t>
      </w:r>
      <w:r w:rsidR="00EF6268">
        <w:t>:</w:t>
      </w:r>
    </w:p>
    <w:p w14:paraId="094B114B" w14:textId="77777777" w:rsidR="00CA2AA0" w:rsidRDefault="00CA2AA0" w:rsidP="00CA2AA0">
      <w:r>
        <w:t xml:space="preserve">Để thực hiện trao đổi mua bán hoặc đút sản phẩm trên Nifty Gatewway người dùng cần phải tạo Ví Omnibus Nifty Gateway thông qua việc sử dụng MetaMask. </w:t>
      </w:r>
    </w:p>
    <w:p w14:paraId="1FE3284A" w14:textId="77777777" w:rsidR="00CA2AA0" w:rsidRDefault="00CA2AA0" w:rsidP="00CA2AA0">
      <w:r>
        <w:t xml:space="preserve">Trên Nifty Gateway, phí giao dịch thường là là 5%, một trong những nhược điểm của Nifty Gateway là phí lên xuống bất ngờ và không minh bạch. Nhưng ngược lại, mỗi khi tác phẩm nghệ thuật được bán lại, các nghệ sĩ sẽ nhận lại được 10% lợi nhuận. </w:t>
      </w:r>
    </w:p>
    <w:p w14:paraId="688D61A4" w14:textId="77777777" w:rsidR="00CA2AA0" w:rsidRDefault="00CA2AA0" w:rsidP="00CA2AA0">
      <w:r>
        <w:t>Bên cạnh đó, Nifty Gateway chỉ cho phép rút tiền Trực tiếp vào tài khoản Ngân hàng ở Hoa Kỳ. Trong khi những nghệ sĩ ở những khu vực khác có thể phải chuyển lợi nhuận bán hàng của họ vào ví tiền điện tử và sau đó sử dụng ví tiền điện tử để gửi tiền trực tiếp vào tài khoản ngân hàng của họ.</w:t>
      </w:r>
    </w:p>
    <w:p w14:paraId="12E7CAB7" w14:textId="77777777" w:rsidR="00CA2AA0" w:rsidRDefault="00CA2AA0" w:rsidP="00CA2AA0">
      <w:r>
        <w:t>Điểm nổi bật của Nifty Gateway</w:t>
      </w:r>
    </w:p>
    <w:p w14:paraId="615884CD" w14:textId="74817F98" w:rsidR="00CA2AA0" w:rsidRDefault="00CA2AA0" w:rsidP="00CA2AA0">
      <w:pPr>
        <w:pStyle w:val="ListParagraph"/>
        <w:numPr>
          <w:ilvl w:val="0"/>
          <w:numId w:val="32"/>
        </w:numPr>
      </w:pPr>
      <w:r>
        <w:t>Tính thẩm mỹ của tác phẩm nghệ thuật được tạo ra bởi những nghệ sĩ và người sáng tạo hàng đầu trong thế giới NFT</w:t>
      </w:r>
    </w:p>
    <w:p w14:paraId="1BEBA0C4" w14:textId="700B8AA5" w:rsidR="00CA2AA0" w:rsidRDefault="00CA2AA0" w:rsidP="00CA2AA0">
      <w:pPr>
        <w:pStyle w:val="ListParagraph"/>
        <w:numPr>
          <w:ilvl w:val="0"/>
          <w:numId w:val="32"/>
        </w:numPr>
      </w:pPr>
      <w:r>
        <w:t>Người dùng có thể nhận được 10% hoa hồng khi các NFTs của họ được bán lại.</w:t>
      </w:r>
    </w:p>
    <w:p w14:paraId="0D942965" w14:textId="70777940" w:rsidR="00FD20D5" w:rsidRPr="00FD20D5" w:rsidRDefault="00CA2AA0" w:rsidP="00CA2AA0">
      <w:pPr>
        <w:pStyle w:val="ListParagraph"/>
        <w:numPr>
          <w:ilvl w:val="0"/>
          <w:numId w:val="32"/>
        </w:numPr>
      </w:pPr>
      <w:r>
        <w:t>Độ an toàn và bảo mật cao, vì nền tảng này có xuất phát điểm từ một công ty an ninh mạng Gemini.</w:t>
      </w:r>
    </w:p>
    <w:p w14:paraId="788AD6F3" w14:textId="0C45D133" w:rsidR="0011069E" w:rsidRDefault="00573B2B" w:rsidP="0011069E">
      <w:pPr>
        <w:pStyle w:val="Heading3"/>
      </w:pPr>
      <w:bookmarkStart w:id="55" w:name="_Toc104133844"/>
      <w:r w:rsidRPr="00573B2B">
        <w:t>Foundation</w:t>
      </w:r>
      <w:bookmarkEnd w:id="55"/>
    </w:p>
    <w:p w14:paraId="301C6645" w14:textId="77777777" w:rsidR="002B5E10" w:rsidRDefault="002B5E10" w:rsidP="002B5E10">
      <w:r>
        <w:t xml:space="preserve">Foundation đã được ra mắt vào tháng 2 năm 2021 tại Hoa Kỳ. Trọng tâm chính của Foundation là nghệ thuật kỹ thuật số độc quyền. Nền tảng được xây dựng trên mạng Ethereum. Nó tự gọi mình là nền kinh tế sáng tạo mới. Foundation mặc dù đến muộn trong không gian NFT, nhưng thực tế gần đây đã gặt hái được rất nhiều thành công nhất định. Danh sách dài những người sáng tạo có NFT được </w:t>
      </w:r>
      <w:r>
        <w:lastRenderedPageBreak/>
        <w:t>bán trên thị trường này bao gồm những cái tên như * Chris *, Pak, Kevin Roose, pplpleasr, Jack Butcher, v.v.</w:t>
      </w:r>
    </w:p>
    <w:p w14:paraId="4C8C3C0F" w14:textId="13D88560" w:rsidR="002B5E10" w:rsidRDefault="002B5E10" w:rsidP="002B5E10">
      <w:r>
        <w:t xml:space="preserve">Edward Snowden NFT là một trong những tác phẩm nổi bật được đấu giá trên Foundation, tác phẩm là một bản phán quyết của tòa án về việc giám sát hàng loạt của Cơ quan </w:t>
      </w:r>
      <w:r w:rsidR="00157BAB">
        <w:t>an</w:t>
      </w:r>
      <w:r w:rsidR="00157BAB">
        <w:rPr>
          <w:lang w:val="vi-VN"/>
        </w:rPr>
        <w:t xml:space="preserve"> </w:t>
      </w:r>
      <w:r>
        <w:t>ninh Quốc gia của Hoa Kỳ đã vi phạm quyền riêng tư, được bán với giá 5,4 triệu đô la và tất cả đã được quyên góp cho một tổ chức báo chí.</w:t>
      </w:r>
    </w:p>
    <w:p w14:paraId="3AE8E0DE" w14:textId="77777777" w:rsidR="002B5E10" w:rsidRDefault="002B5E10" w:rsidP="002B5E10">
      <w:r>
        <w:t>Giao dịch NFTs trên Foundation</w:t>
      </w:r>
    </w:p>
    <w:p w14:paraId="13078130" w14:textId="77777777" w:rsidR="002B5E10" w:rsidRDefault="002B5E10" w:rsidP="002B5E10">
      <w:r>
        <w:t>Lý do tại sao Foundation được liệt kê trong danh sách 5 thị trường NFT hàng đầu dành cho các nghệ sĩ là vì có thể rất khó để đưa sản phẩm NFT vào Foundation. Foundation tiếp cận với cộng đồng NFT bằng cách để nghệ sĩ tự chọn và mời nghệ sĩ khác tham gia thị trường.</w:t>
      </w:r>
    </w:p>
    <w:p w14:paraId="21F3CE6E" w14:textId="77777777" w:rsidR="002B5E10" w:rsidRDefault="002B5E10" w:rsidP="002B5E10">
      <w:r>
        <w:t>Nghệ sĩ sẽ nhận được 10% giá trị bán hàng bất kỳ khi nào một nhà sưu tập bán lại tác phẩm của họ cho người khác với giá cao hơn.</w:t>
      </w:r>
    </w:p>
    <w:p w14:paraId="21430A16" w14:textId="77777777" w:rsidR="002B5E10" w:rsidRDefault="002B5E10" w:rsidP="002B5E10">
      <w:r>
        <w:t>Bên cạnh đó, phí ở Foundation khá cao, phí gas cao nhất cho một giao dịch trên nền tảng là 15%. Phí gas phụ thuộc vào người mua và người bán và nếu bạn bán hàng và nếu người mua chưa hoàn thành giao dịch, bạn có thể trả thêm phí gas để đẩy nhanh giao dịch.</w:t>
      </w:r>
    </w:p>
    <w:p w14:paraId="23E6A358" w14:textId="77777777" w:rsidR="002B5E10" w:rsidRDefault="002B5E10" w:rsidP="002B5E10">
      <w:r>
        <w:t>Điểm nổi bật của Foundation.</w:t>
      </w:r>
    </w:p>
    <w:p w14:paraId="62152708" w14:textId="7E4F0420" w:rsidR="002B5E10" w:rsidRDefault="002B5E10" w:rsidP="002B5E10">
      <w:pPr>
        <w:pStyle w:val="ListParagraph"/>
        <w:numPr>
          <w:ilvl w:val="0"/>
          <w:numId w:val="33"/>
        </w:numPr>
      </w:pPr>
      <w:r>
        <w:t>Foundation là một nền tảng hợp lý hóa trải nghiệm người dùng, cung cấp một cách thức đơn giản để đặt giá thầu trên nghệ thuật kỹ thuật số.</w:t>
      </w:r>
    </w:p>
    <w:p w14:paraId="6087435C" w14:textId="751AF467" w:rsidR="002B5E10" w:rsidRDefault="002B5E10" w:rsidP="002B5E10">
      <w:pPr>
        <w:pStyle w:val="ListParagraph"/>
        <w:numPr>
          <w:ilvl w:val="0"/>
          <w:numId w:val="33"/>
        </w:numPr>
      </w:pPr>
      <w:r>
        <w:t>Nền tảng cung cấp sự minh bạch và không cần tin cậy cho quá trình đấu giá giúp người dùng dễ dàng biết được khi nào một tác phẩm được tạo ra, ai là người tạo ra nó và toàn bộ lịch sử về người đã sở hữu nó kể từ đó.</w:t>
      </w:r>
    </w:p>
    <w:p w14:paraId="6D774560" w14:textId="34B97717" w:rsidR="00573B2B" w:rsidRPr="00573B2B" w:rsidRDefault="002B5E10" w:rsidP="002C5FD1">
      <w:pPr>
        <w:pStyle w:val="ListParagraph"/>
        <w:numPr>
          <w:ilvl w:val="0"/>
          <w:numId w:val="33"/>
        </w:numPr>
      </w:pPr>
      <w:r>
        <w:t>Do các nghệ sĩ tham gia nền tảng được chọn lọc khắt khe nên tác tác phẩm NFTs trên nền tảng có tính độc đáo và giá trị cao.</w:t>
      </w:r>
    </w:p>
    <w:p w14:paraId="5D7BD91D" w14:textId="49199C55" w:rsidR="0011069E" w:rsidRDefault="002C5FD1" w:rsidP="002C5FD1">
      <w:pPr>
        <w:pStyle w:val="Heading3"/>
      </w:pPr>
      <w:bookmarkStart w:id="56" w:name="_Toc104133845"/>
      <w:r w:rsidRPr="002C5FD1">
        <w:lastRenderedPageBreak/>
        <w:t>Rarible (RARI)</w:t>
      </w:r>
      <w:bookmarkEnd w:id="56"/>
    </w:p>
    <w:p w14:paraId="3A6AF693" w14:textId="77777777" w:rsidR="001F5C58" w:rsidRDefault="001F5C58" w:rsidP="001F5C58">
      <w:r>
        <w:t>Rarible là thị trường NFT đầu tiên do cộng dồng sở hữu, nơi bạn có thể tạo hay mua bán các bộ sưu tập kỹ thuật số. Dự án có trụ sở tại Moscow do Alex Salnikov và Alexei Falin thành lập vào đầu năm 2020.</w:t>
      </w:r>
    </w:p>
    <w:p w14:paraId="348245E9" w14:textId="77777777" w:rsidR="001F5C58" w:rsidRDefault="001F5C58" w:rsidP="001F5C58">
      <w:r>
        <w:t>Mặc dù chỉ mới ra đời vào năm 2020 nhưng sàn Rarible hiện đang là sàn có khối lượng giao dịch lớn thứ năm trên thế giới. Khối lượng giao dịch trung bình trong 24h là 1,5 triệu USD.</w:t>
      </w:r>
    </w:p>
    <w:p w14:paraId="3224D71C" w14:textId="06A5213D" w:rsidR="0011069E" w:rsidRDefault="001F5C58" w:rsidP="00A01D76">
      <w:r>
        <w:t>Đối với Rarible, người dùng Rarible – hay chính xác hơn là người nắm giữ RARI – sẽ là những người giúp định hình tương lai của dự án, cũng như nền tảng. Những người nắm giữ token là “cộng đồng” sẽ có thể có tiếng nói trong các quyết định chính sách hoặc chiến lược cho Rarible.</w:t>
      </w:r>
    </w:p>
    <w:p w14:paraId="4DD905B2" w14:textId="77777777" w:rsidR="0011069E" w:rsidRPr="0011069E" w:rsidRDefault="0011069E" w:rsidP="0011069E"/>
    <w:p w14:paraId="39B02BED" w14:textId="5E9032DD" w:rsidR="009745EB" w:rsidRPr="00DE5714" w:rsidRDefault="008949BA" w:rsidP="00DE5980">
      <w:pPr>
        <w:pStyle w:val="Heading1"/>
      </w:pPr>
      <w:r>
        <w:lastRenderedPageBreak/>
        <w:br/>
      </w:r>
      <w:bookmarkStart w:id="57" w:name="_Toc104133846"/>
      <w:r w:rsidR="009745EB" w:rsidRPr="00DE5714">
        <w:t>PHÂN TÍCH HỆ THỐNG</w:t>
      </w:r>
      <w:bookmarkEnd w:id="21"/>
      <w:bookmarkEnd w:id="22"/>
      <w:bookmarkEnd w:id="23"/>
      <w:bookmarkEnd w:id="57"/>
    </w:p>
    <w:p w14:paraId="1AA1295A" w14:textId="70055300" w:rsidR="009745EB" w:rsidRPr="00052FA5" w:rsidRDefault="009745EB" w:rsidP="004504DD">
      <w:pPr>
        <w:pStyle w:val="Heading2"/>
      </w:pPr>
      <w:bookmarkStart w:id="58" w:name="_Toc25659923"/>
      <w:bookmarkStart w:id="59" w:name="_Toc27080146"/>
      <w:bookmarkStart w:id="60" w:name="_Toc58107395"/>
      <w:bookmarkStart w:id="61" w:name="_Toc58107548"/>
      <w:bookmarkStart w:id="62" w:name="_Toc104133847"/>
      <w:r w:rsidRPr="00052FA5">
        <w:t>Phân tích chức năng, nghiệp vụ</w:t>
      </w:r>
      <w:bookmarkEnd w:id="58"/>
      <w:bookmarkEnd w:id="59"/>
      <w:bookmarkEnd w:id="60"/>
      <w:bookmarkEnd w:id="61"/>
      <w:bookmarkEnd w:id="62"/>
    </w:p>
    <w:p w14:paraId="6308B625" w14:textId="63D50038" w:rsidR="00EB3870" w:rsidRPr="00052FA5" w:rsidRDefault="00EB3870" w:rsidP="00783296">
      <w:pPr>
        <w:pStyle w:val="Heading3"/>
        <w:rPr>
          <w:rFonts w:cs="Times New Roman"/>
          <w:szCs w:val="28"/>
        </w:rPr>
      </w:pPr>
      <w:bookmarkStart w:id="63" w:name="_Toc104133848"/>
      <w:r w:rsidRPr="00052FA5">
        <w:rPr>
          <w:rFonts w:cs="Times New Roman"/>
          <w:szCs w:val="28"/>
        </w:rPr>
        <w:t>Phân tích yêu cầu</w:t>
      </w:r>
      <w:bookmarkEnd w:id="63"/>
      <w:r w:rsidRPr="00052FA5">
        <w:rPr>
          <w:rFonts w:cs="Times New Roman"/>
          <w:szCs w:val="28"/>
        </w:rPr>
        <w:t xml:space="preserve"> </w:t>
      </w:r>
    </w:p>
    <w:p w14:paraId="6040A033" w14:textId="069EEDE2" w:rsidR="00EB3870" w:rsidRDefault="00EB3870" w:rsidP="009F3955">
      <w:pPr>
        <w:pStyle w:val="Heading4"/>
      </w:pPr>
      <w:r w:rsidRPr="00052FA5">
        <w:t>Yêu cầu hệ thống:</w:t>
      </w:r>
    </w:p>
    <w:p w14:paraId="1A18B0F3" w14:textId="0D82AAEC" w:rsidR="00190F19" w:rsidRDefault="00317ABA" w:rsidP="00317ABA">
      <w:pPr>
        <w:jc w:val="center"/>
      </w:pPr>
      <w:r>
        <w:rPr>
          <w:noProof/>
        </w:rPr>
        <w:drawing>
          <wp:inline distT="0" distB="0" distL="0" distR="0" wp14:anchorId="68E3C50D" wp14:editId="1E35784A">
            <wp:extent cx="4127500" cy="5228167"/>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139188" cy="5242972"/>
                    </a:xfrm>
                    <a:prstGeom prst="rect">
                      <a:avLst/>
                    </a:prstGeom>
                  </pic:spPr>
                </pic:pic>
              </a:graphicData>
            </a:graphic>
          </wp:inline>
        </w:drawing>
      </w:r>
    </w:p>
    <w:p w14:paraId="4E14FAC3" w14:textId="7071DCB3" w:rsidR="00220E48" w:rsidRPr="00220E48" w:rsidRDefault="00220E48" w:rsidP="00220E48">
      <w:pPr>
        <w:pStyle w:val="Caption"/>
        <w:jc w:val="center"/>
        <w:rPr>
          <w:lang w:val="vi-VN"/>
        </w:rPr>
      </w:pPr>
      <w:bookmarkStart w:id="64" w:name="_Toc102941707"/>
      <w:r>
        <w:t>Hình</w:t>
      </w:r>
      <w:r>
        <w:rPr>
          <w:lang w:val="vi-VN"/>
        </w:rPr>
        <w:t xml:space="preserve"> 3</w:t>
      </w:r>
      <w:r>
        <w:t>.</w:t>
      </w:r>
      <w:r w:rsidR="00AE0CE2">
        <w:fldChar w:fldCharType="begin"/>
      </w:r>
      <w:r w:rsidR="00AE0CE2">
        <w:instrText xml:space="preserve"> SEQ Hình \* ARABIC \s 1 </w:instrText>
      </w:r>
      <w:r w:rsidR="00AE0CE2">
        <w:fldChar w:fldCharType="separate"/>
      </w:r>
      <w:r>
        <w:rPr>
          <w:noProof/>
        </w:rPr>
        <w:t>1</w:t>
      </w:r>
      <w:r w:rsidR="00AE0CE2">
        <w:rPr>
          <w:noProof/>
        </w:rPr>
        <w:fldChar w:fldCharType="end"/>
      </w:r>
      <w:r w:rsidRPr="00DE5714">
        <w:t xml:space="preserve"> </w:t>
      </w:r>
      <w:r>
        <w:t>Yêu</w:t>
      </w:r>
      <w:r>
        <w:rPr>
          <w:lang w:val="vi-VN"/>
        </w:rPr>
        <w:t xml:space="preserve"> cầu hệ thống</w:t>
      </w:r>
      <w:bookmarkEnd w:id="64"/>
    </w:p>
    <w:p w14:paraId="2A4B7234" w14:textId="0FB6D752" w:rsidR="00EB3870" w:rsidRPr="00052FA5" w:rsidRDefault="00EB3870" w:rsidP="009F3955">
      <w:pPr>
        <w:pStyle w:val="Heading4"/>
      </w:pPr>
      <w:r w:rsidRPr="00052FA5">
        <w:t>Yêu cầu chức năng:</w:t>
      </w:r>
    </w:p>
    <w:p w14:paraId="27B63261" w14:textId="45E2F193" w:rsidR="00ED5522" w:rsidRPr="00052FA5" w:rsidRDefault="00214506" w:rsidP="00245A2B">
      <w:pPr>
        <w:ind w:firstLine="0"/>
      </w:pPr>
      <w:r>
        <w:t xml:space="preserve">a) </w:t>
      </w:r>
      <w:r w:rsidR="0015673B">
        <w:t xml:space="preserve">Đăng nhập hệ thống dựa trên </w:t>
      </w:r>
      <w:r w:rsidRPr="00214506">
        <w:t>xác thực bằng ví Metamask</w:t>
      </w:r>
    </w:p>
    <w:p w14:paraId="7D7C92AA" w14:textId="71C938A8" w:rsidR="00EB3870" w:rsidRPr="00F231C2" w:rsidRDefault="00EB3870" w:rsidP="00F231C2">
      <w:r w:rsidRPr="00052FA5">
        <w:t xml:space="preserve">- </w:t>
      </w:r>
      <w:r w:rsidR="00F231C2" w:rsidRPr="00F231C2">
        <w:t>Người dùng đăng nhập hệ thống dựa trên xác thực</w:t>
      </w:r>
      <w:r w:rsidR="00F231C2">
        <w:t xml:space="preserve"> thông tin ví Metamask</w:t>
      </w:r>
      <w:r w:rsidR="00F231C2" w:rsidRPr="00F231C2">
        <w:t>, quá trình đăng nhập này xác nhận bạn là chủ sở hữu của địa chỉ Ethereum được đề cập và cho phép hệ thống xác thực quyền truy cập của bạn.</w:t>
      </w:r>
    </w:p>
    <w:p w14:paraId="19E2BB48" w14:textId="10048EB1" w:rsidR="00EB3870" w:rsidRPr="00052FA5" w:rsidRDefault="00EB3870" w:rsidP="00245A2B">
      <w:pPr>
        <w:ind w:firstLine="0"/>
      </w:pPr>
      <w:r w:rsidRPr="00052FA5">
        <w:lastRenderedPageBreak/>
        <w:t xml:space="preserve">b) </w:t>
      </w:r>
      <w:r w:rsidR="00073004">
        <w:t>Tạo ra các NFT nhạc số và quản lý các NFT sở hữu</w:t>
      </w:r>
    </w:p>
    <w:p w14:paraId="798FEB10" w14:textId="6EFFBAFA" w:rsidR="00AE03B3" w:rsidRDefault="003B623B" w:rsidP="0059426A">
      <w:pPr>
        <w:ind w:left="720" w:firstLine="0"/>
      </w:pPr>
      <w:r>
        <w:t>- Tạo ra được các NFT</w:t>
      </w:r>
    </w:p>
    <w:p w14:paraId="63B4F7A3" w14:textId="3571FE1F" w:rsidR="00B62B4A" w:rsidRDefault="00B62B4A" w:rsidP="0059426A">
      <w:pPr>
        <w:ind w:left="720" w:firstLine="0"/>
      </w:pPr>
      <w:r>
        <w:t>- Tìm kiếm tài sản NFT</w:t>
      </w:r>
    </w:p>
    <w:p w14:paraId="712EC1CD" w14:textId="227B6CA4" w:rsidR="00A658A9" w:rsidRDefault="00A658A9" w:rsidP="0059426A">
      <w:pPr>
        <w:ind w:left="720" w:firstLine="0"/>
      </w:pPr>
      <w:r>
        <w:t>- Giao dịch mua bán NFT</w:t>
      </w:r>
    </w:p>
    <w:p w14:paraId="03744124" w14:textId="79E9F6FE" w:rsidR="0059426A" w:rsidRDefault="0059426A" w:rsidP="0059426A">
      <w:pPr>
        <w:ind w:left="720" w:firstLine="0"/>
      </w:pPr>
      <w:r>
        <w:t>- Ph</w:t>
      </w:r>
      <w:r w:rsidRPr="0059426A">
        <w:t>ân</w:t>
      </w:r>
      <w:r>
        <w:t xml:space="preserve"> l</w:t>
      </w:r>
      <w:r w:rsidRPr="0059426A">
        <w:t>oại</w:t>
      </w:r>
      <w:r>
        <w:t xml:space="preserve"> </w:t>
      </w:r>
      <w:r w:rsidR="001A1353">
        <w:t>tài sản</w:t>
      </w:r>
      <w:r>
        <w:t xml:space="preserve"> v</w:t>
      </w:r>
      <w:r w:rsidRPr="0059426A">
        <w:t>à</w:t>
      </w:r>
      <w:r w:rsidR="001A1353">
        <w:t>o</w:t>
      </w:r>
      <w:r>
        <w:t xml:space="preserve"> c</w:t>
      </w:r>
      <w:r w:rsidR="001A1353">
        <w:t>ác</w:t>
      </w:r>
      <w:r>
        <w:t xml:space="preserve"> danh m</w:t>
      </w:r>
      <w:r w:rsidRPr="0059426A">
        <w:t>ục</w:t>
      </w:r>
      <w:r>
        <w:t xml:space="preserve"> t</w:t>
      </w:r>
      <w:r w:rsidRPr="0059426A">
        <w:t>ươ</w:t>
      </w:r>
      <w:r>
        <w:t xml:space="preserve">ng </w:t>
      </w:r>
      <w:r w:rsidRPr="0059426A">
        <w:t>ứ</w:t>
      </w:r>
      <w:r>
        <w:t>ng</w:t>
      </w:r>
    </w:p>
    <w:p w14:paraId="7DE42B15" w14:textId="77C49A1E" w:rsidR="00EB3870" w:rsidRPr="00052FA5" w:rsidRDefault="00EB3870" w:rsidP="00245A2B">
      <w:pPr>
        <w:ind w:firstLine="0"/>
      </w:pPr>
      <w:r w:rsidRPr="00052FA5">
        <w:t xml:space="preserve">c) </w:t>
      </w:r>
      <w:r w:rsidR="00C151B5" w:rsidRPr="00C151B5">
        <w:t>Theo dõi lịch sử transaction của NFT, địa chỉ ví metamask người dùng</w:t>
      </w:r>
    </w:p>
    <w:p w14:paraId="3530BF5A" w14:textId="601A6589" w:rsidR="00EB3870" w:rsidRDefault="00EB3870" w:rsidP="0059426A">
      <w:r w:rsidRPr="00052FA5">
        <w:t xml:space="preserve">- </w:t>
      </w:r>
      <w:r w:rsidR="00B32178">
        <w:t>Theo dõi lịch sử giao dịch của NFT, nguồn gốc của NFT, ai là người tạo ra NFT này/</w:t>
      </w:r>
    </w:p>
    <w:p w14:paraId="6FB632D3" w14:textId="241B2862" w:rsidR="00B32178" w:rsidRPr="00052FA5" w:rsidRDefault="00B32178" w:rsidP="0059426A">
      <w:r>
        <w:t>- Theo dõi lịch sử giao dịch ví metamask</w:t>
      </w:r>
    </w:p>
    <w:p w14:paraId="2A29B903" w14:textId="631028A1" w:rsidR="00EB3870" w:rsidRPr="00052FA5" w:rsidRDefault="00EB3870" w:rsidP="00245A2B">
      <w:pPr>
        <w:ind w:firstLine="0"/>
      </w:pPr>
      <w:r w:rsidRPr="00052FA5">
        <w:t xml:space="preserve">d) </w:t>
      </w:r>
      <w:r w:rsidR="00C151B5">
        <w:t>Tìm kiếm NFT, albums</w:t>
      </w:r>
    </w:p>
    <w:p w14:paraId="1DAB6F59" w14:textId="19376B21" w:rsidR="00EB3870" w:rsidRDefault="00EB3870" w:rsidP="00245A2B">
      <w:r w:rsidRPr="00052FA5">
        <w:t xml:space="preserve">- </w:t>
      </w:r>
      <w:r w:rsidR="00C333B4">
        <w:t>Chức năng cho phép tìm kiếm các nft nhạc số, album theo tên</w:t>
      </w:r>
      <w:r w:rsidRPr="00052FA5">
        <w:t xml:space="preserve"> </w:t>
      </w:r>
    </w:p>
    <w:p w14:paraId="0C22EA2D" w14:textId="52533FDC" w:rsidR="0059426A" w:rsidRDefault="0059426A" w:rsidP="0059426A">
      <w:pPr>
        <w:ind w:firstLine="0"/>
      </w:pPr>
      <w:r>
        <w:t>e) Qu</w:t>
      </w:r>
      <w:r w:rsidRPr="0059426A">
        <w:t>ản</w:t>
      </w:r>
      <w:r>
        <w:t xml:space="preserve"> l</w:t>
      </w:r>
      <w:r w:rsidRPr="0059426A">
        <w:t>ý</w:t>
      </w:r>
      <w:r>
        <w:t xml:space="preserve"> </w:t>
      </w:r>
      <w:r w:rsidR="00F37DEE">
        <w:t>albums</w:t>
      </w:r>
    </w:p>
    <w:p w14:paraId="6DAD68B1" w14:textId="3CBADA54" w:rsidR="0059426A" w:rsidRDefault="0059426A" w:rsidP="0059426A">
      <w:r w:rsidRPr="00052FA5">
        <w:t>- Thêm, sửa</w:t>
      </w:r>
      <w:r>
        <w:t>, x</w:t>
      </w:r>
      <w:r w:rsidRPr="0059426A">
        <w:t>ó</w:t>
      </w:r>
      <w:r>
        <w:t xml:space="preserve">a </w:t>
      </w:r>
      <w:r w:rsidR="00D72A6D">
        <w:t>albums</w:t>
      </w:r>
      <w:r w:rsidRPr="00052FA5">
        <w:t xml:space="preserve">. </w:t>
      </w:r>
    </w:p>
    <w:p w14:paraId="67569889" w14:textId="37036BA3" w:rsidR="00D72A6D" w:rsidRDefault="00D72A6D" w:rsidP="0059426A">
      <w:r>
        <w:t>- Tìm kiếm albums</w:t>
      </w:r>
    </w:p>
    <w:p w14:paraId="19451D71" w14:textId="715500AB" w:rsidR="00D72A6D" w:rsidRDefault="00D72A6D" w:rsidP="0059426A">
      <w:r>
        <w:t>- Thêm tài sản NFT nhạc số vào album</w:t>
      </w:r>
    </w:p>
    <w:p w14:paraId="144755BD" w14:textId="254EA2E8" w:rsidR="0059426A" w:rsidRDefault="0059426A" w:rsidP="0059426A">
      <w:pPr>
        <w:ind w:firstLine="0"/>
      </w:pPr>
      <w:r>
        <w:t xml:space="preserve">f) </w:t>
      </w:r>
      <w:r w:rsidR="00F37DEE" w:rsidRPr="00F37DEE">
        <w:t>Chức năng thêm bình luận</w:t>
      </w:r>
      <w:r w:rsidR="00F37DEE">
        <w:t xml:space="preserve"> nft</w:t>
      </w:r>
    </w:p>
    <w:p w14:paraId="0A95F94C" w14:textId="6D5F0E84" w:rsidR="0059426A" w:rsidRDefault="0059426A" w:rsidP="0059426A">
      <w:r w:rsidRPr="00052FA5">
        <w:t xml:space="preserve">- Thêm, </w:t>
      </w:r>
      <w:r w:rsidR="004C1CB1">
        <w:t>chỉnh sửa</w:t>
      </w:r>
      <w:r>
        <w:t>, x</w:t>
      </w:r>
      <w:r w:rsidRPr="0059426A">
        <w:t>ó</w:t>
      </w:r>
      <w:r>
        <w:t xml:space="preserve">a </w:t>
      </w:r>
      <w:r w:rsidR="000F4F7B">
        <w:t>bình luận trên các NFT</w:t>
      </w:r>
    </w:p>
    <w:p w14:paraId="3C3291FA" w14:textId="3045EA60" w:rsidR="00F26C8D" w:rsidRDefault="0059426A" w:rsidP="00480300">
      <w:r>
        <w:t xml:space="preserve">- </w:t>
      </w:r>
      <w:r w:rsidR="000F4F7B">
        <w:t>Theo dõi bình luận của người dùng khác.</w:t>
      </w:r>
    </w:p>
    <w:p w14:paraId="053D235E" w14:textId="27C81E2D" w:rsidR="00CF6031" w:rsidRPr="00052FA5" w:rsidRDefault="00CF6031" w:rsidP="00CF6031">
      <w:pPr>
        <w:ind w:firstLine="0"/>
      </w:pPr>
      <w:r>
        <w:t>g) Chỉnh sửa thông tin cá nhân</w:t>
      </w:r>
    </w:p>
    <w:p w14:paraId="54DB7934" w14:textId="77777777" w:rsidR="00EB3870" w:rsidRPr="00052FA5" w:rsidRDefault="00EB3870" w:rsidP="00245A2B">
      <w:pPr>
        <w:ind w:firstLine="0"/>
        <w:rPr>
          <w:i/>
          <w:iCs/>
        </w:rPr>
      </w:pPr>
      <w:r w:rsidRPr="00052FA5">
        <w:rPr>
          <w:i/>
          <w:iCs/>
          <w:color w:val="000000"/>
        </w:rPr>
        <w:t xml:space="preserve">2.1.1.3.  </w:t>
      </w:r>
      <w:r w:rsidRPr="00052FA5">
        <w:rPr>
          <w:i/>
          <w:iCs/>
        </w:rPr>
        <w:t>Yêu cầu phi chức năng:</w:t>
      </w:r>
    </w:p>
    <w:p w14:paraId="2A950E34" w14:textId="77777777" w:rsidR="004F0663" w:rsidRDefault="004F0663" w:rsidP="004F0663">
      <w:pPr>
        <w:pStyle w:val="ListParagraph"/>
        <w:numPr>
          <w:ilvl w:val="0"/>
          <w:numId w:val="7"/>
        </w:numPr>
        <w:jc w:val="left"/>
      </w:pPr>
      <w:r>
        <w:t>Khả năng mở rộng</w:t>
      </w:r>
    </w:p>
    <w:p w14:paraId="6A9B74ED" w14:textId="77777777" w:rsidR="004F0663" w:rsidRDefault="004F0663" w:rsidP="004F0663">
      <w:pPr>
        <w:pStyle w:val="ListParagraph"/>
        <w:numPr>
          <w:ilvl w:val="0"/>
          <w:numId w:val="7"/>
        </w:numPr>
        <w:jc w:val="left"/>
      </w:pPr>
      <w:r>
        <w:t>Độ khả dụng</w:t>
      </w:r>
    </w:p>
    <w:p w14:paraId="68E1A753" w14:textId="77777777" w:rsidR="004F0663" w:rsidRDefault="004F0663" w:rsidP="004F0663">
      <w:pPr>
        <w:pStyle w:val="ListParagraph"/>
        <w:numPr>
          <w:ilvl w:val="0"/>
          <w:numId w:val="7"/>
        </w:numPr>
        <w:jc w:val="left"/>
      </w:pPr>
      <w:r>
        <w:t>Độ tin cậy</w:t>
      </w:r>
    </w:p>
    <w:p w14:paraId="33DD0554" w14:textId="77777777" w:rsidR="004F0663" w:rsidRDefault="004F0663" w:rsidP="004F0663">
      <w:pPr>
        <w:pStyle w:val="ListParagraph"/>
        <w:numPr>
          <w:ilvl w:val="0"/>
          <w:numId w:val="7"/>
        </w:numPr>
        <w:jc w:val="left"/>
      </w:pPr>
      <w:r>
        <w:t>Khả năng phục hồi</w:t>
      </w:r>
    </w:p>
    <w:p w14:paraId="412229C1" w14:textId="77777777" w:rsidR="004F0663" w:rsidRDefault="004F0663" w:rsidP="004F0663">
      <w:pPr>
        <w:pStyle w:val="ListParagraph"/>
        <w:numPr>
          <w:ilvl w:val="0"/>
          <w:numId w:val="7"/>
        </w:numPr>
        <w:jc w:val="left"/>
      </w:pPr>
      <w:r>
        <w:t>Khả năng bảo trì</w:t>
      </w:r>
    </w:p>
    <w:p w14:paraId="6303E97A" w14:textId="77777777" w:rsidR="004F0663" w:rsidRDefault="004F0663" w:rsidP="004F0663">
      <w:pPr>
        <w:pStyle w:val="ListParagraph"/>
        <w:numPr>
          <w:ilvl w:val="0"/>
          <w:numId w:val="7"/>
        </w:numPr>
        <w:jc w:val="left"/>
      </w:pPr>
      <w:r>
        <w:t>Toàn vẹn dữ liệu</w:t>
      </w:r>
    </w:p>
    <w:p w14:paraId="2820D818" w14:textId="77777777" w:rsidR="004F0663" w:rsidRDefault="004F0663" w:rsidP="004F0663">
      <w:pPr>
        <w:pStyle w:val="ListParagraph"/>
        <w:numPr>
          <w:ilvl w:val="0"/>
          <w:numId w:val="7"/>
        </w:numPr>
        <w:jc w:val="left"/>
      </w:pPr>
      <w:r>
        <w:t>Khả năng sử dụng</w:t>
      </w:r>
    </w:p>
    <w:p w14:paraId="6DE6F026" w14:textId="0F0EE458" w:rsidR="004F0663" w:rsidRPr="00052FA5" w:rsidRDefault="004F0663" w:rsidP="004F0663">
      <w:pPr>
        <w:pStyle w:val="ListParagraph"/>
        <w:numPr>
          <w:ilvl w:val="0"/>
          <w:numId w:val="7"/>
        </w:numPr>
        <w:jc w:val="left"/>
      </w:pPr>
      <w:r>
        <w:t>Khả năng tương tác</w:t>
      </w:r>
    </w:p>
    <w:p w14:paraId="5B226A8E" w14:textId="77777777" w:rsidR="00EB3870" w:rsidRPr="00052FA5" w:rsidRDefault="00EB3870" w:rsidP="00245A2B">
      <w:pPr>
        <w:ind w:firstLine="0"/>
      </w:pPr>
      <w:r w:rsidRPr="00052FA5">
        <w:rPr>
          <w:i/>
          <w:iCs/>
          <w:color w:val="000000"/>
        </w:rPr>
        <w:t xml:space="preserve">2.1.1.4.  </w:t>
      </w:r>
      <w:r w:rsidRPr="00052FA5">
        <w:rPr>
          <w:i/>
          <w:iCs/>
        </w:rPr>
        <w:t xml:space="preserve">Yêu cầu người dùng: </w:t>
      </w:r>
    </w:p>
    <w:p w14:paraId="525E9F4E" w14:textId="77777777" w:rsidR="00EB3870" w:rsidRPr="00052FA5" w:rsidRDefault="00EB3870" w:rsidP="0003056E">
      <w:pPr>
        <w:pStyle w:val="ListParagraph"/>
        <w:numPr>
          <w:ilvl w:val="0"/>
          <w:numId w:val="7"/>
        </w:numPr>
        <w:jc w:val="left"/>
      </w:pPr>
      <w:r w:rsidRPr="00052FA5">
        <w:lastRenderedPageBreak/>
        <w:t>Giao diện đẹp, dễ nhìn, phù hợp với yêu cầu người dùng.</w:t>
      </w:r>
    </w:p>
    <w:p w14:paraId="13124563" w14:textId="77777777" w:rsidR="00EB3870" w:rsidRPr="00052FA5" w:rsidRDefault="00EB3870" w:rsidP="0003056E">
      <w:pPr>
        <w:pStyle w:val="ListParagraph"/>
        <w:numPr>
          <w:ilvl w:val="0"/>
          <w:numId w:val="7"/>
        </w:numPr>
        <w:jc w:val="left"/>
      </w:pPr>
      <w:r w:rsidRPr="00052FA5">
        <w:t>Dễ sử dụng với mọi đối tượng.</w:t>
      </w:r>
    </w:p>
    <w:p w14:paraId="3EFC9678" w14:textId="77777777" w:rsidR="00EB3870" w:rsidRPr="00052FA5" w:rsidRDefault="00EB3870" w:rsidP="0003056E">
      <w:pPr>
        <w:pStyle w:val="ListParagraph"/>
        <w:numPr>
          <w:ilvl w:val="0"/>
          <w:numId w:val="7"/>
        </w:numPr>
        <w:jc w:val="left"/>
      </w:pPr>
      <w:r w:rsidRPr="00052FA5">
        <w:t>Thông tin hiển thị chi tiết</w:t>
      </w:r>
    </w:p>
    <w:p w14:paraId="7B255993" w14:textId="77777777" w:rsidR="00EB3870" w:rsidRPr="00052FA5" w:rsidRDefault="00EB3870" w:rsidP="0003056E">
      <w:pPr>
        <w:pStyle w:val="ListParagraph"/>
        <w:numPr>
          <w:ilvl w:val="0"/>
          <w:numId w:val="7"/>
        </w:numPr>
        <w:jc w:val="left"/>
      </w:pPr>
      <w:r w:rsidRPr="00052FA5">
        <w:t>Chạy ổn định ít phát sinh lỗi</w:t>
      </w:r>
    </w:p>
    <w:p w14:paraId="37EDD255" w14:textId="242E7F6B" w:rsidR="00922435" w:rsidRPr="00052FA5" w:rsidRDefault="00EB3870" w:rsidP="00245A2B">
      <w:pPr>
        <w:ind w:firstLine="0"/>
      </w:pPr>
      <w:r w:rsidRPr="00052FA5">
        <w:rPr>
          <w:i/>
          <w:iCs/>
          <w:color w:val="000000"/>
        </w:rPr>
        <w:t xml:space="preserve">2.1.1.5.  </w:t>
      </w:r>
      <w:r w:rsidRPr="00052FA5">
        <w:rPr>
          <w:i/>
          <w:iCs/>
        </w:rPr>
        <w:t xml:space="preserve">Yêu cầu tính hữu dụng: </w:t>
      </w:r>
      <w:r w:rsidRPr="00052FA5">
        <w:t xml:space="preserve"> </w:t>
      </w:r>
    </w:p>
    <w:p w14:paraId="1BB37315" w14:textId="1492C47F" w:rsidR="00922435" w:rsidRDefault="00922435" w:rsidP="0003056E">
      <w:pPr>
        <w:pStyle w:val="ListParagraph"/>
        <w:numPr>
          <w:ilvl w:val="0"/>
          <w:numId w:val="7"/>
        </w:numPr>
        <w:jc w:val="left"/>
      </w:pPr>
      <w:r>
        <w:t>Tạo ra được NFT</w:t>
      </w:r>
    </w:p>
    <w:p w14:paraId="6E054564" w14:textId="19C7A937" w:rsidR="00EB3870" w:rsidRDefault="00EB3870" w:rsidP="0003056E">
      <w:pPr>
        <w:pStyle w:val="ListParagraph"/>
        <w:numPr>
          <w:ilvl w:val="0"/>
          <w:numId w:val="7"/>
        </w:numPr>
        <w:jc w:val="left"/>
      </w:pPr>
      <w:r w:rsidRPr="00052FA5">
        <w:t xml:space="preserve">Quản lý </w:t>
      </w:r>
      <w:r w:rsidR="00384EDF">
        <w:t>th</w:t>
      </w:r>
      <w:r w:rsidR="00384EDF" w:rsidRPr="00384EDF">
        <w:t>ô</w:t>
      </w:r>
      <w:r w:rsidR="00384EDF">
        <w:t xml:space="preserve">ng tin </w:t>
      </w:r>
      <w:r w:rsidR="00922435">
        <w:t>transaction của nft, nguồn gốc nft.</w:t>
      </w:r>
    </w:p>
    <w:p w14:paraId="6B8F0C1A" w14:textId="340A0C78" w:rsidR="00922435" w:rsidRDefault="00922435" w:rsidP="0003056E">
      <w:pPr>
        <w:pStyle w:val="ListParagraph"/>
        <w:numPr>
          <w:ilvl w:val="0"/>
          <w:numId w:val="7"/>
        </w:numPr>
        <w:jc w:val="left"/>
      </w:pPr>
      <w:r>
        <w:t>Cho phép giao dịch mua bán NFT</w:t>
      </w:r>
    </w:p>
    <w:p w14:paraId="008D25F9" w14:textId="234C300C" w:rsidR="00922435" w:rsidRPr="00052FA5" w:rsidRDefault="00922435" w:rsidP="0003056E">
      <w:pPr>
        <w:pStyle w:val="ListParagraph"/>
        <w:numPr>
          <w:ilvl w:val="0"/>
          <w:numId w:val="7"/>
        </w:numPr>
        <w:jc w:val="left"/>
      </w:pPr>
      <w:r>
        <w:t>Quản lý thông tin transaction của địa chỉ metamask người dùng</w:t>
      </w:r>
    </w:p>
    <w:p w14:paraId="3C998AF9" w14:textId="06DB55CD" w:rsidR="009745EB" w:rsidRPr="00052FA5" w:rsidRDefault="000D3767" w:rsidP="00622383">
      <w:pPr>
        <w:pStyle w:val="ListParagraph"/>
        <w:numPr>
          <w:ilvl w:val="0"/>
          <w:numId w:val="7"/>
        </w:numPr>
        <w:jc w:val="left"/>
      </w:pPr>
      <w:r>
        <w:t xml:space="preserve">Tra </w:t>
      </w:r>
      <w:r w:rsidR="00EB3870" w:rsidRPr="00052FA5">
        <w:t xml:space="preserve">cứu thông tin </w:t>
      </w:r>
      <w:r>
        <w:t>nft</w:t>
      </w:r>
      <w:r w:rsidR="009745EB" w:rsidRPr="00052FA5">
        <w:br w:type="page"/>
      </w:r>
    </w:p>
    <w:p w14:paraId="54B7A8E0" w14:textId="70EF320D" w:rsidR="009745EB" w:rsidRPr="00052FA5" w:rsidRDefault="00655A51" w:rsidP="00783296">
      <w:pPr>
        <w:pStyle w:val="Heading3"/>
        <w:rPr>
          <w:rFonts w:cs="Times New Roman"/>
          <w:szCs w:val="28"/>
        </w:rPr>
      </w:pPr>
      <w:bookmarkStart w:id="65" w:name="_Toc104133849"/>
      <w:r w:rsidRPr="00052FA5">
        <w:rPr>
          <w:rFonts w:cs="Times New Roman"/>
          <w:szCs w:val="28"/>
        </w:rPr>
        <w:lastRenderedPageBreak/>
        <w:t>Sơ đồ phân rã chức năng</w:t>
      </w:r>
      <w:bookmarkEnd w:id="65"/>
      <w:r w:rsidR="00470F68" w:rsidRPr="00052FA5">
        <w:rPr>
          <w:rFonts w:cs="Times New Roman"/>
          <w:szCs w:val="28"/>
        </w:rPr>
        <w:t xml:space="preserve"> </w:t>
      </w:r>
    </w:p>
    <w:p w14:paraId="6B76B6F3" w14:textId="74258781" w:rsidR="004C652D" w:rsidRDefault="00317ABA" w:rsidP="00317ABA">
      <w:pPr>
        <w:pBdr>
          <w:top w:val="nil"/>
          <w:left w:val="nil"/>
          <w:bottom w:val="nil"/>
          <w:right w:val="nil"/>
          <w:between w:val="nil"/>
        </w:pBdr>
        <w:ind w:firstLine="0"/>
        <w:jc w:val="center"/>
        <w:rPr>
          <w:color w:val="000000"/>
        </w:rPr>
      </w:pPr>
      <w:r>
        <w:rPr>
          <w:noProof/>
          <w:color w:val="000000"/>
        </w:rPr>
        <w:drawing>
          <wp:inline distT="0" distB="0" distL="0" distR="0" wp14:anchorId="5ECC6396" wp14:editId="1A9F699D">
            <wp:extent cx="5917399" cy="66929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928717" cy="6705701"/>
                    </a:xfrm>
                    <a:prstGeom prst="rect">
                      <a:avLst/>
                    </a:prstGeom>
                  </pic:spPr>
                </pic:pic>
              </a:graphicData>
            </a:graphic>
          </wp:inline>
        </w:drawing>
      </w:r>
    </w:p>
    <w:p w14:paraId="28E3106B" w14:textId="144DF3A1" w:rsidR="0056467D" w:rsidRPr="00FE396E" w:rsidRDefault="0056467D" w:rsidP="0056467D">
      <w:pPr>
        <w:pStyle w:val="Caption"/>
        <w:jc w:val="center"/>
        <w:rPr>
          <w:lang w:val="vi-VN"/>
        </w:rPr>
      </w:pPr>
      <w:bookmarkStart w:id="66" w:name="_Toc102941708"/>
      <w:r>
        <w:t>Hình</w:t>
      </w:r>
      <w:r>
        <w:rPr>
          <w:lang w:val="vi-VN"/>
        </w:rPr>
        <w:t xml:space="preserve"> 3</w:t>
      </w:r>
      <w:r>
        <w:t>.</w:t>
      </w:r>
      <w:r w:rsidR="00AE0CE2">
        <w:fldChar w:fldCharType="begin"/>
      </w:r>
      <w:r w:rsidR="00AE0CE2">
        <w:instrText xml:space="preserve"> SEQ Hình \* ARABIC \s 1 </w:instrText>
      </w:r>
      <w:r w:rsidR="00AE0CE2">
        <w:fldChar w:fldCharType="separate"/>
      </w:r>
      <w:r>
        <w:rPr>
          <w:noProof/>
        </w:rPr>
        <w:t>2</w:t>
      </w:r>
      <w:r w:rsidR="00AE0CE2">
        <w:rPr>
          <w:noProof/>
        </w:rPr>
        <w:fldChar w:fldCharType="end"/>
      </w:r>
      <w:r w:rsidR="00FE396E">
        <w:rPr>
          <w:lang w:val="vi-VN"/>
        </w:rPr>
        <w:t xml:space="preserve"> Sơ đồ phân rã chức năng</w:t>
      </w:r>
      <w:bookmarkEnd w:id="66"/>
    </w:p>
    <w:p w14:paraId="69C0ADDD" w14:textId="77777777" w:rsidR="00663DC3" w:rsidRPr="004C652D" w:rsidRDefault="00663DC3" w:rsidP="004C652D">
      <w:pPr>
        <w:pBdr>
          <w:top w:val="nil"/>
          <w:left w:val="nil"/>
          <w:bottom w:val="nil"/>
          <w:right w:val="nil"/>
          <w:between w:val="nil"/>
        </w:pBdr>
        <w:ind w:firstLine="0"/>
        <w:rPr>
          <w:color w:val="000000"/>
        </w:rPr>
      </w:pPr>
    </w:p>
    <w:p w14:paraId="7FCDF32F" w14:textId="26B217B8" w:rsidR="00684947" w:rsidRDefault="009A62C2" w:rsidP="009A62C2">
      <w:pPr>
        <w:spacing w:after="160" w:line="259" w:lineRule="auto"/>
        <w:ind w:firstLine="0"/>
        <w:jc w:val="left"/>
      </w:pPr>
      <w:r>
        <w:br w:type="page"/>
      </w:r>
    </w:p>
    <w:p w14:paraId="58C4A0B0" w14:textId="244D422D" w:rsidR="009745EB" w:rsidRPr="00052FA5" w:rsidRDefault="009745EB" w:rsidP="00783296">
      <w:pPr>
        <w:pStyle w:val="Heading3"/>
        <w:rPr>
          <w:rFonts w:cs="Times New Roman"/>
          <w:szCs w:val="28"/>
        </w:rPr>
      </w:pPr>
      <w:bookmarkStart w:id="67" w:name="_Toc27080149"/>
      <w:bookmarkStart w:id="68" w:name="_Toc104133850"/>
      <w:r w:rsidRPr="00052FA5">
        <w:rPr>
          <w:rFonts w:cs="Times New Roman"/>
          <w:szCs w:val="28"/>
        </w:rPr>
        <w:lastRenderedPageBreak/>
        <w:t>Biểu đồ ca sử dụng</w:t>
      </w:r>
      <w:bookmarkEnd w:id="67"/>
      <w:bookmarkEnd w:id="68"/>
    </w:p>
    <w:p w14:paraId="0A555369" w14:textId="0E6F1403" w:rsidR="009745EB" w:rsidRPr="00052FA5" w:rsidRDefault="009745EB" w:rsidP="009F3955">
      <w:pPr>
        <w:pStyle w:val="Heading4"/>
      </w:pPr>
      <w:bookmarkStart w:id="69" w:name="_Toc25659926"/>
      <w:r w:rsidRPr="00052FA5">
        <w:t>Mô hình Use-case tổng quan</w:t>
      </w:r>
      <w:bookmarkEnd w:id="69"/>
    </w:p>
    <w:p w14:paraId="5FF4494B" w14:textId="206A0A2E" w:rsidR="00537C40" w:rsidRPr="00052FA5" w:rsidRDefault="00317ABA" w:rsidP="00317ABA">
      <w:pPr>
        <w:pBdr>
          <w:top w:val="nil"/>
          <w:left w:val="nil"/>
          <w:bottom w:val="nil"/>
          <w:right w:val="nil"/>
          <w:between w:val="nil"/>
        </w:pBdr>
        <w:ind w:firstLine="0"/>
        <w:jc w:val="center"/>
      </w:pPr>
      <w:r>
        <w:rPr>
          <w:noProof/>
        </w:rPr>
        <w:drawing>
          <wp:inline distT="0" distB="0" distL="0" distR="0" wp14:anchorId="44CAF3EC" wp14:editId="39D2475B">
            <wp:extent cx="5981700" cy="4266568"/>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6001256" cy="4280517"/>
                    </a:xfrm>
                    <a:prstGeom prst="rect">
                      <a:avLst/>
                    </a:prstGeom>
                  </pic:spPr>
                </pic:pic>
              </a:graphicData>
            </a:graphic>
          </wp:inline>
        </w:drawing>
      </w:r>
      <w:bookmarkStart w:id="70" w:name="_Toc25742948"/>
    </w:p>
    <w:p w14:paraId="51FE417B" w14:textId="1E0D7275" w:rsidR="00537C40" w:rsidRDefault="006616FF" w:rsidP="00755DD8">
      <w:pPr>
        <w:pStyle w:val="Caption"/>
        <w:jc w:val="center"/>
        <w:rPr>
          <w:lang w:val="vi-VN"/>
        </w:rPr>
      </w:pPr>
      <w:bookmarkStart w:id="71" w:name="_Toc102941709"/>
      <w:r>
        <w:t xml:space="preserve">Hình </w:t>
      </w:r>
      <w:r w:rsidR="00A72E97">
        <w:rPr>
          <w:lang w:val="vi-VN"/>
        </w:rPr>
        <w:t>3</w:t>
      </w:r>
      <w:r>
        <w:t>.</w:t>
      </w:r>
      <w:r w:rsidR="00AE0CE2">
        <w:fldChar w:fldCharType="begin"/>
      </w:r>
      <w:r w:rsidR="00AE0CE2">
        <w:instrText xml:space="preserve"> SEQ Hình \* ARABIC \s 1 </w:instrText>
      </w:r>
      <w:r w:rsidR="00AE0CE2">
        <w:fldChar w:fldCharType="separate"/>
      </w:r>
      <w:r>
        <w:rPr>
          <w:noProof/>
        </w:rPr>
        <w:t>3</w:t>
      </w:r>
      <w:r w:rsidR="00AE0CE2">
        <w:rPr>
          <w:noProof/>
        </w:rPr>
        <w:fldChar w:fldCharType="end"/>
      </w:r>
      <w:r w:rsidR="00340889" w:rsidRPr="00340889">
        <w:rPr>
          <w:szCs w:val="28"/>
        </w:rPr>
        <w:t xml:space="preserve"> </w:t>
      </w:r>
      <w:r w:rsidR="00340889" w:rsidRPr="00340889">
        <w:t>Mô hình Usecase tổng quan</w:t>
      </w:r>
      <w:bookmarkEnd w:id="71"/>
    </w:p>
    <w:bookmarkEnd w:id="70"/>
    <w:p w14:paraId="0F9724C2" w14:textId="4AD2DFB3" w:rsidR="005061D9" w:rsidRPr="00052FA5" w:rsidRDefault="005061D9" w:rsidP="00C61570">
      <w:pPr>
        <w:pBdr>
          <w:top w:val="nil"/>
          <w:left w:val="nil"/>
          <w:bottom w:val="nil"/>
          <w:right w:val="nil"/>
          <w:between w:val="nil"/>
        </w:pBdr>
        <w:ind w:firstLine="0"/>
        <w:rPr>
          <w:i/>
          <w:iCs/>
        </w:rPr>
      </w:pPr>
    </w:p>
    <w:p w14:paraId="619F6F5D" w14:textId="27BFF6F1" w:rsidR="009745EB" w:rsidRPr="00052FA5" w:rsidRDefault="009745EB" w:rsidP="009F3955">
      <w:pPr>
        <w:pStyle w:val="Heading4"/>
      </w:pPr>
      <w:bookmarkStart w:id="72" w:name="_Toc25659927"/>
      <w:r w:rsidRPr="00052FA5">
        <w:t xml:space="preserve">Xác định tác nhân hệ thống </w:t>
      </w:r>
      <w:bookmarkEnd w:id="72"/>
    </w:p>
    <w:p w14:paraId="1EADE00F" w14:textId="58A93C3D" w:rsidR="009745EB" w:rsidRPr="00052FA5" w:rsidRDefault="005E43A6" w:rsidP="005E43A6">
      <w:pPr>
        <w:pStyle w:val="Caption"/>
      </w:pPr>
      <w:bookmarkStart w:id="73" w:name="_heading=h.2bn6wsx" w:colFirst="0" w:colLast="0"/>
      <w:bookmarkEnd w:id="73"/>
      <w:r>
        <w:t xml:space="preserve"> </w:t>
      </w:r>
      <w:bookmarkStart w:id="74" w:name="_Toc103237319"/>
      <w:r>
        <w:t xml:space="preserve">Bảng </w:t>
      </w:r>
      <w:r w:rsidR="00F95BBD">
        <w:rPr>
          <w:lang w:val="vi-VN"/>
        </w:rPr>
        <w:t>3</w:t>
      </w:r>
      <w:r w:rsidR="00A047AE">
        <w:t>.</w:t>
      </w:r>
      <w:r w:rsidR="00AE0CE2">
        <w:fldChar w:fldCharType="begin"/>
      </w:r>
      <w:r w:rsidR="00AE0CE2">
        <w:instrText xml:space="preserve"> SEQ Bảng \* ARABIC \s 1 </w:instrText>
      </w:r>
      <w:r w:rsidR="00AE0CE2">
        <w:fldChar w:fldCharType="separate"/>
      </w:r>
      <w:r w:rsidR="00F71F3E" w:rsidRPr="004D24CE">
        <w:t>1</w:t>
      </w:r>
      <w:r w:rsidR="00AE0CE2">
        <w:fldChar w:fldCharType="end"/>
      </w:r>
      <w:r w:rsidRPr="005E43A6">
        <w:rPr>
          <w:i w:val="0"/>
          <w:iCs w:val="0"/>
          <w:szCs w:val="28"/>
        </w:rPr>
        <w:t xml:space="preserve"> </w:t>
      </w:r>
      <w:r w:rsidRPr="005E43A6">
        <w:t>Tác nhân hệ thống</w:t>
      </w:r>
      <w:bookmarkEnd w:id="74"/>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9"/>
        <w:gridCol w:w="2190"/>
        <w:gridCol w:w="6504"/>
      </w:tblGrid>
      <w:tr w:rsidR="009745EB" w:rsidRPr="00052FA5" w14:paraId="6DE699CE" w14:textId="77777777" w:rsidTr="005E43A6">
        <w:tc>
          <w:tcPr>
            <w:tcW w:w="799" w:type="dxa"/>
          </w:tcPr>
          <w:p w14:paraId="0F796D61" w14:textId="77777777" w:rsidR="009745EB" w:rsidRPr="00052FA5" w:rsidRDefault="009745EB" w:rsidP="009D4C2D">
            <w:pPr>
              <w:spacing w:line="300" w:lineRule="auto"/>
              <w:ind w:hanging="30"/>
              <w:contextualSpacing/>
              <w:jc w:val="center"/>
              <w:rPr>
                <w:b/>
                <w:iCs/>
              </w:rPr>
            </w:pPr>
            <w:r w:rsidRPr="00052FA5">
              <w:rPr>
                <w:b/>
                <w:iCs/>
              </w:rPr>
              <w:t>STT</w:t>
            </w:r>
          </w:p>
        </w:tc>
        <w:tc>
          <w:tcPr>
            <w:tcW w:w="2190" w:type="dxa"/>
          </w:tcPr>
          <w:p w14:paraId="4065D21E" w14:textId="77777777" w:rsidR="009745EB" w:rsidRPr="00052FA5" w:rsidRDefault="009745EB" w:rsidP="009D4C2D">
            <w:pPr>
              <w:spacing w:line="300" w:lineRule="auto"/>
              <w:ind w:hanging="30"/>
              <w:contextualSpacing/>
              <w:jc w:val="center"/>
              <w:rPr>
                <w:b/>
                <w:iCs/>
              </w:rPr>
            </w:pPr>
            <w:r w:rsidRPr="00052FA5">
              <w:rPr>
                <w:b/>
                <w:iCs/>
              </w:rPr>
              <w:t>Các tác nhân</w:t>
            </w:r>
          </w:p>
        </w:tc>
        <w:tc>
          <w:tcPr>
            <w:tcW w:w="6504" w:type="dxa"/>
          </w:tcPr>
          <w:p w14:paraId="1D3AA55D" w14:textId="77777777" w:rsidR="009745EB" w:rsidRPr="00052FA5" w:rsidRDefault="009745EB" w:rsidP="009D4C2D">
            <w:pPr>
              <w:spacing w:line="300" w:lineRule="auto"/>
              <w:ind w:hanging="30"/>
              <w:contextualSpacing/>
              <w:jc w:val="center"/>
              <w:rPr>
                <w:b/>
                <w:iCs/>
              </w:rPr>
            </w:pPr>
            <w:r w:rsidRPr="00052FA5">
              <w:rPr>
                <w:b/>
                <w:iCs/>
              </w:rPr>
              <w:t>Ghi chú</w:t>
            </w:r>
          </w:p>
        </w:tc>
      </w:tr>
      <w:tr w:rsidR="009745EB" w:rsidRPr="00052FA5" w14:paraId="7B988FB3" w14:textId="77777777" w:rsidTr="005E43A6">
        <w:tc>
          <w:tcPr>
            <w:tcW w:w="799" w:type="dxa"/>
          </w:tcPr>
          <w:p w14:paraId="42A75671" w14:textId="77777777" w:rsidR="009745EB" w:rsidRPr="00052FA5" w:rsidRDefault="009745EB" w:rsidP="009D4C2D">
            <w:pPr>
              <w:spacing w:line="300" w:lineRule="auto"/>
              <w:ind w:hanging="30"/>
              <w:contextualSpacing/>
              <w:jc w:val="center"/>
            </w:pPr>
            <w:r w:rsidRPr="00052FA5">
              <w:t>1</w:t>
            </w:r>
          </w:p>
        </w:tc>
        <w:tc>
          <w:tcPr>
            <w:tcW w:w="2190" w:type="dxa"/>
          </w:tcPr>
          <w:p w14:paraId="28AC0864" w14:textId="533C4418" w:rsidR="009745EB" w:rsidRPr="00C61570" w:rsidRDefault="00C61570" w:rsidP="009D4C2D">
            <w:pPr>
              <w:spacing w:line="300" w:lineRule="auto"/>
              <w:ind w:hanging="30"/>
              <w:contextualSpacing/>
              <w:jc w:val="left"/>
            </w:pPr>
            <w:r>
              <w:t>Người dùng hệ thống</w:t>
            </w:r>
          </w:p>
        </w:tc>
        <w:tc>
          <w:tcPr>
            <w:tcW w:w="6504" w:type="dxa"/>
          </w:tcPr>
          <w:p w14:paraId="6ACAA7E9" w14:textId="680DD420" w:rsidR="009745EB" w:rsidRPr="00B57416" w:rsidRDefault="00C61570" w:rsidP="009D4C2D">
            <w:pPr>
              <w:spacing w:line="300" w:lineRule="auto"/>
              <w:ind w:hanging="30"/>
              <w:contextualSpacing/>
              <w:rPr>
                <w:lang w:val="vi-VN"/>
              </w:rPr>
            </w:pPr>
            <w:r>
              <w:t xml:space="preserve">Tạo ra các NFT và giao dịch tự do trên sàn, giao dịch </w:t>
            </w:r>
            <w:r w:rsidRPr="00C61570">
              <w:t xml:space="preserve">diễn ra thông qua hợp đồng thông mình, có nghĩa là không có cơ quan trung ương hay bên thứ ba nào có quyễn giữ các mặt </w:t>
            </w:r>
            <w:r>
              <w:t>hàng thuộc quyền quản lý của người dùng.</w:t>
            </w:r>
          </w:p>
        </w:tc>
      </w:tr>
    </w:tbl>
    <w:p w14:paraId="05EDFCB2" w14:textId="60FB2B61" w:rsidR="000B7E1F" w:rsidRDefault="004F7CAE" w:rsidP="009D4C2D">
      <w:pPr>
        <w:spacing w:line="300" w:lineRule="auto"/>
        <w:ind w:firstLine="0"/>
        <w:contextualSpacing/>
      </w:pPr>
      <w:bookmarkStart w:id="75" w:name="_Toc25659928"/>
      <w:r w:rsidRPr="00052FA5">
        <w:t xml:space="preserve"> </w:t>
      </w:r>
    </w:p>
    <w:p w14:paraId="1EBC1F01" w14:textId="77777777" w:rsidR="000B7E1F" w:rsidRDefault="000B7E1F">
      <w:pPr>
        <w:spacing w:after="160" w:line="259" w:lineRule="auto"/>
        <w:ind w:firstLine="0"/>
        <w:jc w:val="left"/>
      </w:pPr>
      <w:r>
        <w:br w:type="page"/>
      </w:r>
    </w:p>
    <w:p w14:paraId="6CB11839" w14:textId="77777777" w:rsidR="000B7E1F" w:rsidRDefault="000B7E1F" w:rsidP="009D4C2D">
      <w:pPr>
        <w:spacing w:line="300" w:lineRule="auto"/>
        <w:ind w:firstLine="0"/>
        <w:contextualSpacing/>
      </w:pPr>
    </w:p>
    <w:p w14:paraId="7552D590" w14:textId="578C541A" w:rsidR="00226691" w:rsidRDefault="00226691" w:rsidP="009F3955">
      <w:pPr>
        <w:pStyle w:val="Heading4"/>
      </w:pPr>
      <w:r>
        <w:rPr>
          <w:lang w:val="vi-VN"/>
        </w:rPr>
        <w:t>Danh s</w:t>
      </w:r>
      <w:r w:rsidRPr="00226691">
        <w:rPr>
          <w:lang w:val="vi-VN"/>
        </w:rPr>
        <w:t>ách</w:t>
      </w:r>
      <w:r>
        <w:rPr>
          <w:lang w:val="vi-VN"/>
        </w:rPr>
        <w:t xml:space="preserve"> </w:t>
      </w:r>
      <w:r w:rsidRPr="00226691">
        <w:rPr>
          <w:lang w:val="vi-VN"/>
        </w:rPr>
        <w:t>Us</w:t>
      </w:r>
      <w:r>
        <w:rPr>
          <w:lang w:val="vi-VN"/>
        </w:rPr>
        <w:t>e – c</w:t>
      </w:r>
      <w:r w:rsidRPr="00226691">
        <w:rPr>
          <w:lang w:val="vi-VN"/>
        </w:rPr>
        <w:t>as</w:t>
      </w:r>
      <w:r>
        <w:rPr>
          <w:lang w:val="vi-VN"/>
        </w:rPr>
        <w:t>e c</w:t>
      </w:r>
      <w:r w:rsidRPr="00226691">
        <w:rPr>
          <w:lang w:val="vi-VN"/>
        </w:rPr>
        <w:t>ủ</w:t>
      </w:r>
      <w:r>
        <w:rPr>
          <w:lang w:val="vi-VN"/>
        </w:rPr>
        <w:t>a h</w:t>
      </w:r>
      <w:r w:rsidRPr="00226691">
        <w:rPr>
          <w:lang w:val="vi-VN"/>
        </w:rPr>
        <w:t>ệ</w:t>
      </w:r>
      <w:r>
        <w:rPr>
          <w:lang w:val="vi-VN"/>
        </w:rPr>
        <w:t xml:space="preserve"> th</w:t>
      </w:r>
      <w:r w:rsidRPr="00226691">
        <w:rPr>
          <w:lang w:val="vi-VN"/>
        </w:rPr>
        <w:t>ố</w:t>
      </w:r>
      <w:r>
        <w:rPr>
          <w:lang w:val="vi-VN"/>
        </w:rPr>
        <w:t>ng</w:t>
      </w:r>
    </w:p>
    <w:p w14:paraId="74393FC1" w14:textId="1EA4951D" w:rsidR="00226691" w:rsidRPr="00BF0662" w:rsidRDefault="00ED0D59" w:rsidP="0003056E">
      <w:pPr>
        <w:numPr>
          <w:ilvl w:val="0"/>
          <w:numId w:val="15"/>
        </w:numPr>
        <w:pBdr>
          <w:top w:val="nil"/>
          <w:left w:val="nil"/>
          <w:bottom w:val="nil"/>
          <w:right w:val="nil"/>
          <w:between w:val="nil"/>
        </w:pBdr>
        <w:ind w:left="567" w:firstLine="0"/>
      </w:pPr>
      <w:r>
        <w:rPr>
          <w:color w:val="000000"/>
        </w:rPr>
        <w:t xml:space="preserve">Danh sách Use </w:t>
      </w:r>
    </w:p>
    <w:p w14:paraId="534FD409" w14:textId="153FE21A" w:rsidR="00226691" w:rsidRPr="004D24CE" w:rsidRDefault="001A12C7" w:rsidP="004D24CE">
      <w:pPr>
        <w:pStyle w:val="Caption"/>
      </w:pPr>
      <w:bookmarkStart w:id="76" w:name="_Toc58372004"/>
      <w:bookmarkStart w:id="77" w:name="_Toc103237320"/>
      <w:r>
        <w:t xml:space="preserve">Bảng </w:t>
      </w:r>
      <w:r w:rsidR="001C78EA">
        <w:rPr>
          <w:lang w:val="vi-VN"/>
        </w:rPr>
        <w:t>3</w:t>
      </w:r>
      <w:r>
        <w:t>.</w:t>
      </w:r>
      <w:r w:rsidR="00AE0CE2">
        <w:fldChar w:fldCharType="begin"/>
      </w:r>
      <w:r w:rsidR="00AE0CE2">
        <w:instrText xml:space="preserve"> SEQ Bảng \* ARABIC \s 1 </w:instrText>
      </w:r>
      <w:r w:rsidR="00AE0CE2">
        <w:fldChar w:fldCharType="separate"/>
      </w:r>
      <w:r>
        <w:rPr>
          <w:noProof/>
        </w:rPr>
        <w:t>2</w:t>
      </w:r>
      <w:r w:rsidR="00AE0CE2">
        <w:rPr>
          <w:noProof/>
        </w:rPr>
        <w:fldChar w:fldCharType="end"/>
      </w:r>
      <w:r w:rsidRPr="005E43A6">
        <w:t xml:space="preserve"> </w:t>
      </w:r>
      <w:bookmarkEnd w:id="76"/>
      <w:r w:rsidRPr="00BF0662">
        <w:rPr>
          <w:color w:val="000000"/>
        </w:rPr>
        <w:t>Danh sách Use</w:t>
      </w:r>
      <w:bookmarkEnd w:id="77"/>
      <w:r w:rsidRPr="00BF0662">
        <w:rPr>
          <w:color w:val="000000"/>
        </w:rPr>
        <w:t xml:space="preserve"> </w:t>
      </w:r>
    </w:p>
    <w:tbl>
      <w:tblPr>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97"/>
        <w:gridCol w:w="3673"/>
        <w:gridCol w:w="3686"/>
      </w:tblGrid>
      <w:tr w:rsidR="00226691" w:rsidRPr="00BF0662" w14:paraId="13B3C77B" w14:textId="77777777" w:rsidTr="00226691">
        <w:tc>
          <w:tcPr>
            <w:tcW w:w="1997" w:type="dxa"/>
            <w:shd w:val="clear" w:color="auto" w:fill="2F5496"/>
            <w:vAlign w:val="center"/>
          </w:tcPr>
          <w:p w14:paraId="3886401A" w14:textId="77777777" w:rsidR="00226691" w:rsidRPr="00BF0662" w:rsidRDefault="00226691" w:rsidP="00226691">
            <w:pPr>
              <w:pBdr>
                <w:top w:val="nil"/>
                <w:left w:val="nil"/>
                <w:bottom w:val="nil"/>
                <w:right w:val="nil"/>
                <w:between w:val="nil"/>
              </w:pBdr>
              <w:spacing w:line="480" w:lineRule="auto"/>
              <w:ind w:firstLine="0"/>
              <w:jc w:val="left"/>
              <w:rPr>
                <w:color w:val="FFFFFF" w:themeColor="background1"/>
              </w:rPr>
            </w:pPr>
            <w:r w:rsidRPr="00BF0662">
              <w:rPr>
                <w:color w:val="FFFFFF" w:themeColor="background1"/>
              </w:rPr>
              <w:t>STT</w:t>
            </w:r>
          </w:p>
        </w:tc>
        <w:tc>
          <w:tcPr>
            <w:tcW w:w="3673" w:type="dxa"/>
            <w:shd w:val="clear" w:color="auto" w:fill="2F5496"/>
            <w:vAlign w:val="center"/>
          </w:tcPr>
          <w:p w14:paraId="1155EF54" w14:textId="77777777" w:rsidR="00226691" w:rsidRPr="00BF0662" w:rsidRDefault="00226691" w:rsidP="00226691">
            <w:pPr>
              <w:pBdr>
                <w:top w:val="nil"/>
                <w:left w:val="nil"/>
                <w:bottom w:val="nil"/>
                <w:right w:val="nil"/>
                <w:between w:val="nil"/>
              </w:pBdr>
              <w:ind w:firstLine="0"/>
              <w:jc w:val="left"/>
              <w:rPr>
                <w:color w:val="FFFFFF" w:themeColor="background1"/>
              </w:rPr>
            </w:pPr>
            <w:r w:rsidRPr="00BF0662">
              <w:rPr>
                <w:color w:val="FFFFFF" w:themeColor="background1"/>
              </w:rPr>
              <w:t>Tên tính năng</w:t>
            </w:r>
          </w:p>
        </w:tc>
        <w:tc>
          <w:tcPr>
            <w:tcW w:w="3686" w:type="dxa"/>
            <w:shd w:val="clear" w:color="auto" w:fill="2F5496"/>
            <w:vAlign w:val="center"/>
          </w:tcPr>
          <w:p w14:paraId="28CB20BD" w14:textId="77777777" w:rsidR="00226691" w:rsidRPr="00BF0662" w:rsidRDefault="00226691" w:rsidP="00226691">
            <w:pPr>
              <w:pBdr>
                <w:top w:val="nil"/>
                <w:left w:val="nil"/>
                <w:bottom w:val="nil"/>
                <w:right w:val="nil"/>
                <w:between w:val="nil"/>
              </w:pBdr>
              <w:ind w:firstLine="0"/>
              <w:jc w:val="left"/>
              <w:rPr>
                <w:color w:val="FFFFFF" w:themeColor="background1"/>
              </w:rPr>
            </w:pPr>
            <w:r w:rsidRPr="00BF0662">
              <w:rPr>
                <w:color w:val="FFFFFF" w:themeColor="background1"/>
              </w:rPr>
              <w:t>Mô tả</w:t>
            </w:r>
          </w:p>
        </w:tc>
      </w:tr>
      <w:tr w:rsidR="00226691" w:rsidRPr="00BF0662" w14:paraId="21532538" w14:textId="77777777" w:rsidTr="00226691">
        <w:tc>
          <w:tcPr>
            <w:tcW w:w="1997" w:type="dxa"/>
            <w:shd w:val="clear" w:color="auto" w:fill="FFFFFF"/>
          </w:tcPr>
          <w:p w14:paraId="72F884D5"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1</w:t>
            </w:r>
          </w:p>
        </w:tc>
        <w:tc>
          <w:tcPr>
            <w:tcW w:w="3673" w:type="dxa"/>
            <w:shd w:val="clear" w:color="auto" w:fill="FFFFFF"/>
          </w:tcPr>
          <w:p w14:paraId="430CE6B3" w14:textId="09A6FFB4" w:rsidR="00226691" w:rsidRPr="00BF0662" w:rsidRDefault="00641667" w:rsidP="00226691">
            <w:pPr>
              <w:pBdr>
                <w:top w:val="nil"/>
                <w:left w:val="nil"/>
                <w:bottom w:val="nil"/>
                <w:right w:val="nil"/>
                <w:between w:val="nil"/>
              </w:pBdr>
              <w:ind w:firstLine="0"/>
              <w:jc w:val="left"/>
              <w:rPr>
                <w:b/>
                <w:color w:val="000000"/>
              </w:rPr>
            </w:pPr>
            <w:r>
              <w:rPr>
                <w:b/>
                <w:color w:val="000000"/>
              </w:rPr>
              <w:t>Xác thực với ví Metamask</w:t>
            </w:r>
          </w:p>
        </w:tc>
        <w:tc>
          <w:tcPr>
            <w:tcW w:w="3686" w:type="dxa"/>
            <w:shd w:val="clear" w:color="auto" w:fill="FFFFFF"/>
          </w:tcPr>
          <w:p w14:paraId="60FB3CAA" w14:textId="77777777" w:rsidR="00226691" w:rsidRPr="00BF0662" w:rsidRDefault="00226691" w:rsidP="00226691">
            <w:pPr>
              <w:pBdr>
                <w:top w:val="nil"/>
                <w:left w:val="nil"/>
                <w:bottom w:val="nil"/>
                <w:right w:val="nil"/>
                <w:between w:val="nil"/>
              </w:pBdr>
              <w:ind w:firstLine="0"/>
              <w:jc w:val="left"/>
              <w:rPr>
                <w:color w:val="000000"/>
              </w:rPr>
            </w:pPr>
          </w:p>
        </w:tc>
      </w:tr>
      <w:tr w:rsidR="00D45ABD" w:rsidRPr="00BF0662" w14:paraId="34687D8C" w14:textId="77777777" w:rsidTr="00226691">
        <w:tc>
          <w:tcPr>
            <w:tcW w:w="1997" w:type="dxa"/>
            <w:shd w:val="clear" w:color="auto" w:fill="FFFFFF"/>
          </w:tcPr>
          <w:p w14:paraId="1352A597" w14:textId="74FB552C" w:rsidR="00D45ABD" w:rsidRPr="00BF0662" w:rsidRDefault="00D45ABD" w:rsidP="00226691">
            <w:pPr>
              <w:pBdr>
                <w:top w:val="nil"/>
                <w:left w:val="nil"/>
                <w:bottom w:val="nil"/>
                <w:right w:val="nil"/>
                <w:between w:val="nil"/>
              </w:pBdr>
              <w:spacing w:line="480" w:lineRule="auto"/>
              <w:ind w:firstLine="0"/>
              <w:jc w:val="left"/>
              <w:rPr>
                <w:color w:val="000000"/>
              </w:rPr>
            </w:pPr>
            <w:r>
              <w:rPr>
                <w:color w:val="000000"/>
              </w:rPr>
              <w:t>UC_002</w:t>
            </w:r>
          </w:p>
        </w:tc>
        <w:tc>
          <w:tcPr>
            <w:tcW w:w="3673" w:type="dxa"/>
            <w:shd w:val="clear" w:color="auto" w:fill="FFFFFF"/>
          </w:tcPr>
          <w:p w14:paraId="64A759EF" w14:textId="634F53D2" w:rsidR="00D45ABD" w:rsidRDefault="00D45ABD" w:rsidP="00226691">
            <w:pPr>
              <w:pBdr>
                <w:top w:val="nil"/>
                <w:left w:val="nil"/>
                <w:bottom w:val="nil"/>
                <w:right w:val="nil"/>
                <w:between w:val="nil"/>
              </w:pBdr>
              <w:ind w:firstLine="0"/>
              <w:jc w:val="left"/>
              <w:rPr>
                <w:b/>
                <w:color w:val="000000"/>
              </w:rPr>
            </w:pPr>
            <w:r>
              <w:rPr>
                <w:b/>
                <w:color w:val="000000"/>
              </w:rPr>
              <w:t>Cập nhật thông tin cá nhân</w:t>
            </w:r>
          </w:p>
        </w:tc>
        <w:tc>
          <w:tcPr>
            <w:tcW w:w="3686" w:type="dxa"/>
            <w:shd w:val="clear" w:color="auto" w:fill="FFFFFF"/>
          </w:tcPr>
          <w:p w14:paraId="03321BFD" w14:textId="77777777" w:rsidR="00D45ABD" w:rsidRPr="00BF0662" w:rsidRDefault="00D45ABD" w:rsidP="00226691">
            <w:pPr>
              <w:pBdr>
                <w:top w:val="nil"/>
                <w:left w:val="nil"/>
                <w:bottom w:val="nil"/>
                <w:right w:val="nil"/>
                <w:between w:val="nil"/>
              </w:pBdr>
              <w:ind w:firstLine="0"/>
              <w:jc w:val="left"/>
              <w:rPr>
                <w:color w:val="000000"/>
              </w:rPr>
            </w:pPr>
          </w:p>
        </w:tc>
      </w:tr>
      <w:tr w:rsidR="00E70600" w:rsidRPr="00BF0662" w14:paraId="349EA1FA" w14:textId="77777777" w:rsidTr="00226691">
        <w:tc>
          <w:tcPr>
            <w:tcW w:w="1997" w:type="dxa"/>
            <w:shd w:val="clear" w:color="auto" w:fill="FFFFFF"/>
          </w:tcPr>
          <w:p w14:paraId="20D77D5E" w14:textId="3591C141" w:rsidR="00E70600" w:rsidRPr="00BF0662" w:rsidRDefault="00E70600" w:rsidP="00226691">
            <w:pPr>
              <w:pBdr>
                <w:top w:val="nil"/>
                <w:left w:val="nil"/>
                <w:bottom w:val="nil"/>
                <w:right w:val="nil"/>
                <w:between w:val="nil"/>
              </w:pBdr>
              <w:spacing w:line="480" w:lineRule="auto"/>
              <w:ind w:firstLine="0"/>
              <w:jc w:val="left"/>
              <w:rPr>
                <w:color w:val="000000"/>
              </w:rPr>
            </w:pPr>
            <w:r>
              <w:rPr>
                <w:color w:val="000000"/>
              </w:rPr>
              <w:t>UC_002</w:t>
            </w:r>
          </w:p>
        </w:tc>
        <w:tc>
          <w:tcPr>
            <w:tcW w:w="3673" w:type="dxa"/>
            <w:shd w:val="clear" w:color="auto" w:fill="FFFFFF"/>
          </w:tcPr>
          <w:p w14:paraId="05F14210" w14:textId="33A62E4A" w:rsidR="00E70600" w:rsidRDefault="00E70600" w:rsidP="00226691">
            <w:pPr>
              <w:pBdr>
                <w:top w:val="nil"/>
                <w:left w:val="nil"/>
                <w:bottom w:val="nil"/>
                <w:right w:val="nil"/>
                <w:between w:val="nil"/>
              </w:pBdr>
              <w:ind w:firstLine="0"/>
              <w:jc w:val="left"/>
              <w:rPr>
                <w:b/>
                <w:color w:val="000000"/>
              </w:rPr>
            </w:pPr>
            <w:r>
              <w:rPr>
                <w:b/>
                <w:color w:val="000000"/>
              </w:rPr>
              <w:t>Quản lý NFT nhạc số</w:t>
            </w:r>
          </w:p>
        </w:tc>
        <w:tc>
          <w:tcPr>
            <w:tcW w:w="3686" w:type="dxa"/>
            <w:shd w:val="clear" w:color="auto" w:fill="FFFFFF"/>
          </w:tcPr>
          <w:p w14:paraId="13801B29" w14:textId="77777777" w:rsidR="00E70600" w:rsidRPr="00BF0662" w:rsidRDefault="00E70600" w:rsidP="00226691">
            <w:pPr>
              <w:pBdr>
                <w:top w:val="nil"/>
                <w:left w:val="nil"/>
                <w:bottom w:val="nil"/>
                <w:right w:val="nil"/>
                <w:between w:val="nil"/>
              </w:pBdr>
              <w:ind w:firstLine="0"/>
              <w:jc w:val="left"/>
              <w:rPr>
                <w:color w:val="000000"/>
              </w:rPr>
            </w:pPr>
          </w:p>
        </w:tc>
      </w:tr>
      <w:tr w:rsidR="00226691" w:rsidRPr="00BF0662" w14:paraId="793C8839" w14:textId="77777777" w:rsidTr="00226691">
        <w:tc>
          <w:tcPr>
            <w:tcW w:w="1997" w:type="dxa"/>
            <w:vAlign w:val="bottom"/>
          </w:tcPr>
          <w:p w14:paraId="21E4B1AD"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3</w:t>
            </w:r>
            <w:r w:rsidRPr="00BF0662">
              <w:rPr>
                <w:color w:val="000000"/>
              </w:rPr>
              <w:t>_1</w:t>
            </w:r>
          </w:p>
        </w:tc>
        <w:tc>
          <w:tcPr>
            <w:tcW w:w="3673" w:type="dxa"/>
          </w:tcPr>
          <w:p w14:paraId="5D810320" w14:textId="63FF7CB8" w:rsidR="00226691" w:rsidRPr="00357B2E" w:rsidRDefault="00226691" w:rsidP="00357B2E">
            <w:pPr>
              <w:pBdr>
                <w:top w:val="nil"/>
                <w:left w:val="nil"/>
                <w:bottom w:val="nil"/>
                <w:right w:val="nil"/>
                <w:between w:val="nil"/>
              </w:pBdr>
              <w:ind w:firstLine="0"/>
              <w:jc w:val="left"/>
              <w:rPr>
                <w:color w:val="000000"/>
              </w:rPr>
            </w:pPr>
            <w:r w:rsidRPr="00BF0662">
              <w:t xml:space="preserve">Tìm kiếm </w:t>
            </w:r>
            <w:r w:rsidR="00357B2E">
              <w:t>NFT</w:t>
            </w:r>
          </w:p>
        </w:tc>
        <w:tc>
          <w:tcPr>
            <w:tcW w:w="3686" w:type="dxa"/>
          </w:tcPr>
          <w:p w14:paraId="3961D531" w14:textId="7F2CAFFB" w:rsidR="00226691" w:rsidRPr="00226691" w:rsidRDefault="00226691" w:rsidP="00226691">
            <w:pPr>
              <w:pBdr>
                <w:top w:val="nil"/>
                <w:left w:val="nil"/>
                <w:bottom w:val="nil"/>
                <w:right w:val="nil"/>
                <w:between w:val="nil"/>
              </w:pBdr>
              <w:ind w:firstLine="0"/>
              <w:jc w:val="left"/>
              <w:rPr>
                <w:color w:val="000000"/>
                <w:lang w:val="vi-VN"/>
              </w:rPr>
            </w:pPr>
            <w:r w:rsidRPr="00BF0662">
              <w:t xml:space="preserve">Hiển thị thông tin </w:t>
            </w:r>
            <w:r w:rsidR="00357B2E">
              <w:rPr>
                <w:lang w:val="vi-VN"/>
              </w:rPr>
              <w:t>tài sản nft</w:t>
            </w:r>
          </w:p>
        </w:tc>
      </w:tr>
      <w:tr w:rsidR="00226691" w:rsidRPr="00BF0662" w14:paraId="55397C56" w14:textId="77777777" w:rsidTr="00226691">
        <w:tc>
          <w:tcPr>
            <w:tcW w:w="1997" w:type="dxa"/>
            <w:vAlign w:val="bottom"/>
          </w:tcPr>
          <w:p w14:paraId="2242E13A"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3</w:t>
            </w:r>
            <w:r w:rsidRPr="00BF0662">
              <w:rPr>
                <w:color w:val="000000"/>
              </w:rPr>
              <w:t>_2</w:t>
            </w:r>
          </w:p>
        </w:tc>
        <w:tc>
          <w:tcPr>
            <w:tcW w:w="3673" w:type="dxa"/>
          </w:tcPr>
          <w:p w14:paraId="7AC744E9" w14:textId="7FD837E7" w:rsidR="00226691" w:rsidRPr="00357B2E" w:rsidRDefault="00226691" w:rsidP="00226691">
            <w:pPr>
              <w:pBdr>
                <w:top w:val="nil"/>
                <w:left w:val="nil"/>
                <w:bottom w:val="nil"/>
                <w:right w:val="nil"/>
                <w:between w:val="nil"/>
              </w:pBdr>
              <w:ind w:firstLine="0"/>
              <w:jc w:val="left"/>
              <w:rPr>
                <w:color w:val="000000"/>
              </w:rPr>
            </w:pPr>
            <w:r w:rsidRPr="00BF0662">
              <w:t xml:space="preserve">Thêm </w:t>
            </w:r>
            <w:r w:rsidR="00357B2E">
              <w:t>NFT</w:t>
            </w:r>
          </w:p>
        </w:tc>
        <w:tc>
          <w:tcPr>
            <w:tcW w:w="3686" w:type="dxa"/>
          </w:tcPr>
          <w:p w14:paraId="49AB8C7D" w14:textId="075FCABB" w:rsidR="00226691" w:rsidRPr="00226691" w:rsidRDefault="004E05A3" w:rsidP="004E05A3">
            <w:pPr>
              <w:pBdr>
                <w:top w:val="nil"/>
                <w:left w:val="nil"/>
                <w:bottom w:val="nil"/>
                <w:right w:val="nil"/>
                <w:between w:val="nil"/>
              </w:pBdr>
              <w:ind w:firstLine="0"/>
              <w:jc w:val="left"/>
              <w:rPr>
                <w:color w:val="000000"/>
                <w:lang w:val="vi-VN"/>
              </w:rPr>
            </w:pPr>
            <w:r>
              <w:t xml:space="preserve">Đúc một </w:t>
            </w:r>
            <w:r w:rsidR="00357B2E">
              <w:t>NFT</w:t>
            </w:r>
          </w:p>
        </w:tc>
      </w:tr>
      <w:tr w:rsidR="00226691" w:rsidRPr="00BF0662" w14:paraId="07537B69" w14:textId="77777777" w:rsidTr="00226691">
        <w:tc>
          <w:tcPr>
            <w:tcW w:w="1997" w:type="dxa"/>
            <w:vAlign w:val="bottom"/>
          </w:tcPr>
          <w:p w14:paraId="1963E2C9"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3</w:t>
            </w:r>
            <w:r w:rsidRPr="00BF0662">
              <w:rPr>
                <w:color w:val="000000"/>
              </w:rPr>
              <w:t>_</w:t>
            </w:r>
            <w:r w:rsidRPr="00BF0662">
              <w:t>3</w:t>
            </w:r>
          </w:p>
        </w:tc>
        <w:tc>
          <w:tcPr>
            <w:tcW w:w="3673" w:type="dxa"/>
          </w:tcPr>
          <w:p w14:paraId="20A4CFDD" w14:textId="16DF9084" w:rsidR="00226691" w:rsidRPr="00BF0662" w:rsidRDefault="004E05A3" w:rsidP="004E05A3">
            <w:pPr>
              <w:pBdr>
                <w:top w:val="nil"/>
                <w:left w:val="nil"/>
                <w:bottom w:val="nil"/>
                <w:right w:val="nil"/>
                <w:between w:val="nil"/>
              </w:pBdr>
              <w:ind w:firstLine="0"/>
              <w:jc w:val="left"/>
              <w:rPr>
                <w:color w:val="000000"/>
              </w:rPr>
            </w:pPr>
            <w:r w:rsidRPr="004E05A3">
              <w:rPr>
                <w:color w:val="000000"/>
              </w:rPr>
              <w:t>Danh sách NFT</w:t>
            </w:r>
          </w:p>
        </w:tc>
        <w:tc>
          <w:tcPr>
            <w:tcW w:w="3686" w:type="dxa"/>
          </w:tcPr>
          <w:p w14:paraId="6DC7068F" w14:textId="0940482E" w:rsidR="00226691" w:rsidRPr="00BF0662" w:rsidRDefault="004E05A3" w:rsidP="00226691">
            <w:pPr>
              <w:pBdr>
                <w:top w:val="nil"/>
                <w:left w:val="nil"/>
                <w:bottom w:val="nil"/>
                <w:right w:val="nil"/>
                <w:between w:val="nil"/>
              </w:pBdr>
              <w:ind w:firstLine="0"/>
              <w:jc w:val="left"/>
              <w:rPr>
                <w:color w:val="000000"/>
              </w:rPr>
            </w:pPr>
            <w:r>
              <w:t>Hiển thị danh sách NFT</w:t>
            </w:r>
          </w:p>
        </w:tc>
      </w:tr>
      <w:tr w:rsidR="00226691" w:rsidRPr="00BF0662" w14:paraId="35D377B1" w14:textId="77777777" w:rsidTr="00226691">
        <w:tc>
          <w:tcPr>
            <w:tcW w:w="1997" w:type="dxa"/>
            <w:vAlign w:val="bottom"/>
          </w:tcPr>
          <w:p w14:paraId="28B22E82" w14:textId="77777777" w:rsidR="00226691" w:rsidRPr="00BF0662" w:rsidRDefault="00226691" w:rsidP="00226691">
            <w:pPr>
              <w:spacing w:line="480" w:lineRule="auto"/>
              <w:ind w:firstLine="0"/>
              <w:jc w:val="left"/>
              <w:rPr>
                <w:color w:val="000000"/>
              </w:rPr>
            </w:pPr>
            <w:r w:rsidRPr="00BF0662">
              <w:t>UC_003_4</w:t>
            </w:r>
          </w:p>
        </w:tc>
        <w:tc>
          <w:tcPr>
            <w:tcW w:w="3673" w:type="dxa"/>
          </w:tcPr>
          <w:p w14:paraId="56AEF004" w14:textId="0D70326D" w:rsidR="00226691" w:rsidRPr="00226691" w:rsidRDefault="004E05A3" w:rsidP="00226691">
            <w:pPr>
              <w:pBdr>
                <w:top w:val="nil"/>
                <w:left w:val="nil"/>
                <w:bottom w:val="nil"/>
                <w:right w:val="nil"/>
                <w:between w:val="nil"/>
              </w:pBdr>
              <w:ind w:firstLine="0"/>
              <w:jc w:val="left"/>
              <w:rPr>
                <w:lang w:val="vi-VN"/>
              </w:rPr>
            </w:pPr>
            <w:r w:rsidRPr="004E05A3">
              <w:rPr>
                <w:lang w:val="vi-VN"/>
              </w:rPr>
              <w:t>Đặt giá cho NFT</w:t>
            </w:r>
          </w:p>
        </w:tc>
        <w:tc>
          <w:tcPr>
            <w:tcW w:w="3686" w:type="dxa"/>
          </w:tcPr>
          <w:p w14:paraId="103AAB8A" w14:textId="79D9A6B5" w:rsidR="00226691" w:rsidRPr="00BF0662" w:rsidRDefault="004E05A3" w:rsidP="00226691">
            <w:pPr>
              <w:pBdr>
                <w:top w:val="nil"/>
                <w:left w:val="nil"/>
                <w:bottom w:val="nil"/>
                <w:right w:val="nil"/>
                <w:between w:val="nil"/>
              </w:pBdr>
              <w:ind w:firstLine="0"/>
              <w:jc w:val="left"/>
            </w:pPr>
            <w:r>
              <w:t>Đặt giá bán cho tài sản NFT đang sở hữu</w:t>
            </w:r>
          </w:p>
        </w:tc>
      </w:tr>
      <w:tr w:rsidR="00226691" w:rsidRPr="00BF0662" w14:paraId="177AF539" w14:textId="77777777" w:rsidTr="00226691">
        <w:tc>
          <w:tcPr>
            <w:tcW w:w="1997" w:type="dxa"/>
            <w:vAlign w:val="bottom"/>
          </w:tcPr>
          <w:p w14:paraId="0CA3A1BD" w14:textId="77777777" w:rsidR="00226691" w:rsidRPr="00BF0662" w:rsidRDefault="00226691" w:rsidP="00226691">
            <w:pPr>
              <w:spacing w:line="480" w:lineRule="auto"/>
              <w:ind w:firstLine="0"/>
              <w:jc w:val="left"/>
            </w:pPr>
            <w:r w:rsidRPr="00BF0662">
              <w:t>UC_003_5</w:t>
            </w:r>
          </w:p>
        </w:tc>
        <w:tc>
          <w:tcPr>
            <w:tcW w:w="3673" w:type="dxa"/>
          </w:tcPr>
          <w:p w14:paraId="7C807A5E" w14:textId="7EF1EF54" w:rsidR="00226691" w:rsidRPr="00226691" w:rsidRDefault="004E05A3" w:rsidP="00226691">
            <w:pPr>
              <w:pBdr>
                <w:top w:val="nil"/>
                <w:left w:val="nil"/>
                <w:bottom w:val="nil"/>
                <w:right w:val="nil"/>
                <w:between w:val="nil"/>
              </w:pBdr>
              <w:ind w:firstLine="0"/>
              <w:jc w:val="left"/>
              <w:rPr>
                <w:lang w:val="vi-VN"/>
              </w:rPr>
            </w:pPr>
            <w:r w:rsidRPr="004E05A3">
              <w:rPr>
                <w:lang w:val="vi-VN"/>
              </w:rPr>
              <w:t>Claim Funds- Yêu cầu tiền ETH</w:t>
            </w:r>
          </w:p>
        </w:tc>
        <w:tc>
          <w:tcPr>
            <w:tcW w:w="3686" w:type="dxa"/>
          </w:tcPr>
          <w:p w14:paraId="67E35684" w14:textId="13A76B10" w:rsidR="00226691" w:rsidRPr="00BF0662" w:rsidRDefault="0011601F" w:rsidP="00226691">
            <w:pPr>
              <w:pBdr>
                <w:top w:val="nil"/>
                <w:left w:val="nil"/>
                <w:bottom w:val="nil"/>
                <w:right w:val="nil"/>
                <w:between w:val="nil"/>
              </w:pBdr>
              <w:ind w:firstLine="0"/>
              <w:jc w:val="left"/>
            </w:pPr>
            <w:r w:rsidRPr="0011601F">
              <w:t>Sau khí để bán thành công gọi hàm này để lấy ETH về ví</w:t>
            </w:r>
          </w:p>
        </w:tc>
      </w:tr>
      <w:tr w:rsidR="00226691" w:rsidRPr="00BF0662" w14:paraId="7CCCD578" w14:textId="77777777" w:rsidTr="00226691">
        <w:tc>
          <w:tcPr>
            <w:tcW w:w="1997" w:type="dxa"/>
            <w:vAlign w:val="bottom"/>
          </w:tcPr>
          <w:p w14:paraId="5FAEF741" w14:textId="0CACEBB9" w:rsidR="00226691" w:rsidRPr="00BF0662" w:rsidRDefault="00226691" w:rsidP="004E05A3">
            <w:pPr>
              <w:spacing w:line="480" w:lineRule="auto"/>
              <w:ind w:firstLine="0"/>
              <w:jc w:val="left"/>
            </w:pPr>
            <w:r w:rsidRPr="00BF0662">
              <w:t>UC_003_</w:t>
            </w:r>
            <w:r w:rsidR="004E05A3">
              <w:t>6</w:t>
            </w:r>
          </w:p>
        </w:tc>
        <w:tc>
          <w:tcPr>
            <w:tcW w:w="3673" w:type="dxa"/>
          </w:tcPr>
          <w:p w14:paraId="56505F1D" w14:textId="2F0D4690" w:rsidR="00226691" w:rsidRPr="0011601F" w:rsidRDefault="0011601F" w:rsidP="00226691">
            <w:pPr>
              <w:pBdr>
                <w:top w:val="nil"/>
                <w:left w:val="nil"/>
                <w:bottom w:val="nil"/>
                <w:right w:val="nil"/>
                <w:between w:val="nil"/>
              </w:pBdr>
              <w:ind w:firstLine="0"/>
              <w:jc w:val="left"/>
            </w:pPr>
            <w:r>
              <w:t>Mua NFT</w:t>
            </w:r>
          </w:p>
        </w:tc>
        <w:tc>
          <w:tcPr>
            <w:tcW w:w="3686" w:type="dxa"/>
          </w:tcPr>
          <w:p w14:paraId="645DC7F4" w14:textId="3A952357" w:rsidR="00226691" w:rsidRPr="00BF0662" w:rsidRDefault="0011601F" w:rsidP="00226691">
            <w:pPr>
              <w:pBdr>
                <w:top w:val="nil"/>
                <w:left w:val="nil"/>
                <w:bottom w:val="nil"/>
                <w:right w:val="nil"/>
                <w:between w:val="nil"/>
              </w:pBdr>
              <w:ind w:firstLine="0"/>
              <w:jc w:val="left"/>
            </w:pPr>
            <w:r>
              <w:t>Mua NFT trên sàn</w:t>
            </w:r>
          </w:p>
        </w:tc>
      </w:tr>
      <w:tr w:rsidR="00272C80" w:rsidRPr="00BF0662" w14:paraId="62097613" w14:textId="77777777" w:rsidTr="00226691">
        <w:tc>
          <w:tcPr>
            <w:tcW w:w="1997" w:type="dxa"/>
            <w:vAlign w:val="bottom"/>
          </w:tcPr>
          <w:p w14:paraId="5F670A91" w14:textId="474585B3" w:rsidR="00272C80" w:rsidRPr="00272C80" w:rsidRDefault="00272C80" w:rsidP="004E05A3">
            <w:pPr>
              <w:spacing w:line="480" w:lineRule="auto"/>
              <w:ind w:firstLine="0"/>
              <w:jc w:val="left"/>
              <w:rPr>
                <w:lang w:val="vi-VN"/>
              </w:rPr>
            </w:pPr>
            <w:r>
              <w:rPr>
                <w:lang w:val="vi-VN"/>
              </w:rPr>
              <w:t>UC_003_7</w:t>
            </w:r>
          </w:p>
        </w:tc>
        <w:tc>
          <w:tcPr>
            <w:tcW w:w="3673" w:type="dxa"/>
          </w:tcPr>
          <w:p w14:paraId="0F0D36D1" w14:textId="2195DC1D" w:rsidR="00272C80" w:rsidRPr="00272C80" w:rsidRDefault="00272C80" w:rsidP="00226691">
            <w:pPr>
              <w:pBdr>
                <w:top w:val="nil"/>
                <w:left w:val="nil"/>
                <w:bottom w:val="nil"/>
                <w:right w:val="nil"/>
                <w:between w:val="nil"/>
              </w:pBdr>
              <w:ind w:firstLine="0"/>
              <w:jc w:val="left"/>
              <w:rPr>
                <w:lang w:val="vi-VN"/>
              </w:rPr>
            </w:pPr>
            <w:r>
              <w:rPr>
                <w:lang w:val="vi-VN"/>
              </w:rPr>
              <w:t>Cancel Offer</w:t>
            </w:r>
          </w:p>
        </w:tc>
        <w:tc>
          <w:tcPr>
            <w:tcW w:w="3686" w:type="dxa"/>
          </w:tcPr>
          <w:p w14:paraId="08FCB71D" w14:textId="6A471562" w:rsidR="00272C80" w:rsidRPr="00272C80" w:rsidRDefault="00272C80" w:rsidP="00226691">
            <w:pPr>
              <w:pBdr>
                <w:top w:val="nil"/>
                <w:left w:val="nil"/>
                <w:bottom w:val="nil"/>
                <w:right w:val="nil"/>
                <w:between w:val="nil"/>
              </w:pBdr>
              <w:ind w:firstLine="0"/>
              <w:jc w:val="left"/>
              <w:rPr>
                <w:lang w:val="vi-VN"/>
              </w:rPr>
            </w:pPr>
            <w:r>
              <w:rPr>
                <w:lang w:val="vi-VN"/>
              </w:rPr>
              <w:t>Huỷ bỏ bán NFT</w:t>
            </w:r>
          </w:p>
        </w:tc>
      </w:tr>
      <w:tr w:rsidR="00226691" w:rsidRPr="00BF0662" w14:paraId="5C370450" w14:textId="77777777" w:rsidTr="00226691">
        <w:tc>
          <w:tcPr>
            <w:tcW w:w="1997" w:type="dxa"/>
            <w:vAlign w:val="bottom"/>
          </w:tcPr>
          <w:p w14:paraId="100AB5A9"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4</w:t>
            </w:r>
          </w:p>
        </w:tc>
        <w:tc>
          <w:tcPr>
            <w:tcW w:w="3673" w:type="dxa"/>
          </w:tcPr>
          <w:p w14:paraId="05E7D6B6" w14:textId="43965495" w:rsidR="00226691" w:rsidRPr="00BF0662" w:rsidRDefault="000D549B" w:rsidP="00226691">
            <w:pPr>
              <w:pBdr>
                <w:top w:val="nil"/>
                <w:left w:val="nil"/>
                <w:bottom w:val="nil"/>
                <w:right w:val="nil"/>
                <w:between w:val="nil"/>
              </w:pBdr>
              <w:ind w:firstLine="0"/>
              <w:jc w:val="left"/>
              <w:rPr>
                <w:b/>
                <w:color w:val="000000"/>
              </w:rPr>
            </w:pPr>
            <w:r w:rsidRPr="000D549B">
              <w:rPr>
                <w:b/>
                <w:color w:val="000000"/>
              </w:rPr>
              <w:t>Transaction history</w:t>
            </w:r>
          </w:p>
        </w:tc>
        <w:tc>
          <w:tcPr>
            <w:tcW w:w="3686" w:type="dxa"/>
          </w:tcPr>
          <w:p w14:paraId="2A24AE14" w14:textId="77777777" w:rsidR="00226691" w:rsidRPr="00BF0662" w:rsidRDefault="00226691" w:rsidP="00226691">
            <w:pPr>
              <w:pBdr>
                <w:top w:val="nil"/>
                <w:left w:val="nil"/>
                <w:bottom w:val="nil"/>
                <w:right w:val="nil"/>
                <w:between w:val="nil"/>
              </w:pBdr>
              <w:ind w:firstLine="0"/>
              <w:jc w:val="left"/>
              <w:rPr>
                <w:color w:val="000000"/>
              </w:rPr>
            </w:pPr>
          </w:p>
        </w:tc>
      </w:tr>
      <w:tr w:rsidR="00226691" w:rsidRPr="00BF0662" w14:paraId="4EC25B9B" w14:textId="77777777" w:rsidTr="00226691">
        <w:tc>
          <w:tcPr>
            <w:tcW w:w="1997" w:type="dxa"/>
            <w:vAlign w:val="bottom"/>
          </w:tcPr>
          <w:p w14:paraId="45AD631A"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4</w:t>
            </w:r>
            <w:r w:rsidRPr="00BF0662">
              <w:rPr>
                <w:color w:val="000000"/>
              </w:rPr>
              <w:t>_1</w:t>
            </w:r>
          </w:p>
        </w:tc>
        <w:tc>
          <w:tcPr>
            <w:tcW w:w="3673" w:type="dxa"/>
          </w:tcPr>
          <w:p w14:paraId="27BFC7D2" w14:textId="3CB09ED3" w:rsidR="00226691" w:rsidRPr="00BF0662" w:rsidRDefault="00444427" w:rsidP="00226691">
            <w:pPr>
              <w:pBdr>
                <w:top w:val="nil"/>
                <w:left w:val="nil"/>
                <w:bottom w:val="nil"/>
                <w:right w:val="nil"/>
                <w:between w:val="nil"/>
              </w:pBdr>
              <w:ind w:firstLine="0"/>
              <w:jc w:val="left"/>
              <w:rPr>
                <w:color w:val="000000"/>
              </w:rPr>
            </w:pPr>
            <w:r>
              <w:t xml:space="preserve">Xem </w:t>
            </w:r>
            <w:r w:rsidR="001539F0">
              <w:t>lịch sử của NFT</w:t>
            </w:r>
          </w:p>
        </w:tc>
        <w:tc>
          <w:tcPr>
            <w:tcW w:w="3686" w:type="dxa"/>
          </w:tcPr>
          <w:p w14:paraId="036181EF" w14:textId="7EDEED8C" w:rsidR="00226691" w:rsidRPr="00BF0662" w:rsidRDefault="001539F0" w:rsidP="00444427">
            <w:pPr>
              <w:pBdr>
                <w:top w:val="nil"/>
                <w:left w:val="nil"/>
                <w:bottom w:val="nil"/>
                <w:right w:val="nil"/>
                <w:between w:val="nil"/>
              </w:pBdr>
              <w:ind w:firstLine="0"/>
              <w:jc w:val="left"/>
              <w:rPr>
                <w:color w:val="000000"/>
              </w:rPr>
            </w:pPr>
            <w:r w:rsidRPr="001539F0">
              <w:rPr>
                <w:color w:val="000000"/>
              </w:rPr>
              <w:t>Lịch sử giao dịch NFT</w:t>
            </w:r>
          </w:p>
        </w:tc>
      </w:tr>
      <w:tr w:rsidR="00226691" w:rsidRPr="00BF0662" w14:paraId="328BC985" w14:textId="77777777" w:rsidTr="00226691">
        <w:tc>
          <w:tcPr>
            <w:tcW w:w="1997" w:type="dxa"/>
            <w:vAlign w:val="bottom"/>
          </w:tcPr>
          <w:p w14:paraId="1141227A"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4</w:t>
            </w:r>
            <w:r w:rsidRPr="00BF0662">
              <w:rPr>
                <w:color w:val="000000"/>
              </w:rPr>
              <w:t>_2</w:t>
            </w:r>
          </w:p>
        </w:tc>
        <w:tc>
          <w:tcPr>
            <w:tcW w:w="3673" w:type="dxa"/>
          </w:tcPr>
          <w:p w14:paraId="0AD45BA5" w14:textId="3FF20E25" w:rsidR="00226691" w:rsidRPr="00BF0662" w:rsidRDefault="001539F0" w:rsidP="00226691">
            <w:pPr>
              <w:pBdr>
                <w:top w:val="nil"/>
                <w:left w:val="nil"/>
                <w:bottom w:val="nil"/>
                <w:right w:val="nil"/>
                <w:between w:val="nil"/>
              </w:pBdr>
              <w:ind w:firstLine="0"/>
              <w:jc w:val="left"/>
              <w:rPr>
                <w:color w:val="000000"/>
              </w:rPr>
            </w:pPr>
            <w:r>
              <w:t>Xem lịch sử giao dịch metamask address</w:t>
            </w:r>
          </w:p>
        </w:tc>
        <w:tc>
          <w:tcPr>
            <w:tcW w:w="3686" w:type="dxa"/>
          </w:tcPr>
          <w:p w14:paraId="0FCC7AB2" w14:textId="3CE868F4" w:rsidR="00226691" w:rsidRPr="00BF0662" w:rsidRDefault="001539F0" w:rsidP="00226691">
            <w:pPr>
              <w:pBdr>
                <w:top w:val="nil"/>
                <w:left w:val="nil"/>
                <w:bottom w:val="nil"/>
                <w:right w:val="nil"/>
                <w:between w:val="nil"/>
              </w:pBdr>
              <w:ind w:firstLine="0"/>
              <w:jc w:val="left"/>
              <w:rPr>
                <w:color w:val="000000"/>
              </w:rPr>
            </w:pPr>
            <w:r>
              <w:t>Xem lịch sử giao dịch trên ví metamask</w:t>
            </w:r>
          </w:p>
        </w:tc>
      </w:tr>
      <w:tr w:rsidR="00226691" w:rsidRPr="00BF0662" w14:paraId="66DB7699" w14:textId="77777777" w:rsidTr="00226691">
        <w:tc>
          <w:tcPr>
            <w:tcW w:w="1997" w:type="dxa"/>
            <w:vAlign w:val="bottom"/>
          </w:tcPr>
          <w:p w14:paraId="31E9AA1B" w14:textId="77777777"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5</w:t>
            </w:r>
          </w:p>
        </w:tc>
        <w:tc>
          <w:tcPr>
            <w:tcW w:w="3673" w:type="dxa"/>
          </w:tcPr>
          <w:p w14:paraId="6C2F95AA" w14:textId="509A4CDA" w:rsidR="00226691" w:rsidRPr="00BF0662" w:rsidRDefault="00226691" w:rsidP="00226691">
            <w:pPr>
              <w:pBdr>
                <w:top w:val="nil"/>
                <w:left w:val="nil"/>
                <w:bottom w:val="nil"/>
                <w:right w:val="nil"/>
                <w:between w:val="nil"/>
              </w:pBdr>
              <w:ind w:firstLine="0"/>
              <w:jc w:val="left"/>
              <w:rPr>
                <w:b/>
                <w:color w:val="000000"/>
              </w:rPr>
            </w:pPr>
            <w:r w:rsidRPr="00BF0662">
              <w:rPr>
                <w:b/>
                <w:color w:val="000000"/>
              </w:rPr>
              <w:t xml:space="preserve">Quản lý </w:t>
            </w:r>
            <w:r w:rsidR="00AD07F0">
              <w:rPr>
                <w:b/>
              </w:rPr>
              <w:t>albums</w:t>
            </w:r>
          </w:p>
        </w:tc>
        <w:tc>
          <w:tcPr>
            <w:tcW w:w="3686" w:type="dxa"/>
          </w:tcPr>
          <w:p w14:paraId="788D7C03" w14:textId="77777777" w:rsidR="00226691" w:rsidRPr="00BF0662" w:rsidRDefault="00226691" w:rsidP="00226691">
            <w:pPr>
              <w:pBdr>
                <w:top w:val="nil"/>
                <w:left w:val="nil"/>
                <w:bottom w:val="nil"/>
                <w:right w:val="nil"/>
                <w:between w:val="nil"/>
              </w:pBdr>
              <w:ind w:firstLine="0"/>
              <w:jc w:val="left"/>
              <w:rPr>
                <w:color w:val="000000"/>
              </w:rPr>
            </w:pPr>
          </w:p>
        </w:tc>
      </w:tr>
      <w:tr w:rsidR="00226691" w:rsidRPr="00BF0662" w14:paraId="6BFA1F43" w14:textId="77777777" w:rsidTr="00226691">
        <w:tc>
          <w:tcPr>
            <w:tcW w:w="1997" w:type="dxa"/>
            <w:vAlign w:val="bottom"/>
          </w:tcPr>
          <w:p w14:paraId="105067AA" w14:textId="44E4037F"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5</w:t>
            </w:r>
            <w:r w:rsidR="00444427">
              <w:rPr>
                <w:color w:val="000000"/>
              </w:rPr>
              <w:t>_1</w:t>
            </w:r>
          </w:p>
        </w:tc>
        <w:tc>
          <w:tcPr>
            <w:tcW w:w="3673" w:type="dxa"/>
          </w:tcPr>
          <w:p w14:paraId="77A5978F" w14:textId="4E82387E" w:rsidR="00226691" w:rsidRPr="00BF0662" w:rsidRDefault="00226691" w:rsidP="00AF4418">
            <w:pPr>
              <w:pBdr>
                <w:top w:val="nil"/>
                <w:left w:val="nil"/>
                <w:bottom w:val="nil"/>
                <w:right w:val="nil"/>
                <w:between w:val="nil"/>
              </w:pBdr>
              <w:ind w:firstLine="0"/>
              <w:jc w:val="left"/>
              <w:rPr>
                <w:color w:val="000000"/>
              </w:rPr>
            </w:pPr>
            <w:r w:rsidRPr="00BF0662">
              <w:rPr>
                <w:color w:val="000000"/>
              </w:rPr>
              <w:t>T</w:t>
            </w:r>
            <w:r w:rsidRPr="00BF0662">
              <w:t xml:space="preserve">hêm mới </w:t>
            </w:r>
            <w:r w:rsidR="00AF4418">
              <w:t>album</w:t>
            </w:r>
          </w:p>
        </w:tc>
        <w:tc>
          <w:tcPr>
            <w:tcW w:w="3686" w:type="dxa"/>
          </w:tcPr>
          <w:p w14:paraId="26B43FA3" w14:textId="287B334C" w:rsidR="00226691" w:rsidRPr="00BF0662" w:rsidRDefault="00226691" w:rsidP="00444427">
            <w:pPr>
              <w:pBdr>
                <w:top w:val="nil"/>
                <w:left w:val="nil"/>
                <w:bottom w:val="nil"/>
                <w:right w:val="nil"/>
                <w:between w:val="nil"/>
              </w:pBdr>
              <w:ind w:firstLine="0"/>
              <w:jc w:val="left"/>
              <w:rPr>
                <w:color w:val="000000"/>
              </w:rPr>
            </w:pPr>
            <w:r w:rsidRPr="00BF0662">
              <w:t>T</w:t>
            </w:r>
            <w:r w:rsidR="00AF4418">
              <w:t>hêm mới một album</w:t>
            </w:r>
          </w:p>
        </w:tc>
      </w:tr>
      <w:tr w:rsidR="00226691" w:rsidRPr="00BF0662" w14:paraId="2952D4B9" w14:textId="77777777" w:rsidTr="00226691">
        <w:tc>
          <w:tcPr>
            <w:tcW w:w="1997" w:type="dxa"/>
            <w:vAlign w:val="bottom"/>
          </w:tcPr>
          <w:p w14:paraId="758E3F61" w14:textId="3722DE1E"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lastRenderedPageBreak/>
              <w:t>UC_00</w:t>
            </w:r>
            <w:r w:rsidRPr="00BF0662">
              <w:t>5</w:t>
            </w:r>
            <w:r w:rsidRPr="00BF0662">
              <w:rPr>
                <w:color w:val="000000"/>
              </w:rPr>
              <w:t>_</w:t>
            </w:r>
            <w:r w:rsidR="00444427">
              <w:t>2</w:t>
            </w:r>
          </w:p>
        </w:tc>
        <w:tc>
          <w:tcPr>
            <w:tcW w:w="3673" w:type="dxa"/>
          </w:tcPr>
          <w:p w14:paraId="6D2257C2" w14:textId="7CBC48AD" w:rsidR="00226691" w:rsidRPr="00BF0662" w:rsidRDefault="00D92445" w:rsidP="00444427">
            <w:pPr>
              <w:pBdr>
                <w:top w:val="nil"/>
                <w:left w:val="nil"/>
                <w:bottom w:val="nil"/>
                <w:right w:val="nil"/>
                <w:between w:val="nil"/>
              </w:pBdr>
              <w:ind w:firstLine="0"/>
              <w:jc w:val="left"/>
              <w:rPr>
                <w:color w:val="000000"/>
              </w:rPr>
            </w:pPr>
            <w:r w:rsidRPr="00D92445">
              <w:rPr>
                <w:color w:val="000000"/>
              </w:rPr>
              <w:t>Tìm kiếm album</w:t>
            </w:r>
          </w:p>
        </w:tc>
        <w:tc>
          <w:tcPr>
            <w:tcW w:w="3686" w:type="dxa"/>
          </w:tcPr>
          <w:p w14:paraId="598DA07E" w14:textId="3A4E756B" w:rsidR="00226691" w:rsidRPr="00BF0662" w:rsidRDefault="00D92445" w:rsidP="00444427">
            <w:pPr>
              <w:pBdr>
                <w:top w:val="nil"/>
                <w:left w:val="nil"/>
                <w:bottom w:val="nil"/>
                <w:right w:val="nil"/>
                <w:between w:val="nil"/>
              </w:pBdr>
              <w:ind w:firstLine="0"/>
              <w:jc w:val="left"/>
              <w:rPr>
                <w:color w:val="000000"/>
              </w:rPr>
            </w:pPr>
            <w:r w:rsidRPr="00D92445">
              <w:rPr>
                <w:color w:val="000000"/>
              </w:rPr>
              <w:t>Tìm kiếm album</w:t>
            </w:r>
            <w:r>
              <w:rPr>
                <w:color w:val="000000"/>
              </w:rPr>
              <w:t xml:space="preserve"> dựa trên tên album</w:t>
            </w:r>
          </w:p>
        </w:tc>
      </w:tr>
      <w:tr w:rsidR="00226691" w:rsidRPr="00BF0662" w14:paraId="4BA85EED" w14:textId="77777777" w:rsidTr="00226691">
        <w:tc>
          <w:tcPr>
            <w:tcW w:w="1997" w:type="dxa"/>
            <w:vAlign w:val="bottom"/>
          </w:tcPr>
          <w:p w14:paraId="69B7739A" w14:textId="77149E48" w:rsidR="00226691" w:rsidRPr="00BF0662" w:rsidRDefault="00226691" w:rsidP="00226691">
            <w:pPr>
              <w:pBdr>
                <w:top w:val="nil"/>
                <w:left w:val="nil"/>
                <w:bottom w:val="nil"/>
                <w:right w:val="nil"/>
                <w:between w:val="nil"/>
              </w:pBdr>
              <w:spacing w:line="480" w:lineRule="auto"/>
              <w:ind w:firstLine="0"/>
              <w:jc w:val="left"/>
              <w:rPr>
                <w:color w:val="000000"/>
              </w:rPr>
            </w:pPr>
            <w:r w:rsidRPr="00BF0662">
              <w:rPr>
                <w:color w:val="000000"/>
              </w:rPr>
              <w:t>UC_00</w:t>
            </w:r>
            <w:r w:rsidRPr="00BF0662">
              <w:t>5</w:t>
            </w:r>
            <w:r w:rsidR="00444427">
              <w:rPr>
                <w:color w:val="000000"/>
              </w:rPr>
              <w:t>_3</w:t>
            </w:r>
          </w:p>
        </w:tc>
        <w:tc>
          <w:tcPr>
            <w:tcW w:w="3673" w:type="dxa"/>
          </w:tcPr>
          <w:p w14:paraId="3DDAD634" w14:textId="265933A5" w:rsidR="00226691" w:rsidRPr="00BF0662" w:rsidRDefault="00AE6993" w:rsidP="00444427">
            <w:pPr>
              <w:pBdr>
                <w:top w:val="nil"/>
                <w:left w:val="nil"/>
                <w:bottom w:val="nil"/>
                <w:right w:val="nil"/>
                <w:between w:val="nil"/>
              </w:pBdr>
              <w:ind w:firstLine="0"/>
              <w:jc w:val="left"/>
              <w:rPr>
                <w:color w:val="000000"/>
              </w:rPr>
            </w:pPr>
            <w:r w:rsidRPr="00AE6993">
              <w:rPr>
                <w:color w:val="000000"/>
              </w:rPr>
              <w:t>Thêm NFT nhạc vào album</w:t>
            </w:r>
          </w:p>
        </w:tc>
        <w:tc>
          <w:tcPr>
            <w:tcW w:w="3686" w:type="dxa"/>
          </w:tcPr>
          <w:p w14:paraId="0F585B04" w14:textId="19AC81E3" w:rsidR="00226691" w:rsidRPr="00BF0662" w:rsidRDefault="00AE6993" w:rsidP="00444427">
            <w:pPr>
              <w:pBdr>
                <w:top w:val="nil"/>
                <w:left w:val="nil"/>
                <w:bottom w:val="nil"/>
                <w:right w:val="nil"/>
                <w:between w:val="nil"/>
              </w:pBdr>
              <w:ind w:firstLine="0"/>
              <w:jc w:val="left"/>
              <w:rPr>
                <w:color w:val="000000"/>
              </w:rPr>
            </w:pPr>
            <w:r>
              <w:t>Thêm một nft vào album</w:t>
            </w:r>
          </w:p>
        </w:tc>
      </w:tr>
      <w:tr w:rsidR="00BF47AF" w:rsidRPr="00BF0662" w14:paraId="29AF6F41" w14:textId="77777777" w:rsidTr="00226691">
        <w:tc>
          <w:tcPr>
            <w:tcW w:w="1997" w:type="dxa"/>
            <w:vAlign w:val="bottom"/>
          </w:tcPr>
          <w:p w14:paraId="686CCA05" w14:textId="2A58961D" w:rsidR="00BF47AF" w:rsidRPr="00BF0662" w:rsidRDefault="00BF47AF" w:rsidP="00226691">
            <w:pPr>
              <w:pBdr>
                <w:top w:val="nil"/>
                <w:left w:val="nil"/>
                <w:bottom w:val="nil"/>
                <w:right w:val="nil"/>
                <w:between w:val="nil"/>
              </w:pBdr>
              <w:spacing w:line="480" w:lineRule="auto"/>
              <w:ind w:firstLine="0"/>
              <w:jc w:val="left"/>
              <w:rPr>
                <w:color w:val="000000"/>
              </w:rPr>
            </w:pPr>
            <w:r>
              <w:rPr>
                <w:color w:val="000000"/>
              </w:rPr>
              <w:t>UC_005_4</w:t>
            </w:r>
          </w:p>
        </w:tc>
        <w:tc>
          <w:tcPr>
            <w:tcW w:w="3673" w:type="dxa"/>
          </w:tcPr>
          <w:p w14:paraId="308F0180" w14:textId="5C8502BA" w:rsidR="00BF47AF" w:rsidRPr="00AE6993" w:rsidRDefault="00BF47AF" w:rsidP="00444427">
            <w:pPr>
              <w:pBdr>
                <w:top w:val="nil"/>
                <w:left w:val="nil"/>
                <w:bottom w:val="nil"/>
                <w:right w:val="nil"/>
                <w:between w:val="nil"/>
              </w:pBdr>
              <w:ind w:firstLine="0"/>
              <w:jc w:val="left"/>
              <w:rPr>
                <w:color w:val="000000"/>
              </w:rPr>
            </w:pPr>
            <w:r>
              <w:rPr>
                <w:color w:val="000000"/>
              </w:rPr>
              <w:t>Xem chi tiết album</w:t>
            </w:r>
          </w:p>
        </w:tc>
        <w:tc>
          <w:tcPr>
            <w:tcW w:w="3686" w:type="dxa"/>
          </w:tcPr>
          <w:p w14:paraId="7939639D" w14:textId="2AD4AD80" w:rsidR="00BF47AF" w:rsidRDefault="00BF47AF" w:rsidP="00444427">
            <w:pPr>
              <w:pBdr>
                <w:top w:val="nil"/>
                <w:left w:val="nil"/>
                <w:bottom w:val="nil"/>
                <w:right w:val="nil"/>
                <w:between w:val="nil"/>
              </w:pBdr>
              <w:ind w:firstLine="0"/>
              <w:jc w:val="left"/>
            </w:pPr>
            <w:r>
              <w:t>Hiển thị chi tiết album bao gồm những tài sản nft nào</w:t>
            </w:r>
          </w:p>
        </w:tc>
      </w:tr>
      <w:tr w:rsidR="00444427" w:rsidRPr="00BF0662" w14:paraId="2988C4F6" w14:textId="77777777" w:rsidTr="00226691">
        <w:tc>
          <w:tcPr>
            <w:tcW w:w="1997" w:type="dxa"/>
            <w:vAlign w:val="bottom"/>
          </w:tcPr>
          <w:p w14:paraId="481FAEDA" w14:textId="380A3CF7"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p>
        </w:tc>
        <w:tc>
          <w:tcPr>
            <w:tcW w:w="3673" w:type="dxa"/>
          </w:tcPr>
          <w:p w14:paraId="0283BBB6" w14:textId="716984D8" w:rsidR="00444427" w:rsidRPr="00353B93" w:rsidRDefault="00286B86" w:rsidP="00444427">
            <w:pPr>
              <w:pBdr>
                <w:top w:val="nil"/>
                <w:left w:val="nil"/>
                <w:bottom w:val="nil"/>
                <w:right w:val="nil"/>
                <w:between w:val="nil"/>
              </w:pBdr>
              <w:ind w:firstLine="0"/>
              <w:jc w:val="left"/>
              <w:rPr>
                <w:b/>
              </w:rPr>
            </w:pPr>
            <w:r w:rsidRPr="00353B93">
              <w:rPr>
                <w:b/>
              </w:rPr>
              <w:t>Bình luận/chat</w:t>
            </w:r>
          </w:p>
        </w:tc>
        <w:tc>
          <w:tcPr>
            <w:tcW w:w="3686" w:type="dxa"/>
          </w:tcPr>
          <w:p w14:paraId="12C4F8C8" w14:textId="77777777" w:rsidR="00444427" w:rsidRPr="00BF0662" w:rsidRDefault="00444427" w:rsidP="00444427">
            <w:pPr>
              <w:pBdr>
                <w:top w:val="nil"/>
                <w:left w:val="nil"/>
                <w:bottom w:val="nil"/>
                <w:right w:val="nil"/>
                <w:between w:val="nil"/>
              </w:pBdr>
              <w:ind w:firstLine="0"/>
              <w:jc w:val="left"/>
            </w:pPr>
          </w:p>
        </w:tc>
      </w:tr>
      <w:tr w:rsidR="00444427" w:rsidRPr="00BF0662" w14:paraId="640A2188" w14:textId="77777777" w:rsidTr="00226691">
        <w:tc>
          <w:tcPr>
            <w:tcW w:w="1997" w:type="dxa"/>
            <w:vAlign w:val="bottom"/>
          </w:tcPr>
          <w:p w14:paraId="0989C6B2" w14:textId="69E26502"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r>
              <w:rPr>
                <w:color w:val="000000"/>
              </w:rPr>
              <w:t>_1</w:t>
            </w:r>
          </w:p>
        </w:tc>
        <w:tc>
          <w:tcPr>
            <w:tcW w:w="3673" w:type="dxa"/>
          </w:tcPr>
          <w:p w14:paraId="0598509E" w14:textId="7857EAC6" w:rsidR="00444427" w:rsidRPr="00BF0662" w:rsidRDefault="00353B93" w:rsidP="00444427">
            <w:pPr>
              <w:pBdr>
                <w:top w:val="nil"/>
                <w:left w:val="nil"/>
                <w:bottom w:val="nil"/>
                <w:right w:val="nil"/>
                <w:between w:val="nil"/>
              </w:pBdr>
              <w:ind w:firstLine="0"/>
              <w:jc w:val="left"/>
            </w:pPr>
            <w:r w:rsidRPr="00353B93">
              <w:t>Danh sách bình luận nft</w:t>
            </w:r>
          </w:p>
        </w:tc>
        <w:tc>
          <w:tcPr>
            <w:tcW w:w="3686" w:type="dxa"/>
          </w:tcPr>
          <w:p w14:paraId="3F59687C" w14:textId="70FBA64F" w:rsidR="00444427" w:rsidRPr="00BF0662" w:rsidRDefault="00353B93" w:rsidP="00444427">
            <w:pPr>
              <w:pBdr>
                <w:top w:val="nil"/>
                <w:left w:val="nil"/>
                <w:bottom w:val="nil"/>
                <w:right w:val="nil"/>
                <w:between w:val="nil"/>
              </w:pBdr>
              <w:ind w:firstLine="0"/>
              <w:jc w:val="left"/>
            </w:pPr>
            <w:r>
              <w:t>Hiển thị bình luận trên nft</w:t>
            </w:r>
          </w:p>
        </w:tc>
      </w:tr>
      <w:tr w:rsidR="00444427" w:rsidRPr="00BF0662" w14:paraId="3F8E6301" w14:textId="77777777" w:rsidTr="00226691">
        <w:tc>
          <w:tcPr>
            <w:tcW w:w="1997" w:type="dxa"/>
            <w:vAlign w:val="bottom"/>
          </w:tcPr>
          <w:p w14:paraId="624CCC87" w14:textId="62D27F26"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r w:rsidRPr="00BF0662">
              <w:rPr>
                <w:color w:val="000000"/>
              </w:rPr>
              <w:t>_</w:t>
            </w:r>
            <w:r>
              <w:t>2</w:t>
            </w:r>
          </w:p>
        </w:tc>
        <w:tc>
          <w:tcPr>
            <w:tcW w:w="3673" w:type="dxa"/>
          </w:tcPr>
          <w:p w14:paraId="374F4916" w14:textId="223A9D63" w:rsidR="00444427" w:rsidRPr="00BF0662" w:rsidRDefault="002F44AB" w:rsidP="00444427">
            <w:pPr>
              <w:pBdr>
                <w:top w:val="nil"/>
                <w:left w:val="nil"/>
                <w:bottom w:val="nil"/>
                <w:right w:val="nil"/>
                <w:between w:val="nil"/>
              </w:pBdr>
              <w:ind w:firstLine="0"/>
              <w:jc w:val="left"/>
            </w:pPr>
            <w:r>
              <w:t>T</w:t>
            </w:r>
            <w:r w:rsidRPr="002F44AB">
              <w:t>hêm mới bình luận</w:t>
            </w:r>
          </w:p>
        </w:tc>
        <w:tc>
          <w:tcPr>
            <w:tcW w:w="3686" w:type="dxa"/>
          </w:tcPr>
          <w:p w14:paraId="77B39600" w14:textId="7733E92D" w:rsidR="00444427" w:rsidRPr="00BF0662" w:rsidRDefault="002E3A1C" w:rsidP="00444427">
            <w:pPr>
              <w:pBdr>
                <w:top w:val="nil"/>
                <w:left w:val="nil"/>
                <w:bottom w:val="nil"/>
                <w:right w:val="nil"/>
                <w:between w:val="nil"/>
              </w:pBdr>
              <w:ind w:firstLine="0"/>
              <w:jc w:val="left"/>
            </w:pPr>
            <w:r>
              <w:t>T</w:t>
            </w:r>
            <w:r w:rsidRPr="002E3A1C">
              <w:t>hêm mới bình luận</w:t>
            </w:r>
          </w:p>
        </w:tc>
      </w:tr>
      <w:tr w:rsidR="00444427" w:rsidRPr="00BF0662" w14:paraId="1137CEEF" w14:textId="77777777" w:rsidTr="00226691">
        <w:tc>
          <w:tcPr>
            <w:tcW w:w="1997" w:type="dxa"/>
            <w:vAlign w:val="bottom"/>
          </w:tcPr>
          <w:p w14:paraId="0D2F7F1E" w14:textId="6A9C8FF7" w:rsidR="00444427" w:rsidRPr="00BF0662" w:rsidRDefault="00444427" w:rsidP="00444427">
            <w:pPr>
              <w:pBdr>
                <w:top w:val="nil"/>
                <w:left w:val="nil"/>
                <w:bottom w:val="nil"/>
                <w:right w:val="nil"/>
                <w:between w:val="nil"/>
              </w:pBdr>
              <w:spacing w:line="480" w:lineRule="auto"/>
              <w:ind w:firstLine="0"/>
              <w:jc w:val="left"/>
              <w:rPr>
                <w:color w:val="000000"/>
              </w:rPr>
            </w:pPr>
            <w:r w:rsidRPr="00BF0662">
              <w:rPr>
                <w:color w:val="000000"/>
              </w:rPr>
              <w:t>UC_00</w:t>
            </w:r>
            <w:r>
              <w:t>6</w:t>
            </w:r>
            <w:r>
              <w:rPr>
                <w:color w:val="000000"/>
              </w:rPr>
              <w:t>_3</w:t>
            </w:r>
          </w:p>
        </w:tc>
        <w:tc>
          <w:tcPr>
            <w:tcW w:w="3673" w:type="dxa"/>
          </w:tcPr>
          <w:p w14:paraId="722C52E6" w14:textId="249F1E4F" w:rsidR="00444427" w:rsidRPr="00BF0662" w:rsidRDefault="002E3A1C" w:rsidP="00444427">
            <w:pPr>
              <w:pBdr>
                <w:top w:val="nil"/>
                <w:left w:val="nil"/>
                <w:bottom w:val="nil"/>
                <w:right w:val="nil"/>
                <w:between w:val="nil"/>
              </w:pBdr>
              <w:ind w:firstLine="0"/>
              <w:jc w:val="left"/>
            </w:pPr>
            <w:r>
              <w:t>Chỉnh sửa bình luận</w:t>
            </w:r>
          </w:p>
        </w:tc>
        <w:tc>
          <w:tcPr>
            <w:tcW w:w="3686" w:type="dxa"/>
          </w:tcPr>
          <w:p w14:paraId="297539D1" w14:textId="3EC2EEE3" w:rsidR="00444427" w:rsidRPr="00BF0662" w:rsidRDefault="002E3A1C" w:rsidP="00444427">
            <w:pPr>
              <w:pBdr>
                <w:top w:val="nil"/>
                <w:left w:val="nil"/>
                <w:bottom w:val="nil"/>
                <w:right w:val="nil"/>
                <w:between w:val="nil"/>
              </w:pBdr>
              <w:ind w:firstLine="0"/>
              <w:jc w:val="left"/>
            </w:pPr>
            <w:r>
              <w:t>Chỉnh sửa bình luận</w:t>
            </w:r>
          </w:p>
        </w:tc>
      </w:tr>
      <w:tr w:rsidR="00286B86" w:rsidRPr="00BF0662" w14:paraId="1268CE4F" w14:textId="77777777" w:rsidTr="00226691">
        <w:tc>
          <w:tcPr>
            <w:tcW w:w="1997" w:type="dxa"/>
            <w:vAlign w:val="bottom"/>
          </w:tcPr>
          <w:p w14:paraId="2E8FCB96" w14:textId="0F9F4F59" w:rsidR="00286B86" w:rsidRPr="00BF0662" w:rsidRDefault="00286B86" w:rsidP="00444427">
            <w:pPr>
              <w:pBdr>
                <w:top w:val="nil"/>
                <w:left w:val="nil"/>
                <w:bottom w:val="nil"/>
                <w:right w:val="nil"/>
                <w:between w:val="nil"/>
              </w:pBdr>
              <w:spacing w:line="480" w:lineRule="auto"/>
              <w:ind w:firstLine="0"/>
              <w:jc w:val="left"/>
              <w:rPr>
                <w:color w:val="000000"/>
              </w:rPr>
            </w:pPr>
            <w:r w:rsidRPr="00BF0662">
              <w:rPr>
                <w:color w:val="000000"/>
              </w:rPr>
              <w:t>UC_00</w:t>
            </w:r>
            <w:r>
              <w:t>6</w:t>
            </w:r>
            <w:r>
              <w:rPr>
                <w:color w:val="000000"/>
              </w:rPr>
              <w:t>_4</w:t>
            </w:r>
          </w:p>
        </w:tc>
        <w:tc>
          <w:tcPr>
            <w:tcW w:w="3673" w:type="dxa"/>
          </w:tcPr>
          <w:p w14:paraId="5D81FCED" w14:textId="618C4C2F" w:rsidR="00286B86" w:rsidRPr="00BF0662" w:rsidRDefault="002E3A1C" w:rsidP="00444427">
            <w:pPr>
              <w:pBdr>
                <w:top w:val="nil"/>
                <w:left w:val="nil"/>
                <w:bottom w:val="nil"/>
                <w:right w:val="nil"/>
                <w:between w:val="nil"/>
              </w:pBdr>
              <w:ind w:firstLine="0"/>
              <w:jc w:val="left"/>
            </w:pPr>
            <w:r>
              <w:t>Xóa bình luận</w:t>
            </w:r>
          </w:p>
        </w:tc>
        <w:tc>
          <w:tcPr>
            <w:tcW w:w="3686" w:type="dxa"/>
          </w:tcPr>
          <w:p w14:paraId="5ED0FC38" w14:textId="74070B77" w:rsidR="00286B86" w:rsidRPr="00BF0662" w:rsidRDefault="002E3A1C" w:rsidP="00444427">
            <w:pPr>
              <w:pBdr>
                <w:top w:val="nil"/>
                <w:left w:val="nil"/>
                <w:bottom w:val="nil"/>
                <w:right w:val="nil"/>
                <w:between w:val="nil"/>
              </w:pBdr>
              <w:ind w:firstLine="0"/>
              <w:jc w:val="left"/>
            </w:pPr>
            <w:r>
              <w:t>Xóa bình luận</w:t>
            </w:r>
          </w:p>
        </w:tc>
      </w:tr>
      <w:tr w:rsidR="002339A5" w:rsidRPr="00BF0662" w14:paraId="106C9DBA" w14:textId="77777777" w:rsidTr="00226691">
        <w:tc>
          <w:tcPr>
            <w:tcW w:w="1997" w:type="dxa"/>
            <w:vAlign w:val="bottom"/>
          </w:tcPr>
          <w:p w14:paraId="4E38A4EA" w14:textId="00CF6B53" w:rsidR="002339A5" w:rsidRPr="007B5770" w:rsidRDefault="002339A5" w:rsidP="00444427">
            <w:pPr>
              <w:pBdr>
                <w:top w:val="nil"/>
                <w:left w:val="nil"/>
                <w:bottom w:val="nil"/>
                <w:right w:val="nil"/>
                <w:between w:val="nil"/>
              </w:pBdr>
              <w:spacing w:line="480" w:lineRule="auto"/>
              <w:ind w:firstLine="0"/>
              <w:jc w:val="left"/>
              <w:rPr>
                <w:b/>
                <w:bCs/>
                <w:color w:val="000000"/>
                <w:lang w:val="vi-VN"/>
              </w:rPr>
            </w:pPr>
            <w:r w:rsidRPr="007B5770">
              <w:rPr>
                <w:b/>
                <w:bCs/>
                <w:color w:val="000000"/>
                <w:lang w:val="vi-VN"/>
              </w:rPr>
              <w:t>UC007</w:t>
            </w:r>
          </w:p>
        </w:tc>
        <w:tc>
          <w:tcPr>
            <w:tcW w:w="3673" w:type="dxa"/>
          </w:tcPr>
          <w:p w14:paraId="6E1B84B0" w14:textId="516D7F5B" w:rsidR="002339A5" w:rsidRPr="007B5770" w:rsidRDefault="002339A5" w:rsidP="00444427">
            <w:pPr>
              <w:pBdr>
                <w:top w:val="nil"/>
                <w:left w:val="nil"/>
                <w:bottom w:val="nil"/>
                <w:right w:val="nil"/>
                <w:between w:val="nil"/>
              </w:pBdr>
              <w:ind w:firstLine="0"/>
              <w:jc w:val="left"/>
              <w:rPr>
                <w:b/>
                <w:bCs/>
                <w:lang w:val="vi-VN"/>
              </w:rPr>
            </w:pPr>
            <w:r w:rsidRPr="007B5770">
              <w:rPr>
                <w:b/>
                <w:bCs/>
                <w:lang w:val="vi-VN"/>
              </w:rPr>
              <w:t>Thống kê</w:t>
            </w:r>
          </w:p>
        </w:tc>
        <w:tc>
          <w:tcPr>
            <w:tcW w:w="3686" w:type="dxa"/>
          </w:tcPr>
          <w:p w14:paraId="30BE526B" w14:textId="77777777" w:rsidR="002339A5" w:rsidRDefault="002339A5" w:rsidP="00444427">
            <w:pPr>
              <w:pBdr>
                <w:top w:val="nil"/>
                <w:left w:val="nil"/>
                <w:bottom w:val="nil"/>
                <w:right w:val="nil"/>
                <w:between w:val="nil"/>
              </w:pBdr>
              <w:ind w:firstLine="0"/>
              <w:jc w:val="left"/>
            </w:pPr>
          </w:p>
        </w:tc>
      </w:tr>
      <w:tr w:rsidR="002339A5" w:rsidRPr="00BF0662" w14:paraId="64679DFA" w14:textId="77777777" w:rsidTr="00226691">
        <w:tc>
          <w:tcPr>
            <w:tcW w:w="1997" w:type="dxa"/>
            <w:vAlign w:val="bottom"/>
          </w:tcPr>
          <w:p w14:paraId="4E3E2C29" w14:textId="07A87BC7" w:rsidR="002339A5" w:rsidRDefault="002339A5" w:rsidP="00444427">
            <w:pPr>
              <w:pBdr>
                <w:top w:val="nil"/>
                <w:left w:val="nil"/>
                <w:bottom w:val="nil"/>
                <w:right w:val="nil"/>
                <w:between w:val="nil"/>
              </w:pBdr>
              <w:spacing w:line="480" w:lineRule="auto"/>
              <w:ind w:firstLine="0"/>
              <w:jc w:val="left"/>
              <w:rPr>
                <w:color w:val="000000"/>
                <w:lang w:val="vi-VN"/>
              </w:rPr>
            </w:pPr>
            <w:r>
              <w:rPr>
                <w:color w:val="000000"/>
                <w:lang w:val="vi-VN"/>
              </w:rPr>
              <w:t>UC007_1</w:t>
            </w:r>
          </w:p>
        </w:tc>
        <w:tc>
          <w:tcPr>
            <w:tcW w:w="3673" w:type="dxa"/>
          </w:tcPr>
          <w:p w14:paraId="42310FA4" w14:textId="4E072CBB" w:rsidR="002339A5" w:rsidRDefault="002339A5" w:rsidP="00444427">
            <w:pPr>
              <w:pBdr>
                <w:top w:val="nil"/>
                <w:left w:val="nil"/>
                <w:bottom w:val="nil"/>
                <w:right w:val="nil"/>
                <w:between w:val="nil"/>
              </w:pBdr>
              <w:ind w:firstLine="0"/>
              <w:jc w:val="left"/>
              <w:rPr>
                <w:lang w:val="vi-VN"/>
              </w:rPr>
            </w:pPr>
            <w:r>
              <w:rPr>
                <w:lang w:val="vi-VN"/>
              </w:rPr>
              <w:t xml:space="preserve">Thống kê số lượng </w:t>
            </w:r>
            <w:r w:rsidR="00F36105">
              <w:rPr>
                <w:lang w:val="vi-VN"/>
              </w:rPr>
              <w:t>người dùng hệ thống</w:t>
            </w:r>
          </w:p>
        </w:tc>
        <w:tc>
          <w:tcPr>
            <w:tcW w:w="3686" w:type="dxa"/>
          </w:tcPr>
          <w:p w14:paraId="6F31CBE2" w14:textId="71A789DD" w:rsidR="002339A5" w:rsidRPr="00F36105" w:rsidRDefault="00F36105" w:rsidP="00444427">
            <w:pPr>
              <w:pBdr>
                <w:top w:val="nil"/>
                <w:left w:val="nil"/>
                <w:bottom w:val="nil"/>
                <w:right w:val="nil"/>
                <w:between w:val="nil"/>
              </w:pBdr>
              <w:ind w:firstLine="0"/>
              <w:jc w:val="left"/>
              <w:rPr>
                <w:lang w:val="vi-VN"/>
              </w:rPr>
            </w:pPr>
            <w:r>
              <w:rPr>
                <w:lang w:val="vi-VN"/>
              </w:rPr>
              <w:t xml:space="preserve">Đếm hiển thị số lượng người người dùng đã sử dụng hệ thống </w:t>
            </w:r>
          </w:p>
        </w:tc>
      </w:tr>
      <w:tr w:rsidR="00F36105" w:rsidRPr="00BF0662" w14:paraId="0A8ABF20" w14:textId="77777777" w:rsidTr="00226691">
        <w:tc>
          <w:tcPr>
            <w:tcW w:w="1997" w:type="dxa"/>
            <w:vAlign w:val="bottom"/>
          </w:tcPr>
          <w:p w14:paraId="2AF1CF4E" w14:textId="0D6F5E24" w:rsidR="00F36105" w:rsidRDefault="00F36105" w:rsidP="00444427">
            <w:pPr>
              <w:pBdr>
                <w:top w:val="nil"/>
                <w:left w:val="nil"/>
                <w:bottom w:val="nil"/>
                <w:right w:val="nil"/>
                <w:between w:val="nil"/>
              </w:pBdr>
              <w:spacing w:line="480" w:lineRule="auto"/>
              <w:ind w:firstLine="0"/>
              <w:jc w:val="left"/>
              <w:rPr>
                <w:color w:val="000000"/>
                <w:lang w:val="vi-VN"/>
              </w:rPr>
            </w:pPr>
            <w:r>
              <w:rPr>
                <w:color w:val="000000"/>
                <w:lang w:val="vi-VN"/>
              </w:rPr>
              <w:t>UC007_2</w:t>
            </w:r>
          </w:p>
        </w:tc>
        <w:tc>
          <w:tcPr>
            <w:tcW w:w="3673" w:type="dxa"/>
          </w:tcPr>
          <w:p w14:paraId="19AAB037" w14:textId="63991FCB" w:rsidR="00F36105" w:rsidRDefault="00F36105" w:rsidP="00444427">
            <w:pPr>
              <w:pBdr>
                <w:top w:val="nil"/>
                <w:left w:val="nil"/>
                <w:bottom w:val="nil"/>
                <w:right w:val="nil"/>
                <w:between w:val="nil"/>
              </w:pBdr>
              <w:ind w:firstLine="0"/>
              <w:jc w:val="left"/>
              <w:rPr>
                <w:lang w:val="vi-VN"/>
              </w:rPr>
            </w:pPr>
            <w:r>
              <w:rPr>
                <w:lang w:val="vi-VN"/>
              </w:rPr>
              <w:t>Thống kê số lượng bình luận</w:t>
            </w:r>
          </w:p>
        </w:tc>
        <w:tc>
          <w:tcPr>
            <w:tcW w:w="3686" w:type="dxa"/>
          </w:tcPr>
          <w:p w14:paraId="4436EF65" w14:textId="60781AB5" w:rsidR="00F36105" w:rsidRDefault="00F36105" w:rsidP="00444427">
            <w:pPr>
              <w:pBdr>
                <w:top w:val="nil"/>
                <w:left w:val="nil"/>
                <w:bottom w:val="nil"/>
                <w:right w:val="nil"/>
                <w:between w:val="nil"/>
              </w:pBdr>
              <w:ind w:firstLine="0"/>
              <w:jc w:val="left"/>
              <w:rPr>
                <w:lang w:val="vi-VN"/>
              </w:rPr>
            </w:pPr>
            <w:r>
              <w:rPr>
                <w:lang w:val="vi-VN"/>
              </w:rPr>
              <w:t>Đếm và hiển thị số lượng bình luận</w:t>
            </w:r>
          </w:p>
        </w:tc>
      </w:tr>
      <w:tr w:rsidR="00615D5F" w:rsidRPr="00BF0662" w14:paraId="0A1AC903" w14:textId="77777777" w:rsidTr="00226691">
        <w:tc>
          <w:tcPr>
            <w:tcW w:w="1997" w:type="dxa"/>
            <w:vAlign w:val="bottom"/>
          </w:tcPr>
          <w:p w14:paraId="0186F284" w14:textId="040B0B01" w:rsidR="00615D5F" w:rsidRDefault="00615D5F" w:rsidP="00444427">
            <w:pPr>
              <w:pBdr>
                <w:top w:val="nil"/>
                <w:left w:val="nil"/>
                <w:bottom w:val="nil"/>
                <w:right w:val="nil"/>
                <w:between w:val="nil"/>
              </w:pBdr>
              <w:spacing w:line="480" w:lineRule="auto"/>
              <w:ind w:firstLine="0"/>
              <w:jc w:val="left"/>
              <w:rPr>
                <w:color w:val="000000"/>
                <w:lang w:val="vi-VN"/>
              </w:rPr>
            </w:pPr>
            <w:r>
              <w:rPr>
                <w:color w:val="000000"/>
                <w:lang w:val="vi-VN"/>
              </w:rPr>
              <w:t>UC007_3</w:t>
            </w:r>
          </w:p>
        </w:tc>
        <w:tc>
          <w:tcPr>
            <w:tcW w:w="3673" w:type="dxa"/>
          </w:tcPr>
          <w:p w14:paraId="3112674E" w14:textId="031D6030" w:rsidR="00615D5F" w:rsidRDefault="00615D5F" w:rsidP="00444427">
            <w:pPr>
              <w:pBdr>
                <w:top w:val="nil"/>
                <w:left w:val="nil"/>
                <w:bottom w:val="nil"/>
                <w:right w:val="nil"/>
                <w:between w:val="nil"/>
              </w:pBdr>
              <w:ind w:firstLine="0"/>
              <w:jc w:val="left"/>
              <w:rPr>
                <w:lang w:val="vi-VN"/>
              </w:rPr>
            </w:pPr>
            <w:r>
              <w:rPr>
                <w:lang w:val="vi-VN"/>
              </w:rPr>
              <w:t>Thống kê số lượng album đã khởi tạo</w:t>
            </w:r>
          </w:p>
        </w:tc>
        <w:tc>
          <w:tcPr>
            <w:tcW w:w="3686" w:type="dxa"/>
          </w:tcPr>
          <w:p w14:paraId="2A11DB67" w14:textId="45FB737D" w:rsidR="00615D5F" w:rsidRDefault="00615D5F" w:rsidP="00444427">
            <w:pPr>
              <w:pBdr>
                <w:top w:val="nil"/>
                <w:left w:val="nil"/>
                <w:bottom w:val="nil"/>
                <w:right w:val="nil"/>
                <w:between w:val="nil"/>
              </w:pBdr>
              <w:ind w:firstLine="0"/>
              <w:jc w:val="left"/>
              <w:rPr>
                <w:lang w:val="vi-VN"/>
              </w:rPr>
            </w:pPr>
            <w:r>
              <w:rPr>
                <w:lang w:val="vi-VN"/>
              </w:rPr>
              <w:t>Số lượng album đã khởi tạo trên hệ thống</w:t>
            </w:r>
          </w:p>
        </w:tc>
      </w:tr>
      <w:tr w:rsidR="00615D5F" w:rsidRPr="00BF0662" w14:paraId="6268B39D" w14:textId="77777777" w:rsidTr="00226691">
        <w:tc>
          <w:tcPr>
            <w:tcW w:w="1997" w:type="dxa"/>
            <w:vAlign w:val="bottom"/>
          </w:tcPr>
          <w:p w14:paraId="2B3577D7" w14:textId="20C2FDBA" w:rsidR="00615D5F" w:rsidRDefault="00615D5F" w:rsidP="00444427">
            <w:pPr>
              <w:pBdr>
                <w:top w:val="nil"/>
                <w:left w:val="nil"/>
                <w:bottom w:val="nil"/>
                <w:right w:val="nil"/>
                <w:between w:val="nil"/>
              </w:pBdr>
              <w:spacing w:line="480" w:lineRule="auto"/>
              <w:ind w:firstLine="0"/>
              <w:jc w:val="left"/>
              <w:rPr>
                <w:color w:val="000000"/>
                <w:lang w:val="vi-VN"/>
              </w:rPr>
            </w:pPr>
            <w:r>
              <w:rPr>
                <w:color w:val="000000"/>
                <w:lang w:val="vi-VN"/>
              </w:rPr>
              <w:t>UC007_4</w:t>
            </w:r>
          </w:p>
        </w:tc>
        <w:tc>
          <w:tcPr>
            <w:tcW w:w="3673" w:type="dxa"/>
          </w:tcPr>
          <w:p w14:paraId="3D432A2E" w14:textId="52153C93" w:rsidR="00615D5F" w:rsidRDefault="00615D5F" w:rsidP="00444427">
            <w:pPr>
              <w:pBdr>
                <w:top w:val="nil"/>
                <w:left w:val="nil"/>
                <w:bottom w:val="nil"/>
                <w:right w:val="nil"/>
                <w:between w:val="nil"/>
              </w:pBdr>
              <w:ind w:firstLine="0"/>
              <w:jc w:val="left"/>
              <w:rPr>
                <w:lang w:val="vi-VN"/>
              </w:rPr>
            </w:pPr>
            <w:r>
              <w:rPr>
                <w:lang w:val="vi-VN"/>
              </w:rPr>
              <w:t>Biểu đồ thống kê số lượng NFT nhạc số đã min/buy hàng ngày</w:t>
            </w:r>
          </w:p>
        </w:tc>
        <w:tc>
          <w:tcPr>
            <w:tcW w:w="3686" w:type="dxa"/>
          </w:tcPr>
          <w:p w14:paraId="54B5ED98" w14:textId="5419483C" w:rsidR="00615D5F" w:rsidRDefault="00615D5F" w:rsidP="00444427">
            <w:pPr>
              <w:pBdr>
                <w:top w:val="nil"/>
                <w:left w:val="nil"/>
                <w:bottom w:val="nil"/>
                <w:right w:val="nil"/>
                <w:between w:val="nil"/>
              </w:pBdr>
              <w:ind w:firstLine="0"/>
              <w:jc w:val="left"/>
              <w:rPr>
                <w:lang w:val="vi-VN"/>
              </w:rPr>
            </w:pPr>
            <w:r>
              <w:rPr>
                <w:lang w:val="vi-VN"/>
              </w:rPr>
              <w:t>Vẽ biểu đồ thống kê số lượng NFT nhạc số min/buy hàng ngày</w:t>
            </w:r>
          </w:p>
        </w:tc>
      </w:tr>
    </w:tbl>
    <w:p w14:paraId="372053A4" w14:textId="28027241" w:rsidR="00BF641C" w:rsidRDefault="00BF641C" w:rsidP="009D4C2D">
      <w:pPr>
        <w:spacing w:line="300" w:lineRule="auto"/>
        <w:ind w:firstLine="0"/>
        <w:contextualSpacing/>
      </w:pPr>
    </w:p>
    <w:p w14:paraId="00E5F146" w14:textId="77777777" w:rsidR="00BF641C" w:rsidRDefault="00BF641C">
      <w:pPr>
        <w:spacing w:after="160" w:line="259" w:lineRule="auto"/>
        <w:ind w:firstLine="0"/>
        <w:jc w:val="left"/>
      </w:pPr>
      <w:r>
        <w:br w:type="page"/>
      </w:r>
    </w:p>
    <w:p w14:paraId="0C40AB90" w14:textId="77777777" w:rsidR="00226691" w:rsidRPr="00052FA5" w:rsidRDefault="00226691" w:rsidP="009D4C2D">
      <w:pPr>
        <w:spacing w:line="300" w:lineRule="auto"/>
        <w:ind w:firstLine="0"/>
        <w:contextualSpacing/>
      </w:pPr>
    </w:p>
    <w:p w14:paraId="42EA7F8A" w14:textId="312C0E7A" w:rsidR="00E3689E" w:rsidRPr="008961AE" w:rsidRDefault="009745EB" w:rsidP="008961AE">
      <w:pPr>
        <w:pStyle w:val="Heading4"/>
        <w:rPr>
          <w:lang w:val="vi-VN"/>
        </w:rPr>
      </w:pPr>
      <w:r w:rsidRPr="00052FA5">
        <w:t>Đặc tả Usecase của hệ thống</w:t>
      </w:r>
      <w:bookmarkStart w:id="78" w:name="_Toc25659940"/>
      <w:bookmarkStart w:id="79" w:name="_Toc27080150"/>
      <w:bookmarkEnd w:id="75"/>
    </w:p>
    <w:p w14:paraId="4759BACE" w14:textId="2B2DDCF9" w:rsidR="00E3689E" w:rsidRPr="00076921" w:rsidRDefault="001A12C7" w:rsidP="00076921">
      <w:pPr>
        <w:pStyle w:val="Caption"/>
      </w:pPr>
      <w:bookmarkStart w:id="80" w:name="_Toc103237321"/>
      <w:r>
        <w:t xml:space="preserve">Bảng </w:t>
      </w:r>
      <w:r w:rsidR="001B0CA6">
        <w:rPr>
          <w:lang w:val="vi-VN"/>
        </w:rPr>
        <w:t>3</w:t>
      </w:r>
      <w:r>
        <w:t>.</w:t>
      </w:r>
      <w:r w:rsidR="00AE0CE2">
        <w:fldChar w:fldCharType="begin"/>
      </w:r>
      <w:r w:rsidR="00AE0CE2">
        <w:instrText xml:space="preserve"> SEQ Bảng \* ARABIC \s 1 </w:instrText>
      </w:r>
      <w:r w:rsidR="00AE0CE2">
        <w:fldChar w:fldCharType="separate"/>
      </w:r>
      <w:r>
        <w:rPr>
          <w:noProof/>
        </w:rPr>
        <w:t>4</w:t>
      </w:r>
      <w:r w:rsidR="00AE0CE2">
        <w:rPr>
          <w:noProof/>
        </w:rPr>
        <w:fldChar w:fldCharType="end"/>
      </w:r>
      <w:r>
        <w:rPr>
          <w:noProof/>
        </w:rPr>
        <w:t xml:space="preserve"> </w:t>
      </w:r>
      <w:r w:rsidR="00E3689E" w:rsidRPr="00076921">
        <w:t xml:space="preserve">Use case </w:t>
      </w:r>
      <w:r w:rsidR="000C2CA7">
        <w:t>Xác thực ví Metamask</w:t>
      </w:r>
      <w:bookmarkEnd w:id="80"/>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E3689E" w:rsidRPr="00052FA5" w14:paraId="028D8FF8" w14:textId="77777777" w:rsidTr="000F7FDB">
        <w:trPr>
          <w:trHeight w:val="63"/>
        </w:trPr>
        <w:tc>
          <w:tcPr>
            <w:tcW w:w="9493" w:type="dxa"/>
            <w:gridSpan w:val="3"/>
            <w:shd w:val="clear" w:color="auto" w:fill="D9D9D9" w:themeFill="background1" w:themeFillShade="D9"/>
            <w:vAlign w:val="center"/>
          </w:tcPr>
          <w:p w14:paraId="58605444" w14:textId="7B9DF6EE" w:rsidR="00E3689E" w:rsidRPr="00052FA5" w:rsidRDefault="00E3689E" w:rsidP="000F7FDB">
            <w:pPr>
              <w:spacing w:line="300" w:lineRule="auto"/>
              <w:ind w:firstLine="0"/>
              <w:contextualSpacing/>
              <w:jc w:val="left"/>
              <w:rPr>
                <w:b/>
              </w:rPr>
            </w:pPr>
            <w:r w:rsidRPr="00052FA5">
              <w:rPr>
                <w:b/>
              </w:rPr>
              <w:t xml:space="preserve">Use case: </w:t>
            </w:r>
            <w:r w:rsidR="006B20CC">
              <w:t>Xác thực ví Metamask</w:t>
            </w:r>
          </w:p>
        </w:tc>
      </w:tr>
      <w:tr w:rsidR="00E3689E" w:rsidRPr="00052FA5" w14:paraId="3988A729" w14:textId="77777777" w:rsidTr="000F7FDB">
        <w:tc>
          <w:tcPr>
            <w:tcW w:w="1413" w:type="dxa"/>
            <w:shd w:val="clear" w:color="auto" w:fill="F2F2F2" w:themeFill="background1" w:themeFillShade="F2"/>
            <w:vAlign w:val="center"/>
          </w:tcPr>
          <w:p w14:paraId="0BD8D9B7" w14:textId="77777777" w:rsidR="00E3689E" w:rsidRPr="00052FA5" w:rsidRDefault="00E3689E" w:rsidP="000F7FDB">
            <w:pPr>
              <w:spacing w:line="300" w:lineRule="auto"/>
              <w:ind w:firstLine="0"/>
              <w:contextualSpacing/>
              <w:jc w:val="left"/>
              <w:rPr>
                <w:b/>
                <w:bCs/>
                <w:iCs/>
              </w:rPr>
            </w:pPr>
            <w:r w:rsidRPr="00052FA5">
              <w:rPr>
                <w:b/>
                <w:bCs/>
              </w:rPr>
              <w:t>Tác nhân</w:t>
            </w:r>
          </w:p>
        </w:tc>
        <w:tc>
          <w:tcPr>
            <w:tcW w:w="8080" w:type="dxa"/>
            <w:gridSpan w:val="2"/>
            <w:vAlign w:val="center"/>
          </w:tcPr>
          <w:p w14:paraId="1924F2F0" w14:textId="39F7C55E" w:rsidR="00E3689E" w:rsidRPr="00052FA5" w:rsidRDefault="008961AE" w:rsidP="000F7FDB">
            <w:pPr>
              <w:spacing w:line="300" w:lineRule="auto"/>
              <w:ind w:firstLine="0"/>
              <w:contextualSpacing/>
              <w:jc w:val="left"/>
            </w:pPr>
            <w:r>
              <w:t>Người dùng hệ thống</w:t>
            </w:r>
          </w:p>
        </w:tc>
      </w:tr>
      <w:tr w:rsidR="00E3689E" w:rsidRPr="00052FA5" w14:paraId="161A2848" w14:textId="77777777" w:rsidTr="000F7FDB">
        <w:tc>
          <w:tcPr>
            <w:tcW w:w="1413" w:type="dxa"/>
            <w:shd w:val="clear" w:color="auto" w:fill="F2F2F2" w:themeFill="background1" w:themeFillShade="F2"/>
            <w:vAlign w:val="center"/>
          </w:tcPr>
          <w:p w14:paraId="4A81B383" w14:textId="77777777" w:rsidR="00E3689E" w:rsidRPr="00052FA5" w:rsidRDefault="00E3689E" w:rsidP="000F7FDB">
            <w:pPr>
              <w:spacing w:line="300" w:lineRule="auto"/>
              <w:ind w:firstLine="0"/>
              <w:contextualSpacing/>
              <w:jc w:val="left"/>
              <w:rPr>
                <w:b/>
                <w:bCs/>
                <w:iCs/>
              </w:rPr>
            </w:pPr>
            <w:r w:rsidRPr="00052FA5">
              <w:rPr>
                <w:b/>
                <w:bCs/>
              </w:rPr>
              <w:t>Mục tiêu</w:t>
            </w:r>
          </w:p>
        </w:tc>
        <w:tc>
          <w:tcPr>
            <w:tcW w:w="8080" w:type="dxa"/>
            <w:gridSpan w:val="2"/>
            <w:vAlign w:val="center"/>
          </w:tcPr>
          <w:p w14:paraId="6CD0820D" w14:textId="7A01703E" w:rsidR="00E3689E" w:rsidRPr="00052FA5" w:rsidRDefault="008961AE" w:rsidP="000F7FDB">
            <w:pPr>
              <w:spacing w:line="300" w:lineRule="auto"/>
              <w:ind w:firstLine="0"/>
              <w:contextualSpacing/>
              <w:jc w:val="left"/>
            </w:pPr>
            <w:r>
              <w:t>Xác thực người dùng</w:t>
            </w:r>
          </w:p>
        </w:tc>
      </w:tr>
      <w:tr w:rsidR="00E3689E" w:rsidRPr="00052FA5" w14:paraId="7CEB418B" w14:textId="77777777" w:rsidTr="000F7FDB">
        <w:tc>
          <w:tcPr>
            <w:tcW w:w="1413" w:type="dxa"/>
            <w:shd w:val="clear" w:color="auto" w:fill="F2F2F2" w:themeFill="background1" w:themeFillShade="F2"/>
            <w:vAlign w:val="center"/>
          </w:tcPr>
          <w:p w14:paraId="048819DE" w14:textId="77777777" w:rsidR="00E3689E" w:rsidRPr="00052FA5" w:rsidRDefault="00E3689E" w:rsidP="000F7FDB">
            <w:pPr>
              <w:spacing w:line="300" w:lineRule="auto"/>
              <w:ind w:firstLine="0"/>
              <w:contextualSpacing/>
              <w:jc w:val="left"/>
              <w:rPr>
                <w:b/>
                <w:bCs/>
                <w:iCs/>
              </w:rPr>
            </w:pPr>
            <w:r w:rsidRPr="00052FA5">
              <w:rPr>
                <w:b/>
                <w:bCs/>
              </w:rPr>
              <w:t>Mô tả</w:t>
            </w:r>
          </w:p>
        </w:tc>
        <w:tc>
          <w:tcPr>
            <w:tcW w:w="8080" w:type="dxa"/>
            <w:gridSpan w:val="2"/>
            <w:vAlign w:val="center"/>
          </w:tcPr>
          <w:p w14:paraId="7455069A" w14:textId="670AE3BA" w:rsidR="00E3689E" w:rsidRPr="00052FA5" w:rsidRDefault="008961AE" w:rsidP="00E3689E">
            <w:pPr>
              <w:spacing w:line="300" w:lineRule="auto"/>
              <w:ind w:firstLine="0"/>
              <w:contextualSpacing/>
              <w:jc w:val="left"/>
            </w:pPr>
            <w:r>
              <w:t>Người dùng đăng nhập vào hệ thống thông qua việc xác nhận ví metamak</w:t>
            </w:r>
          </w:p>
        </w:tc>
      </w:tr>
      <w:tr w:rsidR="00E3689E" w:rsidRPr="00052FA5" w14:paraId="33ABFE7C" w14:textId="77777777" w:rsidTr="000F7FDB">
        <w:tc>
          <w:tcPr>
            <w:tcW w:w="1413" w:type="dxa"/>
            <w:shd w:val="clear" w:color="auto" w:fill="F2F2F2" w:themeFill="background1" w:themeFillShade="F2"/>
            <w:vAlign w:val="center"/>
          </w:tcPr>
          <w:p w14:paraId="683E7E95" w14:textId="77777777" w:rsidR="00E3689E" w:rsidRPr="00052FA5" w:rsidRDefault="00E3689E" w:rsidP="000F7FDB">
            <w:pPr>
              <w:spacing w:line="300" w:lineRule="auto"/>
              <w:ind w:firstLine="0"/>
              <w:contextualSpacing/>
              <w:jc w:val="left"/>
              <w:rPr>
                <w:b/>
                <w:bCs/>
                <w:iCs/>
              </w:rPr>
            </w:pPr>
            <w:r w:rsidRPr="00052FA5">
              <w:rPr>
                <w:b/>
                <w:bCs/>
              </w:rPr>
              <w:t>Điều kiện trước</w:t>
            </w:r>
          </w:p>
        </w:tc>
        <w:tc>
          <w:tcPr>
            <w:tcW w:w="8080" w:type="dxa"/>
            <w:gridSpan w:val="2"/>
            <w:vAlign w:val="center"/>
          </w:tcPr>
          <w:p w14:paraId="408B1B88" w14:textId="43A3E5E7" w:rsidR="00E3689E" w:rsidRPr="00052FA5" w:rsidRDefault="008961AE" w:rsidP="000F7FDB">
            <w:pPr>
              <w:spacing w:line="300" w:lineRule="auto"/>
              <w:ind w:firstLine="0"/>
              <w:contextualSpacing/>
              <w:jc w:val="left"/>
            </w:pPr>
            <w:r>
              <w:t>Có tài khoản ví metamask</w:t>
            </w:r>
          </w:p>
        </w:tc>
      </w:tr>
      <w:tr w:rsidR="00E3689E" w:rsidRPr="00052FA5" w14:paraId="46A3F033" w14:textId="77777777" w:rsidTr="000F7FDB">
        <w:tc>
          <w:tcPr>
            <w:tcW w:w="1413" w:type="dxa"/>
            <w:vMerge w:val="restart"/>
            <w:shd w:val="clear" w:color="auto" w:fill="F2F2F2" w:themeFill="background1" w:themeFillShade="F2"/>
            <w:vAlign w:val="center"/>
          </w:tcPr>
          <w:p w14:paraId="684E98DC" w14:textId="77777777" w:rsidR="00E3689E" w:rsidRPr="00052FA5" w:rsidRDefault="00E3689E" w:rsidP="000F7FDB">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2A4B2A82" w14:textId="77777777" w:rsidR="00E3689E" w:rsidRPr="00052FA5" w:rsidRDefault="00E3689E" w:rsidP="000F7FDB">
            <w:pPr>
              <w:spacing w:line="300" w:lineRule="auto"/>
              <w:ind w:firstLine="0"/>
              <w:contextualSpacing/>
              <w:jc w:val="left"/>
            </w:pPr>
            <w:r w:rsidRPr="00052FA5">
              <w:rPr>
                <w:b/>
                <w:lang w:val="vi-VN"/>
              </w:rPr>
              <w:t>Hành động của tác nhân</w:t>
            </w:r>
          </w:p>
        </w:tc>
        <w:tc>
          <w:tcPr>
            <w:tcW w:w="4375" w:type="dxa"/>
            <w:vAlign w:val="center"/>
          </w:tcPr>
          <w:p w14:paraId="20AA7700" w14:textId="77777777" w:rsidR="00E3689E" w:rsidRPr="00052FA5" w:rsidRDefault="00E3689E" w:rsidP="000F7FDB">
            <w:pPr>
              <w:spacing w:line="300" w:lineRule="auto"/>
              <w:ind w:firstLine="0"/>
              <w:contextualSpacing/>
              <w:jc w:val="left"/>
            </w:pPr>
            <w:r w:rsidRPr="00052FA5">
              <w:rPr>
                <w:b/>
                <w:lang w:val="vi-VN"/>
              </w:rPr>
              <w:t>Phản hồi của hệ thống</w:t>
            </w:r>
          </w:p>
        </w:tc>
      </w:tr>
      <w:tr w:rsidR="00E3689E" w:rsidRPr="00052FA5" w14:paraId="55D06FC9" w14:textId="77777777" w:rsidTr="000F7FDB">
        <w:tc>
          <w:tcPr>
            <w:tcW w:w="1413" w:type="dxa"/>
            <w:vMerge/>
            <w:shd w:val="clear" w:color="auto" w:fill="F2F2F2" w:themeFill="background1" w:themeFillShade="F2"/>
            <w:vAlign w:val="center"/>
          </w:tcPr>
          <w:p w14:paraId="1A42AD05" w14:textId="77777777" w:rsidR="00E3689E" w:rsidRPr="00052FA5" w:rsidRDefault="00E3689E" w:rsidP="000F7FDB">
            <w:pPr>
              <w:spacing w:line="300" w:lineRule="auto"/>
              <w:ind w:firstLine="0"/>
              <w:contextualSpacing/>
              <w:jc w:val="left"/>
              <w:rPr>
                <w:b/>
                <w:bCs/>
                <w:iCs/>
              </w:rPr>
            </w:pPr>
          </w:p>
        </w:tc>
        <w:tc>
          <w:tcPr>
            <w:tcW w:w="3705" w:type="dxa"/>
            <w:vAlign w:val="center"/>
          </w:tcPr>
          <w:p w14:paraId="0AF46027" w14:textId="405523A9" w:rsidR="00E3689E" w:rsidRPr="002D0B33" w:rsidRDefault="00E3689E" w:rsidP="00E3689E">
            <w:pPr>
              <w:spacing w:line="300" w:lineRule="auto"/>
              <w:ind w:firstLine="0"/>
              <w:contextualSpacing/>
              <w:jc w:val="left"/>
              <w:rPr>
                <w:lang w:val="vi-VN"/>
              </w:rPr>
            </w:pPr>
            <w:r>
              <w:rPr>
                <w:lang w:val="vi-VN"/>
              </w:rPr>
              <w:t xml:space="preserve">1. </w:t>
            </w:r>
            <w:r>
              <w:t>Click v</w:t>
            </w:r>
            <w:r w:rsidRPr="00E3689E">
              <w:t>ào</w:t>
            </w:r>
            <w:r>
              <w:t xml:space="preserve"> button</w:t>
            </w:r>
            <w:r w:rsidR="002D0B33">
              <w:rPr>
                <w:lang w:val="vi-VN"/>
              </w:rPr>
              <w:t xml:space="preserve"> Connect</w:t>
            </w:r>
            <w:r w:rsidR="008961AE">
              <w:t xml:space="preserve"> với ví metemask</w:t>
            </w:r>
            <w:r w:rsidR="002D0B33">
              <w:rPr>
                <w:lang w:val="vi-VN"/>
              </w:rPr>
              <w:t xml:space="preserve"> trên thanh Menu</w:t>
            </w:r>
          </w:p>
        </w:tc>
        <w:tc>
          <w:tcPr>
            <w:tcW w:w="4375" w:type="dxa"/>
            <w:vAlign w:val="center"/>
          </w:tcPr>
          <w:p w14:paraId="5C1968A5" w14:textId="2EDA9EAE" w:rsidR="00E3689E" w:rsidRPr="002D0B33" w:rsidRDefault="00E3689E" w:rsidP="008961AE">
            <w:pPr>
              <w:spacing w:line="300" w:lineRule="auto"/>
              <w:ind w:firstLine="0"/>
              <w:contextualSpacing/>
              <w:jc w:val="left"/>
              <w:rPr>
                <w:lang w:val="vi-VN"/>
              </w:rPr>
            </w:pPr>
            <w:r w:rsidRPr="00052FA5">
              <w:rPr>
                <w:lang w:val="vi-VN"/>
              </w:rPr>
              <w:t xml:space="preserve">2. </w:t>
            </w:r>
            <w:r w:rsidR="002D0B33">
              <w:rPr>
                <w:lang w:val="vi-VN"/>
              </w:rPr>
              <w:t xml:space="preserve">Hiển thị </w:t>
            </w:r>
            <w:r w:rsidR="008961AE">
              <w:t>cửa sổ ký xác nhận đăng nhập</w:t>
            </w:r>
            <w:r w:rsidR="002D0B33">
              <w:rPr>
                <w:lang w:val="vi-VN"/>
              </w:rPr>
              <w:t xml:space="preserve"> từ ví Metamask</w:t>
            </w:r>
          </w:p>
        </w:tc>
      </w:tr>
      <w:tr w:rsidR="00E3689E" w:rsidRPr="00052FA5" w14:paraId="0B1D5494" w14:textId="77777777" w:rsidTr="000F7FDB">
        <w:tc>
          <w:tcPr>
            <w:tcW w:w="1413" w:type="dxa"/>
            <w:vMerge/>
            <w:shd w:val="clear" w:color="auto" w:fill="F2F2F2" w:themeFill="background1" w:themeFillShade="F2"/>
            <w:vAlign w:val="center"/>
          </w:tcPr>
          <w:p w14:paraId="385D56CD" w14:textId="77777777" w:rsidR="00E3689E" w:rsidRPr="00052FA5" w:rsidRDefault="00E3689E" w:rsidP="000F7FDB">
            <w:pPr>
              <w:spacing w:line="300" w:lineRule="auto"/>
              <w:ind w:firstLine="0"/>
              <w:contextualSpacing/>
              <w:jc w:val="left"/>
              <w:rPr>
                <w:b/>
                <w:bCs/>
                <w:iCs/>
              </w:rPr>
            </w:pPr>
          </w:p>
        </w:tc>
        <w:tc>
          <w:tcPr>
            <w:tcW w:w="3705" w:type="dxa"/>
            <w:vAlign w:val="center"/>
          </w:tcPr>
          <w:p w14:paraId="6FD7B5B6" w14:textId="00A2A2F1" w:rsidR="00E3689E" w:rsidRPr="008961AE" w:rsidRDefault="00E3689E" w:rsidP="008961AE">
            <w:pPr>
              <w:spacing w:line="300" w:lineRule="auto"/>
              <w:ind w:firstLine="0"/>
              <w:contextualSpacing/>
              <w:jc w:val="left"/>
            </w:pPr>
            <w:r w:rsidRPr="00052FA5">
              <w:t>3</w:t>
            </w:r>
            <w:r w:rsidR="008961AE">
              <w:t xml:space="preserve">. Nhấn button </w:t>
            </w:r>
            <w:r w:rsidR="002D06A8">
              <w:t>K</w:t>
            </w:r>
            <w:r w:rsidR="002D06A8">
              <w:rPr>
                <w:lang w:val="vi-VN"/>
              </w:rPr>
              <w:t xml:space="preserve">ý để xác nhận </w:t>
            </w:r>
            <w:r w:rsidR="008961AE">
              <w:t>đăng nhập</w:t>
            </w:r>
          </w:p>
        </w:tc>
        <w:tc>
          <w:tcPr>
            <w:tcW w:w="4375" w:type="dxa"/>
            <w:vAlign w:val="center"/>
          </w:tcPr>
          <w:p w14:paraId="4162ECA5" w14:textId="148FCE45" w:rsidR="00E3689E" w:rsidRPr="00052FA5" w:rsidRDefault="008961AE" w:rsidP="000F7FDB">
            <w:pPr>
              <w:spacing w:line="300" w:lineRule="auto"/>
              <w:ind w:firstLine="0"/>
              <w:contextualSpacing/>
              <w:jc w:val="left"/>
            </w:pPr>
            <w:r>
              <w:t xml:space="preserve">4. Xác nhận người dùng thành công, người dùng có thể tiến hành mua, bán, đặt giá cho NT sở hữu hoặc đúc NFT mới, </w:t>
            </w:r>
          </w:p>
        </w:tc>
      </w:tr>
      <w:tr w:rsidR="00E3689E" w:rsidRPr="00052FA5" w14:paraId="262ACC82" w14:textId="77777777" w:rsidTr="000F7FDB">
        <w:tc>
          <w:tcPr>
            <w:tcW w:w="1413" w:type="dxa"/>
            <w:shd w:val="clear" w:color="auto" w:fill="F2F2F2" w:themeFill="background1" w:themeFillShade="F2"/>
            <w:vAlign w:val="center"/>
          </w:tcPr>
          <w:p w14:paraId="2A364EDA" w14:textId="77777777" w:rsidR="00E3689E" w:rsidRPr="00052FA5" w:rsidRDefault="00E3689E" w:rsidP="000F7FDB">
            <w:pPr>
              <w:spacing w:line="300" w:lineRule="auto"/>
              <w:ind w:firstLine="0"/>
              <w:contextualSpacing/>
              <w:jc w:val="left"/>
              <w:rPr>
                <w:b/>
                <w:bCs/>
                <w:iCs/>
              </w:rPr>
            </w:pPr>
            <w:r w:rsidRPr="00052FA5">
              <w:rPr>
                <w:b/>
                <w:bCs/>
              </w:rPr>
              <w:t>Các sự kiện thay thế</w:t>
            </w:r>
          </w:p>
        </w:tc>
        <w:tc>
          <w:tcPr>
            <w:tcW w:w="8080" w:type="dxa"/>
            <w:gridSpan w:val="2"/>
            <w:vAlign w:val="center"/>
          </w:tcPr>
          <w:p w14:paraId="6C025B25" w14:textId="39AC6BD5" w:rsidR="002D06A8" w:rsidRPr="002D06A8" w:rsidRDefault="003222E6" w:rsidP="003222E6">
            <w:pPr>
              <w:spacing w:line="300" w:lineRule="auto"/>
              <w:ind w:firstLine="0"/>
              <w:contextualSpacing/>
              <w:jc w:val="left"/>
              <w:rPr>
                <w:lang w:val="vi-VN"/>
              </w:rPr>
            </w:pPr>
            <w:r>
              <w:t xml:space="preserve">- </w:t>
            </w:r>
            <w:r w:rsidR="002D06A8">
              <w:t>Sự</w:t>
            </w:r>
            <w:r w:rsidR="002D06A8">
              <w:rPr>
                <w:lang w:val="vi-VN"/>
              </w:rPr>
              <w:t xml:space="preserve"> kiện 3: Người dùng nhấn button huỷ ký xác thực</w:t>
            </w:r>
          </w:p>
          <w:p w14:paraId="007BBDBE" w14:textId="1F2DF8E7" w:rsidR="002D06A8" w:rsidRPr="00052FA5" w:rsidRDefault="002D06A8" w:rsidP="003222E6">
            <w:pPr>
              <w:spacing w:line="300" w:lineRule="auto"/>
              <w:ind w:firstLine="0"/>
              <w:contextualSpacing/>
              <w:jc w:val="left"/>
            </w:pPr>
            <w:r>
              <w:rPr>
                <w:lang w:val="vi-VN"/>
              </w:rPr>
              <w:t xml:space="preserve">- </w:t>
            </w:r>
            <w:r w:rsidR="003222E6">
              <w:t>Sự kiện 4</w:t>
            </w:r>
            <w:r w:rsidR="00E3689E" w:rsidRPr="00052FA5">
              <w:t xml:space="preserve">:  </w:t>
            </w:r>
            <w:r w:rsidR="00E3689E">
              <w:t>N</w:t>
            </w:r>
            <w:r w:rsidR="00E3689E" w:rsidRPr="00987E92">
              <w:t>ếu</w:t>
            </w:r>
            <w:r w:rsidR="00E3689E">
              <w:t xml:space="preserve"> </w:t>
            </w:r>
            <w:r w:rsidR="003222E6">
              <w:t>ví metamask xác nhận thất bại</w:t>
            </w:r>
            <w:r w:rsidR="00E3689E">
              <w:t>, h</w:t>
            </w:r>
            <w:r w:rsidR="00E3689E" w:rsidRPr="00987E92">
              <w:t>ệ</w:t>
            </w:r>
            <w:r w:rsidR="00E3689E">
              <w:t xml:space="preserve"> th</w:t>
            </w:r>
            <w:r w:rsidR="00E3689E" w:rsidRPr="00987E92">
              <w:t>ốn</w:t>
            </w:r>
            <w:r w:rsidR="00E3689E">
              <w:t>g s</w:t>
            </w:r>
            <w:r w:rsidR="00E3689E" w:rsidRPr="00987E92">
              <w:t>ẽ</w:t>
            </w:r>
            <w:r w:rsidR="00E3689E">
              <w:t xml:space="preserve"> hi</w:t>
            </w:r>
            <w:r w:rsidR="00E3689E" w:rsidRPr="00987E92">
              <w:t>ển</w:t>
            </w:r>
            <w:r w:rsidR="00E3689E">
              <w:t xml:space="preserve"> th</w:t>
            </w:r>
            <w:r w:rsidR="00E3689E" w:rsidRPr="00987E92">
              <w:t>ị</w:t>
            </w:r>
            <w:r w:rsidR="00E3689E">
              <w:t xml:space="preserve"> c</w:t>
            </w:r>
            <w:r w:rsidR="00E3689E" w:rsidRPr="00987E92">
              <w:t>ảnh</w:t>
            </w:r>
            <w:r w:rsidR="00E3689E">
              <w:t xml:space="preserve"> b</w:t>
            </w:r>
            <w:r w:rsidR="00E3689E" w:rsidRPr="00987E92">
              <w:t>áo</w:t>
            </w:r>
            <w:r w:rsidR="00E3689E">
              <w:t xml:space="preserve"> v</w:t>
            </w:r>
            <w:r w:rsidR="00E3689E" w:rsidRPr="00987E92">
              <w:t>à</w:t>
            </w:r>
            <w:r w:rsidR="00E3689E">
              <w:t xml:space="preserve"> kh</w:t>
            </w:r>
            <w:r w:rsidR="00E3689E" w:rsidRPr="00987E92">
              <w:t>ô</w:t>
            </w:r>
            <w:r w:rsidR="00E3689E">
              <w:t>ng th</w:t>
            </w:r>
            <w:r w:rsidR="00E3689E" w:rsidRPr="00987E92">
              <w:t>ực</w:t>
            </w:r>
            <w:r w:rsidR="00E3689E">
              <w:t xml:space="preserve"> hi</w:t>
            </w:r>
            <w:r w:rsidR="00E3689E" w:rsidRPr="00987E92">
              <w:t>ện</w:t>
            </w:r>
            <w:r w:rsidR="00E3689E">
              <w:t xml:space="preserve"> </w:t>
            </w:r>
            <w:r w:rsidR="00E3689E" w:rsidRPr="00987E92">
              <w:t>được</w:t>
            </w:r>
            <w:r w:rsidR="00E3689E">
              <w:t xml:space="preserve"> s</w:t>
            </w:r>
            <w:r w:rsidR="00E3689E" w:rsidRPr="003E1AB4">
              <w:t>ự</w:t>
            </w:r>
            <w:r w:rsidR="00E3689E">
              <w:t xml:space="preserve"> ki</w:t>
            </w:r>
            <w:r w:rsidR="00E3689E" w:rsidRPr="003E1AB4">
              <w:t>ệ</w:t>
            </w:r>
            <w:r w:rsidR="00E3689E">
              <w:t>n 5</w:t>
            </w:r>
          </w:p>
        </w:tc>
      </w:tr>
    </w:tbl>
    <w:p w14:paraId="70E1A933" w14:textId="3B1FE778" w:rsidR="00E3689E" w:rsidRDefault="00E3689E" w:rsidP="00E3689E">
      <w:pPr>
        <w:ind w:firstLine="0"/>
        <w:rPr>
          <w:lang w:val="vi-VN"/>
        </w:rPr>
      </w:pPr>
    </w:p>
    <w:p w14:paraId="406A5886" w14:textId="4FC23A66" w:rsidR="00B753A4" w:rsidRPr="00076921" w:rsidRDefault="00B753A4" w:rsidP="00B753A4">
      <w:pPr>
        <w:pStyle w:val="Caption"/>
      </w:pPr>
      <w:bookmarkStart w:id="81" w:name="_Toc103237322"/>
      <w:r>
        <w:t xml:space="preserve">Bảng </w:t>
      </w:r>
      <w:r w:rsidR="00F15B73">
        <w:rPr>
          <w:lang w:val="vi-VN"/>
        </w:rPr>
        <w:t>3</w:t>
      </w:r>
      <w:r>
        <w:t>.</w:t>
      </w:r>
      <w:r w:rsidR="00AE0CE2">
        <w:fldChar w:fldCharType="begin"/>
      </w:r>
      <w:r w:rsidR="00AE0CE2">
        <w:instrText xml:space="preserve"> SEQ Bảng \* ARABIC \s 1 </w:instrText>
      </w:r>
      <w:r w:rsidR="00AE0CE2">
        <w:fldChar w:fldCharType="separate"/>
      </w:r>
      <w:r>
        <w:rPr>
          <w:noProof/>
        </w:rPr>
        <w:t>5</w:t>
      </w:r>
      <w:r w:rsidR="00AE0CE2">
        <w:rPr>
          <w:noProof/>
        </w:rPr>
        <w:fldChar w:fldCharType="end"/>
      </w:r>
      <w:r>
        <w:rPr>
          <w:noProof/>
        </w:rPr>
        <w:t xml:space="preserve"> </w:t>
      </w:r>
      <w:r w:rsidRPr="00076921">
        <w:t xml:space="preserve">Use case </w:t>
      </w:r>
      <w:r>
        <w:t>Cập nhật thông tin cá nhân</w:t>
      </w:r>
      <w:bookmarkEnd w:id="81"/>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B753A4" w:rsidRPr="00052FA5" w14:paraId="16DCB9C2" w14:textId="77777777" w:rsidTr="00B753A4">
        <w:trPr>
          <w:trHeight w:val="63"/>
        </w:trPr>
        <w:tc>
          <w:tcPr>
            <w:tcW w:w="9493" w:type="dxa"/>
            <w:gridSpan w:val="3"/>
            <w:shd w:val="clear" w:color="auto" w:fill="D9D9D9" w:themeFill="background1" w:themeFillShade="D9"/>
            <w:vAlign w:val="center"/>
          </w:tcPr>
          <w:p w14:paraId="4AD2DFB3" w14:textId="77777777" w:rsidR="00B753A4" w:rsidRPr="00052FA5" w:rsidRDefault="00B753A4" w:rsidP="00B753A4">
            <w:pPr>
              <w:spacing w:line="300" w:lineRule="auto"/>
              <w:ind w:firstLine="0"/>
              <w:contextualSpacing/>
              <w:jc w:val="left"/>
              <w:rPr>
                <w:b/>
              </w:rPr>
            </w:pPr>
            <w:r w:rsidRPr="00052FA5">
              <w:rPr>
                <w:b/>
              </w:rPr>
              <w:t xml:space="preserve">Use case: </w:t>
            </w:r>
            <w:r>
              <w:t>Thêm mới NFT</w:t>
            </w:r>
          </w:p>
        </w:tc>
      </w:tr>
      <w:tr w:rsidR="00B753A4" w:rsidRPr="00052FA5" w14:paraId="413575B4" w14:textId="77777777" w:rsidTr="00B753A4">
        <w:tc>
          <w:tcPr>
            <w:tcW w:w="1413" w:type="dxa"/>
            <w:shd w:val="clear" w:color="auto" w:fill="F2F2F2" w:themeFill="background1" w:themeFillShade="F2"/>
            <w:vAlign w:val="center"/>
          </w:tcPr>
          <w:p w14:paraId="2CCF1840" w14:textId="77777777" w:rsidR="00B753A4" w:rsidRPr="00052FA5" w:rsidRDefault="00B753A4" w:rsidP="00B753A4">
            <w:pPr>
              <w:spacing w:line="300" w:lineRule="auto"/>
              <w:ind w:firstLine="0"/>
              <w:contextualSpacing/>
              <w:jc w:val="left"/>
              <w:rPr>
                <w:b/>
                <w:bCs/>
                <w:iCs/>
              </w:rPr>
            </w:pPr>
            <w:r w:rsidRPr="00052FA5">
              <w:rPr>
                <w:b/>
                <w:bCs/>
              </w:rPr>
              <w:t>Tác nhân</w:t>
            </w:r>
          </w:p>
        </w:tc>
        <w:tc>
          <w:tcPr>
            <w:tcW w:w="8080" w:type="dxa"/>
            <w:gridSpan w:val="2"/>
            <w:vAlign w:val="center"/>
          </w:tcPr>
          <w:p w14:paraId="1FE221C0" w14:textId="77777777" w:rsidR="00B753A4" w:rsidRPr="00052FA5" w:rsidRDefault="00B753A4" w:rsidP="00B753A4">
            <w:pPr>
              <w:spacing w:line="300" w:lineRule="auto"/>
              <w:ind w:firstLine="0"/>
              <w:contextualSpacing/>
              <w:jc w:val="left"/>
            </w:pPr>
            <w:r>
              <w:t>Người dùng hệ thống</w:t>
            </w:r>
          </w:p>
        </w:tc>
      </w:tr>
      <w:tr w:rsidR="00B753A4" w:rsidRPr="00052FA5" w14:paraId="734DA950" w14:textId="77777777" w:rsidTr="00B753A4">
        <w:tc>
          <w:tcPr>
            <w:tcW w:w="1413" w:type="dxa"/>
            <w:shd w:val="clear" w:color="auto" w:fill="F2F2F2" w:themeFill="background1" w:themeFillShade="F2"/>
            <w:vAlign w:val="center"/>
          </w:tcPr>
          <w:p w14:paraId="3AF141A6" w14:textId="77777777" w:rsidR="00B753A4" w:rsidRPr="00052FA5" w:rsidRDefault="00B753A4" w:rsidP="00B753A4">
            <w:pPr>
              <w:spacing w:line="300" w:lineRule="auto"/>
              <w:ind w:firstLine="0"/>
              <w:contextualSpacing/>
              <w:jc w:val="left"/>
              <w:rPr>
                <w:b/>
                <w:bCs/>
                <w:iCs/>
              </w:rPr>
            </w:pPr>
            <w:r w:rsidRPr="00052FA5">
              <w:rPr>
                <w:b/>
                <w:bCs/>
              </w:rPr>
              <w:t>Mục tiêu</w:t>
            </w:r>
          </w:p>
        </w:tc>
        <w:tc>
          <w:tcPr>
            <w:tcW w:w="8080" w:type="dxa"/>
            <w:gridSpan w:val="2"/>
            <w:vAlign w:val="center"/>
          </w:tcPr>
          <w:p w14:paraId="54704D2D" w14:textId="511AE2A5" w:rsidR="00B753A4" w:rsidRPr="00052FA5" w:rsidRDefault="00B753A4" w:rsidP="00B753A4">
            <w:pPr>
              <w:spacing w:line="300" w:lineRule="auto"/>
              <w:ind w:firstLine="0"/>
              <w:contextualSpacing/>
              <w:jc w:val="left"/>
            </w:pPr>
            <w:r>
              <w:t>Cập nhật thông tin cá nhân</w:t>
            </w:r>
          </w:p>
        </w:tc>
      </w:tr>
      <w:tr w:rsidR="00B753A4" w:rsidRPr="00052FA5" w14:paraId="40AB72D4" w14:textId="77777777" w:rsidTr="00B753A4">
        <w:tc>
          <w:tcPr>
            <w:tcW w:w="1413" w:type="dxa"/>
            <w:shd w:val="clear" w:color="auto" w:fill="F2F2F2" w:themeFill="background1" w:themeFillShade="F2"/>
            <w:vAlign w:val="center"/>
          </w:tcPr>
          <w:p w14:paraId="05654678" w14:textId="77777777" w:rsidR="00B753A4" w:rsidRPr="00052FA5" w:rsidRDefault="00B753A4" w:rsidP="00B753A4">
            <w:pPr>
              <w:spacing w:line="300" w:lineRule="auto"/>
              <w:ind w:firstLine="0"/>
              <w:contextualSpacing/>
              <w:jc w:val="left"/>
              <w:rPr>
                <w:b/>
                <w:bCs/>
                <w:iCs/>
              </w:rPr>
            </w:pPr>
            <w:r w:rsidRPr="00052FA5">
              <w:rPr>
                <w:b/>
                <w:bCs/>
              </w:rPr>
              <w:t>Mô tả</w:t>
            </w:r>
          </w:p>
        </w:tc>
        <w:tc>
          <w:tcPr>
            <w:tcW w:w="8080" w:type="dxa"/>
            <w:gridSpan w:val="2"/>
            <w:vAlign w:val="center"/>
          </w:tcPr>
          <w:p w14:paraId="194D2C5C" w14:textId="59A0BEE1" w:rsidR="00B753A4" w:rsidRPr="00052FA5" w:rsidRDefault="00B753A4" w:rsidP="00B753A4">
            <w:pPr>
              <w:spacing w:line="300" w:lineRule="auto"/>
              <w:ind w:firstLine="0"/>
              <w:contextualSpacing/>
              <w:jc w:val="left"/>
            </w:pPr>
            <w:r>
              <w:t>Người dùng cập nhật thông tin cá nhân</w:t>
            </w:r>
          </w:p>
        </w:tc>
      </w:tr>
      <w:tr w:rsidR="00B753A4" w:rsidRPr="00052FA5" w14:paraId="7266E7AA" w14:textId="77777777" w:rsidTr="00B753A4">
        <w:tc>
          <w:tcPr>
            <w:tcW w:w="1413" w:type="dxa"/>
            <w:shd w:val="clear" w:color="auto" w:fill="F2F2F2" w:themeFill="background1" w:themeFillShade="F2"/>
            <w:vAlign w:val="center"/>
          </w:tcPr>
          <w:p w14:paraId="0C610BB5" w14:textId="77777777" w:rsidR="00B753A4" w:rsidRPr="00052FA5" w:rsidRDefault="00B753A4" w:rsidP="00B753A4">
            <w:pPr>
              <w:spacing w:line="300" w:lineRule="auto"/>
              <w:ind w:firstLine="0"/>
              <w:contextualSpacing/>
              <w:jc w:val="left"/>
              <w:rPr>
                <w:b/>
                <w:bCs/>
                <w:iCs/>
              </w:rPr>
            </w:pPr>
            <w:r w:rsidRPr="00052FA5">
              <w:rPr>
                <w:b/>
                <w:bCs/>
              </w:rPr>
              <w:t>Điều kiện trước</w:t>
            </w:r>
          </w:p>
        </w:tc>
        <w:tc>
          <w:tcPr>
            <w:tcW w:w="8080" w:type="dxa"/>
            <w:gridSpan w:val="2"/>
            <w:vAlign w:val="center"/>
          </w:tcPr>
          <w:p w14:paraId="020AC652" w14:textId="77777777" w:rsidR="00B753A4" w:rsidRPr="00052FA5" w:rsidRDefault="00B753A4" w:rsidP="00B753A4">
            <w:pPr>
              <w:spacing w:line="300" w:lineRule="auto"/>
              <w:ind w:firstLine="0"/>
              <w:contextualSpacing/>
              <w:jc w:val="left"/>
            </w:pPr>
            <w:r w:rsidRPr="00052FA5">
              <w:t xml:space="preserve">Người dùng </w:t>
            </w:r>
            <w:r>
              <w:t>đã đăng nhập hệ thống, xác thực ví metamask</w:t>
            </w:r>
          </w:p>
        </w:tc>
      </w:tr>
      <w:tr w:rsidR="00B753A4" w:rsidRPr="00052FA5" w14:paraId="4814A1B2" w14:textId="77777777" w:rsidTr="00B753A4">
        <w:tc>
          <w:tcPr>
            <w:tcW w:w="1413" w:type="dxa"/>
            <w:vMerge w:val="restart"/>
            <w:shd w:val="clear" w:color="auto" w:fill="F2F2F2" w:themeFill="background1" w:themeFillShade="F2"/>
            <w:vAlign w:val="center"/>
          </w:tcPr>
          <w:p w14:paraId="70D26795" w14:textId="77777777" w:rsidR="00B753A4" w:rsidRPr="00052FA5" w:rsidRDefault="00B753A4" w:rsidP="00B753A4">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52DCB597" w14:textId="77777777" w:rsidR="00B753A4" w:rsidRPr="00052FA5" w:rsidRDefault="00B753A4" w:rsidP="00B753A4">
            <w:pPr>
              <w:spacing w:line="300" w:lineRule="auto"/>
              <w:ind w:firstLine="0"/>
              <w:contextualSpacing/>
              <w:jc w:val="left"/>
            </w:pPr>
            <w:r w:rsidRPr="00052FA5">
              <w:rPr>
                <w:b/>
                <w:lang w:val="vi-VN"/>
              </w:rPr>
              <w:t>Hành động của tác nhân</w:t>
            </w:r>
          </w:p>
        </w:tc>
        <w:tc>
          <w:tcPr>
            <w:tcW w:w="4375" w:type="dxa"/>
            <w:vAlign w:val="center"/>
          </w:tcPr>
          <w:p w14:paraId="782F426F" w14:textId="77777777" w:rsidR="00B753A4" w:rsidRPr="00052FA5" w:rsidRDefault="00B753A4" w:rsidP="00B753A4">
            <w:pPr>
              <w:spacing w:line="300" w:lineRule="auto"/>
              <w:ind w:firstLine="0"/>
              <w:contextualSpacing/>
              <w:jc w:val="left"/>
            </w:pPr>
            <w:r w:rsidRPr="00052FA5">
              <w:rPr>
                <w:b/>
                <w:lang w:val="vi-VN"/>
              </w:rPr>
              <w:t>Phản hồi của hệ thống</w:t>
            </w:r>
          </w:p>
        </w:tc>
      </w:tr>
      <w:tr w:rsidR="00B753A4" w:rsidRPr="00052FA5" w14:paraId="09DC7661" w14:textId="77777777" w:rsidTr="00B753A4">
        <w:tc>
          <w:tcPr>
            <w:tcW w:w="1413" w:type="dxa"/>
            <w:vMerge/>
            <w:shd w:val="clear" w:color="auto" w:fill="F2F2F2" w:themeFill="background1" w:themeFillShade="F2"/>
            <w:vAlign w:val="center"/>
          </w:tcPr>
          <w:p w14:paraId="5A8C0FCA" w14:textId="77777777" w:rsidR="00B753A4" w:rsidRPr="00052FA5" w:rsidRDefault="00B753A4" w:rsidP="00B753A4">
            <w:pPr>
              <w:spacing w:line="300" w:lineRule="auto"/>
              <w:ind w:firstLine="0"/>
              <w:contextualSpacing/>
              <w:jc w:val="left"/>
              <w:rPr>
                <w:b/>
                <w:bCs/>
                <w:iCs/>
              </w:rPr>
            </w:pPr>
          </w:p>
        </w:tc>
        <w:tc>
          <w:tcPr>
            <w:tcW w:w="3705" w:type="dxa"/>
            <w:vAlign w:val="center"/>
          </w:tcPr>
          <w:p w14:paraId="4A46A853" w14:textId="153960B8" w:rsidR="00B753A4" w:rsidRPr="00D136A2" w:rsidRDefault="00B753A4" w:rsidP="00B753A4">
            <w:pPr>
              <w:spacing w:line="300" w:lineRule="auto"/>
              <w:ind w:firstLine="0"/>
              <w:contextualSpacing/>
              <w:jc w:val="left"/>
              <w:rPr>
                <w:lang w:val="vi-VN"/>
              </w:rPr>
            </w:pPr>
            <w:r w:rsidRPr="00052FA5">
              <w:rPr>
                <w:lang w:val="vi-VN"/>
              </w:rPr>
              <w:t xml:space="preserve">1. </w:t>
            </w:r>
            <w:r w:rsidR="00D136A2">
              <w:rPr>
                <w:lang w:val="vi-VN"/>
              </w:rPr>
              <w:t>Trên trang cá nhân, Người dùng nhấn button [Edit profile]</w:t>
            </w:r>
          </w:p>
        </w:tc>
        <w:tc>
          <w:tcPr>
            <w:tcW w:w="4375" w:type="dxa"/>
            <w:vAlign w:val="center"/>
          </w:tcPr>
          <w:p w14:paraId="13B4603B" w14:textId="6BE8BB29" w:rsidR="00B753A4" w:rsidRPr="00052FA5" w:rsidRDefault="00B753A4" w:rsidP="00B753A4">
            <w:pPr>
              <w:spacing w:line="300" w:lineRule="auto"/>
              <w:ind w:firstLine="0"/>
              <w:contextualSpacing/>
              <w:jc w:val="left"/>
            </w:pPr>
            <w:r w:rsidRPr="00052FA5">
              <w:rPr>
                <w:lang w:val="vi-VN"/>
              </w:rPr>
              <w:t xml:space="preserve">2. </w:t>
            </w:r>
            <w:r>
              <w:t>Hệ thống load giao diện cập nhật thông tin cá nhân</w:t>
            </w:r>
          </w:p>
        </w:tc>
      </w:tr>
      <w:tr w:rsidR="00B753A4" w:rsidRPr="00052FA5" w14:paraId="7C0C0D60" w14:textId="77777777" w:rsidTr="00B753A4">
        <w:tc>
          <w:tcPr>
            <w:tcW w:w="1413" w:type="dxa"/>
            <w:vMerge/>
            <w:shd w:val="clear" w:color="auto" w:fill="F2F2F2" w:themeFill="background1" w:themeFillShade="F2"/>
            <w:vAlign w:val="center"/>
          </w:tcPr>
          <w:p w14:paraId="69B60A87" w14:textId="77777777" w:rsidR="00B753A4" w:rsidRPr="00052FA5" w:rsidRDefault="00B753A4" w:rsidP="00B753A4">
            <w:pPr>
              <w:spacing w:line="300" w:lineRule="auto"/>
              <w:ind w:firstLine="0"/>
              <w:contextualSpacing/>
              <w:jc w:val="left"/>
              <w:rPr>
                <w:b/>
                <w:bCs/>
                <w:iCs/>
              </w:rPr>
            </w:pPr>
          </w:p>
        </w:tc>
        <w:tc>
          <w:tcPr>
            <w:tcW w:w="3705" w:type="dxa"/>
            <w:vAlign w:val="center"/>
          </w:tcPr>
          <w:p w14:paraId="07BECC17" w14:textId="6228928B" w:rsidR="00B753A4" w:rsidRPr="00062FC5" w:rsidRDefault="00B753A4" w:rsidP="00B753A4">
            <w:pPr>
              <w:spacing w:line="300" w:lineRule="auto"/>
              <w:ind w:firstLine="0"/>
              <w:contextualSpacing/>
              <w:jc w:val="left"/>
              <w:rPr>
                <w:lang w:val="vi-VN"/>
              </w:rPr>
            </w:pPr>
            <w:r>
              <w:t>3</w:t>
            </w:r>
            <w:r w:rsidRPr="00052FA5">
              <w:t xml:space="preserve">.  </w:t>
            </w:r>
            <w:r>
              <w:t xml:space="preserve">Người dùng nhập thông tin về </w:t>
            </w:r>
            <w:r w:rsidR="00062FC5">
              <w:t>cá</w:t>
            </w:r>
            <w:r w:rsidR="00062FC5">
              <w:rPr>
                <w:lang w:val="vi-VN"/>
              </w:rPr>
              <w:t xml:space="preserve"> nhân và </w:t>
            </w:r>
            <w:r>
              <w:t>lựa chọn ảnh đại diện, ảnh bìa</w:t>
            </w:r>
            <w:r w:rsidR="00062FC5">
              <w:rPr>
                <w:lang w:val="vi-VN"/>
              </w:rPr>
              <w:t>.</w:t>
            </w:r>
          </w:p>
        </w:tc>
        <w:tc>
          <w:tcPr>
            <w:tcW w:w="4375" w:type="dxa"/>
            <w:vAlign w:val="center"/>
          </w:tcPr>
          <w:p w14:paraId="3DA8492D" w14:textId="77777777" w:rsidR="00B753A4" w:rsidRPr="00052FA5" w:rsidRDefault="00B753A4" w:rsidP="00B753A4">
            <w:pPr>
              <w:spacing w:line="300" w:lineRule="auto"/>
              <w:ind w:firstLine="0"/>
              <w:contextualSpacing/>
              <w:jc w:val="left"/>
            </w:pPr>
          </w:p>
        </w:tc>
      </w:tr>
      <w:tr w:rsidR="00B753A4" w:rsidRPr="00052FA5" w14:paraId="7BAE39DC" w14:textId="77777777" w:rsidTr="00B753A4">
        <w:tc>
          <w:tcPr>
            <w:tcW w:w="1413" w:type="dxa"/>
            <w:vMerge/>
            <w:shd w:val="clear" w:color="auto" w:fill="F2F2F2" w:themeFill="background1" w:themeFillShade="F2"/>
            <w:vAlign w:val="center"/>
          </w:tcPr>
          <w:p w14:paraId="756A0765" w14:textId="77777777" w:rsidR="00B753A4" w:rsidRPr="00052FA5" w:rsidRDefault="00B753A4" w:rsidP="00B753A4">
            <w:pPr>
              <w:spacing w:line="300" w:lineRule="auto"/>
              <w:ind w:firstLine="0"/>
              <w:contextualSpacing/>
              <w:jc w:val="left"/>
              <w:rPr>
                <w:b/>
                <w:bCs/>
                <w:iCs/>
              </w:rPr>
            </w:pPr>
          </w:p>
        </w:tc>
        <w:tc>
          <w:tcPr>
            <w:tcW w:w="3705" w:type="dxa"/>
            <w:vAlign w:val="center"/>
          </w:tcPr>
          <w:p w14:paraId="7FAAA0B4" w14:textId="038A726A" w:rsidR="00B753A4" w:rsidRPr="00062FC5" w:rsidRDefault="00B753A4" w:rsidP="00B753A4">
            <w:pPr>
              <w:spacing w:line="300" w:lineRule="auto"/>
              <w:ind w:firstLine="0"/>
              <w:contextualSpacing/>
              <w:jc w:val="left"/>
              <w:rPr>
                <w:lang w:val="vi-VN"/>
              </w:rPr>
            </w:pPr>
            <w:r>
              <w:t>4</w:t>
            </w:r>
            <w:r w:rsidRPr="00052FA5">
              <w:t xml:space="preserve">. </w:t>
            </w:r>
            <w:r>
              <w:t>N</w:t>
            </w:r>
            <w:r w:rsidR="00062FC5">
              <w:t>gười</w:t>
            </w:r>
            <w:r w:rsidR="00062FC5">
              <w:rPr>
                <w:lang w:val="vi-VN"/>
              </w:rPr>
              <w:t xml:space="preserve"> dùng n</w:t>
            </w:r>
            <w:r>
              <w:t>hấn button Cập nhật</w:t>
            </w:r>
            <w:r w:rsidR="00062FC5">
              <w:rPr>
                <w:lang w:val="vi-VN"/>
              </w:rPr>
              <w:t xml:space="preserve"> thông tin</w:t>
            </w:r>
          </w:p>
        </w:tc>
        <w:tc>
          <w:tcPr>
            <w:tcW w:w="4375" w:type="dxa"/>
            <w:vAlign w:val="center"/>
          </w:tcPr>
          <w:p w14:paraId="4FE412B3" w14:textId="129C2768" w:rsidR="00B753A4" w:rsidRPr="00062FC5" w:rsidRDefault="00B753A4" w:rsidP="005731B2">
            <w:pPr>
              <w:spacing w:line="300" w:lineRule="auto"/>
              <w:ind w:firstLine="0"/>
              <w:contextualSpacing/>
              <w:jc w:val="left"/>
              <w:rPr>
                <w:lang w:val="vi-VN"/>
              </w:rPr>
            </w:pPr>
            <w:r>
              <w:t xml:space="preserve">5. </w:t>
            </w:r>
            <w:r w:rsidR="00062FC5">
              <w:t>Hệ</w:t>
            </w:r>
            <w:r w:rsidR="00062FC5">
              <w:rPr>
                <w:lang w:val="vi-VN"/>
              </w:rPr>
              <w:t xml:space="preserve"> thống g</w:t>
            </w:r>
            <w:r w:rsidR="005731B2">
              <w:t xml:space="preserve">ọi các API </w:t>
            </w:r>
            <w:r w:rsidR="00062FC5">
              <w:t>Backend</w:t>
            </w:r>
            <w:r w:rsidR="00062FC5">
              <w:rPr>
                <w:lang w:val="vi-VN"/>
              </w:rPr>
              <w:t xml:space="preserve"> </w:t>
            </w:r>
            <w:r w:rsidR="005731B2">
              <w:t xml:space="preserve">và tiến hành cập nhật thông tin của người </w:t>
            </w:r>
            <w:r w:rsidR="00062FC5">
              <w:t>dung</w:t>
            </w:r>
            <w:r w:rsidR="00062FC5">
              <w:rPr>
                <w:lang w:val="vi-VN"/>
              </w:rPr>
              <w:t>, lưu thông tin vào cơ sở dũ liệu</w:t>
            </w:r>
          </w:p>
        </w:tc>
      </w:tr>
      <w:tr w:rsidR="00B753A4" w:rsidRPr="00052FA5" w14:paraId="0C90A187" w14:textId="77777777" w:rsidTr="00B753A4">
        <w:tc>
          <w:tcPr>
            <w:tcW w:w="1413" w:type="dxa"/>
            <w:shd w:val="clear" w:color="auto" w:fill="F2F2F2" w:themeFill="background1" w:themeFillShade="F2"/>
            <w:vAlign w:val="center"/>
          </w:tcPr>
          <w:p w14:paraId="4D66DD31" w14:textId="77777777" w:rsidR="00B753A4" w:rsidRPr="00052FA5" w:rsidRDefault="00B753A4" w:rsidP="00B753A4">
            <w:pPr>
              <w:spacing w:line="300" w:lineRule="auto"/>
              <w:ind w:firstLine="0"/>
              <w:contextualSpacing/>
              <w:jc w:val="left"/>
              <w:rPr>
                <w:b/>
                <w:bCs/>
                <w:iCs/>
              </w:rPr>
            </w:pPr>
            <w:r w:rsidRPr="00052FA5">
              <w:rPr>
                <w:b/>
                <w:bCs/>
              </w:rPr>
              <w:t>Các sự kiện thay thế</w:t>
            </w:r>
          </w:p>
        </w:tc>
        <w:tc>
          <w:tcPr>
            <w:tcW w:w="8080" w:type="dxa"/>
            <w:gridSpan w:val="2"/>
            <w:vAlign w:val="center"/>
          </w:tcPr>
          <w:p w14:paraId="7E408739" w14:textId="3036E41F" w:rsidR="00B753A4" w:rsidRPr="00062FC5" w:rsidRDefault="00B753A4" w:rsidP="005731B2">
            <w:pPr>
              <w:spacing w:line="300" w:lineRule="auto"/>
              <w:ind w:firstLine="0"/>
              <w:contextualSpacing/>
              <w:jc w:val="left"/>
              <w:rPr>
                <w:lang w:val="vi-VN"/>
              </w:rPr>
            </w:pPr>
            <w:r w:rsidRPr="00052FA5">
              <w:t xml:space="preserve">- Sự kiện </w:t>
            </w:r>
            <w:r w:rsidR="005731B2">
              <w:t>4</w:t>
            </w:r>
            <w:r>
              <w:t xml:space="preserve"> button </w:t>
            </w:r>
            <w:r w:rsidR="005731B2">
              <w:t>hủy bỏ</w:t>
            </w:r>
            <w:r w:rsidR="00062FC5">
              <w:rPr>
                <w:lang w:val="vi-VN"/>
              </w:rPr>
              <w:t>/quay lại.</w:t>
            </w:r>
          </w:p>
        </w:tc>
      </w:tr>
    </w:tbl>
    <w:p w14:paraId="51FFABE7" w14:textId="77777777" w:rsidR="00B753A4" w:rsidRPr="00E3689E" w:rsidRDefault="00B753A4" w:rsidP="00E3689E">
      <w:pPr>
        <w:ind w:firstLine="0"/>
        <w:rPr>
          <w:lang w:val="vi-VN"/>
        </w:rPr>
      </w:pPr>
    </w:p>
    <w:p w14:paraId="4FE7D81B" w14:textId="449141D4" w:rsidR="000F502D" w:rsidRPr="009F32A9" w:rsidRDefault="009F32A9" w:rsidP="009F32A9">
      <w:pPr>
        <w:pStyle w:val="Caption"/>
        <w:rPr>
          <w:lang w:val="vi-VN"/>
        </w:rPr>
      </w:pPr>
      <w:bookmarkStart w:id="82" w:name="_Toc90562285"/>
      <w:bookmarkStart w:id="83" w:name="_Toc103237323"/>
      <w:r>
        <w:t xml:space="preserve">Bảng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Bảng \* ARABIC \s 1 </w:instrText>
      </w:r>
      <w:r w:rsidR="00AE0CE2">
        <w:fldChar w:fldCharType="separate"/>
      </w:r>
      <w:r>
        <w:rPr>
          <w:noProof/>
        </w:rPr>
        <w:t>6</w:t>
      </w:r>
      <w:r w:rsidR="00AE0CE2">
        <w:rPr>
          <w:noProof/>
        </w:rPr>
        <w:fldChar w:fldCharType="end"/>
      </w:r>
      <w:r>
        <w:t xml:space="preserve"> </w:t>
      </w:r>
      <w:bookmarkEnd w:id="82"/>
      <w:r>
        <w:t>User</w:t>
      </w:r>
      <w:r>
        <w:rPr>
          <w:lang w:val="vi-VN"/>
        </w:rPr>
        <w:t xml:space="preserve"> case thêm mới NFT</w:t>
      </w:r>
      <w:bookmarkEnd w:id="83"/>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CE4201" w:rsidRPr="00052FA5" w14:paraId="32B145FF" w14:textId="77777777" w:rsidTr="005E43A6">
        <w:trPr>
          <w:trHeight w:val="63"/>
        </w:trPr>
        <w:tc>
          <w:tcPr>
            <w:tcW w:w="9493" w:type="dxa"/>
            <w:gridSpan w:val="3"/>
            <w:shd w:val="clear" w:color="auto" w:fill="D9D9D9" w:themeFill="background1" w:themeFillShade="D9"/>
            <w:vAlign w:val="center"/>
          </w:tcPr>
          <w:p w14:paraId="1EAB74EC" w14:textId="3D354442" w:rsidR="00CE4201" w:rsidRPr="00052FA5" w:rsidRDefault="00CE4201" w:rsidP="00A837DF">
            <w:pPr>
              <w:spacing w:line="300" w:lineRule="auto"/>
              <w:ind w:firstLine="0"/>
              <w:contextualSpacing/>
              <w:jc w:val="left"/>
              <w:rPr>
                <w:b/>
              </w:rPr>
            </w:pPr>
            <w:r w:rsidRPr="00052FA5">
              <w:rPr>
                <w:b/>
              </w:rPr>
              <w:t xml:space="preserve">Use case: </w:t>
            </w:r>
            <w:r w:rsidR="00A837DF">
              <w:t>Thêm mới NFT</w:t>
            </w:r>
          </w:p>
        </w:tc>
      </w:tr>
      <w:tr w:rsidR="00CE4201" w:rsidRPr="00052FA5" w14:paraId="28AC6B0B" w14:textId="77777777" w:rsidTr="005E43A6">
        <w:tc>
          <w:tcPr>
            <w:tcW w:w="1413" w:type="dxa"/>
            <w:shd w:val="clear" w:color="auto" w:fill="F2F2F2" w:themeFill="background1" w:themeFillShade="F2"/>
            <w:vAlign w:val="center"/>
          </w:tcPr>
          <w:p w14:paraId="55D70D52" w14:textId="77777777" w:rsidR="00CE4201" w:rsidRPr="00052FA5" w:rsidRDefault="00CE4201" w:rsidP="009D4C2D">
            <w:pPr>
              <w:spacing w:line="300" w:lineRule="auto"/>
              <w:ind w:firstLine="0"/>
              <w:contextualSpacing/>
              <w:jc w:val="left"/>
              <w:rPr>
                <w:b/>
                <w:bCs/>
                <w:iCs/>
              </w:rPr>
            </w:pPr>
            <w:r w:rsidRPr="00052FA5">
              <w:rPr>
                <w:b/>
                <w:bCs/>
              </w:rPr>
              <w:t>Tác nhân</w:t>
            </w:r>
          </w:p>
        </w:tc>
        <w:tc>
          <w:tcPr>
            <w:tcW w:w="8080" w:type="dxa"/>
            <w:gridSpan w:val="2"/>
            <w:vAlign w:val="center"/>
          </w:tcPr>
          <w:p w14:paraId="6DE5EC70" w14:textId="25441D14" w:rsidR="00CE4201" w:rsidRPr="00052FA5" w:rsidRDefault="00D27046" w:rsidP="009D4C2D">
            <w:pPr>
              <w:spacing w:line="300" w:lineRule="auto"/>
              <w:ind w:firstLine="0"/>
              <w:contextualSpacing/>
              <w:jc w:val="left"/>
            </w:pPr>
            <w:r>
              <w:t>Người dùng hệ thống</w:t>
            </w:r>
          </w:p>
        </w:tc>
      </w:tr>
      <w:tr w:rsidR="00CE4201" w:rsidRPr="00052FA5" w14:paraId="0BFEB209" w14:textId="77777777" w:rsidTr="005E43A6">
        <w:tc>
          <w:tcPr>
            <w:tcW w:w="1413" w:type="dxa"/>
            <w:shd w:val="clear" w:color="auto" w:fill="F2F2F2" w:themeFill="background1" w:themeFillShade="F2"/>
            <w:vAlign w:val="center"/>
          </w:tcPr>
          <w:p w14:paraId="79933D44" w14:textId="77777777" w:rsidR="00CE4201" w:rsidRPr="00052FA5" w:rsidRDefault="00CE4201" w:rsidP="009D4C2D">
            <w:pPr>
              <w:spacing w:line="300" w:lineRule="auto"/>
              <w:ind w:firstLine="0"/>
              <w:contextualSpacing/>
              <w:jc w:val="left"/>
              <w:rPr>
                <w:b/>
                <w:bCs/>
                <w:iCs/>
              </w:rPr>
            </w:pPr>
            <w:r w:rsidRPr="00052FA5">
              <w:rPr>
                <w:b/>
                <w:bCs/>
              </w:rPr>
              <w:t>Mục tiêu</w:t>
            </w:r>
          </w:p>
        </w:tc>
        <w:tc>
          <w:tcPr>
            <w:tcW w:w="8080" w:type="dxa"/>
            <w:gridSpan w:val="2"/>
            <w:vAlign w:val="center"/>
          </w:tcPr>
          <w:p w14:paraId="20A2435B" w14:textId="332E9D00" w:rsidR="00CE4201" w:rsidRPr="00052FA5" w:rsidRDefault="002154F9" w:rsidP="00F81921">
            <w:pPr>
              <w:spacing w:line="300" w:lineRule="auto"/>
              <w:ind w:firstLine="0"/>
              <w:contextualSpacing/>
              <w:jc w:val="left"/>
            </w:pPr>
            <w:r>
              <w:t xml:space="preserve">Thêm mới 1 </w:t>
            </w:r>
            <w:r w:rsidR="00F81921">
              <w:t>NFT</w:t>
            </w:r>
          </w:p>
        </w:tc>
      </w:tr>
      <w:tr w:rsidR="00CE4201" w:rsidRPr="00052FA5" w14:paraId="43877371" w14:textId="77777777" w:rsidTr="005E43A6">
        <w:tc>
          <w:tcPr>
            <w:tcW w:w="1413" w:type="dxa"/>
            <w:shd w:val="clear" w:color="auto" w:fill="F2F2F2" w:themeFill="background1" w:themeFillShade="F2"/>
            <w:vAlign w:val="center"/>
          </w:tcPr>
          <w:p w14:paraId="4500AAAF" w14:textId="77777777" w:rsidR="00CE4201" w:rsidRPr="00052FA5" w:rsidRDefault="00CE4201" w:rsidP="009D4C2D">
            <w:pPr>
              <w:spacing w:line="300" w:lineRule="auto"/>
              <w:ind w:firstLine="0"/>
              <w:contextualSpacing/>
              <w:jc w:val="left"/>
              <w:rPr>
                <w:b/>
                <w:bCs/>
                <w:iCs/>
              </w:rPr>
            </w:pPr>
            <w:r w:rsidRPr="00052FA5">
              <w:rPr>
                <w:b/>
                <w:bCs/>
              </w:rPr>
              <w:t>Mô tả</w:t>
            </w:r>
          </w:p>
        </w:tc>
        <w:tc>
          <w:tcPr>
            <w:tcW w:w="8080" w:type="dxa"/>
            <w:gridSpan w:val="2"/>
            <w:vAlign w:val="center"/>
          </w:tcPr>
          <w:p w14:paraId="45A0C3E1" w14:textId="49E7FD0B" w:rsidR="00CE4201" w:rsidRPr="00052FA5" w:rsidRDefault="00F81921" w:rsidP="002154F9">
            <w:pPr>
              <w:spacing w:line="300" w:lineRule="auto"/>
              <w:ind w:firstLine="0"/>
              <w:contextualSpacing/>
              <w:jc w:val="left"/>
            </w:pPr>
            <w:r>
              <w:t>Thêm mới 1 tài sản NFT nhạc số</w:t>
            </w:r>
          </w:p>
        </w:tc>
      </w:tr>
      <w:tr w:rsidR="00CE4201" w:rsidRPr="00052FA5" w14:paraId="71BB53E4" w14:textId="77777777" w:rsidTr="005E43A6">
        <w:tc>
          <w:tcPr>
            <w:tcW w:w="1413" w:type="dxa"/>
            <w:shd w:val="clear" w:color="auto" w:fill="F2F2F2" w:themeFill="background1" w:themeFillShade="F2"/>
            <w:vAlign w:val="center"/>
          </w:tcPr>
          <w:p w14:paraId="3E6494B0" w14:textId="77777777" w:rsidR="00CE4201" w:rsidRPr="00052FA5" w:rsidRDefault="00CE4201" w:rsidP="009D4C2D">
            <w:pPr>
              <w:spacing w:line="300" w:lineRule="auto"/>
              <w:ind w:firstLine="0"/>
              <w:contextualSpacing/>
              <w:jc w:val="left"/>
              <w:rPr>
                <w:b/>
                <w:bCs/>
                <w:iCs/>
              </w:rPr>
            </w:pPr>
            <w:r w:rsidRPr="00052FA5">
              <w:rPr>
                <w:b/>
                <w:bCs/>
              </w:rPr>
              <w:t>Điều kiện trước</w:t>
            </w:r>
          </w:p>
        </w:tc>
        <w:tc>
          <w:tcPr>
            <w:tcW w:w="8080" w:type="dxa"/>
            <w:gridSpan w:val="2"/>
            <w:vAlign w:val="center"/>
          </w:tcPr>
          <w:p w14:paraId="33A8E739" w14:textId="011653D1" w:rsidR="00CE4201" w:rsidRPr="00052FA5" w:rsidRDefault="00CE4201" w:rsidP="00F81921">
            <w:pPr>
              <w:spacing w:line="300" w:lineRule="auto"/>
              <w:ind w:firstLine="0"/>
              <w:contextualSpacing/>
              <w:jc w:val="left"/>
            </w:pPr>
            <w:r w:rsidRPr="00052FA5">
              <w:t xml:space="preserve">Người dùng </w:t>
            </w:r>
            <w:r w:rsidR="00F81921">
              <w:t>đã đăng nhập hệ thống, xác thực ví metamask</w:t>
            </w:r>
          </w:p>
        </w:tc>
      </w:tr>
      <w:tr w:rsidR="00CE4201" w:rsidRPr="00052FA5" w14:paraId="2F325F8C" w14:textId="77777777" w:rsidTr="005E43A6">
        <w:tc>
          <w:tcPr>
            <w:tcW w:w="1413" w:type="dxa"/>
            <w:vMerge w:val="restart"/>
            <w:shd w:val="clear" w:color="auto" w:fill="F2F2F2" w:themeFill="background1" w:themeFillShade="F2"/>
            <w:vAlign w:val="center"/>
          </w:tcPr>
          <w:p w14:paraId="3A8E3808" w14:textId="77777777" w:rsidR="00CE4201" w:rsidRPr="00052FA5" w:rsidRDefault="00CE4201" w:rsidP="009D4C2D">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7D085B73" w14:textId="77777777" w:rsidR="00CE4201" w:rsidRPr="00052FA5" w:rsidRDefault="00CE4201" w:rsidP="009D4C2D">
            <w:pPr>
              <w:spacing w:line="300" w:lineRule="auto"/>
              <w:ind w:firstLine="0"/>
              <w:contextualSpacing/>
              <w:jc w:val="left"/>
            </w:pPr>
            <w:r w:rsidRPr="00052FA5">
              <w:rPr>
                <w:b/>
                <w:lang w:val="vi-VN"/>
              </w:rPr>
              <w:t>Hành động của tác nhân</w:t>
            </w:r>
          </w:p>
        </w:tc>
        <w:tc>
          <w:tcPr>
            <w:tcW w:w="4375" w:type="dxa"/>
            <w:vAlign w:val="center"/>
          </w:tcPr>
          <w:p w14:paraId="44A95518" w14:textId="77777777" w:rsidR="00CE4201" w:rsidRPr="00052FA5" w:rsidRDefault="00CE4201" w:rsidP="009D4C2D">
            <w:pPr>
              <w:spacing w:line="300" w:lineRule="auto"/>
              <w:ind w:firstLine="0"/>
              <w:contextualSpacing/>
              <w:jc w:val="left"/>
            </w:pPr>
            <w:r w:rsidRPr="00052FA5">
              <w:rPr>
                <w:b/>
                <w:lang w:val="vi-VN"/>
              </w:rPr>
              <w:t>Phản hồi của hệ thống</w:t>
            </w:r>
          </w:p>
        </w:tc>
      </w:tr>
      <w:tr w:rsidR="00CE4201" w:rsidRPr="00052FA5" w14:paraId="2DEFAA7C" w14:textId="77777777" w:rsidTr="005E43A6">
        <w:tc>
          <w:tcPr>
            <w:tcW w:w="1413" w:type="dxa"/>
            <w:vMerge/>
            <w:shd w:val="clear" w:color="auto" w:fill="F2F2F2" w:themeFill="background1" w:themeFillShade="F2"/>
            <w:vAlign w:val="center"/>
          </w:tcPr>
          <w:p w14:paraId="3A8851EE" w14:textId="77777777" w:rsidR="00CE4201" w:rsidRPr="00052FA5" w:rsidRDefault="00CE4201" w:rsidP="009D4C2D">
            <w:pPr>
              <w:spacing w:line="300" w:lineRule="auto"/>
              <w:ind w:firstLine="0"/>
              <w:contextualSpacing/>
              <w:jc w:val="left"/>
              <w:rPr>
                <w:b/>
                <w:bCs/>
                <w:iCs/>
              </w:rPr>
            </w:pPr>
          </w:p>
        </w:tc>
        <w:tc>
          <w:tcPr>
            <w:tcW w:w="3705" w:type="dxa"/>
            <w:vAlign w:val="center"/>
          </w:tcPr>
          <w:p w14:paraId="1ABBE9A9" w14:textId="7A1F985E" w:rsidR="00CE4201" w:rsidRPr="00052FA5" w:rsidRDefault="00CE4201" w:rsidP="00F81921">
            <w:pPr>
              <w:spacing w:line="300" w:lineRule="auto"/>
              <w:ind w:firstLine="0"/>
              <w:contextualSpacing/>
              <w:jc w:val="left"/>
            </w:pPr>
            <w:r w:rsidRPr="00052FA5">
              <w:rPr>
                <w:lang w:val="vi-VN"/>
              </w:rPr>
              <w:t xml:space="preserve">1. </w:t>
            </w:r>
            <w:r w:rsidR="00A60C00">
              <w:rPr>
                <w:lang w:val="vi-VN"/>
              </w:rPr>
              <w:t>Trong trang cá nhân, người dùng nhấn button Mint trên menu trái</w:t>
            </w:r>
          </w:p>
        </w:tc>
        <w:tc>
          <w:tcPr>
            <w:tcW w:w="4375" w:type="dxa"/>
            <w:vAlign w:val="center"/>
          </w:tcPr>
          <w:p w14:paraId="35FFB5D6" w14:textId="14DD479A" w:rsidR="00CE4201" w:rsidRPr="00A60C00" w:rsidRDefault="00CE4201" w:rsidP="001164FD">
            <w:pPr>
              <w:spacing w:line="300" w:lineRule="auto"/>
              <w:ind w:firstLine="0"/>
              <w:contextualSpacing/>
              <w:jc w:val="left"/>
              <w:rPr>
                <w:lang w:val="vi-VN"/>
              </w:rPr>
            </w:pPr>
            <w:r w:rsidRPr="00052FA5">
              <w:rPr>
                <w:lang w:val="vi-VN"/>
              </w:rPr>
              <w:t xml:space="preserve">2. </w:t>
            </w:r>
            <w:r w:rsidR="00A60C00">
              <w:rPr>
                <w:lang w:val="vi-VN"/>
              </w:rPr>
              <w:t>Hệ thống hiển</w:t>
            </w:r>
            <w:r w:rsidR="00F81921">
              <w:t xml:space="preserve"> giao diện thêm mới NFT</w:t>
            </w:r>
            <w:r w:rsidR="00A60C00">
              <w:rPr>
                <w:lang w:val="vi-VN"/>
              </w:rPr>
              <w:t xml:space="preserve"> nhạc số</w:t>
            </w:r>
          </w:p>
        </w:tc>
      </w:tr>
      <w:tr w:rsidR="00CE4201" w:rsidRPr="00052FA5" w14:paraId="6C07E3CA" w14:textId="77777777" w:rsidTr="005E43A6">
        <w:tc>
          <w:tcPr>
            <w:tcW w:w="1413" w:type="dxa"/>
            <w:vMerge/>
            <w:shd w:val="clear" w:color="auto" w:fill="F2F2F2" w:themeFill="background1" w:themeFillShade="F2"/>
            <w:vAlign w:val="center"/>
          </w:tcPr>
          <w:p w14:paraId="1E12D591" w14:textId="77777777" w:rsidR="00CE4201" w:rsidRPr="00052FA5" w:rsidRDefault="00CE4201" w:rsidP="009D4C2D">
            <w:pPr>
              <w:spacing w:line="300" w:lineRule="auto"/>
              <w:ind w:firstLine="0"/>
              <w:contextualSpacing/>
              <w:jc w:val="left"/>
              <w:rPr>
                <w:b/>
                <w:bCs/>
                <w:iCs/>
              </w:rPr>
            </w:pPr>
          </w:p>
        </w:tc>
        <w:tc>
          <w:tcPr>
            <w:tcW w:w="3705" w:type="dxa"/>
            <w:vAlign w:val="center"/>
          </w:tcPr>
          <w:p w14:paraId="5397EE78" w14:textId="3A58EF94" w:rsidR="00CE4201" w:rsidRPr="00A60C00" w:rsidRDefault="00F81921" w:rsidP="00E4612D">
            <w:pPr>
              <w:spacing w:line="300" w:lineRule="auto"/>
              <w:ind w:firstLine="0"/>
              <w:contextualSpacing/>
              <w:jc w:val="left"/>
              <w:rPr>
                <w:lang w:val="vi-VN"/>
              </w:rPr>
            </w:pPr>
            <w:r>
              <w:t>3</w:t>
            </w:r>
            <w:r w:rsidR="00CE4201" w:rsidRPr="00052FA5">
              <w:t xml:space="preserve">.  </w:t>
            </w:r>
            <w:r w:rsidR="00A34463">
              <w:t>N</w:t>
            </w:r>
            <w:r w:rsidR="00A60C00">
              <w:t>gười</w:t>
            </w:r>
            <w:r w:rsidR="00A60C00">
              <w:rPr>
                <w:lang w:val="vi-VN"/>
              </w:rPr>
              <w:t xml:space="preserve"> dùng n</w:t>
            </w:r>
            <w:r w:rsidR="00A34463">
              <w:t xml:space="preserve">hập tên </w:t>
            </w:r>
            <w:r w:rsidR="00A60C00">
              <w:rPr>
                <w:lang w:val="vi-VN"/>
              </w:rPr>
              <w:t>N</w:t>
            </w:r>
            <w:r w:rsidR="00A34463">
              <w:t xml:space="preserve">ft, mô tả </w:t>
            </w:r>
            <w:r w:rsidR="00A60C00">
              <w:t>cho</w:t>
            </w:r>
            <w:r w:rsidR="00A60C00">
              <w:rPr>
                <w:lang w:val="vi-VN"/>
              </w:rPr>
              <w:t xml:space="preserve"> N</w:t>
            </w:r>
            <w:r w:rsidR="00A34463">
              <w:t xml:space="preserve">ft, </w:t>
            </w:r>
            <w:r w:rsidR="00F57107">
              <w:t>lựa</w:t>
            </w:r>
            <w:r w:rsidR="00F57107">
              <w:rPr>
                <w:lang w:val="vi-VN"/>
              </w:rPr>
              <w:t xml:space="preserve"> chọn thể loại nhạc, </w:t>
            </w:r>
            <w:r w:rsidR="00A34463">
              <w:t xml:space="preserve">lựa chọn file nhạc, </w:t>
            </w:r>
            <w:r w:rsidR="00A60C00">
              <w:t>lựa</w:t>
            </w:r>
            <w:r w:rsidR="00A60C00">
              <w:rPr>
                <w:lang w:val="vi-VN"/>
              </w:rPr>
              <w:t xml:space="preserve"> chọn </w:t>
            </w:r>
            <w:r w:rsidR="00A34463">
              <w:t>file ảnh bìa</w:t>
            </w:r>
            <w:r w:rsidR="00A60C00">
              <w:rPr>
                <w:lang w:val="vi-VN"/>
              </w:rPr>
              <w:t xml:space="preserve"> mô tả cho tài sán</w:t>
            </w:r>
          </w:p>
        </w:tc>
        <w:tc>
          <w:tcPr>
            <w:tcW w:w="4375" w:type="dxa"/>
            <w:vAlign w:val="center"/>
          </w:tcPr>
          <w:p w14:paraId="06A466C9" w14:textId="77777777" w:rsidR="00CE4201" w:rsidRPr="00052FA5" w:rsidRDefault="00CE4201" w:rsidP="009D4C2D">
            <w:pPr>
              <w:spacing w:line="300" w:lineRule="auto"/>
              <w:ind w:firstLine="0"/>
              <w:contextualSpacing/>
              <w:jc w:val="left"/>
            </w:pPr>
          </w:p>
        </w:tc>
      </w:tr>
      <w:tr w:rsidR="00CE4201" w:rsidRPr="00052FA5" w14:paraId="17B4FB95" w14:textId="77777777" w:rsidTr="005E43A6">
        <w:tc>
          <w:tcPr>
            <w:tcW w:w="1413" w:type="dxa"/>
            <w:vMerge/>
            <w:shd w:val="clear" w:color="auto" w:fill="F2F2F2" w:themeFill="background1" w:themeFillShade="F2"/>
            <w:vAlign w:val="center"/>
          </w:tcPr>
          <w:p w14:paraId="77022EDD" w14:textId="77777777" w:rsidR="00CE4201" w:rsidRPr="00052FA5" w:rsidRDefault="00CE4201" w:rsidP="009D4C2D">
            <w:pPr>
              <w:spacing w:line="300" w:lineRule="auto"/>
              <w:ind w:firstLine="0"/>
              <w:contextualSpacing/>
              <w:jc w:val="left"/>
              <w:rPr>
                <w:b/>
                <w:bCs/>
                <w:iCs/>
              </w:rPr>
            </w:pPr>
          </w:p>
        </w:tc>
        <w:tc>
          <w:tcPr>
            <w:tcW w:w="3705" w:type="dxa"/>
            <w:vAlign w:val="center"/>
          </w:tcPr>
          <w:p w14:paraId="29CCDA2F" w14:textId="19BAC413" w:rsidR="00CE4201" w:rsidRPr="00052FA5" w:rsidRDefault="00A34463" w:rsidP="00A34463">
            <w:pPr>
              <w:spacing w:line="300" w:lineRule="auto"/>
              <w:ind w:firstLine="0"/>
              <w:contextualSpacing/>
              <w:jc w:val="left"/>
            </w:pPr>
            <w:r>
              <w:t>4</w:t>
            </w:r>
            <w:r w:rsidR="00CE4201" w:rsidRPr="00052FA5">
              <w:t xml:space="preserve">. </w:t>
            </w:r>
            <w:r>
              <w:t>Nhấn button Mint</w:t>
            </w:r>
          </w:p>
        </w:tc>
        <w:tc>
          <w:tcPr>
            <w:tcW w:w="4375" w:type="dxa"/>
            <w:vAlign w:val="center"/>
          </w:tcPr>
          <w:p w14:paraId="32DB0754" w14:textId="4EF7D8C7" w:rsidR="00CE4201" w:rsidRPr="00A60C00" w:rsidRDefault="006862EF" w:rsidP="009D4C2D">
            <w:pPr>
              <w:spacing w:line="300" w:lineRule="auto"/>
              <w:ind w:firstLine="0"/>
              <w:contextualSpacing/>
              <w:jc w:val="left"/>
              <w:rPr>
                <w:lang w:val="vi-VN"/>
              </w:rPr>
            </w:pPr>
            <w:r>
              <w:t xml:space="preserve">5. </w:t>
            </w:r>
            <w:r w:rsidR="00A60C00">
              <w:t>Hệ</w:t>
            </w:r>
            <w:r w:rsidR="00A60C00">
              <w:rPr>
                <w:lang w:val="vi-VN"/>
              </w:rPr>
              <w:t xml:space="preserve"> thống hiển thị c</w:t>
            </w:r>
            <w:r>
              <w:t>ửa sổ</w:t>
            </w:r>
            <w:r w:rsidR="00A60C00">
              <w:rPr>
                <w:lang w:val="vi-VN"/>
              </w:rPr>
              <w:t xml:space="preserve"> ký</w:t>
            </w:r>
            <w:r>
              <w:t xml:space="preserve"> xác nhận phí gas của ví </w:t>
            </w:r>
            <w:r w:rsidR="00A60C00">
              <w:t>Metamask</w:t>
            </w:r>
            <w:r w:rsidR="00A60C00">
              <w:rPr>
                <w:lang w:val="vi-VN"/>
              </w:rPr>
              <w:t>.</w:t>
            </w:r>
          </w:p>
        </w:tc>
      </w:tr>
      <w:tr w:rsidR="00CE4201" w:rsidRPr="00052FA5" w14:paraId="454AE44F" w14:textId="77777777" w:rsidTr="005E43A6">
        <w:tc>
          <w:tcPr>
            <w:tcW w:w="1413" w:type="dxa"/>
            <w:vMerge/>
            <w:shd w:val="clear" w:color="auto" w:fill="F2F2F2" w:themeFill="background1" w:themeFillShade="F2"/>
            <w:vAlign w:val="center"/>
          </w:tcPr>
          <w:p w14:paraId="4ECBC325" w14:textId="77777777" w:rsidR="00CE4201" w:rsidRPr="00052FA5" w:rsidRDefault="00CE4201" w:rsidP="009D4C2D">
            <w:pPr>
              <w:spacing w:line="300" w:lineRule="auto"/>
              <w:ind w:firstLine="0"/>
              <w:contextualSpacing/>
              <w:jc w:val="left"/>
              <w:rPr>
                <w:b/>
                <w:bCs/>
                <w:iCs/>
              </w:rPr>
            </w:pPr>
          </w:p>
        </w:tc>
        <w:tc>
          <w:tcPr>
            <w:tcW w:w="3705" w:type="dxa"/>
            <w:vAlign w:val="center"/>
          </w:tcPr>
          <w:p w14:paraId="7A0A3FE0" w14:textId="6CD2B0A4" w:rsidR="00CE4201" w:rsidRPr="00052FA5" w:rsidRDefault="006862EF" w:rsidP="006862EF">
            <w:pPr>
              <w:spacing w:line="300" w:lineRule="auto"/>
              <w:ind w:firstLine="0"/>
              <w:contextualSpacing/>
              <w:jc w:val="left"/>
            </w:pPr>
            <w:r>
              <w:t>6. Click button xác nhận</w:t>
            </w:r>
          </w:p>
        </w:tc>
        <w:tc>
          <w:tcPr>
            <w:tcW w:w="4375" w:type="dxa"/>
            <w:vAlign w:val="center"/>
          </w:tcPr>
          <w:p w14:paraId="7641619E" w14:textId="0CD0F6B5" w:rsidR="00CE4201" w:rsidRPr="00052FA5" w:rsidRDefault="0081731C" w:rsidP="0081731C">
            <w:pPr>
              <w:spacing w:line="300" w:lineRule="auto"/>
              <w:ind w:firstLine="0"/>
              <w:contextualSpacing/>
              <w:jc w:val="left"/>
            </w:pPr>
            <w:r>
              <w:t>7</w:t>
            </w:r>
            <w:r w:rsidR="00CE4201" w:rsidRPr="00052FA5">
              <w:t xml:space="preserve">. </w:t>
            </w:r>
            <w:r>
              <w:t xml:space="preserve">Smart contract, đồng thuận, một block mới được khởi tạo và thêm vào chuỗi, đồng thời lưu thêm một </w:t>
            </w:r>
            <w:r>
              <w:lastRenderedPageBreak/>
              <w:t>số thông tin vào Hệ thống cơ sở dữ liệu thông qua các API PHP backend</w:t>
            </w:r>
          </w:p>
        </w:tc>
      </w:tr>
      <w:tr w:rsidR="00CE4201" w:rsidRPr="00052FA5" w14:paraId="5BBF20CD" w14:textId="77777777" w:rsidTr="005E43A6">
        <w:tc>
          <w:tcPr>
            <w:tcW w:w="1413" w:type="dxa"/>
            <w:shd w:val="clear" w:color="auto" w:fill="F2F2F2" w:themeFill="background1" w:themeFillShade="F2"/>
            <w:vAlign w:val="center"/>
          </w:tcPr>
          <w:p w14:paraId="6525728E" w14:textId="77777777" w:rsidR="00CE4201" w:rsidRPr="00052FA5" w:rsidRDefault="00CE4201" w:rsidP="009D4C2D">
            <w:pPr>
              <w:spacing w:line="300" w:lineRule="auto"/>
              <w:ind w:firstLine="0"/>
              <w:contextualSpacing/>
              <w:jc w:val="left"/>
              <w:rPr>
                <w:b/>
                <w:bCs/>
                <w:iCs/>
              </w:rPr>
            </w:pPr>
            <w:r w:rsidRPr="00052FA5">
              <w:rPr>
                <w:b/>
                <w:bCs/>
              </w:rPr>
              <w:lastRenderedPageBreak/>
              <w:t>Các sự kiện thay thế</w:t>
            </w:r>
          </w:p>
        </w:tc>
        <w:tc>
          <w:tcPr>
            <w:tcW w:w="8080" w:type="dxa"/>
            <w:gridSpan w:val="2"/>
            <w:vAlign w:val="center"/>
          </w:tcPr>
          <w:p w14:paraId="3DA771A2" w14:textId="393D2861" w:rsidR="00CE4201" w:rsidRPr="00052FA5" w:rsidRDefault="00A64F2A" w:rsidP="00B300A6">
            <w:pPr>
              <w:spacing w:line="300" w:lineRule="auto"/>
              <w:ind w:firstLine="0"/>
              <w:contextualSpacing/>
              <w:jc w:val="left"/>
            </w:pPr>
            <w:r w:rsidRPr="00052FA5">
              <w:t xml:space="preserve">- </w:t>
            </w:r>
            <w:r w:rsidR="00CE4201" w:rsidRPr="00052FA5">
              <w:t xml:space="preserve">Sự kiện </w:t>
            </w:r>
            <w:r w:rsidR="00B300A6">
              <w:t>5, 6: Người dùng nhấn button hủy bỏ, hoặc tiền trên ví không đủ phí gas, việc đúc mới NFT bị hủy bỏ.</w:t>
            </w:r>
          </w:p>
        </w:tc>
      </w:tr>
    </w:tbl>
    <w:p w14:paraId="786AF4A6" w14:textId="5E79FB9A" w:rsidR="00CE4201" w:rsidRDefault="00CE4201" w:rsidP="009D4C2D">
      <w:pPr>
        <w:spacing w:line="300" w:lineRule="auto"/>
        <w:ind w:firstLine="0"/>
        <w:contextualSpacing/>
        <w:rPr>
          <w:i/>
          <w:iCs/>
        </w:rPr>
      </w:pPr>
    </w:p>
    <w:p w14:paraId="08B62E06" w14:textId="763D5317" w:rsidR="00856F47" w:rsidRPr="0032026A" w:rsidRDefault="0032026A" w:rsidP="0032026A">
      <w:pPr>
        <w:pStyle w:val="Caption"/>
      </w:pPr>
      <w:bookmarkStart w:id="84" w:name="_Toc90562286"/>
      <w:bookmarkStart w:id="85" w:name="_Toc103237324"/>
      <w:r>
        <w:t xml:space="preserve">Bảng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Bảng \* ARABIC \s 1 </w:instrText>
      </w:r>
      <w:r w:rsidR="00AE0CE2">
        <w:fldChar w:fldCharType="separate"/>
      </w:r>
      <w:r>
        <w:rPr>
          <w:noProof/>
        </w:rPr>
        <w:t>7</w:t>
      </w:r>
      <w:r w:rsidR="00AE0CE2">
        <w:rPr>
          <w:noProof/>
        </w:rPr>
        <w:fldChar w:fldCharType="end"/>
      </w:r>
      <w:r w:rsidRPr="00052FA5">
        <w:t xml:space="preserve"> </w:t>
      </w:r>
      <w:bookmarkEnd w:id="84"/>
      <w:r w:rsidR="00727927">
        <w:t>Use</w:t>
      </w:r>
      <w:r w:rsidR="00727927">
        <w:rPr>
          <w:lang w:val="vi-VN"/>
        </w:rPr>
        <w:t xml:space="preserve"> case </w:t>
      </w:r>
      <w:r w:rsidR="00856F47">
        <w:rPr>
          <w:noProof/>
        </w:rPr>
        <w:t>Offer</w:t>
      </w:r>
      <w:r w:rsidR="00856F47">
        <w:rPr>
          <w:noProof/>
          <w:lang w:val="vi-VN"/>
        </w:rPr>
        <w:t xml:space="preserve"> – Đặt giá cho NFT nhạc số</w:t>
      </w:r>
      <w:bookmarkEnd w:id="85"/>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856F47" w:rsidRPr="00052FA5" w14:paraId="74A5CA65" w14:textId="77777777" w:rsidTr="00E63B9E">
        <w:trPr>
          <w:trHeight w:val="63"/>
        </w:trPr>
        <w:tc>
          <w:tcPr>
            <w:tcW w:w="9493" w:type="dxa"/>
            <w:gridSpan w:val="3"/>
            <w:shd w:val="clear" w:color="auto" w:fill="D9D9D9" w:themeFill="background1" w:themeFillShade="D9"/>
            <w:vAlign w:val="center"/>
          </w:tcPr>
          <w:p w14:paraId="390AF6AB" w14:textId="3053BF9E" w:rsidR="00856F47" w:rsidRPr="00052FA5" w:rsidRDefault="00856F47" w:rsidP="00E63B9E">
            <w:pPr>
              <w:spacing w:line="300" w:lineRule="auto"/>
              <w:ind w:firstLine="0"/>
              <w:contextualSpacing/>
              <w:jc w:val="left"/>
              <w:rPr>
                <w:b/>
              </w:rPr>
            </w:pPr>
            <w:r w:rsidRPr="00052FA5">
              <w:rPr>
                <w:b/>
              </w:rPr>
              <w:t xml:space="preserve">Use case: </w:t>
            </w:r>
            <w:r w:rsidR="004D2653">
              <w:rPr>
                <w:bCs/>
              </w:rPr>
              <w:t>Offer</w:t>
            </w:r>
            <w:r w:rsidR="004D2653">
              <w:rPr>
                <w:bCs/>
                <w:lang w:val="vi-VN"/>
              </w:rPr>
              <w:t xml:space="preserve"> đ</w:t>
            </w:r>
            <w:r w:rsidR="004D2653" w:rsidRPr="004D2653">
              <w:rPr>
                <w:bCs/>
              </w:rPr>
              <w:t>ặt</w:t>
            </w:r>
            <w:r w:rsidR="004D2653" w:rsidRPr="004D2653">
              <w:rPr>
                <w:bCs/>
                <w:lang w:val="vi-VN"/>
              </w:rPr>
              <w:t xml:space="preserve"> giá cho</w:t>
            </w:r>
            <w:r w:rsidR="004D2653">
              <w:rPr>
                <w:b/>
                <w:lang w:val="vi-VN"/>
              </w:rPr>
              <w:t xml:space="preserve"> </w:t>
            </w:r>
            <w:r w:rsidR="004D2653" w:rsidRPr="004D2653">
              <w:rPr>
                <w:bCs/>
                <w:lang w:val="vi-VN"/>
              </w:rPr>
              <w:t>tài sản</w:t>
            </w:r>
            <w:r w:rsidR="004D2653">
              <w:rPr>
                <w:b/>
                <w:lang w:val="vi-VN"/>
              </w:rPr>
              <w:t xml:space="preserve"> </w:t>
            </w:r>
            <w:r>
              <w:t>NFT</w:t>
            </w:r>
          </w:p>
        </w:tc>
      </w:tr>
      <w:tr w:rsidR="00856F47" w:rsidRPr="00052FA5" w14:paraId="60F2CE93" w14:textId="77777777" w:rsidTr="00E63B9E">
        <w:tc>
          <w:tcPr>
            <w:tcW w:w="1413" w:type="dxa"/>
            <w:shd w:val="clear" w:color="auto" w:fill="F2F2F2" w:themeFill="background1" w:themeFillShade="F2"/>
            <w:vAlign w:val="center"/>
          </w:tcPr>
          <w:p w14:paraId="17528173" w14:textId="77777777" w:rsidR="00856F47" w:rsidRPr="00052FA5" w:rsidRDefault="00856F47" w:rsidP="00E63B9E">
            <w:pPr>
              <w:spacing w:line="300" w:lineRule="auto"/>
              <w:ind w:firstLine="0"/>
              <w:contextualSpacing/>
              <w:jc w:val="left"/>
              <w:rPr>
                <w:b/>
                <w:bCs/>
                <w:iCs/>
              </w:rPr>
            </w:pPr>
            <w:r w:rsidRPr="00052FA5">
              <w:rPr>
                <w:b/>
                <w:bCs/>
              </w:rPr>
              <w:t>Tác nhân</w:t>
            </w:r>
          </w:p>
        </w:tc>
        <w:tc>
          <w:tcPr>
            <w:tcW w:w="8080" w:type="dxa"/>
            <w:gridSpan w:val="2"/>
            <w:vAlign w:val="center"/>
          </w:tcPr>
          <w:p w14:paraId="533CDCE3" w14:textId="77777777" w:rsidR="00856F47" w:rsidRPr="00052FA5" w:rsidRDefault="00856F47" w:rsidP="00E63B9E">
            <w:pPr>
              <w:spacing w:line="300" w:lineRule="auto"/>
              <w:ind w:firstLine="0"/>
              <w:contextualSpacing/>
              <w:jc w:val="left"/>
            </w:pPr>
            <w:r>
              <w:t>Người dùng hệ thống</w:t>
            </w:r>
          </w:p>
        </w:tc>
      </w:tr>
      <w:tr w:rsidR="00856F47" w:rsidRPr="00052FA5" w14:paraId="0B3FFAAF" w14:textId="77777777" w:rsidTr="00E63B9E">
        <w:tc>
          <w:tcPr>
            <w:tcW w:w="1413" w:type="dxa"/>
            <w:shd w:val="clear" w:color="auto" w:fill="F2F2F2" w:themeFill="background1" w:themeFillShade="F2"/>
            <w:vAlign w:val="center"/>
          </w:tcPr>
          <w:p w14:paraId="5DEBBCA2" w14:textId="77777777" w:rsidR="00856F47" w:rsidRPr="00052FA5" w:rsidRDefault="00856F47" w:rsidP="00E63B9E">
            <w:pPr>
              <w:spacing w:line="300" w:lineRule="auto"/>
              <w:ind w:firstLine="0"/>
              <w:contextualSpacing/>
              <w:jc w:val="left"/>
              <w:rPr>
                <w:b/>
                <w:bCs/>
                <w:iCs/>
              </w:rPr>
            </w:pPr>
            <w:r w:rsidRPr="00052FA5">
              <w:rPr>
                <w:b/>
                <w:bCs/>
              </w:rPr>
              <w:t>Mục tiêu</w:t>
            </w:r>
          </w:p>
        </w:tc>
        <w:tc>
          <w:tcPr>
            <w:tcW w:w="8080" w:type="dxa"/>
            <w:gridSpan w:val="2"/>
            <w:vAlign w:val="center"/>
          </w:tcPr>
          <w:p w14:paraId="37B08DE2" w14:textId="18DC0B33" w:rsidR="00856F47" w:rsidRPr="00856F47" w:rsidRDefault="00856F47" w:rsidP="00E63B9E">
            <w:pPr>
              <w:spacing w:line="300" w:lineRule="auto"/>
              <w:ind w:firstLine="0"/>
              <w:contextualSpacing/>
              <w:jc w:val="left"/>
              <w:rPr>
                <w:lang w:val="vi-VN"/>
              </w:rPr>
            </w:pPr>
            <w:r>
              <w:rPr>
                <w:lang w:val="vi-VN"/>
              </w:rPr>
              <w:t>Đặt giá bán cho 1 tài sản NFT nhạc số đang sở hữu</w:t>
            </w:r>
          </w:p>
        </w:tc>
      </w:tr>
      <w:tr w:rsidR="00856F47" w:rsidRPr="00052FA5" w14:paraId="120CF2AC" w14:textId="77777777" w:rsidTr="00E63B9E">
        <w:tc>
          <w:tcPr>
            <w:tcW w:w="1413" w:type="dxa"/>
            <w:shd w:val="clear" w:color="auto" w:fill="F2F2F2" w:themeFill="background1" w:themeFillShade="F2"/>
            <w:vAlign w:val="center"/>
          </w:tcPr>
          <w:p w14:paraId="3080CE69" w14:textId="77777777" w:rsidR="00856F47" w:rsidRPr="00052FA5" w:rsidRDefault="00856F47" w:rsidP="00E63B9E">
            <w:pPr>
              <w:spacing w:line="300" w:lineRule="auto"/>
              <w:ind w:firstLine="0"/>
              <w:contextualSpacing/>
              <w:jc w:val="left"/>
              <w:rPr>
                <w:b/>
                <w:bCs/>
                <w:iCs/>
              </w:rPr>
            </w:pPr>
            <w:r w:rsidRPr="00052FA5">
              <w:rPr>
                <w:b/>
                <w:bCs/>
              </w:rPr>
              <w:t>Mô tả</w:t>
            </w:r>
          </w:p>
        </w:tc>
        <w:tc>
          <w:tcPr>
            <w:tcW w:w="8080" w:type="dxa"/>
            <w:gridSpan w:val="2"/>
            <w:vAlign w:val="center"/>
          </w:tcPr>
          <w:p w14:paraId="587B6CE2" w14:textId="70A37594" w:rsidR="00856F47" w:rsidRPr="00052FA5" w:rsidRDefault="00856F47" w:rsidP="00E63B9E">
            <w:pPr>
              <w:spacing w:line="300" w:lineRule="auto"/>
              <w:ind w:firstLine="0"/>
              <w:contextualSpacing/>
              <w:jc w:val="left"/>
            </w:pPr>
            <w:r>
              <w:rPr>
                <w:lang w:val="vi-VN"/>
              </w:rPr>
              <w:t>Đặt giá bán cho 1 tài sản NFT nhạc số đang sở hữu</w:t>
            </w:r>
          </w:p>
        </w:tc>
      </w:tr>
      <w:tr w:rsidR="00856F47" w:rsidRPr="00052FA5" w14:paraId="7293F3DB" w14:textId="77777777" w:rsidTr="00E63B9E">
        <w:tc>
          <w:tcPr>
            <w:tcW w:w="1413" w:type="dxa"/>
            <w:shd w:val="clear" w:color="auto" w:fill="F2F2F2" w:themeFill="background1" w:themeFillShade="F2"/>
            <w:vAlign w:val="center"/>
          </w:tcPr>
          <w:p w14:paraId="15C6586D" w14:textId="77777777" w:rsidR="00856F47" w:rsidRPr="00052FA5" w:rsidRDefault="00856F47" w:rsidP="00E63B9E">
            <w:pPr>
              <w:spacing w:line="300" w:lineRule="auto"/>
              <w:ind w:firstLine="0"/>
              <w:contextualSpacing/>
              <w:jc w:val="left"/>
              <w:rPr>
                <w:b/>
                <w:bCs/>
                <w:iCs/>
              </w:rPr>
            </w:pPr>
            <w:r w:rsidRPr="00052FA5">
              <w:rPr>
                <w:b/>
                <w:bCs/>
              </w:rPr>
              <w:t>Điều kiện trước</w:t>
            </w:r>
          </w:p>
        </w:tc>
        <w:tc>
          <w:tcPr>
            <w:tcW w:w="8080" w:type="dxa"/>
            <w:gridSpan w:val="2"/>
            <w:vAlign w:val="center"/>
          </w:tcPr>
          <w:p w14:paraId="753AF9F4" w14:textId="77777777" w:rsidR="00856F47" w:rsidRPr="00052FA5" w:rsidRDefault="00856F47" w:rsidP="00E63B9E">
            <w:pPr>
              <w:spacing w:line="300" w:lineRule="auto"/>
              <w:ind w:firstLine="0"/>
              <w:contextualSpacing/>
              <w:jc w:val="left"/>
            </w:pPr>
            <w:r w:rsidRPr="00052FA5">
              <w:t xml:space="preserve">Người dùng </w:t>
            </w:r>
            <w:r>
              <w:t>đã đăng nhập hệ thống, xác thực ví metamask</w:t>
            </w:r>
          </w:p>
        </w:tc>
      </w:tr>
      <w:tr w:rsidR="00856F47" w:rsidRPr="00052FA5" w14:paraId="5B4FCD93" w14:textId="77777777" w:rsidTr="00E63B9E">
        <w:tc>
          <w:tcPr>
            <w:tcW w:w="1413" w:type="dxa"/>
            <w:vMerge w:val="restart"/>
            <w:shd w:val="clear" w:color="auto" w:fill="F2F2F2" w:themeFill="background1" w:themeFillShade="F2"/>
            <w:vAlign w:val="center"/>
          </w:tcPr>
          <w:p w14:paraId="30FF2041" w14:textId="77777777" w:rsidR="00856F47" w:rsidRPr="00052FA5" w:rsidRDefault="00856F47" w:rsidP="00E63B9E">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468535A7" w14:textId="77777777" w:rsidR="00856F47" w:rsidRPr="00052FA5" w:rsidRDefault="00856F47" w:rsidP="00E63B9E">
            <w:pPr>
              <w:spacing w:line="300" w:lineRule="auto"/>
              <w:ind w:firstLine="0"/>
              <w:contextualSpacing/>
              <w:jc w:val="left"/>
            </w:pPr>
            <w:r w:rsidRPr="00052FA5">
              <w:rPr>
                <w:b/>
                <w:lang w:val="vi-VN"/>
              </w:rPr>
              <w:t>Hành động của tác nhân</w:t>
            </w:r>
          </w:p>
        </w:tc>
        <w:tc>
          <w:tcPr>
            <w:tcW w:w="4375" w:type="dxa"/>
            <w:vAlign w:val="center"/>
          </w:tcPr>
          <w:p w14:paraId="7F6831EA" w14:textId="77777777" w:rsidR="00856F47" w:rsidRPr="00052FA5" w:rsidRDefault="00856F47" w:rsidP="00E63B9E">
            <w:pPr>
              <w:spacing w:line="300" w:lineRule="auto"/>
              <w:ind w:firstLine="0"/>
              <w:contextualSpacing/>
              <w:jc w:val="left"/>
            </w:pPr>
            <w:r w:rsidRPr="00052FA5">
              <w:rPr>
                <w:b/>
                <w:lang w:val="vi-VN"/>
              </w:rPr>
              <w:t>Phản hồi của hệ thống</w:t>
            </w:r>
          </w:p>
        </w:tc>
      </w:tr>
      <w:tr w:rsidR="00856F47" w:rsidRPr="00052FA5" w14:paraId="0481FF13" w14:textId="77777777" w:rsidTr="00E63B9E">
        <w:tc>
          <w:tcPr>
            <w:tcW w:w="1413" w:type="dxa"/>
            <w:vMerge/>
            <w:shd w:val="clear" w:color="auto" w:fill="F2F2F2" w:themeFill="background1" w:themeFillShade="F2"/>
            <w:vAlign w:val="center"/>
          </w:tcPr>
          <w:p w14:paraId="1F8E6C14" w14:textId="77777777" w:rsidR="00856F47" w:rsidRPr="00052FA5" w:rsidRDefault="00856F47" w:rsidP="00E63B9E">
            <w:pPr>
              <w:spacing w:line="300" w:lineRule="auto"/>
              <w:ind w:firstLine="0"/>
              <w:contextualSpacing/>
              <w:jc w:val="left"/>
              <w:rPr>
                <w:b/>
                <w:bCs/>
                <w:iCs/>
              </w:rPr>
            </w:pPr>
          </w:p>
        </w:tc>
        <w:tc>
          <w:tcPr>
            <w:tcW w:w="3705" w:type="dxa"/>
            <w:vAlign w:val="center"/>
          </w:tcPr>
          <w:p w14:paraId="35D4EF6B" w14:textId="225FA6E2" w:rsidR="00856F47" w:rsidRPr="00052FA5" w:rsidRDefault="00856F47" w:rsidP="00E63B9E">
            <w:pPr>
              <w:spacing w:line="300" w:lineRule="auto"/>
              <w:ind w:firstLine="0"/>
              <w:contextualSpacing/>
              <w:jc w:val="left"/>
            </w:pPr>
            <w:r w:rsidRPr="00052FA5">
              <w:rPr>
                <w:lang w:val="vi-VN"/>
              </w:rPr>
              <w:t xml:space="preserve">1. </w:t>
            </w:r>
            <w:r>
              <w:rPr>
                <w:lang w:val="vi-VN"/>
              </w:rPr>
              <w:t>Người dùng vào trang cá nhân</w:t>
            </w:r>
          </w:p>
        </w:tc>
        <w:tc>
          <w:tcPr>
            <w:tcW w:w="4375" w:type="dxa"/>
            <w:vAlign w:val="center"/>
          </w:tcPr>
          <w:p w14:paraId="44F19F88" w14:textId="0CE42B74" w:rsidR="00856F47" w:rsidRPr="00856F47" w:rsidRDefault="00856F47" w:rsidP="00E63B9E">
            <w:pPr>
              <w:spacing w:line="300" w:lineRule="auto"/>
              <w:ind w:firstLine="0"/>
              <w:contextualSpacing/>
              <w:jc w:val="left"/>
              <w:rPr>
                <w:lang w:val="vi-VN"/>
              </w:rPr>
            </w:pPr>
            <w:r w:rsidRPr="00052FA5">
              <w:rPr>
                <w:lang w:val="vi-VN"/>
              </w:rPr>
              <w:t xml:space="preserve">2. </w:t>
            </w:r>
            <w:r>
              <w:rPr>
                <w:lang w:val="vi-VN"/>
              </w:rPr>
              <w:t>Hệ thống hiển</w:t>
            </w:r>
            <w:r>
              <w:t xml:space="preserve"> giao diện trang</w:t>
            </w:r>
            <w:r>
              <w:rPr>
                <w:lang w:val="vi-VN"/>
              </w:rPr>
              <w:t xml:space="preserve"> cá nhân và các NFT đang sở hữu</w:t>
            </w:r>
          </w:p>
        </w:tc>
      </w:tr>
      <w:tr w:rsidR="00856F47" w:rsidRPr="00052FA5" w14:paraId="34097A31" w14:textId="77777777" w:rsidTr="00E63B9E">
        <w:tc>
          <w:tcPr>
            <w:tcW w:w="1413" w:type="dxa"/>
            <w:vMerge/>
            <w:shd w:val="clear" w:color="auto" w:fill="F2F2F2" w:themeFill="background1" w:themeFillShade="F2"/>
            <w:vAlign w:val="center"/>
          </w:tcPr>
          <w:p w14:paraId="0A232724" w14:textId="77777777" w:rsidR="00856F47" w:rsidRPr="00052FA5" w:rsidRDefault="00856F47" w:rsidP="00E63B9E">
            <w:pPr>
              <w:spacing w:line="300" w:lineRule="auto"/>
              <w:ind w:firstLine="0"/>
              <w:contextualSpacing/>
              <w:jc w:val="left"/>
              <w:rPr>
                <w:b/>
                <w:bCs/>
                <w:iCs/>
              </w:rPr>
            </w:pPr>
          </w:p>
        </w:tc>
        <w:tc>
          <w:tcPr>
            <w:tcW w:w="3705" w:type="dxa"/>
            <w:vAlign w:val="center"/>
          </w:tcPr>
          <w:p w14:paraId="01A13C24" w14:textId="61BB3AC1" w:rsidR="00856F47" w:rsidRPr="00A60C00" w:rsidRDefault="00856F47" w:rsidP="00E63B9E">
            <w:pPr>
              <w:spacing w:line="300" w:lineRule="auto"/>
              <w:ind w:firstLine="0"/>
              <w:contextualSpacing/>
              <w:jc w:val="left"/>
              <w:rPr>
                <w:lang w:val="vi-VN"/>
              </w:rPr>
            </w:pPr>
            <w:r>
              <w:t>3</w:t>
            </w:r>
            <w:r w:rsidRPr="00052FA5">
              <w:t xml:space="preserve">.  </w:t>
            </w:r>
            <w:r>
              <w:t>Người</w:t>
            </w:r>
            <w:r>
              <w:rPr>
                <w:lang w:val="vi-VN"/>
              </w:rPr>
              <w:t xml:space="preserve"> dùng nhập giá offer cho tài sản</w:t>
            </w:r>
          </w:p>
        </w:tc>
        <w:tc>
          <w:tcPr>
            <w:tcW w:w="4375" w:type="dxa"/>
            <w:vAlign w:val="center"/>
          </w:tcPr>
          <w:p w14:paraId="218CDD10" w14:textId="77777777" w:rsidR="00856F47" w:rsidRPr="00052FA5" w:rsidRDefault="00856F47" w:rsidP="00E63B9E">
            <w:pPr>
              <w:spacing w:line="300" w:lineRule="auto"/>
              <w:ind w:firstLine="0"/>
              <w:contextualSpacing/>
              <w:jc w:val="left"/>
            </w:pPr>
          </w:p>
        </w:tc>
      </w:tr>
      <w:tr w:rsidR="00856F47" w:rsidRPr="00052FA5" w14:paraId="3D765903" w14:textId="77777777" w:rsidTr="00E63B9E">
        <w:tc>
          <w:tcPr>
            <w:tcW w:w="1413" w:type="dxa"/>
            <w:vMerge/>
            <w:shd w:val="clear" w:color="auto" w:fill="F2F2F2" w:themeFill="background1" w:themeFillShade="F2"/>
            <w:vAlign w:val="center"/>
          </w:tcPr>
          <w:p w14:paraId="6AA184CD" w14:textId="77777777" w:rsidR="00856F47" w:rsidRPr="00052FA5" w:rsidRDefault="00856F47" w:rsidP="00E63B9E">
            <w:pPr>
              <w:spacing w:line="300" w:lineRule="auto"/>
              <w:ind w:firstLine="0"/>
              <w:contextualSpacing/>
              <w:jc w:val="left"/>
              <w:rPr>
                <w:b/>
                <w:bCs/>
                <w:iCs/>
              </w:rPr>
            </w:pPr>
          </w:p>
        </w:tc>
        <w:tc>
          <w:tcPr>
            <w:tcW w:w="3705" w:type="dxa"/>
            <w:vAlign w:val="center"/>
          </w:tcPr>
          <w:p w14:paraId="51708A3F" w14:textId="213A5988" w:rsidR="00856F47" w:rsidRPr="00856F47" w:rsidRDefault="00856F47" w:rsidP="00E63B9E">
            <w:pPr>
              <w:spacing w:line="300" w:lineRule="auto"/>
              <w:ind w:firstLine="0"/>
              <w:contextualSpacing/>
              <w:jc w:val="left"/>
              <w:rPr>
                <w:lang w:val="vi-VN"/>
              </w:rPr>
            </w:pPr>
            <w:r>
              <w:t>4</w:t>
            </w:r>
            <w:r w:rsidRPr="00052FA5">
              <w:t xml:space="preserve">. </w:t>
            </w:r>
            <w:r>
              <w:t>Người</w:t>
            </w:r>
            <w:r>
              <w:rPr>
                <w:lang w:val="vi-VN"/>
              </w:rPr>
              <w:t xml:space="preserve"> dùng nhấn button Offer</w:t>
            </w:r>
          </w:p>
        </w:tc>
        <w:tc>
          <w:tcPr>
            <w:tcW w:w="4375" w:type="dxa"/>
            <w:vAlign w:val="center"/>
          </w:tcPr>
          <w:p w14:paraId="657465E8" w14:textId="78E936D6" w:rsidR="00856F47" w:rsidRPr="00856F47" w:rsidRDefault="00856F47" w:rsidP="00E63B9E">
            <w:pPr>
              <w:spacing w:line="300" w:lineRule="auto"/>
              <w:ind w:firstLine="0"/>
              <w:contextualSpacing/>
              <w:jc w:val="left"/>
              <w:rPr>
                <w:lang w:val="vi-VN"/>
              </w:rPr>
            </w:pPr>
            <w:r>
              <w:t>5. Hệ</w:t>
            </w:r>
            <w:r>
              <w:rPr>
                <w:lang w:val="vi-VN"/>
              </w:rPr>
              <w:t xml:space="preserve"> thống hiển thị xác nhận offer, phí </w:t>
            </w:r>
          </w:p>
        </w:tc>
      </w:tr>
      <w:tr w:rsidR="00856F47" w:rsidRPr="00052FA5" w14:paraId="2E0F7B1A" w14:textId="77777777" w:rsidTr="00E63B9E">
        <w:tc>
          <w:tcPr>
            <w:tcW w:w="1413" w:type="dxa"/>
            <w:vMerge/>
            <w:shd w:val="clear" w:color="auto" w:fill="F2F2F2" w:themeFill="background1" w:themeFillShade="F2"/>
            <w:vAlign w:val="center"/>
          </w:tcPr>
          <w:p w14:paraId="004198DE" w14:textId="77777777" w:rsidR="00856F47" w:rsidRPr="00052FA5" w:rsidRDefault="00856F47" w:rsidP="00E63B9E">
            <w:pPr>
              <w:spacing w:line="300" w:lineRule="auto"/>
              <w:ind w:firstLine="0"/>
              <w:contextualSpacing/>
              <w:jc w:val="left"/>
              <w:rPr>
                <w:b/>
                <w:bCs/>
                <w:iCs/>
              </w:rPr>
            </w:pPr>
          </w:p>
        </w:tc>
        <w:tc>
          <w:tcPr>
            <w:tcW w:w="3705" w:type="dxa"/>
            <w:vAlign w:val="center"/>
          </w:tcPr>
          <w:p w14:paraId="6F9228C7" w14:textId="2986F50A" w:rsidR="00856F47" w:rsidRPr="00052FA5" w:rsidRDefault="00856F47" w:rsidP="00E63B9E">
            <w:pPr>
              <w:spacing w:line="300" w:lineRule="auto"/>
              <w:ind w:firstLine="0"/>
              <w:contextualSpacing/>
              <w:jc w:val="left"/>
            </w:pPr>
            <w:r>
              <w:t>6. Người</w:t>
            </w:r>
            <w:r>
              <w:rPr>
                <w:lang w:val="vi-VN"/>
              </w:rPr>
              <w:t xml:space="preserve"> dùng nhấn</w:t>
            </w:r>
            <w:r>
              <w:t xml:space="preserve"> button xác nhận</w:t>
            </w:r>
          </w:p>
        </w:tc>
        <w:tc>
          <w:tcPr>
            <w:tcW w:w="4375" w:type="dxa"/>
            <w:vAlign w:val="center"/>
          </w:tcPr>
          <w:p w14:paraId="553359F9" w14:textId="2E05E690" w:rsidR="00856F47" w:rsidRPr="00052FA5" w:rsidRDefault="00856F47" w:rsidP="00E63B9E">
            <w:pPr>
              <w:spacing w:line="300" w:lineRule="auto"/>
              <w:ind w:firstLine="0"/>
              <w:contextualSpacing/>
              <w:jc w:val="left"/>
            </w:pPr>
          </w:p>
        </w:tc>
      </w:tr>
      <w:tr w:rsidR="00856F47" w:rsidRPr="00052FA5" w14:paraId="1AE08CBB" w14:textId="77777777" w:rsidTr="00E63B9E">
        <w:tc>
          <w:tcPr>
            <w:tcW w:w="1413" w:type="dxa"/>
            <w:shd w:val="clear" w:color="auto" w:fill="F2F2F2" w:themeFill="background1" w:themeFillShade="F2"/>
            <w:vAlign w:val="center"/>
          </w:tcPr>
          <w:p w14:paraId="22F25F87" w14:textId="77777777" w:rsidR="00856F47" w:rsidRPr="00052FA5" w:rsidRDefault="00856F47" w:rsidP="00E63B9E">
            <w:pPr>
              <w:spacing w:line="300" w:lineRule="auto"/>
              <w:ind w:firstLine="0"/>
              <w:contextualSpacing/>
              <w:jc w:val="left"/>
              <w:rPr>
                <w:b/>
                <w:bCs/>
                <w:iCs/>
              </w:rPr>
            </w:pPr>
            <w:r w:rsidRPr="00052FA5">
              <w:rPr>
                <w:b/>
                <w:bCs/>
              </w:rPr>
              <w:t>Các sự kiện thay thế</w:t>
            </w:r>
          </w:p>
        </w:tc>
        <w:tc>
          <w:tcPr>
            <w:tcW w:w="8080" w:type="dxa"/>
            <w:gridSpan w:val="2"/>
            <w:vAlign w:val="center"/>
          </w:tcPr>
          <w:p w14:paraId="474771AB" w14:textId="0EB0CCE8" w:rsidR="00856F47" w:rsidRPr="00856F47" w:rsidRDefault="00856F47" w:rsidP="00E63B9E">
            <w:pPr>
              <w:spacing w:line="300" w:lineRule="auto"/>
              <w:ind w:firstLine="0"/>
              <w:contextualSpacing/>
              <w:jc w:val="left"/>
              <w:rPr>
                <w:lang w:val="vi-VN"/>
              </w:rPr>
            </w:pPr>
            <w:r w:rsidRPr="00052FA5">
              <w:t xml:space="preserve">- Sự kiện </w:t>
            </w:r>
            <w:r>
              <w:t>6: Người dùng nhấn button hủy bỏ, hoặc tiền trên ví không đủ phí gas, offer</w:t>
            </w:r>
            <w:r>
              <w:rPr>
                <w:lang w:val="vi-VN"/>
              </w:rPr>
              <w:t xml:space="preserve"> bị huỷ bỏ.</w:t>
            </w:r>
          </w:p>
        </w:tc>
      </w:tr>
    </w:tbl>
    <w:p w14:paraId="419CD7AE" w14:textId="61222D96" w:rsidR="00856F47" w:rsidRDefault="00856F47" w:rsidP="009D4C2D">
      <w:pPr>
        <w:spacing w:line="300" w:lineRule="auto"/>
        <w:ind w:firstLine="0"/>
        <w:contextualSpacing/>
        <w:rPr>
          <w:i/>
          <w:iCs/>
        </w:rPr>
      </w:pPr>
    </w:p>
    <w:p w14:paraId="48ABD995" w14:textId="150CFC68" w:rsidR="003B0149" w:rsidRPr="009100AB" w:rsidRDefault="009100AB" w:rsidP="009100AB">
      <w:pPr>
        <w:pStyle w:val="Caption"/>
      </w:pPr>
      <w:bookmarkStart w:id="86" w:name="_Toc90562287"/>
      <w:bookmarkStart w:id="87" w:name="_Toc103237325"/>
      <w:r>
        <w:t xml:space="preserve">Bảng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Bảng \* ARABIC \s 1 </w:instrText>
      </w:r>
      <w:r w:rsidR="00AE0CE2">
        <w:fldChar w:fldCharType="separate"/>
      </w:r>
      <w:r>
        <w:rPr>
          <w:noProof/>
        </w:rPr>
        <w:t>8</w:t>
      </w:r>
      <w:r w:rsidR="00AE0CE2">
        <w:rPr>
          <w:noProof/>
        </w:rPr>
        <w:fldChar w:fldCharType="end"/>
      </w:r>
      <w:r w:rsidRPr="00052FA5">
        <w:t xml:space="preserve"> </w:t>
      </w:r>
      <w:bookmarkEnd w:id="86"/>
      <w:r w:rsidR="007703BC">
        <w:t>Use</w:t>
      </w:r>
      <w:r w:rsidR="007703BC">
        <w:rPr>
          <w:lang w:val="vi-VN"/>
        </w:rPr>
        <w:t xml:space="preserve"> case c</w:t>
      </w:r>
      <w:r w:rsidR="003B0149">
        <w:rPr>
          <w:lang w:val="vi-VN"/>
        </w:rPr>
        <w:t xml:space="preserve">ancel </w:t>
      </w:r>
      <w:r w:rsidR="003B0149">
        <w:rPr>
          <w:noProof/>
        </w:rPr>
        <w:t>Offer</w:t>
      </w:r>
      <w:r w:rsidR="003B0149">
        <w:rPr>
          <w:noProof/>
          <w:lang w:val="vi-VN"/>
        </w:rPr>
        <w:t xml:space="preserve"> – Huỷ bỏ NFT nhạc số</w:t>
      </w:r>
      <w:bookmarkEnd w:id="87"/>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3B0149" w:rsidRPr="00052FA5" w14:paraId="07089BE7" w14:textId="77777777" w:rsidTr="00E63B9E">
        <w:trPr>
          <w:trHeight w:val="63"/>
        </w:trPr>
        <w:tc>
          <w:tcPr>
            <w:tcW w:w="9493" w:type="dxa"/>
            <w:gridSpan w:val="3"/>
            <w:shd w:val="clear" w:color="auto" w:fill="D9D9D9" w:themeFill="background1" w:themeFillShade="D9"/>
            <w:vAlign w:val="center"/>
          </w:tcPr>
          <w:p w14:paraId="03C711F5" w14:textId="6D8113D3" w:rsidR="003B0149" w:rsidRPr="00052FA5" w:rsidRDefault="003B0149" w:rsidP="00E63B9E">
            <w:pPr>
              <w:spacing w:line="300" w:lineRule="auto"/>
              <w:ind w:firstLine="0"/>
              <w:contextualSpacing/>
              <w:jc w:val="left"/>
              <w:rPr>
                <w:b/>
              </w:rPr>
            </w:pPr>
            <w:r w:rsidRPr="00052FA5">
              <w:rPr>
                <w:b/>
              </w:rPr>
              <w:t xml:space="preserve">Use case: </w:t>
            </w:r>
            <w:r>
              <w:rPr>
                <w:b/>
              </w:rPr>
              <w:t>Cancel</w:t>
            </w:r>
            <w:r>
              <w:rPr>
                <w:b/>
                <w:lang w:val="vi-VN"/>
              </w:rPr>
              <w:t xml:space="preserve"> Offer- Huỷ bỏ lệnh đặt giá cho tài sản NFT</w:t>
            </w:r>
          </w:p>
        </w:tc>
      </w:tr>
      <w:tr w:rsidR="003B0149" w:rsidRPr="00052FA5" w14:paraId="10A7C4F8" w14:textId="77777777" w:rsidTr="00E63B9E">
        <w:tc>
          <w:tcPr>
            <w:tcW w:w="1413" w:type="dxa"/>
            <w:shd w:val="clear" w:color="auto" w:fill="F2F2F2" w:themeFill="background1" w:themeFillShade="F2"/>
            <w:vAlign w:val="center"/>
          </w:tcPr>
          <w:p w14:paraId="7051B3B9" w14:textId="77777777" w:rsidR="003B0149" w:rsidRPr="00052FA5" w:rsidRDefault="003B0149" w:rsidP="00E63B9E">
            <w:pPr>
              <w:spacing w:line="300" w:lineRule="auto"/>
              <w:ind w:firstLine="0"/>
              <w:contextualSpacing/>
              <w:jc w:val="left"/>
              <w:rPr>
                <w:b/>
                <w:bCs/>
                <w:iCs/>
              </w:rPr>
            </w:pPr>
            <w:r w:rsidRPr="00052FA5">
              <w:rPr>
                <w:b/>
                <w:bCs/>
              </w:rPr>
              <w:t>Tác nhân</w:t>
            </w:r>
          </w:p>
        </w:tc>
        <w:tc>
          <w:tcPr>
            <w:tcW w:w="8080" w:type="dxa"/>
            <w:gridSpan w:val="2"/>
            <w:vAlign w:val="center"/>
          </w:tcPr>
          <w:p w14:paraId="0968B300" w14:textId="77777777" w:rsidR="003B0149" w:rsidRPr="00052FA5" w:rsidRDefault="003B0149" w:rsidP="00E63B9E">
            <w:pPr>
              <w:spacing w:line="300" w:lineRule="auto"/>
              <w:ind w:firstLine="0"/>
              <w:contextualSpacing/>
              <w:jc w:val="left"/>
            </w:pPr>
            <w:r>
              <w:t>Người dùng hệ thống</w:t>
            </w:r>
          </w:p>
        </w:tc>
      </w:tr>
      <w:tr w:rsidR="003B0149" w:rsidRPr="00052FA5" w14:paraId="6B6D0C5E" w14:textId="77777777" w:rsidTr="00E63B9E">
        <w:tc>
          <w:tcPr>
            <w:tcW w:w="1413" w:type="dxa"/>
            <w:shd w:val="clear" w:color="auto" w:fill="F2F2F2" w:themeFill="background1" w:themeFillShade="F2"/>
            <w:vAlign w:val="center"/>
          </w:tcPr>
          <w:p w14:paraId="0F3C19E4" w14:textId="77777777" w:rsidR="003B0149" w:rsidRPr="00052FA5" w:rsidRDefault="003B0149" w:rsidP="00E63B9E">
            <w:pPr>
              <w:spacing w:line="300" w:lineRule="auto"/>
              <w:ind w:firstLine="0"/>
              <w:contextualSpacing/>
              <w:jc w:val="left"/>
              <w:rPr>
                <w:b/>
                <w:bCs/>
                <w:iCs/>
              </w:rPr>
            </w:pPr>
            <w:r w:rsidRPr="00052FA5">
              <w:rPr>
                <w:b/>
                <w:bCs/>
              </w:rPr>
              <w:t>Mục tiêu</w:t>
            </w:r>
          </w:p>
        </w:tc>
        <w:tc>
          <w:tcPr>
            <w:tcW w:w="8080" w:type="dxa"/>
            <w:gridSpan w:val="2"/>
            <w:vAlign w:val="center"/>
          </w:tcPr>
          <w:p w14:paraId="0FB9F15C" w14:textId="07F2CCCC" w:rsidR="003B0149" w:rsidRPr="00856F47" w:rsidRDefault="003B0149" w:rsidP="00E63B9E">
            <w:pPr>
              <w:spacing w:line="300" w:lineRule="auto"/>
              <w:ind w:firstLine="0"/>
              <w:contextualSpacing/>
              <w:jc w:val="left"/>
              <w:rPr>
                <w:lang w:val="vi-VN"/>
              </w:rPr>
            </w:pPr>
            <w:r>
              <w:rPr>
                <w:lang w:val="vi-VN"/>
              </w:rPr>
              <w:t>Huỷ bỏ lệnh đặt giá bán cho 1 tài sản NFT nhạc số đang sở hữu</w:t>
            </w:r>
          </w:p>
        </w:tc>
      </w:tr>
      <w:tr w:rsidR="003B0149" w:rsidRPr="00052FA5" w14:paraId="7C7553A7" w14:textId="77777777" w:rsidTr="00E63B9E">
        <w:tc>
          <w:tcPr>
            <w:tcW w:w="1413" w:type="dxa"/>
            <w:shd w:val="clear" w:color="auto" w:fill="F2F2F2" w:themeFill="background1" w:themeFillShade="F2"/>
            <w:vAlign w:val="center"/>
          </w:tcPr>
          <w:p w14:paraId="518069F5" w14:textId="77777777" w:rsidR="003B0149" w:rsidRPr="00052FA5" w:rsidRDefault="003B0149" w:rsidP="00E63B9E">
            <w:pPr>
              <w:spacing w:line="300" w:lineRule="auto"/>
              <w:ind w:firstLine="0"/>
              <w:contextualSpacing/>
              <w:jc w:val="left"/>
              <w:rPr>
                <w:b/>
                <w:bCs/>
                <w:iCs/>
              </w:rPr>
            </w:pPr>
            <w:r w:rsidRPr="00052FA5">
              <w:rPr>
                <w:b/>
                <w:bCs/>
              </w:rPr>
              <w:t>Mô tả</w:t>
            </w:r>
          </w:p>
        </w:tc>
        <w:tc>
          <w:tcPr>
            <w:tcW w:w="8080" w:type="dxa"/>
            <w:gridSpan w:val="2"/>
            <w:vAlign w:val="center"/>
          </w:tcPr>
          <w:p w14:paraId="466DC6ED" w14:textId="4A141268" w:rsidR="003B0149" w:rsidRPr="00052FA5" w:rsidRDefault="003B0149" w:rsidP="00E63B9E">
            <w:pPr>
              <w:spacing w:line="300" w:lineRule="auto"/>
              <w:ind w:firstLine="0"/>
              <w:contextualSpacing/>
              <w:jc w:val="left"/>
            </w:pPr>
            <w:r>
              <w:rPr>
                <w:lang w:val="vi-VN"/>
              </w:rPr>
              <w:t>Huỷ bỏ lệnh đặt giá bán cho 1 tài sản NFT nhạc số đang sở hữu</w:t>
            </w:r>
          </w:p>
        </w:tc>
      </w:tr>
      <w:tr w:rsidR="003B0149" w:rsidRPr="00052FA5" w14:paraId="12525C0C" w14:textId="77777777" w:rsidTr="00E63B9E">
        <w:tc>
          <w:tcPr>
            <w:tcW w:w="1413" w:type="dxa"/>
            <w:shd w:val="clear" w:color="auto" w:fill="F2F2F2" w:themeFill="background1" w:themeFillShade="F2"/>
            <w:vAlign w:val="center"/>
          </w:tcPr>
          <w:p w14:paraId="3C171A8A" w14:textId="77777777" w:rsidR="003B0149" w:rsidRPr="00052FA5" w:rsidRDefault="003B0149" w:rsidP="00E63B9E">
            <w:pPr>
              <w:spacing w:line="300" w:lineRule="auto"/>
              <w:ind w:firstLine="0"/>
              <w:contextualSpacing/>
              <w:jc w:val="left"/>
              <w:rPr>
                <w:b/>
                <w:bCs/>
                <w:iCs/>
              </w:rPr>
            </w:pPr>
            <w:r w:rsidRPr="00052FA5">
              <w:rPr>
                <w:b/>
                <w:bCs/>
              </w:rPr>
              <w:t>Điều kiện trước</w:t>
            </w:r>
          </w:p>
        </w:tc>
        <w:tc>
          <w:tcPr>
            <w:tcW w:w="8080" w:type="dxa"/>
            <w:gridSpan w:val="2"/>
            <w:vAlign w:val="center"/>
          </w:tcPr>
          <w:p w14:paraId="5D61F720" w14:textId="77777777" w:rsidR="003B0149" w:rsidRPr="00052FA5" w:rsidRDefault="003B0149" w:rsidP="00E63B9E">
            <w:pPr>
              <w:spacing w:line="300" w:lineRule="auto"/>
              <w:ind w:firstLine="0"/>
              <w:contextualSpacing/>
              <w:jc w:val="left"/>
            </w:pPr>
            <w:r w:rsidRPr="00052FA5">
              <w:t xml:space="preserve">Người dùng </w:t>
            </w:r>
            <w:r>
              <w:t>đã đăng nhập hệ thống, xác thực ví metamask</w:t>
            </w:r>
          </w:p>
        </w:tc>
      </w:tr>
      <w:tr w:rsidR="003B0149" w:rsidRPr="00052FA5" w14:paraId="25B90DE6" w14:textId="77777777" w:rsidTr="00E63B9E">
        <w:tc>
          <w:tcPr>
            <w:tcW w:w="1413" w:type="dxa"/>
            <w:vMerge w:val="restart"/>
            <w:shd w:val="clear" w:color="auto" w:fill="F2F2F2" w:themeFill="background1" w:themeFillShade="F2"/>
            <w:vAlign w:val="center"/>
          </w:tcPr>
          <w:p w14:paraId="7CA1EE87" w14:textId="77777777" w:rsidR="003B0149" w:rsidRPr="00052FA5" w:rsidRDefault="003B0149" w:rsidP="00E63B9E">
            <w:pPr>
              <w:spacing w:line="300" w:lineRule="auto"/>
              <w:ind w:firstLine="0"/>
              <w:contextualSpacing/>
              <w:jc w:val="left"/>
              <w:rPr>
                <w:b/>
                <w:bCs/>
                <w:iCs/>
              </w:rPr>
            </w:pPr>
            <w:r w:rsidRPr="00052FA5">
              <w:rPr>
                <w:b/>
                <w:bCs/>
                <w:lang w:val="vi-VN"/>
              </w:rPr>
              <w:lastRenderedPageBreak/>
              <w:t>Các sự kiện tiêu biểu</w:t>
            </w:r>
          </w:p>
        </w:tc>
        <w:tc>
          <w:tcPr>
            <w:tcW w:w="3705" w:type="dxa"/>
            <w:vAlign w:val="center"/>
          </w:tcPr>
          <w:p w14:paraId="6B48BDC2" w14:textId="77777777" w:rsidR="003B0149" w:rsidRPr="00052FA5" w:rsidRDefault="003B0149" w:rsidP="00E63B9E">
            <w:pPr>
              <w:spacing w:line="300" w:lineRule="auto"/>
              <w:ind w:firstLine="0"/>
              <w:contextualSpacing/>
              <w:jc w:val="left"/>
            </w:pPr>
            <w:r w:rsidRPr="00052FA5">
              <w:rPr>
                <w:b/>
                <w:lang w:val="vi-VN"/>
              </w:rPr>
              <w:t>Hành động của tác nhân</w:t>
            </w:r>
          </w:p>
        </w:tc>
        <w:tc>
          <w:tcPr>
            <w:tcW w:w="4375" w:type="dxa"/>
            <w:vAlign w:val="center"/>
          </w:tcPr>
          <w:p w14:paraId="60A49A1C" w14:textId="77777777" w:rsidR="003B0149" w:rsidRPr="00052FA5" w:rsidRDefault="003B0149" w:rsidP="00E63B9E">
            <w:pPr>
              <w:spacing w:line="300" w:lineRule="auto"/>
              <w:ind w:firstLine="0"/>
              <w:contextualSpacing/>
              <w:jc w:val="left"/>
            </w:pPr>
            <w:r w:rsidRPr="00052FA5">
              <w:rPr>
                <w:b/>
                <w:lang w:val="vi-VN"/>
              </w:rPr>
              <w:t>Phản hồi của hệ thống</w:t>
            </w:r>
          </w:p>
        </w:tc>
      </w:tr>
      <w:tr w:rsidR="003B0149" w:rsidRPr="00052FA5" w14:paraId="61A13E5F" w14:textId="77777777" w:rsidTr="00E63B9E">
        <w:tc>
          <w:tcPr>
            <w:tcW w:w="1413" w:type="dxa"/>
            <w:vMerge/>
            <w:shd w:val="clear" w:color="auto" w:fill="F2F2F2" w:themeFill="background1" w:themeFillShade="F2"/>
            <w:vAlign w:val="center"/>
          </w:tcPr>
          <w:p w14:paraId="4756EF58" w14:textId="77777777" w:rsidR="003B0149" w:rsidRPr="00052FA5" w:rsidRDefault="003B0149" w:rsidP="00E63B9E">
            <w:pPr>
              <w:spacing w:line="300" w:lineRule="auto"/>
              <w:ind w:firstLine="0"/>
              <w:contextualSpacing/>
              <w:jc w:val="left"/>
              <w:rPr>
                <w:b/>
                <w:bCs/>
                <w:iCs/>
              </w:rPr>
            </w:pPr>
          </w:p>
        </w:tc>
        <w:tc>
          <w:tcPr>
            <w:tcW w:w="3705" w:type="dxa"/>
            <w:vAlign w:val="center"/>
          </w:tcPr>
          <w:p w14:paraId="6D28E50C" w14:textId="77777777" w:rsidR="003B0149" w:rsidRPr="00052FA5" w:rsidRDefault="003B0149" w:rsidP="00E63B9E">
            <w:pPr>
              <w:spacing w:line="300" w:lineRule="auto"/>
              <w:ind w:firstLine="0"/>
              <w:contextualSpacing/>
              <w:jc w:val="left"/>
            </w:pPr>
            <w:r w:rsidRPr="00052FA5">
              <w:rPr>
                <w:lang w:val="vi-VN"/>
              </w:rPr>
              <w:t xml:space="preserve">1. </w:t>
            </w:r>
            <w:r>
              <w:rPr>
                <w:lang w:val="vi-VN"/>
              </w:rPr>
              <w:t>Người dùng vào trang cá nhân</w:t>
            </w:r>
          </w:p>
        </w:tc>
        <w:tc>
          <w:tcPr>
            <w:tcW w:w="4375" w:type="dxa"/>
            <w:vAlign w:val="center"/>
          </w:tcPr>
          <w:p w14:paraId="54E7F4A5" w14:textId="77777777" w:rsidR="003B0149" w:rsidRPr="00856F47" w:rsidRDefault="003B0149" w:rsidP="00E63B9E">
            <w:pPr>
              <w:spacing w:line="300" w:lineRule="auto"/>
              <w:ind w:firstLine="0"/>
              <w:contextualSpacing/>
              <w:jc w:val="left"/>
              <w:rPr>
                <w:lang w:val="vi-VN"/>
              </w:rPr>
            </w:pPr>
            <w:r w:rsidRPr="00052FA5">
              <w:rPr>
                <w:lang w:val="vi-VN"/>
              </w:rPr>
              <w:t xml:space="preserve">2. </w:t>
            </w:r>
            <w:r>
              <w:rPr>
                <w:lang w:val="vi-VN"/>
              </w:rPr>
              <w:t>Hệ thống hiển</w:t>
            </w:r>
            <w:r>
              <w:t xml:space="preserve"> giao diện trang</w:t>
            </w:r>
            <w:r>
              <w:rPr>
                <w:lang w:val="vi-VN"/>
              </w:rPr>
              <w:t xml:space="preserve"> cá nhân và các NFT đang sở hữu</w:t>
            </w:r>
          </w:p>
        </w:tc>
      </w:tr>
      <w:tr w:rsidR="00662B30" w:rsidRPr="00052FA5" w14:paraId="16AE7088" w14:textId="77777777" w:rsidTr="00E63B9E">
        <w:tc>
          <w:tcPr>
            <w:tcW w:w="1413" w:type="dxa"/>
            <w:vMerge/>
            <w:shd w:val="clear" w:color="auto" w:fill="F2F2F2" w:themeFill="background1" w:themeFillShade="F2"/>
            <w:vAlign w:val="center"/>
          </w:tcPr>
          <w:p w14:paraId="01E2B9F4" w14:textId="77777777" w:rsidR="00662B30" w:rsidRPr="00052FA5" w:rsidRDefault="00662B30" w:rsidP="00E63B9E">
            <w:pPr>
              <w:spacing w:line="300" w:lineRule="auto"/>
              <w:ind w:firstLine="0"/>
              <w:contextualSpacing/>
              <w:jc w:val="left"/>
              <w:rPr>
                <w:b/>
                <w:bCs/>
                <w:iCs/>
              </w:rPr>
            </w:pPr>
          </w:p>
        </w:tc>
        <w:tc>
          <w:tcPr>
            <w:tcW w:w="3705" w:type="dxa"/>
            <w:vAlign w:val="center"/>
          </w:tcPr>
          <w:p w14:paraId="72046748" w14:textId="6E07EEFD" w:rsidR="00662B30" w:rsidRPr="00662B30" w:rsidRDefault="00662B30" w:rsidP="00E63B9E">
            <w:pPr>
              <w:spacing w:line="300" w:lineRule="auto"/>
              <w:ind w:firstLine="0"/>
              <w:contextualSpacing/>
              <w:jc w:val="left"/>
              <w:rPr>
                <w:lang w:val="vi-VN"/>
              </w:rPr>
            </w:pPr>
            <w:r>
              <w:rPr>
                <w:lang w:val="vi-VN"/>
              </w:rPr>
              <w:t>3</w:t>
            </w:r>
            <w:r w:rsidRPr="00052FA5">
              <w:t xml:space="preserve">. </w:t>
            </w:r>
            <w:r>
              <w:t>Dưới</w:t>
            </w:r>
            <w:r>
              <w:rPr>
                <w:lang w:val="vi-VN"/>
              </w:rPr>
              <w:t xml:space="preserve"> NFT sở hữu, người dùng nhấn button [Cancel Offer]</w:t>
            </w:r>
          </w:p>
        </w:tc>
        <w:tc>
          <w:tcPr>
            <w:tcW w:w="4375" w:type="dxa"/>
            <w:vAlign w:val="center"/>
          </w:tcPr>
          <w:p w14:paraId="2DFB245B" w14:textId="1E18E5CA" w:rsidR="00662B30" w:rsidRPr="00662B30" w:rsidRDefault="00662B30" w:rsidP="00E63B9E">
            <w:pPr>
              <w:spacing w:line="300" w:lineRule="auto"/>
              <w:ind w:firstLine="0"/>
              <w:contextualSpacing/>
              <w:jc w:val="left"/>
              <w:rPr>
                <w:lang w:val="vi-VN"/>
              </w:rPr>
            </w:pPr>
            <w:r>
              <w:rPr>
                <w:lang w:val="vi-VN"/>
              </w:rPr>
              <w:t>4. Hệ thống hiển thị popup ví metamask xác nhận cancel offer</w:t>
            </w:r>
          </w:p>
        </w:tc>
      </w:tr>
      <w:tr w:rsidR="00662B30" w:rsidRPr="00052FA5" w14:paraId="5179B510" w14:textId="77777777" w:rsidTr="00E63B9E">
        <w:tc>
          <w:tcPr>
            <w:tcW w:w="1413" w:type="dxa"/>
            <w:vMerge/>
            <w:shd w:val="clear" w:color="auto" w:fill="F2F2F2" w:themeFill="background1" w:themeFillShade="F2"/>
            <w:vAlign w:val="center"/>
          </w:tcPr>
          <w:p w14:paraId="3D1FD119" w14:textId="77777777" w:rsidR="00662B30" w:rsidRPr="00052FA5" w:rsidRDefault="00662B30" w:rsidP="00E63B9E">
            <w:pPr>
              <w:spacing w:line="300" w:lineRule="auto"/>
              <w:ind w:firstLine="0"/>
              <w:contextualSpacing/>
              <w:jc w:val="left"/>
              <w:rPr>
                <w:b/>
                <w:bCs/>
                <w:iCs/>
              </w:rPr>
            </w:pPr>
          </w:p>
        </w:tc>
        <w:tc>
          <w:tcPr>
            <w:tcW w:w="3705" w:type="dxa"/>
            <w:vAlign w:val="center"/>
          </w:tcPr>
          <w:p w14:paraId="08A56EB2" w14:textId="3C5E3EBE" w:rsidR="00662B30" w:rsidRPr="00856F47" w:rsidRDefault="00662B30" w:rsidP="00E63B9E">
            <w:pPr>
              <w:spacing w:line="300" w:lineRule="auto"/>
              <w:ind w:firstLine="0"/>
              <w:contextualSpacing/>
              <w:jc w:val="left"/>
              <w:rPr>
                <w:lang w:val="vi-VN"/>
              </w:rPr>
            </w:pPr>
            <w:r>
              <w:rPr>
                <w:lang w:val="vi-VN"/>
              </w:rPr>
              <w:t>5</w:t>
            </w:r>
            <w:r>
              <w:t>. Người</w:t>
            </w:r>
            <w:r>
              <w:rPr>
                <w:lang w:val="vi-VN"/>
              </w:rPr>
              <w:t xml:space="preserve"> dùng nhấn</w:t>
            </w:r>
            <w:r>
              <w:t xml:space="preserve"> button xác nhận</w:t>
            </w:r>
          </w:p>
        </w:tc>
        <w:tc>
          <w:tcPr>
            <w:tcW w:w="4375" w:type="dxa"/>
            <w:vAlign w:val="center"/>
          </w:tcPr>
          <w:p w14:paraId="4D94687F" w14:textId="5265620E" w:rsidR="00662B30" w:rsidRPr="00856F47" w:rsidRDefault="00662B30" w:rsidP="00E63B9E">
            <w:pPr>
              <w:spacing w:line="300" w:lineRule="auto"/>
              <w:ind w:firstLine="0"/>
              <w:contextualSpacing/>
              <w:jc w:val="left"/>
              <w:rPr>
                <w:lang w:val="vi-VN"/>
              </w:rPr>
            </w:pPr>
          </w:p>
        </w:tc>
      </w:tr>
      <w:tr w:rsidR="00662B30" w:rsidRPr="00052FA5" w14:paraId="006F3D8A" w14:textId="77777777" w:rsidTr="00E63B9E">
        <w:tc>
          <w:tcPr>
            <w:tcW w:w="1413" w:type="dxa"/>
            <w:shd w:val="clear" w:color="auto" w:fill="F2F2F2" w:themeFill="background1" w:themeFillShade="F2"/>
            <w:vAlign w:val="center"/>
          </w:tcPr>
          <w:p w14:paraId="00DC979B" w14:textId="77777777" w:rsidR="00662B30" w:rsidRPr="00052FA5" w:rsidRDefault="00662B30" w:rsidP="00662B30">
            <w:pPr>
              <w:spacing w:line="300" w:lineRule="auto"/>
              <w:ind w:firstLine="0"/>
              <w:contextualSpacing/>
              <w:jc w:val="left"/>
              <w:rPr>
                <w:b/>
                <w:bCs/>
                <w:iCs/>
              </w:rPr>
            </w:pPr>
            <w:r w:rsidRPr="00052FA5">
              <w:rPr>
                <w:b/>
                <w:bCs/>
              </w:rPr>
              <w:t>Các sự kiện thay thế</w:t>
            </w:r>
          </w:p>
        </w:tc>
        <w:tc>
          <w:tcPr>
            <w:tcW w:w="8080" w:type="dxa"/>
            <w:gridSpan w:val="2"/>
            <w:vAlign w:val="center"/>
          </w:tcPr>
          <w:p w14:paraId="29B0D885" w14:textId="491E934A" w:rsidR="00662B30" w:rsidRPr="00662B30" w:rsidRDefault="00662B30" w:rsidP="00662B30">
            <w:pPr>
              <w:spacing w:line="300" w:lineRule="auto"/>
              <w:ind w:firstLine="0"/>
              <w:contextualSpacing/>
              <w:jc w:val="left"/>
              <w:rPr>
                <w:lang w:val="vi-VN"/>
              </w:rPr>
            </w:pPr>
            <w:r w:rsidRPr="00052FA5">
              <w:t xml:space="preserve">- Sự kiện </w:t>
            </w:r>
            <w:r>
              <w:t>6: Người dùng nhấn button từ</w:t>
            </w:r>
            <w:r>
              <w:rPr>
                <w:lang w:val="vi-VN"/>
              </w:rPr>
              <w:t xml:space="preserve"> chối, thao tác huỷ bỏ lệnh bán bị huỷ</w:t>
            </w:r>
          </w:p>
        </w:tc>
      </w:tr>
    </w:tbl>
    <w:p w14:paraId="4698803B" w14:textId="77777777" w:rsidR="003B0149" w:rsidRPr="00052FA5" w:rsidRDefault="003B0149" w:rsidP="003B0149">
      <w:pPr>
        <w:spacing w:line="300" w:lineRule="auto"/>
        <w:ind w:firstLine="0"/>
        <w:contextualSpacing/>
        <w:rPr>
          <w:i/>
          <w:iCs/>
        </w:rPr>
      </w:pPr>
    </w:p>
    <w:p w14:paraId="1E473386" w14:textId="6D59DC8B" w:rsidR="000E3A64" w:rsidRPr="007703BC" w:rsidRDefault="007703BC" w:rsidP="007703BC">
      <w:pPr>
        <w:pStyle w:val="Caption"/>
      </w:pPr>
      <w:bookmarkStart w:id="88" w:name="_Toc90562288"/>
      <w:bookmarkStart w:id="89" w:name="_Toc103237326"/>
      <w:r>
        <w:t xml:space="preserve">Bảng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Bảng \* ARABIC \s 1 </w:instrText>
      </w:r>
      <w:r w:rsidR="00AE0CE2">
        <w:fldChar w:fldCharType="separate"/>
      </w:r>
      <w:r>
        <w:rPr>
          <w:noProof/>
        </w:rPr>
        <w:t>9</w:t>
      </w:r>
      <w:r w:rsidR="00AE0CE2">
        <w:rPr>
          <w:noProof/>
        </w:rPr>
        <w:fldChar w:fldCharType="end"/>
      </w:r>
      <w:r w:rsidRPr="00052FA5">
        <w:t xml:space="preserve"> </w:t>
      </w:r>
      <w:bookmarkEnd w:id="88"/>
      <w:r>
        <w:t>Use</w:t>
      </w:r>
      <w:r>
        <w:rPr>
          <w:lang w:val="vi-VN"/>
        </w:rPr>
        <w:t xml:space="preserve"> case </w:t>
      </w:r>
      <w:r w:rsidR="000E3A64">
        <w:rPr>
          <w:lang w:val="vi-VN"/>
        </w:rPr>
        <w:t>Mua NFT</w:t>
      </w:r>
      <w:bookmarkEnd w:id="89"/>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705"/>
        <w:gridCol w:w="4375"/>
      </w:tblGrid>
      <w:tr w:rsidR="000E3A64" w:rsidRPr="00052FA5" w14:paraId="37C65CDE" w14:textId="77777777" w:rsidTr="00E63B9E">
        <w:trPr>
          <w:trHeight w:val="63"/>
        </w:trPr>
        <w:tc>
          <w:tcPr>
            <w:tcW w:w="9493" w:type="dxa"/>
            <w:gridSpan w:val="3"/>
            <w:shd w:val="clear" w:color="auto" w:fill="D9D9D9" w:themeFill="background1" w:themeFillShade="D9"/>
            <w:vAlign w:val="center"/>
          </w:tcPr>
          <w:p w14:paraId="2C9052D4" w14:textId="77777777" w:rsidR="000E3A64" w:rsidRPr="00052FA5" w:rsidRDefault="000E3A64" w:rsidP="00E63B9E">
            <w:pPr>
              <w:spacing w:line="300" w:lineRule="auto"/>
              <w:ind w:firstLine="0"/>
              <w:contextualSpacing/>
              <w:jc w:val="left"/>
              <w:rPr>
                <w:b/>
              </w:rPr>
            </w:pPr>
            <w:r w:rsidRPr="00052FA5">
              <w:rPr>
                <w:b/>
              </w:rPr>
              <w:t xml:space="preserve">Use case: </w:t>
            </w:r>
            <w:r>
              <w:rPr>
                <w:b/>
              </w:rPr>
              <w:t>Cancel</w:t>
            </w:r>
            <w:r>
              <w:rPr>
                <w:b/>
                <w:lang w:val="vi-VN"/>
              </w:rPr>
              <w:t xml:space="preserve"> Offer- Huỷ bỏ lệnh đặt giá cho tài sản NFT</w:t>
            </w:r>
          </w:p>
        </w:tc>
      </w:tr>
      <w:tr w:rsidR="000E3A64" w:rsidRPr="00052FA5" w14:paraId="0FC73F70" w14:textId="77777777" w:rsidTr="00E63B9E">
        <w:tc>
          <w:tcPr>
            <w:tcW w:w="1413" w:type="dxa"/>
            <w:shd w:val="clear" w:color="auto" w:fill="F2F2F2" w:themeFill="background1" w:themeFillShade="F2"/>
            <w:vAlign w:val="center"/>
          </w:tcPr>
          <w:p w14:paraId="4FE57FEC" w14:textId="77777777" w:rsidR="000E3A64" w:rsidRPr="00052FA5" w:rsidRDefault="000E3A64" w:rsidP="00E63B9E">
            <w:pPr>
              <w:spacing w:line="300" w:lineRule="auto"/>
              <w:ind w:firstLine="0"/>
              <w:contextualSpacing/>
              <w:jc w:val="left"/>
              <w:rPr>
                <w:b/>
                <w:bCs/>
                <w:iCs/>
              </w:rPr>
            </w:pPr>
            <w:r w:rsidRPr="00052FA5">
              <w:rPr>
                <w:b/>
                <w:bCs/>
              </w:rPr>
              <w:t>Tác nhân</w:t>
            </w:r>
          </w:p>
        </w:tc>
        <w:tc>
          <w:tcPr>
            <w:tcW w:w="8080" w:type="dxa"/>
            <w:gridSpan w:val="2"/>
            <w:vAlign w:val="center"/>
          </w:tcPr>
          <w:p w14:paraId="32696151" w14:textId="77777777" w:rsidR="000E3A64" w:rsidRPr="00052FA5" w:rsidRDefault="000E3A64" w:rsidP="00E63B9E">
            <w:pPr>
              <w:spacing w:line="300" w:lineRule="auto"/>
              <w:ind w:firstLine="0"/>
              <w:contextualSpacing/>
              <w:jc w:val="left"/>
            </w:pPr>
            <w:r>
              <w:t>Người dùng hệ thống</w:t>
            </w:r>
          </w:p>
        </w:tc>
      </w:tr>
      <w:tr w:rsidR="000E3A64" w:rsidRPr="00052FA5" w14:paraId="64341CEB" w14:textId="77777777" w:rsidTr="00E63B9E">
        <w:tc>
          <w:tcPr>
            <w:tcW w:w="1413" w:type="dxa"/>
            <w:shd w:val="clear" w:color="auto" w:fill="F2F2F2" w:themeFill="background1" w:themeFillShade="F2"/>
            <w:vAlign w:val="center"/>
          </w:tcPr>
          <w:p w14:paraId="69D96B73" w14:textId="77777777" w:rsidR="000E3A64" w:rsidRPr="00052FA5" w:rsidRDefault="000E3A64" w:rsidP="00E63B9E">
            <w:pPr>
              <w:spacing w:line="300" w:lineRule="auto"/>
              <w:ind w:firstLine="0"/>
              <w:contextualSpacing/>
              <w:jc w:val="left"/>
              <w:rPr>
                <w:b/>
                <w:bCs/>
                <w:iCs/>
              </w:rPr>
            </w:pPr>
            <w:r w:rsidRPr="00052FA5">
              <w:rPr>
                <w:b/>
                <w:bCs/>
              </w:rPr>
              <w:t>Mục tiêu</w:t>
            </w:r>
          </w:p>
        </w:tc>
        <w:tc>
          <w:tcPr>
            <w:tcW w:w="8080" w:type="dxa"/>
            <w:gridSpan w:val="2"/>
            <w:vAlign w:val="center"/>
          </w:tcPr>
          <w:p w14:paraId="54FC0AB8" w14:textId="2C8675A6" w:rsidR="000E3A64" w:rsidRPr="00856F47" w:rsidRDefault="000E3A64" w:rsidP="00E63B9E">
            <w:pPr>
              <w:spacing w:line="300" w:lineRule="auto"/>
              <w:ind w:firstLine="0"/>
              <w:contextualSpacing/>
              <w:jc w:val="left"/>
              <w:rPr>
                <w:lang w:val="vi-VN"/>
              </w:rPr>
            </w:pPr>
            <w:r>
              <w:rPr>
                <w:lang w:val="vi-VN"/>
              </w:rPr>
              <w:t>Mua NFT</w:t>
            </w:r>
          </w:p>
        </w:tc>
      </w:tr>
      <w:tr w:rsidR="000E3A64" w:rsidRPr="00052FA5" w14:paraId="378AC38B" w14:textId="77777777" w:rsidTr="00E63B9E">
        <w:tc>
          <w:tcPr>
            <w:tcW w:w="1413" w:type="dxa"/>
            <w:shd w:val="clear" w:color="auto" w:fill="F2F2F2" w:themeFill="background1" w:themeFillShade="F2"/>
            <w:vAlign w:val="center"/>
          </w:tcPr>
          <w:p w14:paraId="3E4648AD" w14:textId="77777777" w:rsidR="000E3A64" w:rsidRPr="00052FA5" w:rsidRDefault="000E3A64" w:rsidP="00E63B9E">
            <w:pPr>
              <w:spacing w:line="300" w:lineRule="auto"/>
              <w:ind w:firstLine="0"/>
              <w:contextualSpacing/>
              <w:jc w:val="left"/>
              <w:rPr>
                <w:b/>
                <w:bCs/>
                <w:iCs/>
              </w:rPr>
            </w:pPr>
            <w:r w:rsidRPr="00052FA5">
              <w:rPr>
                <w:b/>
                <w:bCs/>
              </w:rPr>
              <w:t>Mô tả</w:t>
            </w:r>
          </w:p>
        </w:tc>
        <w:tc>
          <w:tcPr>
            <w:tcW w:w="8080" w:type="dxa"/>
            <w:gridSpan w:val="2"/>
            <w:vAlign w:val="center"/>
          </w:tcPr>
          <w:p w14:paraId="295EDE81" w14:textId="784A57C2" w:rsidR="000E3A64" w:rsidRPr="000E3A64" w:rsidRDefault="000E3A64" w:rsidP="00E63B9E">
            <w:pPr>
              <w:spacing w:line="300" w:lineRule="auto"/>
              <w:ind w:firstLine="0"/>
              <w:contextualSpacing/>
              <w:jc w:val="left"/>
              <w:rPr>
                <w:lang w:val="vi-VN"/>
              </w:rPr>
            </w:pPr>
            <w:r>
              <w:t>Mua</w:t>
            </w:r>
            <w:r>
              <w:rPr>
                <w:lang w:val="vi-VN"/>
              </w:rPr>
              <w:t xml:space="preserve"> NFT</w:t>
            </w:r>
          </w:p>
        </w:tc>
      </w:tr>
      <w:tr w:rsidR="000E3A64" w:rsidRPr="00052FA5" w14:paraId="2F2844AF" w14:textId="77777777" w:rsidTr="00E63B9E">
        <w:tc>
          <w:tcPr>
            <w:tcW w:w="1413" w:type="dxa"/>
            <w:shd w:val="clear" w:color="auto" w:fill="F2F2F2" w:themeFill="background1" w:themeFillShade="F2"/>
            <w:vAlign w:val="center"/>
          </w:tcPr>
          <w:p w14:paraId="617C8CAD" w14:textId="77777777" w:rsidR="000E3A64" w:rsidRPr="00052FA5" w:rsidRDefault="000E3A64" w:rsidP="00E63B9E">
            <w:pPr>
              <w:spacing w:line="300" w:lineRule="auto"/>
              <w:ind w:firstLine="0"/>
              <w:contextualSpacing/>
              <w:jc w:val="left"/>
              <w:rPr>
                <w:b/>
                <w:bCs/>
                <w:iCs/>
              </w:rPr>
            </w:pPr>
            <w:r w:rsidRPr="00052FA5">
              <w:rPr>
                <w:b/>
                <w:bCs/>
              </w:rPr>
              <w:t>Điều kiện trước</w:t>
            </w:r>
          </w:p>
        </w:tc>
        <w:tc>
          <w:tcPr>
            <w:tcW w:w="8080" w:type="dxa"/>
            <w:gridSpan w:val="2"/>
            <w:vAlign w:val="center"/>
          </w:tcPr>
          <w:p w14:paraId="022DB93F" w14:textId="77777777" w:rsidR="000E3A64" w:rsidRPr="00052FA5" w:rsidRDefault="000E3A64" w:rsidP="00E63B9E">
            <w:pPr>
              <w:spacing w:line="300" w:lineRule="auto"/>
              <w:ind w:firstLine="0"/>
              <w:contextualSpacing/>
              <w:jc w:val="left"/>
            </w:pPr>
            <w:r w:rsidRPr="00052FA5">
              <w:t xml:space="preserve">Người dùng </w:t>
            </w:r>
            <w:r>
              <w:t>đã đăng nhập hệ thống, xác thực ví metamask</w:t>
            </w:r>
          </w:p>
        </w:tc>
      </w:tr>
      <w:tr w:rsidR="000E3A64" w:rsidRPr="00052FA5" w14:paraId="07627938" w14:textId="77777777" w:rsidTr="00E63B9E">
        <w:tc>
          <w:tcPr>
            <w:tcW w:w="1413" w:type="dxa"/>
            <w:vMerge w:val="restart"/>
            <w:shd w:val="clear" w:color="auto" w:fill="F2F2F2" w:themeFill="background1" w:themeFillShade="F2"/>
            <w:vAlign w:val="center"/>
          </w:tcPr>
          <w:p w14:paraId="36DFBA27" w14:textId="77777777" w:rsidR="000E3A64" w:rsidRPr="00052FA5" w:rsidRDefault="000E3A64" w:rsidP="00E63B9E">
            <w:pPr>
              <w:spacing w:line="300" w:lineRule="auto"/>
              <w:ind w:firstLine="0"/>
              <w:contextualSpacing/>
              <w:jc w:val="left"/>
              <w:rPr>
                <w:b/>
                <w:bCs/>
                <w:iCs/>
              </w:rPr>
            </w:pPr>
            <w:r w:rsidRPr="00052FA5">
              <w:rPr>
                <w:b/>
                <w:bCs/>
                <w:lang w:val="vi-VN"/>
              </w:rPr>
              <w:t>Các sự kiện tiêu biểu</w:t>
            </w:r>
          </w:p>
        </w:tc>
        <w:tc>
          <w:tcPr>
            <w:tcW w:w="3705" w:type="dxa"/>
            <w:vAlign w:val="center"/>
          </w:tcPr>
          <w:p w14:paraId="3FF54D13" w14:textId="77777777" w:rsidR="000E3A64" w:rsidRPr="00052FA5" w:rsidRDefault="000E3A64" w:rsidP="00E63B9E">
            <w:pPr>
              <w:spacing w:line="300" w:lineRule="auto"/>
              <w:ind w:firstLine="0"/>
              <w:contextualSpacing/>
              <w:jc w:val="left"/>
            </w:pPr>
            <w:r w:rsidRPr="00052FA5">
              <w:rPr>
                <w:b/>
                <w:lang w:val="vi-VN"/>
              </w:rPr>
              <w:t>Hành động của tác nhân</w:t>
            </w:r>
          </w:p>
        </w:tc>
        <w:tc>
          <w:tcPr>
            <w:tcW w:w="4375" w:type="dxa"/>
            <w:vAlign w:val="center"/>
          </w:tcPr>
          <w:p w14:paraId="409AA2C0" w14:textId="77777777" w:rsidR="000E3A64" w:rsidRPr="00052FA5" w:rsidRDefault="000E3A64" w:rsidP="00E63B9E">
            <w:pPr>
              <w:spacing w:line="300" w:lineRule="auto"/>
              <w:ind w:firstLine="0"/>
              <w:contextualSpacing/>
              <w:jc w:val="left"/>
            </w:pPr>
            <w:r w:rsidRPr="00052FA5">
              <w:rPr>
                <w:b/>
                <w:lang w:val="vi-VN"/>
              </w:rPr>
              <w:t>Phản hồi của hệ thống</w:t>
            </w:r>
          </w:p>
        </w:tc>
      </w:tr>
      <w:tr w:rsidR="000E3A64" w:rsidRPr="00052FA5" w14:paraId="4BE11F21" w14:textId="77777777" w:rsidTr="00E63B9E">
        <w:tc>
          <w:tcPr>
            <w:tcW w:w="1413" w:type="dxa"/>
            <w:vMerge/>
            <w:shd w:val="clear" w:color="auto" w:fill="F2F2F2" w:themeFill="background1" w:themeFillShade="F2"/>
            <w:vAlign w:val="center"/>
          </w:tcPr>
          <w:p w14:paraId="67D1082C" w14:textId="77777777" w:rsidR="000E3A64" w:rsidRPr="00052FA5" w:rsidRDefault="000E3A64" w:rsidP="00E63B9E">
            <w:pPr>
              <w:spacing w:line="300" w:lineRule="auto"/>
              <w:ind w:firstLine="0"/>
              <w:contextualSpacing/>
              <w:jc w:val="left"/>
              <w:rPr>
                <w:b/>
                <w:bCs/>
                <w:iCs/>
              </w:rPr>
            </w:pPr>
          </w:p>
        </w:tc>
        <w:tc>
          <w:tcPr>
            <w:tcW w:w="3705" w:type="dxa"/>
            <w:vAlign w:val="center"/>
          </w:tcPr>
          <w:p w14:paraId="59336DFA" w14:textId="0C42B3B1" w:rsidR="000E3A64" w:rsidRPr="00052FA5" w:rsidRDefault="000E3A64" w:rsidP="00E63B9E">
            <w:pPr>
              <w:spacing w:line="300" w:lineRule="auto"/>
              <w:ind w:firstLine="0"/>
              <w:contextualSpacing/>
              <w:jc w:val="left"/>
            </w:pPr>
            <w:r w:rsidRPr="00052FA5">
              <w:rPr>
                <w:lang w:val="vi-VN"/>
              </w:rPr>
              <w:t xml:space="preserve">1. </w:t>
            </w:r>
            <w:r>
              <w:rPr>
                <w:lang w:val="vi-VN"/>
              </w:rPr>
              <w:t>Người dùng nhấn vào một NFT cần mua</w:t>
            </w:r>
          </w:p>
        </w:tc>
        <w:tc>
          <w:tcPr>
            <w:tcW w:w="4375" w:type="dxa"/>
            <w:vAlign w:val="center"/>
          </w:tcPr>
          <w:p w14:paraId="250F028A" w14:textId="401E2509" w:rsidR="000E3A64" w:rsidRPr="000E3A64" w:rsidRDefault="000E3A64" w:rsidP="00E63B9E">
            <w:pPr>
              <w:spacing w:line="300" w:lineRule="auto"/>
              <w:ind w:firstLine="0"/>
              <w:contextualSpacing/>
              <w:jc w:val="left"/>
              <w:rPr>
                <w:lang w:val="vi-VN"/>
              </w:rPr>
            </w:pPr>
            <w:r w:rsidRPr="00052FA5">
              <w:rPr>
                <w:lang w:val="vi-VN"/>
              </w:rPr>
              <w:t xml:space="preserve">2. </w:t>
            </w:r>
            <w:r>
              <w:rPr>
                <w:lang w:val="vi-VN"/>
              </w:rPr>
              <w:t>Hệ thống hiển</w:t>
            </w:r>
            <w:r>
              <w:t xml:space="preserve"> giao diện trang</w:t>
            </w:r>
            <w:r>
              <w:rPr>
                <w:lang w:val="vi-VN"/>
              </w:rPr>
              <w:t xml:space="preserve"> chi tiết tài sản NFT</w:t>
            </w:r>
          </w:p>
        </w:tc>
      </w:tr>
      <w:tr w:rsidR="000E3A64" w:rsidRPr="00052FA5" w14:paraId="3E3F277A" w14:textId="77777777" w:rsidTr="00E63B9E">
        <w:tc>
          <w:tcPr>
            <w:tcW w:w="1413" w:type="dxa"/>
            <w:vMerge/>
            <w:shd w:val="clear" w:color="auto" w:fill="F2F2F2" w:themeFill="background1" w:themeFillShade="F2"/>
            <w:vAlign w:val="center"/>
          </w:tcPr>
          <w:p w14:paraId="16741B45" w14:textId="77777777" w:rsidR="000E3A64" w:rsidRPr="00052FA5" w:rsidRDefault="000E3A64" w:rsidP="00E63B9E">
            <w:pPr>
              <w:spacing w:line="300" w:lineRule="auto"/>
              <w:ind w:firstLine="0"/>
              <w:contextualSpacing/>
              <w:jc w:val="left"/>
              <w:rPr>
                <w:b/>
                <w:bCs/>
                <w:iCs/>
              </w:rPr>
            </w:pPr>
          </w:p>
        </w:tc>
        <w:tc>
          <w:tcPr>
            <w:tcW w:w="3705" w:type="dxa"/>
            <w:vAlign w:val="center"/>
          </w:tcPr>
          <w:p w14:paraId="7F46D737" w14:textId="7409BCC5" w:rsidR="000E3A64" w:rsidRPr="000E3A64" w:rsidRDefault="000E3A64" w:rsidP="00E63B9E">
            <w:pPr>
              <w:spacing w:line="300" w:lineRule="auto"/>
              <w:ind w:firstLine="0"/>
              <w:contextualSpacing/>
              <w:jc w:val="left"/>
              <w:rPr>
                <w:lang w:val="vi-VN"/>
              </w:rPr>
            </w:pPr>
            <w:r>
              <w:rPr>
                <w:lang w:val="vi-VN"/>
              </w:rPr>
              <w:t>3</w:t>
            </w:r>
            <w:r w:rsidRPr="00052FA5">
              <w:t xml:space="preserve">. </w:t>
            </w:r>
            <w:r>
              <w:t>Trong</w:t>
            </w:r>
            <w:r>
              <w:rPr>
                <w:lang w:val="vi-VN"/>
              </w:rPr>
              <w:t xml:space="preserve"> trang chi tiết NFT người dùng nhấn button [Buy]</w:t>
            </w:r>
          </w:p>
        </w:tc>
        <w:tc>
          <w:tcPr>
            <w:tcW w:w="4375" w:type="dxa"/>
            <w:vAlign w:val="center"/>
          </w:tcPr>
          <w:p w14:paraId="5BBB5F2D" w14:textId="7D6B4394" w:rsidR="000E3A64" w:rsidRPr="00662B30" w:rsidRDefault="000E3A64" w:rsidP="00E63B9E">
            <w:pPr>
              <w:spacing w:line="300" w:lineRule="auto"/>
              <w:ind w:firstLine="0"/>
              <w:contextualSpacing/>
              <w:jc w:val="left"/>
              <w:rPr>
                <w:lang w:val="vi-VN"/>
              </w:rPr>
            </w:pPr>
            <w:r>
              <w:rPr>
                <w:lang w:val="vi-VN"/>
              </w:rPr>
              <w:t>4. Hệ thống hiển thị popup ví metamask xác nhận mua NFT</w:t>
            </w:r>
          </w:p>
        </w:tc>
      </w:tr>
      <w:tr w:rsidR="000E3A64" w:rsidRPr="00052FA5" w14:paraId="12D3C967" w14:textId="77777777" w:rsidTr="00E63B9E">
        <w:tc>
          <w:tcPr>
            <w:tcW w:w="1413" w:type="dxa"/>
            <w:vMerge/>
            <w:shd w:val="clear" w:color="auto" w:fill="F2F2F2" w:themeFill="background1" w:themeFillShade="F2"/>
            <w:vAlign w:val="center"/>
          </w:tcPr>
          <w:p w14:paraId="17DA3CE7" w14:textId="77777777" w:rsidR="000E3A64" w:rsidRPr="00052FA5" w:rsidRDefault="000E3A64" w:rsidP="00E63B9E">
            <w:pPr>
              <w:spacing w:line="300" w:lineRule="auto"/>
              <w:ind w:firstLine="0"/>
              <w:contextualSpacing/>
              <w:jc w:val="left"/>
              <w:rPr>
                <w:b/>
                <w:bCs/>
                <w:iCs/>
              </w:rPr>
            </w:pPr>
          </w:p>
        </w:tc>
        <w:tc>
          <w:tcPr>
            <w:tcW w:w="3705" w:type="dxa"/>
            <w:vAlign w:val="center"/>
          </w:tcPr>
          <w:p w14:paraId="2A5F2BA2" w14:textId="77777777" w:rsidR="000E3A64" w:rsidRPr="00856F47" w:rsidRDefault="000E3A64" w:rsidP="00E63B9E">
            <w:pPr>
              <w:spacing w:line="300" w:lineRule="auto"/>
              <w:ind w:firstLine="0"/>
              <w:contextualSpacing/>
              <w:jc w:val="left"/>
              <w:rPr>
                <w:lang w:val="vi-VN"/>
              </w:rPr>
            </w:pPr>
            <w:r>
              <w:rPr>
                <w:lang w:val="vi-VN"/>
              </w:rPr>
              <w:t>5</w:t>
            </w:r>
            <w:r>
              <w:t>. Người</w:t>
            </w:r>
            <w:r>
              <w:rPr>
                <w:lang w:val="vi-VN"/>
              </w:rPr>
              <w:t xml:space="preserve"> dùng nhấn</w:t>
            </w:r>
            <w:r>
              <w:t xml:space="preserve"> button xác nhận</w:t>
            </w:r>
          </w:p>
        </w:tc>
        <w:tc>
          <w:tcPr>
            <w:tcW w:w="4375" w:type="dxa"/>
            <w:vAlign w:val="center"/>
          </w:tcPr>
          <w:p w14:paraId="2019A4CB" w14:textId="77777777" w:rsidR="000E3A64" w:rsidRPr="00856F47" w:rsidRDefault="000E3A64" w:rsidP="00E63B9E">
            <w:pPr>
              <w:spacing w:line="300" w:lineRule="auto"/>
              <w:ind w:firstLine="0"/>
              <w:contextualSpacing/>
              <w:jc w:val="left"/>
              <w:rPr>
                <w:lang w:val="vi-VN"/>
              </w:rPr>
            </w:pPr>
          </w:p>
        </w:tc>
      </w:tr>
      <w:tr w:rsidR="000E3A64" w:rsidRPr="00052FA5" w14:paraId="4C8BFFBB" w14:textId="77777777" w:rsidTr="00E63B9E">
        <w:tc>
          <w:tcPr>
            <w:tcW w:w="1413" w:type="dxa"/>
            <w:shd w:val="clear" w:color="auto" w:fill="F2F2F2" w:themeFill="background1" w:themeFillShade="F2"/>
            <w:vAlign w:val="center"/>
          </w:tcPr>
          <w:p w14:paraId="61E23D19" w14:textId="77777777" w:rsidR="000E3A64" w:rsidRPr="00052FA5" w:rsidRDefault="000E3A64" w:rsidP="00E63B9E">
            <w:pPr>
              <w:spacing w:line="300" w:lineRule="auto"/>
              <w:ind w:firstLine="0"/>
              <w:contextualSpacing/>
              <w:jc w:val="left"/>
              <w:rPr>
                <w:b/>
                <w:bCs/>
                <w:iCs/>
              </w:rPr>
            </w:pPr>
            <w:r w:rsidRPr="00052FA5">
              <w:rPr>
                <w:b/>
                <w:bCs/>
              </w:rPr>
              <w:t>Các sự kiện thay thế</w:t>
            </w:r>
          </w:p>
        </w:tc>
        <w:tc>
          <w:tcPr>
            <w:tcW w:w="8080" w:type="dxa"/>
            <w:gridSpan w:val="2"/>
            <w:vAlign w:val="center"/>
          </w:tcPr>
          <w:p w14:paraId="3F4EC944" w14:textId="68DF23C0" w:rsidR="000E3A64" w:rsidRPr="00662B30" w:rsidRDefault="000E3A64" w:rsidP="00E63B9E">
            <w:pPr>
              <w:spacing w:line="300" w:lineRule="auto"/>
              <w:ind w:firstLine="0"/>
              <w:contextualSpacing/>
              <w:jc w:val="left"/>
              <w:rPr>
                <w:lang w:val="vi-VN"/>
              </w:rPr>
            </w:pPr>
            <w:r w:rsidRPr="00052FA5">
              <w:t xml:space="preserve">- Sự kiện </w:t>
            </w:r>
            <w:r>
              <w:t>6: Người dùng nhấn button từ</w:t>
            </w:r>
            <w:r>
              <w:rPr>
                <w:lang w:val="vi-VN"/>
              </w:rPr>
              <w:t xml:space="preserve"> chối, thao tác mua bị huỷ bỏ</w:t>
            </w:r>
          </w:p>
        </w:tc>
      </w:tr>
    </w:tbl>
    <w:p w14:paraId="773BB56C" w14:textId="77777777" w:rsidR="003B0149" w:rsidRPr="00052FA5" w:rsidRDefault="003B0149" w:rsidP="009D4C2D">
      <w:pPr>
        <w:spacing w:line="300" w:lineRule="auto"/>
        <w:ind w:firstLine="0"/>
        <w:contextualSpacing/>
        <w:rPr>
          <w:i/>
          <w:iCs/>
        </w:rPr>
      </w:pPr>
    </w:p>
    <w:p w14:paraId="28E61767" w14:textId="74DF05F6" w:rsidR="000F502D" w:rsidRPr="00076921" w:rsidRDefault="009136FD" w:rsidP="009136FD">
      <w:pPr>
        <w:pStyle w:val="Caption"/>
      </w:pPr>
      <w:bookmarkStart w:id="90" w:name="_Toc90562289"/>
      <w:bookmarkStart w:id="91" w:name="_Toc103237327"/>
      <w:r>
        <w:t xml:space="preserve">Bảng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Bảng \* ARABIC \s 1 </w:instrText>
      </w:r>
      <w:r w:rsidR="00AE0CE2">
        <w:fldChar w:fldCharType="separate"/>
      </w:r>
      <w:r>
        <w:rPr>
          <w:noProof/>
        </w:rPr>
        <w:t>10</w:t>
      </w:r>
      <w:r w:rsidR="00AE0CE2">
        <w:rPr>
          <w:noProof/>
        </w:rPr>
        <w:fldChar w:fldCharType="end"/>
      </w:r>
      <w:r w:rsidRPr="00052FA5">
        <w:t xml:space="preserve"> </w:t>
      </w:r>
      <w:bookmarkEnd w:id="90"/>
      <w:r w:rsidR="003879CE">
        <w:rPr>
          <w:noProof/>
        </w:rPr>
        <w:t xml:space="preserve">Use case </w:t>
      </w:r>
      <w:r w:rsidR="00E9545B">
        <w:rPr>
          <w:noProof/>
        </w:rPr>
        <w:t>xem</w:t>
      </w:r>
      <w:r w:rsidR="00E9545B">
        <w:rPr>
          <w:noProof/>
          <w:lang w:val="vi-VN"/>
        </w:rPr>
        <w:t xml:space="preserve"> </w:t>
      </w:r>
      <w:r w:rsidR="003879CE">
        <w:t>Transaction Hisory</w:t>
      </w:r>
      <w:bookmarkEnd w:id="91"/>
      <w:r w:rsidR="005E43A6" w:rsidRPr="00076921">
        <w:t xml:space="preserve"> </w:t>
      </w:r>
    </w:p>
    <w:tbl>
      <w:tblPr>
        <w:tblW w:w="9493" w:type="dxa"/>
        <w:tblLook w:val="04A0" w:firstRow="1" w:lastRow="0" w:firstColumn="1" w:lastColumn="0" w:noHBand="0" w:noVBand="1"/>
      </w:tblPr>
      <w:tblGrid>
        <w:gridCol w:w="1413"/>
        <w:gridCol w:w="3681"/>
        <w:gridCol w:w="4399"/>
      </w:tblGrid>
      <w:tr w:rsidR="00CE4201" w:rsidRPr="00052FA5" w14:paraId="255A1FBD" w14:textId="77777777" w:rsidTr="005E43A6">
        <w:trPr>
          <w:trHeight w:val="20"/>
        </w:trPr>
        <w:tc>
          <w:tcPr>
            <w:tcW w:w="9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38852F" w14:textId="2D1F9E6F" w:rsidR="0068459E" w:rsidRPr="00052FA5" w:rsidRDefault="00CE4201" w:rsidP="003118AC">
            <w:pPr>
              <w:spacing w:line="300" w:lineRule="auto"/>
              <w:ind w:firstLine="0"/>
              <w:contextualSpacing/>
              <w:jc w:val="left"/>
            </w:pPr>
            <w:r w:rsidRPr="00052FA5">
              <w:rPr>
                <w:b/>
              </w:rPr>
              <w:t xml:space="preserve">Use case: </w:t>
            </w:r>
            <w:r w:rsidR="003118AC">
              <w:t>Xem lịch sử giao dịch NFT</w:t>
            </w:r>
          </w:p>
        </w:tc>
      </w:tr>
      <w:tr w:rsidR="00CE4201" w:rsidRPr="00052FA5" w14:paraId="0A465A56"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8049F7" w14:textId="77777777" w:rsidR="00CE4201" w:rsidRPr="00052FA5" w:rsidRDefault="00CE4201" w:rsidP="009D4C2D">
            <w:pPr>
              <w:spacing w:line="300" w:lineRule="auto"/>
              <w:ind w:firstLine="0"/>
              <w:contextualSpacing/>
              <w:jc w:val="left"/>
              <w:rPr>
                <w:b/>
                <w:bCs/>
                <w:iCs/>
              </w:rPr>
            </w:pPr>
            <w:r w:rsidRPr="00052FA5">
              <w:rPr>
                <w:b/>
                <w:bCs/>
              </w:rPr>
              <w:t>Tác nhân</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62F27383" w14:textId="2BD62C16" w:rsidR="00CE4201" w:rsidRPr="00052FA5" w:rsidRDefault="003879CE" w:rsidP="009D4C2D">
            <w:pPr>
              <w:spacing w:line="300" w:lineRule="auto"/>
              <w:ind w:firstLine="0"/>
              <w:contextualSpacing/>
            </w:pPr>
            <w:r>
              <w:t>Người dùng hệ thống</w:t>
            </w:r>
          </w:p>
        </w:tc>
      </w:tr>
      <w:tr w:rsidR="00CE4201" w:rsidRPr="00052FA5" w14:paraId="7234686E"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043E61" w14:textId="77777777" w:rsidR="00CE4201" w:rsidRPr="00052FA5" w:rsidRDefault="00CE4201" w:rsidP="009D4C2D">
            <w:pPr>
              <w:spacing w:line="300" w:lineRule="auto"/>
              <w:ind w:firstLine="0"/>
              <w:contextualSpacing/>
              <w:jc w:val="left"/>
              <w:rPr>
                <w:b/>
                <w:bCs/>
                <w:iCs/>
              </w:rPr>
            </w:pPr>
            <w:r w:rsidRPr="00052FA5">
              <w:rPr>
                <w:b/>
                <w:bCs/>
              </w:rPr>
              <w:lastRenderedPageBreak/>
              <w:t>Mục tiêu</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65D9DE5C" w14:textId="2BFD7B50" w:rsidR="00CE4201" w:rsidRPr="00052FA5" w:rsidRDefault="003879CE" w:rsidP="002C5D0C">
            <w:pPr>
              <w:spacing w:line="300" w:lineRule="auto"/>
              <w:ind w:firstLine="0"/>
              <w:contextualSpacing/>
            </w:pPr>
            <w:r>
              <w:t>Xem thông tin về transaction history</w:t>
            </w:r>
          </w:p>
        </w:tc>
      </w:tr>
      <w:tr w:rsidR="00CE4201" w:rsidRPr="00052FA5" w14:paraId="4CB01600"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972B36" w14:textId="77777777" w:rsidR="00CE4201" w:rsidRPr="00052FA5" w:rsidRDefault="00CE4201" w:rsidP="009D4C2D">
            <w:pPr>
              <w:spacing w:line="300" w:lineRule="auto"/>
              <w:ind w:firstLine="0"/>
              <w:contextualSpacing/>
              <w:jc w:val="left"/>
              <w:rPr>
                <w:b/>
                <w:bCs/>
                <w:iCs/>
              </w:rPr>
            </w:pPr>
            <w:r w:rsidRPr="00052FA5">
              <w:rPr>
                <w:b/>
                <w:bCs/>
              </w:rPr>
              <w:t>Mô tả</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45619C25" w14:textId="5CA695CD" w:rsidR="00CE4201" w:rsidRPr="00052FA5" w:rsidRDefault="003879CE" w:rsidP="002C5D0C">
            <w:pPr>
              <w:spacing w:line="300" w:lineRule="auto"/>
              <w:ind w:firstLine="0"/>
              <w:contextualSpacing/>
            </w:pPr>
            <w:r>
              <w:t>Người dùng hệ thống theo dõi lịch sử giao dịch của nft</w:t>
            </w:r>
          </w:p>
        </w:tc>
      </w:tr>
      <w:tr w:rsidR="00CE4201" w:rsidRPr="00052FA5" w14:paraId="513D8EC8"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48E0AF" w14:textId="77777777" w:rsidR="00CE4201" w:rsidRPr="00052FA5" w:rsidRDefault="00CE4201" w:rsidP="009D4C2D">
            <w:pPr>
              <w:spacing w:line="300" w:lineRule="auto"/>
              <w:ind w:firstLine="0"/>
              <w:contextualSpacing/>
              <w:jc w:val="left"/>
              <w:rPr>
                <w:b/>
                <w:bCs/>
                <w:iCs/>
              </w:rPr>
            </w:pPr>
            <w:r w:rsidRPr="00052FA5">
              <w:rPr>
                <w:b/>
                <w:bCs/>
              </w:rPr>
              <w:t>Điều kiện trước</w:t>
            </w:r>
          </w:p>
        </w:tc>
        <w:tc>
          <w:tcPr>
            <w:tcW w:w="8080" w:type="dxa"/>
            <w:gridSpan w:val="2"/>
            <w:tcBorders>
              <w:top w:val="single" w:sz="4" w:space="0" w:color="auto"/>
              <w:left w:val="single" w:sz="4" w:space="0" w:color="auto"/>
              <w:bottom w:val="single" w:sz="4" w:space="0" w:color="auto"/>
              <w:right w:val="single" w:sz="4" w:space="0" w:color="auto"/>
            </w:tcBorders>
            <w:vAlign w:val="center"/>
          </w:tcPr>
          <w:p w14:paraId="78E05584" w14:textId="234748B7" w:rsidR="00CE4201" w:rsidRPr="00052FA5" w:rsidRDefault="00CE4201" w:rsidP="003879CE">
            <w:pPr>
              <w:spacing w:line="300" w:lineRule="auto"/>
              <w:ind w:firstLine="0"/>
              <w:contextualSpacing/>
            </w:pPr>
            <w:r w:rsidRPr="00052FA5">
              <w:t xml:space="preserve">Người dùng </w:t>
            </w:r>
            <w:r w:rsidR="003879CE">
              <w:t>xác thực ví metamask</w:t>
            </w:r>
          </w:p>
        </w:tc>
      </w:tr>
      <w:tr w:rsidR="00CE4201" w:rsidRPr="00052FA5" w14:paraId="21DEAEAC" w14:textId="77777777" w:rsidTr="005E43A6">
        <w:tc>
          <w:tcPr>
            <w:tcW w:w="14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9B62CD" w14:textId="77777777" w:rsidR="00CE4201" w:rsidRPr="00052FA5" w:rsidRDefault="00CE4201" w:rsidP="009D4C2D">
            <w:pPr>
              <w:spacing w:line="300" w:lineRule="auto"/>
              <w:ind w:firstLine="0"/>
              <w:contextualSpacing/>
              <w:jc w:val="left"/>
              <w:rPr>
                <w:b/>
                <w:bCs/>
                <w:iCs/>
              </w:rPr>
            </w:pPr>
            <w:r w:rsidRPr="00052FA5">
              <w:rPr>
                <w:b/>
                <w:bCs/>
                <w:lang w:val="vi-VN"/>
              </w:rPr>
              <w:t>Các sự kiện tiêu biểu</w:t>
            </w:r>
          </w:p>
        </w:tc>
        <w:tc>
          <w:tcPr>
            <w:tcW w:w="3681" w:type="dxa"/>
            <w:tcBorders>
              <w:top w:val="single" w:sz="4" w:space="0" w:color="auto"/>
              <w:left w:val="single" w:sz="4" w:space="0" w:color="auto"/>
              <w:bottom w:val="single" w:sz="4" w:space="0" w:color="auto"/>
              <w:right w:val="single" w:sz="4" w:space="0" w:color="auto"/>
            </w:tcBorders>
            <w:vAlign w:val="center"/>
          </w:tcPr>
          <w:p w14:paraId="012A2BA4" w14:textId="77777777" w:rsidR="00CE4201" w:rsidRPr="00052FA5" w:rsidRDefault="00CE4201" w:rsidP="009D4C2D">
            <w:pPr>
              <w:spacing w:line="300" w:lineRule="auto"/>
              <w:ind w:firstLine="0"/>
              <w:contextualSpacing/>
            </w:pPr>
            <w:r w:rsidRPr="00052FA5">
              <w:rPr>
                <w:b/>
                <w:lang w:val="vi-VN"/>
              </w:rPr>
              <w:t>Hành động của tác nhân</w:t>
            </w:r>
          </w:p>
        </w:tc>
        <w:tc>
          <w:tcPr>
            <w:tcW w:w="4399" w:type="dxa"/>
            <w:tcBorders>
              <w:top w:val="single" w:sz="4" w:space="0" w:color="auto"/>
              <w:left w:val="single" w:sz="4" w:space="0" w:color="auto"/>
              <w:bottom w:val="single" w:sz="4" w:space="0" w:color="auto"/>
              <w:right w:val="single" w:sz="4" w:space="0" w:color="auto"/>
            </w:tcBorders>
            <w:vAlign w:val="center"/>
          </w:tcPr>
          <w:p w14:paraId="49D8EBE6" w14:textId="77777777" w:rsidR="00CE4201" w:rsidRPr="00052FA5" w:rsidRDefault="00CE4201" w:rsidP="009D4C2D">
            <w:pPr>
              <w:spacing w:line="300" w:lineRule="auto"/>
              <w:ind w:firstLine="0"/>
              <w:contextualSpacing/>
            </w:pPr>
            <w:r w:rsidRPr="00052FA5">
              <w:rPr>
                <w:b/>
                <w:lang w:val="vi-VN"/>
              </w:rPr>
              <w:t>Phản hồi của hệ thống</w:t>
            </w:r>
          </w:p>
        </w:tc>
      </w:tr>
      <w:tr w:rsidR="00CE4201" w:rsidRPr="00052FA5" w14:paraId="7766698F" w14:textId="77777777" w:rsidTr="005E43A6">
        <w:tc>
          <w:tcPr>
            <w:tcW w:w="14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DFD2CC" w14:textId="77777777" w:rsidR="00CE4201" w:rsidRPr="00052FA5" w:rsidRDefault="00CE4201" w:rsidP="009D4C2D">
            <w:pPr>
              <w:spacing w:line="300" w:lineRule="auto"/>
              <w:ind w:firstLine="0"/>
              <w:contextualSpacing/>
              <w:jc w:val="left"/>
              <w:rPr>
                <w:b/>
                <w:bCs/>
                <w:iCs/>
              </w:rPr>
            </w:pPr>
          </w:p>
        </w:tc>
        <w:tc>
          <w:tcPr>
            <w:tcW w:w="3681" w:type="dxa"/>
            <w:tcBorders>
              <w:top w:val="single" w:sz="4" w:space="0" w:color="auto"/>
              <w:left w:val="single" w:sz="4" w:space="0" w:color="auto"/>
              <w:bottom w:val="single" w:sz="4" w:space="0" w:color="auto"/>
              <w:right w:val="single" w:sz="4" w:space="0" w:color="auto"/>
            </w:tcBorders>
          </w:tcPr>
          <w:p w14:paraId="03A6E5E8" w14:textId="7564A6BF" w:rsidR="00CE4201" w:rsidRPr="00052FA5" w:rsidRDefault="00CE4201" w:rsidP="00DE1638">
            <w:pPr>
              <w:spacing w:line="300" w:lineRule="auto"/>
              <w:ind w:firstLine="0"/>
              <w:contextualSpacing/>
            </w:pPr>
            <w:r w:rsidRPr="00052FA5">
              <w:rPr>
                <w:lang w:val="vi-VN"/>
              </w:rPr>
              <w:t xml:space="preserve">1. </w:t>
            </w:r>
            <w:r w:rsidR="00DE1638">
              <w:t>Click vào một nft</w:t>
            </w:r>
          </w:p>
        </w:tc>
        <w:tc>
          <w:tcPr>
            <w:tcW w:w="4399" w:type="dxa"/>
            <w:tcBorders>
              <w:top w:val="single" w:sz="4" w:space="0" w:color="auto"/>
              <w:left w:val="single" w:sz="4" w:space="0" w:color="auto"/>
              <w:bottom w:val="single" w:sz="4" w:space="0" w:color="auto"/>
              <w:right w:val="single" w:sz="4" w:space="0" w:color="auto"/>
            </w:tcBorders>
          </w:tcPr>
          <w:p w14:paraId="34CEAA42" w14:textId="06CF0DC6" w:rsidR="00CE4201" w:rsidRPr="009D36B1" w:rsidRDefault="00CE4201" w:rsidP="00DE1638">
            <w:pPr>
              <w:spacing w:line="300" w:lineRule="auto"/>
              <w:ind w:firstLine="0"/>
              <w:contextualSpacing/>
              <w:rPr>
                <w:lang w:val="vi-VN"/>
              </w:rPr>
            </w:pPr>
            <w:r w:rsidRPr="00052FA5">
              <w:rPr>
                <w:lang w:val="vi-VN"/>
              </w:rPr>
              <w:t xml:space="preserve">2. </w:t>
            </w:r>
            <w:r w:rsidRPr="00052FA5">
              <w:t xml:space="preserve">Load </w:t>
            </w:r>
            <w:r w:rsidR="00DE1638">
              <w:t>thông tin chi tiết nft kèm các giao dịch trước đó của nft</w:t>
            </w:r>
            <w:r w:rsidR="009D36B1">
              <w:rPr>
                <w:lang w:val="vi-VN"/>
              </w:rPr>
              <w:t>, trên giao diện thông tin chi tiết hiển thị transaction history của NFT</w:t>
            </w:r>
          </w:p>
        </w:tc>
      </w:tr>
      <w:tr w:rsidR="00CE4201" w:rsidRPr="00052FA5" w14:paraId="7A074693" w14:textId="77777777" w:rsidTr="005E43A6">
        <w:tc>
          <w:tcPr>
            <w:tcW w:w="14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76AE7B" w14:textId="77777777" w:rsidR="00CE4201" w:rsidRPr="00052FA5" w:rsidRDefault="00CE4201" w:rsidP="009D4C2D">
            <w:pPr>
              <w:spacing w:line="300" w:lineRule="auto"/>
              <w:ind w:firstLine="0"/>
              <w:contextualSpacing/>
              <w:jc w:val="left"/>
              <w:rPr>
                <w:b/>
                <w:bCs/>
                <w:iCs/>
              </w:rPr>
            </w:pPr>
            <w:r w:rsidRPr="00052FA5">
              <w:rPr>
                <w:b/>
                <w:bCs/>
              </w:rPr>
              <w:t>Các sự kiện thay thế</w:t>
            </w:r>
          </w:p>
        </w:tc>
        <w:tc>
          <w:tcPr>
            <w:tcW w:w="8080" w:type="dxa"/>
            <w:gridSpan w:val="2"/>
            <w:tcBorders>
              <w:top w:val="single" w:sz="4" w:space="0" w:color="auto"/>
              <w:left w:val="single" w:sz="4" w:space="0" w:color="auto"/>
              <w:bottom w:val="single" w:sz="4" w:space="0" w:color="auto"/>
              <w:right w:val="single" w:sz="4" w:space="0" w:color="auto"/>
            </w:tcBorders>
          </w:tcPr>
          <w:p w14:paraId="0DA7D0F0" w14:textId="0027CB50" w:rsidR="00CE4201" w:rsidRPr="00052FA5" w:rsidRDefault="00CE4201" w:rsidP="00DE1638">
            <w:pPr>
              <w:spacing w:line="300" w:lineRule="auto"/>
              <w:ind w:firstLine="0"/>
              <w:contextualSpacing/>
            </w:pPr>
          </w:p>
        </w:tc>
      </w:tr>
    </w:tbl>
    <w:p w14:paraId="042B68DF" w14:textId="459094F1" w:rsidR="00CE4201" w:rsidRPr="00052FA5" w:rsidRDefault="00CE4201" w:rsidP="009D4C2D">
      <w:pPr>
        <w:spacing w:line="300" w:lineRule="auto"/>
        <w:ind w:firstLine="0"/>
        <w:contextualSpacing/>
        <w:rPr>
          <w:i/>
          <w:iCs/>
        </w:rPr>
      </w:pPr>
    </w:p>
    <w:p w14:paraId="1A786954" w14:textId="5D1D169A" w:rsidR="000A0279" w:rsidRPr="00076921" w:rsidRDefault="00F861DE" w:rsidP="00076921">
      <w:pPr>
        <w:pStyle w:val="bang"/>
      </w:pPr>
      <w:bookmarkStart w:id="92" w:name="_Toc103237328"/>
      <w:r>
        <w:t xml:space="preserve">Bảng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Bảng \* ARABIC \s 1 </w:instrText>
      </w:r>
      <w:r w:rsidR="00AE0CE2">
        <w:fldChar w:fldCharType="separate"/>
      </w:r>
      <w:r>
        <w:rPr>
          <w:noProof/>
        </w:rPr>
        <w:t>11</w:t>
      </w:r>
      <w:r w:rsidR="00AE0CE2">
        <w:rPr>
          <w:noProof/>
        </w:rPr>
        <w:fldChar w:fldCharType="end"/>
      </w:r>
      <w:r>
        <w:t xml:space="preserve"> </w:t>
      </w:r>
      <w:r w:rsidR="000A0279" w:rsidRPr="00076921">
        <w:t xml:space="preserve">Use </w:t>
      </w:r>
      <w:r w:rsidR="003118AC">
        <w:t>thêm mới bình luận</w:t>
      </w:r>
      <w:bookmarkEnd w:id="92"/>
      <w:r w:rsidR="000A0279" w:rsidRPr="00076921">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0A0279" w:rsidRPr="00052FA5" w14:paraId="3CF3DC06" w14:textId="77777777" w:rsidTr="000A0279">
        <w:trPr>
          <w:trHeight w:val="584"/>
        </w:trPr>
        <w:tc>
          <w:tcPr>
            <w:tcW w:w="9493" w:type="dxa"/>
            <w:gridSpan w:val="3"/>
            <w:shd w:val="clear" w:color="auto" w:fill="D9D9D9" w:themeFill="background1" w:themeFillShade="D9"/>
          </w:tcPr>
          <w:p w14:paraId="186D877F" w14:textId="4698055B" w:rsidR="000A0279" w:rsidRPr="00052FA5" w:rsidRDefault="000A0279" w:rsidP="001E12E2">
            <w:pPr>
              <w:spacing w:line="300" w:lineRule="auto"/>
              <w:ind w:firstLine="0"/>
              <w:contextualSpacing/>
              <w:rPr>
                <w:b/>
              </w:rPr>
            </w:pPr>
            <w:r w:rsidRPr="00052FA5">
              <w:rPr>
                <w:b/>
              </w:rPr>
              <w:t xml:space="preserve">Use case: </w:t>
            </w:r>
            <w:r w:rsidR="001E12E2">
              <w:t>Thêm mới bình luận</w:t>
            </w:r>
          </w:p>
        </w:tc>
      </w:tr>
      <w:tr w:rsidR="000A0279" w:rsidRPr="00052FA5" w14:paraId="17F102A7" w14:textId="77777777" w:rsidTr="000A0279">
        <w:tc>
          <w:tcPr>
            <w:tcW w:w="1436" w:type="dxa"/>
            <w:shd w:val="clear" w:color="auto" w:fill="F2F2F2" w:themeFill="background1" w:themeFillShade="F2"/>
            <w:vAlign w:val="center"/>
          </w:tcPr>
          <w:p w14:paraId="724CA9C0" w14:textId="77777777" w:rsidR="000A0279" w:rsidRPr="00052FA5" w:rsidRDefault="000A0279" w:rsidP="000A0279">
            <w:pPr>
              <w:spacing w:line="300" w:lineRule="auto"/>
              <w:ind w:firstLine="0"/>
              <w:contextualSpacing/>
              <w:jc w:val="left"/>
              <w:rPr>
                <w:b/>
                <w:bCs/>
                <w:iCs/>
              </w:rPr>
            </w:pPr>
            <w:r w:rsidRPr="00052FA5">
              <w:rPr>
                <w:b/>
                <w:bCs/>
              </w:rPr>
              <w:t>Tác nhân</w:t>
            </w:r>
          </w:p>
        </w:tc>
        <w:tc>
          <w:tcPr>
            <w:tcW w:w="8057" w:type="dxa"/>
            <w:gridSpan w:val="2"/>
            <w:vAlign w:val="center"/>
          </w:tcPr>
          <w:p w14:paraId="0219196C" w14:textId="2B9C5A22" w:rsidR="000A0279" w:rsidRPr="00052FA5" w:rsidRDefault="001E12E2" w:rsidP="000A0279">
            <w:pPr>
              <w:spacing w:line="300" w:lineRule="auto"/>
              <w:ind w:firstLine="0"/>
              <w:contextualSpacing/>
            </w:pPr>
            <w:r>
              <w:t>Người dùng hệ thống</w:t>
            </w:r>
          </w:p>
        </w:tc>
      </w:tr>
      <w:tr w:rsidR="000A0279" w:rsidRPr="00052FA5" w14:paraId="2762780F" w14:textId="77777777" w:rsidTr="000A0279">
        <w:tc>
          <w:tcPr>
            <w:tcW w:w="1436" w:type="dxa"/>
            <w:shd w:val="clear" w:color="auto" w:fill="F2F2F2" w:themeFill="background1" w:themeFillShade="F2"/>
            <w:vAlign w:val="center"/>
          </w:tcPr>
          <w:p w14:paraId="13FF7FEA" w14:textId="77777777" w:rsidR="000A0279" w:rsidRPr="00052FA5" w:rsidRDefault="000A0279" w:rsidP="000A0279">
            <w:pPr>
              <w:spacing w:line="300" w:lineRule="auto"/>
              <w:ind w:firstLine="0"/>
              <w:contextualSpacing/>
              <w:jc w:val="left"/>
              <w:rPr>
                <w:b/>
                <w:bCs/>
                <w:iCs/>
              </w:rPr>
            </w:pPr>
            <w:r w:rsidRPr="00052FA5">
              <w:rPr>
                <w:b/>
                <w:bCs/>
              </w:rPr>
              <w:t>Mục tiêu</w:t>
            </w:r>
          </w:p>
        </w:tc>
        <w:tc>
          <w:tcPr>
            <w:tcW w:w="8057" w:type="dxa"/>
            <w:gridSpan w:val="2"/>
            <w:vAlign w:val="center"/>
          </w:tcPr>
          <w:p w14:paraId="4BDAE3D0" w14:textId="39371DD8" w:rsidR="000A0279" w:rsidRPr="00052FA5" w:rsidRDefault="001E12E2" w:rsidP="0068753A">
            <w:pPr>
              <w:spacing w:line="300" w:lineRule="auto"/>
              <w:ind w:firstLine="0"/>
              <w:contextualSpacing/>
            </w:pPr>
            <w:r>
              <w:t>Thêm mới một bình luận của người dùng hệ thống cho nft</w:t>
            </w:r>
            <w:r w:rsidR="000A0279" w:rsidRPr="00052FA5">
              <w:t xml:space="preserve"> </w:t>
            </w:r>
          </w:p>
        </w:tc>
      </w:tr>
      <w:tr w:rsidR="000A0279" w:rsidRPr="00052FA5" w14:paraId="29E4F5DA" w14:textId="77777777" w:rsidTr="000A0279">
        <w:tc>
          <w:tcPr>
            <w:tcW w:w="1436" w:type="dxa"/>
            <w:shd w:val="clear" w:color="auto" w:fill="F2F2F2" w:themeFill="background1" w:themeFillShade="F2"/>
            <w:vAlign w:val="center"/>
          </w:tcPr>
          <w:p w14:paraId="07A49498" w14:textId="77777777" w:rsidR="000A0279" w:rsidRPr="00052FA5" w:rsidRDefault="000A0279" w:rsidP="000A0279">
            <w:pPr>
              <w:spacing w:line="300" w:lineRule="auto"/>
              <w:ind w:firstLine="0"/>
              <w:contextualSpacing/>
              <w:jc w:val="left"/>
              <w:rPr>
                <w:b/>
                <w:bCs/>
                <w:iCs/>
              </w:rPr>
            </w:pPr>
            <w:r w:rsidRPr="00052FA5">
              <w:rPr>
                <w:b/>
                <w:bCs/>
              </w:rPr>
              <w:t>Mô tả</w:t>
            </w:r>
          </w:p>
        </w:tc>
        <w:tc>
          <w:tcPr>
            <w:tcW w:w="8057" w:type="dxa"/>
            <w:gridSpan w:val="2"/>
            <w:vAlign w:val="center"/>
          </w:tcPr>
          <w:p w14:paraId="4FE54716" w14:textId="7BD9FBF4" w:rsidR="000A0279" w:rsidRPr="00052FA5" w:rsidRDefault="001E12E2" w:rsidP="00661F89">
            <w:pPr>
              <w:spacing w:line="300" w:lineRule="auto"/>
              <w:ind w:firstLine="0"/>
              <w:contextualSpacing/>
            </w:pPr>
            <w:r>
              <w:t>Thêm mới một bình luận của người dùng hệ thống cho nft</w:t>
            </w:r>
          </w:p>
        </w:tc>
      </w:tr>
      <w:tr w:rsidR="000A0279" w:rsidRPr="00052FA5" w14:paraId="5C545558" w14:textId="77777777" w:rsidTr="000A0279">
        <w:tc>
          <w:tcPr>
            <w:tcW w:w="1436" w:type="dxa"/>
            <w:shd w:val="clear" w:color="auto" w:fill="F2F2F2" w:themeFill="background1" w:themeFillShade="F2"/>
            <w:vAlign w:val="center"/>
          </w:tcPr>
          <w:p w14:paraId="4FB88463" w14:textId="77777777" w:rsidR="000A0279" w:rsidRPr="00052FA5" w:rsidRDefault="000A0279" w:rsidP="000A0279">
            <w:pPr>
              <w:spacing w:line="300" w:lineRule="auto"/>
              <w:ind w:firstLine="0"/>
              <w:contextualSpacing/>
              <w:jc w:val="left"/>
              <w:rPr>
                <w:b/>
                <w:bCs/>
                <w:iCs/>
              </w:rPr>
            </w:pPr>
            <w:r w:rsidRPr="00052FA5">
              <w:rPr>
                <w:b/>
                <w:bCs/>
              </w:rPr>
              <w:t>Điều kiện trước</w:t>
            </w:r>
          </w:p>
        </w:tc>
        <w:tc>
          <w:tcPr>
            <w:tcW w:w="8057" w:type="dxa"/>
            <w:gridSpan w:val="2"/>
            <w:vAlign w:val="center"/>
          </w:tcPr>
          <w:p w14:paraId="74BB9BC9" w14:textId="22EC8200" w:rsidR="000A0279" w:rsidRPr="00052FA5" w:rsidRDefault="000A0279" w:rsidP="001E12E2">
            <w:pPr>
              <w:spacing w:line="300" w:lineRule="auto"/>
              <w:ind w:firstLine="0"/>
              <w:contextualSpacing/>
            </w:pPr>
            <w:r w:rsidRPr="00052FA5">
              <w:t xml:space="preserve">Người dùng </w:t>
            </w:r>
            <w:r w:rsidR="001E12E2">
              <w:t>xác thực ví metamask</w:t>
            </w:r>
          </w:p>
        </w:tc>
      </w:tr>
      <w:tr w:rsidR="000A0279" w:rsidRPr="00052FA5" w14:paraId="1FF03C02" w14:textId="77777777" w:rsidTr="000A0279">
        <w:tc>
          <w:tcPr>
            <w:tcW w:w="1436" w:type="dxa"/>
            <w:vMerge w:val="restart"/>
            <w:shd w:val="clear" w:color="auto" w:fill="F2F2F2" w:themeFill="background1" w:themeFillShade="F2"/>
            <w:vAlign w:val="center"/>
          </w:tcPr>
          <w:p w14:paraId="2A5AFD64" w14:textId="77777777" w:rsidR="000A0279" w:rsidRPr="00052FA5" w:rsidRDefault="000A0279" w:rsidP="000A0279">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7FB7B8CB" w14:textId="77777777" w:rsidR="000A0279" w:rsidRPr="00052FA5" w:rsidRDefault="000A0279" w:rsidP="000A0279">
            <w:pPr>
              <w:spacing w:line="300" w:lineRule="auto"/>
              <w:ind w:firstLine="0"/>
              <w:contextualSpacing/>
            </w:pPr>
            <w:r w:rsidRPr="00052FA5">
              <w:rPr>
                <w:b/>
                <w:lang w:val="vi-VN"/>
              </w:rPr>
              <w:t>Hành động của tác nhân</w:t>
            </w:r>
          </w:p>
        </w:tc>
        <w:tc>
          <w:tcPr>
            <w:tcW w:w="4962" w:type="dxa"/>
            <w:vAlign w:val="center"/>
          </w:tcPr>
          <w:p w14:paraId="46395149" w14:textId="77777777" w:rsidR="000A0279" w:rsidRPr="00052FA5" w:rsidRDefault="000A0279" w:rsidP="000A0279">
            <w:pPr>
              <w:spacing w:line="300" w:lineRule="auto"/>
              <w:ind w:firstLine="0"/>
              <w:contextualSpacing/>
            </w:pPr>
            <w:r w:rsidRPr="00052FA5">
              <w:rPr>
                <w:b/>
                <w:lang w:val="vi-VN"/>
              </w:rPr>
              <w:t>Phản hồi của hệ thống</w:t>
            </w:r>
          </w:p>
        </w:tc>
      </w:tr>
      <w:tr w:rsidR="000A0279" w:rsidRPr="00052FA5" w14:paraId="2E2BADB0" w14:textId="77777777" w:rsidTr="000A0279">
        <w:trPr>
          <w:trHeight w:val="454"/>
        </w:trPr>
        <w:tc>
          <w:tcPr>
            <w:tcW w:w="1436" w:type="dxa"/>
            <w:vMerge/>
            <w:shd w:val="clear" w:color="auto" w:fill="F2F2F2" w:themeFill="background1" w:themeFillShade="F2"/>
          </w:tcPr>
          <w:p w14:paraId="5E3ACE13" w14:textId="77777777" w:rsidR="000A0279" w:rsidRPr="00052FA5" w:rsidRDefault="000A0279" w:rsidP="000A0279">
            <w:pPr>
              <w:spacing w:line="300" w:lineRule="auto"/>
              <w:ind w:firstLine="0"/>
              <w:contextualSpacing/>
              <w:jc w:val="left"/>
              <w:rPr>
                <w:b/>
                <w:bCs/>
                <w:iCs/>
              </w:rPr>
            </w:pPr>
          </w:p>
        </w:tc>
        <w:tc>
          <w:tcPr>
            <w:tcW w:w="3095" w:type="dxa"/>
            <w:vAlign w:val="center"/>
          </w:tcPr>
          <w:p w14:paraId="11009555" w14:textId="4DA1FC72" w:rsidR="000A0279" w:rsidRPr="003A3A3D" w:rsidRDefault="000A0279" w:rsidP="001E12E2">
            <w:pPr>
              <w:spacing w:line="300" w:lineRule="auto"/>
              <w:ind w:firstLine="0"/>
              <w:contextualSpacing/>
              <w:rPr>
                <w:lang w:val="vi-VN"/>
              </w:rPr>
            </w:pPr>
            <w:r w:rsidRPr="00052FA5">
              <w:rPr>
                <w:lang w:val="vi-VN"/>
              </w:rPr>
              <w:t xml:space="preserve">1. </w:t>
            </w:r>
            <w:r w:rsidRPr="00052FA5">
              <w:t xml:space="preserve">Chọn </w:t>
            </w:r>
            <w:r w:rsidR="001E12E2">
              <w:t>vào một tài sản nft</w:t>
            </w:r>
            <w:r w:rsidR="003A3A3D">
              <w:rPr>
                <w:lang w:val="vi-VN"/>
              </w:rPr>
              <w:t xml:space="preserve"> nhạc số</w:t>
            </w:r>
          </w:p>
        </w:tc>
        <w:tc>
          <w:tcPr>
            <w:tcW w:w="4962" w:type="dxa"/>
            <w:vAlign w:val="center"/>
          </w:tcPr>
          <w:p w14:paraId="5E6D9CF8" w14:textId="4E353026" w:rsidR="000A0279" w:rsidRPr="003A3A3D" w:rsidRDefault="000A0279" w:rsidP="00661F89">
            <w:pPr>
              <w:spacing w:line="300" w:lineRule="auto"/>
              <w:ind w:firstLine="0"/>
              <w:contextualSpacing/>
              <w:jc w:val="left"/>
              <w:rPr>
                <w:lang w:val="vi-VN"/>
              </w:rPr>
            </w:pPr>
            <w:r w:rsidRPr="00052FA5">
              <w:rPr>
                <w:lang w:val="vi-VN"/>
              </w:rPr>
              <w:t xml:space="preserve">2. </w:t>
            </w:r>
            <w:r w:rsidR="001E12E2">
              <w:t>Hệ thống hiển thị trang chi tiết về nft</w:t>
            </w:r>
            <w:r w:rsidR="003A3A3D">
              <w:rPr>
                <w:lang w:val="vi-VN"/>
              </w:rPr>
              <w:t xml:space="preserve"> bao gồm các thông tin tên mô tả,.., danh sách bình luận của nft</w:t>
            </w:r>
          </w:p>
        </w:tc>
      </w:tr>
      <w:tr w:rsidR="000A0279" w:rsidRPr="00052FA5" w14:paraId="7C4EDCBF" w14:textId="77777777" w:rsidTr="000A0279">
        <w:tc>
          <w:tcPr>
            <w:tcW w:w="1436" w:type="dxa"/>
            <w:vMerge/>
            <w:shd w:val="clear" w:color="auto" w:fill="F2F2F2" w:themeFill="background1" w:themeFillShade="F2"/>
          </w:tcPr>
          <w:p w14:paraId="5CB2F960" w14:textId="77777777" w:rsidR="000A0279" w:rsidRPr="00052FA5" w:rsidRDefault="000A0279" w:rsidP="000A0279">
            <w:pPr>
              <w:spacing w:line="300" w:lineRule="auto"/>
              <w:ind w:firstLine="0"/>
              <w:contextualSpacing/>
              <w:jc w:val="left"/>
              <w:rPr>
                <w:b/>
                <w:bCs/>
                <w:iCs/>
              </w:rPr>
            </w:pPr>
          </w:p>
        </w:tc>
        <w:tc>
          <w:tcPr>
            <w:tcW w:w="3095" w:type="dxa"/>
            <w:vAlign w:val="center"/>
          </w:tcPr>
          <w:p w14:paraId="5915B9CE" w14:textId="19CB5241" w:rsidR="000A0279" w:rsidRPr="003A3A3D" w:rsidRDefault="000A0279" w:rsidP="001E12E2">
            <w:pPr>
              <w:spacing w:line="300" w:lineRule="auto"/>
              <w:ind w:firstLine="0"/>
              <w:contextualSpacing/>
              <w:rPr>
                <w:lang w:val="vi-VN"/>
              </w:rPr>
            </w:pPr>
            <w:r>
              <w:t xml:space="preserve">3. </w:t>
            </w:r>
            <w:r w:rsidR="001E12E2">
              <w:t>Nhập thông tin bình luận</w:t>
            </w:r>
            <w:r w:rsidR="003A3A3D">
              <w:rPr>
                <w:lang w:val="vi-VN"/>
              </w:rPr>
              <w:t xml:space="preserve"> vào ô bình luận</w:t>
            </w:r>
          </w:p>
        </w:tc>
        <w:tc>
          <w:tcPr>
            <w:tcW w:w="4962" w:type="dxa"/>
            <w:vAlign w:val="center"/>
          </w:tcPr>
          <w:p w14:paraId="3185FD30" w14:textId="693A9890" w:rsidR="000A0279" w:rsidRPr="00052FA5" w:rsidRDefault="000A0279" w:rsidP="001E12E2">
            <w:pPr>
              <w:spacing w:line="300" w:lineRule="auto"/>
              <w:ind w:firstLine="0"/>
              <w:contextualSpacing/>
            </w:pPr>
          </w:p>
        </w:tc>
      </w:tr>
      <w:tr w:rsidR="000A0279" w:rsidRPr="00052FA5" w14:paraId="142D03AC" w14:textId="77777777" w:rsidTr="000A0279">
        <w:tc>
          <w:tcPr>
            <w:tcW w:w="1436" w:type="dxa"/>
            <w:vMerge/>
            <w:shd w:val="clear" w:color="auto" w:fill="F2F2F2" w:themeFill="background1" w:themeFillShade="F2"/>
          </w:tcPr>
          <w:p w14:paraId="78778212" w14:textId="77777777" w:rsidR="000A0279" w:rsidRPr="00052FA5" w:rsidRDefault="000A0279" w:rsidP="000A0279">
            <w:pPr>
              <w:spacing w:line="300" w:lineRule="auto"/>
              <w:ind w:firstLine="0"/>
              <w:contextualSpacing/>
              <w:jc w:val="left"/>
              <w:rPr>
                <w:b/>
                <w:bCs/>
                <w:iCs/>
              </w:rPr>
            </w:pPr>
          </w:p>
        </w:tc>
        <w:tc>
          <w:tcPr>
            <w:tcW w:w="3095" w:type="dxa"/>
          </w:tcPr>
          <w:p w14:paraId="1BC5E1F4" w14:textId="0F7C0E7F" w:rsidR="000A0279" w:rsidRPr="007C4FD0" w:rsidRDefault="00C47F05" w:rsidP="00C47F05">
            <w:pPr>
              <w:spacing w:line="300" w:lineRule="auto"/>
              <w:ind w:firstLine="0"/>
              <w:contextualSpacing/>
              <w:jc w:val="left"/>
              <w:rPr>
                <w:lang w:val="vi-VN"/>
              </w:rPr>
            </w:pPr>
            <w:r>
              <w:t>4</w:t>
            </w:r>
            <w:r w:rsidR="000A0279" w:rsidRPr="00052FA5">
              <w:rPr>
                <w:lang w:val="vi-VN"/>
              </w:rPr>
              <w:t xml:space="preserve">. </w:t>
            </w:r>
            <w:r>
              <w:t xml:space="preserve">Nhấn button </w:t>
            </w:r>
            <w:r w:rsidR="007C4FD0">
              <w:rPr>
                <w:lang w:val="vi-VN"/>
              </w:rPr>
              <w:t>[Add comment]</w:t>
            </w:r>
          </w:p>
        </w:tc>
        <w:tc>
          <w:tcPr>
            <w:tcW w:w="4962" w:type="dxa"/>
          </w:tcPr>
          <w:p w14:paraId="117A1965" w14:textId="55451B11" w:rsidR="000A0279" w:rsidRPr="000E7206" w:rsidRDefault="00C47F05" w:rsidP="000A0279">
            <w:pPr>
              <w:spacing w:line="300" w:lineRule="auto"/>
              <w:ind w:firstLine="0"/>
              <w:contextualSpacing/>
            </w:pPr>
            <w:r>
              <w:rPr>
                <w:lang w:val="vi-VN"/>
              </w:rPr>
              <w:t>5</w:t>
            </w:r>
            <w:r w:rsidRPr="00052FA5">
              <w:rPr>
                <w:lang w:val="vi-VN"/>
              </w:rPr>
              <w:t xml:space="preserve">. </w:t>
            </w:r>
            <w:r w:rsidR="003A3A3D">
              <w:rPr>
                <w:lang w:val="vi-VN"/>
              </w:rPr>
              <w:t xml:space="preserve">Hệ thống gọi các </w:t>
            </w:r>
            <w:r>
              <w:t>API</w:t>
            </w:r>
            <w:r w:rsidR="003A3A3D">
              <w:rPr>
                <w:lang w:val="vi-VN"/>
              </w:rPr>
              <w:t xml:space="preserve"> backend</w:t>
            </w:r>
            <w:r>
              <w:t xml:space="preserve"> và cập nhật dữ liệu vào cơ sở dữ liệu.</w:t>
            </w:r>
          </w:p>
        </w:tc>
      </w:tr>
      <w:tr w:rsidR="000A0279" w:rsidRPr="00052FA5" w14:paraId="00B49D3D" w14:textId="77777777" w:rsidTr="000A0279">
        <w:tc>
          <w:tcPr>
            <w:tcW w:w="1436" w:type="dxa"/>
            <w:shd w:val="clear" w:color="auto" w:fill="F2F2F2" w:themeFill="background1" w:themeFillShade="F2"/>
            <w:vAlign w:val="center"/>
          </w:tcPr>
          <w:p w14:paraId="57F02309" w14:textId="77777777" w:rsidR="000A0279" w:rsidRPr="00052FA5" w:rsidRDefault="000A0279" w:rsidP="000A0279">
            <w:pPr>
              <w:spacing w:line="300" w:lineRule="auto"/>
              <w:ind w:firstLine="0"/>
              <w:contextualSpacing/>
              <w:jc w:val="left"/>
              <w:rPr>
                <w:b/>
                <w:bCs/>
                <w:iCs/>
              </w:rPr>
            </w:pPr>
            <w:r w:rsidRPr="00052FA5">
              <w:rPr>
                <w:b/>
                <w:bCs/>
              </w:rPr>
              <w:t>Các sự kiện thay thế</w:t>
            </w:r>
          </w:p>
        </w:tc>
        <w:tc>
          <w:tcPr>
            <w:tcW w:w="8057" w:type="dxa"/>
            <w:gridSpan w:val="2"/>
          </w:tcPr>
          <w:p w14:paraId="327D01A3" w14:textId="77777777" w:rsidR="000A0279" w:rsidRPr="00052FA5" w:rsidRDefault="000A0279" w:rsidP="000A0279">
            <w:pPr>
              <w:spacing w:line="300" w:lineRule="auto"/>
              <w:ind w:firstLine="0"/>
              <w:contextualSpacing/>
            </w:pPr>
          </w:p>
        </w:tc>
      </w:tr>
    </w:tbl>
    <w:p w14:paraId="1EF7DD20" w14:textId="5C5E59FA" w:rsidR="002D22E8" w:rsidRDefault="002D22E8" w:rsidP="00FB23FD">
      <w:pPr>
        <w:spacing w:after="160" w:line="259" w:lineRule="auto"/>
        <w:ind w:firstLine="0"/>
        <w:jc w:val="left"/>
        <w:rPr>
          <w:i/>
          <w:color w:val="000000" w:themeColor="text1"/>
        </w:rPr>
      </w:pPr>
      <w:bookmarkStart w:id="93" w:name="_Toc27080153"/>
      <w:bookmarkStart w:id="94" w:name="_Toc58107397"/>
      <w:bookmarkStart w:id="95" w:name="_Toc58107550"/>
      <w:bookmarkEnd w:id="78"/>
      <w:bookmarkEnd w:id="79"/>
    </w:p>
    <w:p w14:paraId="2FC51DE0" w14:textId="7CECF945" w:rsidR="001E12E2" w:rsidRPr="00076921" w:rsidRDefault="0053118E" w:rsidP="001E12E2">
      <w:pPr>
        <w:pStyle w:val="bang"/>
      </w:pPr>
      <w:bookmarkStart w:id="96" w:name="_Toc103237329"/>
      <w:r>
        <w:t xml:space="preserve">Bảng </w:t>
      </w:r>
      <w:r>
        <w:rPr>
          <w:lang w:val="vi-VN"/>
        </w:rPr>
        <w:t>3</w:t>
      </w:r>
      <w:r>
        <w:t>.</w:t>
      </w:r>
      <w:r w:rsidR="00AE0CE2">
        <w:fldChar w:fldCharType="begin"/>
      </w:r>
      <w:r w:rsidR="00AE0CE2">
        <w:instrText xml:space="preserve"> SEQ Bảng \* ARABIC \s 1 </w:instrText>
      </w:r>
      <w:r w:rsidR="00AE0CE2">
        <w:fldChar w:fldCharType="separate"/>
      </w:r>
      <w:r>
        <w:rPr>
          <w:noProof/>
        </w:rPr>
        <w:t>12</w:t>
      </w:r>
      <w:r w:rsidR="00AE0CE2">
        <w:rPr>
          <w:noProof/>
        </w:rPr>
        <w:fldChar w:fldCharType="end"/>
      </w:r>
      <w:r>
        <w:rPr>
          <w:noProof/>
        </w:rPr>
        <w:t xml:space="preserve"> </w:t>
      </w:r>
      <w:r w:rsidR="001E12E2" w:rsidRPr="00076921">
        <w:t xml:space="preserve">Use </w:t>
      </w:r>
      <w:r w:rsidR="001E12E2">
        <w:t>case chỉnh sửa bình luận</w:t>
      </w:r>
      <w:bookmarkEnd w:id="96"/>
      <w:r w:rsidR="001E12E2" w:rsidRPr="00076921">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E9545B" w:rsidRPr="00052FA5" w14:paraId="0A962CEE" w14:textId="23C3D01E" w:rsidTr="00E9545B">
        <w:trPr>
          <w:trHeight w:val="584"/>
        </w:trPr>
        <w:tc>
          <w:tcPr>
            <w:tcW w:w="9493" w:type="dxa"/>
            <w:gridSpan w:val="3"/>
            <w:shd w:val="clear" w:color="auto" w:fill="D9D9D9" w:themeFill="background1" w:themeFillShade="D9"/>
          </w:tcPr>
          <w:p w14:paraId="3817F81C" w14:textId="77777777" w:rsidR="00E9545B" w:rsidRPr="00052FA5" w:rsidRDefault="00E9545B" w:rsidP="007C2BE6">
            <w:pPr>
              <w:spacing w:line="300" w:lineRule="auto"/>
              <w:ind w:firstLine="0"/>
              <w:contextualSpacing/>
              <w:rPr>
                <w:b/>
              </w:rPr>
            </w:pPr>
            <w:r w:rsidRPr="00052FA5">
              <w:rPr>
                <w:b/>
              </w:rPr>
              <w:lastRenderedPageBreak/>
              <w:t xml:space="preserve">Use case: </w:t>
            </w:r>
            <w:r>
              <w:t>Thêm mới bình luận</w:t>
            </w:r>
          </w:p>
        </w:tc>
      </w:tr>
      <w:tr w:rsidR="00E9545B" w:rsidRPr="00052FA5" w14:paraId="32308FCA" w14:textId="56E60293" w:rsidTr="00E9545B">
        <w:tc>
          <w:tcPr>
            <w:tcW w:w="1436" w:type="dxa"/>
            <w:shd w:val="clear" w:color="auto" w:fill="F2F2F2" w:themeFill="background1" w:themeFillShade="F2"/>
            <w:vAlign w:val="center"/>
          </w:tcPr>
          <w:p w14:paraId="3E46695F" w14:textId="77777777" w:rsidR="00E9545B" w:rsidRPr="00052FA5" w:rsidRDefault="00E9545B" w:rsidP="007C2BE6">
            <w:pPr>
              <w:spacing w:line="300" w:lineRule="auto"/>
              <w:ind w:firstLine="0"/>
              <w:contextualSpacing/>
              <w:jc w:val="left"/>
              <w:rPr>
                <w:b/>
                <w:bCs/>
                <w:iCs/>
              </w:rPr>
            </w:pPr>
            <w:r w:rsidRPr="00052FA5">
              <w:rPr>
                <w:b/>
                <w:bCs/>
              </w:rPr>
              <w:t>Tác nhân</w:t>
            </w:r>
          </w:p>
        </w:tc>
        <w:tc>
          <w:tcPr>
            <w:tcW w:w="8057" w:type="dxa"/>
            <w:gridSpan w:val="2"/>
            <w:vAlign w:val="center"/>
          </w:tcPr>
          <w:p w14:paraId="2E454338" w14:textId="77777777" w:rsidR="00E9545B" w:rsidRPr="00052FA5" w:rsidRDefault="00E9545B" w:rsidP="007C2BE6">
            <w:pPr>
              <w:spacing w:line="300" w:lineRule="auto"/>
              <w:ind w:firstLine="0"/>
              <w:contextualSpacing/>
            </w:pPr>
            <w:r>
              <w:t>Người dùng hệ thống</w:t>
            </w:r>
          </w:p>
        </w:tc>
      </w:tr>
      <w:tr w:rsidR="00E9545B" w:rsidRPr="00052FA5" w14:paraId="01F34EEC" w14:textId="2EE58C6B" w:rsidTr="00E9545B">
        <w:tc>
          <w:tcPr>
            <w:tcW w:w="1436" w:type="dxa"/>
            <w:shd w:val="clear" w:color="auto" w:fill="F2F2F2" w:themeFill="background1" w:themeFillShade="F2"/>
            <w:vAlign w:val="center"/>
          </w:tcPr>
          <w:p w14:paraId="0C090710" w14:textId="77777777" w:rsidR="00E9545B" w:rsidRPr="00052FA5" w:rsidRDefault="00E9545B" w:rsidP="007C2BE6">
            <w:pPr>
              <w:spacing w:line="300" w:lineRule="auto"/>
              <w:ind w:firstLine="0"/>
              <w:contextualSpacing/>
              <w:jc w:val="left"/>
              <w:rPr>
                <w:b/>
                <w:bCs/>
                <w:iCs/>
              </w:rPr>
            </w:pPr>
            <w:r w:rsidRPr="00052FA5">
              <w:rPr>
                <w:b/>
                <w:bCs/>
              </w:rPr>
              <w:t>Mục tiêu</w:t>
            </w:r>
          </w:p>
        </w:tc>
        <w:tc>
          <w:tcPr>
            <w:tcW w:w="8057" w:type="dxa"/>
            <w:gridSpan w:val="2"/>
            <w:vAlign w:val="center"/>
          </w:tcPr>
          <w:p w14:paraId="516099A6" w14:textId="429920A4" w:rsidR="00E9545B" w:rsidRPr="00052FA5" w:rsidRDefault="00E9545B" w:rsidP="00FC017E">
            <w:pPr>
              <w:spacing w:line="300" w:lineRule="auto"/>
              <w:ind w:firstLine="0"/>
              <w:contextualSpacing/>
            </w:pPr>
            <w:r>
              <w:t>Chỉnh sửa một bình luận của người dùng hệ thống trên nft</w:t>
            </w:r>
            <w:r w:rsidRPr="00052FA5">
              <w:t xml:space="preserve"> </w:t>
            </w:r>
          </w:p>
        </w:tc>
      </w:tr>
      <w:tr w:rsidR="00E9545B" w:rsidRPr="00052FA5" w14:paraId="635CD5CA" w14:textId="79764411" w:rsidTr="00E9545B">
        <w:tc>
          <w:tcPr>
            <w:tcW w:w="1436" w:type="dxa"/>
            <w:shd w:val="clear" w:color="auto" w:fill="F2F2F2" w:themeFill="background1" w:themeFillShade="F2"/>
            <w:vAlign w:val="center"/>
          </w:tcPr>
          <w:p w14:paraId="6E277080" w14:textId="77777777" w:rsidR="00E9545B" w:rsidRPr="00052FA5" w:rsidRDefault="00E9545B" w:rsidP="007C2BE6">
            <w:pPr>
              <w:spacing w:line="300" w:lineRule="auto"/>
              <w:ind w:firstLine="0"/>
              <w:contextualSpacing/>
              <w:jc w:val="left"/>
              <w:rPr>
                <w:b/>
                <w:bCs/>
                <w:iCs/>
              </w:rPr>
            </w:pPr>
            <w:r w:rsidRPr="00052FA5">
              <w:rPr>
                <w:b/>
                <w:bCs/>
              </w:rPr>
              <w:t>Mô tả</w:t>
            </w:r>
          </w:p>
        </w:tc>
        <w:tc>
          <w:tcPr>
            <w:tcW w:w="8057" w:type="dxa"/>
            <w:gridSpan w:val="2"/>
            <w:vAlign w:val="center"/>
          </w:tcPr>
          <w:p w14:paraId="7A13C440" w14:textId="5BF68669" w:rsidR="00E9545B" w:rsidRPr="00052FA5" w:rsidRDefault="00E9545B" w:rsidP="007C2BE6">
            <w:pPr>
              <w:spacing w:line="300" w:lineRule="auto"/>
              <w:ind w:firstLine="0"/>
              <w:contextualSpacing/>
            </w:pPr>
            <w:r>
              <w:t>Chỉnh sửa một bình luận của người dùng hệ thống trên nft</w:t>
            </w:r>
          </w:p>
        </w:tc>
      </w:tr>
      <w:tr w:rsidR="00E9545B" w:rsidRPr="00052FA5" w14:paraId="1BF57ABE" w14:textId="275C6936" w:rsidTr="00E9545B">
        <w:tc>
          <w:tcPr>
            <w:tcW w:w="1436" w:type="dxa"/>
            <w:shd w:val="clear" w:color="auto" w:fill="F2F2F2" w:themeFill="background1" w:themeFillShade="F2"/>
            <w:vAlign w:val="center"/>
          </w:tcPr>
          <w:p w14:paraId="7B82A10A" w14:textId="77777777" w:rsidR="00E9545B" w:rsidRPr="00052FA5" w:rsidRDefault="00E9545B" w:rsidP="007C2BE6">
            <w:pPr>
              <w:spacing w:line="300" w:lineRule="auto"/>
              <w:ind w:firstLine="0"/>
              <w:contextualSpacing/>
              <w:jc w:val="left"/>
              <w:rPr>
                <w:b/>
                <w:bCs/>
                <w:iCs/>
              </w:rPr>
            </w:pPr>
            <w:r w:rsidRPr="00052FA5">
              <w:rPr>
                <w:b/>
                <w:bCs/>
              </w:rPr>
              <w:t>Điều kiện trước</w:t>
            </w:r>
          </w:p>
        </w:tc>
        <w:tc>
          <w:tcPr>
            <w:tcW w:w="8057" w:type="dxa"/>
            <w:gridSpan w:val="2"/>
            <w:vAlign w:val="center"/>
          </w:tcPr>
          <w:p w14:paraId="5D68E3BC" w14:textId="77777777" w:rsidR="00E9545B" w:rsidRPr="00052FA5" w:rsidRDefault="00E9545B" w:rsidP="007C2BE6">
            <w:pPr>
              <w:spacing w:line="300" w:lineRule="auto"/>
              <w:ind w:firstLine="0"/>
              <w:contextualSpacing/>
            </w:pPr>
            <w:r w:rsidRPr="00052FA5">
              <w:t xml:space="preserve">Người dùng </w:t>
            </w:r>
            <w:r>
              <w:t>xác thực ví metamask</w:t>
            </w:r>
          </w:p>
        </w:tc>
      </w:tr>
      <w:tr w:rsidR="00E9545B" w:rsidRPr="00052FA5" w14:paraId="62DDA176" w14:textId="057F3916" w:rsidTr="00E9545B">
        <w:tc>
          <w:tcPr>
            <w:tcW w:w="1436" w:type="dxa"/>
            <w:vMerge w:val="restart"/>
            <w:shd w:val="clear" w:color="auto" w:fill="F2F2F2" w:themeFill="background1" w:themeFillShade="F2"/>
            <w:vAlign w:val="center"/>
          </w:tcPr>
          <w:p w14:paraId="33727D87" w14:textId="77777777" w:rsidR="00E9545B" w:rsidRPr="00052FA5" w:rsidRDefault="00E9545B" w:rsidP="007C2BE6">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4A4667DA" w14:textId="77777777" w:rsidR="00E9545B" w:rsidRPr="00052FA5" w:rsidRDefault="00E9545B" w:rsidP="007C2BE6">
            <w:pPr>
              <w:spacing w:line="300" w:lineRule="auto"/>
              <w:ind w:firstLine="0"/>
              <w:contextualSpacing/>
            </w:pPr>
            <w:r w:rsidRPr="00052FA5">
              <w:rPr>
                <w:b/>
                <w:lang w:val="vi-VN"/>
              </w:rPr>
              <w:t>Hành động của tác nhân</w:t>
            </w:r>
          </w:p>
        </w:tc>
        <w:tc>
          <w:tcPr>
            <w:tcW w:w="4962" w:type="dxa"/>
            <w:vAlign w:val="center"/>
          </w:tcPr>
          <w:p w14:paraId="0A0AFECC" w14:textId="77777777" w:rsidR="00E9545B" w:rsidRPr="00052FA5" w:rsidRDefault="00E9545B" w:rsidP="007C2BE6">
            <w:pPr>
              <w:spacing w:line="300" w:lineRule="auto"/>
              <w:ind w:firstLine="0"/>
              <w:contextualSpacing/>
            </w:pPr>
            <w:r w:rsidRPr="00052FA5">
              <w:rPr>
                <w:b/>
                <w:lang w:val="vi-VN"/>
              </w:rPr>
              <w:t>Phản hồi của hệ thống</w:t>
            </w:r>
          </w:p>
        </w:tc>
      </w:tr>
      <w:tr w:rsidR="00E9545B" w:rsidRPr="00052FA5" w14:paraId="579525C6" w14:textId="1342E278" w:rsidTr="00E9545B">
        <w:trPr>
          <w:trHeight w:val="454"/>
        </w:trPr>
        <w:tc>
          <w:tcPr>
            <w:tcW w:w="1436" w:type="dxa"/>
            <w:vMerge/>
            <w:shd w:val="clear" w:color="auto" w:fill="F2F2F2" w:themeFill="background1" w:themeFillShade="F2"/>
          </w:tcPr>
          <w:p w14:paraId="6B882566" w14:textId="77777777" w:rsidR="00E9545B" w:rsidRPr="00052FA5" w:rsidRDefault="00E9545B" w:rsidP="007C2BE6">
            <w:pPr>
              <w:spacing w:line="300" w:lineRule="auto"/>
              <w:ind w:firstLine="0"/>
              <w:contextualSpacing/>
              <w:jc w:val="left"/>
              <w:rPr>
                <w:b/>
                <w:bCs/>
                <w:iCs/>
              </w:rPr>
            </w:pPr>
          </w:p>
        </w:tc>
        <w:tc>
          <w:tcPr>
            <w:tcW w:w="3095" w:type="dxa"/>
            <w:vAlign w:val="center"/>
          </w:tcPr>
          <w:p w14:paraId="610FABB8" w14:textId="77777777" w:rsidR="00E9545B" w:rsidRPr="00052FA5" w:rsidRDefault="00E9545B" w:rsidP="007C2BE6">
            <w:pPr>
              <w:spacing w:line="300" w:lineRule="auto"/>
              <w:ind w:firstLine="0"/>
              <w:contextualSpacing/>
            </w:pPr>
            <w:r w:rsidRPr="00052FA5">
              <w:rPr>
                <w:lang w:val="vi-VN"/>
              </w:rPr>
              <w:t xml:space="preserve">1. </w:t>
            </w:r>
            <w:r w:rsidRPr="00052FA5">
              <w:t xml:space="preserve">Chọn </w:t>
            </w:r>
            <w:r>
              <w:t>vào một tài sản nft</w:t>
            </w:r>
          </w:p>
        </w:tc>
        <w:tc>
          <w:tcPr>
            <w:tcW w:w="4962" w:type="dxa"/>
            <w:vAlign w:val="center"/>
          </w:tcPr>
          <w:p w14:paraId="313BA0D0" w14:textId="77777777" w:rsidR="00E9545B" w:rsidRPr="00052FA5" w:rsidRDefault="00E9545B" w:rsidP="007C2BE6">
            <w:pPr>
              <w:spacing w:line="300" w:lineRule="auto"/>
              <w:ind w:firstLine="0"/>
              <w:contextualSpacing/>
              <w:jc w:val="left"/>
            </w:pPr>
            <w:r w:rsidRPr="00052FA5">
              <w:rPr>
                <w:lang w:val="vi-VN"/>
              </w:rPr>
              <w:t xml:space="preserve">2. </w:t>
            </w:r>
            <w:r>
              <w:t>Hệ thống hiển thị trang chi tiết về nft</w:t>
            </w:r>
          </w:p>
        </w:tc>
      </w:tr>
      <w:tr w:rsidR="00E9545B" w:rsidRPr="00052FA5" w14:paraId="4CA87DA2" w14:textId="2324B6D9" w:rsidTr="00E9545B">
        <w:tc>
          <w:tcPr>
            <w:tcW w:w="1436" w:type="dxa"/>
            <w:vMerge/>
            <w:shd w:val="clear" w:color="auto" w:fill="F2F2F2" w:themeFill="background1" w:themeFillShade="F2"/>
          </w:tcPr>
          <w:p w14:paraId="0FD71172" w14:textId="77777777" w:rsidR="00E9545B" w:rsidRPr="00052FA5" w:rsidRDefault="00E9545B" w:rsidP="007C2BE6">
            <w:pPr>
              <w:spacing w:line="300" w:lineRule="auto"/>
              <w:ind w:firstLine="0"/>
              <w:contextualSpacing/>
              <w:jc w:val="left"/>
              <w:rPr>
                <w:b/>
                <w:bCs/>
                <w:iCs/>
              </w:rPr>
            </w:pPr>
          </w:p>
        </w:tc>
        <w:tc>
          <w:tcPr>
            <w:tcW w:w="3095" w:type="dxa"/>
            <w:vAlign w:val="center"/>
          </w:tcPr>
          <w:p w14:paraId="48C50733" w14:textId="3E6E024E" w:rsidR="00E9545B" w:rsidRPr="00052FA5" w:rsidRDefault="00E9545B" w:rsidP="00F13D4F">
            <w:pPr>
              <w:spacing w:line="300" w:lineRule="auto"/>
              <w:ind w:firstLine="0"/>
              <w:contextualSpacing/>
            </w:pPr>
            <w:r>
              <w:t>3. Tại bình luận trước đó của người dùng, nhấn chỉnh sửa</w:t>
            </w:r>
          </w:p>
        </w:tc>
        <w:tc>
          <w:tcPr>
            <w:tcW w:w="4962" w:type="dxa"/>
            <w:vAlign w:val="center"/>
          </w:tcPr>
          <w:p w14:paraId="49B1FFA0" w14:textId="11848835" w:rsidR="00E9545B" w:rsidRPr="00052FA5" w:rsidRDefault="00E9545B" w:rsidP="007C2BE6">
            <w:pPr>
              <w:spacing w:line="300" w:lineRule="auto"/>
              <w:ind w:firstLine="0"/>
              <w:contextualSpacing/>
            </w:pPr>
          </w:p>
        </w:tc>
      </w:tr>
      <w:tr w:rsidR="00E9545B" w:rsidRPr="00052FA5" w14:paraId="4E0B6EEE" w14:textId="313FB5BF" w:rsidTr="00E9545B">
        <w:tc>
          <w:tcPr>
            <w:tcW w:w="1436" w:type="dxa"/>
            <w:vMerge/>
            <w:shd w:val="clear" w:color="auto" w:fill="F2F2F2" w:themeFill="background1" w:themeFillShade="F2"/>
          </w:tcPr>
          <w:p w14:paraId="76E887E4" w14:textId="77777777" w:rsidR="00E9545B" w:rsidRPr="00052FA5" w:rsidRDefault="00E9545B" w:rsidP="00F13D4F">
            <w:pPr>
              <w:spacing w:line="300" w:lineRule="auto"/>
              <w:ind w:firstLine="0"/>
              <w:contextualSpacing/>
              <w:jc w:val="left"/>
              <w:rPr>
                <w:b/>
                <w:bCs/>
                <w:iCs/>
              </w:rPr>
            </w:pPr>
          </w:p>
        </w:tc>
        <w:tc>
          <w:tcPr>
            <w:tcW w:w="3095" w:type="dxa"/>
          </w:tcPr>
          <w:p w14:paraId="51B22013" w14:textId="5F5F4A0E" w:rsidR="00E9545B" w:rsidRPr="00052FA5" w:rsidRDefault="00E9545B" w:rsidP="00F13D4F">
            <w:pPr>
              <w:spacing w:line="300" w:lineRule="auto"/>
              <w:ind w:firstLine="0"/>
              <w:contextualSpacing/>
              <w:jc w:val="left"/>
            </w:pPr>
            <w:r>
              <w:t>4</w:t>
            </w:r>
            <w:r w:rsidRPr="00052FA5">
              <w:rPr>
                <w:lang w:val="vi-VN"/>
              </w:rPr>
              <w:t xml:space="preserve">. </w:t>
            </w:r>
            <w:r>
              <w:t>Nhập bình luận mới</w:t>
            </w:r>
          </w:p>
        </w:tc>
        <w:tc>
          <w:tcPr>
            <w:tcW w:w="4962" w:type="dxa"/>
            <w:vAlign w:val="center"/>
          </w:tcPr>
          <w:p w14:paraId="3985689F" w14:textId="48FB8DFA" w:rsidR="00E9545B" w:rsidRPr="000E7206" w:rsidRDefault="00E9545B" w:rsidP="00F13D4F">
            <w:pPr>
              <w:spacing w:line="300" w:lineRule="auto"/>
              <w:ind w:firstLine="0"/>
              <w:contextualSpacing/>
            </w:pPr>
          </w:p>
        </w:tc>
      </w:tr>
      <w:tr w:rsidR="00E9545B" w:rsidRPr="00052FA5" w14:paraId="165567A9" w14:textId="5D726F62" w:rsidTr="00E9545B">
        <w:tc>
          <w:tcPr>
            <w:tcW w:w="1436" w:type="dxa"/>
            <w:vMerge/>
            <w:shd w:val="clear" w:color="auto" w:fill="F2F2F2" w:themeFill="background1" w:themeFillShade="F2"/>
          </w:tcPr>
          <w:p w14:paraId="27AB9221" w14:textId="77777777" w:rsidR="00E9545B" w:rsidRPr="00052FA5" w:rsidRDefault="00E9545B" w:rsidP="00F13D4F">
            <w:pPr>
              <w:spacing w:line="300" w:lineRule="auto"/>
              <w:ind w:firstLine="0"/>
              <w:contextualSpacing/>
              <w:jc w:val="left"/>
              <w:rPr>
                <w:b/>
                <w:bCs/>
                <w:iCs/>
              </w:rPr>
            </w:pPr>
          </w:p>
        </w:tc>
        <w:tc>
          <w:tcPr>
            <w:tcW w:w="3095" w:type="dxa"/>
          </w:tcPr>
          <w:p w14:paraId="7C11C484" w14:textId="6EF8032D" w:rsidR="00E9545B" w:rsidRPr="00052FA5" w:rsidRDefault="00E9545B" w:rsidP="00F13D4F">
            <w:pPr>
              <w:spacing w:line="300" w:lineRule="auto"/>
              <w:ind w:firstLine="0"/>
              <w:contextualSpacing/>
            </w:pPr>
            <w:r>
              <w:t>5</w:t>
            </w:r>
            <w:r w:rsidRPr="00052FA5">
              <w:rPr>
                <w:lang w:val="vi-VN"/>
              </w:rPr>
              <w:t xml:space="preserve">. </w:t>
            </w:r>
            <w:r>
              <w:t>B</w:t>
            </w:r>
            <w:r w:rsidRPr="000E7206">
              <w:t>ấm</w:t>
            </w:r>
            <w:r>
              <w:t xml:space="preserve"> button Bình luận</w:t>
            </w:r>
            <w:r w:rsidRPr="00052FA5">
              <w:t xml:space="preserve"> </w:t>
            </w:r>
          </w:p>
        </w:tc>
        <w:tc>
          <w:tcPr>
            <w:tcW w:w="4962" w:type="dxa"/>
          </w:tcPr>
          <w:p w14:paraId="50ACF590" w14:textId="55C8658F" w:rsidR="00E9545B" w:rsidRPr="00052FA5" w:rsidRDefault="00E9545B" w:rsidP="00F13D4F">
            <w:pPr>
              <w:spacing w:line="300" w:lineRule="auto"/>
              <w:ind w:firstLine="0"/>
              <w:contextualSpacing/>
            </w:pPr>
            <w:r>
              <w:rPr>
                <w:lang w:val="vi-VN"/>
              </w:rPr>
              <w:t>6</w:t>
            </w:r>
            <w:r w:rsidRPr="00052FA5">
              <w:rPr>
                <w:lang w:val="vi-VN"/>
              </w:rPr>
              <w:t xml:space="preserve">. </w:t>
            </w:r>
            <w:r>
              <w:t>Gọi API và cập nhật dữ liệu vào cơ sở dữ liệu.</w:t>
            </w:r>
          </w:p>
        </w:tc>
      </w:tr>
      <w:tr w:rsidR="00E9545B" w:rsidRPr="00052FA5" w14:paraId="0C9FC860" w14:textId="70329DF8" w:rsidTr="00E9545B">
        <w:tc>
          <w:tcPr>
            <w:tcW w:w="1436" w:type="dxa"/>
            <w:shd w:val="clear" w:color="auto" w:fill="F2F2F2" w:themeFill="background1" w:themeFillShade="F2"/>
            <w:vAlign w:val="center"/>
          </w:tcPr>
          <w:p w14:paraId="73A45D77" w14:textId="77777777" w:rsidR="00E9545B" w:rsidRPr="00052FA5" w:rsidRDefault="00E9545B" w:rsidP="00F13D4F">
            <w:pPr>
              <w:spacing w:line="300" w:lineRule="auto"/>
              <w:ind w:firstLine="0"/>
              <w:contextualSpacing/>
              <w:jc w:val="left"/>
              <w:rPr>
                <w:b/>
                <w:bCs/>
                <w:iCs/>
              </w:rPr>
            </w:pPr>
            <w:r w:rsidRPr="00052FA5">
              <w:rPr>
                <w:b/>
                <w:bCs/>
              </w:rPr>
              <w:t>Các sự kiện thay thế</w:t>
            </w:r>
          </w:p>
        </w:tc>
        <w:tc>
          <w:tcPr>
            <w:tcW w:w="8057" w:type="dxa"/>
            <w:gridSpan w:val="2"/>
          </w:tcPr>
          <w:p w14:paraId="03A2839D" w14:textId="77777777" w:rsidR="00E9545B" w:rsidRPr="00052FA5" w:rsidRDefault="00E9545B" w:rsidP="00F13D4F">
            <w:pPr>
              <w:spacing w:line="300" w:lineRule="auto"/>
              <w:ind w:firstLine="0"/>
              <w:contextualSpacing/>
            </w:pPr>
          </w:p>
        </w:tc>
      </w:tr>
    </w:tbl>
    <w:p w14:paraId="2AAEA5E3" w14:textId="717B1396" w:rsidR="001E12E2" w:rsidRDefault="001E12E2" w:rsidP="00FB23FD">
      <w:pPr>
        <w:spacing w:after="160" w:line="259" w:lineRule="auto"/>
        <w:ind w:firstLine="0"/>
        <w:jc w:val="left"/>
        <w:rPr>
          <w:i/>
          <w:color w:val="000000" w:themeColor="text1"/>
        </w:rPr>
      </w:pPr>
    </w:p>
    <w:p w14:paraId="6E2FDCEF" w14:textId="77F737B7" w:rsidR="001E12E2" w:rsidRPr="00076921" w:rsidRDefault="00C71CB5" w:rsidP="001E12E2">
      <w:pPr>
        <w:pStyle w:val="bang"/>
      </w:pPr>
      <w:bookmarkStart w:id="97" w:name="_Toc103237330"/>
      <w:r>
        <w:t xml:space="preserve">Bảng </w:t>
      </w:r>
      <w:r>
        <w:rPr>
          <w:lang w:val="vi-VN"/>
        </w:rPr>
        <w:t>3</w:t>
      </w:r>
      <w:r>
        <w:t>.</w:t>
      </w:r>
      <w:r w:rsidR="00AE0CE2">
        <w:fldChar w:fldCharType="begin"/>
      </w:r>
      <w:r w:rsidR="00AE0CE2">
        <w:instrText xml:space="preserve"> SEQ Bảng \* ARABIC \s 1 </w:instrText>
      </w:r>
      <w:r w:rsidR="00AE0CE2">
        <w:fldChar w:fldCharType="separate"/>
      </w:r>
      <w:r>
        <w:rPr>
          <w:noProof/>
        </w:rPr>
        <w:t>13</w:t>
      </w:r>
      <w:r w:rsidR="00AE0CE2">
        <w:rPr>
          <w:noProof/>
        </w:rPr>
        <w:fldChar w:fldCharType="end"/>
      </w:r>
      <w:r>
        <w:rPr>
          <w:noProof/>
        </w:rPr>
        <w:t xml:space="preserve"> </w:t>
      </w:r>
      <w:r w:rsidR="001E12E2" w:rsidRPr="00076921">
        <w:t xml:space="preserve">Use </w:t>
      </w:r>
      <w:r w:rsidR="00D52755">
        <w:t>xóa bình luận</w:t>
      </w:r>
      <w:bookmarkEnd w:id="97"/>
      <w:r w:rsidR="001E12E2" w:rsidRPr="00076921">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3095"/>
        <w:gridCol w:w="4962"/>
      </w:tblGrid>
      <w:tr w:rsidR="001E12E2" w:rsidRPr="00052FA5" w14:paraId="360F1B77" w14:textId="77777777" w:rsidTr="007C2BE6">
        <w:trPr>
          <w:trHeight w:val="584"/>
        </w:trPr>
        <w:tc>
          <w:tcPr>
            <w:tcW w:w="9493" w:type="dxa"/>
            <w:gridSpan w:val="3"/>
            <w:shd w:val="clear" w:color="auto" w:fill="D9D9D9" w:themeFill="background1" w:themeFillShade="D9"/>
          </w:tcPr>
          <w:p w14:paraId="3D3BB157" w14:textId="77777777" w:rsidR="001E12E2" w:rsidRPr="00052FA5" w:rsidRDefault="001E12E2" w:rsidP="007C2BE6">
            <w:pPr>
              <w:spacing w:line="300" w:lineRule="auto"/>
              <w:ind w:firstLine="0"/>
              <w:contextualSpacing/>
              <w:rPr>
                <w:b/>
              </w:rPr>
            </w:pPr>
            <w:r w:rsidRPr="00052FA5">
              <w:rPr>
                <w:b/>
              </w:rPr>
              <w:t xml:space="preserve">Use case: </w:t>
            </w:r>
            <w:r>
              <w:t>Thêm mới bình luận</w:t>
            </w:r>
          </w:p>
        </w:tc>
      </w:tr>
      <w:tr w:rsidR="001E12E2" w:rsidRPr="00052FA5" w14:paraId="6CD08520" w14:textId="77777777" w:rsidTr="007C2BE6">
        <w:tc>
          <w:tcPr>
            <w:tcW w:w="1436" w:type="dxa"/>
            <w:shd w:val="clear" w:color="auto" w:fill="F2F2F2" w:themeFill="background1" w:themeFillShade="F2"/>
            <w:vAlign w:val="center"/>
          </w:tcPr>
          <w:p w14:paraId="7C9D7B4B" w14:textId="77777777" w:rsidR="001E12E2" w:rsidRPr="00052FA5" w:rsidRDefault="001E12E2" w:rsidP="007C2BE6">
            <w:pPr>
              <w:spacing w:line="300" w:lineRule="auto"/>
              <w:ind w:firstLine="0"/>
              <w:contextualSpacing/>
              <w:jc w:val="left"/>
              <w:rPr>
                <w:b/>
                <w:bCs/>
                <w:iCs/>
              </w:rPr>
            </w:pPr>
            <w:r w:rsidRPr="00052FA5">
              <w:rPr>
                <w:b/>
                <w:bCs/>
              </w:rPr>
              <w:t>Tác nhân</w:t>
            </w:r>
          </w:p>
        </w:tc>
        <w:tc>
          <w:tcPr>
            <w:tcW w:w="8057" w:type="dxa"/>
            <w:gridSpan w:val="2"/>
            <w:vAlign w:val="center"/>
          </w:tcPr>
          <w:p w14:paraId="408FEEFF" w14:textId="2A54F3EF" w:rsidR="001E12E2" w:rsidRPr="00052FA5" w:rsidRDefault="009C348D" w:rsidP="007C2BE6">
            <w:pPr>
              <w:spacing w:line="300" w:lineRule="auto"/>
              <w:ind w:firstLine="0"/>
              <w:contextualSpacing/>
            </w:pPr>
            <w:r>
              <w:t>Người dùng hệ thống</w:t>
            </w:r>
          </w:p>
        </w:tc>
      </w:tr>
      <w:tr w:rsidR="001E12E2" w:rsidRPr="00052FA5" w14:paraId="327F8856" w14:textId="77777777" w:rsidTr="007C2BE6">
        <w:tc>
          <w:tcPr>
            <w:tcW w:w="1436" w:type="dxa"/>
            <w:shd w:val="clear" w:color="auto" w:fill="F2F2F2" w:themeFill="background1" w:themeFillShade="F2"/>
            <w:vAlign w:val="center"/>
          </w:tcPr>
          <w:p w14:paraId="16900A53" w14:textId="77777777" w:rsidR="001E12E2" w:rsidRPr="00052FA5" w:rsidRDefault="001E12E2" w:rsidP="007C2BE6">
            <w:pPr>
              <w:spacing w:line="300" w:lineRule="auto"/>
              <w:ind w:firstLine="0"/>
              <w:contextualSpacing/>
              <w:jc w:val="left"/>
              <w:rPr>
                <w:b/>
                <w:bCs/>
                <w:iCs/>
              </w:rPr>
            </w:pPr>
            <w:r w:rsidRPr="00052FA5">
              <w:rPr>
                <w:b/>
                <w:bCs/>
              </w:rPr>
              <w:t>Mục tiêu</w:t>
            </w:r>
          </w:p>
        </w:tc>
        <w:tc>
          <w:tcPr>
            <w:tcW w:w="8057" w:type="dxa"/>
            <w:gridSpan w:val="2"/>
            <w:vAlign w:val="center"/>
          </w:tcPr>
          <w:p w14:paraId="2EE8C2A2" w14:textId="7C13F5E0" w:rsidR="001E12E2" w:rsidRPr="00052FA5" w:rsidRDefault="00551A71" w:rsidP="007C2BE6">
            <w:pPr>
              <w:spacing w:line="300" w:lineRule="auto"/>
              <w:ind w:firstLine="0"/>
              <w:contextualSpacing/>
            </w:pPr>
            <w:r>
              <w:t>Xóa bỏ</w:t>
            </w:r>
            <w:r w:rsidR="001E12E2" w:rsidRPr="00052FA5">
              <w:t xml:space="preserve"> </w:t>
            </w:r>
            <w:r>
              <w:t>một bình luận của người dùng hệ thống trên nft</w:t>
            </w:r>
          </w:p>
        </w:tc>
      </w:tr>
      <w:tr w:rsidR="001E12E2" w:rsidRPr="00052FA5" w14:paraId="275FC762" w14:textId="77777777" w:rsidTr="007C2BE6">
        <w:tc>
          <w:tcPr>
            <w:tcW w:w="1436" w:type="dxa"/>
            <w:shd w:val="clear" w:color="auto" w:fill="F2F2F2" w:themeFill="background1" w:themeFillShade="F2"/>
            <w:vAlign w:val="center"/>
          </w:tcPr>
          <w:p w14:paraId="619E09A8" w14:textId="77777777" w:rsidR="001E12E2" w:rsidRPr="00052FA5" w:rsidRDefault="001E12E2" w:rsidP="007C2BE6">
            <w:pPr>
              <w:spacing w:line="300" w:lineRule="auto"/>
              <w:ind w:firstLine="0"/>
              <w:contextualSpacing/>
              <w:jc w:val="left"/>
              <w:rPr>
                <w:b/>
                <w:bCs/>
                <w:iCs/>
              </w:rPr>
            </w:pPr>
            <w:r w:rsidRPr="00052FA5">
              <w:rPr>
                <w:b/>
                <w:bCs/>
              </w:rPr>
              <w:t>Mô tả</w:t>
            </w:r>
          </w:p>
        </w:tc>
        <w:tc>
          <w:tcPr>
            <w:tcW w:w="8057" w:type="dxa"/>
            <w:gridSpan w:val="2"/>
            <w:vAlign w:val="center"/>
          </w:tcPr>
          <w:p w14:paraId="06E557A3" w14:textId="4DB33FB1" w:rsidR="001E12E2" w:rsidRPr="00052FA5" w:rsidRDefault="00551A71" w:rsidP="007C2BE6">
            <w:pPr>
              <w:spacing w:line="300" w:lineRule="auto"/>
              <w:ind w:firstLine="0"/>
              <w:contextualSpacing/>
            </w:pPr>
            <w:r>
              <w:t>Xóa bỏ một bình luận của người dùng hệ thống trên nft</w:t>
            </w:r>
          </w:p>
        </w:tc>
      </w:tr>
      <w:tr w:rsidR="001E12E2" w:rsidRPr="00052FA5" w14:paraId="67120DB0" w14:textId="77777777" w:rsidTr="007C2BE6">
        <w:tc>
          <w:tcPr>
            <w:tcW w:w="1436" w:type="dxa"/>
            <w:shd w:val="clear" w:color="auto" w:fill="F2F2F2" w:themeFill="background1" w:themeFillShade="F2"/>
            <w:vAlign w:val="center"/>
          </w:tcPr>
          <w:p w14:paraId="2070B2CD" w14:textId="77777777" w:rsidR="001E12E2" w:rsidRPr="00052FA5" w:rsidRDefault="001E12E2" w:rsidP="007C2BE6">
            <w:pPr>
              <w:spacing w:line="300" w:lineRule="auto"/>
              <w:ind w:firstLine="0"/>
              <w:contextualSpacing/>
              <w:jc w:val="left"/>
              <w:rPr>
                <w:b/>
                <w:bCs/>
                <w:iCs/>
              </w:rPr>
            </w:pPr>
            <w:r w:rsidRPr="00052FA5">
              <w:rPr>
                <w:b/>
                <w:bCs/>
              </w:rPr>
              <w:t>Điều kiện trước</w:t>
            </w:r>
          </w:p>
        </w:tc>
        <w:tc>
          <w:tcPr>
            <w:tcW w:w="8057" w:type="dxa"/>
            <w:gridSpan w:val="2"/>
            <w:vAlign w:val="center"/>
          </w:tcPr>
          <w:p w14:paraId="1E881ECB" w14:textId="77777777" w:rsidR="001E12E2" w:rsidRPr="00052FA5" w:rsidRDefault="001E12E2" w:rsidP="007C2BE6">
            <w:pPr>
              <w:spacing w:line="300" w:lineRule="auto"/>
              <w:ind w:firstLine="0"/>
              <w:contextualSpacing/>
            </w:pPr>
            <w:r w:rsidRPr="00052FA5">
              <w:t xml:space="preserve">Người dùng </w:t>
            </w:r>
            <w:r>
              <w:t>xác thực ví metamask</w:t>
            </w:r>
          </w:p>
        </w:tc>
      </w:tr>
      <w:tr w:rsidR="001E12E2" w:rsidRPr="00052FA5" w14:paraId="0EC391EF" w14:textId="77777777" w:rsidTr="007C2BE6">
        <w:tc>
          <w:tcPr>
            <w:tcW w:w="1436" w:type="dxa"/>
            <w:vMerge w:val="restart"/>
            <w:shd w:val="clear" w:color="auto" w:fill="F2F2F2" w:themeFill="background1" w:themeFillShade="F2"/>
            <w:vAlign w:val="center"/>
          </w:tcPr>
          <w:p w14:paraId="3AA3FEC4" w14:textId="77777777" w:rsidR="001E12E2" w:rsidRPr="00052FA5" w:rsidRDefault="001E12E2" w:rsidP="007C2BE6">
            <w:pPr>
              <w:spacing w:line="300" w:lineRule="auto"/>
              <w:ind w:firstLine="0"/>
              <w:contextualSpacing/>
              <w:jc w:val="left"/>
              <w:rPr>
                <w:b/>
                <w:bCs/>
                <w:iCs/>
              </w:rPr>
            </w:pPr>
            <w:r w:rsidRPr="00052FA5">
              <w:rPr>
                <w:b/>
                <w:bCs/>
                <w:lang w:val="vi-VN"/>
              </w:rPr>
              <w:t>Các sự kiện tiêu biểu</w:t>
            </w:r>
          </w:p>
        </w:tc>
        <w:tc>
          <w:tcPr>
            <w:tcW w:w="3095" w:type="dxa"/>
            <w:vAlign w:val="center"/>
          </w:tcPr>
          <w:p w14:paraId="40717946" w14:textId="77777777" w:rsidR="001E12E2" w:rsidRPr="00052FA5" w:rsidRDefault="001E12E2" w:rsidP="007C2BE6">
            <w:pPr>
              <w:spacing w:line="300" w:lineRule="auto"/>
              <w:ind w:firstLine="0"/>
              <w:contextualSpacing/>
            </w:pPr>
            <w:r w:rsidRPr="00052FA5">
              <w:rPr>
                <w:b/>
                <w:lang w:val="vi-VN"/>
              </w:rPr>
              <w:t>Hành động của tác nhân</w:t>
            </w:r>
          </w:p>
        </w:tc>
        <w:tc>
          <w:tcPr>
            <w:tcW w:w="4962" w:type="dxa"/>
            <w:vAlign w:val="center"/>
          </w:tcPr>
          <w:p w14:paraId="5C4644A0" w14:textId="77777777" w:rsidR="001E12E2" w:rsidRPr="00052FA5" w:rsidRDefault="001E12E2" w:rsidP="007C2BE6">
            <w:pPr>
              <w:spacing w:line="300" w:lineRule="auto"/>
              <w:ind w:firstLine="0"/>
              <w:contextualSpacing/>
            </w:pPr>
            <w:r w:rsidRPr="00052FA5">
              <w:rPr>
                <w:b/>
                <w:lang w:val="vi-VN"/>
              </w:rPr>
              <w:t>Phản hồi của hệ thống</w:t>
            </w:r>
          </w:p>
        </w:tc>
      </w:tr>
      <w:tr w:rsidR="001E12E2" w:rsidRPr="00052FA5" w14:paraId="6DA0542A" w14:textId="77777777" w:rsidTr="007C2BE6">
        <w:trPr>
          <w:trHeight w:val="454"/>
        </w:trPr>
        <w:tc>
          <w:tcPr>
            <w:tcW w:w="1436" w:type="dxa"/>
            <w:vMerge/>
            <w:shd w:val="clear" w:color="auto" w:fill="F2F2F2" w:themeFill="background1" w:themeFillShade="F2"/>
          </w:tcPr>
          <w:p w14:paraId="7FC22F33" w14:textId="77777777" w:rsidR="001E12E2" w:rsidRPr="00052FA5" w:rsidRDefault="001E12E2" w:rsidP="007C2BE6">
            <w:pPr>
              <w:spacing w:line="300" w:lineRule="auto"/>
              <w:ind w:firstLine="0"/>
              <w:contextualSpacing/>
              <w:jc w:val="left"/>
              <w:rPr>
                <w:b/>
                <w:bCs/>
                <w:iCs/>
              </w:rPr>
            </w:pPr>
          </w:p>
        </w:tc>
        <w:tc>
          <w:tcPr>
            <w:tcW w:w="3095" w:type="dxa"/>
            <w:vAlign w:val="center"/>
          </w:tcPr>
          <w:p w14:paraId="5799AC44" w14:textId="77777777" w:rsidR="001E12E2" w:rsidRPr="00052FA5" w:rsidRDefault="001E12E2" w:rsidP="007C2BE6">
            <w:pPr>
              <w:spacing w:line="300" w:lineRule="auto"/>
              <w:ind w:firstLine="0"/>
              <w:contextualSpacing/>
            </w:pPr>
            <w:r w:rsidRPr="00052FA5">
              <w:rPr>
                <w:lang w:val="vi-VN"/>
              </w:rPr>
              <w:t xml:space="preserve">1. </w:t>
            </w:r>
            <w:r w:rsidRPr="00052FA5">
              <w:t xml:space="preserve">Chọn </w:t>
            </w:r>
            <w:r>
              <w:t>vào một tài sản nft</w:t>
            </w:r>
          </w:p>
        </w:tc>
        <w:tc>
          <w:tcPr>
            <w:tcW w:w="4962" w:type="dxa"/>
            <w:vAlign w:val="center"/>
          </w:tcPr>
          <w:p w14:paraId="3D72868B" w14:textId="77777777" w:rsidR="001E12E2" w:rsidRPr="00052FA5" w:rsidRDefault="001E12E2" w:rsidP="007C2BE6">
            <w:pPr>
              <w:spacing w:line="300" w:lineRule="auto"/>
              <w:ind w:firstLine="0"/>
              <w:contextualSpacing/>
              <w:jc w:val="left"/>
            </w:pPr>
            <w:r w:rsidRPr="00052FA5">
              <w:rPr>
                <w:lang w:val="vi-VN"/>
              </w:rPr>
              <w:t xml:space="preserve">2. </w:t>
            </w:r>
            <w:r>
              <w:t>Hệ thống hiển thị trang chi tiết về nft</w:t>
            </w:r>
          </w:p>
        </w:tc>
      </w:tr>
      <w:tr w:rsidR="001E12E2" w:rsidRPr="00052FA5" w14:paraId="06F10195" w14:textId="77777777" w:rsidTr="007C2BE6">
        <w:tc>
          <w:tcPr>
            <w:tcW w:w="1436" w:type="dxa"/>
            <w:vMerge/>
            <w:shd w:val="clear" w:color="auto" w:fill="F2F2F2" w:themeFill="background1" w:themeFillShade="F2"/>
          </w:tcPr>
          <w:p w14:paraId="3AC9CF03" w14:textId="77777777" w:rsidR="001E12E2" w:rsidRPr="00052FA5" w:rsidRDefault="001E12E2" w:rsidP="007C2BE6">
            <w:pPr>
              <w:spacing w:line="300" w:lineRule="auto"/>
              <w:ind w:firstLine="0"/>
              <w:contextualSpacing/>
              <w:jc w:val="left"/>
              <w:rPr>
                <w:b/>
                <w:bCs/>
                <w:iCs/>
              </w:rPr>
            </w:pPr>
          </w:p>
        </w:tc>
        <w:tc>
          <w:tcPr>
            <w:tcW w:w="3095" w:type="dxa"/>
            <w:vAlign w:val="center"/>
          </w:tcPr>
          <w:p w14:paraId="6B177463" w14:textId="3E863EE5" w:rsidR="001E12E2" w:rsidRPr="00052FA5" w:rsidRDefault="00551A71" w:rsidP="007C2BE6">
            <w:pPr>
              <w:spacing w:line="300" w:lineRule="auto"/>
              <w:ind w:firstLine="0"/>
              <w:contextualSpacing/>
            </w:pPr>
            <w:r>
              <w:t>3. Tại bình luận trước đó của người dùng, nhấn chỉnh sửa</w:t>
            </w:r>
          </w:p>
        </w:tc>
        <w:tc>
          <w:tcPr>
            <w:tcW w:w="4962" w:type="dxa"/>
            <w:vAlign w:val="center"/>
          </w:tcPr>
          <w:p w14:paraId="7DD8F30C" w14:textId="7035CA3F" w:rsidR="001E12E2" w:rsidRPr="00052FA5" w:rsidRDefault="001E12E2" w:rsidP="007C2BE6">
            <w:pPr>
              <w:spacing w:line="300" w:lineRule="auto"/>
              <w:ind w:firstLine="0"/>
              <w:contextualSpacing/>
            </w:pPr>
          </w:p>
        </w:tc>
      </w:tr>
      <w:tr w:rsidR="0046338C" w:rsidRPr="00052FA5" w14:paraId="405DF25E" w14:textId="77777777" w:rsidTr="007C2BE6">
        <w:tc>
          <w:tcPr>
            <w:tcW w:w="1436" w:type="dxa"/>
            <w:shd w:val="clear" w:color="auto" w:fill="F2F2F2" w:themeFill="background1" w:themeFillShade="F2"/>
          </w:tcPr>
          <w:p w14:paraId="7223B170" w14:textId="77777777" w:rsidR="0046338C" w:rsidRPr="00052FA5" w:rsidRDefault="0046338C" w:rsidP="007C2BE6">
            <w:pPr>
              <w:spacing w:line="300" w:lineRule="auto"/>
              <w:ind w:firstLine="0"/>
              <w:contextualSpacing/>
              <w:jc w:val="left"/>
              <w:rPr>
                <w:b/>
                <w:bCs/>
                <w:iCs/>
              </w:rPr>
            </w:pPr>
          </w:p>
        </w:tc>
        <w:tc>
          <w:tcPr>
            <w:tcW w:w="3095" w:type="dxa"/>
            <w:vAlign w:val="center"/>
          </w:tcPr>
          <w:p w14:paraId="5E5B18CF" w14:textId="5601DFE7" w:rsidR="0046338C" w:rsidRDefault="0046338C" w:rsidP="00551A71">
            <w:pPr>
              <w:spacing w:line="300" w:lineRule="auto"/>
              <w:ind w:firstLine="0"/>
              <w:contextualSpacing/>
            </w:pPr>
            <w:r>
              <w:rPr>
                <w:lang w:val="vi-VN"/>
              </w:rPr>
              <w:t>4</w:t>
            </w:r>
            <w:r w:rsidRPr="00052FA5">
              <w:rPr>
                <w:lang w:val="vi-VN"/>
              </w:rPr>
              <w:t xml:space="preserve">. </w:t>
            </w:r>
            <w:r>
              <w:t xml:space="preserve">Nhấn button </w:t>
            </w:r>
            <w:r w:rsidR="00551A71">
              <w:t>Xóa</w:t>
            </w:r>
            <w:r>
              <w:t>.</w:t>
            </w:r>
          </w:p>
        </w:tc>
        <w:tc>
          <w:tcPr>
            <w:tcW w:w="4962" w:type="dxa"/>
            <w:vAlign w:val="center"/>
          </w:tcPr>
          <w:p w14:paraId="67D3B89B" w14:textId="18311407" w:rsidR="0046338C" w:rsidRDefault="0046338C" w:rsidP="00551A71">
            <w:pPr>
              <w:spacing w:line="300" w:lineRule="auto"/>
              <w:ind w:firstLine="0"/>
              <w:contextualSpacing/>
              <w:rPr>
                <w:lang w:val="vi-VN"/>
              </w:rPr>
            </w:pPr>
            <w:r>
              <w:rPr>
                <w:lang w:val="vi-VN"/>
              </w:rPr>
              <w:t>5</w:t>
            </w:r>
            <w:r w:rsidRPr="00052FA5">
              <w:rPr>
                <w:lang w:val="vi-VN"/>
              </w:rPr>
              <w:t xml:space="preserve">. </w:t>
            </w:r>
            <w:r>
              <w:t>Gọi API</w:t>
            </w:r>
            <w:r w:rsidR="00551A71">
              <w:t xml:space="preserve"> xóa, bình luận của người dùng được xóa logic</w:t>
            </w:r>
          </w:p>
        </w:tc>
      </w:tr>
      <w:tr w:rsidR="001E12E2" w:rsidRPr="00052FA5" w14:paraId="781C5F08" w14:textId="77777777" w:rsidTr="007C2BE6">
        <w:tc>
          <w:tcPr>
            <w:tcW w:w="1436" w:type="dxa"/>
            <w:shd w:val="clear" w:color="auto" w:fill="F2F2F2" w:themeFill="background1" w:themeFillShade="F2"/>
            <w:vAlign w:val="center"/>
          </w:tcPr>
          <w:p w14:paraId="52210C66" w14:textId="77777777" w:rsidR="001E12E2" w:rsidRPr="00052FA5" w:rsidRDefault="001E12E2" w:rsidP="007C2BE6">
            <w:pPr>
              <w:spacing w:line="300" w:lineRule="auto"/>
              <w:ind w:firstLine="0"/>
              <w:contextualSpacing/>
              <w:jc w:val="left"/>
              <w:rPr>
                <w:b/>
                <w:bCs/>
                <w:iCs/>
              </w:rPr>
            </w:pPr>
            <w:r w:rsidRPr="00052FA5">
              <w:rPr>
                <w:b/>
                <w:bCs/>
              </w:rPr>
              <w:t>Các sự kiện thay thế</w:t>
            </w:r>
          </w:p>
        </w:tc>
        <w:tc>
          <w:tcPr>
            <w:tcW w:w="8057" w:type="dxa"/>
            <w:gridSpan w:val="2"/>
          </w:tcPr>
          <w:p w14:paraId="58E58496" w14:textId="5B39CD2F" w:rsidR="001E12E2" w:rsidRPr="00052FA5" w:rsidRDefault="001E12E2" w:rsidP="007C2BE6">
            <w:pPr>
              <w:spacing w:line="300" w:lineRule="auto"/>
              <w:ind w:firstLine="0"/>
              <w:contextualSpacing/>
            </w:pPr>
          </w:p>
        </w:tc>
      </w:tr>
    </w:tbl>
    <w:p w14:paraId="19AB67B1" w14:textId="77777777" w:rsidR="001E12E2" w:rsidRPr="00FB23FD" w:rsidRDefault="001E12E2" w:rsidP="00FB23FD">
      <w:pPr>
        <w:spacing w:after="160" w:line="259" w:lineRule="auto"/>
        <w:ind w:firstLine="0"/>
        <w:jc w:val="left"/>
        <w:rPr>
          <w:i/>
          <w:color w:val="000000" w:themeColor="text1"/>
        </w:rPr>
      </w:pPr>
    </w:p>
    <w:p w14:paraId="76E985C4" w14:textId="16427DF4" w:rsidR="00307AF2" w:rsidRDefault="00307AF2" w:rsidP="004504DD">
      <w:pPr>
        <w:pStyle w:val="Heading2"/>
        <w:rPr>
          <w:lang w:val="vi-VN"/>
        </w:rPr>
      </w:pPr>
      <w:bookmarkStart w:id="98" w:name="_Toc25659965"/>
      <w:bookmarkStart w:id="99" w:name="_Toc27080154"/>
      <w:bookmarkStart w:id="100" w:name="_Toc58107398"/>
      <w:bookmarkStart w:id="101" w:name="_Toc58107551"/>
      <w:bookmarkStart w:id="102" w:name="_Toc104133851"/>
      <w:bookmarkEnd w:id="93"/>
      <w:bookmarkEnd w:id="94"/>
      <w:bookmarkEnd w:id="95"/>
      <w:r>
        <w:t>Biểu</w:t>
      </w:r>
      <w:r>
        <w:rPr>
          <w:lang w:val="vi-VN"/>
        </w:rPr>
        <w:t xml:space="preserve"> đồ tuần tự</w:t>
      </w:r>
      <w:bookmarkEnd w:id="102"/>
    </w:p>
    <w:p w14:paraId="0FE6ADF2" w14:textId="5EAEFC13" w:rsidR="00AF0547" w:rsidRDefault="00AF0547" w:rsidP="00AF0547">
      <w:pPr>
        <w:jc w:val="center"/>
        <w:rPr>
          <w:lang w:val="vi-VN"/>
        </w:rPr>
      </w:pPr>
      <w:r>
        <w:rPr>
          <w:noProof/>
          <w:lang w:val="vi-VN"/>
        </w:rPr>
        <w:drawing>
          <wp:inline distT="0" distB="0" distL="0" distR="0" wp14:anchorId="18EF7F6B" wp14:editId="5CE7E7C5">
            <wp:extent cx="5257800" cy="46769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5285192" cy="4701363"/>
                    </a:xfrm>
                    <a:prstGeom prst="rect">
                      <a:avLst/>
                    </a:prstGeom>
                  </pic:spPr>
                </pic:pic>
              </a:graphicData>
            </a:graphic>
          </wp:inline>
        </w:drawing>
      </w:r>
    </w:p>
    <w:p w14:paraId="7A0958BD" w14:textId="6C8E7D6D" w:rsidR="00F614F2" w:rsidRDefault="00F614F2" w:rsidP="00805BFF">
      <w:pPr>
        <w:pStyle w:val="Caption"/>
        <w:jc w:val="center"/>
        <w:rPr>
          <w:lang w:val="vi-VN"/>
        </w:rPr>
      </w:pPr>
      <w:bookmarkStart w:id="103" w:name="_Toc90584177"/>
      <w:bookmarkStart w:id="104" w:name="_Toc102941710"/>
      <w:r>
        <w:t xml:space="preserve">Hình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Hình \* ARABIC \s 1 </w:instrText>
      </w:r>
      <w:r w:rsidR="00AE0CE2">
        <w:fldChar w:fldCharType="separate"/>
      </w:r>
      <w:r>
        <w:rPr>
          <w:noProof/>
        </w:rPr>
        <w:t>4</w:t>
      </w:r>
      <w:r w:rsidR="00AE0CE2">
        <w:rPr>
          <w:noProof/>
        </w:rPr>
        <w:fldChar w:fldCharType="end"/>
      </w:r>
      <w:r w:rsidRPr="00052FA5">
        <w:t xml:space="preserve"> </w:t>
      </w:r>
      <w:bookmarkEnd w:id="103"/>
      <w:r>
        <w:t>Xác</w:t>
      </w:r>
      <w:r>
        <w:rPr>
          <w:lang w:val="vi-VN"/>
        </w:rPr>
        <w:t xml:space="preserve"> thực ví metamask</w:t>
      </w:r>
      <w:bookmarkEnd w:id="104"/>
    </w:p>
    <w:p w14:paraId="316EBC67" w14:textId="44C01A6C" w:rsidR="00E63B9E" w:rsidRDefault="00E63B9E" w:rsidP="00E63B9E">
      <w:pPr>
        <w:rPr>
          <w:lang w:val="vi-VN"/>
        </w:rPr>
      </w:pPr>
    </w:p>
    <w:p w14:paraId="18C28711" w14:textId="3E8E2F22" w:rsidR="00892C54" w:rsidRDefault="00892C54" w:rsidP="00E63B9E">
      <w:pPr>
        <w:rPr>
          <w:lang w:val="vi-VN"/>
        </w:rPr>
      </w:pPr>
      <w:r>
        <w:rPr>
          <w:noProof/>
          <w:lang w:val="vi-VN"/>
        </w:rPr>
        <w:lastRenderedPageBreak/>
        <w:drawing>
          <wp:inline distT="0" distB="0" distL="0" distR="0" wp14:anchorId="43E6F463" wp14:editId="0803A67F">
            <wp:extent cx="5410200" cy="50980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5439129" cy="5125333"/>
                    </a:xfrm>
                    <a:prstGeom prst="rect">
                      <a:avLst/>
                    </a:prstGeom>
                  </pic:spPr>
                </pic:pic>
              </a:graphicData>
            </a:graphic>
          </wp:inline>
        </w:drawing>
      </w:r>
    </w:p>
    <w:p w14:paraId="3885C17B" w14:textId="40A84C0A" w:rsidR="00892C54" w:rsidRDefault="00892C54" w:rsidP="00892C54">
      <w:pPr>
        <w:pStyle w:val="Hinh"/>
        <w:rPr>
          <w:noProof/>
          <w:lang w:val="vi-VN"/>
        </w:rPr>
      </w:pPr>
      <w:bookmarkStart w:id="105" w:name="_Toc102941711"/>
      <w:r>
        <w:t xml:space="preserve">Hình </w:t>
      </w:r>
      <w:r>
        <w:rPr>
          <w:lang w:val="vi-VN"/>
        </w:rPr>
        <w:t>3</w:t>
      </w:r>
      <w:r>
        <w:t>.</w:t>
      </w:r>
      <w:fldSimple w:instr=" SEQ Hình \* ARABIC \s 1 ">
        <w:r>
          <w:rPr>
            <w:noProof/>
          </w:rPr>
          <w:t>5</w:t>
        </w:r>
      </w:fldSimple>
      <w:r>
        <w:rPr>
          <w:noProof/>
        </w:rPr>
        <w:t xml:space="preserve"> Tạo</w:t>
      </w:r>
      <w:r>
        <w:rPr>
          <w:noProof/>
          <w:lang w:val="vi-VN"/>
        </w:rPr>
        <w:t xml:space="preserve"> mới NFT</w:t>
      </w:r>
      <w:bookmarkEnd w:id="105"/>
    </w:p>
    <w:p w14:paraId="1379EBBC" w14:textId="0F1702CC" w:rsidR="0040315B" w:rsidRDefault="0040315B" w:rsidP="00892C54">
      <w:pPr>
        <w:pStyle w:val="Hinh"/>
        <w:rPr>
          <w:lang w:val="vi-VN"/>
        </w:rPr>
      </w:pPr>
      <w:r>
        <w:rPr>
          <w:noProof/>
          <w:lang w:val="vi-VN"/>
        </w:rPr>
        <w:lastRenderedPageBreak/>
        <w:drawing>
          <wp:inline distT="0" distB="0" distL="0" distR="0" wp14:anchorId="42D91830" wp14:editId="01502775">
            <wp:extent cx="5878646" cy="4444830"/>
            <wp:effectExtent l="0" t="0" r="190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5990835" cy="4529656"/>
                    </a:xfrm>
                    <a:prstGeom prst="rect">
                      <a:avLst/>
                    </a:prstGeom>
                  </pic:spPr>
                </pic:pic>
              </a:graphicData>
            </a:graphic>
          </wp:inline>
        </w:drawing>
      </w:r>
    </w:p>
    <w:p w14:paraId="00D3097B" w14:textId="33BBD6FF" w:rsidR="0040315B" w:rsidRDefault="0040315B" w:rsidP="0040315B">
      <w:pPr>
        <w:pStyle w:val="Caption"/>
        <w:jc w:val="center"/>
        <w:rPr>
          <w:lang w:val="vi-VN"/>
        </w:rPr>
      </w:pPr>
      <w:bookmarkStart w:id="106" w:name="_Toc102941712"/>
      <w:r>
        <w:t>Hình</w:t>
      </w:r>
      <w:r>
        <w:rPr>
          <w:lang w:val="vi-VN"/>
        </w:rPr>
        <w:t xml:space="preserve"> 3</w:t>
      </w:r>
      <w:r>
        <w:t>.</w:t>
      </w:r>
      <w:fldSimple w:instr=" SEQ Hình \* ARABIC \s 1 ">
        <w:r>
          <w:rPr>
            <w:noProof/>
          </w:rPr>
          <w:t>6</w:t>
        </w:r>
      </w:fldSimple>
      <w:r w:rsidRPr="00052FA5">
        <w:t xml:space="preserve"> T</w:t>
      </w:r>
      <w:r>
        <w:t>ạo</w:t>
      </w:r>
      <w:r>
        <w:rPr>
          <w:lang w:val="vi-VN"/>
        </w:rPr>
        <w:t xml:space="preserve"> mới album</w:t>
      </w:r>
      <w:bookmarkEnd w:id="106"/>
    </w:p>
    <w:p w14:paraId="4833CBDA" w14:textId="77777777" w:rsidR="005576B6" w:rsidRPr="005576B6" w:rsidRDefault="005576B6" w:rsidP="005576B6">
      <w:pPr>
        <w:rPr>
          <w:lang w:val="vi-VN"/>
        </w:rPr>
      </w:pPr>
    </w:p>
    <w:p w14:paraId="69D22108" w14:textId="06205486" w:rsidR="005576B6" w:rsidRDefault="005576B6" w:rsidP="005576B6">
      <w:pPr>
        <w:jc w:val="center"/>
        <w:rPr>
          <w:lang w:val="vi-VN"/>
        </w:rPr>
      </w:pPr>
      <w:r>
        <w:rPr>
          <w:noProof/>
          <w:lang w:val="vi-VN"/>
        </w:rPr>
        <w:lastRenderedPageBreak/>
        <w:drawing>
          <wp:inline distT="0" distB="0" distL="0" distR="0" wp14:anchorId="1236FADC" wp14:editId="3AFD0F6E">
            <wp:extent cx="5638142" cy="5331114"/>
            <wp:effectExtent l="0" t="0" r="127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5714746" cy="5403547"/>
                    </a:xfrm>
                    <a:prstGeom prst="rect">
                      <a:avLst/>
                    </a:prstGeom>
                  </pic:spPr>
                </pic:pic>
              </a:graphicData>
            </a:graphic>
          </wp:inline>
        </w:drawing>
      </w:r>
    </w:p>
    <w:p w14:paraId="2157427E" w14:textId="71088FC1" w:rsidR="005576B6" w:rsidRDefault="005576B6" w:rsidP="005576B6">
      <w:pPr>
        <w:pStyle w:val="Caption"/>
        <w:jc w:val="center"/>
        <w:rPr>
          <w:lang w:val="vi-VN"/>
        </w:rPr>
      </w:pPr>
      <w:bookmarkStart w:id="107" w:name="_Toc102941713"/>
      <w:r>
        <w:t>Hình</w:t>
      </w:r>
      <w:r>
        <w:rPr>
          <w:lang w:val="vi-VN"/>
        </w:rPr>
        <w:t xml:space="preserve"> 3</w:t>
      </w:r>
      <w:r>
        <w:t>.</w:t>
      </w:r>
      <w:fldSimple w:instr=" SEQ Hình \* ARABIC \s 1 ">
        <w:r>
          <w:rPr>
            <w:noProof/>
          </w:rPr>
          <w:t>7</w:t>
        </w:r>
      </w:fldSimple>
      <w:r w:rsidRPr="00052FA5">
        <w:t xml:space="preserve"> </w:t>
      </w:r>
      <w:r>
        <w:t>Chỉnh</w:t>
      </w:r>
      <w:r>
        <w:rPr>
          <w:lang w:val="vi-VN"/>
        </w:rPr>
        <w:t xml:space="preserve"> sửa thông tin cá nhân</w:t>
      </w:r>
      <w:bookmarkEnd w:id="107"/>
    </w:p>
    <w:p w14:paraId="707FC730" w14:textId="1983DBAD" w:rsidR="003F6895" w:rsidRDefault="003F6895" w:rsidP="003F6895">
      <w:pPr>
        <w:jc w:val="center"/>
        <w:rPr>
          <w:lang w:val="vi-VN"/>
        </w:rPr>
      </w:pPr>
      <w:r>
        <w:rPr>
          <w:noProof/>
          <w:lang w:val="vi-VN"/>
        </w:rPr>
        <w:lastRenderedPageBreak/>
        <w:drawing>
          <wp:inline distT="0" distB="0" distL="0" distR="0" wp14:anchorId="133348BB" wp14:editId="54D564AB">
            <wp:extent cx="5244364" cy="4353332"/>
            <wp:effectExtent l="0" t="0" r="127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5293214" cy="4393882"/>
                    </a:xfrm>
                    <a:prstGeom prst="rect">
                      <a:avLst/>
                    </a:prstGeom>
                  </pic:spPr>
                </pic:pic>
              </a:graphicData>
            </a:graphic>
          </wp:inline>
        </w:drawing>
      </w:r>
    </w:p>
    <w:p w14:paraId="33F6AB4C" w14:textId="4E362D44" w:rsidR="003F6895" w:rsidRDefault="003F6895" w:rsidP="003F6895">
      <w:pPr>
        <w:pStyle w:val="Caption"/>
        <w:jc w:val="center"/>
        <w:rPr>
          <w:lang w:val="vi-VN"/>
        </w:rPr>
      </w:pPr>
      <w:bookmarkStart w:id="108" w:name="_Toc102941714"/>
      <w:r>
        <w:t>Hình</w:t>
      </w:r>
      <w:r>
        <w:rPr>
          <w:lang w:val="vi-VN"/>
        </w:rPr>
        <w:t xml:space="preserve"> 3</w:t>
      </w:r>
      <w:r>
        <w:t>.</w:t>
      </w:r>
      <w:fldSimple w:instr=" SEQ Hình \* ARABIC \s 1 ">
        <w:r>
          <w:rPr>
            <w:noProof/>
          </w:rPr>
          <w:t>8</w:t>
        </w:r>
      </w:fldSimple>
      <w:r w:rsidRPr="00052FA5">
        <w:t xml:space="preserve"> </w:t>
      </w:r>
      <w:r>
        <w:t>Offer</w:t>
      </w:r>
      <w:r>
        <w:rPr>
          <w:lang w:val="vi-VN"/>
        </w:rPr>
        <w:t xml:space="preserve"> NFT - đặt giá</w:t>
      </w:r>
      <w:bookmarkEnd w:id="108"/>
    </w:p>
    <w:p w14:paraId="0F7355FC" w14:textId="1DC08ABB" w:rsidR="000B6992" w:rsidRDefault="000B6992" w:rsidP="000B6992">
      <w:pPr>
        <w:rPr>
          <w:lang w:val="vi-VN"/>
        </w:rPr>
      </w:pPr>
      <w:r>
        <w:rPr>
          <w:noProof/>
          <w:lang w:val="vi-VN"/>
        </w:rPr>
        <w:lastRenderedPageBreak/>
        <w:drawing>
          <wp:inline distT="0" distB="0" distL="0" distR="0" wp14:anchorId="03CF109E" wp14:editId="56DD4CDC">
            <wp:extent cx="5066728" cy="4205876"/>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4">
                      <a:extLst>
                        <a:ext uri="{28A0092B-C50C-407E-A947-70E740481C1C}">
                          <a14:useLocalDpi xmlns:a14="http://schemas.microsoft.com/office/drawing/2010/main" val="0"/>
                        </a:ext>
                      </a:extLst>
                    </a:blip>
                    <a:stretch>
                      <a:fillRect/>
                    </a:stretch>
                  </pic:blipFill>
                  <pic:spPr>
                    <a:xfrm>
                      <a:off x="0" y="0"/>
                      <a:ext cx="5082143" cy="4218672"/>
                    </a:xfrm>
                    <a:prstGeom prst="rect">
                      <a:avLst/>
                    </a:prstGeom>
                  </pic:spPr>
                </pic:pic>
              </a:graphicData>
            </a:graphic>
          </wp:inline>
        </w:drawing>
      </w:r>
    </w:p>
    <w:p w14:paraId="7E96FBC6" w14:textId="7F848A54" w:rsidR="000B6992" w:rsidRPr="000B6992" w:rsidRDefault="000B6992" w:rsidP="000B6992">
      <w:pPr>
        <w:pStyle w:val="Caption"/>
        <w:jc w:val="center"/>
        <w:rPr>
          <w:lang w:val="vi-VN"/>
        </w:rPr>
      </w:pPr>
      <w:bookmarkStart w:id="109" w:name="_Toc102941715"/>
      <w:r>
        <w:t>Hình</w:t>
      </w:r>
      <w:r>
        <w:rPr>
          <w:lang w:val="vi-VN"/>
        </w:rPr>
        <w:t xml:space="preserve"> 3</w:t>
      </w:r>
      <w:r>
        <w:t>.</w:t>
      </w:r>
      <w:fldSimple w:instr=" SEQ Hình \* ARABIC \s 1 ">
        <w:r>
          <w:rPr>
            <w:noProof/>
          </w:rPr>
          <w:t>9</w:t>
        </w:r>
      </w:fldSimple>
      <w:r w:rsidRPr="00052FA5">
        <w:t xml:space="preserve"> </w:t>
      </w:r>
      <w:r>
        <w:t>Cancel</w:t>
      </w:r>
      <w:r>
        <w:rPr>
          <w:lang w:val="vi-VN"/>
        </w:rPr>
        <w:t xml:space="preserve"> Offer – Huỷ bỏ lệnh đặt giá bán NFT</w:t>
      </w:r>
      <w:bookmarkEnd w:id="109"/>
    </w:p>
    <w:p w14:paraId="728F305F" w14:textId="603040FD" w:rsidR="003F6895" w:rsidRDefault="004B00C1" w:rsidP="003F6895">
      <w:pPr>
        <w:jc w:val="center"/>
        <w:rPr>
          <w:lang w:val="vi-VN"/>
        </w:rPr>
      </w:pPr>
      <w:r>
        <w:rPr>
          <w:noProof/>
          <w:lang w:val="vi-VN"/>
        </w:rPr>
        <w:drawing>
          <wp:inline distT="0" distB="0" distL="0" distR="0" wp14:anchorId="45766530" wp14:editId="716F9190">
            <wp:extent cx="4863915" cy="4037521"/>
            <wp:effectExtent l="0" t="0" r="63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5">
                      <a:extLst>
                        <a:ext uri="{28A0092B-C50C-407E-A947-70E740481C1C}">
                          <a14:useLocalDpi xmlns:a14="http://schemas.microsoft.com/office/drawing/2010/main" val="0"/>
                        </a:ext>
                      </a:extLst>
                    </a:blip>
                    <a:stretch>
                      <a:fillRect/>
                    </a:stretch>
                  </pic:blipFill>
                  <pic:spPr>
                    <a:xfrm>
                      <a:off x="0" y="0"/>
                      <a:ext cx="4911697" cy="4077185"/>
                    </a:xfrm>
                    <a:prstGeom prst="rect">
                      <a:avLst/>
                    </a:prstGeom>
                  </pic:spPr>
                </pic:pic>
              </a:graphicData>
            </a:graphic>
          </wp:inline>
        </w:drawing>
      </w:r>
    </w:p>
    <w:p w14:paraId="363A1788" w14:textId="2E034AC5" w:rsidR="004B00C1" w:rsidRPr="009D6659" w:rsidRDefault="009D6659" w:rsidP="009D6659">
      <w:pPr>
        <w:pStyle w:val="Caption"/>
        <w:jc w:val="center"/>
        <w:rPr>
          <w:lang w:val="vi-VN"/>
        </w:rPr>
      </w:pPr>
      <w:bookmarkStart w:id="110" w:name="_Toc102941716"/>
      <w:r>
        <w:lastRenderedPageBreak/>
        <w:t>Hình</w:t>
      </w:r>
      <w:r>
        <w:rPr>
          <w:lang w:val="vi-VN"/>
        </w:rPr>
        <w:t xml:space="preserve"> 3</w:t>
      </w:r>
      <w:r>
        <w:t>.</w:t>
      </w:r>
      <w:fldSimple w:instr=" SEQ Hình \* ARABIC \s 1 ">
        <w:r>
          <w:rPr>
            <w:noProof/>
          </w:rPr>
          <w:t>10</w:t>
        </w:r>
      </w:fldSimple>
      <w:r w:rsidRPr="00052FA5">
        <w:t xml:space="preserve"> </w:t>
      </w:r>
      <w:r>
        <w:t>Buy</w:t>
      </w:r>
      <w:r>
        <w:rPr>
          <w:lang w:val="vi-VN"/>
        </w:rPr>
        <w:t xml:space="preserve"> NFT</w:t>
      </w:r>
      <w:bookmarkEnd w:id="110"/>
    </w:p>
    <w:p w14:paraId="6FB30B7B" w14:textId="77777777" w:rsidR="00892C54" w:rsidRPr="00E63B9E" w:rsidRDefault="00892C54" w:rsidP="00E63B9E">
      <w:pPr>
        <w:rPr>
          <w:lang w:val="vi-VN"/>
        </w:rPr>
      </w:pPr>
    </w:p>
    <w:p w14:paraId="4A9FDAD9" w14:textId="6BBAC376" w:rsidR="009745EB" w:rsidRPr="00052FA5" w:rsidRDefault="009745EB" w:rsidP="004504DD">
      <w:pPr>
        <w:pStyle w:val="Heading2"/>
      </w:pPr>
      <w:bookmarkStart w:id="111" w:name="_Toc104133852"/>
      <w:r w:rsidRPr="00052FA5">
        <w:t>Kết luận chương</w:t>
      </w:r>
      <w:bookmarkEnd w:id="98"/>
      <w:bookmarkEnd w:id="99"/>
      <w:bookmarkEnd w:id="100"/>
      <w:bookmarkEnd w:id="101"/>
      <w:bookmarkEnd w:id="111"/>
    </w:p>
    <w:p w14:paraId="719B8E45" w14:textId="63C1F828" w:rsidR="009745EB" w:rsidRPr="00052FA5" w:rsidRDefault="00E65D31" w:rsidP="00783296">
      <w:r>
        <w:t>Chương 3</w:t>
      </w:r>
      <w:r w:rsidR="009745EB" w:rsidRPr="00052FA5">
        <w:t xml:space="preserve"> đã tổng kết được một số nội dung chính như sau:</w:t>
      </w:r>
    </w:p>
    <w:p w14:paraId="77ADEC4B" w14:textId="77777777" w:rsidR="009745EB" w:rsidRPr="00052FA5" w:rsidRDefault="009745EB" w:rsidP="0003056E">
      <w:pPr>
        <w:numPr>
          <w:ilvl w:val="0"/>
          <w:numId w:val="6"/>
        </w:numPr>
        <w:pBdr>
          <w:top w:val="nil"/>
          <w:left w:val="nil"/>
          <w:bottom w:val="nil"/>
          <w:right w:val="nil"/>
          <w:between w:val="nil"/>
        </w:pBdr>
      </w:pPr>
      <w:r w:rsidRPr="00052FA5">
        <w:rPr>
          <w:color w:val="000000"/>
        </w:rPr>
        <w:t>Phân tích chức năng, nghiệp vụ của hệ thống</w:t>
      </w:r>
    </w:p>
    <w:p w14:paraId="664EE391" w14:textId="77777777" w:rsidR="009745EB" w:rsidRPr="00052FA5" w:rsidRDefault="009745EB" w:rsidP="0003056E">
      <w:pPr>
        <w:numPr>
          <w:ilvl w:val="0"/>
          <w:numId w:val="6"/>
        </w:numPr>
        <w:pBdr>
          <w:top w:val="nil"/>
          <w:left w:val="nil"/>
          <w:bottom w:val="nil"/>
          <w:right w:val="nil"/>
          <w:between w:val="nil"/>
        </w:pBdr>
      </w:pPr>
      <w:r w:rsidRPr="00052FA5">
        <w:rPr>
          <w:color w:val="000000"/>
        </w:rPr>
        <w:t>Đặc tả Usecase của hệ thống</w:t>
      </w:r>
    </w:p>
    <w:p w14:paraId="219C6A70" w14:textId="09564F39" w:rsidR="00D61096" w:rsidRDefault="009745EB" w:rsidP="00AC57D0">
      <w:pPr>
        <w:pBdr>
          <w:top w:val="nil"/>
          <w:left w:val="nil"/>
          <w:bottom w:val="nil"/>
          <w:right w:val="nil"/>
          <w:between w:val="nil"/>
        </w:pBdr>
        <w:ind w:firstLine="360"/>
        <w:rPr>
          <w:color w:val="000000"/>
        </w:rPr>
      </w:pPr>
      <w:r w:rsidRPr="00052FA5">
        <w:rPr>
          <w:color w:val="000000"/>
        </w:rPr>
        <w:t xml:space="preserve">Ở chương tiếp theo, </w:t>
      </w:r>
      <w:r w:rsidR="00861D9F" w:rsidRPr="00052FA5">
        <w:t xml:space="preserve">sinh viên </w:t>
      </w:r>
      <w:r w:rsidRPr="00052FA5">
        <w:rPr>
          <w:color w:val="000000"/>
        </w:rPr>
        <w:t>sẽ đi vào các bước thiết kế hệ thống với các công việc như sau: Thiết kế cơ sở dữ liệu, Mô hình dữ liệu cũng như đặc tả các bảng dữ liệu, mô tả dữ liệu thông qua các bảng mô tả dữ liệu.</w:t>
      </w:r>
    </w:p>
    <w:p w14:paraId="4F2A063D" w14:textId="1A3E2568" w:rsidR="00FA25C7" w:rsidRDefault="00FA25C7" w:rsidP="00AC57D0">
      <w:pPr>
        <w:pBdr>
          <w:top w:val="nil"/>
          <w:left w:val="nil"/>
          <w:bottom w:val="nil"/>
          <w:right w:val="nil"/>
          <w:between w:val="nil"/>
        </w:pBdr>
        <w:ind w:firstLine="360"/>
        <w:rPr>
          <w:color w:val="000000"/>
        </w:rPr>
      </w:pPr>
    </w:p>
    <w:p w14:paraId="5D2DD90D" w14:textId="4980323A" w:rsidR="00FA25C7" w:rsidRDefault="00FA25C7" w:rsidP="00AC57D0">
      <w:pPr>
        <w:pBdr>
          <w:top w:val="nil"/>
          <w:left w:val="nil"/>
          <w:bottom w:val="nil"/>
          <w:right w:val="nil"/>
          <w:between w:val="nil"/>
        </w:pBdr>
        <w:ind w:firstLine="360"/>
        <w:rPr>
          <w:color w:val="000000"/>
        </w:rPr>
      </w:pPr>
    </w:p>
    <w:p w14:paraId="5613B13D" w14:textId="50557237" w:rsidR="00FA25C7" w:rsidRDefault="00FA25C7" w:rsidP="00AC57D0">
      <w:pPr>
        <w:pBdr>
          <w:top w:val="nil"/>
          <w:left w:val="nil"/>
          <w:bottom w:val="nil"/>
          <w:right w:val="nil"/>
          <w:between w:val="nil"/>
        </w:pBdr>
        <w:ind w:firstLine="360"/>
        <w:rPr>
          <w:color w:val="000000"/>
        </w:rPr>
      </w:pPr>
    </w:p>
    <w:p w14:paraId="790B86D6" w14:textId="65E4B228" w:rsidR="00FA25C7" w:rsidRDefault="00FA25C7" w:rsidP="00AC57D0">
      <w:pPr>
        <w:pBdr>
          <w:top w:val="nil"/>
          <w:left w:val="nil"/>
          <w:bottom w:val="nil"/>
          <w:right w:val="nil"/>
          <w:between w:val="nil"/>
        </w:pBdr>
        <w:ind w:firstLine="360"/>
        <w:rPr>
          <w:color w:val="000000"/>
        </w:rPr>
      </w:pPr>
    </w:p>
    <w:p w14:paraId="119390C2" w14:textId="4D722663" w:rsidR="00FA25C7" w:rsidRDefault="00FA25C7" w:rsidP="00AC57D0">
      <w:pPr>
        <w:pBdr>
          <w:top w:val="nil"/>
          <w:left w:val="nil"/>
          <w:bottom w:val="nil"/>
          <w:right w:val="nil"/>
          <w:between w:val="nil"/>
        </w:pBdr>
        <w:ind w:firstLine="360"/>
        <w:rPr>
          <w:color w:val="000000"/>
        </w:rPr>
      </w:pPr>
    </w:p>
    <w:p w14:paraId="2F377E1B" w14:textId="0286E183" w:rsidR="00FA25C7" w:rsidRDefault="00FA25C7" w:rsidP="00AC57D0">
      <w:pPr>
        <w:pBdr>
          <w:top w:val="nil"/>
          <w:left w:val="nil"/>
          <w:bottom w:val="nil"/>
          <w:right w:val="nil"/>
          <w:between w:val="nil"/>
        </w:pBdr>
        <w:ind w:firstLine="360"/>
        <w:rPr>
          <w:color w:val="000000"/>
        </w:rPr>
      </w:pPr>
    </w:p>
    <w:p w14:paraId="0B86234D" w14:textId="77EE08E3" w:rsidR="00FA25C7" w:rsidRDefault="00FA25C7" w:rsidP="00AC57D0">
      <w:pPr>
        <w:pBdr>
          <w:top w:val="nil"/>
          <w:left w:val="nil"/>
          <w:bottom w:val="nil"/>
          <w:right w:val="nil"/>
          <w:between w:val="nil"/>
        </w:pBdr>
        <w:ind w:firstLine="360"/>
        <w:rPr>
          <w:color w:val="000000"/>
        </w:rPr>
      </w:pPr>
    </w:p>
    <w:p w14:paraId="01D7EF98" w14:textId="026895A3" w:rsidR="00FA25C7" w:rsidRDefault="00FA25C7" w:rsidP="00AC57D0">
      <w:pPr>
        <w:pBdr>
          <w:top w:val="nil"/>
          <w:left w:val="nil"/>
          <w:bottom w:val="nil"/>
          <w:right w:val="nil"/>
          <w:between w:val="nil"/>
        </w:pBdr>
        <w:ind w:firstLine="360"/>
        <w:rPr>
          <w:color w:val="000000"/>
        </w:rPr>
      </w:pPr>
    </w:p>
    <w:p w14:paraId="01413B67" w14:textId="3710B9DA" w:rsidR="00FA25C7" w:rsidRDefault="00FA25C7" w:rsidP="00AC57D0">
      <w:pPr>
        <w:pBdr>
          <w:top w:val="nil"/>
          <w:left w:val="nil"/>
          <w:bottom w:val="nil"/>
          <w:right w:val="nil"/>
          <w:between w:val="nil"/>
        </w:pBdr>
        <w:ind w:firstLine="360"/>
        <w:rPr>
          <w:color w:val="000000"/>
        </w:rPr>
      </w:pPr>
    </w:p>
    <w:p w14:paraId="17B6BBD6" w14:textId="1EA86AA5" w:rsidR="00FA25C7" w:rsidRDefault="00FA25C7" w:rsidP="00AC57D0">
      <w:pPr>
        <w:pBdr>
          <w:top w:val="nil"/>
          <w:left w:val="nil"/>
          <w:bottom w:val="nil"/>
          <w:right w:val="nil"/>
          <w:between w:val="nil"/>
        </w:pBdr>
        <w:ind w:firstLine="360"/>
        <w:rPr>
          <w:color w:val="000000"/>
        </w:rPr>
      </w:pPr>
    </w:p>
    <w:p w14:paraId="3E0FFFE7" w14:textId="2E4E6D4D" w:rsidR="00FA25C7" w:rsidRDefault="00FA25C7" w:rsidP="00AC57D0">
      <w:pPr>
        <w:pBdr>
          <w:top w:val="nil"/>
          <w:left w:val="nil"/>
          <w:bottom w:val="nil"/>
          <w:right w:val="nil"/>
          <w:between w:val="nil"/>
        </w:pBdr>
        <w:ind w:firstLine="360"/>
        <w:rPr>
          <w:color w:val="000000"/>
        </w:rPr>
      </w:pPr>
    </w:p>
    <w:p w14:paraId="11C3E73C" w14:textId="36197144" w:rsidR="00FA25C7" w:rsidRDefault="00FA25C7" w:rsidP="00AC57D0">
      <w:pPr>
        <w:pBdr>
          <w:top w:val="nil"/>
          <w:left w:val="nil"/>
          <w:bottom w:val="nil"/>
          <w:right w:val="nil"/>
          <w:between w:val="nil"/>
        </w:pBdr>
        <w:ind w:firstLine="360"/>
        <w:rPr>
          <w:color w:val="000000"/>
        </w:rPr>
      </w:pPr>
    </w:p>
    <w:p w14:paraId="091B1A3E" w14:textId="106590B1" w:rsidR="00FA25C7" w:rsidRDefault="00FA25C7" w:rsidP="00AC57D0">
      <w:pPr>
        <w:pBdr>
          <w:top w:val="nil"/>
          <w:left w:val="nil"/>
          <w:bottom w:val="nil"/>
          <w:right w:val="nil"/>
          <w:between w:val="nil"/>
        </w:pBdr>
        <w:ind w:firstLine="360"/>
        <w:rPr>
          <w:color w:val="000000"/>
        </w:rPr>
      </w:pPr>
    </w:p>
    <w:p w14:paraId="236C9D56" w14:textId="12C22969" w:rsidR="00FA25C7" w:rsidRDefault="00FA25C7" w:rsidP="00AC57D0">
      <w:pPr>
        <w:pBdr>
          <w:top w:val="nil"/>
          <w:left w:val="nil"/>
          <w:bottom w:val="nil"/>
          <w:right w:val="nil"/>
          <w:between w:val="nil"/>
        </w:pBdr>
        <w:ind w:firstLine="360"/>
        <w:rPr>
          <w:color w:val="000000"/>
        </w:rPr>
      </w:pPr>
    </w:p>
    <w:p w14:paraId="3DBB6E79" w14:textId="09D730AA" w:rsidR="00FA25C7" w:rsidRDefault="00FA25C7" w:rsidP="00AC57D0">
      <w:pPr>
        <w:pBdr>
          <w:top w:val="nil"/>
          <w:left w:val="nil"/>
          <w:bottom w:val="nil"/>
          <w:right w:val="nil"/>
          <w:between w:val="nil"/>
        </w:pBdr>
        <w:ind w:firstLine="360"/>
        <w:rPr>
          <w:color w:val="000000"/>
        </w:rPr>
      </w:pPr>
    </w:p>
    <w:p w14:paraId="1F729BE3" w14:textId="2B578A20" w:rsidR="00FA25C7" w:rsidRDefault="00FA25C7" w:rsidP="00AC57D0">
      <w:pPr>
        <w:pBdr>
          <w:top w:val="nil"/>
          <w:left w:val="nil"/>
          <w:bottom w:val="nil"/>
          <w:right w:val="nil"/>
          <w:between w:val="nil"/>
        </w:pBdr>
        <w:ind w:firstLine="360"/>
        <w:rPr>
          <w:color w:val="000000"/>
        </w:rPr>
      </w:pPr>
    </w:p>
    <w:p w14:paraId="585AAC0A" w14:textId="77777777" w:rsidR="00FA25C7" w:rsidRPr="00AC57D0" w:rsidRDefault="00FA25C7" w:rsidP="00AC57D0">
      <w:pPr>
        <w:pBdr>
          <w:top w:val="nil"/>
          <w:left w:val="nil"/>
          <w:bottom w:val="nil"/>
          <w:right w:val="nil"/>
          <w:between w:val="nil"/>
        </w:pBdr>
        <w:ind w:firstLine="360"/>
        <w:rPr>
          <w:color w:val="000000"/>
        </w:rPr>
      </w:pPr>
    </w:p>
    <w:p w14:paraId="4AFE57F7" w14:textId="24B56756" w:rsidR="00BF3A2F" w:rsidRPr="00FA5CCD" w:rsidRDefault="008949BA" w:rsidP="00FA5CCD">
      <w:pPr>
        <w:pStyle w:val="Heading1"/>
        <w:rPr>
          <w:rFonts w:cs="Times New Roman"/>
          <w:szCs w:val="28"/>
        </w:rPr>
      </w:pPr>
      <w:bookmarkStart w:id="112" w:name="_Toc27080156"/>
      <w:bookmarkStart w:id="113" w:name="_Toc58107400"/>
      <w:bookmarkStart w:id="114" w:name="_Toc58107553"/>
      <w:r>
        <w:rPr>
          <w:rFonts w:cs="Times New Roman"/>
          <w:szCs w:val="28"/>
        </w:rPr>
        <w:lastRenderedPageBreak/>
        <w:br/>
      </w:r>
      <w:bookmarkStart w:id="115" w:name="_Toc104133853"/>
      <w:r w:rsidR="00BF3A2F" w:rsidRPr="00FA5CCD">
        <w:rPr>
          <w:rFonts w:cs="Times New Roman"/>
          <w:szCs w:val="28"/>
        </w:rPr>
        <w:t>THIẾT KẾ HỆ THỐNG</w:t>
      </w:r>
      <w:bookmarkEnd w:id="112"/>
      <w:bookmarkEnd w:id="113"/>
      <w:bookmarkEnd w:id="114"/>
      <w:bookmarkEnd w:id="115"/>
    </w:p>
    <w:p w14:paraId="1B0F737E" w14:textId="169EA88A" w:rsidR="00D61096" w:rsidRPr="00052FA5" w:rsidRDefault="00D61096" w:rsidP="004504DD">
      <w:pPr>
        <w:pStyle w:val="Heading2"/>
        <w:rPr>
          <w:noProof/>
        </w:rPr>
      </w:pPr>
      <w:bookmarkStart w:id="116" w:name="_Toc58107401"/>
      <w:bookmarkStart w:id="117" w:name="_Toc58107554"/>
      <w:bookmarkStart w:id="118" w:name="_Toc25659967"/>
      <w:bookmarkStart w:id="119" w:name="_Toc27080157"/>
      <w:bookmarkStart w:id="120" w:name="_Toc104133854"/>
      <w:r w:rsidRPr="00052FA5">
        <w:t>Thiết kế kiến trúc hệ thống</w:t>
      </w:r>
      <w:bookmarkEnd w:id="116"/>
      <w:bookmarkEnd w:id="117"/>
      <w:bookmarkEnd w:id="120"/>
      <w:r w:rsidRPr="00052FA5">
        <w:t xml:space="preserve"> </w:t>
      </w:r>
    </w:p>
    <w:p w14:paraId="6A501756" w14:textId="1D9C1B4F" w:rsidR="00032301" w:rsidRPr="00052FA5" w:rsidRDefault="00032301" w:rsidP="00783296"/>
    <w:p w14:paraId="08D060BF" w14:textId="4B422E16" w:rsidR="00032301" w:rsidRPr="00052FA5" w:rsidRDefault="00EF6268" w:rsidP="003F6323">
      <w:pPr>
        <w:ind w:firstLine="0"/>
      </w:pPr>
      <w:r>
        <w:rPr>
          <w:noProof/>
        </w:rPr>
        <w:drawing>
          <wp:inline distT="0" distB="0" distL="0" distR="0" wp14:anchorId="44EECD98" wp14:editId="64E9E8D7">
            <wp:extent cx="5743575" cy="2638425"/>
            <wp:effectExtent l="0" t="0" r="9525"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3575" cy="2638425"/>
                    </a:xfrm>
                    <a:prstGeom prst="rect">
                      <a:avLst/>
                    </a:prstGeom>
                    <a:noFill/>
                    <a:ln>
                      <a:noFill/>
                    </a:ln>
                  </pic:spPr>
                </pic:pic>
              </a:graphicData>
            </a:graphic>
          </wp:inline>
        </w:drawing>
      </w:r>
    </w:p>
    <w:p w14:paraId="5E17C34B" w14:textId="0C98CCCD" w:rsidR="00EC26A1" w:rsidRPr="00052FA5" w:rsidRDefault="00FA5CCD" w:rsidP="00FA5CCD">
      <w:pPr>
        <w:pStyle w:val="Caption"/>
        <w:jc w:val="center"/>
      </w:pPr>
      <w:bookmarkStart w:id="121" w:name="_Toc102941717"/>
      <w:r>
        <w:t>Hình</w:t>
      </w:r>
      <w:r w:rsidR="00C5264F">
        <w:rPr>
          <w:lang w:val="vi-VN"/>
        </w:rPr>
        <w:t xml:space="preserve"> 4</w:t>
      </w:r>
      <w:r w:rsidR="00A047AE">
        <w:t>.</w:t>
      </w:r>
      <w:r w:rsidR="00AE0CE2">
        <w:fldChar w:fldCharType="begin"/>
      </w:r>
      <w:r w:rsidR="00AE0CE2">
        <w:instrText xml:space="preserve"> SEQ Hình \* ARABIC \s 1 </w:instrText>
      </w:r>
      <w:r w:rsidR="00AE0CE2">
        <w:fldChar w:fldCharType="separate"/>
      </w:r>
      <w:r w:rsidR="00F71F3E">
        <w:rPr>
          <w:noProof/>
        </w:rPr>
        <w:t>1</w:t>
      </w:r>
      <w:r w:rsidR="00AE0CE2">
        <w:rPr>
          <w:noProof/>
        </w:rPr>
        <w:fldChar w:fldCharType="end"/>
      </w:r>
      <w:r w:rsidR="00EC26A1" w:rsidRPr="00052FA5">
        <w:t xml:space="preserve"> Kiến trúc hệ thống</w:t>
      </w:r>
      <w:bookmarkEnd w:id="121"/>
    </w:p>
    <w:p w14:paraId="4D7514D6" w14:textId="1FAD2A6A" w:rsidR="007F17C6" w:rsidRDefault="007F17C6" w:rsidP="00783296"/>
    <w:p w14:paraId="5140E1B9" w14:textId="1439ED81" w:rsidR="007F17C6" w:rsidRPr="00052FA5" w:rsidRDefault="007F17C6" w:rsidP="007F17C6">
      <w:pPr>
        <w:ind w:firstLine="0"/>
      </w:pPr>
      <w:r>
        <w:t>Các thành phần và vai trò trong hệ thống :</w:t>
      </w:r>
    </w:p>
    <w:p w14:paraId="3ACE6FA8" w14:textId="172BA15C" w:rsidR="00D61096" w:rsidRPr="00052FA5" w:rsidRDefault="007C04E4" w:rsidP="00783296">
      <w:pPr>
        <w:ind w:firstLine="0"/>
      </w:pPr>
      <w:r>
        <w:t>- User Inteface: Bao gồm</w:t>
      </w:r>
      <w:r w:rsidR="007F17C6">
        <w:t xml:space="preserve"> các</w:t>
      </w:r>
      <w:r>
        <w:t xml:space="preserve"> giao diện </w:t>
      </w:r>
      <w:r w:rsidR="00C56D49">
        <w:t xml:space="preserve">tương tác </w:t>
      </w:r>
      <w:r>
        <w:t>người dùng hệ thống quản lý nft nhạc số.</w:t>
      </w:r>
    </w:p>
    <w:p w14:paraId="1C9E536E" w14:textId="46C99894" w:rsidR="00D61096" w:rsidRPr="00052FA5" w:rsidRDefault="00D61096" w:rsidP="00783296">
      <w:pPr>
        <w:ind w:firstLine="0"/>
      </w:pPr>
      <w:r w:rsidRPr="00052FA5">
        <w:t xml:space="preserve">- </w:t>
      </w:r>
      <w:r w:rsidR="007C04E4">
        <w:t>PHP backend</w:t>
      </w:r>
      <w:r w:rsidRPr="00052FA5">
        <w:t>:</w:t>
      </w:r>
      <w:r w:rsidR="00C56D49">
        <w:t xml:space="preserve"> </w:t>
      </w:r>
      <w:r w:rsidRPr="00052FA5">
        <w:t xml:space="preserve"> </w:t>
      </w:r>
      <w:r w:rsidR="007C04E4">
        <w:t>Bao gồm các API</w:t>
      </w:r>
      <w:r w:rsidR="00C56D49">
        <w:t xml:space="preserve"> giao tiếp vào cơ sở dữ liệu tập trung thực hiện các chức năng quản lý nft theo album, theo thể loại,… , chức năng bình luận , </w:t>
      </w:r>
      <w:r w:rsidR="004F3B41">
        <w:t>quản lý người dùng được xác thực qua ví metamask.</w:t>
      </w:r>
    </w:p>
    <w:p w14:paraId="03C51ABC" w14:textId="7D6B4FEA" w:rsidR="005A412F" w:rsidRPr="003709D9" w:rsidRDefault="00D61096" w:rsidP="0085554E">
      <w:pPr>
        <w:ind w:firstLine="0"/>
        <w:rPr>
          <w:lang w:val="vi-VN"/>
        </w:rPr>
      </w:pPr>
      <w:r w:rsidRPr="00052FA5">
        <w:t>-</w:t>
      </w:r>
      <w:r w:rsidR="00BB7CA2">
        <w:t xml:space="preserve"> </w:t>
      </w:r>
      <w:r w:rsidR="007C04E4">
        <w:t>Metamask</w:t>
      </w:r>
      <w:r w:rsidR="004F3B41">
        <w:t xml:space="preserve">: Là ví điện tử </w:t>
      </w:r>
      <w:r w:rsidR="009703E6">
        <w:t xml:space="preserve">dùng để lưu trữ tiền điện tử , tương tác với smart contract </w:t>
      </w:r>
    </w:p>
    <w:p w14:paraId="034AEF3C" w14:textId="0B04A8B7" w:rsidR="00CA2AC1" w:rsidRDefault="00CA2AC1" w:rsidP="00102805">
      <w:pPr>
        <w:ind w:firstLine="0"/>
      </w:pPr>
      <w:r>
        <w:t>- IPFS: Hệ thống lưu giữ file</w:t>
      </w:r>
      <w:r w:rsidR="00EF4697">
        <w:t xml:space="preserve"> </w:t>
      </w:r>
      <w:r w:rsidR="002A7D24">
        <w:t xml:space="preserve">phân tán </w:t>
      </w:r>
      <w:r w:rsidR="00B33BA6">
        <w:t xml:space="preserve">thực hiện lưu trữ thông tin NFT nhạc số </w:t>
      </w:r>
    </w:p>
    <w:p w14:paraId="4CC9227C" w14:textId="13ECCEEA" w:rsidR="007D1620" w:rsidRDefault="007D1620" w:rsidP="00102805">
      <w:pPr>
        <w:ind w:firstLine="0"/>
      </w:pPr>
      <w:r>
        <w:t xml:space="preserve">- NFT Marketplace &amp; NFT Collection Smart Contract : Là cầu nối để giao tiếp với blockchain, thực hiện các logic cho các chức năng </w:t>
      </w:r>
      <w:r w:rsidR="007F17C6">
        <w:t>nhự tạo một NFT, thực hiện giao dịch mua bán NFT trên hệ thống, quản lý chủ sở hữu của NFT</w:t>
      </w:r>
      <w:r>
        <w:t xml:space="preserve"> </w:t>
      </w:r>
    </w:p>
    <w:p w14:paraId="32A64B95" w14:textId="42A490FE" w:rsidR="002A7D24" w:rsidRDefault="002A7D24" w:rsidP="002A7D24">
      <w:pPr>
        <w:ind w:firstLine="0"/>
      </w:pPr>
      <w:r>
        <w:t xml:space="preserve">- The Graph </w:t>
      </w:r>
      <w:r w:rsidR="007D1620">
        <w:t xml:space="preserve">sẽ lưu trữ toàn bộ các sự kiện giao dịch từ </w:t>
      </w:r>
      <w:r w:rsidR="007F17C6">
        <w:t xml:space="preserve">smart contract </w:t>
      </w:r>
    </w:p>
    <w:p w14:paraId="54B267EC" w14:textId="77777777" w:rsidR="002A7D24" w:rsidRPr="00052FA5" w:rsidRDefault="002A7D24" w:rsidP="00102805">
      <w:pPr>
        <w:ind w:firstLine="0"/>
      </w:pPr>
    </w:p>
    <w:p w14:paraId="62590748" w14:textId="26140F30" w:rsidR="00AD6C06" w:rsidRPr="00F55451" w:rsidRDefault="00BF3A2F" w:rsidP="00F55451">
      <w:pPr>
        <w:pStyle w:val="Heading2"/>
      </w:pPr>
      <w:bookmarkStart w:id="122" w:name="_Toc58107404"/>
      <w:bookmarkStart w:id="123" w:name="_Toc58107557"/>
      <w:bookmarkStart w:id="124" w:name="_Toc104133855"/>
      <w:r w:rsidRPr="00052FA5">
        <w:lastRenderedPageBreak/>
        <w:t>Thiết kế cơ sở dữ liệu</w:t>
      </w:r>
      <w:bookmarkStart w:id="125" w:name="_Toc25659968"/>
      <w:bookmarkStart w:id="126" w:name="_Toc27080158"/>
      <w:bookmarkEnd w:id="118"/>
      <w:bookmarkEnd w:id="119"/>
      <w:bookmarkEnd w:id="122"/>
      <w:bookmarkEnd w:id="123"/>
      <w:bookmarkEnd w:id="124"/>
    </w:p>
    <w:p w14:paraId="3C26BF65" w14:textId="09DC7661" w:rsidR="00D65035" w:rsidRPr="00907909" w:rsidRDefault="00035F87" w:rsidP="00907909">
      <w:pPr>
        <w:pStyle w:val="Heading3"/>
        <w:rPr>
          <w:rFonts w:eastAsia="Times New Roman"/>
          <w:szCs w:val="28"/>
        </w:rPr>
      </w:pPr>
      <w:bookmarkStart w:id="127" w:name="_Toc104133856"/>
      <w:r w:rsidRPr="00052FA5">
        <w:rPr>
          <w:rFonts w:eastAsia="Times New Roman"/>
          <w:szCs w:val="28"/>
        </w:rPr>
        <w:t>Mô hình quan hệ thực thể</w:t>
      </w:r>
      <w:r w:rsidR="00975A87" w:rsidRPr="00052FA5">
        <w:rPr>
          <w:rFonts w:eastAsia="Times New Roman"/>
          <w:szCs w:val="28"/>
        </w:rPr>
        <w:t xml:space="preserve"> (ERD)</w:t>
      </w:r>
      <w:bookmarkEnd w:id="127"/>
    </w:p>
    <w:p w14:paraId="6383DBF8" w14:textId="6F128F1A" w:rsidR="00120BE2" w:rsidRPr="00052FA5" w:rsidRDefault="002D5F40" w:rsidP="00C5264F">
      <w:pPr>
        <w:ind w:firstLine="0"/>
        <w:jc w:val="center"/>
      </w:pPr>
      <w:r>
        <w:rPr>
          <w:noProof/>
        </w:rPr>
        <w:drawing>
          <wp:inline distT="0" distB="0" distL="0" distR="0" wp14:anchorId="3608D115" wp14:editId="4211FBEC">
            <wp:extent cx="5492452" cy="32419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5530396" cy="3264360"/>
                    </a:xfrm>
                    <a:prstGeom prst="rect">
                      <a:avLst/>
                    </a:prstGeom>
                  </pic:spPr>
                </pic:pic>
              </a:graphicData>
            </a:graphic>
          </wp:inline>
        </w:drawing>
      </w:r>
    </w:p>
    <w:p w14:paraId="43306966" w14:textId="0294D74F" w:rsidR="00DF16FC" w:rsidRPr="00CF53F8" w:rsidRDefault="006616FF" w:rsidP="00FA5CCD">
      <w:pPr>
        <w:pStyle w:val="Caption"/>
        <w:jc w:val="center"/>
        <w:rPr>
          <w:lang w:val="vi-VN"/>
        </w:rPr>
      </w:pPr>
      <w:bookmarkStart w:id="128" w:name="_Toc102941718"/>
      <w:r>
        <w:t>Hình</w:t>
      </w:r>
      <w:r w:rsidR="00703BC8">
        <w:rPr>
          <w:lang w:val="vi-VN"/>
        </w:rPr>
        <w:t xml:space="preserve"> 4</w:t>
      </w:r>
      <w:r>
        <w:t>.</w:t>
      </w:r>
      <w:r w:rsidR="00AE0CE2">
        <w:fldChar w:fldCharType="begin"/>
      </w:r>
      <w:r w:rsidR="00AE0CE2">
        <w:instrText xml:space="preserve"> SEQ Hình \* ARABIC \s 1 </w:instrText>
      </w:r>
      <w:r w:rsidR="00AE0CE2">
        <w:fldChar w:fldCharType="separate"/>
      </w:r>
      <w:r>
        <w:rPr>
          <w:noProof/>
        </w:rPr>
        <w:t>2</w:t>
      </w:r>
      <w:r w:rsidR="00AE0CE2">
        <w:rPr>
          <w:noProof/>
        </w:rPr>
        <w:fldChar w:fldCharType="end"/>
      </w:r>
      <w:r w:rsidR="00DF16FC" w:rsidRPr="00052FA5">
        <w:t xml:space="preserve"> Mô hình quan hệ thực thể</w:t>
      </w:r>
      <w:r w:rsidR="00CF53F8">
        <w:rPr>
          <w:lang w:val="vi-VN"/>
        </w:rPr>
        <w:t xml:space="preserve"> quan hệ</w:t>
      </w:r>
      <w:bookmarkEnd w:id="128"/>
    </w:p>
    <w:p w14:paraId="6C41A827" w14:textId="77777777" w:rsidR="008A5DDA" w:rsidRPr="008A5DDA" w:rsidRDefault="008A5DDA" w:rsidP="008A5DDA"/>
    <w:p w14:paraId="49924882" w14:textId="4243301B" w:rsidR="007A4AD4" w:rsidRPr="00052FA5" w:rsidRDefault="007A4AD4" w:rsidP="007A4AD4">
      <w:pPr>
        <w:pStyle w:val="Heading3"/>
        <w:rPr>
          <w:rFonts w:eastAsia="Times New Roman"/>
          <w:szCs w:val="28"/>
        </w:rPr>
      </w:pPr>
      <w:bookmarkStart w:id="129" w:name="_Toc104133857"/>
      <w:r w:rsidRPr="00052FA5">
        <w:rPr>
          <w:rFonts w:eastAsia="Times New Roman"/>
          <w:szCs w:val="28"/>
        </w:rPr>
        <w:lastRenderedPageBreak/>
        <w:t>Mô hình dữ liệu logic</w:t>
      </w:r>
      <w:bookmarkEnd w:id="129"/>
    </w:p>
    <w:p w14:paraId="719D5128" w14:textId="282793C4" w:rsidR="00291C71" w:rsidRPr="00052FA5" w:rsidRDefault="00E67580" w:rsidP="00976EF0">
      <w:pPr>
        <w:pStyle w:val="Hinh"/>
      </w:pPr>
      <w:r>
        <w:rPr>
          <w:noProof/>
        </w:rPr>
        <w:drawing>
          <wp:inline distT="0" distB="0" distL="0" distR="0" wp14:anchorId="115C8E4A" wp14:editId="4B4EDB9E">
            <wp:extent cx="5535087" cy="4918364"/>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5548673" cy="4930436"/>
                    </a:xfrm>
                    <a:prstGeom prst="rect">
                      <a:avLst/>
                    </a:prstGeom>
                  </pic:spPr>
                </pic:pic>
              </a:graphicData>
            </a:graphic>
          </wp:inline>
        </w:drawing>
      </w:r>
    </w:p>
    <w:p w14:paraId="54CA39BC" w14:textId="10515345" w:rsidR="008A5DDA" w:rsidRPr="008A5DDA" w:rsidRDefault="006616FF" w:rsidP="008A5DDA">
      <w:pPr>
        <w:pStyle w:val="Caption"/>
        <w:jc w:val="center"/>
        <w:rPr>
          <w:i w:val="0"/>
          <w:iCs w:val="0"/>
        </w:rPr>
      </w:pPr>
      <w:bookmarkStart w:id="130" w:name="_Toc102941719"/>
      <w:r>
        <w:t xml:space="preserve">Hình </w:t>
      </w:r>
      <w:r w:rsidR="005C3D00">
        <w:rPr>
          <w:lang w:val="vi-VN"/>
        </w:rPr>
        <w:t>4</w:t>
      </w:r>
      <w:r>
        <w:t>.</w:t>
      </w:r>
      <w:r w:rsidR="00AE0CE2">
        <w:fldChar w:fldCharType="begin"/>
      </w:r>
      <w:r w:rsidR="00AE0CE2">
        <w:instrText xml:space="preserve"> SEQ Hình \* ARABIC \s 1 </w:instrText>
      </w:r>
      <w:r w:rsidR="00AE0CE2">
        <w:fldChar w:fldCharType="separate"/>
      </w:r>
      <w:r>
        <w:rPr>
          <w:noProof/>
        </w:rPr>
        <w:t>3</w:t>
      </w:r>
      <w:r w:rsidR="00AE0CE2">
        <w:rPr>
          <w:noProof/>
        </w:rPr>
        <w:fldChar w:fldCharType="end"/>
      </w:r>
      <w:r w:rsidR="007A4AD4" w:rsidRPr="00052FA5">
        <w:rPr>
          <w:i w:val="0"/>
          <w:iCs w:val="0"/>
        </w:rPr>
        <w:t xml:space="preserve"> Mô hình dữ liệu logic</w:t>
      </w:r>
      <w:bookmarkEnd w:id="130"/>
    </w:p>
    <w:p w14:paraId="05657D29" w14:textId="7E1A2AA6" w:rsidR="00BF3A2F" w:rsidRPr="00052FA5" w:rsidRDefault="00BF3A2F" w:rsidP="00783296">
      <w:pPr>
        <w:pStyle w:val="Heading3"/>
        <w:rPr>
          <w:rFonts w:cs="Times New Roman"/>
          <w:szCs w:val="28"/>
        </w:rPr>
      </w:pPr>
      <w:bookmarkStart w:id="131" w:name="_Toc104133858"/>
      <w:r w:rsidRPr="00052FA5">
        <w:rPr>
          <w:rFonts w:cs="Times New Roman"/>
          <w:szCs w:val="28"/>
        </w:rPr>
        <w:lastRenderedPageBreak/>
        <w:t>Mô hình dữ liệu vật lý</w:t>
      </w:r>
      <w:bookmarkEnd w:id="125"/>
      <w:bookmarkEnd w:id="126"/>
      <w:bookmarkEnd w:id="131"/>
    </w:p>
    <w:p w14:paraId="217F3742" w14:textId="6DDEAA9F" w:rsidR="00BF3A2F" w:rsidRPr="00052FA5" w:rsidRDefault="006969AF" w:rsidP="00783296">
      <w:pPr>
        <w:pBdr>
          <w:top w:val="nil"/>
          <w:left w:val="nil"/>
          <w:bottom w:val="nil"/>
          <w:right w:val="nil"/>
          <w:between w:val="nil"/>
        </w:pBdr>
        <w:ind w:firstLine="0"/>
        <w:jc w:val="center"/>
        <w:rPr>
          <w:color w:val="000000"/>
        </w:rPr>
      </w:pPr>
      <w:r>
        <w:rPr>
          <w:noProof/>
          <w:color w:val="000000"/>
        </w:rPr>
        <w:drawing>
          <wp:inline distT="0" distB="0" distL="0" distR="0" wp14:anchorId="124477B2" wp14:editId="04D508AB">
            <wp:extent cx="5362864" cy="47653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369324" cy="4771070"/>
                    </a:xfrm>
                    <a:prstGeom prst="rect">
                      <a:avLst/>
                    </a:prstGeom>
                  </pic:spPr>
                </pic:pic>
              </a:graphicData>
            </a:graphic>
          </wp:inline>
        </w:drawing>
      </w:r>
    </w:p>
    <w:p w14:paraId="0685DBC1" w14:textId="2D714111" w:rsidR="00365EE2" w:rsidRDefault="006616FF" w:rsidP="00FA5CCD">
      <w:pPr>
        <w:pStyle w:val="Caption"/>
        <w:jc w:val="center"/>
      </w:pPr>
      <w:bookmarkStart w:id="132" w:name="_heading=h.3mzq4wv" w:colFirst="0" w:colLast="0"/>
      <w:bookmarkStart w:id="133" w:name="_Toc25742983"/>
      <w:bookmarkStart w:id="134" w:name="_Toc102941720"/>
      <w:bookmarkEnd w:id="132"/>
      <w:r>
        <w:t>Hình</w:t>
      </w:r>
      <w:r w:rsidR="0025184B">
        <w:rPr>
          <w:lang w:val="vi-VN"/>
        </w:rPr>
        <w:t xml:space="preserve"> 4</w:t>
      </w:r>
      <w:r>
        <w:t>.</w:t>
      </w:r>
      <w:r w:rsidR="00AE0CE2">
        <w:fldChar w:fldCharType="begin"/>
      </w:r>
      <w:r w:rsidR="00AE0CE2">
        <w:instrText xml:space="preserve"> SEQ Hình \* ARABIC \s 1 </w:instrText>
      </w:r>
      <w:r w:rsidR="00AE0CE2">
        <w:fldChar w:fldCharType="separate"/>
      </w:r>
      <w:r>
        <w:rPr>
          <w:noProof/>
        </w:rPr>
        <w:t>4</w:t>
      </w:r>
      <w:r w:rsidR="00AE0CE2">
        <w:rPr>
          <w:noProof/>
        </w:rPr>
        <w:fldChar w:fldCharType="end"/>
      </w:r>
      <w:r w:rsidR="00BF3A2F" w:rsidRPr="00052FA5">
        <w:t xml:space="preserve"> Mô hình dữ liệu vật lý</w:t>
      </w:r>
      <w:bookmarkEnd w:id="133"/>
      <w:bookmarkEnd w:id="134"/>
    </w:p>
    <w:p w14:paraId="3BDDBC32" w14:textId="77777777" w:rsidR="008A5DDA" w:rsidRPr="008A5DDA" w:rsidRDefault="008A5DDA" w:rsidP="008A5DDA"/>
    <w:p w14:paraId="41A8E053" w14:textId="686DA8F9" w:rsidR="000D4490" w:rsidRPr="00052FA5" w:rsidRDefault="00BF3A2F" w:rsidP="00783296">
      <w:pPr>
        <w:pStyle w:val="Heading3"/>
        <w:rPr>
          <w:rFonts w:cs="Times New Roman"/>
          <w:szCs w:val="28"/>
        </w:rPr>
      </w:pPr>
      <w:bookmarkStart w:id="135" w:name="_Toc25659969"/>
      <w:bookmarkStart w:id="136" w:name="_Toc27080159"/>
      <w:bookmarkStart w:id="137" w:name="_Toc104133859"/>
      <w:r w:rsidRPr="00052FA5">
        <w:rPr>
          <w:rFonts w:cs="Times New Roman"/>
          <w:szCs w:val="28"/>
        </w:rPr>
        <w:t>Đặc tả bảng dữ liệu</w:t>
      </w:r>
      <w:bookmarkEnd w:id="135"/>
      <w:bookmarkEnd w:id="136"/>
      <w:bookmarkEnd w:id="137"/>
    </w:p>
    <w:p w14:paraId="06B2B289" w14:textId="6FE5D220" w:rsidR="000D4490" w:rsidRPr="00052FA5" w:rsidRDefault="000D4490" w:rsidP="0003056E">
      <w:pPr>
        <w:widowControl w:val="0"/>
        <w:numPr>
          <w:ilvl w:val="0"/>
          <w:numId w:val="8"/>
        </w:numPr>
        <w:pBdr>
          <w:top w:val="nil"/>
          <w:left w:val="nil"/>
          <w:bottom w:val="nil"/>
          <w:right w:val="nil"/>
          <w:between w:val="nil"/>
        </w:pBdr>
        <w:spacing w:before="120" w:after="120"/>
        <w:jc w:val="left"/>
        <w:rPr>
          <w:b/>
          <w:bCs/>
          <w:color w:val="000000"/>
        </w:rPr>
      </w:pPr>
      <w:r w:rsidRPr="00052FA5">
        <w:rPr>
          <w:b/>
          <w:bCs/>
          <w:color w:val="000000"/>
        </w:rPr>
        <w:t xml:space="preserve">Bảng </w:t>
      </w:r>
      <w:r w:rsidR="00996699">
        <w:rPr>
          <w:b/>
          <w:bCs/>
          <w:color w:val="000000"/>
          <w:lang w:val="vi-VN"/>
        </w:rPr>
        <w:t>N</w:t>
      </w:r>
      <w:r w:rsidR="00632348">
        <w:rPr>
          <w:b/>
          <w:bCs/>
          <w:color w:val="000000"/>
        </w:rPr>
        <w:t>fts</w:t>
      </w:r>
    </w:p>
    <w:p w14:paraId="7A004504" w14:textId="3549AC8F" w:rsidR="004B339F" w:rsidRPr="00052FA5" w:rsidRDefault="005E719F" w:rsidP="005E719F">
      <w:pPr>
        <w:pStyle w:val="Caption"/>
      </w:pPr>
      <w:r>
        <w:t xml:space="preserve"> </w:t>
      </w:r>
      <w:bookmarkStart w:id="138" w:name="_Toc103237331"/>
      <w:r>
        <w:t xml:space="preserve">Bảng </w:t>
      </w:r>
      <w:r w:rsidR="00AE0CE2">
        <w:fldChar w:fldCharType="begin"/>
      </w:r>
      <w:r w:rsidR="00AE0CE2">
        <w:instrText xml:space="preserve"> STYLEREF 1 \s </w:instrText>
      </w:r>
      <w:r w:rsidR="00AE0CE2">
        <w:fldChar w:fldCharType="separate"/>
      </w:r>
      <w:r w:rsidR="00F71F3E">
        <w:rPr>
          <w:noProof/>
        </w:rPr>
        <w:t>3</w:t>
      </w:r>
      <w:r w:rsidR="00AE0CE2">
        <w:rPr>
          <w:noProof/>
        </w:rPr>
        <w:fldChar w:fldCharType="end"/>
      </w:r>
      <w:r w:rsidR="00A047AE">
        <w:t>.</w:t>
      </w:r>
      <w:r w:rsidR="00AE0CE2">
        <w:fldChar w:fldCharType="begin"/>
      </w:r>
      <w:r w:rsidR="00AE0CE2">
        <w:instrText xml:space="preserve"> SEQ Bảng \* ARABIC \s 1 </w:instrText>
      </w:r>
      <w:r w:rsidR="00AE0CE2">
        <w:fldChar w:fldCharType="separate"/>
      </w:r>
      <w:r w:rsidR="00F71F3E">
        <w:rPr>
          <w:noProof/>
        </w:rPr>
        <w:t>1</w:t>
      </w:r>
      <w:r w:rsidR="00AE0CE2">
        <w:rPr>
          <w:noProof/>
        </w:rPr>
        <w:fldChar w:fldCharType="end"/>
      </w:r>
      <w:r w:rsidR="004B339F" w:rsidRPr="00052FA5">
        <w:t xml:space="preserve"> </w:t>
      </w:r>
      <w:r w:rsidR="00593058">
        <w:rPr>
          <w:lang w:val="vi-VN"/>
        </w:rPr>
        <w:t>N</w:t>
      </w:r>
      <w:r w:rsidR="00261321">
        <w:t>fts</w:t>
      </w:r>
      <w:bookmarkEnd w:id="138"/>
    </w:p>
    <w:tbl>
      <w:tblPr>
        <w:tblW w:w="0" w:type="auto"/>
        <w:tblLayout w:type="fixed"/>
        <w:tblCellMar>
          <w:top w:w="15" w:type="dxa"/>
          <w:left w:w="15" w:type="dxa"/>
          <w:bottom w:w="15" w:type="dxa"/>
          <w:right w:w="15" w:type="dxa"/>
        </w:tblCellMar>
        <w:tblLook w:val="04A0" w:firstRow="1" w:lastRow="0" w:firstColumn="1" w:lastColumn="0" w:noHBand="0" w:noVBand="1"/>
      </w:tblPr>
      <w:tblGrid>
        <w:gridCol w:w="806"/>
        <w:gridCol w:w="607"/>
        <w:gridCol w:w="542"/>
        <w:gridCol w:w="875"/>
        <w:gridCol w:w="1276"/>
        <w:gridCol w:w="301"/>
        <w:gridCol w:w="691"/>
        <w:gridCol w:w="1134"/>
        <w:gridCol w:w="404"/>
        <w:gridCol w:w="589"/>
        <w:gridCol w:w="1581"/>
        <w:gridCol w:w="588"/>
      </w:tblGrid>
      <w:tr w:rsidR="000D4490" w:rsidRPr="00052FA5" w14:paraId="2308827A" w14:textId="77777777" w:rsidTr="00B55FBA">
        <w:trPr>
          <w:trHeight w:val="487"/>
        </w:trPr>
        <w:tc>
          <w:tcPr>
            <w:tcW w:w="141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077F83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5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79B2D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215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8CEB4A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CF63121" w14:textId="393D6AD0" w:rsidR="000D4490" w:rsidRPr="00052FA5" w:rsidRDefault="00632348" w:rsidP="009D4C2D">
            <w:pPr>
              <w:widowControl w:val="0"/>
              <w:pBdr>
                <w:top w:val="nil"/>
                <w:left w:val="nil"/>
                <w:bottom w:val="nil"/>
                <w:right w:val="nil"/>
                <w:between w:val="nil"/>
              </w:pBdr>
              <w:ind w:firstLine="0"/>
              <w:jc w:val="left"/>
              <w:rPr>
                <w:bCs/>
                <w:color w:val="000000"/>
              </w:rPr>
            </w:pPr>
            <w:r>
              <w:rPr>
                <w:b/>
                <w:bCs/>
                <w:color w:val="000000"/>
              </w:rPr>
              <w:t>Nfts</w:t>
            </w:r>
          </w:p>
        </w:tc>
        <w:tc>
          <w:tcPr>
            <w:tcW w:w="2574"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BC7A87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 danh</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9793AA" w14:textId="1FCD8B23"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5A9533E5" w14:textId="77777777" w:rsidTr="00104292">
        <w:trPr>
          <w:trHeight w:val="487"/>
        </w:trPr>
        <w:tc>
          <w:tcPr>
            <w:tcW w:w="9394" w:type="dxa"/>
            <w:gridSpan w:val="1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82521F" w14:textId="2DF0E472" w:rsidR="000D4490" w:rsidRPr="00052FA5" w:rsidRDefault="000D4490" w:rsidP="00B55FBA">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sidR="005010E1">
              <w:rPr>
                <w:bCs/>
                <w:color w:val="000000"/>
              </w:rPr>
              <w:t xml:space="preserve">thêm </w:t>
            </w:r>
            <w:r w:rsidRPr="00052FA5">
              <w:rPr>
                <w:bCs/>
                <w:color w:val="000000"/>
              </w:rPr>
              <w:t xml:space="preserve">thông tin của các </w:t>
            </w:r>
            <w:r w:rsidR="005010E1">
              <w:rPr>
                <w:bCs/>
                <w:color w:val="000000"/>
              </w:rPr>
              <w:t>nfts</w:t>
            </w:r>
          </w:p>
        </w:tc>
      </w:tr>
      <w:tr w:rsidR="000D4490" w:rsidRPr="00052FA5" w14:paraId="5092153B" w14:textId="77777777" w:rsidTr="00104292">
        <w:trPr>
          <w:trHeight w:val="487"/>
        </w:trPr>
        <w:tc>
          <w:tcPr>
            <w:tcW w:w="9394" w:type="dxa"/>
            <w:gridSpan w:val="1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28F4C0B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0D4490" w:rsidRPr="00052FA5" w14:paraId="2D5F7BC7" w14:textId="77777777" w:rsidTr="00B55FBA">
        <w:trPr>
          <w:trHeight w:val="824"/>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454FB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TT</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105D7F"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DFC38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Mô tả</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5DE02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6CE92D"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3A0F0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N</w:t>
            </w:r>
          </w:p>
        </w:tc>
      </w:tr>
      <w:tr w:rsidR="000D4490" w:rsidRPr="00052FA5" w14:paraId="6D9F2C54" w14:textId="77777777" w:rsidTr="00B55FBA">
        <w:trPr>
          <w:trHeight w:val="458"/>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1C3B10"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12B060" w14:textId="50CDC2B5"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ID</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052B5E" w14:textId="66DB8630" w:rsidR="000D4490" w:rsidRPr="00052FA5" w:rsidRDefault="00632348" w:rsidP="00B55FBA">
            <w:pPr>
              <w:widowControl w:val="0"/>
              <w:pBdr>
                <w:top w:val="nil"/>
                <w:left w:val="nil"/>
                <w:bottom w:val="nil"/>
                <w:right w:val="nil"/>
                <w:between w:val="nil"/>
              </w:pBdr>
              <w:ind w:firstLine="0"/>
              <w:jc w:val="left"/>
              <w:rPr>
                <w:bCs/>
                <w:color w:val="000000"/>
              </w:rPr>
            </w:pPr>
            <w:r>
              <w:rPr>
                <w:bCs/>
                <w:color w:val="000000"/>
              </w:rPr>
              <w:t>ID</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5D7C7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in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7D518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AD6F99"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4F2D5FCB"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E747400"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lastRenderedPageBreak/>
              <w:t>2</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492E39E" w14:textId="46882FD0" w:rsidR="000D4490" w:rsidRPr="00052FA5" w:rsidRDefault="00D231D2" w:rsidP="009D4C2D">
            <w:pPr>
              <w:widowControl w:val="0"/>
              <w:pBdr>
                <w:top w:val="nil"/>
                <w:left w:val="nil"/>
                <w:bottom w:val="nil"/>
                <w:right w:val="nil"/>
                <w:between w:val="nil"/>
              </w:pBdr>
              <w:ind w:firstLine="0"/>
              <w:jc w:val="left"/>
              <w:rPr>
                <w:bCs/>
                <w:color w:val="000000"/>
              </w:rPr>
            </w:pPr>
            <w:r>
              <w:rPr>
                <w:bCs/>
                <w:color w:val="000000"/>
                <w:lang w:val="vi-VN"/>
              </w:rPr>
              <w:t>n</w:t>
            </w:r>
            <w:r w:rsidR="00B55FBA">
              <w:rPr>
                <w:bCs/>
                <w:color w:val="000000"/>
              </w:rPr>
              <w:t>ame</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32E00B" w14:textId="239CFD10" w:rsidR="000D4490" w:rsidRPr="00052FA5" w:rsidRDefault="000D4490" w:rsidP="00B55FBA">
            <w:pPr>
              <w:widowControl w:val="0"/>
              <w:pBdr>
                <w:top w:val="nil"/>
                <w:left w:val="nil"/>
                <w:bottom w:val="nil"/>
                <w:right w:val="nil"/>
                <w:between w:val="nil"/>
              </w:pBdr>
              <w:ind w:firstLine="0"/>
              <w:jc w:val="left"/>
              <w:rPr>
                <w:bCs/>
                <w:color w:val="000000"/>
              </w:rPr>
            </w:pPr>
            <w:r w:rsidRPr="00052FA5">
              <w:rPr>
                <w:bCs/>
                <w:color w:val="000000"/>
              </w:rPr>
              <w:t xml:space="preserve">Tên </w:t>
            </w:r>
            <w:r w:rsidR="00632348">
              <w:rPr>
                <w:bCs/>
                <w:color w:val="000000"/>
              </w:rPr>
              <w:t>tài sản</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C9CFF3" w14:textId="7C734B95" w:rsidR="000D4490" w:rsidRPr="00052FA5" w:rsidRDefault="00632348" w:rsidP="009D4C2D">
            <w:pPr>
              <w:widowControl w:val="0"/>
              <w:pBdr>
                <w:top w:val="nil"/>
                <w:left w:val="nil"/>
                <w:bottom w:val="nil"/>
                <w:right w:val="nil"/>
                <w:between w:val="nil"/>
              </w:pBdr>
              <w:ind w:firstLine="0"/>
              <w:jc w:val="left"/>
              <w:rPr>
                <w:bCs/>
                <w:color w:val="000000"/>
              </w:rPr>
            </w:pPr>
            <w:r>
              <w:rPr>
                <w:bCs/>
                <w:color w:val="000000"/>
              </w:rPr>
              <w:t>Tex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3B81D5" w14:textId="456A96F4" w:rsidR="000D4490" w:rsidRPr="00052FA5" w:rsidRDefault="00B55FBA" w:rsidP="009D4C2D">
            <w:pPr>
              <w:widowControl w:val="0"/>
              <w:pBdr>
                <w:top w:val="nil"/>
                <w:left w:val="nil"/>
                <w:bottom w:val="nil"/>
                <w:right w:val="nil"/>
                <w:between w:val="nil"/>
              </w:pBdr>
              <w:ind w:firstLine="0"/>
              <w:jc w:val="left"/>
              <w:rPr>
                <w:bCs/>
                <w:color w:val="000000"/>
              </w:rPr>
            </w:pPr>
            <w:r>
              <w:rPr>
                <w:bCs/>
                <w:color w:val="000000"/>
              </w:rPr>
              <w:t>Ch</w:t>
            </w:r>
            <w:r w:rsidRPr="00B55FBA">
              <w:rPr>
                <w:bCs/>
                <w:color w:val="000000"/>
              </w:rPr>
              <w:t>ữ</w:t>
            </w:r>
            <w:r>
              <w:rPr>
                <w:bCs/>
                <w:color w:val="000000"/>
              </w:rPr>
              <w:t xml:space="preserve"> c</w:t>
            </w:r>
            <w:r w:rsidRPr="00B55FBA">
              <w:rPr>
                <w:bCs/>
                <w:color w:val="000000"/>
              </w:rPr>
              <w:t>ó</w:t>
            </w:r>
            <w:r>
              <w:rPr>
                <w:bCs/>
                <w:color w:val="000000"/>
              </w:rPr>
              <w:t xml:space="preserve"> d</w:t>
            </w:r>
            <w:r w:rsidRPr="00B55FBA">
              <w:rPr>
                <w:bCs/>
                <w:color w:val="000000"/>
              </w:rPr>
              <w:t>ấu</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F09913" w14:textId="77777777" w:rsidR="000D4490" w:rsidRPr="00052FA5" w:rsidRDefault="000D4490" w:rsidP="009D4C2D">
            <w:pPr>
              <w:widowControl w:val="0"/>
              <w:pBdr>
                <w:top w:val="nil"/>
                <w:left w:val="nil"/>
                <w:bottom w:val="nil"/>
                <w:right w:val="nil"/>
                <w:between w:val="nil"/>
              </w:pBdr>
              <w:ind w:firstLine="0"/>
              <w:jc w:val="left"/>
              <w:rPr>
                <w:bCs/>
                <w:color w:val="000000"/>
              </w:rPr>
            </w:pPr>
          </w:p>
        </w:tc>
      </w:tr>
      <w:tr w:rsidR="00757044" w:rsidRPr="00052FA5" w14:paraId="017C2191" w14:textId="77777777" w:rsidTr="00357B2E">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CAE97B" w14:textId="7E21B063" w:rsidR="00757044" w:rsidRPr="008A0D28" w:rsidRDefault="008A0D28" w:rsidP="00757044">
            <w:pPr>
              <w:widowControl w:val="0"/>
              <w:pBdr>
                <w:top w:val="nil"/>
                <w:left w:val="nil"/>
                <w:bottom w:val="nil"/>
                <w:right w:val="nil"/>
                <w:between w:val="nil"/>
              </w:pBdr>
              <w:ind w:firstLine="0"/>
              <w:jc w:val="left"/>
              <w:rPr>
                <w:bCs/>
                <w:color w:val="000000"/>
                <w:lang w:val="vi-VN"/>
              </w:rPr>
            </w:pPr>
            <w:r>
              <w:rPr>
                <w:bCs/>
                <w:color w:val="000000"/>
                <w:lang w:val="vi-VN"/>
              </w:rPr>
              <w:t>3</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6BFB89" w14:textId="71C47BEB" w:rsidR="00757044" w:rsidRPr="00052FA5" w:rsidRDefault="00757044" w:rsidP="00757044">
            <w:pPr>
              <w:widowControl w:val="0"/>
              <w:pBdr>
                <w:top w:val="nil"/>
                <w:left w:val="nil"/>
                <w:bottom w:val="nil"/>
                <w:right w:val="nil"/>
                <w:between w:val="nil"/>
              </w:pBdr>
              <w:ind w:firstLine="0"/>
              <w:jc w:val="left"/>
              <w:rPr>
                <w:bCs/>
                <w:color w:val="000000"/>
              </w:rPr>
            </w:pPr>
            <w:r w:rsidRPr="000A2FDD">
              <w:rPr>
                <w:bCs/>
                <w:color w:val="000000"/>
              </w:rPr>
              <w:t>album_id</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9D872B" w14:textId="3018BADD" w:rsidR="00757044" w:rsidRPr="00052FA5" w:rsidRDefault="00757044" w:rsidP="00757044">
            <w:pPr>
              <w:widowControl w:val="0"/>
              <w:pBdr>
                <w:top w:val="nil"/>
                <w:left w:val="nil"/>
                <w:bottom w:val="nil"/>
                <w:right w:val="nil"/>
                <w:between w:val="nil"/>
              </w:pBdr>
              <w:ind w:firstLine="0"/>
              <w:jc w:val="left"/>
              <w:rPr>
                <w:bCs/>
                <w:color w:val="000000"/>
              </w:rPr>
            </w:pPr>
            <w:r>
              <w:rPr>
                <w:bCs/>
                <w:color w:val="000000"/>
              </w:rPr>
              <w:t>albums</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5752A4" w14:textId="36CA8DB0" w:rsidR="00757044" w:rsidRPr="00052FA5" w:rsidRDefault="00757044" w:rsidP="00757044">
            <w:pPr>
              <w:widowControl w:val="0"/>
              <w:pBdr>
                <w:top w:val="nil"/>
                <w:left w:val="nil"/>
                <w:bottom w:val="nil"/>
                <w:right w:val="nil"/>
                <w:between w:val="nil"/>
              </w:pBdr>
              <w:ind w:firstLine="0"/>
              <w:jc w:val="left"/>
              <w:rPr>
                <w:bCs/>
                <w:color w:val="000000"/>
              </w:rPr>
            </w:pPr>
            <w:r w:rsidRPr="00A00D8E">
              <w:rPr>
                <w:bCs/>
                <w:color w:val="000000"/>
              </w:rPr>
              <w:t>In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0A2523" w14:textId="3CD62FE5" w:rsidR="00757044" w:rsidRPr="00052FA5" w:rsidRDefault="00757044" w:rsidP="00757044">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nguy</w:t>
            </w:r>
            <w:r w:rsidRPr="00D627EC">
              <w:rPr>
                <w:bCs/>
                <w:color w:val="000000"/>
              </w:rPr>
              <w:t>ê</w:t>
            </w:r>
            <w:r>
              <w:rPr>
                <w:bCs/>
                <w:color w:val="000000"/>
              </w:rPr>
              <w:t>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3F7519" w14:textId="77777777" w:rsidR="00757044" w:rsidRPr="00052FA5" w:rsidRDefault="00757044" w:rsidP="00757044">
            <w:pPr>
              <w:widowControl w:val="0"/>
              <w:pBdr>
                <w:top w:val="nil"/>
                <w:left w:val="nil"/>
                <w:bottom w:val="nil"/>
                <w:right w:val="nil"/>
                <w:between w:val="nil"/>
              </w:pBdr>
              <w:ind w:firstLine="0"/>
              <w:jc w:val="left"/>
              <w:rPr>
                <w:bCs/>
                <w:color w:val="000000"/>
              </w:rPr>
            </w:pPr>
            <w:r w:rsidRPr="00052FA5">
              <w:rPr>
                <w:bCs/>
                <w:color w:val="000000"/>
              </w:rPr>
              <w:t>x</w:t>
            </w:r>
          </w:p>
        </w:tc>
      </w:tr>
      <w:tr w:rsidR="00757044" w:rsidRPr="00052FA5" w14:paraId="2740976F" w14:textId="77777777" w:rsidTr="00357B2E">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207738" w14:textId="311F4D3C" w:rsidR="00757044" w:rsidRPr="008A0D28" w:rsidRDefault="008A0D28" w:rsidP="00757044">
            <w:pPr>
              <w:widowControl w:val="0"/>
              <w:pBdr>
                <w:top w:val="nil"/>
                <w:left w:val="nil"/>
                <w:bottom w:val="nil"/>
                <w:right w:val="nil"/>
                <w:between w:val="nil"/>
              </w:pBdr>
              <w:ind w:firstLine="0"/>
              <w:jc w:val="left"/>
              <w:rPr>
                <w:bCs/>
                <w:color w:val="000000"/>
                <w:lang w:val="vi-VN"/>
              </w:rPr>
            </w:pPr>
            <w:r>
              <w:rPr>
                <w:bCs/>
                <w:color w:val="000000"/>
                <w:lang w:val="vi-VN"/>
              </w:rPr>
              <w:t>4</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8A5406" w14:textId="655113C2" w:rsidR="00757044" w:rsidRPr="00052FA5" w:rsidRDefault="00757044" w:rsidP="00757044">
            <w:pPr>
              <w:widowControl w:val="0"/>
              <w:pBdr>
                <w:top w:val="nil"/>
                <w:left w:val="nil"/>
                <w:bottom w:val="nil"/>
                <w:right w:val="nil"/>
                <w:between w:val="nil"/>
              </w:pBdr>
              <w:ind w:firstLine="0"/>
              <w:jc w:val="left"/>
              <w:rPr>
                <w:bCs/>
                <w:color w:val="000000"/>
              </w:rPr>
            </w:pPr>
            <w:r w:rsidRPr="000A2FDD">
              <w:rPr>
                <w:bCs/>
                <w:color w:val="000000"/>
              </w:rPr>
              <w:t>genre_id</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61D65" w14:textId="6CBA7F80" w:rsidR="00757044" w:rsidRPr="00052FA5" w:rsidRDefault="00757044" w:rsidP="00757044">
            <w:pPr>
              <w:widowControl w:val="0"/>
              <w:pBdr>
                <w:top w:val="nil"/>
                <w:left w:val="nil"/>
                <w:bottom w:val="nil"/>
                <w:right w:val="nil"/>
                <w:between w:val="nil"/>
              </w:pBdr>
              <w:ind w:firstLine="0"/>
              <w:jc w:val="left"/>
              <w:rPr>
                <w:bCs/>
                <w:color w:val="000000"/>
              </w:rPr>
            </w:pPr>
            <w:r>
              <w:rPr>
                <w:bCs/>
                <w:color w:val="000000"/>
              </w:rPr>
              <w:t>genres</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627829" w14:textId="0C4CF61E" w:rsidR="00757044" w:rsidRPr="00052FA5" w:rsidRDefault="00757044" w:rsidP="00757044">
            <w:pPr>
              <w:widowControl w:val="0"/>
              <w:pBdr>
                <w:top w:val="nil"/>
                <w:left w:val="nil"/>
                <w:bottom w:val="nil"/>
                <w:right w:val="nil"/>
                <w:between w:val="nil"/>
              </w:pBdr>
              <w:ind w:firstLine="0"/>
              <w:jc w:val="left"/>
              <w:rPr>
                <w:bCs/>
                <w:color w:val="000000"/>
              </w:rPr>
            </w:pPr>
            <w:r w:rsidRPr="00A00D8E">
              <w:rPr>
                <w:bCs/>
                <w:color w:val="000000"/>
              </w:rPr>
              <w:t>In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A8822A" w14:textId="7FF82C7E" w:rsidR="00757044" w:rsidRPr="00052FA5" w:rsidRDefault="00757044" w:rsidP="00757044">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nguy</w:t>
            </w:r>
            <w:r w:rsidRPr="00D627EC">
              <w:rPr>
                <w:bCs/>
                <w:color w:val="000000"/>
              </w:rPr>
              <w:t>ê</w:t>
            </w:r>
            <w:r>
              <w:rPr>
                <w:bCs/>
                <w:color w:val="000000"/>
              </w:rPr>
              <w:t>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66F81" w14:textId="77777777" w:rsidR="00757044" w:rsidRPr="00052FA5" w:rsidRDefault="00757044" w:rsidP="00757044">
            <w:pPr>
              <w:widowControl w:val="0"/>
              <w:pBdr>
                <w:top w:val="nil"/>
                <w:left w:val="nil"/>
                <w:bottom w:val="nil"/>
                <w:right w:val="nil"/>
                <w:between w:val="nil"/>
              </w:pBdr>
              <w:ind w:firstLine="0"/>
              <w:jc w:val="left"/>
              <w:rPr>
                <w:bCs/>
                <w:color w:val="000000"/>
              </w:rPr>
            </w:pPr>
            <w:r w:rsidRPr="00052FA5">
              <w:rPr>
                <w:bCs/>
                <w:color w:val="000000"/>
              </w:rPr>
              <w:t>x</w:t>
            </w:r>
          </w:p>
        </w:tc>
      </w:tr>
      <w:tr w:rsidR="000D4490" w:rsidRPr="00052FA5" w14:paraId="31D6C987"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FE42A1" w14:textId="4F681A87" w:rsidR="000D4490" w:rsidRPr="008A0D28" w:rsidRDefault="008A0D28" w:rsidP="009D4C2D">
            <w:pPr>
              <w:widowControl w:val="0"/>
              <w:pBdr>
                <w:top w:val="nil"/>
                <w:left w:val="nil"/>
                <w:bottom w:val="nil"/>
                <w:right w:val="nil"/>
                <w:between w:val="nil"/>
              </w:pBdr>
              <w:ind w:firstLine="0"/>
              <w:jc w:val="left"/>
              <w:rPr>
                <w:bCs/>
                <w:color w:val="000000"/>
                <w:lang w:val="vi-VN"/>
              </w:rPr>
            </w:pPr>
            <w:r>
              <w:rPr>
                <w:bCs/>
                <w:color w:val="000000"/>
                <w:lang w:val="vi-VN"/>
              </w:rPr>
              <w:t>5</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F1B5D" w14:textId="5C27B660" w:rsidR="000D4490" w:rsidRPr="00052FA5" w:rsidRDefault="000A2FDD" w:rsidP="009D4C2D">
            <w:pPr>
              <w:widowControl w:val="0"/>
              <w:pBdr>
                <w:top w:val="nil"/>
                <w:left w:val="nil"/>
                <w:bottom w:val="nil"/>
                <w:right w:val="nil"/>
                <w:between w:val="nil"/>
              </w:pBdr>
              <w:ind w:firstLine="0"/>
              <w:jc w:val="left"/>
              <w:rPr>
                <w:bCs/>
                <w:color w:val="000000"/>
              </w:rPr>
            </w:pPr>
            <w:r>
              <w:rPr>
                <w:bCs/>
                <w:color w:val="000000"/>
              </w:rPr>
              <w:t>tockenId</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9A8D0" w14:textId="32919CB1" w:rsidR="000D4490" w:rsidRPr="00D231D2" w:rsidRDefault="007E7552" w:rsidP="009D4C2D">
            <w:pPr>
              <w:widowControl w:val="0"/>
              <w:pBdr>
                <w:top w:val="nil"/>
                <w:left w:val="nil"/>
                <w:bottom w:val="nil"/>
                <w:right w:val="nil"/>
                <w:between w:val="nil"/>
              </w:pBdr>
              <w:ind w:firstLine="0"/>
              <w:jc w:val="left"/>
              <w:rPr>
                <w:bCs/>
                <w:color w:val="000000"/>
                <w:lang w:val="vi-VN"/>
              </w:rPr>
            </w:pPr>
            <w:r>
              <w:rPr>
                <w:bCs/>
                <w:color w:val="000000"/>
                <w:lang w:val="vi-VN"/>
              </w:rPr>
              <w:t>Token Id định danh tương ứng trên blockchain</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DE7F1" w14:textId="36407C5A"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In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27BAC0" w14:textId="467E8174" w:rsidR="000D4490" w:rsidRPr="00052FA5" w:rsidRDefault="00D627EC" w:rsidP="009D4C2D">
            <w:pPr>
              <w:widowControl w:val="0"/>
              <w:pBdr>
                <w:top w:val="nil"/>
                <w:left w:val="nil"/>
                <w:bottom w:val="nil"/>
                <w:right w:val="nil"/>
                <w:between w:val="nil"/>
              </w:pBdr>
              <w:ind w:firstLine="0"/>
              <w:jc w:val="left"/>
              <w:rPr>
                <w:bCs/>
                <w:color w:val="000000"/>
              </w:rPr>
            </w:pPr>
            <w:r>
              <w:rPr>
                <w:bCs/>
                <w:color w:val="000000"/>
              </w:rPr>
              <w:t>S</w:t>
            </w:r>
            <w:r w:rsidRPr="00D627EC">
              <w:rPr>
                <w:bCs/>
                <w:color w:val="000000"/>
              </w:rPr>
              <w:t>ố</w:t>
            </w:r>
            <w:r>
              <w:rPr>
                <w:bCs/>
                <w:color w:val="000000"/>
              </w:rPr>
              <w:t xml:space="preserve"> nguy</w:t>
            </w:r>
            <w:r w:rsidRPr="00D627EC">
              <w:rPr>
                <w:bCs/>
                <w:color w:val="000000"/>
              </w:rPr>
              <w:t>ê</w:t>
            </w:r>
            <w:r>
              <w:rPr>
                <w:bCs/>
                <w:color w:val="000000"/>
              </w:rPr>
              <w:t>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34636A" w14:textId="4B87953A" w:rsidR="000D4490" w:rsidRPr="00052FA5" w:rsidRDefault="00BE4DF5" w:rsidP="009D4C2D">
            <w:pPr>
              <w:widowControl w:val="0"/>
              <w:pBdr>
                <w:top w:val="nil"/>
                <w:left w:val="nil"/>
                <w:bottom w:val="nil"/>
                <w:right w:val="nil"/>
                <w:between w:val="nil"/>
              </w:pBdr>
              <w:ind w:firstLine="0"/>
              <w:jc w:val="left"/>
              <w:rPr>
                <w:bCs/>
                <w:color w:val="000000"/>
              </w:rPr>
            </w:pPr>
            <w:r>
              <w:rPr>
                <w:bCs/>
                <w:color w:val="000000"/>
              </w:rPr>
              <w:t>x</w:t>
            </w:r>
          </w:p>
        </w:tc>
      </w:tr>
      <w:tr w:rsidR="00D231D2" w:rsidRPr="00052FA5" w14:paraId="2D134346"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B5411B" w14:textId="2A3A4FC4" w:rsidR="00D231D2" w:rsidRDefault="00D231D2" w:rsidP="009D4C2D">
            <w:pPr>
              <w:widowControl w:val="0"/>
              <w:pBdr>
                <w:top w:val="nil"/>
                <w:left w:val="nil"/>
                <w:bottom w:val="nil"/>
                <w:right w:val="nil"/>
                <w:between w:val="nil"/>
              </w:pBdr>
              <w:ind w:firstLine="0"/>
              <w:jc w:val="left"/>
              <w:rPr>
                <w:bCs/>
                <w:color w:val="000000"/>
                <w:lang w:val="vi-VN"/>
              </w:rPr>
            </w:pPr>
            <w:r>
              <w:rPr>
                <w:bCs/>
                <w:color w:val="000000"/>
                <w:lang w:val="vi-VN"/>
              </w:rPr>
              <w:t>6</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8F52EA" w14:textId="1A226D29" w:rsidR="00D231D2" w:rsidRPr="00D231D2" w:rsidRDefault="00D231D2" w:rsidP="009D4C2D">
            <w:pPr>
              <w:widowControl w:val="0"/>
              <w:pBdr>
                <w:top w:val="nil"/>
                <w:left w:val="nil"/>
                <w:bottom w:val="nil"/>
                <w:right w:val="nil"/>
                <w:between w:val="nil"/>
              </w:pBdr>
              <w:ind w:firstLine="0"/>
              <w:jc w:val="left"/>
              <w:rPr>
                <w:bCs/>
                <w:color w:val="000000"/>
                <w:lang w:val="vi-VN"/>
              </w:rPr>
            </w:pPr>
            <w:r>
              <w:rPr>
                <w:bCs/>
                <w:color w:val="000000"/>
                <w:lang w:val="vi-VN"/>
              </w:rPr>
              <w:t>cover_photo</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6CDE5C" w14:textId="4DD59F11" w:rsidR="00D231D2" w:rsidRPr="00D231D2" w:rsidRDefault="00D231D2" w:rsidP="009D4C2D">
            <w:pPr>
              <w:widowControl w:val="0"/>
              <w:pBdr>
                <w:top w:val="nil"/>
                <w:left w:val="nil"/>
                <w:bottom w:val="nil"/>
                <w:right w:val="nil"/>
                <w:between w:val="nil"/>
              </w:pBdr>
              <w:ind w:firstLine="0"/>
              <w:jc w:val="left"/>
              <w:rPr>
                <w:bCs/>
                <w:color w:val="000000"/>
                <w:lang w:val="vi-VN"/>
              </w:rPr>
            </w:pPr>
            <w:r>
              <w:rPr>
                <w:bCs/>
                <w:color w:val="000000"/>
                <w:lang w:val="vi-VN"/>
              </w:rPr>
              <w:t>ảnh bìa</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9B49DB" w14:textId="7383DF67" w:rsidR="00D231D2" w:rsidRPr="00D231D2" w:rsidRDefault="00D231D2" w:rsidP="009D4C2D">
            <w:pPr>
              <w:widowControl w:val="0"/>
              <w:pBdr>
                <w:top w:val="nil"/>
                <w:left w:val="nil"/>
                <w:bottom w:val="nil"/>
                <w:right w:val="nil"/>
                <w:between w:val="nil"/>
              </w:pBdr>
              <w:ind w:firstLine="0"/>
              <w:jc w:val="left"/>
              <w:rPr>
                <w:bCs/>
                <w:color w:val="000000"/>
                <w:lang w:val="vi-VN"/>
              </w:rPr>
            </w:pPr>
            <w:r>
              <w:rPr>
                <w:bCs/>
                <w:color w:val="000000"/>
                <w:lang w:val="vi-VN"/>
              </w:rPr>
              <w:t>Text</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6D5FFA" w14:textId="3567E0B3" w:rsidR="00D231D2" w:rsidRPr="00D231D2" w:rsidRDefault="00D231D2" w:rsidP="009D4C2D">
            <w:pPr>
              <w:widowControl w:val="0"/>
              <w:pBdr>
                <w:top w:val="nil"/>
                <w:left w:val="nil"/>
                <w:bottom w:val="nil"/>
                <w:right w:val="nil"/>
                <w:between w:val="nil"/>
              </w:pBdr>
              <w:ind w:firstLine="0"/>
              <w:jc w:val="left"/>
              <w:rPr>
                <w:bCs/>
                <w:color w:val="000000"/>
                <w:lang w:val="vi-VN"/>
              </w:rPr>
            </w:pPr>
            <w:r>
              <w:rPr>
                <w:bCs/>
                <w:color w:val="000000"/>
                <w:lang w:val="vi-VN"/>
              </w:rPr>
              <w:t>Chuỗi</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07D8C2" w14:textId="6D240F90" w:rsidR="00D231D2" w:rsidRPr="00D231D2" w:rsidRDefault="00D231D2" w:rsidP="009D4C2D">
            <w:pPr>
              <w:widowControl w:val="0"/>
              <w:pBdr>
                <w:top w:val="nil"/>
                <w:left w:val="nil"/>
                <w:bottom w:val="nil"/>
                <w:right w:val="nil"/>
                <w:between w:val="nil"/>
              </w:pBdr>
              <w:ind w:firstLine="0"/>
              <w:jc w:val="left"/>
              <w:rPr>
                <w:bCs/>
                <w:color w:val="000000"/>
                <w:lang w:val="vi-VN"/>
              </w:rPr>
            </w:pPr>
            <w:r>
              <w:rPr>
                <w:bCs/>
                <w:color w:val="000000"/>
                <w:lang w:val="vi-VN"/>
              </w:rPr>
              <w:t>x</w:t>
            </w:r>
          </w:p>
        </w:tc>
      </w:tr>
      <w:tr w:rsidR="002F6905" w:rsidRPr="00052FA5" w14:paraId="3DC49C3C" w14:textId="77777777" w:rsidTr="00B55FBA">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81E1D2" w14:textId="5DE019C1" w:rsidR="002F6905" w:rsidRPr="008A0D28" w:rsidRDefault="00D231D2" w:rsidP="002F6905">
            <w:pPr>
              <w:widowControl w:val="0"/>
              <w:pBdr>
                <w:top w:val="nil"/>
                <w:left w:val="nil"/>
                <w:bottom w:val="nil"/>
                <w:right w:val="nil"/>
                <w:between w:val="nil"/>
              </w:pBdr>
              <w:ind w:firstLine="0"/>
              <w:jc w:val="left"/>
              <w:rPr>
                <w:bCs/>
                <w:color w:val="000000"/>
                <w:lang w:val="vi-VN"/>
              </w:rPr>
            </w:pPr>
            <w:r>
              <w:rPr>
                <w:bCs/>
                <w:color w:val="000000"/>
                <w:lang w:val="vi-VN"/>
              </w:rPr>
              <w:t>7</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C1253B" w14:textId="429C1C91" w:rsidR="002F6905" w:rsidRPr="002F6905" w:rsidRDefault="00757044" w:rsidP="002F6905">
            <w:pPr>
              <w:widowControl w:val="0"/>
              <w:pBdr>
                <w:top w:val="nil"/>
                <w:left w:val="nil"/>
                <w:bottom w:val="nil"/>
                <w:right w:val="nil"/>
                <w:between w:val="nil"/>
              </w:pBdr>
              <w:ind w:firstLine="0"/>
              <w:jc w:val="left"/>
              <w:rPr>
                <w:bCs/>
                <w:color w:val="000000"/>
              </w:rPr>
            </w:pPr>
            <w:r>
              <w:rPr>
                <w:bCs/>
                <w:color w:val="000000"/>
              </w:rPr>
              <w:t>created_a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083" w14:textId="58A1E183" w:rsidR="002F6905" w:rsidRDefault="00757044" w:rsidP="002F6905">
            <w:pPr>
              <w:widowControl w:val="0"/>
              <w:pBdr>
                <w:top w:val="nil"/>
                <w:left w:val="nil"/>
                <w:bottom w:val="nil"/>
                <w:right w:val="nil"/>
                <w:between w:val="nil"/>
              </w:pBdr>
              <w:ind w:firstLine="0"/>
              <w:jc w:val="left"/>
              <w:rPr>
                <w:bCs/>
                <w:color w:val="000000"/>
              </w:rPr>
            </w:pPr>
            <w:r>
              <w:rPr>
                <w:bCs/>
                <w:color w:val="000000"/>
              </w:rPr>
              <w:t>Ngày giờ khởi tạo</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7D09B" w14:textId="68804E05" w:rsidR="002F6905" w:rsidRDefault="00757044" w:rsidP="002F6905">
            <w:pPr>
              <w:widowControl w:val="0"/>
              <w:pBdr>
                <w:top w:val="nil"/>
                <w:left w:val="nil"/>
                <w:bottom w:val="nil"/>
                <w:right w:val="nil"/>
                <w:between w:val="nil"/>
              </w:pBdr>
              <w:ind w:firstLine="0"/>
              <w:jc w:val="left"/>
              <w:rPr>
                <w:bCs/>
                <w:color w:val="000000"/>
              </w:rPr>
            </w:pPr>
            <w:r w:rsidRPr="00757044">
              <w:rPr>
                <w:bCs/>
                <w:color w:val="000000"/>
              </w:rPr>
              <w:t>TIMESTAMP</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EA9AEE" w14:textId="704F5EA1" w:rsidR="002F6905" w:rsidRDefault="00757044" w:rsidP="002F6905">
            <w:pPr>
              <w:widowControl w:val="0"/>
              <w:pBdr>
                <w:top w:val="nil"/>
                <w:left w:val="nil"/>
                <w:bottom w:val="nil"/>
                <w:right w:val="nil"/>
                <w:between w:val="nil"/>
              </w:pBdr>
              <w:ind w:firstLine="0"/>
              <w:jc w:val="left"/>
              <w:rPr>
                <w:bCs/>
                <w:color w:val="000000"/>
              </w:rPr>
            </w:pPr>
            <w:r>
              <w:rPr>
                <w:bCs/>
                <w:color w:val="000000"/>
              </w:rPr>
              <w:t>Thời gia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68762" w14:textId="12F12C23" w:rsidR="002F6905" w:rsidRPr="00052FA5" w:rsidRDefault="00BE4DF5" w:rsidP="002F6905">
            <w:pPr>
              <w:widowControl w:val="0"/>
              <w:pBdr>
                <w:top w:val="nil"/>
                <w:left w:val="nil"/>
                <w:bottom w:val="nil"/>
                <w:right w:val="nil"/>
                <w:between w:val="nil"/>
              </w:pBdr>
              <w:ind w:firstLine="0"/>
              <w:jc w:val="left"/>
              <w:rPr>
                <w:bCs/>
                <w:color w:val="000000"/>
              </w:rPr>
            </w:pPr>
            <w:r>
              <w:rPr>
                <w:bCs/>
                <w:color w:val="000000"/>
              </w:rPr>
              <w:t>x</w:t>
            </w:r>
          </w:p>
        </w:tc>
      </w:tr>
      <w:tr w:rsidR="00757044" w:rsidRPr="00052FA5" w14:paraId="5378EFC6" w14:textId="77777777" w:rsidTr="00357B2E">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48695" w14:textId="7B340223" w:rsidR="00757044" w:rsidRPr="008A0D28" w:rsidRDefault="00D231D2" w:rsidP="00757044">
            <w:pPr>
              <w:widowControl w:val="0"/>
              <w:pBdr>
                <w:top w:val="nil"/>
                <w:left w:val="nil"/>
                <w:bottom w:val="nil"/>
                <w:right w:val="nil"/>
                <w:between w:val="nil"/>
              </w:pBdr>
              <w:ind w:firstLine="0"/>
              <w:jc w:val="left"/>
              <w:rPr>
                <w:bCs/>
                <w:color w:val="000000"/>
                <w:lang w:val="vi-VN"/>
              </w:rPr>
            </w:pPr>
            <w:r>
              <w:rPr>
                <w:bCs/>
                <w:color w:val="000000"/>
                <w:lang w:val="vi-VN"/>
              </w:rPr>
              <w:t>8</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CBB634" w14:textId="6A220493" w:rsidR="00757044" w:rsidRPr="002F6905" w:rsidRDefault="00757044" w:rsidP="00757044">
            <w:pPr>
              <w:widowControl w:val="0"/>
              <w:pBdr>
                <w:top w:val="nil"/>
                <w:left w:val="nil"/>
                <w:bottom w:val="nil"/>
                <w:right w:val="nil"/>
                <w:between w:val="nil"/>
              </w:pBdr>
              <w:ind w:firstLine="0"/>
              <w:jc w:val="left"/>
              <w:rPr>
                <w:bCs/>
                <w:color w:val="000000"/>
              </w:rPr>
            </w:pPr>
            <w:r>
              <w:rPr>
                <w:bCs/>
                <w:color w:val="000000"/>
              </w:rPr>
              <w:t>updated_a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19CBF3" w14:textId="00AFBBF1" w:rsidR="00757044" w:rsidRDefault="00757044" w:rsidP="00757044">
            <w:pPr>
              <w:widowControl w:val="0"/>
              <w:pBdr>
                <w:top w:val="nil"/>
                <w:left w:val="nil"/>
                <w:bottom w:val="nil"/>
                <w:right w:val="nil"/>
                <w:between w:val="nil"/>
              </w:pBdr>
              <w:ind w:firstLine="0"/>
              <w:jc w:val="left"/>
              <w:rPr>
                <w:bCs/>
                <w:color w:val="000000"/>
              </w:rPr>
            </w:pPr>
            <w:r>
              <w:rPr>
                <w:bCs/>
                <w:color w:val="000000"/>
              </w:rPr>
              <w:t>Ngày giờ cập nhật</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B1ED2A" w14:textId="2CDAEC0A" w:rsidR="00757044" w:rsidRDefault="00757044" w:rsidP="00757044">
            <w:pPr>
              <w:widowControl w:val="0"/>
              <w:pBdr>
                <w:top w:val="nil"/>
                <w:left w:val="nil"/>
                <w:bottom w:val="nil"/>
                <w:right w:val="nil"/>
                <w:between w:val="nil"/>
              </w:pBdr>
              <w:ind w:firstLine="0"/>
              <w:jc w:val="left"/>
              <w:rPr>
                <w:bCs/>
                <w:color w:val="000000"/>
              </w:rPr>
            </w:pPr>
            <w:r w:rsidRPr="00757044">
              <w:rPr>
                <w:bCs/>
                <w:color w:val="000000"/>
              </w:rPr>
              <w:t>TIMESTAMP</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E42D76" w14:textId="255F62E8" w:rsidR="00757044" w:rsidRDefault="00757044" w:rsidP="00757044">
            <w:pPr>
              <w:widowControl w:val="0"/>
              <w:pBdr>
                <w:top w:val="nil"/>
                <w:left w:val="nil"/>
                <w:bottom w:val="nil"/>
                <w:right w:val="nil"/>
                <w:between w:val="nil"/>
              </w:pBdr>
              <w:ind w:firstLine="0"/>
              <w:jc w:val="left"/>
              <w:rPr>
                <w:bCs/>
                <w:color w:val="000000"/>
              </w:rPr>
            </w:pPr>
            <w:r w:rsidRPr="00CF4538">
              <w:rPr>
                <w:bCs/>
                <w:color w:val="000000"/>
              </w:rPr>
              <w:t>Thời gia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B0F377" w14:textId="1852A2C4" w:rsidR="00757044" w:rsidRPr="00052FA5" w:rsidRDefault="00BE4DF5" w:rsidP="00757044">
            <w:pPr>
              <w:widowControl w:val="0"/>
              <w:pBdr>
                <w:top w:val="nil"/>
                <w:left w:val="nil"/>
                <w:bottom w:val="nil"/>
                <w:right w:val="nil"/>
                <w:between w:val="nil"/>
              </w:pBdr>
              <w:ind w:firstLine="0"/>
              <w:jc w:val="left"/>
              <w:rPr>
                <w:bCs/>
                <w:color w:val="000000"/>
              </w:rPr>
            </w:pPr>
            <w:r>
              <w:rPr>
                <w:bCs/>
                <w:color w:val="000000"/>
              </w:rPr>
              <w:t>x</w:t>
            </w:r>
          </w:p>
        </w:tc>
      </w:tr>
      <w:tr w:rsidR="00757044" w:rsidRPr="00052FA5" w14:paraId="16CD60D1" w14:textId="77777777" w:rsidTr="00357B2E">
        <w:trPr>
          <w:trHeight w:val="435"/>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2ABF4B" w14:textId="460C18D7" w:rsidR="00757044" w:rsidRPr="008A0D28" w:rsidRDefault="00D231D2" w:rsidP="00757044">
            <w:pPr>
              <w:widowControl w:val="0"/>
              <w:pBdr>
                <w:top w:val="nil"/>
                <w:left w:val="nil"/>
                <w:bottom w:val="nil"/>
                <w:right w:val="nil"/>
                <w:between w:val="nil"/>
              </w:pBdr>
              <w:ind w:firstLine="0"/>
              <w:jc w:val="left"/>
              <w:rPr>
                <w:bCs/>
                <w:color w:val="000000"/>
                <w:lang w:val="vi-VN"/>
              </w:rPr>
            </w:pPr>
            <w:r>
              <w:rPr>
                <w:bCs/>
                <w:color w:val="000000"/>
                <w:lang w:val="vi-VN"/>
              </w:rPr>
              <w:t>9</w:t>
            </w:r>
          </w:p>
        </w:tc>
        <w:tc>
          <w:tcPr>
            <w:tcW w:w="2024"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701F" w14:textId="47AE4C90" w:rsidR="00757044" w:rsidRPr="002F6905" w:rsidRDefault="00757044" w:rsidP="00757044">
            <w:pPr>
              <w:widowControl w:val="0"/>
              <w:pBdr>
                <w:top w:val="nil"/>
                <w:left w:val="nil"/>
                <w:bottom w:val="nil"/>
                <w:right w:val="nil"/>
                <w:between w:val="nil"/>
              </w:pBdr>
              <w:ind w:firstLine="0"/>
              <w:jc w:val="left"/>
              <w:rPr>
                <w:bCs/>
                <w:color w:val="000000"/>
              </w:rPr>
            </w:pPr>
            <w:r>
              <w:rPr>
                <w:bCs/>
                <w:color w:val="000000"/>
              </w:rPr>
              <w:t>deleted_at</w:t>
            </w:r>
          </w:p>
        </w:tc>
        <w:tc>
          <w:tcPr>
            <w:tcW w:w="226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4F20DD" w14:textId="1F3C46C0" w:rsidR="00757044" w:rsidRDefault="00757044" w:rsidP="00757044">
            <w:pPr>
              <w:widowControl w:val="0"/>
              <w:pBdr>
                <w:top w:val="nil"/>
                <w:left w:val="nil"/>
                <w:bottom w:val="nil"/>
                <w:right w:val="nil"/>
                <w:between w:val="nil"/>
              </w:pBdr>
              <w:ind w:firstLine="0"/>
              <w:jc w:val="left"/>
              <w:rPr>
                <w:bCs/>
                <w:color w:val="000000"/>
              </w:rPr>
            </w:pPr>
            <w:r>
              <w:rPr>
                <w:bCs/>
                <w:color w:val="000000"/>
              </w:rPr>
              <w:t>Ngày giờ xóa bỏ</w:t>
            </w:r>
          </w:p>
        </w:tc>
        <w:tc>
          <w:tcPr>
            <w:tcW w:w="212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ACA2B0" w14:textId="5D8067FD" w:rsidR="00757044" w:rsidRDefault="00757044" w:rsidP="00757044">
            <w:pPr>
              <w:widowControl w:val="0"/>
              <w:pBdr>
                <w:top w:val="nil"/>
                <w:left w:val="nil"/>
                <w:bottom w:val="nil"/>
                <w:right w:val="nil"/>
                <w:between w:val="nil"/>
              </w:pBdr>
              <w:ind w:firstLine="0"/>
              <w:jc w:val="left"/>
              <w:rPr>
                <w:bCs/>
                <w:color w:val="000000"/>
              </w:rPr>
            </w:pPr>
            <w:r w:rsidRPr="00757044">
              <w:rPr>
                <w:bCs/>
                <w:color w:val="000000"/>
              </w:rPr>
              <w:t>TIMESTAMP</w:t>
            </w:r>
          </w:p>
        </w:tc>
        <w:tc>
          <w:tcPr>
            <w:tcW w:w="158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EA2311" w14:textId="6A191C95" w:rsidR="00757044" w:rsidRDefault="00757044" w:rsidP="00757044">
            <w:pPr>
              <w:widowControl w:val="0"/>
              <w:pBdr>
                <w:top w:val="nil"/>
                <w:left w:val="nil"/>
                <w:bottom w:val="nil"/>
                <w:right w:val="nil"/>
                <w:between w:val="nil"/>
              </w:pBdr>
              <w:ind w:firstLine="0"/>
              <w:jc w:val="left"/>
              <w:rPr>
                <w:bCs/>
                <w:color w:val="000000"/>
              </w:rPr>
            </w:pPr>
            <w:r w:rsidRPr="00CF4538">
              <w:rPr>
                <w:bCs/>
                <w:color w:val="000000"/>
              </w:rPr>
              <w:t>Thời gian</w:t>
            </w:r>
          </w:p>
        </w:tc>
        <w:tc>
          <w:tcPr>
            <w:tcW w:w="5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4FF094" w14:textId="092B0AEF" w:rsidR="00757044" w:rsidRPr="00052FA5" w:rsidRDefault="00BE4DF5" w:rsidP="00757044">
            <w:pPr>
              <w:widowControl w:val="0"/>
              <w:pBdr>
                <w:top w:val="nil"/>
                <w:left w:val="nil"/>
                <w:bottom w:val="nil"/>
                <w:right w:val="nil"/>
                <w:between w:val="nil"/>
              </w:pBdr>
              <w:ind w:firstLine="0"/>
              <w:jc w:val="left"/>
              <w:rPr>
                <w:bCs/>
                <w:color w:val="000000"/>
              </w:rPr>
            </w:pPr>
            <w:r>
              <w:rPr>
                <w:bCs/>
                <w:color w:val="000000"/>
              </w:rPr>
              <w:t>x</w:t>
            </w:r>
          </w:p>
        </w:tc>
      </w:tr>
      <w:tr w:rsidR="000D4490" w:rsidRPr="00052FA5" w14:paraId="69C71F29" w14:textId="77777777" w:rsidTr="00104292">
        <w:trPr>
          <w:trHeight w:val="458"/>
        </w:trPr>
        <w:tc>
          <w:tcPr>
            <w:tcW w:w="9394" w:type="dxa"/>
            <w:gridSpan w:val="1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22EFEF9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6. Khóa ngoài</w:t>
            </w:r>
          </w:p>
        </w:tc>
      </w:tr>
      <w:tr w:rsidR="000D4490" w:rsidRPr="00052FA5" w14:paraId="08DC2DD8" w14:textId="77777777" w:rsidTr="00104292">
        <w:trPr>
          <w:trHeight w:val="458"/>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0367A6"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ố</w:t>
            </w:r>
          </w:p>
        </w:tc>
        <w:tc>
          <w:tcPr>
            <w:tcW w:w="3601"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AC198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w:t>
            </w:r>
          </w:p>
        </w:tc>
        <w:tc>
          <w:tcPr>
            <w:tcW w:w="2229"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5C422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Cột khóa ngoài</w:t>
            </w:r>
          </w:p>
        </w:tc>
        <w:tc>
          <w:tcPr>
            <w:tcW w:w="275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62EAF2"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Quan hệ với bảng</w:t>
            </w:r>
          </w:p>
        </w:tc>
      </w:tr>
      <w:tr w:rsidR="000D4490" w:rsidRPr="00052FA5" w14:paraId="7D30B163" w14:textId="77777777" w:rsidTr="00104292">
        <w:trPr>
          <w:trHeight w:val="458"/>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1D7687A"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3601"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CFBBDB" w14:textId="3CACF236" w:rsidR="000D4490" w:rsidRPr="00052FA5" w:rsidRDefault="00757044" w:rsidP="002F6905">
            <w:pPr>
              <w:widowControl w:val="0"/>
              <w:pBdr>
                <w:top w:val="nil"/>
                <w:left w:val="nil"/>
                <w:bottom w:val="nil"/>
                <w:right w:val="nil"/>
                <w:between w:val="nil"/>
              </w:pBdr>
              <w:ind w:firstLine="0"/>
              <w:jc w:val="left"/>
              <w:rPr>
                <w:bCs/>
                <w:color w:val="000000"/>
              </w:rPr>
            </w:pPr>
            <w:r w:rsidRPr="000A2FDD">
              <w:rPr>
                <w:bCs/>
                <w:color w:val="000000"/>
              </w:rPr>
              <w:t>album_id</w:t>
            </w:r>
          </w:p>
        </w:tc>
        <w:tc>
          <w:tcPr>
            <w:tcW w:w="2229"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66887F" w14:textId="3D57503F" w:rsidR="000D4490" w:rsidRPr="00052FA5" w:rsidRDefault="00757044" w:rsidP="009D4C2D">
            <w:pPr>
              <w:widowControl w:val="0"/>
              <w:pBdr>
                <w:top w:val="nil"/>
                <w:left w:val="nil"/>
                <w:bottom w:val="nil"/>
                <w:right w:val="nil"/>
                <w:between w:val="nil"/>
              </w:pBdr>
              <w:ind w:firstLine="0"/>
              <w:jc w:val="left"/>
              <w:rPr>
                <w:bCs/>
                <w:color w:val="000000"/>
              </w:rPr>
            </w:pPr>
            <w:r>
              <w:rPr>
                <w:bCs/>
                <w:color w:val="000000"/>
              </w:rPr>
              <w:t>id</w:t>
            </w:r>
          </w:p>
        </w:tc>
        <w:tc>
          <w:tcPr>
            <w:tcW w:w="275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8F22A4" w14:textId="4B358D32" w:rsidR="000D4490" w:rsidRPr="00052FA5" w:rsidRDefault="00757044" w:rsidP="009D4C2D">
            <w:pPr>
              <w:widowControl w:val="0"/>
              <w:pBdr>
                <w:top w:val="nil"/>
                <w:left w:val="nil"/>
                <w:bottom w:val="nil"/>
                <w:right w:val="nil"/>
                <w:between w:val="nil"/>
              </w:pBdr>
              <w:ind w:firstLine="0"/>
              <w:jc w:val="left"/>
              <w:rPr>
                <w:bCs/>
                <w:color w:val="000000"/>
              </w:rPr>
            </w:pPr>
            <w:r>
              <w:rPr>
                <w:bCs/>
                <w:color w:val="000000"/>
              </w:rPr>
              <w:t>Albums</w:t>
            </w:r>
          </w:p>
        </w:tc>
      </w:tr>
      <w:tr w:rsidR="00757044" w:rsidRPr="00052FA5" w14:paraId="497B71FB" w14:textId="77777777" w:rsidTr="00104292">
        <w:trPr>
          <w:trHeight w:val="458"/>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2AB961" w14:textId="6D1BF07A" w:rsidR="00757044" w:rsidRPr="00052FA5" w:rsidRDefault="00757044" w:rsidP="009D4C2D">
            <w:pPr>
              <w:widowControl w:val="0"/>
              <w:pBdr>
                <w:top w:val="nil"/>
                <w:left w:val="nil"/>
                <w:bottom w:val="nil"/>
                <w:right w:val="nil"/>
                <w:between w:val="nil"/>
              </w:pBdr>
              <w:ind w:firstLine="0"/>
              <w:jc w:val="left"/>
              <w:rPr>
                <w:bCs/>
                <w:color w:val="000000"/>
              </w:rPr>
            </w:pPr>
            <w:r>
              <w:rPr>
                <w:bCs/>
                <w:color w:val="000000"/>
              </w:rPr>
              <w:t>2</w:t>
            </w:r>
          </w:p>
        </w:tc>
        <w:tc>
          <w:tcPr>
            <w:tcW w:w="3601"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169D40" w14:textId="632F8E84" w:rsidR="00757044" w:rsidRPr="000A2FDD" w:rsidRDefault="00757044" w:rsidP="002F6905">
            <w:pPr>
              <w:widowControl w:val="0"/>
              <w:pBdr>
                <w:top w:val="nil"/>
                <w:left w:val="nil"/>
                <w:bottom w:val="nil"/>
                <w:right w:val="nil"/>
                <w:between w:val="nil"/>
              </w:pBdr>
              <w:ind w:firstLine="0"/>
              <w:jc w:val="left"/>
              <w:rPr>
                <w:bCs/>
                <w:color w:val="000000"/>
              </w:rPr>
            </w:pPr>
            <w:r w:rsidRPr="000A2FDD">
              <w:rPr>
                <w:bCs/>
                <w:color w:val="000000"/>
              </w:rPr>
              <w:t>genre_id</w:t>
            </w:r>
          </w:p>
        </w:tc>
        <w:tc>
          <w:tcPr>
            <w:tcW w:w="2229"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9B6004" w14:textId="0BAA0F06" w:rsidR="00757044" w:rsidRDefault="004A139B" w:rsidP="009D4C2D">
            <w:pPr>
              <w:widowControl w:val="0"/>
              <w:pBdr>
                <w:top w:val="nil"/>
                <w:left w:val="nil"/>
                <w:bottom w:val="nil"/>
                <w:right w:val="nil"/>
                <w:between w:val="nil"/>
              </w:pBdr>
              <w:ind w:firstLine="0"/>
              <w:jc w:val="left"/>
              <w:rPr>
                <w:bCs/>
                <w:color w:val="000000"/>
              </w:rPr>
            </w:pPr>
            <w:r>
              <w:rPr>
                <w:bCs/>
                <w:color w:val="000000"/>
              </w:rPr>
              <w:t>id</w:t>
            </w:r>
          </w:p>
        </w:tc>
        <w:tc>
          <w:tcPr>
            <w:tcW w:w="2758"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BF4308" w14:textId="4722B857" w:rsidR="00757044" w:rsidRDefault="004A139B" w:rsidP="009D4C2D">
            <w:pPr>
              <w:widowControl w:val="0"/>
              <w:pBdr>
                <w:top w:val="nil"/>
                <w:left w:val="nil"/>
                <w:bottom w:val="nil"/>
                <w:right w:val="nil"/>
                <w:between w:val="nil"/>
              </w:pBdr>
              <w:ind w:firstLine="0"/>
              <w:jc w:val="left"/>
              <w:rPr>
                <w:bCs/>
                <w:color w:val="000000"/>
              </w:rPr>
            </w:pPr>
            <w:r>
              <w:rPr>
                <w:bCs/>
                <w:color w:val="000000"/>
              </w:rPr>
              <w:t>Genres</w:t>
            </w:r>
          </w:p>
        </w:tc>
      </w:tr>
    </w:tbl>
    <w:p w14:paraId="50120B90"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5F528307" w14:textId="54E056F8" w:rsidR="000D4490" w:rsidRPr="008A568C" w:rsidRDefault="000D4490" w:rsidP="0003056E">
      <w:pPr>
        <w:widowControl w:val="0"/>
        <w:numPr>
          <w:ilvl w:val="0"/>
          <w:numId w:val="8"/>
        </w:numPr>
        <w:pBdr>
          <w:top w:val="nil"/>
          <w:left w:val="nil"/>
          <w:bottom w:val="nil"/>
          <w:right w:val="nil"/>
          <w:between w:val="nil"/>
        </w:pBdr>
        <w:spacing w:before="120" w:after="120"/>
        <w:jc w:val="left"/>
        <w:rPr>
          <w:b/>
          <w:bCs/>
          <w:color w:val="000000"/>
        </w:rPr>
      </w:pPr>
      <w:r w:rsidRPr="008A568C">
        <w:rPr>
          <w:b/>
          <w:bCs/>
          <w:color w:val="000000"/>
        </w:rPr>
        <w:t xml:space="preserve">Bảng </w:t>
      </w:r>
      <w:r w:rsidR="001E5704" w:rsidRPr="008A568C">
        <w:rPr>
          <w:b/>
          <w:bCs/>
          <w:color w:val="000000"/>
        </w:rPr>
        <w:t>Genres</w:t>
      </w:r>
    </w:p>
    <w:p w14:paraId="754B262B" w14:textId="44BB7600" w:rsidR="0020012B" w:rsidRPr="00052FA5" w:rsidRDefault="005E719F" w:rsidP="005E719F">
      <w:pPr>
        <w:pStyle w:val="Caption"/>
      </w:pPr>
      <w:bookmarkStart w:id="139" w:name="_Toc103237332"/>
      <w:r>
        <w:t xml:space="preserve">Bảng </w:t>
      </w:r>
      <w:r w:rsidR="00AE0CE2">
        <w:fldChar w:fldCharType="begin"/>
      </w:r>
      <w:r w:rsidR="00AE0CE2">
        <w:instrText xml:space="preserve"> STYLEREF 1 \s </w:instrText>
      </w:r>
      <w:r w:rsidR="00AE0CE2">
        <w:fldChar w:fldCharType="separate"/>
      </w:r>
      <w:r w:rsidR="00F71F3E">
        <w:rPr>
          <w:noProof/>
        </w:rPr>
        <w:t>3</w:t>
      </w:r>
      <w:r w:rsidR="00AE0CE2">
        <w:rPr>
          <w:noProof/>
        </w:rPr>
        <w:fldChar w:fldCharType="end"/>
      </w:r>
      <w:r w:rsidR="00A047AE">
        <w:t>.</w:t>
      </w:r>
      <w:r w:rsidR="00AE0CE2">
        <w:fldChar w:fldCharType="begin"/>
      </w:r>
      <w:r w:rsidR="00AE0CE2">
        <w:instrText xml:space="preserve"> SEQ Bảng \* ARABIC \s 1 </w:instrText>
      </w:r>
      <w:r w:rsidR="00AE0CE2">
        <w:fldChar w:fldCharType="separate"/>
      </w:r>
      <w:r w:rsidR="00F71F3E">
        <w:rPr>
          <w:noProof/>
        </w:rPr>
        <w:t>2</w:t>
      </w:r>
      <w:r w:rsidR="00AE0CE2">
        <w:rPr>
          <w:noProof/>
        </w:rPr>
        <w:fldChar w:fldCharType="end"/>
      </w:r>
      <w:r w:rsidR="0020012B" w:rsidRPr="00052FA5">
        <w:t xml:space="preserve"> </w:t>
      </w:r>
      <w:r w:rsidR="001E5704" w:rsidRPr="008A568C">
        <w:rPr>
          <w:color w:val="000000"/>
        </w:rPr>
        <w:t>Genres</w:t>
      </w:r>
      <w:bookmarkEnd w:id="139"/>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842"/>
        <w:gridCol w:w="1620"/>
        <w:gridCol w:w="2610"/>
        <w:gridCol w:w="1800"/>
        <w:gridCol w:w="90"/>
        <w:gridCol w:w="1049"/>
        <w:gridCol w:w="283"/>
        <w:gridCol w:w="426"/>
      </w:tblGrid>
      <w:tr w:rsidR="0074204A" w:rsidRPr="00052FA5" w14:paraId="12643F86" w14:textId="77777777" w:rsidTr="00B1727B">
        <w:trPr>
          <w:trHeight w:val="487"/>
        </w:trPr>
        <w:tc>
          <w:tcPr>
            <w:tcW w:w="161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7B799D1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8BD39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w:t>
            </w:r>
          </w:p>
        </w:tc>
        <w:tc>
          <w:tcPr>
            <w:tcW w:w="2610"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64050A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18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62A429" w14:textId="650F08DC" w:rsidR="000D4490" w:rsidRPr="00052FA5" w:rsidRDefault="005C7E95" w:rsidP="009D4C2D">
            <w:pPr>
              <w:widowControl w:val="0"/>
              <w:pBdr>
                <w:top w:val="nil"/>
                <w:left w:val="nil"/>
                <w:bottom w:val="nil"/>
                <w:right w:val="nil"/>
                <w:between w:val="nil"/>
              </w:pBdr>
              <w:ind w:firstLine="0"/>
              <w:jc w:val="left"/>
              <w:rPr>
                <w:bCs/>
                <w:color w:val="000000"/>
              </w:rPr>
            </w:pPr>
            <w:r>
              <w:rPr>
                <w:b/>
                <w:bCs/>
                <w:color w:val="000000"/>
              </w:rPr>
              <w:t>Genres</w:t>
            </w:r>
          </w:p>
        </w:tc>
        <w:tc>
          <w:tcPr>
            <w:tcW w:w="1139"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3F4060AF" w14:textId="333CC56C"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w:t>
            </w:r>
            <w:r w:rsidR="00174894" w:rsidRPr="00052FA5">
              <w:rPr>
                <w:bCs/>
                <w:color w:val="000000"/>
              </w:rPr>
              <w:t xml:space="preserve"> </w:t>
            </w:r>
            <w:r w:rsidRPr="00052FA5">
              <w:rPr>
                <w:bCs/>
                <w:color w:val="000000"/>
              </w:rPr>
              <w:t>danh</w:t>
            </w:r>
          </w:p>
        </w:tc>
        <w:tc>
          <w:tcPr>
            <w:tcW w:w="70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C9DE5C" w14:textId="56C7BFBD"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48E3C3B1" w14:textId="77777777" w:rsidTr="00174894">
        <w:trPr>
          <w:trHeight w:val="487"/>
        </w:trPr>
        <w:tc>
          <w:tcPr>
            <w:tcW w:w="9493" w:type="dxa"/>
            <w:gridSpan w:val="9"/>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AE5B1D3" w14:textId="4BC47904" w:rsidR="000D4490" w:rsidRPr="00052FA5" w:rsidRDefault="000D4490" w:rsidP="00975499">
            <w:pPr>
              <w:widowControl w:val="0"/>
              <w:pBdr>
                <w:top w:val="nil"/>
                <w:left w:val="nil"/>
                <w:bottom w:val="nil"/>
                <w:right w:val="nil"/>
                <w:between w:val="nil"/>
              </w:pBdr>
              <w:ind w:firstLine="0"/>
              <w:jc w:val="left"/>
              <w:rPr>
                <w:bCs/>
                <w:color w:val="000000"/>
              </w:rPr>
            </w:pPr>
            <w:r w:rsidRPr="00052FA5">
              <w:rPr>
                <w:bCs/>
                <w:color w:val="000000"/>
              </w:rPr>
              <w:t xml:space="preserve">4. Mô tả: </w:t>
            </w:r>
            <w:r w:rsidR="002F6905" w:rsidRPr="00052FA5">
              <w:rPr>
                <w:bCs/>
                <w:color w:val="000000"/>
              </w:rPr>
              <w:t xml:space="preserve">Lưu trữ thông tin </w:t>
            </w:r>
            <w:r w:rsidR="002F6905">
              <w:rPr>
                <w:bCs/>
                <w:color w:val="000000"/>
              </w:rPr>
              <w:t>c</w:t>
            </w:r>
            <w:r w:rsidR="002F6905" w:rsidRPr="002F6905">
              <w:rPr>
                <w:bCs/>
                <w:color w:val="000000"/>
              </w:rPr>
              <w:t>ác</w:t>
            </w:r>
            <w:r w:rsidR="00975499">
              <w:rPr>
                <w:bCs/>
                <w:color w:val="000000"/>
              </w:rPr>
              <w:t xml:space="preserve"> thể loại, phân loại tài sản</w:t>
            </w:r>
          </w:p>
        </w:tc>
      </w:tr>
      <w:tr w:rsidR="000D4490" w:rsidRPr="00052FA5" w14:paraId="31E0B56E" w14:textId="77777777" w:rsidTr="00174894">
        <w:trPr>
          <w:trHeight w:val="487"/>
        </w:trPr>
        <w:tc>
          <w:tcPr>
            <w:tcW w:w="9493" w:type="dxa"/>
            <w:gridSpan w:val="9"/>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64D7478C"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0D4490" w:rsidRPr="00052FA5" w14:paraId="4EE767CB" w14:textId="77777777" w:rsidTr="00B1727B">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9D023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STT</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A0BB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D500CE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Mô tả</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0BADD8"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90C97"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04BD85"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
                <w:bCs/>
                <w:color w:val="000000"/>
              </w:rPr>
              <w:t>N</w:t>
            </w:r>
          </w:p>
        </w:tc>
      </w:tr>
      <w:tr w:rsidR="00A53929" w:rsidRPr="00052FA5" w14:paraId="1C59379C" w14:textId="77777777" w:rsidTr="00B1727B">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5A460"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FFB13F" w14:textId="74CB04CC" w:rsidR="00A53929" w:rsidRPr="00052FA5" w:rsidRDefault="004A139B" w:rsidP="00A53929">
            <w:pPr>
              <w:widowControl w:val="0"/>
              <w:pBdr>
                <w:top w:val="nil"/>
                <w:left w:val="nil"/>
                <w:bottom w:val="nil"/>
                <w:right w:val="nil"/>
                <w:between w:val="nil"/>
              </w:pBdr>
              <w:ind w:firstLine="0"/>
              <w:jc w:val="left"/>
              <w:rPr>
                <w:bCs/>
                <w:color w:val="000000"/>
              </w:rPr>
            </w:pPr>
            <w:r>
              <w:rPr>
                <w:bCs/>
                <w:color w:val="000000"/>
              </w:rPr>
              <w: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3F8477" w14:textId="6B65A231" w:rsidR="00A53929" w:rsidRPr="00052FA5" w:rsidRDefault="00A53929" w:rsidP="004A139B">
            <w:pPr>
              <w:widowControl w:val="0"/>
              <w:pBdr>
                <w:top w:val="nil"/>
                <w:left w:val="nil"/>
                <w:bottom w:val="nil"/>
                <w:right w:val="nil"/>
                <w:between w:val="nil"/>
              </w:pBdr>
              <w:ind w:firstLine="0"/>
              <w:jc w:val="left"/>
              <w:rPr>
                <w:bCs/>
                <w:color w:val="000000"/>
              </w:rPr>
            </w:pPr>
            <w:r>
              <w:rPr>
                <w:bCs/>
                <w:color w:val="000000"/>
              </w:rPr>
              <w:t xml:space="preserve">ID </w:t>
            </w:r>
            <w:r w:rsidR="004A139B">
              <w:rPr>
                <w:bCs/>
                <w:color w:val="000000"/>
              </w:rPr>
              <w:t>loại tài sản</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AC9CD7A" w14:textId="2E8C4F5A"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DCB217" w14:textId="6FAEA18B"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A8DDFE" w14:textId="77777777" w:rsidR="00A53929" w:rsidRPr="00052FA5" w:rsidRDefault="00A53929" w:rsidP="00A53929">
            <w:pPr>
              <w:widowControl w:val="0"/>
              <w:pBdr>
                <w:top w:val="nil"/>
                <w:left w:val="nil"/>
                <w:bottom w:val="nil"/>
                <w:right w:val="nil"/>
                <w:between w:val="nil"/>
              </w:pBdr>
              <w:ind w:firstLine="0"/>
              <w:jc w:val="left"/>
              <w:rPr>
                <w:bCs/>
                <w:color w:val="000000"/>
              </w:rPr>
            </w:pPr>
          </w:p>
        </w:tc>
      </w:tr>
      <w:tr w:rsidR="00A53929" w:rsidRPr="00052FA5" w14:paraId="7F33D92B"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B72973"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BDE914" w14:textId="454E5134" w:rsidR="00A53929" w:rsidRPr="00052FA5" w:rsidRDefault="00D01DA6" w:rsidP="00A53929">
            <w:pPr>
              <w:widowControl w:val="0"/>
              <w:pBdr>
                <w:top w:val="nil"/>
                <w:left w:val="nil"/>
                <w:bottom w:val="nil"/>
                <w:right w:val="nil"/>
                <w:between w:val="nil"/>
              </w:pBdr>
              <w:ind w:firstLine="0"/>
              <w:jc w:val="left"/>
              <w:rPr>
                <w:bCs/>
                <w:color w:val="000000"/>
              </w:rPr>
            </w:pPr>
            <w:r>
              <w:rPr>
                <w:bCs/>
                <w:color w:val="000000"/>
              </w:rPr>
              <w:t>n</w:t>
            </w:r>
            <w:r w:rsidR="00A53929" w:rsidRPr="00A53929">
              <w:rPr>
                <w:bCs/>
                <w:color w:val="000000"/>
              </w:rPr>
              <w:t>am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A3AF55" w14:textId="002D4A4A" w:rsidR="00A53929" w:rsidRPr="00052FA5" w:rsidRDefault="00A53929" w:rsidP="004A139B">
            <w:pPr>
              <w:widowControl w:val="0"/>
              <w:pBdr>
                <w:top w:val="nil"/>
                <w:left w:val="nil"/>
                <w:bottom w:val="nil"/>
                <w:right w:val="nil"/>
                <w:between w:val="nil"/>
              </w:pBdr>
              <w:ind w:firstLine="0"/>
              <w:jc w:val="left"/>
              <w:rPr>
                <w:bCs/>
                <w:color w:val="000000"/>
              </w:rPr>
            </w:pPr>
            <w:r w:rsidRPr="00052FA5">
              <w:rPr>
                <w:bCs/>
                <w:color w:val="000000"/>
              </w:rPr>
              <w:t xml:space="preserve">Tên </w:t>
            </w:r>
            <w:r>
              <w:rPr>
                <w:bCs/>
                <w:color w:val="000000"/>
              </w:rPr>
              <w:t>l</w:t>
            </w:r>
            <w:r w:rsidRPr="00A53929">
              <w:rPr>
                <w:bCs/>
                <w:color w:val="000000"/>
              </w:rPr>
              <w:t>oại</w:t>
            </w:r>
            <w:r>
              <w:rPr>
                <w:bCs/>
                <w:color w:val="000000"/>
              </w:rPr>
              <w:t xml:space="preserve"> </w:t>
            </w:r>
            <w:r w:rsidR="004A139B">
              <w:rPr>
                <w:bCs/>
                <w:color w:val="000000"/>
              </w:rPr>
              <w:t>tài sản</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A2E83" w14:textId="761B7446" w:rsidR="00A53929" w:rsidRPr="00052FA5" w:rsidRDefault="00D01DA6" w:rsidP="00D01DA6">
            <w:pPr>
              <w:widowControl w:val="0"/>
              <w:pBdr>
                <w:top w:val="nil"/>
                <w:left w:val="nil"/>
                <w:bottom w:val="nil"/>
                <w:right w:val="nil"/>
                <w:between w:val="nil"/>
              </w:pBdr>
              <w:ind w:firstLine="0"/>
              <w:jc w:val="left"/>
              <w:rPr>
                <w:bCs/>
                <w:color w:val="000000"/>
              </w:rPr>
            </w:pPr>
            <w:r>
              <w:rPr>
                <w:bCs/>
                <w:color w:val="000000"/>
              </w:rPr>
              <w:t>Text</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27413D" w14:textId="0BCA9066"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w:t>
            </w:r>
            <w:r>
              <w:rPr>
                <w:bCs/>
                <w:color w:val="000000"/>
              </w:rPr>
              <w:lastRenderedPageBreak/>
              <w:t>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E9F58" w14:textId="77777777" w:rsidR="00A53929" w:rsidRPr="00052FA5" w:rsidRDefault="00A53929" w:rsidP="00A53929">
            <w:pPr>
              <w:widowControl w:val="0"/>
              <w:pBdr>
                <w:top w:val="nil"/>
                <w:left w:val="nil"/>
                <w:bottom w:val="nil"/>
                <w:right w:val="nil"/>
                <w:between w:val="nil"/>
              </w:pBdr>
              <w:ind w:firstLine="0"/>
              <w:jc w:val="left"/>
              <w:rPr>
                <w:bCs/>
                <w:color w:val="000000"/>
              </w:rPr>
            </w:pPr>
          </w:p>
        </w:tc>
      </w:tr>
      <w:tr w:rsidR="00A53929" w:rsidRPr="00052FA5" w14:paraId="71EBA0B9"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1F3D89"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886E6F" w14:textId="42260EC3" w:rsidR="00A53929" w:rsidRPr="00052FA5" w:rsidRDefault="00D01DA6" w:rsidP="00A53929">
            <w:pPr>
              <w:widowControl w:val="0"/>
              <w:pBdr>
                <w:top w:val="nil"/>
                <w:left w:val="nil"/>
                <w:bottom w:val="nil"/>
                <w:right w:val="nil"/>
                <w:between w:val="nil"/>
              </w:pBdr>
              <w:ind w:firstLine="0"/>
              <w:jc w:val="left"/>
              <w:rPr>
                <w:bCs/>
                <w:color w:val="000000"/>
              </w:rPr>
            </w:pPr>
            <w:r w:rsidRPr="00D01DA6">
              <w:rPr>
                <w:bCs/>
                <w:color w:val="000000"/>
              </w:rPr>
              <w:t>description</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0184F8" w14:textId="60C1CFF6" w:rsidR="00A53929" w:rsidRPr="00052FA5" w:rsidRDefault="00D01DA6" w:rsidP="00A53929">
            <w:pPr>
              <w:widowControl w:val="0"/>
              <w:pBdr>
                <w:top w:val="nil"/>
                <w:left w:val="nil"/>
                <w:bottom w:val="nil"/>
                <w:right w:val="nil"/>
                <w:between w:val="nil"/>
              </w:pBdr>
              <w:ind w:firstLine="0"/>
              <w:jc w:val="left"/>
              <w:rPr>
                <w:bCs/>
                <w:color w:val="000000"/>
              </w:rPr>
            </w:pPr>
            <w:r>
              <w:rPr>
                <w:bCs/>
                <w:color w:val="000000"/>
              </w:rPr>
              <w:t>Mô tả thể loại</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71D78" w14:textId="501DE17D" w:rsidR="00A53929" w:rsidRPr="00052FA5" w:rsidRDefault="00D01DA6" w:rsidP="00A53929">
            <w:pPr>
              <w:widowControl w:val="0"/>
              <w:pBdr>
                <w:top w:val="nil"/>
                <w:left w:val="nil"/>
                <w:bottom w:val="nil"/>
                <w:right w:val="nil"/>
                <w:between w:val="nil"/>
              </w:pBdr>
              <w:ind w:firstLine="0"/>
              <w:jc w:val="left"/>
              <w:rPr>
                <w:bCs/>
                <w:color w:val="000000"/>
              </w:rPr>
            </w:pPr>
            <w:r>
              <w:rPr>
                <w:bCs/>
                <w:color w:val="000000"/>
              </w:rPr>
              <w:t>Text</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127CB5" w14:textId="6E36D677" w:rsidR="00A53929" w:rsidRPr="00052FA5" w:rsidRDefault="00A53929" w:rsidP="00A53929">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E5D3" w14:textId="77777777" w:rsidR="00A53929" w:rsidRPr="00052FA5" w:rsidRDefault="00A53929" w:rsidP="00A53929">
            <w:pPr>
              <w:widowControl w:val="0"/>
              <w:pBdr>
                <w:top w:val="nil"/>
                <w:left w:val="nil"/>
                <w:bottom w:val="nil"/>
                <w:right w:val="nil"/>
                <w:between w:val="nil"/>
              </w:pBdr>
              <w:ind w:firstLine="0"/>
              <w:jc w:val="left"/>
              <w:rPr>
                <w:bCs/>
                <w:color w:val="000000"/>
              </w:rPr>
            </w:pPr>
            <w:r w:rsidRPr="00052FA5">
              <w:rPr>
                <w:bCs/>
                <w:color w:val="000000"/>
              </w:rPr>
              <w:t>x</w:t>
            </w:r>
          </w:p>
        </w:tc>
      </w:tr>
      <w:tr w:rsidR="00D01DA6" w:rsidRPr="00052FA5" w14:paraId="3B8C5486"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E5F138" w14:textId="6E12CD1E"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63AB0A" w14:textId="641BCD18" w:rsidR="00D01DA6" w:rsidRPr="00A53929" w:rsidRDefault="00D01DA6" w:rsidP="00D01DA6">
            <w:pPr>
              <w:widowControl w:val="0"/>
              <w:pBdr>
                <w:top w:val="nil"/>
                <w:left w:val="nil"/>
                <w:bottom w:val="nil"/>
                <w:right w:val="nil"/>
                <w:between w:val="nil"/>
              </w:pBdr>
              <w:ind w:firstLine="0"/>
              <w:jc w:val="left"/>
              <w:rPr>
                <w:bCs/>
                <w:color w:val="000000"/>
              </w:rPr>
            </w:pPr>
            <w:r>
              <w:rPr>
                <w:bCs/>
                <w:color w:val="000000"/>
              </w:rPr>
              <w:t>cre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A5733B" w14:textId="7750DACB"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Ngày giờ khởi tạo</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4254AE" w14:textId="729C55B5" w:rsidR="00D01DA6" w:rsidRPr="00052FA5" w:rsidRDefault="00D01DA6" w:rsidP="00D01DA6">
            <w:pPr>
              <w:widowControl w:val="0"/>
              <w:pBdr>
                <w:top w:val="nil"/>
                <w:left w:val="nil"/>
                <w:bottom w:val="nil"/>
                <w:right w:val="nil"/>
                <w:between w:val="nil"/>
              </w:pBdr>
              <w:ind w:firstLine="0"/>
              <w:jc w:val="left"/>
              <w:rPr>
                <w:bCs/>
                <w:color w:val="000000"/>
              </w:rPr>
            </w:pPr>
            <w:r w:rsidRPr="00757044">
              <w:rPr>
                <w:bCs/>
                <w:color w:val="000000"/>
              </w:rPr>
              <w:t>TIMESTAMP</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B78488" w14:textId="3D662534"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Thời gia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642FD8" w14:textId="3A65058A"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x</w:t>
            </w:r>
          </w:p>
        </w:tc>
      </w:tr>
      <w:tr w:rsidR="00D01DA6" w:rsidRPr="00052FA5" w14:paraId="33A33251"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29A842" w14:textId="4B1F44BB"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5</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28E62F" w14:textId="17DF6BFB" w:rsidR="00D01DA6" w:rsidRPr="00A53929" w:rsidRDefault="00D01DA6" w:rsidP="00D01DA6">
            <w:pPr>
              <w:widowControl w:val="0"/>
              <w:pBdr>
                <w:top w:val="nil"/>
                <w:left w:val="nil"/>
                <w:bottom w:val="nil"/>
                <w:right w:val="nil"/>
                <w:between w:val="nil"/>
              </w:pBdr>
              <w:ind w:firstLine="0"/>
              <w:jc w:val="left"/>
              <w:rPr>
                <w:bCs/>
                <w:color w:val="000000"/>
              </w:rPr>
            </w:pPr>
            <w:r>
              <w:rPr>
                <w:bCs/>
                <w:color w:val="000000"/>
              </w:rPr>
              <w:t>upd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137CCF" w14:textId="78A3447B"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Ngày giờ cập nhật</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A7BB9B" w14:textId="1952DE41" w:rsidR="00D01DA6" w:rsidRPr="00052FA5" w:rsidRDefault="00D01DA6" w:rsidP="00D01DA6">
            <w:pPr>
              <w:widowControl w:val="0"/>
              <w:pBdr>
                <w:top w:val="nil"/>
                <w:left w:val="nil"/>
                <w:bottom w:val="nil"/>
                <w:right w:val="nil"/>
                <w:between w:val="nil"/>
              </w:pBdr>
              <w:ind w:firstLine="0"/>
              <w:jc w:val="left"/>
              <w:rPr>
                <w:bCs/>
                <w:color w:val="000000"/>
              </w:rPr>
            </w:pPr>
            <w:r w:rsidRPr="00757044">
              <w:rPr>
                <w:bCs/>
                <w:color w:val="000000"/>
              </w:rPr>
              <w:t>TIMESTAMP</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D5222B" w14:textId="7B5223BC" w:rsidR="00D01DA6" w:rsidRPr="00052FA5" w:rsidRDefault="00D01DA6" w:rsidP="00D01DA6">
            <w:pPr>
              <w:widowControl w:val="0"/>
              <w:pBdr>
                <w:top w:val="nil"/>
                <w:left w:val="nil"/>
                <w:bottom w:val="nil"/>
                <w:right w:val="nil"/>
                <w:between w:val="nil"/>
              </w:pBdr>
              <w:ind w:firstLine="0"/>
              <w:jc w:val="left"/>
              <w:rPr>
                <w:bCs/>
                <w:color w:val="000000"/>
              </w:rPr>
            </w:pPr>
            <w:r w:rsidRPr="00CF4538">
              <w:rPr>
                <w:bCs/>
                <w:color w:val="000000"/>
              </w:rPr>
              <w:t>Thời gia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CA503" w14:textId="2BCBC1D6"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x</w:t>
            </w:r>
          </w:p>
        </w:tc>
      </w:tr>
      <w:tr w:rsidR="00D01DA6" w:rsidRPr="00052FA5" w14:paraId="477373BD"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5932D6" w14:textId="1695B7E0"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6</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0008FF" w14:textId="70925E8E" w:rsidR="00D01DA6" w:rsidRPr="00A53929" w:rsidRDefault="00D01DA6" w:rsidP="00D01DA6">
            <w:pPr>
              <w:widowControl w:val="0"/>
              <w:pBdr>
                <w:top w:val="nil"/>
                <w:left w:val="nil"/>
                <w:bottom w:val="nil"/>
                <w:right w:val="nil"/>
                <w:between w:val="nil"/>
              </w:pBdr>
              <w:ind w:firstLine="0"/>
              <w:jc w:val="left"/>
              <w:rPr>
                <w:bCs/>
                <w:color w:val="000000"/>
              </w:rPr>
            </w:pPr>
            <w:r>
              <w:rPr>
                <w:bCs/>
                <w:color w:val="000000"/>
              </w:rPr>
              <w:t>dele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65DC86" w14:textId="1E86B212"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Ngày giờ xóa bỏ</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CA023C" w14:textId="7156CB37" w:rsidR="00D01DA6" w:rsidRPr="00052FA5" w:rsidRDefault="00D01DA6" w:rsidP="00D01DA6">
            <w:pPr>
              <w:widowControl w:val="0"/>
              <w:pBdr>
                <w:top w:val="nil"/>
                <w:left w:val="nil"/>
                <w:bottom w:val="nil"/>
                <w:right w:val="nil"/>
                <w:between w:val="nil"/>
              </w:pBdr>
              <w:ind w:firstLine="0"/>
              <w:jc w:val="left"/>
              <w:rPr>
                <w:bCs/>
                <w:color w:val="000000"/>
              </w:rPr>
            </w:pPr>
            <w:r w:rsidRPr="00757044">
              <w:rPr>
                <w:bCs/>
                <w:color w:val="000000"/>
              </w:rPr>
              <w:t>TIMESTAMP</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C46D71" w14:textId="1DB9349F" w:rsidR="00D01DA6" w:rsidRPr="00052FA5" w:rsidRDefault="00D01DA6" w:rsidP="00D01DA6">
            <w:pPr>
              <w:widowControl w:val="0"/>
              <w:pBdr>
                <w:top w:val="nil"/>
                <w:left w:val="nil"/>
                <w:bottom w:val="nil"/>
                <w:right w:val="nil"/>
                <w:between w:val="nil"/>
              </w:pBdr>
              <w:ind w:firstLine="0"/>
              <w:jc w:val="left"/>
              <w:rPr>
                <w:bCs/>
                <w:color w:val="000000"/>
              </w:rPr>
            </w:pPr>
            <w:r w:rsidRPr="00CF4538">
              <w:rPr>
                <w:bCs/>
                <w:color w:val="000000"/>
              </w:rPr>
              <w:t>Thời gia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A78A5A" w14:textId="65247859" w:rsidR="00D01DA6" w:rsidRPr="00052FA5" w:rsidRDefault="00D01DA6" w:rsidP="00D01DA6">
            <w:pPr>
              <w:widowControl w:val="0"/>
              <w:pBdr>
                <w:top w:val="nil"/>
                <w:left w:val="nil"/>
                <w:bottom w:val="nil"/>
                <w:right w:val="nil"/>
                <w:between w:val="nil"/>
              </w:pBdr>
              <w:ind w:firstLine="0"/>
              <w:jc w:val="left"/>
              <w:rPr>
                <w:bCs/>
                <w:color w:val="000000"/>
              </w:rPr>
            </w:pPr>
            <w:r>
              <w:rPr>
                <w:bCs/>
                <w:color w:val="000000"/>
              </w:rPr>
              <w:t>x</w:t>
            </w:r>
          </w:p>
        </w:tc>
      </w:tr>
    </w:tbl>
    <w:p w14:paraId="1804DB1D" w14:textId="77777777" w:rsidR="000D4490" w:rsidRPr="00052FA5" w:rsidRDefault="000D4490" w:rsidP="009D4C2D">
      <w:pPr>
        <w:widowControl w:val="0"/>
        <w:pBdr>
          <w:top w:val="nil"/>
          <w:left w:val="nil"/>
          <w:bottom w:val="nil"/>
          <w:right w:val="nil"/>
          <w:between w:val="nil"/>
        </w:pBdr>
        <w:spacing w:before="120" w:after="120"/>
        <w:ind w:firstLine="0"/>
        <w:jc w:val="left"/>
        <w:rPr>
          <w:b/>
          <w:bCs/>
          <w:color w:val="000000"/>
        </w:rPr>
      </w:pPr>
    </w:p>
    <w:p w14:paraId="0D5692FF" w14:textId="69E7B6B9" w:rsidR="000D4490" w:rsidRPr="00052FA5" w:rsidRDefault="005128AF" w:rsidP="0003056E">
      <w:pPr>
        <w:widowControl w:val="0"/>
        <w:numPr>
          <w:ilvl w:val="0"/>
          <w:numId w:val="8"/>
        </w:numPr>
        <w:pBdr>
          <w:top w:val="nil"/>
          <w:left w:val="nil"/>
          <w:bottom w:val="nil"/>
          <w:right w:val="nil"/>
          <w:between w:val="nil"/>
        </w:pBdr>
        <w:spacing w:before="120" w:after="120"/>
        <w:jc w:val="left"/>
        <w:rPr>
          <w:b/>
          <w:bCs/>
          <w:color w:val="000000"/>
        </w:rPr>
      </w:pPr>
      <w:r>
        <w:rPr>
          <w:b/>
          <w:bCs/>
          <w:color w:val="000000"/>
        </w:rPr>
        <w:t xml:space="preserve">Bảng </w:t>
      </w:r>
      <w:r w:rsidR="00876F9E">
        <w:rPr>
          <w:b/>
          <w:bCs/>
          <w:color w:val="000000"/>
        </w:rPr>
        <w:t>Albums</w:t>
      </w:r>
    </w:p>
    <w:p w14:paraId="43276F19" w14:textId="20461A1A" w:rsidR="000D4490" w:rsidRPr="00A50348" w:rsidRDefault="005E719F" w:rsidP="00A50348">
      <w:pPr>
        <w:pStyle w:val="Caption"/>
      </w:pPr>
      <w:bookmarkStart w:id="140" w:name="_Toc103237333"/>
      <w:r>
        <w:t xml:space="preserve">Bảng </w:t>
      </w:r>
      <w:r w:rsidR="00AE0CE2">
        <w:fldChar w:fldCharType="begin"/>
      </w:r>
      <w:r w:rsidR="00AE0CE2">
        <w:instrText xml:space="preserve"> STYLEREF 1 \s </w:instrText>
      </w:r>
      <w:r w:rsidR="00AE0CE2">
        <w:fldChar w:fldCharType="separate"/>
      </w:r>
      <w:r w:rsidR="00F71F3E">
        <w:rPr>
          <w:noProof/>
        </w:rPr>
        <w:t>3</w:t>
      </w:r>
      <w:r w:rsidR="00AE0CE2">
        <w:rPr>
          <w:noProof/>
        </w:rPr>
        <w:fldChar w:fldCharType="end"/>
      </w:r>
      <w:r w:rsidR="00A047AE">
        <w:t>.</w:t>
      </w:r>
      <w:r w:rsidR="00AE0CE2">
        <w:fldChar w:fldCharType="begin"/>
      </w:r>
      <w:r w:rsidR="00AE0CE2">
        <w:instrText xml:space="preserve"> SEQ Bảng \* ARABIC \s 1 </w:instrText>
      </w:r>
      <w:r w:rsidR="00AE0CE2">
        <w:fldChar w:fldCharType="separate"/>
      </w:r>
      <w:r w:rsidR="00F71F3E">
        <w:rPr>
          <w:noProof/>
        </w:rPr>
        <w:t>3</w:t>
      </w:r>
      <w:r w:rsidR="00AE0CE2">
        <w:rPr>
          <w:noProof/>
        </w:rPr>
        <w:fldChar w:fldCharType="end"/>
      </w:r>
      <w:r w:rsidR="0020012B" w:rsidRPr="00052FA5">
        <w:t xml:space="preserve"> </w:t>
      </w:r>
      <w:r w:rsidR="00876F9E">
        <w:t>Albums</w:t>
      </w:r>
      <w:bookmarkEnd w:id="140"/>
      <w:r w:rsidR="00A50348">
        <w:t xml:space="preserve"> </w:t>
      </w:r>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842"/>
        <w:gridCol w:w="1620"/>
        <w:gridCol w:w="2610"/>
        <w:gridCol w:w="1521"/>
        <w:gridCol w:w="369"/>
        <w:gridCol w:w="1049"/>
        <w:gridCol w:w="283"/>
        <w:gridCol w:w="426"/>
      </w:tblGrid>
      <w:tr w:rsidR="00A50348" w:rsidRPr="00052FA5" w14:paraId="40993B87" w14:textId="77777777" w:rsidTr="00357B2E">
        <w:trPr>
          <w:trHeight w:val="487"/>
        </w:trPr>
        <w:tc>
          <w:tcPr>
            <w:tcW w:w="161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25799F4"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B9DF08"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2</w:t>
            </w:r>
          </w:p>
        </w:tc>
        <w:tc>
          <w:tcPr>
            <w:tcW w:w="2610" w:type="dxa"/>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76AE3B5A"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2. Tên bảng</w:t>
            </w:r>
          </w:p>
        </w:tc>
        <w:tc>
          <w:tcPr>
            <w:tcW w:w="15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27EFCC" w14:textId="52D6260B" w:rsidR="00A50348" w:rsidRPr="00052FA5" w:rsidRDefault="00A50348" w:rsidP="00357B2E">
            <w:pPr>
              <w:widowControl w:val="0"/>
              <w:pBdr>
                <w:top w:val="nil"/>
                <w:left w:val="nil"/>
                <w:bottom w:val="nil"/>
                <w:right w:val="nil"/>
                <w:between w:val="nil"/>
              </w:pBdr>
              <w:ind w:firstLine="0"/>
              <w:jc w:val="left"/>
              <w:rPr>
                <w:bCs/>
                <w:color w:val="000000"/>
              </w:rPr>
            </w:pPr>
            <w:r>
              <w:rPr>
                <w:b/>
                <w:bCs/>
                <w:color w:val="000000"/>
              </w:rPr>
              <w:t>Albums</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38272194"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3. Bí danh</w:t>
            </w:r>
          </w:p>
        </w:tc>
        <w:tc>
          <w:tcPr>
            <w:tcW w:w="70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3FF4A5" w14:textId="77777777" w:rsidR="00A50348" w:rsidRPr="00052FA5" w:rsidRDefault="00A50348" w:rsidP="00357B2E">
            <w:pPr>
              <w:widowControl w:val="0"/>
              <w:pBdr>
                <w:top w:val="nil"/>
                <w:left w:val="nil"/>
                <w:bottom w:val="nil"/>
                <w:right w:val="nil"/>
                <w:between w:val="nil"/>
              </w:pBdr>
              <w:ind w:firstLine="0"/>
              <w:jc w:val="left"/>
              <w:rPr>
                <w:bCs/>
                <w:color w:val="000000"/>
              </w:rPr>
            </w:pPr>
          </w:p>
        </w:tc>
      </w:tr>
      <w:tr w:rsidR="00A50348" w:rsidRPr="00052FA5" w14:paraId="3C48AF70" w14:textId="77777777" w:rsidTr="00357B2E">
        <w:trPr>
          <w:trHeight w:val="487"/>
        </w:trPr>
        <w:tc>
          <w:tcPr>
            <w:tcW w:w="9493" w:type="dxa"/>
            <w:gridSpan w:val="9"/>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8D7EDC"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 xml:space="preserve">4. Mô tả: Lưu trữ thông tin </w:t>
            </w:r>
            <w:r>
              <w:rPr>
                <w:bCs/>
                <w:color w:val="000000"/>
              </w:rPr>
              <w:t>c</w:t>
            </w:r>
            <w:r w:rsidRPr="002F6905">
              <w:rPr>
                <w:bCs/>
                <w:color w:val="000000"/>
              </w:rPr>
              <w:t>ác</w:t>
            </w:r>
            <w:r>
              <w:rPr>
                <w:bCs/>
                <w:color w:val="000000"/>
              </w:rPr>
              <w:t xml:space="preserve"> thể loại, phân loại tài sản</w:t>
            </w:r>
          </w:p>
        </w:tc>
      </w:tr>
      <w:tr w:rsidR="00A50348" w:rsidRPr="00052FA5" w14:paraId="6B46616D" w14:textId="77777777" w:rsidTr="00357B2E">
        <w:trPr>
          <w:trHeight w:val="487"/>
        </w:trPr>
        <w:tc>
          <w:tcPr>
            <w:tcW w:w="9493" w:type="dxa"/>
            <w:gridSpan w:val="9"/>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4B7F3CA5"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A50348" w:rsidRPr="00052FA5" w14:paraId="3D9D9D32" w14:textId="77777777" w:rsidTr="00B1727B">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148A7D"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
                <w:bCs/>
                <w:color w:val="000000"/>
              </w:rPr>
              <w:t>STT</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118280"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
                <w:bCs/>
                <w:color w:val="000000"/>
              </w:rPr>
              <w:t>Tên cộ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C83EF9"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
                <w:bCs/>
                <w:color w:val="000000"/>
              </w:rPr>
              <w:t>Mô tả</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247B19"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
                <w:bCs/>
                <w:color w:val="000000"/>
              </w:rPr>
              <w:t>Kiểu dữ liệu</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934119"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
                <w:bCs/>
                <w:color w:val="000000"/>
              </w:rPr>
              <w:t>Khuôn dạng</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35662E"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
                <w:bCs/>
                <w:color w:val="000000"/>
              </w:rPr>
              <w:t>N</w:t>
            </w:r>
          </w:p>
        </w:tc>
      </w:tr>
      <w:tr w:rsidR="00A50348" w:rsidRPr="00052FA5" w14:paraId="26CE9093" w14:textId="77777777" w:rsidTr="00B1727B">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A460A0"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1</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1BD5AE"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E16234"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ID loại tài sản</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1579C"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 xml:space="preserve">Int </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AB2AB"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753066" w14:textId="77777777" w:rsidR="00A50348" w:rsidRPr="00052FA5" w:rsidRDefault="00A50348" w:rsidP="00357B2E">
            <w:pPr>
              <w:widowControl w:val="0"/>
              <w:pBdr>
                <w:top w:val="nil"/>
                <w:left w:val="nil"/>
                <w:bottom w:val="nil"/>
                <w:right w:val="nil"/>
                <w:between w:val="nil"/>
              </w:pBdr>
              <w:ind w:firstLine="0"/>
              <w:jc w:val="left"/>
              <w:rPr>
                <w:bCs/>
                <w:color w:val="000000"/>
              </w:rPr>
            </w:pPr>
          </w:p>
        </w:tc>
      </w:tr>
      <w:tr w:rsidR="00A50348" w:rsidRPr="00052FA5" w14:paraId="50D0F493"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D10DF"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2</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CD2111"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n</w:t>
            </w:r>
            <w:r w:rsidRPr="00A53929">
              <w:rPr>
                <w:bCs/>
                <w:color w:val="000000"/>
              </w:rPr>
              <w:t>am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7A4BC9"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 xml:space="preserve">Tên </w:t>
            </w:r>
            <w:r>
              <w:rPr>
                <w:bCs/>
                <w:color w:val="000000"/>
              </w:rPr>
              <w:t>l</w:t>
            </w:r>
            <w:r w:rsidRPr="00A53929">
              <w:rPr>
                <w:bCs/>
                <w:color w:val="000000"/>
              </w:rPr>
              <w:t>oại</w:t>
            </w:r>
            <w:r>
              <w:rPr>
                <w:bCs/>
                <w:color w:val="000000"/>
              </w:rPr>
              <w:t xml:space="preserve"> tài sản</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A4A37"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Text</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BE04E9"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CF2BD2" w14:textId="77777777" w:rsidR="00A50348" w:rsidRPr="00052FA5" w:rsidRDefault="00A50348" w:rsidP="00357B2E">
            <w:pPr>
              <w:widowControl w:val="0"/>
              <w:pBdr>
                <w:top w:val="nil"/>
                <w:left w:val="nil"/>
                <w:bottom w:val="nil"/>
                <w:right w:val="nil"/>
                <w:between w:val="nil"/>
              </w:pBdr>
              <w:ind w:firstLine="0"/>
              <w:jc w:val="left"/>
              <w:rPr>
                <w:bCs/>
                <w:color w:val="000000"/>
              </w:rPr>
            </w:pPr>
          </w:p>
        </w:tc>
      </w:tr>
      <w:tr w:rsidR="00A50348" w:rsidRPr="00052FA5" w14:paraId="526F0DF2"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438AB5"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3</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2D43C1"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D01DA6">
              <w:rPr>
                <w:bCs/>
                <w:color w:val="000000"/>
              </w:rPr>
              <w:t>description</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8D22A7"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Mô tả thể loại</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77047C"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Text</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3DC24"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513BC8"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052FA5">
              <w:rPr>
                <w:bCs/>
                <w:color w:val="000000"/>
              </w:rPr>
              <w:t>x</w:t>
            </w:r>
          </w:p>
        </w:tc>
      </w:tr>
      <w:tr w:rsidR="00745F61" w:rsidRPr="00052FA5" w14:paraId="5D175E27"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3FF99" w14:textId="729194CA"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4</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615AFD" w14:textId="572C9EA4"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TokenId</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EC5D8B" w14:textId="1856E79F"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Token</w:t>
            </w:r>
            <w:r w:rsidR="007E7552">
              <w:rPr>
                <w:bCs/>
                <w:color w:val="000000"/>
                <w:lang w:val="vi-VN"/>
              </w:rPr>
              <w:t xml:space="preserve"> Id định danh tương ứng trên blockchain</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DA232" w14:textId="15EC654E"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Int</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42604" w14:textId="0BC948F6"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Số nguyê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C336B9" w14:textId="4400AA15"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x</w:t>
            </w:r>
          </w:p>
        </w:tc>
      </w:tr>
      <w:tr w:rsidR="00745F61" w:rsidRPr="00052FA5" w14:paraId="5F9A3185"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3C6CBF" w14:textId="396AB048" w:rsid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lastRenderedPageBreak/>
              <w:t>5</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4A08C" w14:textId="6A88E2FB"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Metamask_address</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2FE771" w14:textId="2C631D37"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Địa chỉ metamask</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CE7F96" w14:textId="116CCD59"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Text</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019DC6" w14:textId="51826327" w:rsidR="00745F61" w:rsidRPr="00745F61" w:rsidRDefault="00745F61" w:rsidP="00357B2E">
            <w:pPr>
              <w:widowControl w:val="0"/>
              <w:pBdr>
                <w:top w:val="nil"/>
                <w:left w:val="nil"/>
                <w:bottom w:val="nil"/>
                <w:right w:val="nil"/>
                <w:between w:val="nil"/>
              </w:pBdr>
              <w:ind w:firstLine="0"/>
              <w:jc w:val="left"/>
              <w:rPr>
                <w:bCs/>
                <w:color w:val="000000"/>
                <w:lang w:val="vi-VN"/>
              </w:rPr>
            </w:pPr>
            <w:r>
              <w:rPr>
                <w:bCs/>
                <w:color w:val="000000"/>
                <w:lang w:val="vi-VN"/>
              </w:rPr>
              <w:t>Chuỗi ký tự</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0E6735" w14:textId="77777777" w:rsidR="00745F61" w:rsidRPr="00052FA5" w:rsidRDefault="00745F61" w:rsidP="00357B2E">
            <w:pPr>
              <w:widowControl w:val="0"/>
              <w:pBdr>
                <w:top w:val="nil"/>
                <w:left w:val="nil"/>
                <w:bottom w:val="nil"/>
                <w:right w:val="nil"/>
                <w:between w:val="nil"/>
              </w:pBdr>
              <w:ind w:firstLine="0"/>
              <w:jc w:val="left"/>
              <w:rPr>
                <w:bCs/>
                <w:color w:val="000000"/>
              </w:rPr>
            </w:pPr>
          </w:p>
        </w:tc>
      </w:tr>
      <w:tr w:rsidR="00EA324C" w:rsidRPr="00052FA5" w14:paraId="3984066F"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5BFF81" w14:textId="32EC38AE" w:rsidR="00EA324C" w:rsidRPr="0073437D" w:rsidRDefault="0073437D" w:rsidP="00357B2E">
            <w:pPr>
              <w:widowControl w:val="0"/>
              <w:pBdr>
                <w:top w:val="nil"/>
                <w:left w:val="nil"/>
                <w:bottom w:val="nil"/>
                <w:right w:val="nil"/>
                <w:between w:val="nil"/>
              </w:pBdr>
              <w:ind w:firstLine="0"/>
              <w:jc w:val="left"/>
              <w:rPr>
                <w:bCs/>
                <w:color w:val="000000"/>
                <w:lang w:val="vi-VN"/>
              </w:rPr>
            </w:pPr>
            <w:r>
              <w:rPr>
                <w:bCs/>
                <w:color w:val="000000"/>
                <w:lang w:val="vi-VN"/>
              </w:rPr>
              <w:t>6</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65E871" w14:textId="2B34BC9E" w:rsidR="00EA324C" w:rsidRPr="00D01DA6" w:rsidRDefault="00EA324C" w:rsidP="00357B2E">
            <w:pPr>
              <w:widowControl w:val="0"/>
              <w:pBdr>
                <w:top w:val="nil"/>
                <w:left w:val="nil"/>
                <w:bottom w:val="nil"/>
                <w:right w:val="nil"/>
                <w:between w:val="nil"/>
              </w:pBdr>
              <w:ind w:firstLine="0"/>
              <w:jc w:val="left"/>
              <w:rPr>
                <w:bCs/>
                <w:color w:val="000000"/>
              </w:rPr>
            </w:pPr>
            <w:r w:rsidRPr="00EA324C">
              <w:rPr>
                <w:bCs/>
                <w:color w:val="000000"/>
              </w:rPr>
              <w:t>album_picture</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9320DA" w14:textId="0B0249F0" w:rsidR="00EA324C" w:rsidRDefault="00EA324C" w:rsidP="00357B2E">
            <w:pPr>
              <w:widowControl w:val="0"/>
              <w:pBdr>
                <w:top w:val="nil"/>
                <w:left w:val="nil"/>
                <w:bottom w:val="nil"/>
                <w:right w:val="nil"/>
                <w:between w:val="nil"/>
              </w:pBdr>
              <w:ind w:firstLine="0"/>
              <w:jc w:val="left"/>
              <w:rPr>
                <w:bCs/>
                <w:color w:val="000000"/>
              </w:rPr>
            </w:pPr>
            <w:r>
              <w:rPr>
                <w:bCs/>
                <w:color w:val="000000"/>
              </w:rPr>
              <w:t>Link ảnh mô tả</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6010F5" w14:textId="4F11D16B" w:rsidR="00EA324C" w:rsidRDefault="00EA324C" w:rsidP="00357B2E">
            <w:pPr>
              <w:widowControl w:val="0"/>
              <w:pBdr>
                <w:top w:val="nil"/>
                <w:left w:val="nil"/>
                <w:bottom w:val="nil"/>
                <w:right w:val="nil"/>
                <w:between w:val="nil"/>
              </w:pBdr>
              <w:ind w:firstLine="0"/>
              <w:jc w:val="left"/>
              <w:rPr>
                <w:bCs/>
                <w:color w:val="000000"/>
              </w:rPr>
            </w:pPr>
            <w:r>
              <w:rPr>
                <w:bCs/>
                <w:color w:val="000000"/>
              </w:rPr>
              <w:t>Text</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73E9B" w14:textId="3C85B453" w:rsidR="00EA324C" w:rsidRDefault="00EA324C" w:rsidP="00357B2E">
            <w:pPr>
              <w:widowControl w:val="0"/>
              <w:pBdr>
                <w:top w:val="nil"/>
                <w:left w:val="nil"/>
                <w:bottom w:val="nil"/>
                <w:right w:val="nil"/>
                <w:between w:val="nil"/>
              </w:pBdr>
              <w:ind w:firstLine="0"/>
              <w:jc w:val="left"/>
              <w:rPr>
                <w:bCs/>
                <w:color w:val="000000"/>
              </w:rPr>
            </w:pPr>
            <w:r>
              <w:rPr>
                <w:bCs/>
                <w:color w:val="000000"/>
              </w:rPr>
              <w:t>Chuỗi ký tự</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A96B3D" w14:textId="03284543" w:rsidR="00EA324C" w:rsidRPr="00052FA5" w:rsidRDefault="00EA324C" w:rsidP="00357B2E">
            <w:pPr>
              <w:widowControl w:val="0"/>
              <w:pBdr>
                <w:top w:val="nil"/>
                <w:left w:val="nil"/>
                <w:bottom w:val="nil"/>
                <w:right w:val="nil"/>
                <w:between w:val="nil"/>
              </w:pBdr>
              <w:ind w:firstLine="0"/>
              <w:jc w:val="left"/>
              <w:rPr>
                <w:bCs/>
                <w:color w:val="000000"/>
              </w:rPr>
            </w:pPr>
            <w:r>
              <w:rPr>
                <w:bCs/>
                <w:color w:val="000000"/>
              </w:rPr>
              <w:t>x</w:t>
            </w:r>
          </w:p>
        </w:tc>
      </w:tr>
      <w:tr w:rsidR="00A50348" w:rsidRPr="00052FA5" w14:paraId="3CEC6C9F"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76CFCA" w14:textId="67424020" w:rsidR="00A50348" w:rsidRPr="0073437D" w:rsidRDefault="0073437D" w:rsidP="00357B2E">
            <w:pPr>
              <w:widowControl w:val="0"/>
              <w:pBdr>
                <w:top w:val="nil"/>
                <w:left w:val="nil"/>
                <w:bottom w:val="nil"/>
                <w:right w:val="nil"/>
                <w:between w:val="nil"/>
              </w:pBdr>
              <w:ind w:firstLine="0"/>
              <w:jc w:val="left"/>
              <w:rPr>
                <w:bCs/>
                <w:color w:val="000000"/>
                <w:lang w:val="vi-VN"/>
              </w:rPr>
            </w:pPr>
            <w:r>
              <w:rPr>
                <w:bCs/>
                <w:color w:val="000000"/>
                <w:lang w:val="vi-VN"/>
              </w:rPr>
              <w:t>7</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0E27D0" w14:textId="77777777" w:rsidR="00A50348" w:rsidRPr="00A53929" w:rsidRDefault="00A50348" w:rsidP="00357B2E">
            <w:pPr>
              <w:widowControl w:val="0"/>
              <w:pBdr>
                <w:top w:val="nil"/>
                <w:left w:val="nil"/>
                <w:bottom w:val="nil"/>
                <w:right w:val="nil"/>
                <w:between w:val="nil"/>
              </w:pBdr>
              <w:ind w:firstLine="0"/>
              <w:jc w:val="left"/>
              <w:rPr>
                <w:bCs/>
                <w:color w:val="000000"/>
              </w:rPr>
            </w:pPr>
            <w:r>
              <w:rPr>
                <w:bCs/>
                <w:color w:val="000000"/>
              </w:rPr>
              <w:t>cre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1A2F93"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Ngày giờ khởi tạo</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01283"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757044">
              <w:rPr>
                <w:bCs/>
                <w:color w:val="000000"/>
              </w:rPr>
              <w:t>TIMESTAMP</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F30C07"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Thời gia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11341"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x</w:t>
            </w:r>
          </w:p>
        </w:tc>
      </w:tr>
      <w:tr w:rsidR="00A50348" w:rsidRPr="00052FA5" w14:paraId="59C99539"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FD897" w14:textId="507CBC06" w:rsidR="00A50348" w:rsidRPr="0073437D" w:rsidRDefault="0073437D" w:rsidP="00357B2E">
            <w:pPr>
              <w:widowControl w:val="0"/>
              <w:pBdr>
                <w:top w:val="nil"/>
                <w:left w:val="nil"/>
                <w:bottom w:val="nil"/>
                <w:right w:val="nil"/>
                <w:between w:val="nil"/>
              </w:pBdr>
              <w:ind w:firstLine="0"/>
              <w:jc w:val="left"/>
              <w:rPr>
                <w:bCs/>
                <w:color w:val="000000"/>
                <w:lang w:val="vi-VN"/>
              </w:rPr>
            </w:pPr>
            <w:r>
              <w:rPr>
                <w:bCs/>
                <w:color w:val="000000"/>
                <w:lang w:val="vi-VN"/>
              </w:rPr>
              <w:t>8</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F507F9" w14:textId="77777777" w:rsidR="00A50348" w:rsidRPr="00A53929" w:rsidRDefault="00A50348" w:rsidP="00357B2E">
            <w:pPr>
              <w:widowControl w:val="0"/>
              <w:pBdr>
                <w:top w:val="nil"/>
                <w:left w:val="nil"/>
                <w:bottom w:val="nil"/>
                <w:right w:val="nil"/>
                <w:between w:val="nil"/>
              </w:pBdr>
              <w:ind w:firstLine="0"/>
              <w:jc w:val="left"/>
              <w:rPr>
                <w:bCs/>
                <w:color w:val="000000"/>
              </w:rPr>
            </w:pPr>
            <w:r>
              <w:rPr>
                <w:bCs/>
                <w:color w:val="000000"/>
              </w:rPr>
              <w:t>upda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3FC39B"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Ngày giờ cập nhật</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3FFD95"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757044">
              <w:rPr>
                <w:bCs/>
                <w:color w:val="000000"/>
              </w:rPr>
              <w:t>TIMESTAMP</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F002AB"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CF4538">
              <w:rPr>
                <w:bCs/>
                <w:color w:val="000000"/>
              </w:rPr>
              <w:t>Thời gia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2FCCF"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x</w:t>
            </w:r>
          </w:p>
        </w:tc>
      </w:tr>
      <w:tr w:rsidR="00A50348" w:rsidRPr="00052FA5" w14:paraId="0820D765"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6E87A5" w14:textId="07BD9CAE" w:rsidR="00A50348" w:rsidRPr="0073437D" w:rsidRDefault="0073437D" w:rsidP="00357B2E">
            <w:pPr>
              <w:widowControl w:val="0"/>
              <w:pBdr>
                <w:top w:val="nil"/>
                <w:left w:val="nil"/>
                <w:bottom w:val="nil"/>
                <w:right w:val="nil"/>
                <w:between w:val="nil"/>
              </w:pBdr>
              <w:ind w:firstLine="0"/>
              <w:jc w:val="left"/>
              <w:rPr>
                <w:bCs/>
                <w:color w:val="000000"/>
                <w:lang w:val="vi-VN"/>
              </w:rPr>
            </w:pPr>
            <w:r>
              <w:rPr>
                <w:bCs/>
                <w:color w:val="000000"/>
                <w:lang w:val="vi-VN"/>
              </w:rPr>
              <w:t>9</w:t>
            </w:r>
          </w:p>
        </w:tc>
        <w:tc>
          <w:tcPr>
            <w:tcW w:w="246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5699EA" w14:textId="77777777" w:rsidR="00A50348" w:rsidRPr="00A53929" w:rsidRDefault="00A50348" w:rsidP="00357B2E">
            <w:pPr>
              <w:widowControl w:val="0"/>
              <w:pBdr>
                <w:top w:val="nil"/>
                <w:left w:val="nil"/>
                <w:bottom w:val="nil"/>
                <w:right w:val="nil"/>
                <w:between w:val="nil"/>
              </w:pBdr>
              <w:ind w:firstLine="0"/>
              <w:jc w:val="left"/>
              <w:rPr>
                <w:bCs/>
                <w:color w:val="000000"/>
              </w:rPr>
            </w:pPr>
            <w:r>
              <w:rPr>
                <w:bCs/>
                <w:color w:val="000000"/>
              </w:rPr>
              <w:t>deleted_at</w:t>
            </w:r>
          </w:p>
        </w:tc>
        <w:tc>
          <w:tcPr>
            <w:tcW w:w="26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5B58BC"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Ngày giờ xóa bỏ</w:t>
            </w:r>
          </w:p>
        </w:tc>
        <w:tc>
          <w:tcPr>
            <w:tcW w:w="189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67FD03"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757044">
              <w:rPr>
                <w:bCs/>
                <w:color w:val="000000"/>
              </w:rPr>
              <w:t>TIMESTAMP</w:t>
            </w:r>
          </w:p>
        </w:tc>
        <w:tc>
          <w:tcPr>
            <w:tcW w:w="1332"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623853" w14:textId="77777777" w:rsidR="00A50348" w:rsidRPr="00052FA5" w:rsidRDefault="00A50348" w:rsidP="00357B2E">
            <w:pPr>
              <w:widowControl w:val="0"/>
              <w:pBdr>
                <w:top w:val="nil"/>
                <w:left w:val="nil"/>
                <w:bottom w:val="nil"/>
                <w:right w:val="nil"/>
                <w:between w:val="nil"/>
              </w:pBdr>
              <w:ind w:firstLine="0"/>
              <w:jc w:val="left"/>
              <w:rPr>
                <w:bCs/>
                <w:color w:val="000000"/>
              </w:rPr>
            </w:pPr>
            <w:r w:rsidRPr="00CF4538">
              <w:rPr>
                <w:bCs/>
                <w:color w:val="000000"/>
              </w:rPr>
              <w:t>Thời gian</w:t>
            </w:r>
          </w:p>
        </w:tc>
        <w:tc>
          <w:tcPr>
            <w:tcW w:w="42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B8FE" w14:textId="77777777" w:rsidR="00A50348" w:rsidRPr="00052FA5" w:rsidRDefault="00A50348" w:rsidP="00357B2E">
            <w:pPr>
              <w:widowControl w:val="0"/>
              <w:pBdr>
                <w:top w:val="nil"/>
                <w:left w:val="nil"/>
                <w:bottom w:val="nil"/>
                <w:right w:val="nil"/>
                <w:between w:val="nil"/>
              </w:pBdr>
              <w:ind w:firstLine="0"/>
              <w:jc w:val="left"/>
              <w:rPr>
                <w:bCs/>
                <w:color w:val="000000"/>
              </w:rPr>
            </w:pPr>
            <w:r>
              <w:rPr>
                <w:bCs/>
                <w:color w:val="000000"/>
              </w:rPr>
              <w:t>x</w:t>
            </w:r>
          </w:p>
        </w:tc>
      </w:tr>
    </w:tbl>
    <w:p w14:paraId="0CAF1BEF" w14:textId="77777777" w:rsidR="00A50348" w:rsidRPr="00052FA5" w:rsidRDefault="00A50348" w:rsidP="009D4C2D">
      <w:pPr>
        <w:widowControl w:val="0"/>
        <w:pBdr>
          <w:top w:val="nil"/>
          <w:left w:val="nil"/>
          <w:bottom w:val="nil"/>
          <w:right w:val="nil"/>
          <w:between w:val="nil"/>
        </w:pBdr>
        <w:spacing w:before="120" w:after="120"/>
        <w:ind w:firstLine="0"/>
        <w:jc w:val="left"/>
        <w:rPr>
          <w:b/>
          <w:bCs/>
          <w:color w:val="000000"/>
        </w:rPr>
      </w:pPr>
    </w:p>
    <w:p w14:paraId="5ADDE4BA" w14:textId="4101ECED" w:rsidR="000D4490" w:rsidRPr="00052FA5" w:rsidRDefault="000D4490" w:rsidP="0003056E">
      <w:pPr>
        <w:widowControl w:val="0"/>
        <w:numPr>
          <w:ilvl w:val="0"/>
          <w:numId w:val="8"/>
        </w:numPr>
        <w:pBdr>
          <w:top w:val="nil"/>
          <w:left w:val="nil"/>
          <w:bottom w:val="nil"/>
          <w:right w:val="nil"/>
          <w:between w:val="nil"/>
        </w:pBdr>
        <w:spacing w:before="120" w:after="120"/>
        <w:ind w:left="0" w:firstLine="0"/>
        <w:jc w:val="left"/>
        <w:rPr>
          <w:b/>
          <w:bCs/>
          <w:color w:val="000000"/>
        </w:rPr>
      </w:pPr>
      <w:r w:rsidRPr="00052FA5">
        <w:rPr>
          <w:b/>
          <w:bCs/>
          <w:color w:val="000000"/>
        </w:rPr>
        <w:t xml:space="preserve"> Bảng </w:t>
      </w:r>
      <w:r w:rsidR="00713D1C">
        <w:rPr>
          <w:b/>
          <w:bCs/>
          <w:color w:val="000000"/>
        </w:rPr>
        <w:t>Users</w:t>
      </w:r>
    </w:p>
    <w:p w14:paraId="4247CDB0" w14:textId="653CF915" w:rsidR="00050213" w:rsidRPr="00052FA5" w:rsidRDefault="005E719F" w:rsidP="005E719F">
      <w:pPr>
        <w:pStyle w:val="Caption"/>
      </w:pPr>
      <w:bookmarkStart w:id="141" w:name="_Toc103237334"/>
      <w:r>
        <w:t xml:space="preserve">Bảng </w:t>
      </w:r>
      <w:r w:rsidR="00AE0CE2">
        <w:fldChar w:fldCharType="begin"/>
      </w:r>
      <w:r w:rsidR="00AE0CE2">
        <w:instrText xml:space="preserve"> STYLEREF 1 \s </w:instrText>
      </w:r>
      <w:r w:rsidR="00AE0CE2">
        <w:fldChar w:fldCharType="separate"/>
      </w:r>
      <w:r w:rsidR="00F71F3E">
        <w:rPr>
          <w:noProof/>
        </w:rPr>
        <w:t>3</w:t>
      </w:r>
      <w:r w:rsidR="00AE0CE2">
        <w:rPr>
          <w:noProof/>
        </w:rPr>
        <w:fldChar w:fldCharType="end"/>
      </w:r>
      <w:r w:rsidR="00A047AE">
        <w:t>.</w:t>
      </w:r>
      <w:r w:rsidR="00AE0CE2">
        <w:fldChar w:fldCharType="begin"/>
      </w:r>
      <w:r w:rsidR="00AE0CE2">
        <w:instrText xml:space="preserve"> SEQ Bảng \* ARABIC \s 1 </w:instrText>
      </w:r>
      <w:r w:rsidR="00AE0CE2">
        <w:fldChar w:fldCharType="separate"/>
      </w:r>
      <w:r w:rsidR="00F71F3E">
        <w:rPr>
          <w:noProof/>
        </w:rPr>
        <w:t>4</w:t>
      </w:r>
      <w:r w:rsidR="00AE0CE2">
        <w:rPr>
          <w:noProof/>
        </w:rPr>
        <w:fldChar w:fldCharType="end"/>
      </w:r>
      <w:r w:rsidR="00050213" w:rsidRPr="00052FA5">
        <w:t xml:space="preserve"> </w:t>
      </w:r>
      <w:r w:rsidR="00713D1C">
        <w:t>Users</w:t>
      </w:r>
      <w:bookmarkEnd w:id="141"/>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112"/>
        <w:gridCol w:w="778"/>
        <w:gridCol w:w="1348"/>
        <w:gridCol w:w="902"/>
        <w:gridCol w:w="1224"/>
        <w:gridCol w:w="936"/>
        <w:gridCol w:w="765"/>
        <w:gridCol w:w="585"/>
        <w:gridCol w:w="408"/>
      </w:tblGrid>
      <w:tr w:rsidR="0074204A" w:rsidRPr="00052FA5" w14:paraId="66118325" w14:textId="77777777" w:rsidTr="009F560E">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D9C9AD3"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1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BEC4FA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4</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43B923BE"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2. Tên bảng</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9D1AF3" w14:textId="3432A281" w:rsidR="000D4490" w:rsidRPr="00052FA5" w:rsidRDefault="00713D1C" w:rsidP="009D4C2D">
            <w:pPr>
              <w:widowControl w:val="0"/>
              <w:pBdr>
                <w:top w:val="nil"/>
                <w:left w:val="nil"/>
                <w:bottom w:val="nil"/>
                <w:right w:val="nil"/>
                <w:between w:val="nil"/>
              </w:pBdr>
              <w:ind w:firstLine="0"/>
              <w:jc w:val="left"/>
              <w:rPr>
                <w:bCs/>
                <w:color w:val="000000"/>
              </w:rPr>
            </w:pPr>
            <w:r>
              <w:rPr>
                <w:b/>
                <w:bCs/>
                <w:color w:val="000000"/>
              </w:rPr>
              <w:t>Users</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61F9779"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02C377" w14:textId="768E4EB5" w:rsidR="000D4490" w:rsidRPr="00052FA5" w:rsidRDefault="000D4490" w:rsidP="009D4C2D">
            <w:pPr>
              <w:widowControl w:val="0"/>
              <w:pBdr>
                <w:top w:val="nil"/>
                <w:left w:val="nil"/>
                <w:bottom w:val="nil"/>
                <w:right w:val="nil"/>
                <w:between w:val="nil"/>
              </w:pBdr>
              <w:ind w:firstLine="0"/>
              <w:jc w:val="left"/>
              <w:rPr>
                <w:bCs/>
                <w:color w:val="000000"/>
              </w:rPr>
            </w:pPr>
          </w:p>
        </w:tc>
      </w:tr>
      <w:tr w:rsidR="000D4490" w:rsidRPr="00052FA5" w14:paraId="7E45F944" w14:textId="77777777" w:rsidTr="009F560E">
        <w:trPr>
          <w:trHeight w:val="487"/>
        </w:trPr>
        <w:tc>
          <w:tcPr>
            <w:tcW w:w="9493" w:type="dxa"/>
            <w:gridSpan w:val="11"/>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E11741" w14:textId="2E1898DC" w:rsidR="000D4490" w:rsidRPr="00052FA5" w:rsidRDefault="000D4490" w:rsidP="00B30B7A">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sidR="00B30B7A">
              <w:rPr>
                <w:bCs/>
                <w:color w:val="000000"/>
              </w:rPr>
              <w:t>thông tin users với ví metamask</w:t>
            </w:r>
          </w:p>
        </w:tc>
      </w:tr>
      <w:tr w:rsidR="000D4490" w:rsidRPr="00052FA5" w14:paraId="7A533213" w14:textId="77777777" w:rsidTr="009F560E">
        <w:trPr>
          <w:trHeight w:val="487"/>
        </w:trPr>
        <w:tc>
          <w:tcPr>
            <w:tcW w:w="9493" w:type="dxa"/>
            <w:gridSpan w:val="11"/>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5D78B20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0D4490" w:rsidRPr="00052FA5" w14:paraId="7E680A80" w14:textId="77777777" w:rsidTr="00B1727B">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B4FA30"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STT</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DEEE3E0"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Tên cột</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8B316"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Mô tả</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EB1B01"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Kiểu dữ liệu</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7797D5"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088F23" w14:textId="77777777" w:rsidR="000D4490" w:rsidRPr="00052FA5" w:rsidRDefault="000D4490" w:rsidP="009D4C2D">
            <w:pPr>
              <w:widowControl w:val="0"/>
              <w:pBdr>
                <w:top w:val="nil"/>
                <w:left w:val="nil"/>
                <w:bottom w:val="nil"/>
                <w:right w:val="nil"/>
                <w:between w:val="nil"/>
              </w:pBdr>
              <w:ind w:firstLine="0"/>
              <w:jc w:val="center"/>
              <w:rPr>
                <w:bCs/>
                <w:color w:val="000000"/>
              </w:rPr>
            </w:pPr>
            <w:r w:rsidRPr="00052FA5">
              <w:rPr>
                <w:b/>
                <w:bCs/>
                <w:color w:val="000000"/>
              </w:rPr>
              <w:t>N</w:t>
            </w:r>
          </w:p>
        </w:tc>
      </w:tr>
      <w:tr w:rsidR="000D4490" w:rsidRPr="00052FA5" w14:paraId="44CF5480" w14:textId="77777777" w:rsidTr="00B1727B">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67DA11"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1</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25AAE6" w14:textId="0C7DB8FE" w:rsidR="000D4490" w:rsidRPr="00052FA5" w:rsidRDefault="004D2E7A" w:rsidP="009D4C2D">
            <w:pPr>
              <w:widowControl w:val="0"/>
              <w:pBdr>
                <w:top w:val="nil"/>
                <w:left w:val="nil"/>
                <w:bottom w:val="nil"/>
                <w:right w:val="nil"/>
                <w:between w:val="nil"/>
              </w:pBdr>
              <w:ind w:firstLine="0"/>
              <w:jc w:val="left"/>
              <w:rPr>
                <w:bCs/>
                <w:color w:val="000000"/>
              </w:rPr>
            </w:pPr>
            <w:r>
              <w:rPr>
                <w:bCs/>
                <w:color w:val="000000"/>
              </w:rPr>
              <w:t>ID</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1A029D" w14:textId="6EAA998F" w:rsidR="000D4490" w:rsidRPr="00052FA5" w:rsidRDefault="00195AF5" w:rsidP="00195AF5">
            <w:pPr>
              <w:widowControl w:val="0"/>
              <w:pBdr>
                <w:top w:val="nil"/>
                <w:left w:val="nil"/>
                <w:bottom w:val="nil"/>
                <w:right w:val="nil"/>
                <w:between w:val="nil"/>
              </w:pBdr>
              <w:ind w:firstLine="0"/>
              <w:jc w:val="left"/>
              <w:rPr>
                <w:bCs/>
                <w:color w:val="000000"/>
              </w:rPr>
            </w:pPr>
            <w:r>
              <w:rPr>
                <w:bCs/>
                <w:color w:val="000000"/>
              </w:rPr>
              <w:t xml:space="preserve">ID </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BE2F855" w14:textId="74972884" w:rsidR="000D4490" w:rsidRPr="00052FA5" w:rsidRDefault="004D2E7A" w:rsidP="009D4C2D">
            <w:pPr>
              <w:widowControl w:val="0"/>
              <w:pBdr>
                <w:top w:val="nil"/>
                <w:left w:val="nil"/>
                <w:bottom w:val="nil"/>
                <w:right w:val="nil"/>
                <w:between w:val="nil"/>
              </w:pBdr>
              <w:ind w:firstLine="0"/>
              <w:jc w:val="left"/>
              <w:rPr>
                <w:bCs/>
                <w:color w:val="000000"/>
              </w:rPr>
            </w:pPr>
            <w:r>
              <w:rPr>
                <w:bCs/>
                <w:color w:val="000000"/>
              </w:rPr>
              <w:t>I</w:t>
            </w:r>
            <w:r w:rsidR="000D4490" w:rsidRPr="00052FA5">
              <w:rPr>
                <w:bCs/>
                <w:color w:val="000000"/>
              </w:rPr>
              <w:t>n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5DB0AB" w14:textId="77777777" w:rsidR="000D4490" w:rsidRPr="00052FA5" w:rsidRDefault="000D4490" w:rsidP="009D4C2D">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4F5726" w14:textId="208E8471" w:rsidR="000D4490" w:rsidRPr="00052FA5" w:rsidRDefault="000D4490" w:rsidP="009D4C2D">
            <w:pPr>
              <w:widowControl w:val="0"/>
              <w:pBdr>
                <w:top w:val="nil"/>
                <w:left w:val="nil"/>
                <w:bottom w:val="nil"/>
                <w:right w:val="nil"/>
                <w:between w:val="nil"/>
              </w:pBdr>
              <w:ind w:firstLine="0"/>
              <w:jc w:val="left"/>
              <w:rPr>
                <w:bCs/>
                <w:color w:val="000000"/>
              </w:rPr>
            </w:pPr>
          </w:p>
        </w:tc>
      </w:tr>
      <w:tr w:rsidR="0098340F" w:rsidRPr="00052FA5" w14:paraId="097C2322"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E98A8A" w14:textId="77777777" w:rsidR="0098340F" w:rsidRPr="00052FA5" w:rsidRDefault="0098340F" w:rsidP="0098340F">
            <w:pPr>
              <w:widowControl w:val="0"/>
              <w:pBdr>
                <w:top w:val="nil"/>
                <w:left w:val="nil"/>
                <w:bottom w:val="nil"/>
                <w:right w:val="nil"/>
                <w:between w:val="nil"/>
              </w:pBdr>
              <w:ind w:firstLine="0"/>
              <w:jc w:val="left"/>
              <w:rPr>
                <w:bCs/>
                <w:color w:val="000000"/>
              </w:rPr>
            </w:pPr>
            <w:r w:rsidRPr="00052FA5">
              <w:rPr>
                <w:bCs/>
                <w:color w:val="000000"/>
              </w:rPr>
              <w:t>2</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74BA61" w14:textId="1408BD52" w:rsidR="0098340F" w:rsidRPr="00052FA5" w:rsidRDefault="00195AF5" w:rsidP="0098340F">
            <w:pPr>
              <w:widowControl w:val="0"/>
              <w:pBdr>
                <w:top w:val="nil"/>
                <w:left w:val="nil"/>
                <w:bottom w:val="nil"/>
                <w:right w:val="nil"/>
                <w:between w:val="nil"/>
              </w:pBdr>
              <w:ind w:firstLine="0"/>
              <w:jc w:val="left"/>
              <w:rPr>
                <w:bCs/>
                <w:color w:val="000000"/>
              </w:rPr>
            </w:pPr>
            <w:r>
              <w:rPr>
                <w:bCs/>
                <w:color w:val="000000"/>
              </w:rPr>
              <w:t>n</w:t>
            </w:r>
            <w:r w:rsidR="0098340F" w:rsidRPr="004D2E7A">
              <w:rPr>
                <w:bCs/>
                <w:color w:val="000000"/>
              </w:rPr>
              <w:t>ame</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1F0ACE" w14:textId="36A5BEC7" w:rsidR="0098340F" w:rsidRPr="00052FA5" w:rsidRDefault="0098340F" w:rsidP="00195AF5">
            <w:pPr>
              <w:widowControl w:val="0"/>
              <w:pBdr>
                <w:top w:val="nil"/>
                <w:left w:val="nil"/>
                <w:bottom w:val="nil"/>
                <w:right w:val="nil"/>
                <w:between w:val="nil"/>
              </w:pBdr>
              <w:ind w:firstLine="0"/>
              <w:jc w:val="left"/>
              <w:rPr>
                <w:bCs/>
                <w:color w:val="000000"/>
              </w:rPr>
            </w:pPr>
            <w:r w:rsidRPr="00052FA5">
              <w:rPr>
                <w:bCs/>
                <w:color w:val="000000"/>
              </w:rPr>
              <w:t xml:space="preserve">Tên </w:t>
            </w:r>
            <w:r w:rsidR="00195AF5">
              <w:rPr>
                <w:bCs/>
                <w:color w:val="000000"/>
              </w:rPr>
              <w:t>người dùng</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E6C83" w14:textId="4ABBC46F" w:rsidR="0098340F" w:rsidRPr="00052FA5" w:rsidRDefault="00195AF5" w:rsidP="0098340F">
            <w:pPr>
              <w:widowControl w:val="0"/>
              <w:pBdr>
                <w:top w:val="nil"/>
                <w:left w:val="nil"/>
                <w:bottom w:val="nil"/>
                <w:right w:val="nil"/>
                <w:between w:val="nil"/>
              </w:pBdr>
              <w:ind w:firstLine="0"/>
              <w:jc w:val="left"/>
              <w:rPr>
                <w:bCs/>
                <w:color w:val="000000"/>
              </w:rPr>
            </w:pPr>
            <w:r>
              <w:rPr>
                <w:bCs/>
                <w:color w:val="000000"/>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C591D0" w14:textId="162658FD"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77C98E" w14:textId="61D268B0"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x</w:t>
            </w:r>
          </w:p>
        </w:tc>
      </w:tr>
      <w:tr w:rsidR="00195AF5" w:rsidRPr="00052FA5" w14:paraId="3C6A161A"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5C7AF5" w14:textId="77777777" w:rsidR="00195AF5" w:rsidRPr="00052FA5" w:rsidRDefault="00195AF5" w:rsidP="00195AF5">
            <w:pPr>
              <w:widowControl w:val="0"/>
              <w:pBdr>
                <w:top w:val="nil"/>
                <w:left w:val="nil"/>
                <w:bottom w:val="nil"/>
                <w:right w:val="nil"/>
                <w:between w:val="nil"/>
              </w:pBdr>
              <w:ind w:firstLine="0"/>
              <w:jc w:val="left"/>
              <w:rPr>
                <w:bCs/>
                <w:color w:val="000000"/>
              </w:rPr>
            </w:pPr>
            <w:r w:rsidRPr="00052FA5">
              <w:rPr>
                <w:bCs/>
                <w:color w:val="000000"/>
              </w:rPr>
              <w:t>3</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E5FE44" w14:textId="6128F857"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address</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5AE2" w14:textId="66A20EAA"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Địa chỉ</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A36452" w14:textId="45D571CF" w:rsidR="00195AF5" w:rsidRPr="00052FA5" w:rsidRDefault="00195AF5" w:rsidP="00195AF5">
            <w:pPr>
              <w:widowControl w:val="0"/>
              <w:pBdr>
                <w:top w:val="nil"/>
                <w:left w:val="nil"/>
                <w:bottom w:val="nil"/>
                <w:right w:val="nil"/>
                <w:between w:val="nil"/>
              </w:pBdr>
              <w:ind w:firstLine="0"/>
              <w:jc w:val="left"/>
              <w:rPr>
                <w:bCs/>
                <w:color w:val="000000"/>
              </w:rPr>
            </w:pPr>
            <w:r w:rsidRPr="0038387A">
              <w:rPr>
                <w:bCs/>
                <w:color w:val="000000"/>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4C7DED" w14:textId="6E96987C"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r>
              <w:rPr>
                <w:bCs/>
                <w:color w:val="000000"/>
              </w:rPr>
              <w:t xml:space="preserve"> ti</w:t>
            </w:r>
            <w:r w:rsidRPr="00D627EC">
              <w:rPr>
                <w:bCs/>
                <w:color w:val="000000"/>
              </w:rPr>
              <w:t>ếng</w:t>
            </w:r>
            <w:r>
              <w:rPr>
                <w:bCs/>
                <w:color w:val="000000"/>
              </w:rPr>
              <w:t xml:space="preserve"> vi</w:t>
            </w:r>
            <w:r w:rsidRPr="00D627EC">
              <w:rPr>
                <w:bCs/>
                <w:color w:val="000000"/>
              </w:rPr>
              <w:t>ệt</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87A24C" w14:textId="77777777" w:rsidR="00195AF5" w:rsidRPr="00052FA5" w:rsidRDefault="00195AF5" w:rsidP="00195AF5">
            <w:pPr>
              <w:widowControl w:val="0"/>
              <w:pBdr>
                <w:top w:val="nil"/>
                <w:left w:val="nil"/>
                <w:bottom w:val="nil"/>
                <w:right w:val="nil"/>
                <w:between w:val="nil"/>
              </w:pBdr>
              <w:ind w:firstLine="0"/>
              <w:jc w:val="left"/>
              <w:rPr>
                <w:bCs/>
                <w:color w:val="000000"/>
              </w:rPr>
            </w:pPr>
            <w:r w:rsidRPr="00052FA5">
              <w:rPr>
                <w:bCs/>
                <w:color w:val="000000"/>
              </w:rPr>
              <w:t>x</w:t>
            </w:r>
          </w:p>
        </w:tc>
      </w:tr>
      <w:tr w:rsidR="00195AF5" w:rsidRPr="00052FA5" w14:paraId="28431C28"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A7A34A" w14:textId="6064E46C"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4</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423E" w14:textId="2A407B0E" w:rsidR="00195AF5" w:rsidRDefault="00195AF5" w:rsidP="00195AF5">
            <w:pPr>
              <w:widowControl w:val="0"/>
              <w:pBdr>
                <w:top w:val="nil"/>
                <w:left w:val="nil"/>
                <w:bottom w:val="nil"/>
                <w:right w:val="nil"/>
                <w:between w:val="nil"/>
              </w:pBdr>
              <w:ind w:firstLine="0"/>
              <w:jc w:val="left"/>
              <w:rPr>
                <w:bCs/>
                <w:color w:val="000000"/>
              </w:rPr>
            </w:pPr>
            <w:r>
              <w:rPr>
                <w:bCs/>
                <w:color w:val="000000"/>
              </w:rPr>
              <w:t>phone</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6A481A" w14:textId="3A68816C"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Số điện thoại</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5CBF6C" w14:textId="1407AC1A"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Varchar</w:t>
            </w:r>
            <w:r w:rsidR="00C8732F">
              <w:rPr>
                <w:bCs/>
                <w:color w:val="000000"/>
                <w:lang w:val="vi-VN"/>
              </w:rPr>
              <w:t xml:space="preserve"> </w:t>
            </w:r>
            <w:r>
              <w:rPr>
                <w:bCs/>
                <w:color w:val="000000"/>
              </w:rPr>
              <w:t>(20)</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2871FE" w14:textId="07925E82"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Số</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9FC5C" w14:textId="2CC476B8" w:rsidR="00195AF5" w:rsidRPr="00052FA5" w:rsidRDefault="00195AF5" w:rsidP="00195AF5">
            <w:pPr>
              <w:widowControl w:val="0"/>
              <w:pBdr>
                <w:top w:val="nil"/>
                <w:left w:val="nil"/>
                <w:bottom w:val="nil"/>
                <w:right w:val="nil"/>
                <w:between w:val="nil"/>
              </w:pBdr>
              <w:ind w:firstLine="0"/>
              <w:jc w:val="left"/>
              <w:rPr>
                <w:bCs/>
                <w:color w:val="000000"/>
              </w:rPr>
            </w:pPr>
            <w:r>
              <w:rPr>
                <w:bCs/>
                <w:color w:val="000000"/>
              </w:rPr>
              <w:t>x</w:t>
            </w:r>
          </w:p>
        </w:tc>
      </w:tr>
      <w:tr w:rsidR="0098340F" w:rsidRPr="00052FA5" w14:paraId="40ADD0D0"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4BE31C" w14:textId="3EEE8A00"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5</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54894E" w14:textId="758BFF78" w:rsidR="0098340F" w:rsidRPr="004D2E7A" w:rsidRDefault="00195AF5" w:rsidP="0098340F">
            <w:pPr>
              <w:widowControl w:val="0"/>
              <w:pBdr>
                <w:top w:val="nil"/>
                <w:left w:val="nil"/>
                <w:bottom w:val="nil"/>
                <w:right w:val="nil"/>
                <w:between w:val="nil"/>
              </w:pBdr>
              <w:ind w:firstLine="0"/>
              <w:jc w:val="left"/>
              <w:rPr>
                <w:bCs/>
                <w:color w:val="000000"/>
              </w:rPr>
            </w:pPr>
            <w:r>
              <w:rPr>
                <w:bCs/>
                <w:color w:val="000000"/>
              </w:rPr>
              <w:t>metamask_address</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2450E5" w14:textId="5139F8AC" w:rsidR="0098340F" w:rsidRPr="00052FA5" w:rsidRDefault="00DF7773" w:rsidP="0098340F">
            <w:pPr>
              <w:widowControl w:val="0"/>
              <w:pBdr>
                <w:top w:val="nil"/>
                <w:left w:val="nil"/>
                <w:bottom w:val="nil"/>
                <w:right w:val="nil"/>
                <w:between w:val="nil"/>
              </w:pBdr>
              <w:ind w:firstLine="0"/>
              <w:jc w:val="left"/>
              <w:rPr>
                <w:bCs/>
                <w:color w:val="000000"/>
              </w:rPr>
            </w:pPr>
            <w:r>
              <w:rPr>
                <w:bCs/>
                <w:color w:val="000000"/>
              </w:rPr>
              <w:t>Địa chỉ ví meta mask</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0600B" w14:textId="68ECFCBD" w:rsidR="0098340F" w:rsidRPr="00052FA5" w:rsidRDefault="00DF7773" w:rsidP="0098340F">
            <w:pPr>
              <w:widowControl w:val="0"/>
              <w:pBdr>
                <w:top w:val="nil"/>
                <w:left w:val="nil"/>
                <w:bottom w:val="nil"/>
                <w:right w:val="nil"/>
                <w:between w:val="nil"/>
              </w:pBdr>
              <w:ind w:firstLine="0"/>
              <w:jc w:val="left"/>
              <w:rPr>
                <w:bCs/>
                <w:color w:val="000000"/>
              </w:rPr>
            </w:pPr>
            <w:r w:rsidRPr="0038387A">
              <w:rPr>
                <w:bCs/>
                <w:color w:val="000000"/>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B173C4" w14:textId="31CC5CF2" w:rsidR="0098340F" w:rsidRPr="00052FA5" w:rsidRDefault="00195AF5" w:rsidP="0098340F">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B30403" w14:textId="1BA1FF79" w:rsidR="0098340F" w:rsidRPr="00052FA5" w:rsidRDefault="0098340F" w:rsidP="0098340F">
            <w:pPr>
              <w:widowControl w:val="0"/>
              <w:pBdr>
                <w:top w:val="nil"/>
                <w:left w:val="nil"/>
                <w:bottom w:val="nil"/>
                <w:right w:val="nil"/>
                <w:between w:val="nil"/>
              </w:pBdr>
              <w:ind w:firstLine="0"/>
              <w:jc w:val="left"/>
              <w:rPr>
                <w:bCs/>
                <w:color w:val="000000"/>
              </w:rPr>
            </w:pPr>
            <w:r>
              <w:rPr>
                <w:bCs/>
                <w:color w:val="000000"/>
              </w:rPr>
              <w:t>x</w:t>
            </w:r>
          </w:p>
        </w:tc>
      </w:tr>
      <w:tr w:rsidR="00DF7773" w:rsidRPr="00052FA5" w14:paraId="1B81EC43"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164205" w14:textId="77A9CF93"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t>6</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EF8F3B" w14:textId="04EC5B07" w:rsidR="00DF7773" w:rsidRPr="004D2E7A" w:rsidRDefault="00DF7773" w:rsidP="00DF7773">
            <w:pPr>
              <w:widowControl w:val="0"/>
              <w:pBdr>
                <w:top w:val="nil"/>
                <w:left w:val="nil"/>
                <w:bottom w:val="nil"/>
                <w:right w:val="nil"/>
                <w:between w:val="nil"/>
              </w:pBdr>
              <w:ind w:firstLine="0"/>
              <w:jc w:val="left"/>
              <w:rPr>
                <w:bCs/>
                <w:color w:val="000000"/>
              </w:rPr>
            </w:pPr>
            <w:r w:rsidRPr="00DF7773">
              <w:rPr>
                <w:bCs/>
                <w:color w:val="000000"/>
              </w:rPr>
              <w:t>avatar_picture</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56CD56" w14:textId="25E0D1EC"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t>Link ảnh đại diện</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2101C4F" w14:textId="6A42B50E" w:rsidR="00DF7773" w:rsidRPr="00052FA5" w:rsidRDefault="00DF7773" w:rsidP="00DF7773">
            <w:pPr>
              <w:widowControl w:val="0"/>
              <w:pBdr>
                <w:top w:val="nil"/>
                <w:left w:val="nil"/>
                <w:bottom w:val="nil"/>
                <w:right w:val="nil"/>
                <w:between w:val="nil"/>
              </w:pBdr>
              <w:ind w:firstLine="0"/>
              <w:jc w:val="left"/>
              <w:rPr>
                <w:bCs/>
                <w:color w:val="000000"/>
              </w:rPr>
            </w:pPr>
            <w:r w:rsidRPr="00AE4953">
              <w:rPr>
                <w:bCs/>
                <w:color w:val="000000"/>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1AC1CA" w14:textId="39F9115C"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w:t>
            </w:r>
            <w:r>
              <w:rPr>
                <w:bCs/>
                <w:color w:val="000000"/>
              </w:rPr>
              <w:lastRenderedPageBreak/>
              <w:t>t</w:t>
            </w:r>
            <w:r w:rsidRPr="00D627EC">
              <w:rPr>
                <w:bCs/>
                <w:color w:val="000000"/>
              </w:rPr>
              <w:t>ự</w:t>
            </w:r>
            <w:r>
              <w:rPr>
                <w:bCs/>
                <w:color w:val="000000"/>
              </w:rPr>
              <w:t xml:space="preserve"> </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39FA" w14:textId="717BA9A5"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lastRenderedPageBreak/>
              <w:t>x</w:t>
            </w:r>
          </w:p>
        </w:tc>
      </w:tr>
      <w:tr w:rsidR="00DF7773" w:rsidRPr="00052FA5" w14:paraId="48F08601"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6B7E8B" w14:textId="7725AFA5"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t>7</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E253E5" w14:textId="0308010A" w:rsidR="00DF7773" w:rsidRPr="004D2E7A" w:rsidRDefault="00DF7773" w:rsidP="00DF7773">
            <w:pPr>
              <w:widowControl w:val="0"/>
              <w:pBdr>
                <w:top w:val="nil"/>
                <w:left w:val="nil"/>
                <w:bottom w:val="nil"/>
                <w:right w:val="nil"/>
                <w:between w:val="nil"/>
              </w:pBdr>
              <w:ind w:firstLine="0"/>
              <w:jc w:val="left"/>
              <w:rPr>
                <w:bCs/>
                <w:color w:val="000000"/>
              </w:rPr>
            </w:pPr>
            <w:r>
              <w:rPr>
                <w:bCs/>
                <w:color w:val="000000"/>
              </w:rPr>
              <w:t>cover</w:t>
            </w:r>
            <w:r w:rsidRPr="00DF7773">
              <w:rPr>
                <w:bCs/>
                <w:color w:val="000000"/>
              </w:rPr>
              <w:t>_picture</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930EA" w14:textId="4BC6EF6E"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t>Link ảnh bìa</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9647BD" w14:textId="628B05BF" w:rsidR="00DF7773" w:rsidRPr="00052FA5" w:rsidRDefault="00DF7773" w:rsidP="00DF7773">
            <w:pPr>
              <w:widowControl w:val="0"/>
              <w:pBdr>
                <w:top w:val="nil"/>
                <w:left w:val="nil"/>
                <w:bottom w:val="nil"/>
                <w:right w:val="nil"/>
                <w:between w:val="nil"/>
              </w:pBdr>
              <w:ind w:firstLine="0"/>
              <w:jc w:val="left"/>
              <w:rPr>
                <w:bCs/>
                <w:color w:val="000000"/>
              </w:rPr>
            </w:pPr>
            <w:r w:rsidRPr="00AE4953">
              <w:rPr>
                <w:bCs/>
                <w:color w:val="000000"/>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4B097C" w14:textId="7DE0C2C5"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B79C36" w14:textId="2B1A0980" w:rsidR="00DF7773" w:rsidRPr="00052FA5" w:rsidRDefault="00DF7773" w:rsidP="00DF7773">
            <w:pPr>
              <w:widowControl w:val="0"/>
              <w:pBdr>
                <w:top w:val="nil"/>
                <w:left w:val="nil"/>
                <w:bottom w:val="nil"/>
                <w:right w:val="nil"/>
                <w:between w:val="nil"/>
              </w:pBdr>
              <w:ind w:firstLine="0"/>
              <w:jc w:val="left"/>
              <w:rPr>
                <w:bCs/>
                <w:color w:val="000000"/>
              </w:rPr>
            </w:pPr>
            <w:r>
              <w:rPr>
                <w:bCs/>
                <w:color w:val="000000"/>
              </w:rPr>
              <w:t>x</w:t>
            </w:r>
          </w:p>
        </w:tc>
      </w:tr>
      <w:tr w:rsidR="00E75DBA" w:rsidRPr="00052FA5" w14:paraId="4E0E0309"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71E603" w14:textId="51C6B6A2"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8</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91EFE8" w14:textId="69B4BDB3" w:rsidR="00E75DBA" w:rsidRPr="004D2E7A" w:rsidRDefault="00E75DBA" w:rsidP="00E75DBA">
            <w:pPr>
              <w:widowControl w:val="0"/>
              <w:pBdr>
                <w:top w:val="nil"/>
                <w:left w:val="nil"/>
                <w:bottom w:val="nil"/>
                <w:right w:val="nil"/>
                <w:between w:val="nil"/>
              </w:pBdr>
              <w:ind w:firstLine="0"/>
              <w:jc w:val="left"/>
              <w:rPr>
                <w:bCs/>
                <w:color w:val="000000"/>
              </w:rPr>
            </w:pPr>
            <w:r>
              <w:rPr>
                <w:bCs/>
                <w:color w:val="000000"/>
              </w:rPr>
              <w:t>created_at</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AD89EB" w14:textId="51652B38"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Ngày giờ khởi tạo</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0F921" w14:textId="493B2E14" w:rsidR="00E75DBA" w:rsidRPr="00052FA5" w:rsidRDefault="00E75DBA" w:rsidP="00E75DBA">
            <w:pPr>
              <w:widowControl w:val="0"/>
              <w:pBdr>
                <w:top w:val="nil"/>
                <w:left w:val="nil"/>
                <w:bottom w:val="nil"/>
                <w:right w:val="nil"/>
                <w:between w:val="nil"/>
              </w:pBdr>
              <w:ind w:firstLine="0"/>
              <w:jc w:val="left"/>
              <w:rPr>
                <w:bCs/>
                <w:color w:val="000000"/>
              </w:rPr>
            </w:pPr>
            <w:r w:rsidRPr="00757044">
              <w:rPr>
                <w:bCs/>
                <w:color w:val="000000"/>
              </w:rPr>
              <w:t>TIMESTAMP</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B22B19" w14:textId="4E5B9AA0"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2C3C31" w14:textId="7A90F143"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x</w:t>
            </w:r>
          </w:p>
        </w:tc>
      </w:tr>
      <w:tr w:rsidR="00E75DBA" w:rsidRPr="00052FA5" w14:paraId="4CEC934D"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82F81E" w14:textId="4C640C5A"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9</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758E1C" w14:textId="6AC7C077" w:rsidR="00E75DBA" w:rsidRPr="004D2E7A" w:rsidRDefault="00E75DBA" w:rsidP="00E75DBA">
            <w:pPr>
              <w:widowControl w:val="0"/>
              <w:pBdr>
                <w:top w:val="nil"/>
                <w:left w:val="nil"/>
                <w:bottom w:val="nil"/>
                <w:right w:val="nil"/>
                <w:between w:val="nil"/>
              </w:pBdr>
              <w:ind w:firstLine="0"/>
              <w:jc w:val="left"/>
              <w:rPr>
                <w:bCs/>
                <w:color w:val="000000"/>
              </w:rPr>
            </w:pPr>
            <w:r>
              <w:rPr>
                <w:bCs/>
                <w:color w:val="000000"/>
              </w:rPr>
              <w:t>updated_at</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9A1A2" w14:textId="15CA146D"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Ngày giờ cập nhật</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1ABF68" w14:textId="7CE6BD7E" w:rsidR="00E75DBA" w:rsidRPr="00052FA5" w:rsidRDefault="00E75DBA" w:rsidP="00E75DBA">
            <w:pPr>
              <w:widowControl w:val="0"/>
              <w:pBdr>
                <w:top w:val="nil"/>
                <w:left w:val="nil"/>
                <w:bottom w:val="nil"/>
                <w:right w:val="nil"/>
                <w:between w:val="nil"/>
              </w:pBdr>
              <w:ind w:firstLine="0"/>
              <w:jc w:val="left"/>
              <w:rPr>
                <w:bCs/>
                <w:color w:val="000000"/>
              </w:rPr>
            </w:pPr>
            <w:r w:rsidRPr="00757044">
              <w:rPr>
                <w:bCs/>
                <w:color w:val="000000"/>
              </w:rPr>
              <w:t>TIMESTAMP</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2DE6C6" w14:textId="1E874E81" w:rsidR="00E75DBA" w:rsidRPr="00052FA5" w:rsidRDefault="00E75DBA" w:rsidP="00E75DBA">
            <w:pPr>
              <w:widowControl w:val="0"/>
              <w:pBdr>
                <w:top w:val="nil"/>
                <w:left w:val="nil"/>
                <w:bottom w:val="nil"/>
                <w:right w:val="nil"/>
                <w:between w:val="nil"/>
              </w:pBdr>
              <w:ind w:firstLine="0"/>
              <w:jc w:val="left"/>
              <w:rPr>
                <w:bCs/>
                <w:color w:val="000000"/>
              </w:rPr>
            </w:pPr>
            <w:r w:rsidRPr="00CF4538">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FB2CA5" w14:textId="47938C32"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x</w:t>
            </w:r>
          </w:p>
        </w:tc>
      </w:tr>
      <w:tr w:rsidR="00E75DBA" w:rsidRPr="00052FA5" w14:paraId="754B306C"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AC2E" w14:textId="6A03CA99"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10</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19269F" w14:textId="0E761C5B" w:rsidR="00E75DBA" w:rsidRPr="004D2E7A" w:rsidRDefault="00E75DBA" w:rsidP="00E75DBA">
            <w:pPr>
              <w:widowControl w:val="0"/>
              <w:pBdr>
                <w:top w:val="nil"/>
                <w:left w:val="nil"/>
                <w:bottom w:val="nil"/>
                <w:right w:val="nil"/>
                <w:between w:val="nil"/>
              </w:pBdr>
              <w:ind w:firstLine="0"/>
              <w:jc w:val="left"/>
              <w:rPr>
                <w:bCs/>
                <w:color w:val="000000"/>
              </w:rPr>
            </w:pPr>
            <w:r>
              <w:rPr>
                <w:bCs/>
                <w:color w:val="000000"/>
              </w:rPr>
              <w:t>deleted_at</w:t>
            </w:r>
          </w:p>
        </w:tc>
        <w:tc>
          <w:tcPr>
            <w:tcW w:w="22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EB674C" w14:textId="4BF8E04D"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Ngày giờ xóa bỏ</w:t>
            </w:r>
          </w:p>
        </w:tc>
        <w:tc>
          <w:tcPr>
            <w:tcW w:w="216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E697AB" w14:textId="14F7DA72" w:rsidR="00E75DBA" w:rsidRPr="00052FA5" w:rsidRDefault="00E75DBA" w:rsidP="00E75DBA">
            <w:pPr>
              <w:widowControl w:val="0"/>
              <w:pBdr>
                <w:top w:val="nil"/>
                <w:left w:val="nil"/>
                <w:bottom w:val="nil"/>
                <w:right w:val="nil"/>
                <w:between w:val="nil"/>
              </w:pBdr>
              <w:ind w:firstLine="0"/>
              <w:jc w:val="left"/>
              <w:rPr>
                <w:bCs/>
                <w:color w:val="000000"/>
              </w:rPr>
            </w:pPr>
            <w:r w:rsidRPr="00757044">
              <w:rPr>
                <w:bCs/>
                <w:color w:val="000000"/>
              </w:rPr>
              <w:t>TIMESTAMP</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55326B" w14:textId="7A1184ED" w:rsidR="00E75DBA" w:rsidRPr="00052FA5" w:rsidRDefault="00E75DBA" w:rsidP="00E75DBA">
            <w:pPr>
              <w:widowControl w:val="0"/>
              <w:pBdr>
                <w:top w:val="nil"/>
                <w:left w:val="nil"/>
                <w:bottom w:val="nil"/>
                <w:right w:val="nil"/>
                <w:between w:val="nil"/>
              </w:pBdr>
              <w:ind w:firstLine="0"/>
              <w:jc w:val="left"/>
              <w:rPr>
                <w:bCs/>
                <w:color w:val="000000"/>
              </w:rPr>
            </w:pPr>
            <w:r w:rsidRPr="00CF4538">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7C0EA9" w14:textId="71BE7121" w:rsidR="00E75DBA" w:rsidRPr="00052FA5" w:rsidRDefault="00E75DBA" w:rsidP="00E75DBA">
            <w:pPr>
              <w:widowControl w:val="0"/>
              <w:pBdr>
                <w:top w:val="nil"/>
                <w:left w:val="nil"/>
                <w:bottom w:val="nil"/>
                <w:right w:val="nil"/>
                <w:between w:val="nil"/>
              </w:pBdr>
              <w:ind w:firstLine="0"/>
              <w:jc w:val="left"/>
              <w:rPr>
                <w:bCs/>
                <w:color w:val="000000"/>
              </w:rPr>
            </w:pPr>
            <w:r>
              <w:rPr>
                <w:bCs/>
                <w:color w:val="000000"/>
              </w:rPr>
              <w:t>x</w:t>
            </w:r>
          </w:p>
        </w:tc>
      </w:tr>
    </w:tbl>
    <w:p w14:paraId="2C27E135" w14:textId="2112CCB7" w:rsidR="000B7E1F" w:rsidRDefault="000B7E1F" w:rsidP="009D4C2D">
      <w:pPr>
        <w:widowControl w:val="0"/>
        <w:pBdr>
          <w:top w:val="nil"/>
          <w:left w:val="nil"/>
          <w:bottom w:val="nil"/>
          <w:right w:val="nil"/>
          <w:between w:val="nil"/>
        </w:pBdr>
        <w:spacing w:before="120" w:after="120"/>
        <w:ind w:firstLine="0"/>
        <w:jc w:val="left"/>
        <w:rPr>
          <w:b/>
          <w:bCs/>
          <w:color w:val="000000"/>
        </w:rPr>
      </w:pPr>
    </w:p>
    <w:p w14:paraId="3DF5FDB5" w14:textId="7E09E624" w:rsidR="000B7E1F" w:rsidRPr="00052FA5" w:rsidRDefault="000B7E1F" w:rsidP="000B7E1F">
      <w:pPr>
        <w:spacing w:after="160" w:line="259" w:lineRule="auto"/>
        <w:ind w:firstLine="0"/>
        <w:jc w:val="left"/>
        <w:rPr>
          <w:b/>
          <w:bCs/>
          <w:color w:val="000000"/>
        </w:rPr>
      </w:pPr>
      <w:r>
        <w:rPr>
          <w:b/>
          <w:bCs/>
          <w:color w:val="000000"/>
        </w:rPr>
        <w:br w:type="page"/>
      </w:r>
    </w:p>
    <w:p w14:paraId="0FCAB275" w14:textId="3B0FEF00" w:rsidR="000D4490" w:rsidRPr="00052FA5" w:rsidRDefault="000D4490" w:rsidP="0003056E">
      <w:pPr>
        <w:widowControl w:val="0"/>
        <w:numPr>
          <w:ilvl w:val="0"/>
          <w:numId w:val="8"/>
        </w:numPr>
        <w:pBdr>
          <w:top w:val="nil"/>
          <w:left w:val="nil"/>
          <w:bottom w:val="nil"/>
          <w:right w:val="nil"/>
          <w:between w:val="nil"/>
        </w:pBdr>
        <w:spacing w:before="120" w:after="120"/>
        <w:ind w:left="0" w:firstLine="0"/>
        <w:jc w:val="left"/>
        <w:rPr>
          <w:b/>
          <w:bCs/>
          <w:color w:val="000000"/>
        </w:rPr>
      </w:pPr>
      <w:r w:rsidRPr="00052FA5">
        <w:rPr>
          <w:b/>
          <w:bCs/>
          <w:color w:val="000000"/>
        </w:rPr>
        <w:lastRenderedPageBreak/>
        <w:t xml:space="preserve">Bảng </w:t>
      </w:r>
      <w:r w:rsidR="005A33B5">
        <w:rPr>
          <w:b/>
          <w:bCs/>
          <w:color w:val="000000"/>
        </w:rPr>
        <w:t>Comments</w:t>
      </w:r>
    </w:p>
    <w:p w14:paraId="42E0732E" w14:textId="28F2CA71" w:rsidR="00EF5385" w:rsidRPr="00052FA5" w:rsidRDefault="005E719F" w:rsidP="005E719F">
      <w:pPr>
        <w:pStyle w:val="Caption"/>
      </w:pPr>
      <w:bookmarkStart w:id="142" w:name="_Toc103237335"/>
      <w:r>
        <w:t xml:space="preserve">Bảng </w:t>
      </w:r>
      <w:r w:rsidR="00AE0CE2">
        <w:fldChar w:fldCharType="begin"/>
      </w:r>
      <w:r w:rsidR="00AE0CE2">
        <w:instrText xml:space="preserve"> STYLEREF 1 \s </w:instrText>
      </w:r>
      <w:r w:rsidR="00AE0CE2">
        <w:fldChar w:fldCharType="separate"/>
      </w:r>
      <w:r w:rsidR="00F71F3E">
        <w:rPr>
          <w:noProof/>
        </w:rPr>
        <w:t>3</w:t>
      </w:r>
      <w:r w:rsidR="00AE0CE2">
        <w:rPr>
          <w:noProof/>
        </w:rPr>
        <w:fldChar w:fldCharType="end"/>
      </w:r>
      <w:r w:rsidR="00A047AE">
        <w:t>.</w:t>
      </w:r>
      <w:r w:rsidR="00AE0CE2">
        <w:fldChar w:fldCharType="begin"/>
      </w:r>
      <w:r w:rsidR="00AE0CE2">
        <w:instrText xml:space="preserve"> SEQ Bảng \* ARABIC \s 1 </w:instrText>
      </w:r>
      <w:r w:rsidR="00AE0CE2">
        <w:fldChar w:fldCharType="separate"/>
      </w:r>
      <w:r w:rsidR="00F71F3E">
        <w:rPr>
          <w:noProof/>
        </w:rPr>
        <w:t>5</w:t>
      </w:r>
      <w:r w:rsidR="00AE0CE2">
        <w:rPr>
          <w:noProof/>
        </w:rPr>
        <w:fldChar w:fldCharType="end"/>
      </w:r>
      <w:r w:rsidR="00EF5385" w:rsidRPr="00052FA5">
        <w:t xml:space="preserve"> </w:t>
      </w:r>
      <w:r w:rsidR="005A33B5" w:rsidRPr="00ED410C">
        <w:rPr>
          <w:bCs/>
          <w:color w:val="000000"/>
        </w:rPr>
        <w:t>Comments</w:t>
      </w:r>
      <w:bookmarkEnd w:id="142"/>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112"/>
        <w:gridCol w:w="778"/>
        <w:gridCol w:w="1348"/>
        <w:gridCol w:w="1082"/>
        <w:gridCol w:w="1044"/>
        <w:gridCol w:w="666"/>
        <w:gridCol w:w="1035"/>
        <w:gridCol w:w="585"/>
        <w:gridCol w:w="408"/>
      </w:tblGrid>
      <w:tr w:rsidR="007B735A" w:rsidRPr="00052FA5" w14:paraId="7756D79E" w14:textId="77777777" w:rsidTr="00C644FC">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0745ED48"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1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CA88B" w14:textId="755ED6AF"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5</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1ACA979E" w14:textId="3F766A8A" w:rsidR="007B735A" w:rsidRPr="00706094" w:rsidRDefault="007B735A" w:rsidP="0007501A">
            <w:pPr>
              <w:widowControl w:val="0"/>
              <w:pBdr>
                <w:top w:val="nil"/>
                <w:left w:val="nil"/>
                <w:bottom w:val="nil"/>
                <w:right w:val="nil"/>
                <w:between w:val="nil"/>
              </w:pBdr>
              <w:ind w:firstLine="0"/>
              <w:jc w:val="left"/>
              <w:rPr>
                <w:bCs/>
                <w:color w:val="000000"/>
                <w:lang w:val="vi-VN"/>
              </w:rPr>
            </w:pPr>
            <w:r w:rsidRPr="00052FA5">
              <w:rPr>
                <w:bCs/>
                <w:color w:val="000000"/>
              </w:rPr>
              <w:t>2. Tên bảng</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2747EF" w14:textId="2FCE4DA8" w:rsidR="007B735A" w:rsidRPr="00ED410C" w:rsidRDefault="0012541F" w:rsidP="0007501A">
            <w:pPr>
              <w:widowControl w:val="0"/>
              <w:pBdr>
                <w:top w:val="nil"/>
                <w:left w:val="nil"/>
                <w:bottom w:val="nil"/>
                <w:right w:val="nil"/>
                <w:between w:val="nil"/>
              </w:pBdr>
              <w:ind w:firstLine="0"/>
              <w:jc w:val="left"/>
              <w:rPr>
                <w:bCs/>
                <w:color w:val="000000"/>
              </w:rPr>
            </w:pPr>
            <w:r w:rsidRPr="00ED410C">
              <w:rPr>
                <w:bCs/>
                <w:color w:val="000000"/>
              </w:rPr>
              <w:t>Comments</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2FF9D3A"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3F8825" w14:textId="77777777" w:rsidR="007B735A" w:rsidRPr="00052FA5" w:rsidRDefault="007B735A" w:rsidP="0007501A">
            <w:pPr>
              <w:widowControl w:val="0"/>
              <w:pBdr>
                <w:top w:val="nil"/>
                <w:left w:val="nil"/>
                <w:bottom w:val="nil"/>
                <w:right w:val="nil"/>
                <w:between w:val="nil"/>
              </w:pBdr>
              <w:ind w:firstLine="0"/>
              <w:jc w:val="left"/>
              <w:rPr>
                <w:bCs/>
                <w:color w:val="000000"/>
              </w:rPr>
            </w:pPr>
          </w:p>
        </w:tc>
      </w:tr>
      <w:tr w:rsidR="007B735A" w:rsidRPr="00052FA5" w14:paraId="2136F752" w14:textId="77777777" w:rsidTr="00C644FC">
        <w:trPr>
          <w:trHeight w:val="487"/>
        </w:trPr>
        <w:tc>
          <w:tcPr>
            <w:tcW w:w="9493" w:type="dxa"/>
            <w:gridSpan w:val="11"/>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9AC2FB" w14:textId="67A56C20" w:rsidR="007B735A" w:rsidRPr="00052FA5" w:rsidRDefault="007B735A" w:rsidP="00F263A0">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sidR="004D6003">
              <w:rPr>
                <w:bCs/>
                <w:color w:val="000000"/>
              </w:rPr>
              <w:t>bình luận của</w:t>
            </w:r>
            <w:r>
              <w:rPr>
                <w:bCs/>
                <w:color w:val="000000"/>
              </w:rPr>
              <w:t xml:space="preserve"> </w:t>
            </w:r>
            <w:r w:rsidR="00F263A0">
              <w:rPr>
                <w:bCs/>
                <w:color w:val="000000"/>
              </w:rPr>
              <w:t>người dùng</w:t>
            </w:r>
          </w:p>
        </w:tc>
      </w:tr>
      <w:tr w:rsidR="007B735A" w:rsidRPr="00052FA5" w14:paraId="1A7DF767" w14:textId="77777777" w:rsidTr="00C644FC">
        <w:trPr>
          <w:trHeight w:val="487"/>
        </w:trPr>
        <w:tc>
          <w:tcPr>
            <w:tcW w:w="9493" w:type="dxa"/>
            <w:gridSpan w:val="11"/>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54BAB9FD"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7B735A" w:rsidRPr="00052FA5" w14:paraId="459263C8" w14:textId="77777777" w:rsidTr="00C644FC">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88F1BF"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STT</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AF2998"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Tên cộ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DB73C7"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Mô tả</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0F55EAD"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Kiểu dữ liệu</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3DF455"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D3207E" w14:textId="77777777" w:rsidR="007B735A" w:rsidRPr="00052FA5" w:rsidRDefault="007B735A" w:rsidP="0007501A">
            <w:pPr>
              <w:widowControl w:val="0"/>
              <w:pBdr>
                <w:top w:val="nil"/>
                <w:left w:val="nil"/>
                <w:bottom w:val="nil"/>
                <w:right w:val="nil"/>
                <w:between w:val="nil"/>
              </w:pBdr>
              <w:ind w:firstLine="0"/>
              <w:jc w:val="center"/>
              <w:rPr>
                <w:bCs/>
                <w:color w:val="000000"/>
              </w:rPr>
            </w:pPr>
            <w:r w:rsidRPr="00052FA5">
              <w:rPr>
                <w:b/>
                <w:bCs/>
                <w:color w:val="000000"/>
              </w:rPr>
              <w:t>N</w:t>
            </w:r>
          </w:p>
        </w:tc>
      </w:tr>
      <w:tr w:rsidR="007B735A" w:rsidRPr="00052FA5" w14:paraId="2263C4E8" w14:textId="77777777" w:rsidTr="00C644FC">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0AB99D"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1</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7F7A39"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ID</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80D3C4" w14:textId="23C7FAD9" w:rsidR="007B735A" w:rsidRPr="00052FA5" w:rsidRDefault="007B735A" w:rsidP="00F0224A">
            <w:pPr>
              <w:widowControl w:val="0"/>
              <w:pBdr>
                <w:top w:val="nil"/>
                <w:left w:val="nil"/>
                <w:bottom w:val="nil"/>
                <w:right w:val="nil"/>
                <w:between w:val="nil"/>
              </w:pBdr>
              <w:ind w:firstLine="0"/>
              <w:jc w:val="left"/>
              <w:rPr>
                <w:bCs/>
                <w:color w:val="000000"/>
              </w:rPr>
            </w:pPr>
            <w:r w:rsidRPr="00052FA5">
              <w:rPr>
                <w:bCs/>
                <w:color w:val="000000"/>
              </w:rPr>
              <w:t xml:space="preserve">ID </w:t>
            </w:r>
            <w:r w:rsidR="00F0224A">
              <w:rPr>
                <w:bCs/>
                <w:color w:val="000000"/>
              </w:rPr>
              <w:t>comment</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48F819" w14:textId="7777777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628E28"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F45B69" w14:textId="1552F439" w:rsidR="007B735A" w:rsidRPr="00052FA5" w:rsidRDefault="007B735A" w:rsidP="0007501A">
            <w:pPr>
              <w:widowControl w:val="0"/>
              <w:pBdr>
                <w:top w:val="nil"/>
                <w:left w:val="nil"/>
                <w:bottom w:val="nil"/>
                <w:right w:val="nil"/>
                <w:between w:val="nil"/>
              </w:pBdr>
              <w:ind w:firstLine="0"/>
              <w:jc w:val="left"/>
              <w:rPr>
                <w:bCs/>
                <w:color w:val="000000"/>
              </w:rPr>
            </w:pPr>
          </w:p>
        </w:tc>
      </w:tr>
      <w:tr w:rsidR="007B735A" w:rsidRPr="00052FA5" w14:paraId="2C7D4BAE" w14:textId="77777777" w:rsidTr="00C644FC">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85B233" w14:textId="77777777" w:rsidR="007B735A" w:rsidRPr="00052FA5" w:rsidRDefault="007B735A" w:rsidP="0007501A">
            <w:pPr>
              <w:widowControl w:val="0"/>
              <w:pBdr>
                <w:top w:val="nil"/>
                <w:left w:val="nil"/>
                <w:bottom w:val="nil"/>
                <w:right w:val="nil"/>
                <w:between w:val="nil"/>
              </w:pBdr>
              <w:ind w:firstLine="0"/>
              <w:jc w:val="left"/>
              <w:rPr>
                <w:bCs/>
                <w:color w:val="000000"/>
              </w:rPr>
            </w:pPr>
            <w:r w:rsidRPr="00052FA5">
              <w:rPr>
                <w:bCs/>
                <w:color w:val="000000"/>
              </w:rPr>
              <w:t>2</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123806" w14:textId="2CE34064" w:rsidR="007B735A" w:rsidRPr="00052FA5" w:rsidRDefault="00F0224A" w:rsidP="0007501A">
            <w:pPr>
              <w:widowControl w:val="0"/>
              <w:pBdr>
                <w:top w:val="nil"/>
                <w:left w:val="nil"/>
                <w:bottom w:val="nil"/>
                <w:right w:val="nil"/>
                <w:between w:val="nil"/>
              </w:pBdr>
              <w:ind w:firstLine="0"/>
              <w:jc w:val="left"/>
              <w:rPr>
                <w:bCs/>
                <w:color w:val="000000"/>
              </w:rPr>
            </w:pPr>
            <w:r>
              <w:rPr>
                <w:bCs/>
                <w:color w:val="000000"/>
              </w:rPr>
              <w:t>conten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FC34CB" w14:textId="536AE054" w:rsidR="007B735A" w:rsidRPr="007E7552" w:rsidRDefault="00F0224A" w:rsidP="00F0224A">
            <w:pPr>
              <w:widowControl w:val="0"/>
              <w:pBdr>
                <w:top w:val="nil"/>
                <w:left w:val="nil"/>
                <w:bottom w:val="nil"/>
                <w:right w:val="nil"/>
                <w:between w:val="nil"/>
              </w:pBdr>
              <w:ind w:firstLine="0"/>
              <w:jc w:val="left"/>
              <w:rPr>
                <w:bCs/>
                <w:color w:val="000000"/>
                <w:lang w:val="vi-VN"/>
              </w:rPr>
            </w:pPr>
            <w:r>
              <w:rPr>
                <w:bCs/>
                <w:color w:val="000000"/>
              </w:rPr>
              <w:t>Nội dung</w:t>
            </w:r>
            <w:r w:rsidR="007E7552">
              <w:rPr>
                <w:bCs/>
                <w:color w:val="000000"/>
                <w:lang w:val="vi-VN"/>
              </w:rPr>
              <w:t xml:space="preserve"> bình luận</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8217E8" w14:textId="2B95A5EC" w:rsidR="007B735A" w:rsidRPr="00052FA5" w:rsidRDefault="00F0224A" w:rsidP="0007501A">
            <w:pPr>
              <w:widowControl w:val="0"/>
              <w:pBdr>
                <w:top w:val="nil"/>
                <w:left w:val="nil"/>
                <w:bottom w:val="nil"/>
                <w:right w:val="nil"/>
                <w:between w:val="nil"/>
              </w:pBdr>
              <w:ind w:firstLine="0"/>
              <w:jc w:val="left"/>
              <w:rPr>
                <w:bCs/>
                <w:color w:val="000000"/>
              </w:rPr>
            </w:pPr>
            <w:r>
              <w:rPr>
                <w:bCs/>
                <w:color w:val="000000"/>
              </w:rPr>
              <w:t>Tex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DBCFB0" w14:textId="7A943A67" w:rsidR="007B735A" w:rsidRPr="00052FA5" w:rsidRDefault="007B735A" w:rsidP="0007501A">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BB5374" w14:textId="2F0C4039" w:rsidR="007B735A" w:rsidRPr="00052FA5" w:rsidRDefault="007B735A" w:rsidP="0007501A">
            <w:pPr>
              <w:widowControl w:val="0"/>
              <w:pBdr>
                <w:top w:val="nil"/>
                <w:left w:val="nil"/>
                <w:bottom w:val="nil"/>
                <w:right w:val="nil"/>
                <w:between w:val="nil"/>
              </w:pBdr>
              <w:ind w:firstLine="0"/>
              <w:jc w:val="left"/>
              <w:rPr>
                <w:bCs/>
                <w:color w:val="000000"/>
              </w:rPr>
            </w:pPr>
          </w:p>
        </w:tc>
      </w:tr>
      <w:tr w:rsidR="00F0224A" w:rsidRPr="00052FA5" w14:paraId="7BDA7A02" w14:textId="77777777" w:rsidTr="00C644FC">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CD1C93" w14:textId="77777777" w:rsidR="00F0224A" w:rsidRPr="00052FA5" w:rsidRDefault="00F0224A" w:rsidP="00F0224A">
            <w:pPr>
              <w:widowControl w:val="0"/>
              <w:pBdr>
                <w:top w:val="nil"/>
                <w:left w:val="nil"/>
                <w:bottom w:val="nil"/>
                <w:right w:val="nil"/>
                <w:between w:val="nil"/>
              </w:pBdr>
              <w:ind w:firstLine="0"/>
              <w:jc w:val="left"/>
              <w:rPr>
                <w:bCs/>
                <w:color w:val="000000"/>
              </w:rPr>
            </w:pPr>
            <w:r w:rsidRPr="00052FA5">
              <w:rPr>
                <w:bCs/>
                <w:color w:val="000000"/>
              </w:rPr>
              <w:t>3</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CE2B1A" w14:textId="6CFA9FBD" w:rsidR="00F0224A" w:rsidRPr="00052FA5" w:rsidRDefault="00456121" w:rsidP="00F0224A">
            <w:pPr>
              <w:widowControl w:val="0"/>
              <w:pBdr>
                <w:top w:val="nil"/>
                <w:left w:val="nil"/>
                <w:bottom w:val="nil"/>
                <w:right w:val="nil"/>
                <w:between w:val="nil"/>
              </w:pBdr>
              <w:ind w:firstLine="0"/>
              <w:jc w:val="left"/>
              <w:rPr>
                <w:bCs/>
                <w:color w:val="000000"/>
              </w:rPr>
            </w:pPr>
            <w:r>
              <w:rPr>
                <w:bCs/>
                <w:color w:val="000000"/>
              </w:rPr>
              <w:t>n</w:t>
            </w:r>
            <w:r w:rsidR="00F0224A">
              <w:rPr>
                <w:bCs/>
                <w:color w:val="000000"/>
              </w:rPr>
              <w:t>ft_id</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5851A0" w14:textId="0515AE1F" w:rsidR="00F0224A" w:rsidRPr="00052FA5" w:rsidRDefault="007E7552" w:rsidP="00F0224A">
            <w:pPr>
              <w:widowControl w:val="0"/>
              <w:pBdr>
                <w:top w:val="nil"/>
                <w:left w:val="nil"/>
                <w:bottom w:val="nil"/>
                <w:right w:val="nil"/>
                <w:between w:val="nil"/>
              </w:pBdr>
              <w:ind w:firstLine="0"/>
              <w:jc w:val="left"/>
              <w:rPr>
                <w:bCs/>
                <w:color w:val="000000"/>
              </w:rPr>
            </w:pPr>
            <w:r>
              <w:rPr>
                <w:bCs/>
                <w:color w:val="000000"/>
              </w:rPr>
              <w:t>Id</w:t>
            </w:r>
            <w:r>
              <w:rPr>
                <w:bCs/>
                <w:color w:val="000000"/>
                <w:lang w:val="vi-VN"/>
              </w:rPr>
              <w:t xml:space="preserve"> định danh </w:t>
            </w:r>
            <w:r w:rsidR="00F0224A">
              <w:rPr>
                <w:bCs/>
                <w:color w:val="000000"/>
              </w:rPr>
              <w:t xml:space="preserve">Nft </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401E0B" w14:textId="3BE4EE1A" w:rsidR="00F0224A" w:rsidRPr="00052FA5" w:rsidRDefault="00F0224A" w:rsidP="00F0224A">
            <w:pPr>
              <w:widowControl w:val="0"/>
              <w:pBdr>
                <w:top w:val="nil"/>
                <w:left w:val="nil"/>
                <w:bottom w:val="nil"/>
                <w:right w:val="nil"/>
                <w:between w:val="nil"/>
              </w:pBdr>
              <w:ind w:firstLine="0"/>
              <w:jc w:val="left"/>
              <w:rPr>
                <w:bCs/>
                <w:color w:val="000000"/>
              </w:rPr>
            </w:pPr>
            <w:r>
              <w:rPr>
                <w:bCs/>
                <w:color w:val="000000"/>
              </w:rPr>
              <w:t xml:space="preserve">Int </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CD91AA" w14:textId="44B08F93" w:rsidR="00F0224A" w:rsidRPr="00052FA5" w:rsidRDefault="00F0224A" w:rsidP="00F0224A">
            <w:pPr>
              <w:widowControl w:val="0"/>
              <w:pBdr>
                <w:top w:val="nil"/>
                <w:left w:val="nil"/>
                <w:bottom w:val="nil"/>
                <w:right w:val="nil"/>
                <w:between w:val="nil"/>
              </w:pBdr>
              <w:ind w:firstLine="0"/>
              <w:jc w:val="left"/>
              <w:rPr>
                <w:bCs/>
                <w:color w:val="000000"/>
              </w:rPr>
            </w:pPr>
            <w:r w:rsidRPr="00723274">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5A28C1" w14:textId="77777777" w:rsidR="00F0224A" w:rsidRPr="00052FA5" w:rsidRDefault="00F0224A" w:rsidP="00F0224A">
            <w:pPr>
              <w:widowControl w:val="0"/>
              <w:pBdr>
                <w:top w:val="nil"/>
                <w:left w:val="nil"/>
                <w:bottom w:val="nil"/>
                <w:right w:val="nil"/>
                <w:between w:val="nil"/>
              </w:pBdr>
              <w:ind w:firstLine="0"/>
              <w:jc w:val="left"/>
              <w:rPr>
                <w:bCs/>
                <w:color w:val="000000"/>
              </w:rPr>
            </w:pPr>
            <w:r w:rsidRPr="00052FA5">
              <w:rPr>
                <w:bCs/>
                <w:color w:val="000000"/>
              </w:rPr>
              <w:t>x</w:t>
            </w:r>
          </w:p>
        </w:tc>
      </w:tr>
      <w:tr w:rsidR="00F0224A" w:rsidRPr="00052FA5" w14:paraId="230F78C0" w14:textId="77777777" w:rsidTr="00C644FC">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78F59" w14:textId="77777777" w:rsidR="00F0224A" w:rsidRPr="00052FA5" w:rsidRDefault="00F0224A" w:rsidP="00F0224A">
            <w:pPr>
              <w:widowControl w:val="0"/>
              <w:pBdr>
                <w:top w:val="nil"/>
                <w:left w:val="nil"/>
                <w:bottom w:val="nil"/>
                <w:right w:val="nil"/>
                <w:between w:val="nil"/>
              </w:pBdr>
              <w:ind w:firstLine="0"/>
              <w:jc w:val="left"/>
              <w:rPr>
                <w:bCs/>
                <w:color w:val="000000"/>
              </w:rPr>
            </w:pPr>
            <w:r>
              <w:rPr>
                <w:bCs/>
                <w:color w:val="000000"/>
              </w:rPr>
              <w:t>4</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92FD1B" w14:textId="774278CC" w:rsidR="00F0224A" w:rsidRPr="008468EA" w:rsidRDefault="008468EA" w:rsidP="00F0224A">
            <w:pPr>
              <w:widowControl w:val="0"/>
              <w:pBdr>
                <w:top w:val="nil"/>
                <w:left w:val="nil"/>
                <w:bottom w:val="nil"/>
                <w:right w:val="nil"/>
                <w:between w:val="nil"/>
              </w:pBdr>
              <w:ind w:firstLine="0"/>
              <w:jc w:val="left"/>
              <w:rPr>
                <w:bCs/>
                <w:color w:val="000000"/>
                <w:lang w:val="vi-VN"/>
              </w:rPr>
            </w:pPr>
            <w:r>
              <w:rPr>
                <w:bCs/>
                <w:color w:val="000000"/>
                <w:lang w:val="vi-VN"/>
              </w:rPr>
              <w:t>metamask_address</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04E25C" w14:textId="5A5B5080" w:rsidR="00F0224A" w:rsidRPr="00052FA5" w:rsidRDefault="00F0224A" w:rsidP="00F0224A">
            <w:pPr>
              <w:widowControl w:val="0"/>
              <w:pBdr>
                <w:top w:val="nil"/>
                <w:left w:val="nil"/>
                <w:bottom w:val="nil"/>
                <w:right w:val="nil"/>
                <w:between w:val="nil"/>
              </w:pBdr>
              <w:ind w:firstLine="0"/>
              <w:jc w:val="left"/>
              <w:rPr>
                <w:bCs/>
                <w:color w:val="000000"/>
              </w:rPr>
            </w:pPr>
            <w:r>
              <w:rPr>
                <w:bCs/>
                <w:color w:val="000000"/>
              </w:rPr>
              <w:t>Người dùng</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6C861D" w14:textId="5238D26F" w:rsidR="00F0224A" w:rsidRPr="008468EA" w:rsidRDefault="008468EA" w:rsidP="00F0224A">
            <w:pPr>
              <w:widowControl w:val="0"/>
              <w:pBdr>
                <w:top w:val="nil"/>
                <w:left w:val="nil"/>
                <w:bottom w:val="nil"/>
                <w:right w:val="nil"/>
                <w:between w:val="nil"/>
              </w:pBdr>
              <w:ind w:firstLine="0"/>
              <w:jc w:val="left"/>
              <w:rPr>
                <w:bCs/>
                <w:color w:val="000000"/>
                <w:lang w:val="vi-VN"/>
              </w:rPr>
            </w:pPr>
            <w:r>
              <w:rPr>
                <w:bCs/>
                <w:color w:val="000000"/>
                <w:lang w:val="vi-VN"/>
              </w:rPr>
              <w:t>Text</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61E433" w14:textId="22A977E8" w:rsidR="00F0224A" w:rsidRPr="008468EA" w:rsidRDefault="008468EA" w:rsidP="00F0224A">
            <w:pPr>
              <w:widowControl w:val="0"/>
              <w:pBdr>
                <w:top w:val="nil"/>
                <w:left w:val="nil"/>
                <w:bottom w:val="nil"/>
                <w:right w:val="nil"/>
                <w:between w:val="nil"/>
              </w:pBdr>
              <w:ind w:firstLine="0"/>
              <w:jc w:val="left"/>
              <w:rPr>
                <w:bCs/>
                <w:color w:val="000000"/>
                <w:lang w:val="vi-VN"/>
              </w:rPr>
            </w:pPr>
            <w:r>
              <w:rPr>
                <w:bCs/>
                <w:color w:val="000000"/>
                <w:lang w:val="vi-VN"/>
              </w:rPr>
              <w:t>Chuỗi ký tự</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C3BCF" w14:textId="77777777" w:rsidR="00F0224A" w:rsidRPr="00052FA5" w:rsidRDefault="00F0224A" w:rsidP="00F0224A">
            <w:pPr>
              <w:widowControl w:val="0"/>
              <w:pBdr>
                <w:top w:val="nil"/>
                <w:left w:val="nil"/>
                <w:bottom w:val="nil"/>
                <w:right w:val="nil"/>
                <w:between w:val="nil"/>
              </w:pBdr>
              <w:ind w:firstLine="0"/>
              <w:jc w:val="left"/>
              <w:rPr>
                <w:bCs/>
                <w:color w:val="000000"/>
              </w:rPr>
            </w:pPr>
            <w:r>
              <w:rPr>
                <w:bCs/>
                <w:color w:val="000000"/>
              </w:rPr>
              <w:t>x</w:t>
            </w:r>
          </w:p>
        </w:tc>
      </w:tr>
      <w:tr w:rsidR="00F263A0" w:rsidRPr="00052FA5" w14:paraId="2E42708D" w14:textId="77777777" w:rsidTr="00C644FC">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981DAA" w14:textId="77777777"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5</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B6DA47" w14:textId="74BC2840" w:rsidR="00F263A0" w:rsidRPr="004D2E7A" w:rsidRDefault="00F263A0" w:rsidP="00F263A0">
            <w:pPr>
              <w:widowControl w:val="0"/>
              <w:pBdr>
                <w:top w:val="nil"/>
                <w:left w:val="nil"/>
                <w:bottom w:val="nil"/>
                <w:right w:val="nil"/>
                <w:between w:val="nil"/>
              </w:pBdr>
              <w:ind w:firstLine="0"/>
              <w:jc w:val="left"/>
              <w:rPr>
                <w:bCs/>
                <w:color w:val="000000"/>
              </w:rPr>
            </w:pPr>
            <w:r>
              <w:rPr>
                <w:bCs/>
                <w:color w:val="000000"/>
              </w:rPr>
              <w:t>cre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E08F44" w14:textId="321823E5"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Ngày giờ khởi tạo</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E4E364" w14:textId="3CCDBC11" w:rsidR="00F263A0" w:rsidRPr="00052FA5" w:rsidRDefault="00F263A0" w:rsidP="00F263A0">
            <w:pPr>
              <w:widowControl w:val="0"/>
              <w:pBdr>
                <w:top w:val="nil"/>
                <w:left w:val="nil"/>
                <w:bottom w:val="nil"/>
                <w:right w:val="nil"/>
                <w:between w:val="nil"/>
              </w:pBdr>
              <w:ind w:firstLine="0"/>
              <w:jc w:val="left"/>
              <w:rPr>
                <w:bCs/>
                <w:color w:val="000000"/>
              </w:rPr>
            </w:pPr>
            <w:r w:rsidRPr="00757044">
              <w:rPr>
                <w:bCs/>
                <w:color w:val="000000"/>
              </w:rPr>
              <w:t>TIMESTAMP</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F45C4D" w14:textId="1B217787"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85E22B" w14:textId="27C87FBF"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x</w:t>
            </w:r>
          </w:p>
        </w:tc>
      </w:tr>
      <w:tr w:rsidR="00F263A0" w:rsidRPr="00052FA5" w14:paraId="627844FC" w14:textId="77777777" w:rsidTr="00C644FC">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22FDB7" w14:textId="39DA879C"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6</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6C25A8" w14:textId="1EDBED57" w:rsidR="00F263A0" w:rsidRPr="004D2E7A" w:rsidRDefault="00F263A0" w:rsidP="00F263A0">
            <w:pPr>
              <w:widowControl w:val="0"/>
              <w:pBdr>
                <w:top w:val="nil"/>
                <w:left w:val="nil"/>
                <w:bottom w:val="nil"/>
                <w:right w:val="nil"/>
                <w:between w:val="nil"/>
              </w:pBdr>
              <w:ind w:firstLine="0"/>
              <w:jc w:val="left"/>
              <w:rPr>
                <w:bCs/>
                <w:color w:val="000000"/>
              </w:rPr>
            </w:pPr>
            <w:r>
              <w:rPr>
                <w:bCs/>
                <w:color w:val="000000"/>
              </w:rPr>
              <w:t>upd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ED5F25" w14:textId="3100F698"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Ngày giờ cập nhật</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7E25D" w14:textId="7AA1AFFB" w:rsidR="00F263A0" w:rsidRPr="00052FA5" w:rsidRDefault="00F263A0" w:rsidP="00F263A0">
            <w:pPr>
              <w:widowControl w:val="0"/>
              <w:pBdr>
                <w:top w:val="nil"/>
                <w:left w:val="nil"/>
                <w:bottom w:val="nil"/>
                <w:right w:val="nil"/>
                <w:between w:val="nil"/>
              </w:pBdr>
              <w:ind w:firstLine="0"/>
              <w:jc w:val="left"/>
              <w:rPr>
                <w:bCs/>
                <w:color w:val="000000"/>
              </w:rPr>
            </w:pPr>
            <w:r w:rsidRPr="00757044">
              <w:rPr>
                <w:bCs/>
                <w:color w:val="000000"/>
              </w:rPr>
              <w:t>TIMESTAMP</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63CE0B" w14:textId="355CF575" w:rsidR="00F263A0" w:rsidRPr="00052FA5" w:rsidRDefault="00F263A0" w:rsidP="00F263A0">
            <w:pPr>
              <w:widowControl w:val="0"/>
              <w:pBdr>
                <w:top w:val="nil"/>
                <w:left w:val="nil"/>
                <w:bottom w:val="nil"/>
                <w:right w:val="nil"/>
                <w:between w:val="nil"/>
              </w:pBdr>
              <w:ind w:firstLine="0"/>
              <w:jc w:val="left"/>
              <w:rPr>
                <w:bCs/>
                <w:color w:val="000000"/>
              </w:rPr>
            </w:pPr>
            <w:r w:rsidRPr="00CF4538">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E4680A" w14:textId="48D7E0CA"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x</w:t>
            </w:r>
          </w:p>
        </w:tc>
      </w:tr>
      <w:tr w:rsidR="00F263A0" w:rsidRPr="00052FA5" w14:paraId="13BA310A" w14:textId="77777777" w:rsidTr="00C644FC">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B7367" w14:textId="35E12865"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7</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8719EC" w14:textId="10D12F8C" w:rsidR="00F263A0" w:rsidRPr="004D2E7A" w:rsidRDefault="00F263A0" w:rsidP="00F263A0">
            <w:pPr>
              <w:widowControl w:val="0"/>
              <w:pBdr>
                <w:top w:val="nil"/>
                <w:left w:val="nil"/>
                <w:bottom w:val="nil"/>
                <w:right w:val="nil"/>
                <w:between w:val="nil"/>
              </w:pBdr>
              <w:ind w:firstLine="0"/>
              <w:jc w:val="left"/>
              <w:rPr>
                <w:bCs/>
                <w:color w:val="000000"/>
              </w:rPr>
            </w:pPr>
            <w:r>
              <w:rPr>
                <w:bCs/>
                <w:color w:val="000000"/>
              </w:rPr>
              <w:t>dele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FA54F7" w14:textId="2D7F165E"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Ngày giờ xóa bỏ</w:t>
            </w:r>
          </w:p>
        </w:tc>
        <w:tc>
          <w:tcPr>
            <w:tcW w:w="171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9A6696" w14:textId="6A19ED78" w:rsidR="00F263A0" w:rsidRPr="00052FA5" w:rsidRDefault="00F263A0" w:rsidP="00F263A0">
            <w:pPr>
              <w:widowControl w:val="0"/>
              <w:pBdr>
                <w:top w:val="nil"/>
                <w:left w:val="nil"/>
                <w:bottom w:val="nil"/>
                <w:right w:val="nil"/>
                <w:between w:val="nil"/>
              </w:pBdr>
              <w:ind w:firstLine="0"/>
              <w:jc w:val="left"/>
              <w:rPr>
                <w:bCs/>
                <w:color w:val="000000"/>
              </w:rPr>
            </w:pPr>
            <w:r w:rsidRPr="00757044">
              <w:rPr>
                <w:bCs/>
                <w:color w:val="000000"/>
              </w:rPr>
              <w:t>TIMESTAMP</w:t>
            </w:r>
          </w:p>
        </w:tc>
        <w:tc>
          <w:tcPr>
            <w:tcW w:w="162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5E870C" w14:textId="4EBBA490" w:rsidR="00F263A0" w:rsidRPr="00052FA5" w:rsidRDefault="00F263A0" w:rsidP="00F263A0">
            <w:pPr>
              <w:widowControl w:val="0"/>
              <w:pBdr>
                <w:top w:val="nil"/>
                <w:left w:val="nil"/>
                <w:bottom w:val="nil"/>
                <w:right w:val="nil"/>
                <w:between w:val="nil"/>
              </w:pBdr>
              <w:ind w:firstLine="0"/>
              <w:jc w:val="left"/>
              <w:rPr>
                <w:bCs/>
                <w:color w:val="000000"/>
              </w:rPr>
            </w:pPr>
            <w:r w:rsidRPr="00CF4538">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FA92E" w14:textId="4B0DC449" w:rsidR="00F263A0" w:rsidRPr="00052FA5" w:rsidRDefault="00F263A0" w:rsidP="00F263A0">
            <w:pPr>
              <w:widowControl w:val="0"/>
              <w:pBdr>
                <w:top w:val="nil"/>
                <w:left w:val="nil"/>
                <w:bottom w:val="nil"/>
                <w:right w:val="nil"/>
                <w:between w:val="nil"/>
              </w:pBdr>
              <w:ind w:firstLine="0"/>
              <w:jc w:val="left"/>
              <w:rPr>
                <w:bCs/>
                <w:color w:val="000000"/>
              </w:rPr>
            </w:pPr>
            <w:r>
              <w:rPr>
                <w:bCs/>
                <w:color w:val="000000"/>
              </w:rPr>
              <w:t>x</w:t>
            </w:r>
          </w:p>
        </w:tc>
      </w:tr>
    </w:tbl>
    <w:p w14:paraId="75F77B20" w14:textId="6D681D54" w:rsidR="00241442" w:rsidRDefault="00241442" w:rsidP="00346485">
      <w:pPr>
        <w:ind w:firstLine="0"/>
      </w:pPr>
    </w:p>
    <w:p w14:paraId="4E3A1E5E" w14:textId="12FAB53C" w:rsidR="001C1A76" w:rsidRPr="00706094" w:rsidRDefault="00706094" w:rsidP="00706094">
      <w:pPr>
        <w:pStyle w:val="Caption"/>
        <w:rPr>
          <w:lang w:val="vi-VN"/>
        </w:rPr>
      </w:pPr>
      <w:bookmarkStart w:id="143" w:name="_Toc103237336"/>
      <w:r>
        <w:t xml:space="preserve">Bảng </w:t>
      </w:r>
      <w:r w:rsidR="00AE0CE2">
        <w:fldChar w:fldCharType="begin"/>
      </w:r>
      <w:r w:rsidR="00AE0CE2">
        <w:instrText xml:space="preserve"> STYLEREF 1 \s </w:instrText>
      </w:r>
      <w:r w:rsidR="00AE0CE2">
        <w:fldChar w:fldCharType="separate"/>
      </w:r>
      <w:r>
        <w:rPr>
          <w:noProof/>
        </w:rPr>
        <w:t>3</w:t>
      </w:r>
      <w:r w:rsidR="00AE0CE2">
        <w:rPr>
          <w:noProof/>
        </w:rPr>
        <w:fldChar w:fldCharType="end"/>
      </w:r>
      <w:r>
        <w:t>.</w:t>
      </w:r>
      <w:r w:rsidR="00AE0CE2">
        <w:fldChar w:fldCharType="begin"/>
      </w:r>
      <w:r w:rsidR="00AE0CE2">
        <w:instrText xml:space="preserve"> SEQ Bảng \* ARABIC \s 1 </w:instrText>
      </w:r>
      <w:r w:rsidR="00AE0CE2">
        <w:fldChar w:fldCharType="separate"/>
      </w:r>
      <w:r>
        <w:rPr>
          <w:noProof/>
        </w:rPr>
        <w:t>6</w:t>
      </w:r>
      <w:r w:rsidR="00AE0CE2">
        <w:rPr>
          <w:noProof/>
        </w:rPr>
        <w:fldChar w:fldCharType="end"/>
      </w:r>
      <w:r>
        <w:t xml:space="preserve"> transactionlogs</w:t>
      </w:r>
      <w:bookmarkEnd w:id="143"/>
    </w:p>
    <w:tbl>
      <w:tblPr>
        <w:tblW w:w="9493" w:type="dxa"/>
        <w:tblLayout w:type="fixed"/>
        <w:tblCellMar>
          <w:top w:w="15" w:type="dxa"/>
          <w:left w:w="15" w:type="dxa"/>
          <w:bottom w:w="15" w:type="dxa"/>
          <w:right w:w="15" w:type="dxa"/>
        </w:tblCellMar>
        <w:tblLook w:val="04A0" w:firstRow="1" w:lastRow="0" w:firstColumn="1" w:lastColumn="0" w:noHBand="0" w:noVBand="1"/>
      </w:tblPr>
      <w:tblGrid>
        <w:gridCol w:w="773"/>
        <w:gridCol w:w="662"/>
        <w:gridCol w:w="1112"/>
        <w:gridCol w:w="778"/>
        <w:gridCol w:w="1348"/>
        <w:gridCol w:w="1082"/>
        <w:gridCol w:w="1044"/>
        <w:gridCol w:w="936"/>
        <w:gridCol w:w="765"/>
        <w:gridCol w:w="585"/>
        <w:gridCol w:w="408"/>
      </w:tblGrid>
      <w:tr w:rsidR="001C1A76" w:rsidRPr="00052FA5" w14:paraId="2C729F73" w14:textId="77777777" w:rsidTr="00AF6EE1">
        <w:trPr>
          <w:trHeight w:val="487"/>
        </w:trPr>
        <w:tc>
          <w:tcPr>
            <w:tcW w:w="1435"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006A309"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1. Số hiệu</w:t>
            </w:r>
          </w:p>
        </w:tc>
        <w:tc>
          <w:tcPr>
            <w:tcW w:w="11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A941A6"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5</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D484BAE" w14:textId="3CE21117" w:rsidR="001C1A76" w:rsidRPr="00706094" w:rsidRDefault="001C1A76" w:rsidP="00AF6EE1">
            <w:pPr>
              <w:widowControl w:val="0"/>
              <w:pBdr>
                <w:top w:val="nil"/>
                <w:left w:val="nil"/>
                <w:bottom w:val="nil"/>
                <w:right w:val="nil"/>
                <w:between w:val="nil"/>
              </w:pBdr>
              <w:ind w:firstLine="0"/>
              <w:jc w:val="left"/>
              <w:rPr>
                <w:bCs/>
                <w:color w:val="000000"/>
                <w:lang w:val="vi-VN"/>
              </w:rPr>
            </w:pPr>
            <w:r w:rsidRPr="00052FA5">
              <w:rPr>
                <w:bCs/>
                <w:color w:val="000000"/>
              </w:rPr>
              <w:t>2. Tên bảng</w:t>
            </w:r>
            <w:r w:rsidR="00706094">
              <w:rPr>
                <w:bCs/>
                <w:color w:val="000000"/>
                <w:lang w:val="vi-VN"/>
              </w:rPr>
              <w:t xml:space="preserve">: </w:t>
            </w:r>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8C2BE6" w14:textId="1687A4D3" w:rsidR="001C1A76" w:rsidRPr="00706094" w:rsidRDefault="00706094" w:rsidP="00AF6EE1">
            <w:pPr>
              <w:widowControl w:val="0"/>
              <w:pBdr>
                <w:top w:val="nil"/>
                <w:left w:val="nil"/>
                <w:bottom w:val="nil"/>
                <w:right w:val="nil"/>
                <w:between w:val="nil"/>
              </w:pBdr>
              <w:ind w:firstLine="0"/>
              <w:jc w:val="left"/>
              <w:rPr>
                <w:bCs/>
                <w:color w:val="000000"/>
                <w:lang w:val="vi-VN"/>
              </w:rPr>
            </w:pPr>
            <w:r>
              <w:rPr>
                <w:bCs/>
                <w:color w:val="000000"/>
                <w:lang w:val="vi-VN"/>
              </w:rPr>
              <w:t>Transactionlogs</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15" w:type="dxa"/>
              <w:bottom w:w="0" w:type="dxa"/>
              <w:right w:w="115" w:type="dxa"/>
            </w:tcMar>
            <w:vAlign w:val="center"/>
            <w:hideMark/>
          </w:tcPr>
          <w:p w14:paraId="217D00A8"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3. Bí danh</w:t>
            </w:r>
          </w:p>
        </w:tc>
        <w:tc>
          <w:tcPr>
            <w:tcW w:w="9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8EE84C" w14:textId="77777777" w:rsidR="001C1A76" w:rsidRPr="00052FA5" w:rsidRDefault="001C1A76" w:rsidP="00AF6EE1">
            <w:pPr>
              <w:widowControl w:val="0"/>
              <w:pBdr>
                <w:top w:val="nil"/>
                <w:left w:val="nil"/>
                <w:bottom w:val="nil"/>
                <w:right w:val="nil"/>
                <w:between w:val="nil"/>
              </w:pBdr>
              <w:ind w:firstLine="0"/>
              <w:jc w:val="left"/>
              <w:rPr>
                <w:bCs/>
                <w:color w:val="000000"/>
              </w:rPr>
            </w:pPr>
          </w:p>
        </w:tc>
      </w:tr>
      <w:tr w:rsidR="001C1A76" w:rsidRPr="00052FA5" w14:paraId="1183C33B" w14:textId="77777777" w:rsidTr="00AF6EE1">
        <w:trPr>
          <w:trHeight w:val="487"/>
        </w:trPr>
        <w:tc>
          <w:tcPr>
            <w:tcW w:w="9493" w:type="dxa"/>
            <w:gridSpan w:val="11"/>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5BD193" w14:textId="2CFA6331"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 xml:space="preserve">4. Mô tả: Lưu trữ </w:t>
            </w:r>
            <w:r w:rsidR="002C40E2">
              <w:rPr>
                <w:bCs/>
                <w:color w:val="000000"/>
              </w:rPr>
              <w:t>các</w:t>
            </w:r>
            <w:r w:rsidR="002C40E2">
              <w:rPr>
                <w:bCs/>
                <w:color w:val="000000"/>
                <w:lang w:val="vi-VN"/>
              </w:rPr>
              <w:t xml:space="preserve"> giao dịch</w:t>
            </w:r>
            <w:r>
              <w:rPr>
                <w:bCs/>
                <w:color w:val="000000"/>
              </w:rPr>
              <w:t xml:space="preserve"> của người dùng</w:t>
            </w:r>
          </w:p>
        </w:tc>
      </w:tr>
      <w:tr w:rsidR="001C1A76" w:rsidRPr="00052FA5" w14:paraId="296873A1" w14:textId="77777777" w:rsidTr="00AF6EE1">
        <w:trPr>
          <w:trHeight w:val="487"/>
        </w:trPr>
        <w:tc>
          <w:tcPr>
            <w:tcW w:w="9493" w:type="dxa"/>
            <w:gridSpan w:val="11"/>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06E56536"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5. Mô tả chi tiết các cột</w:t>
            </w:r>
          </w:p>
        </w:tc>
      </w:tr>
      <w:tr w:rsidR="001C1A76" w:rsidRPr="00052FA5" w14:paraId="3FE26F10" w14:textId="77777777" w:rsidTr="00B1727B">
        <w:trPr>
          <w:trHeight w:val="824"/>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28A502" w14:textId="77777777" w:rsidR="001C1A76" w:rsidRPr="00052FA5" w:rsidRDefault="001C1A76" w:rsidP="00AF6EE1">
            <w:pPr>
              <w:widowControl w:val="0"/>
              <w:pBdr>
                <w:top w:val="nil"/>
                <w:left w:val="nil"/>
                <w:bottom w:val="nil"/>
                <w:right w:val="nil"/>
                <w:between w:val="nil"/>
              </w:pBdr>
              <w:ind w:firstLine="0"/>
              <w:jc w:val="center"/>
              <w:rPr>
                <w:bCs/>
                <w:color w:val="000000"/>
              </w:rPr>
            </w:pPr>
            <w:r w:rsidRPr="00052FA5">
              <w:rPr>
                <w:b/>
                <w:bCs/>
                <w:color w:val="000000"/>
              </w:rPr>
              <w:t>STT</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4EF612" w14:textId="77777777" w:rsidR="001C1A76" w:rsidRPr="00052FA5" w:rsidRDefault="001C1A76" w:rsidP="00AF6EE1">
            <w:pPr>
              <w:widowControl w:val="0"/>
              <w:pBdr>
                <w:top w:val="nil"/>
                <w:left w:val="nil"/>
                <w:bottom w:val="nil"/>
                <w:right w:val="nil"/>
                <w:between w:val="nil"/>
              </w:pBdr>
              <w:ind w:firstLine="0"/>
              <w:jc w:val="center"/>
              <w:rPr>
                <w:bCs/>
                <w:color w:val="000000"/>
              </w:rPr>
            </w:pPr>
            <w:r w:rsidRPr="00052FA5">
              <w:rPr>
                <w:b/>
                <w:bCs/>
                <w:color w:val="000000"/>
              </w:rPr>
              <w:t>Tên cộ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430128" w14:textId="77777777" w:rsidR="001C1A76" w:rsidRPr="00052FA5" w:rsidRDefault="001C1A76" w:rsidP="00AF6EE1">
            <w:pPr>
              <w:widowControl w:val="0"/>
              <w:pBdr>
                <w:top w:val="nil"/>
                <w:left w:val="nil"/>
                <w:bottom w:val="nil"/>
                <w:right w:val="nil"/>
                <w:between w:val="nil"/>
              </w:pBdr>
              <w:ind w:firstLine="0"/>
              <w:jc w:val="center"/>
              <w:rPr>
                <w:bCs/>
                <w:color w:val="000000"/>
              </w:rPr>
            </w:pPr>
            <w:r w:rsidRPr="00052FA5">
              <w:rPr>
                <w:b/>
                <w:bCs/>
                <w:color w:val="000000"/>
              </w:rPr>
              <w:t>Mô tả</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A903598" w14:textId="77777777" w:rsidR="001C1A76" w:rsidRPr="00052FA5" w:rsidRDefault="001C1A76" w:rsidP="00AF6EE1">
            <w:pPr>
              <w:widowControl w:val="0"/>
              <w:pBdr>
                <w:top w:val="nil"/>
                <w:left w:val="nil"/>
                <w:bottom w:val="nil"/>
                <w:right w:val="nil"/>
                <w:between w:val="nil"/>
              </w:pBdr>
              <w:ind w:firstLine="0"/>
              <w:jc w:val="center"/>
              <w:rPr>
                <w:bCs/>
                <w:color w:val="000000"/>
              </w:rPr>
            </w:pPr>
            <w:r w:rsidRPr="00052FA5">
              <w:rPr>
                <w:b/>
                <w:bCs/>
                <w:color w:val="000000"/>
              </w:rPr>
              <w:t>Kiểu dữ liệu</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4EECB" w14:textId="77777777" w:rsidR="001C1A76" w:rsidRPr="00052FA5" w:rsidRDefault="001C1A76" w:rsidP="00AF6EE1">
            <w:pPr>
              <w:widowControl w:val="0"/>
              <w:pBdr>
                <w:top w:val="nil"/>
                <w:left w:val="nil"/>
                <w:bottom w:val="nil"/>
                <w:right w:val="nil"/>
                <w:between w:val="nil"/>
              </w:pBdr>
              <w:ind w:firstLine="0"/>
              <w:jc w:val="center"/>
              <w:rPr>
                <w:bCs/>
                <w:color w:val="000000"/>
              </w:rPr>
            </w:pPr>
            <w:r w:rsidRPr="00052FA5">
              <w:rPr>
                <w:b/>
                <w:bCs/>
                <w:color w:val="000000"/>
              </w:rPr>
              <w:t>Khuôn dạng</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29D522" w14:textId="77777777" w:rsidR="001C1A76" w:rsidRPr="00052FA5" w:rsidRDefault="001C1A76" w:rsidP="00AF6EE1">
            <w:pPr>
              <w:widowControl w:val="0"/>
              <w:pBdr>
                <w:top w:val="nil"/>
                <w:left w:val="nil"/>
                <w:bottom w:val="nil"/>
                <w:right w:val="nil"/>
                <w:between w:val="nil"/>
              </w:pBdr>
              <w:ind w:firstLine="0"/>
              <w:jc w:val="center"/>
              <w:rPr>
                <w:bCs/>
                <w:color w:val="000000"/>
              </w:rPr>
            </w:pPr>
            <w:r w:rsidRPr="00052FA5">
              <w:rPr>
                <w:b/>
                <w:bCs/>
                <w:color w:val="000000"/>
              </w:rPr>
              <w:t>N</w:t>
            </w:r>
          </w:p>
        </w:tc>
      </w:tr>
      <w:tr w:rsidR="001C1A76" w:rsidRPr="00052FA5" w14:paraId="7A153E30" w14:textId="77777777" w:rsidTr="00B1727B">
        <w:trPr>
          <w:trHeight w:val="458"/>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CBA05C"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1</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AD3EAAC"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ID</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EDEAF11"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 xml:space="preserve">ID </w:t>
            </w:r>
            <w:r>
              <w:rPr>
                <w:bCs/>
                <w:color w:val="000000"/>
              </w:rPr>
              <w:t>comment</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EEC5D8"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I</w:t>
            </w:r>
            <w:r w:rsidRPr="00052FA5">
              <w:rPr>
                <w:bCs/>
                <w:color w:val="000000"/>
              </w:rPr>
              <w:t>n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289874"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Số nguyê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6D81B0" w14:textId="77777777" w:rsidR="001C1A76" w:rsidRPr="00052FA5" w:rsidRDefault="001C1A76" w:rsidP="00AF6EE1">
            <w:pPr>
              <w:widowControl w:val="0"/>
              <w:pBdr>
                <w:top w:val="nil"/>
                <w:left w:val="nil"/>
                <w:bottom w:val="nil"/>
                <w:right w:val="nil"/>
                <w:between w:val="nil"/>
              </w:pBdr>
              <w:ind w:firstLine="0"/>
              <w:jc w:val="left"/>
              <w:rPr>
                <w:bCs/>
                <w:color w:val="000000"/>
              </w:rPr>
            </w:pPr>
          </w:p>
        </w:tc>
      </w:tr>
      <w:tr w:rsidR="001C1A76" w:rsidRPr="00052FA5" w14:paraId="219A918F"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BFF9E04"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t>2</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85DCC8E" w14:textId="475393F9" w:rsidR="001C1A76"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From</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17D39E8" w14:textId="79B9104B" w:rsidR="001C1A76" w:rsidRPr="00833560" w:rsidRDefault="007E7552" w:rsidP="00AF6EE1">
            <w:pPr>
              <w:widowControl w:val="0"/>
              <w:pBdr>
                <w:top w:val="nil"/>
                <w:left w:val="nil"/>
                <w:bottom w:val="nil"/>
                <w:right w:val="nil"/>
                <w:between w:val="nil"/>
              </w:pBdr>
              <w:ind w:firstLine="0"/>
              <w:jc w:val="left"/>
              <w:rPr>
                <w:bCs/>
                <w:color w:val="000000"/>
                <w:lang w:val="vi-VN"/>
              </w:rPr>
            </w:pPr>
            <w:r>
              <w:rPr>
                <w:bCs/>
                <w:color w:val="000000"/>
                <w:lang w:val="vi-VN"/>
              </w:rPr>
              <w:t>Địa chỉ gửi</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233659"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E8CF99"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Chu</w:t>
            </w:r>
            <w:r w:rsidRPr="00D627EC">
              <w:rPr>
                <w:bCs/>
                <w:color w:val="000000"/>
              </w:rPr>
              <w:t>ỗi</w:t>
            </w:r>
            <w:r>
              <w:rPr>
                <w:bCs/>
                <w:color w:val="000000"/>
              </w:rPr>
              <w:t xml:space="preserve"> k</w:t>
            </w:r>
            <w:r w:rsidRPr="00D627EC">
              <w:rPr>
                <w:bCs/>
                <w:color w:val="000000"/>
              </w:rPr>
              <w:t>ý</w:t>
            </w:r>
            <w:r>
              <w:rPr>
                <w:bCs/>
                <w:color w:val="000000"/>
              </w:rPr>
              <w:t xml:space="preserve"> t</w:t>
            </w:r>
            <w:r w:rsidRPr="00D627EC">
              <w:rPr>
                <w:bCs/>
                <w:color w:val="000000"/>
              </w:rPr>
              <w:t>ự</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70E8A9" w14:textId="77777777" w:rsidR="001C1A76" w:rsidRPr="00052FA5" w:rsidRDefault="001C1A76" w:rsidP="00AF6EE1">
            <w:pPr>
              <w:widowControl w:val="0"/>
              <w:pBdr>
                <w:top w:val="nil"/>
                <w:left w:val="nil"/>
                <w:bottom w:val="nil"/>
                <w:right w:val="nil"/>
                <w:between w:val="nil"/>
              </w:pBdr>
              <w:ind w:firstLine="0"/>
              <w:jc w:val="left"/>
              <w:rPr>
                <w:bCs/>
                <w:color w:val="000000"/>
              </w:rPr>
            </w:pPr>
          </w:p>
        </w:tc>
      </w:tr>
      <w:tr w:rsidR="001C1A76" w:rsidRPr="00052FA5" w14:paraId="43350E27"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CEDF95"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052FA5">
              <w:rPr>
                <w:bCs/>
                <w:color w:val="000000"/>
              </w:rPr>
              <w:lastRenderedPageBreak/>
              <w:t>3</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643FA8" w14:textId="5CD00B2E" w:rsidR="001C1A76"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To</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EAD26A" w14:textId="1D0EE3DC" w:rsidR="001C1A76" w:rsidRPr="00833560" w:rsidRDefault="007E7552" w:rsidP="00AF6EE1">
            <w:pPr>
              <w:widowControl w:val="0"/>
              <w:pBdr>
                <w:top w:val="nil"/>
                <w:left w:val="nil"/>
                <w:bottom w:val="nil"/>
                <w:right w:val="nil"/>
                <w:between w:val="nil"/>
              </w:pBdr>
              <w:ind w:firstLine="0"/>
              <w:jc w:val="left"/>
              <w:rPr>
                <w:bCs/>
                <w:color w:val="000000"/>
                <w:lang w:val="vi-VN"/>
              </w:rPr>
            </w:pPr>
            <w:r>
              <w:rPr>
                <w:bCs/>
                <w:color w:val="000000"/>
                <w:lang w:val="vi-VN"/>
              </w:rPr>
              <w:t>Địa chỉ nhận</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972A29" w14:textId="12F16B05" w:rsidR="001C1A76" w:rsidRPr="00052FA5" w:rsidRDefault="00833560" w:rsidP="00AF6EE1">
            <w:pPr>
              <w:widowControl w:val="0"/>
              <w:pBdr>
                <w:top w:val="nil"/>
                <w:left w:val="nil"/>
                <w:bottom w:val="nil"/>
                <w:right w:val="nil"/>
                <w:between w:val="nil"/>
              </w:pBdr>
              <w:ind w:firstLine="0"/>
              <w:jc w:val="left"/>
              <w:rPr>
                <w:bCs/>
                <w:color w:val="000000"/>
              </w:rPr>
            </w:pPr>
            <w:r>
              <w:rPr>
                <w:bCs/>
                <w:color w:val="000000"/>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395843" w14:textId="15CF2505" w:rsidR="001C1A76"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Chuỗi ký tự</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BD55C" w14:textId="526D2E0F" w:rsidR="001C1A76" w:rsidRPr="00052FA5" w:rsidRDefault="001C1A76" w:rsidP="00AF6EE1">
            <w:pPr>
              <w:widowControl w:val="0"/>
              <w:pBdr>
                <w:top w:val="nil"/>
                <w:left w:val="nil"/>
                <w:bottom w:val="nil"/>
                <w:right w:val="nil"/>
                <w:between w:val="nil"/>
              </w:pBdr>
              <w:ind w:firstLine="0"/>
              <w:jc w:val="left"/>
              <w:rPr>
                <w:bCs/>
                <w:color w:val="000000"/>
              </w:rPr>
            </w:pPr>
          </w:p>
        </w:tc>
      </w:tr>
      <w:tr w:rsidR="001C1A76" w:rsidRPr="00052FA5" w14:paraId="3875C7A5"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6CBEF0"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4</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5F60D" w14:textId="69DD8591" w:rsidR="001C1A76" w:rsidRPr="008468EA"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Action</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1D03AC" w14:textId="6A9414CF" w:rsidR="001C1A76"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Hành động</w:t>
            </w:r>
            <w:r w:rsidR="007E7552">
              <w:rPr>
                <w:bCs/>
                <w:color w:val="000000"/>
                <w:lang w:val="vi-VN"/>
              </w:rPr>
              <w:t xml:space="preserve"> tương tác với blockchain</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22CB1B" w14:textId="77777777" w:rsidR="001C1A76" w:rsidRPr="008468EA" w:rsidRDefault="001C1A76" w:rsidP="00AF6EE1">
            <w:pPr>
              <w:widowControl w:val="0"/>
              <w:pBdr>
                <w:top w:val="nil"/>
                <w:left w:val="nil"/>
                <w:bottom w:val="nil"/>
                <w:right w:val="nil"/>
                <w:between w:val="nil"/>
              </w:pBdr>
              <w:ind w:firstLine="0"/>
              <w:jc w:val="left"/>
              <w:rPr>
                <w:bCs/>
                <w:color w:val="000000"/>
                <w:lang w:val="vi-VN"/>
              </w:rPr>
            </w:pPr>
            <w:r>
              <w:rPr>
                <w:bCs/>
                <w:color w:val="000000"/>
                <w:lang w:val="vi-VN"/>
              </w:rPr>
              <w:t>Tex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D69AC2" w14:textId="77777777" w:rsidR="001C1A76" w:rsidRPr="008468EA" w:rsidRDefault="001C1A76" w:rsidP="00AF6EE1">
            <w:pPr>
              <w:widowControl w:val="0"/>
              <w:pBdr>
                <w:top w:val="nil"/>
                <w:left w:val="nil"/>
                <w:bottom w:val="nil"/>
                <w:right w:val="nil"/>
                <w:between w:val="nil"/>
              </w:pBdr>
              <w:ind w:firstLine="0"/>
              <w:jc w:val="left"/>
              <w:rPr>
                <w:bCs/>
                <w:color w:val="000000"/>
                <w:lang w:val="vi-VN"/>
              </w:rPr>
            </w:pPr>
            <w:r>
              <w:rPr>
                <w:bCs/>
                <w:color w:val="000000"/>
                <w:lang w:val="vi-VN"/>
              </w:rPr>
              <w:t>Chuỗi ký tự</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FBD70C" w14:textId="418CE744" w:rsidR="001C1A76" w:rsidRPr="00052FA5" w:rsidRDefault="001C1A76" w:rsidP="00AF6EE1">
            <w:pPr>
              <w:widowControl w:val="0"/>
              <w:pBdr>
                <w:top w:val="nil"/>
                <w:left w:val="nil"/>
                <w:bottom w:val="nil"/>
                <w:right w:val="nil"/>
                <w:between w:val="nil"/>
              </w:pBdr>
              <w:ind w:firstLine="0"/>
              <w:jc w:val="left"/>
              <w:rPr>
                <w:bCs/>
                <w:color w:val="000000"/>
              </w:rPr>
            </w:pPr>
          </w:p>
        </w:tc>
      </w:tr>
      <w:tr w:rsidR="00833560" w:rsidRPr="00052FA5" w14:paraId="5AC43930"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8D7DFB" w14:textId="0C818432" w:rsidR="00833560"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5</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6CEDD" w14:textId="11272810" w:rsid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ethPrice</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DAD578" w14:textId="52F3A21A" w:rsidR="00833560" w:rsidRDefault="00D74880" w:rsidP="00AF6EE1">
            <w:pPr>
              <w:widowControl w:val="0"/>
              <w:pBdr>
                <w:top w:val="nil"/>
                <w:left w:val="nil"/>
                <w:bottom w:val="nil"/>
                <w:right w:val="nil"/>
                <w:between w:val="nil"/>
              </w:pBdr>
              <w:ind w:firstLine="0"/>
              <w:jc w:val="left"/>
              <w:rPr>
                <w:bCs/>
                <w:color w:val="000000"/>
                <w:lang w:val="vi-VN"/>
              </w:rPr>
            </w:pPr>
            <w:r>
              <w:rPr>
                <w:bCs/>
                <w:color w:val="000000"/>
                <w:lang w:val="vi-VN"/>
              </w:rPr>
              <w:t>Tiền ETH</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C26B2" w14:textId="2B48F405" w:rsid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Floa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A56D27" w14:textId="7938BB2F" w:rsid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Số thực</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595FFD" w14:textId="1071E2AD" w:rsidR="00833560"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x</w:t>
            </w:r>
          </w:p>
        </w:tc>
      </w:tr>
      <w:tr w:rsidR="00833560" w:rsidRPr="00052FA5" w14:paraId="290DABB8"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56CBDB" w14:textId="5FB9172D" w:rsidR="00833560"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6</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D76A2C" w14:textId="09F606F6" w:rsidR="00833560" w:rsidRDefault="00D74880" w:rsidP="00AF6EE1">
            <w:pPr>
              <w:widowControl w:val="0"/>
              <w:pBdr>
                <w:top w:val="nil"/>
                <w:left w:val="nil"/>
                <w:bottom w:val="nil"/>
                <w:right w:val="nil"/>
                <w:between w:val="nil"/>
              </w:pBdr>
              <w:ind w:firstLine="0"/>
              <w:jc w:val="left"/>
              <w:rPr>
                <w:bCs/>
                <w:color w:val="000000"/>
                <w:lang w:val="vi-VN"/>
              </w:rPr>
            </w:pPr>
            <w:r>
              <w:rPr>
                <w:bCs/>
                <w:color w:val="000000"/>
                <w:lang w:val="vi-VN"/>
              </w:rPr>
              <w:t>usdPrice</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10FD1E" w14:textId="41DC296E" w:rsidR="00833560" w:rsidRDefault="00D74880" w:rsidP="00AF6EE1">
            <w:pPr>
              <w:widowControl w:val="0"/>
              <w:pBdr>
                <w:top w:val="nil"/>
                <w:left w:val="nil"/>
                <w:bottom w:val="nil"/>
                <w:right w:val="nil"/>
                <w:between w:val="nil"/>
              </w:pBdr>
              <w:ind w:firstLine="0"/>
              <w:jc w:val="left"/>
              <w:rPr>
                <w:bCs/>
                <w:color w:val="000000"/>
                <w:lang w:val="vi-VN"/>
              </w:rPr>
            </w:pPr>
            <w:r>
              <w:rPr>
                <w:bCs/>
                <w:color w:val="000000"/>
                <w:lang w:val="vi-VN"/>
              </w:rPr>
              <w:t>Tiền USD</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CB274B" w14:textId="476E2BAD" w:rsidR="00833560" w:rsidRDefault="00D74880" w:rsidP="00AF6EE1">
            <w:pPr>
              <w:widowControl w:val="0"/>
              <w:pBdr>
                <w:top w:val="nil"/>
                <w:left w:val="nil"/>
                <w:bottom w:val="nil"/>
                <w:right w:val="nil"/>
                <w:between w:val="nil"/>
              </w:pBdr>
              <w:ind w:firstLine="0"/>
              <w:jc w:val="left"/>
              <w:rPr>
                <w:bCs/>
                <w:color w:val="000000"/>
                <w:lang w:val="vi-VN"/>
              </w:rPr>
            </w:pPr>
            <w:r>
              <w:rPr>
                <w:bCs/>
                <w:color w:val="000000"/>
                <w:lang w:val="vi-VN"/>
              </w:rPr>
              <w:t>Float</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AF0EFB" w14:textId="443DCD39" w:rsidR="00833560" w:rsidRDefault="00D74880" w:rsidP="00AF6EE1">
            <w:pPr>
              <w:widowControl w:val="0"/>
              <w:pBdr>
                <w:top w:val="nil"/>
                <w:left w:val="nil"/>
                <w:bottom w:val="nil"/>
                <w:right w:val="nil"/>
                <w:between w:val="nil"/>
              </w:pBdr>
              <w:ind w:firstLine="0"/>
              <w:jc w:val="left"/>
              <w:rPr>
                <w:bCs/>
                <w:color w:val="000000"/>
                <w:lang w:val="vi-VN"/>
              </w:rPr>
            </w:pPr>
            <w:r>
              <w:rPr>
                <w:bCs/>
                <w:color w:val="000000"/>
                <w:lang w:val="vi-VN"/>
              </w:rPr>
              <w:t>Số thực</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DEAFDD" w14:textId="7C11D033" w:rsidR="00833560"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x</w:t>
            </w:r>
          </w:p>
        </w:tc>
      </w:tr>
      <w:tr w:rsidR="001C1A76" w:rsidRPr="00052FA5" w14:paraId="4DFBDAFA"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78C814" w14:textId="554359BE" w:rsidR="001C1A76"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7</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A07783" w14:textId="77777777" w:rsidR="001C1A76" w:rsidRPr="004D2E7A" w:rsidRDefault="001C1A76" w:rsidP="00AF6EE1">
            <w:pPr>
              <w:widowControl w:val="0"/>
              <w:pBdr>
                <w:top w:val="nil"/>
                <w:left w:val="nil"/>
                <w:bottom w:val="nil"/>
                <w:right w:val="nil"/>
                <w:between w:val="nil"/>
              </w:pBdr>
              <w:ind w:firstLine="0"/>
              <w:jc w:val="left"/>
              <w:rPr>
                <w:bCs/>
                <w:color w:val="000000"/>
              </w:rPr>
            </w:pPr>
            <w:r>
              <w:rPr>
                <w:bCs/>
                <w:color w:val="000000"/>
              </w:rPr>
              <w:t>cre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15CB09"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Ngày giờ khởi tạo</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1AE811"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757044">
              <w:rPr>
                <w:bCs/>
                <w:color w:val="000000"/>
              </w:rPr>
              <w:t>TIMESTAMP</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45BF2D"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E383"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x</w:t>
            </w:r>
          </w:p>
        </w:tc>
      </w:tr>
      <w:tr w:rsidR="001C1A76" w:rsidRPr="00052FA5" w14:paraId="0E409580"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0C801C" w14:textId="2BDEA760" w:rsidR="001C1A76"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8</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9BA377" w14:textId="77777777" w:rsidR="001C1A76" w:rsidRPr="004D2E7A" w:rsidRDefault="001C1A76" w:rsidP="00AF6EE1">
            <w:pPr>
              <w:widowControl w:val="0"/>
              <w:pBdr>
                <w:top w:val="nil"/>
                <w:left w:val="nil"/>
                <w:bottom w:val="nil"/>
                <w:right w:val="nil"/>
                <w:between w:val="nil"/>
              </w:pBdr>
              <w:ind w:firstLine="0"/>
              <w:jc w:val="left"/>
              <w:rPr>
                <w:bCs/>
                <w:color w:val="000000"/>
              </w:rPr>
            </w:pPr>
            <w:r>
              <w:rPr>
                <w:bCs/>
                <w:color w:val="000000"/>
              </w:rPr>
              <w:t>upda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DAD849"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Ngày giờ cập nhật</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A82A01"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757044">
              <w:rPr>
                <w:bCs/>
                <w:color w:val="000000"/>
              </w:rPr>
              <w:t>TIMESTAMP</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5605F20"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CF4538">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2E24A5"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x</w:t>
            </w:r>
          </w:p>
        </w:tc>
      </w:tr>
      <w:tr w:rsidR="001C1A76" w:rsidRPr="00052FA5" w14:paraId="5A13D793" w14:textId="77777777" w:rsidTr="00B1727B">
        <w:trPr>
          <w:trHeight w:val="435"/>
        </w:trPr>
        <w:tc>
          <w:tcPr>
            <w:tcW w:w="7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B414E2" w14:textId="670C1773" w:rsidR="001C1A76" w:rsidRPr="00833560" w:rsidRDefault="00833560" w:rsidP="00AF6EE1">
            <w:pPr>
              <w:widowControl w:val="0"/>
              <w:pBdr>
                <w:top w:val="nil"/>
                <w:left w:val="nil"/>
                <w:bottom w:val="nil"/>
                <w:right w:val="nil"/>
                <w:between w:val="nil"/>
              </w:pBdr>
              <w:ind w:firstLine="0"/>
              <w:jc w:val="left"/>
              <w:rPr>
                <w:bCs/>
                <w:color w:val="000000"/>
                <w:lang w:val="vi-VN"/>
              </w:rPr>
            </w:pPr>
            <w:r>
              <w:rPr>
                <w:bCs/>
                <w:color w:val="000000"/>
                <w:lang w:val="vi-VN"/>
              </w:rPr>
              <w:t>9</w:t>
            </w:r>
          </w:p>
        </w:tc>
        <w:tc>
          <w:tcPr>
            <w:tcW w:w="2552"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920395" w14:textId="77777777" w:rsidR="001C1A76" w:rsidRPr="004D2E7A" w:rsidRDefault="001C1A76" w:rsidP="00AF6EE1">
            <w:pPr>
              <w:widowControl w:val="0"/>
              <w:pBdr>
                <w:top w:val="nil"/>
                <w:left w:val="nil"/>
                <w:bottom w:val="nil"/>
                <w:right w:val="nil"/>
                <w:between w:val="nil"/>
              </w:pBdr>
              <w:ind w:firstLine="0"/>
              <w:jc w:val="left"/>
              <w:rPr>
                <w:bCs/>
                <w:color w:val="000000"/>
              </w:rPr>
            </w:pPr>
            <w:r>
              <w:rPr>
                <w:bCs/>
                <w:color w:val="000000"/>
              </w:rPr>
              <w:t>deleted_at</w:t>
            </w:r>
          </w:p>
        </w:tc>
        <w:tc>
          <w:tcPr>
            <w:tcW w:w="243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A05109"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Ngày giờ xóa bỏ</w:t>
            </w:r>
          </w:p>
        </w:tc>
        <w:tc>
          <w:tcPr>
            <w:tcW w:w="198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517AF2"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757044">
              <w:rPr>
                <w:bCs/>
                <w:color w:val="000000"/>
              </w:rPr>
              <w:t>TIMESTAMP</w:t>
            </w:r>
          </w:p>
        </w:tc>
        <w:tc>
          <w:tcPr>
            <w:tcW w:w="135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E663FD" w14:textId="77777777" w:rsidR="001C1A76" w:rsidRPr="00052FA5" w:rsidRDefault="001C1A76" w:rsidP="00AF6EE1">
            <w:pPr>
              <w:widowControl w:val="0"/>
              <w:pBdr>
                <w:top w:val="nil"/>
                <w:left w:val="nil"/>
                <w:bottom w:val="nil"/>
                <w:right w:val="nil"/>
                <w:between w:val="nil"/>
              </w:pBdr>
              <w:ind w:firstLine="0"/>
              <w:jc w:val="left"/>
              <w:rPr>
                <w:bCs/>
                <w:color w:val="000000"/>
              </w:rPr>
            </w:pPr>
            <w:r w:rsidRPr="00CF4538">
              <w:rPr>
                <w:bCs/>
                <w:color w:val="000000"/>
              </w:rPr>
              <w:t>Thời gian</w:t>
            </w:r>
          </w:p>
        </w:tc>
        <w:tc>
          <w:tcPr>
            <w:tcW w:w="4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96C517" w14:textId="77777777" w:rsidR="001C1A76" w:rsidRPr="00052FA5" w:rsidRDefault="001C1A76" w:rsidP="00AF6EE1">
            <w:pPr>
              <w:widowControl w:val="0"/>
              <w:pBdr>
                <w:top w:val="nil"/>
                <w:left w:val="nil"/>
                <w:bottom w:val="nil"/>
                <w:right w:val="nil"/>
                <w:between w:val="nil"/>
              </w:pBdr>
              <w:ind w:firstLine="0"/>
              <w:jc w:val="left"/>
              <w:rPr>
                <w:bCs/>
                <w:color w:val="000000"/>
              </w:rPr>
            </w:pPr>
            <w:r>
              <w:rPr>
                <w:bCs/>
                <w:color w:val="000000"/>
              </w:rPr>
              <w:t>x</w:t>
            </w:r>
          </w:p>
        </w:tc>
      </w:tr>
    </w:tbl>
    <w:p w14:paraId="2959A8E3" w14:textId="77777777" w:rsidR="001C1A76" w:rsidRPr="00052FA5" w:rsidRDefault="001C1A76" w:rsidP="00346485">
      <w:pPr>
        <w:ind w:firstLine="0"/>
      </w:pPr>
    </w:p>
    <w:p w14:paraId="276F38FB" w14:textId="1B20D5FD" w:rsidR="00BF3A2F" w:rsidRPr="00052FA5" w:rsidRDefault="00BF3A2F" w:rsidP="00783296">
      <w:pPr>
        <w:pStyle w:val="Heading3"/>
        <w:rPr>
          <w:rFonts w:cs="Times New Roman"/>
          <w:szCs w:val="28"/>
        </w:rPr>
      </w:pPr>
      <w:bookmarkStart w:id="144" w:name="_Toc25659972"/>
      <w:bookmarkStart w:id="145" w:name="_Toc27080162"/>
      <w:bookmarkStart w:id="146" w:name="_Toc104133860"/>
      <w:r w:rsidRPr="00052FA5">
        <w:rPr>
          <w:rFonts w:cs="Times New Roman"/>
          <w:szCs w:val="28"/>
        </w:rPr>
        <w:t>Thiết kế biểu đồ lớp tổng quát</w:t>
      </w:r>
      <w:bookmarkEnd w:id="144"/>
      <w:bookmarkEnd w:id="145"/>
      <w:bookmarkEnd w:id="146"/>
    </w:p>
    <w:p w14:paraId="70E9BDF0" w14:textId="77777777" w:rsidR="00BF3A2F" w:rsidRPr="00052FA5" w:rsidRDefault="00BF3A2F" w:rsidP="00783296"/>
    <w:p w14:paraId="52288856" w14:textId="7515184D" w:rsidR="00BF3A2F" w:rsidRPr="00052FA5" w:rsidRDefault="00171379" w:rsidP="00783296">
      <w:pPr>
        <w:pBdr>
          <w:top w:val="nil"/>
          <w:left w:val="nil"/>
          <w:bottom w:val="nil"/>
          <w:right w:val="nil"/>
          <w:between w:val="nil"/>
        </w:pBdr>
        <w:ind w:firstLine="0"/>
        <w:jc w:val="center"/>
        <w:rPr>
          <w:color w:val="000000"/>
        </w:rPr>
      </w:pPr>
      <w:r>
        <w:rPr>
          <w:noProof/>
          <w:color w:val="000000"/>
        </w:rPr>
        <w:drawing>
          <wp:inline distT="0" distB="0" distL="0" distR="0" wp14:anchorId="45524A91" wp14:editId="52F7CDE2">
            <wp:extent cx="5798997" cy="411480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5820537" cy="4130084"/>
                    </a:xfrm>
                    <a:prstGeom prst="rect">
                      <a:avLst/>
                    </a:prstGeom>
                  </pic:spPr>
                </pic:pic>
              </a:graphicData>
            </a:graphic>
          </wp:inline>
        </w:drawing>
      </w:r>
    </w:p>
    <w:p w14:paraId="6DEFB35F" w14:textId="0B2F03A3" w:rsidR="009A62C2" w:rsidRDefault="006616FF" w:rsidP="009A62C2">
      <w:pPr>
        <w:pStyle w:val="Caption"/>
        <w:jc w:val="center"/>
      </w:pPr>
      <w:bookmarkStart w:id="147" w:name="_heading=h.2koq656" w:colFirst="0" w:colLast="0"/>
      <w:bookmarkStart w:id="148" w:name="_Toc25742984"/>
      <w:bookmarkStart w:id="149" w:name="_Toc102941721"/>
      <w:bookmarkEnd w:id="147"/>
      <w:r>
        <w:t>Hình</w:t>
      </w:r>
      <w:r w:rsidR="006710F6">
        <w:rPr>
          <w:lang w:val="vi-VN"/>
        </w:rPr>
        <w:t xml:space="preserve"> 4</w:t>
      </w:r>
      <w:r>
        <w:t>.</w:t>
      </w:r>
      <w:r w:rsidR="00AE0CE2">
        <w:fldChar w:fldCharType="begin"/>
      </w:r>
      <w:r w:rsidR="00AE0CE2">
        <w:instrText xml:space="preserve"> SEQ Hình \* ARABIC \s 1 </w:instrText>
      </w:r>
      <w:r w:rsidR="00AE0CE2">
        <w:fldChar w:fldCharType="separate"/>
      </w:r>
      <w:r>
        <w:rPr>
          <w:noProof/>
        </w:rPr>
        <w:t>5</w:t>
      </w:r>
      <w:r w:rsidR="00AE0CE2">
        <w:rPr>
          <w:noProof/>
        </w:rPr>
        <w:fldChar w:fldCharType="end"/>
      </w:r>
      <w:r w:rsidR="00A047AE">
        <w:t xml:space="preserve"> </w:t>
      </w:r>
      <w:r w:rsidR="00BF3A2F" w:rsidRPr="00052FA5">
        <w:t>Biểu đồ lớp tổng quát</w:t>
      </w:r>
      <w:bookmarkEnd w:id="148"/>
      <w:bookmarkEnd w:id="149"/>
    </w:p>
    <w:p w14:paraId="287EDCBB" w14:textId="5DED3DEA" w:rsidR="009A62C2" w:rsidRPr="009A62C2" w:rsidRDefault="009A62C2" w:rsidP="009A62C2">
      <w:pPr>
        <w:spacing w:after="160" w:line="259" w:lineRule="auto"/>
        <w:ind w:firstLine="0"/>
        <w:jc w:val="left"/>
        <w:rPr>
          <w:i/>
          <w:iCs/>
          <w:szCs w:val="18"/>
        </w:rPr>
      </w:pPr>
      <w:r>
        <w:br w:type="page"/>
      </w:r>
    </w:p>
    <w:p w14:paraId="2E7B483B" w14:textId="6BF7D269" w:rsidR="00BF3A2F" w:rsidRPr="00052FA5" w:rsidRDefault="00BF3A2F" w:rsidP="004504DD">
      <w:pPr>
        <w:pStyle w:val="Heading2"/>
      </w:pPr>
      <w:bookmarkStart w:id="150" w:name="_Toc25659973"/>
      <w:bookmarkStart w:id="151" w:name="_Toc27080163"/>
      <w:bookmarkStart w:id="152" w:name="_Toc58107407"/>
      <w:bookmarkStart w:id="153" w:name="_Toc58107560"/>
      <w:bookmarkStart w:id="154" w:name="_Toc104133861"/>
      <w:r w:rsidRPr="00052FA5">
        <w:lastRenderedPageBreak/>
        <w:t>Kết luận chương</w:t>
      </w:r>
      <w:bookmarkEnd w:id="150"/>
      <w:bookmarkEnd w:id="151"/>
      <w:bookmarkEnd w:id="152"/>
      <w:bookmarkEnd w:id="153"/>
      <w:bookmarkEnd w:id="154"/>
    </w:p>
    <w:p w14:paraId="4A8EC065" w14:textId="25E9BFFD" w:rsidR="00BF3A2F" w:rsidRPr="00052FA5" w:rsidRDefault="00BF3A2F" w:rsidP="0003056E">
      <w:pPr>
        <w:numPr>
          <w:ilvl w:val="0"/>
          <w:numId w:val="6"/>
        </w:numPr>
        <w:pBdr>
          <w:top w:val="nil"/>
          <w:left w:val="nil"/>
          <w:bottom w:val="nil"/>
          <w:right w:val="nil"/>
          <w:between w:val="nil"/>
        </w:pBdr>
      </w:pPr>
      <w:r w:rsidRPr="00052FA5">
        <w:rPr>
          <w:color w:val="000000"/>
        </w:rPr>
        <w:t xml:space="preserve">Trong nội dung Chương </w:t>
      </w:r>
      <w:r w:rsidR="009E5B68">
        <w:rPr>
          <w:color w:val="000000"/>
        </w:rPr>
        <w:t>4</w:t>
      </w:r>
      <w:r w:rsidRPr="00052FA5">
        <w:rPr>
          <w:color w:val="000000"/>
        </w:rPr>
        <w:t xml:space="preserve">, </w:t>
      </w:r>
      <w:r w:rsidR="00861D9F" w:rsidRPr="00052FA5">
        <w:t>sinh viên</w:t>
      </w:r>
      <w:r w:rsidRPr="00052FA5">
        <w:rPr>
          <w:color w:val="000000"/>
        </w:rPr>
        <w:t xml:space="preserve"> đã đi thiết kế </w:t>
      </w:r>
      <w:r w:rsidR="0064284F">
        <w:rPr>
          <w:color w:val="000000"/>
        </w:rPr>
        <w:t>hệ thống</w:t>
      </w:r>
      <w:r w:rsidR="00536B78">
        <w:rPr>
          <w:color w:val="000000"/>
        </w:rPr>
        <w:t xml:space="preserve"> </w:t>
      </w:r>
      <w:r w:rsidRPr="00052FA5">
        <w:rPr>
          <w:color w:val="000000"/>
        </w:rPr>
        <w:t>thông qua những nội dung:</w:t>
      </w:r>
    </w:p>
    <w:p w14:paraId="6177CF09" w14:textId="68904DD9" w:rsidR="00BF3A2F" w:rsidRPr="00052FA5" w:rsidRDefault="00BF3A2F" w:rsidP="0003056E">
      <w:pPr>
        <w:numPr>
          <w:ilvl w:val="1"/>
          <w:numId w:val="6"/>
        </w:numPr>
        <w:pBdr>
          <w:top w:val="nil"/>
          <w:left w:val="nil"/>
          <w:bottom w:val="nil"/>
          <w:right w:val="nil"/>
          <w:between w:val="nil"/>
        </w:pBdr>
      </w:pPr>
      <w:r w:rsidRPr="00052FA5">
        <w:rPr>
          <w:color w:val="000000"/>
        </w:rPr>
        <w:t xml:space="preserve">Thiết kế </w:t>
      </w:r>
      <w:r w:rsidR="00024AEC">
        <w:rPr>
          <w:color w:val="000000"/>
        </w:rPr>
        <w:t>kiến trúc hệ thống</w:t>
      </w:r>
    </w:p>
    <w:p w14:paraId="7A7026A5" w14:textId="09988719" w:rsidR="00BF3A2F" w:rsidRPr="00052FA5" w:rsidRDefault="00024AEC" w:rsidP="0003056E">
      <w:pPr>
        <w:numPr>
          <w:ilvl w:val="1"/>
          <w:numId w:val="6"/>
        </w:numPr>
        <w:pBdr>
          <w:top w:val="nil"/>
          <w:left w:val="nil"/>
          <w:bottom w:val="nil"/>
          <w:right w:val="nil"/>
          <w:between w:val="nil"/>
        </w:pBdr>
      </w:pPr>
      <w:r>
        <w:rPr>
          <w:color w:val="000000"/>
        </w:rPr>
        <w:t>Thiết kế cơ sở dữ liệu hệ thống</w:t>
      </w:r>
    </w:p>
    <w:p w14:paraId="0C1775B7" w14:textId="584ADCA7" w:rsidR="00B75ABA" w:rsidRPr="00052FA5" w:rsidRDefault="00BF3A2F" w:rsidP="0003056E">
      <w:pPr>
        <w:numPr>
          <w:ilvl w:val="0"/>
          <w:numId w:val="6"/>
        </w:numPr>
        <w:pBdr>
          <w:top w:val="nil"/>
          <w:left w:val="nil"/>
          <w:bottom w:val="nil"/>
          <w:right w:val="nil"/>
          <w:between w:val="nil"/>
        </w:pBdr>
      </w:pPr>
      <w:r w:rsidRPr="00052FA5">
        <w:rPr>
          <w:color w:val="000000"/>
        </w:rPr>
        <w:t xml:space="preserve">Trong nội dung chương tiếp theo, </w:t>
      </w:r>
      <w:r w:rsidR="00861D9F" w:rsidRPr="00052FA5">
        <w:t>sinh viên</w:t>
      </w:r>
      <w:r w:rsidRPr="00052FA5">
        <w:rPr>
          <w:color w:val="000000"/>
        </w:rPr>
        <w:t xml:space="preserve"> sẽ đi tập trung mô tả các bước cài đặt phần mềm, giới thiệu chương trình đã xây dựng được thông qua giao diện của chương trình.</w:t>
      </w:r>
    </w:p>
    <w:p w14:paraId="6B0E8096" w14:textId="2667E3C5" w:rsidR="006B1073" w:rsidRPr="00052FA5" w:rsidRDefault="006B1073" w:rsidP="00783296">
      <w:pPr>
        <w:pBdr>
          <w:top w:val="nil"/>
          <w:left w:val="nil"/>
          <w:bottom w:val="nil"/>
          <w:right w:val="nil"/>
          <w:between w:val="nil"/>
        </w:pBdr>
        <w:rPr>
          <w:color w:val="000000"/>
        </w:rPr>
      </w:pPr>
    </w:p>
    <w:p w14:paraId="7A99B7FB" w14:textId="763419F5" w:rsidR="006B1073" w:rsidRPr="00052FA5" w:rsidRDefault="006B1073" w:rsidP="00783296">
      <w:pPr>
        <w:pBdr>
          <w:top w:val="nil"/>
          <w:left w:val="nil"/>
          <w:bottom w:val="nil"/>
          <w:right w:val="nil"/>
          <w:between w:val="nil"/>
        </w:pBdr>
        <w:rPr>
          <w:color w:val="000000"/>
        </w:rPr>
      </w:pPr>
    </w:p>
    <w:p w14:paraId="47D4BCEC" w14:textId="47607962" w:rsidR="006B1073" w:rsidRPr="00052FA5" w:rsidRDefault="006B1073" w:rsidP="00783296">
      <w:pPr>
        <w:pBdr>
          <w:top w:val="nil"/>
          <w:left w:val="nil"/>
          <w:bottom w:val="nil"/>
          <w:right w:val="nil"/>
          <w:between w:val="nil"/>
        </w:pBdr>
        <w:rPr>
          <w:color w:val="000000"/>
        </w:rPr>
      </w:pPr>
    </w:p>
    <w:p w14:paraId="5B1D81A9" w14:textId="1604212A" w:rsidR="006B1073" w:rsidRPr="00052FA5" w:rsidRDefault="006B1073" w:rsidP="00783296">
      <w:pPr>
        <w:pBdr>
          <w:top w:val="nil"/>
          <w:left w:val="nil"/>
          <w:bottom w:val="nil"/>
          <w:right w:val="nil"/>
          <w:between w:val="nil"/>
        </w:pBdr>
        <w:rPr>
          <w:color w:val="000000"/>
        </w:rPr>
      </w:pPr>
    </w:p>
    <w:p w14:paraId="377909E5" w14:textId="397D7487" w:rsidR="006B1073" w:rsidRPr="00052FA5" w:rsidRDefault="006B1073" w:rsidP="00783296">
      <w:pPr>
        <w:pBdr>
          <w:top w:val="nil"/>
          <w:left w:val="nil"/>
          <w:bottom w:val="nil"/>
          <w:right w:val="nil"/>
          <w:between w:val="nil"/>
        </w:pBdr>
        <w:rPr>
          <w:color w:val="000000"/>
        </w:rPr>
      </w:pPr>
    </w:p>
    <w:p w14:paraId="1CEC2CD2" w14:textId="2B803C99" w:rsidR="006B1073" w:rsidRPr="00052FA5" w:rsidRDefault="006B1073" w:rsidP="00783296">
      <w:pPr>
        <w:pBdr>
          <w:top w:val="nil"/>
          <w:left w:val="nil"/>
          <w:bottom w:val="nil"/>
          <w:right w:val="nil"/>
          <w:between w:val="nil"/>
        </w:pBdr>
        <w:rPr>
          <w:color w:val="000000"/>
        </w:rPr>
      </w:pPr>
    </w:p>
    <w:p w14:paraId="71A177EB" w14:textId="5A82775E" w:rsidR="006B1073" w:rsidRPr="00052FA5" w:rsidRDefault="006B1073" w:rsidP="00783296">
      <w:pPr>
        <w:pBdr>
          <w:top w:val="nil"/>
          <w:left w:val="nil"/>
          <w:bottom w:val="nil"/>
          <w:right w:val="nil"/>
          <w:between w:val="nil"/>
        </w:pBdr>
        <w:rPr>
          <w:color w:val="000000"/>
        </w:rPr>
      </w:pPr>
    </w:p>
    <w:p w14:paraId="5A2A3ADF" w14:textId="2121622B" w:rsidR="006B1073" w:rsidRPr="00052FA5" w:rsidRDefault="006B1073" w:rsidP="00783296">
      <w:pPr>
        <w:pBdr>
          <w:top w:val="nil"/>
          <w:left w:val="nil"/>
          <w:bottom w:val="nil"/>
          <w:right w:val="nil"/>
          <w:between w:val="nil"/>
        </w:pBdr>
        <w:rPr>
          <w:color w:val="000000"/>
        </w:rPr>
      </w:pPr>
    </w:p>
    <w:p w14:paraId="18BFC757" w14:textId="104F2588" w:rsidR="006B1073" w:rsidRPr="00052FA5" w:rsidRDefault="006B1073" w:rsidP="00783296">
      <w:pPr>
        <w:pBdr>
          <w:top w:val="nil"/>
          <w:left w:val="nil"/>
          <w:bottom w:val="nil"/>
          <w:right w:val="nil"/>
          <w:between w:val="nil"/>
        </w:pBdr>
        <w:rPr>
          <w:color w:val="000000"/>
        </w:rPr>
      </w:pPr>
    </w:p>
    <w:p w14:paraId="475F8C7A" w14:textId="379CF565" w:rsidR="006B1073" w:rsidRPr="00052FA5" w:rsidRDefault="006B1073" w:rsidP="00783296">
      <w:pPr>
        <w:pBdr>
          <w:top w:val="nil"/>
          <w:left w:val="nil"/>
          <w:bottom w:val="nil"/>
          <w:right w:val="nil"/>
          <w:between w:val="nil"/>
        </w:pBdr>
        <w:rPr>
          <w:color w:val="000000"/>
        </w:rPr>
      </w:pPr>
    </w:p>
    <w:p w14:paraId="1B7EEBB3" w14:textId="6F24FADB" w:rsidR="006B1073" w:rsidRPr="00052FA5" w:rsidRDefault="006B1073" w:rsidP="00783296">
      <w:pPr>
        <w:pBdr>
          <w:top w:val="nil"/>
          <w:left w:val="nil"/>
          <w:bottom w:val="nil"/>
          <w:right w:val="nil"/>
          <w:between w:val="nil"/>
        </w:pBdr>
        <w:rPr>
          <w:color w:val="000000"/>
        </w:rPr>
      </w:pPr>
    </w:p>
    <w:p w14:paraId="78B892AD" w14:textId="5BDFDF12" w:rsidR="006B1073" w:rsidRPr="00052FA5" w:rsidRDefault="006B1073" w:rsidP="00783296">
      <w:pPr>
        <w:pBdr>
          <w:top w:val="nil"/>
          <w:left w:val="nil"/>
          <w:bottom w:val="nil"/>
          <w:right w:val="nil"/>
          <w:between w:val="nil"/>
        </w:pBdr>
        <w:rPr>
          <w:color w:val="000000"/>
        </w:rPr>
      </w:pPr>
    </w:p>
    <w:p w14:paraId="367DA8DB" w14:textId="0DC3A1F1" w:rsidR="006B1073" w:rsidRPr="00052FA5" w:rsidRDefault="006B1073" w:rsidP="00783296">
      <w:pPr>
        <w:pBdr>
          <w:top w:val="nil"/>
          <w:left w:val="nil"/>
          <w:bottom w:val="nil"/>
          <w:right w:val="nil"/>
          <w:between w:val="nil"/>
        </w:pBdr>
        <w:rPr>
          <w:color w:val="000000"/>
        </w:rPr>
      </w:pPr>
    </w:p>
    <w:p w14:paraId="25285FDD" w14:textId="54A28AF5" w:rsidR="006B1073" w:rsidRDefault="006B1073" w:rsidP="00783296">
      <w:pPr>
        <w:pBdr>
          <w:top w:val="nil"/>
          <w:left w:val="nil"/>
          <w:bottom w:val="nil"/>
          <w:right w:val="nil"/>
          <w:between w:val="nil"/>
        </w:pBdr>
        <w:rPr>
          <w:color w:val="000000"/>
        </w:rPr>
      </w:pPr>
    </w:p>
    <w:p w14:paraId="7AB9AA5F" w14:textId="62E1F2C6" w:rsidR="000E2EDF" w:rsidRDefault="000E2EDF" w:rsidP="00783296">
      <w:pPr>
        <w:pBdr>
          <w:top w:val="nil"/>
          <w:left w:val="nil"/>
          <w:bottom w:val="nil"/>
          <w:right w:val="nil"/>
          <w:between w:val="nil"/>
        </w:pBdr>
        <w:rPr>
          <w:color w:val="000000"/>
        </w:rPr>
      </w:pPr>
    </w:p>
    <w:p w14:paraId="112B923D" w14:textId="77777777" w:rsidR="000E2EDF" w:rsidRPr="00052FA5" w:rsidRDefault="000E2EDF" w:rsidP="00783296">
      <w:pPr>
        <w:pBdr>
          <w:top w:val="nil"/>
          <w:left w:val="nil"/>
          <w:bottom w:val="nil"/>
          <w:right w:val="nil"/>
          <w:between w:val="nil"/>
        </w:pBdr>
        <w:rPr>
          <w:color w:val="000000"/>
        </w:rPr>
      </w:pPr>
    </w:p>
    <w:p w14:paraId="23C46D5A" w14:textId="41A3C9FF" w:rsidR="006B1073" w:rsidRPr="00052FA5" w:rsidRDefault="006B1073" w:rsidP="00783296">
      <w:pPr>
        <w:pBdr>
          <w:top w:val="nil"/>
          <w:left w:val="nil"/>
          <w:bottom w:val="nil"/>
          <w:right w:val="nil"/>
          <w:between w:val="nil"/>
        </w:pBdr>
        <w:rPr>
          <w:color w:val="000000"/>
        </w:rPr>
      </w:pPr>
    </w:p>
    <w:p w14:paraId="266D0073" w14:textId="3EB70030" w:rsidR="006B1073" w:rsidRPr="00052FA5" w:rsidRDefault="006B1073" w:rsidP="00D07872">
      <w:pPr>
        <w:pBdr>
          <w:top w:val="nil"/>
          <w:left w:val="nil"/>
          <w:bottom w:val="nil"/>
          <w:right w:val="nil"/>
          <w:between w:val="nil"/>
        </w:pBdr>
        <w:ind w:firstLine="0"/>
        <w:rPr>
          <w:color w:val="000000"/>
        </w:rPr>
      </w:pPr>
    </w:p>
    <w:p w14:paraId="229C7DB2" w14:textId="4DDD0538" w:rsidR="006B1073" w:rsidRPr="00A047AE" w:rsidRDefault="00A047AE" w:rsidP="00A047AE">
      <w:pPr>
        <w:pStyle w:val="Heading1"/>
        <w:rPr>
          <w:rFonts w:cs="Times New Roman"/>
          <w:szCs w:val="28"/>
        </w:rPr>
      </w:pPr>
      <w:bookmarkStart w:id="155" w:name="_Toc27080165"/>
      <w:bookmarkStart w:id="156" w:name="_Toc58107409"/>
      <w:bookmarkStart w:id="157" w:name="_Toc58107562"/>
      <w:r>
        <w:rPr>
          <w:rFonts w:cs="Times New Roman"/>
          <w:szCs w:val="28"/>
        </w:rPr>
        <w:lastRenderedPageBreak/>
        <w:br/>
      </w:r>
      <w:bookmarkStart w:id="158" w:name="_Toc104133862"/>
      <w:r w:rsidR="006B1073" w:rsidRPr="00A047AE">
        <w:rPr>
          <w:rFonts w:cs="Times New Roman"/>
          <w:szCs w:val="28"/>
        </w:rPr>
        <w:t>XÂY DỰNG HỆ THỐNG KIỂM TRA, ĐÁNH GIÁ</w:t>
      </w:r>
      <w:bookmarkEnd w:id="155"/>
      <w:bookmarkEnd w:id="156"/>
      <w:bookmarkEnd w:id="157"/>
      <w:bookmarkEnd w:id="158"/>
    </w:p>
    <w:p w14:paraId="688EEB28" w14:textId="20613E4F" w:rsidR="006B1073" w:rsidRPr="00052FA5" w:rsidRDefault="006B1073" w:rsidP="004504DD">
      <w:pPr>
        <w:pStyle w:val="Heading2"/>
      </w:pPr>
      <w:bookmarkStart w:id="159" w:name="_Toc25659975"/>
      <w:bookmarkStart w:id="160" w:name="_Toc27080166"/>
      <w:bookmarkStart w:id="161" w:name="_Toc58107410"/>
      <w:bookmarkStart w:id="162" w:name="_Toc58107563"/>
      <w:bookmarkStart w:id="163" w:name="_Toc104133863"/>
      <w:r w:rsidRPr="00052FA5">
        <w:t>Cài đặt phần mềm</w:t>
      </w:r>
      <w:bookmarkEnd w:id="159"/>
      <w:bookmarkEnd w:id="160"/>
      <w:bookmarkEnd w:id="161"/>
      <w:bookmarkEnd w:id="162"/>
      <w:bookmarkEnd w:id="163"/>
    </w:p>
    <w:p w14:paraId="4DE04109" w14:textId="5A4BA454" w:rsidR="006B1073" w:rsidRPr="00052FA5" w:rsidRDefault="006B1073" w:rsidP="0003056E">
      <w:pPr>
        <w:pStyle w:val="ListParagraph"/>
        <w:numPr>
          <w:ilvl w:val="0"/>
          <w:numId w:val="10"/>
        </w:numPr>
        <w:pBdr>
          <w:top w:val="nil"/>
          <w:left w:val="nil"/>
          <w:bottom w:val="nil"/>
          <w:right w:val="nil"/>
          <w:between w:val="nil"/>
        </w:pBdr>
      </w:pPr>
      <w:r w:rsidRPr="00DD2DCD">
        <w:rPr>
          <w:color w:val="000000"/>
        </w:rPr>
        <w:t xml:space="preserve">Yêu cầu về phần cứng: </w:t>
      </w:r>
    </w:p>
    <w:p w14:paraId="2F2BD880" w14:textId="7FE4C16E" w:rsidR="006B1073" w:rsidRDefault="00DD2DCD" w:rsidP="00DD2DCD">
      <w:pPr>
        <w:pBdr>
          <w:top w:val="nil"/>
          <w:left w:val="nil"/>
          <w:bottom w:val="nil"/>
          <w:right w:val="nil"/>
          <w:between w:val="nil"/>
        </w:pBdr>
        <w:rPr>
          <w:color w:val="000000"/>
        </w:rPr>
      </w:pPr>
      <w:r>
        <w:rPr>
          <w:color w:val="000000"/>
        </w:rPr>
        <w:t xml:space="preserve">+ </w:t>
      </w:r>
      <w:r w:rsidR="006B1073" w:rsidRPr="00052FA5">
        <w:rPr>
          <w:color w:val="000000"/>
        </w:rPr>
        <w:t>Máy tính chạy hệ điều hành Windows 7 trở lên</w:t>
      </w:r>
    </w:p>
    <w:p w14:paraId="05DD9E69" w14:textId="1876D95C" w:rsidR="00F61FCC" w:rsidRPr="00052FA5" w:rsidRDefault="00F61FCC" w:rsidP="00DD2DCD">
      <w:pPr>
        <w:pBdr>
          <w:top w:val="nil"/>
          <w:left w:val="nil"/>
          <w:bottom w:val="nil"/>
          <w:right w:val="nil"/>
          <w:between w:val="nil"/>
        </w:pBdr>
      </w:pPr>
      <w:r>
        <w:rPr>
          <w:color w:val="000000"/>
        </w:rPr>
        <w:t xml:space="preserve">+ </w:t>
      </w:r>
      <w:r w:rsidR="00AA1DFC">
        <w:rPr>
          <w:color w:val="000000"/>
        </w:rPr>
        <w:t xml:space="preserve">Máy tính có </w:t>
      </w:r>
      <w:r>
        <w:rPr>
          <w:color w:val="000000"/>
        </w:rPr>
        <w:t>8GB RAM</w:t>
      </w:r>
    </w:p>
    <w:p w14:paraId="4791F29D" w14:textId="5A6B6AC9"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Máy tính được cài đặt </w:t>
      </w:r>
      <w:r w:rsidR="00E1250C">
        <w:rPr>
          <w:color w:val="000000"/>
        </w:rPr>
        <w:t>Visual studio</w:t>
      </w:r>
    </w:p>
    <w:p w14:paraId="451542DB" w14:textId="60B06C2D" w:rsidR="006B1073" w:rsidRDefault="00DD2DCD" w:rsidP="00DD2DCD">
      <w:pPr>
        <w:pBdr>
          <w:top w:val="nil"/>
          <w:left w:val="nil"/>
          <w:bottom w:val="nil"/>
          <w:right w:val="nil"/>
          <w:between w:val="nil"/>
        </w:pBdr>
        <w:rPr>
          <w:color w:val="000000"/>
        </w:rPr>
      </w:pPr>
      <w:r>
        <w:rPr>
          <w:color w:val="000000"/>
        </w:rPr>
        <w:t xml:space="preserve">+ </w:t>
      </w:r>
      <w:r w:rsidR="006B1073" w:rsidRPr="00052FA5">
        <w:rPr>
          <w:color w:val="000000"/>
        </w:rPr>
        <w:t xml:space="preserve">Máy tính cài đặt </w:t>
      </w:r>
      <w:r w:rsidR="00706AF8">
        <w:rPr>
          <w:color w:val="000000"/>
        </w:rPr>
        <w:t>My</w:t>
      </w:r>
      <w:r w:rsidR="006B1073" w:rsidRPr="00052FA5">
        <w:rPr>
          <w:color w:val="000000"/>
        </w:rPr>
        <w:t>SQL Server và công cụ kết nối thao tác với Database</w:t>
      </w:r>
    </w:p>
    <w:p w14:paraId="6B32F2D5" w14:textId="378B628C" w:rsidR="00706AF8" w:rsidRPr="00052FA5" w:rsidRDefault="00706AF8" w:rsidP="00DD2DCD">
      <w:pPr>
        <w:pBdr>
          <w:top w:val="nil"/>
          <w:left w:val="nil"/>
          <w:bottom w:val="nil"/>
          <w:right w:val="nil"/>
          <w:between w:val="nil"/>
        </w:pBdr>
      </w:pPr>
      <w:r>
        <w:rPr>
          <w:color w:val="000000"/>
        </w:rPr>
        <w:t>+ Có cài đặt ví metamask</w:t>
      </w:r>
    </w:p>
    <w:p w14:paraId="5BB2B2E2" w14:textId="0128A2B7" w:rsidR="006B1073" w:rsidRPr="00052FA5" w:rsidRDefault="006B1073" w:rsidP="0003056E">
      <w:pPr>
        <w:pStyle w:val="ListParagraph"/>
        <w:numPr>
          <w:ilvl w:val="0"/>
          <w:numId w:val="11"/>
        </w:numPr>
        <w:pBdr>
          <w:top w:val="nil"/>
          <w:left w:val="nil"/>
          <w:bottom w:val="nil"/>
          <w:right w:val="nil"/>
          <w:between w:val="nil"/>
        </w:pBdr>
      </w:pPr>
      <w:r w:rsidRPr="00DD2DCD">
        <w:rPr>
          <w:color w:val="000000"/>
        </w:rPr>
        <w:t>Hướng dẫn cài đặt</w:t>
      </w:r>
    </w:p>
    <w:p w14:paraId="1E9C8B2B" w14:textId="19D47922" w:rsidR="006B1073" w:rsidRPr="00052FA5" w:rsidRDefault="006B1073" w:rsidP="0003056E">
      <w:pPr>
        <w:pStyle w:val="ListParagraph"/>
        <w:numPr>
          <w:ilvl w:val="0"/>
          <w:numId w:val="13"/>
        </w:numPr>
        <w:pBdr>
          <w:top w:val="nil"/>
          <w:left w:val="nil"/>
          <w:bottom w:val="nil"/>
          <w:right w:val="nil"/>
          <w:between w:val="nil"/>
        </w:pBdr>
      </w:pPr>
      <w:r w:rsidRPr="00DD2DCD">
        <w:rPr>
          <w:color w:val="000000"/>
        </w:rPr>
        <w:t>Phía Server</w:t>
      </w:r>
      <w:r w:rsidR="00706AF8">
        <w:rPr>
          <w:color w:val="000000"/>
        </w:rPr>
        <w:t xml:space="preserve"> API</w:t>
      </w:r>
      <w:r w:rsidRPr="00DD2DCD">
        <w:rPr>
          <w:color w:val="000000"/>
        </w:rPr>
        <w:t xml:space="preserve">: </w:t>
      </w:r>
    </w:p>
    <w:p w14:paraId="7693AF42" w14:textId="58AEBA88"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Chỉnh sửa cài đặt kết nối tới database nếu user, password hoặc tên database khác trong file: </w:t>
      </w:r>
      <w:r w:rsidR="00706AF8">
        <w:rPr>
          <w:color w:val="000000"/>
        </w:rPr>
        <w:t>env</w:t>
      </w:r>
    </w:p>
    <w:p w14:paraId="03B546D1" w14:textId="48CF277C" w:rsidR="00DD2DCD" w:rsidRDefault="00DD2DCD" w:rsidP="00DD2DCD">
      <w:pPr>
        <w:pBdr>
          <w:top w:val="nil"/>
          <w:left w:val="nil"/>
          <w:bottom w:val="nil"/>
          <w:right w:val="nil"/>
          <w:between w:val="nil"/>
        </w:pBdr>
        <w:rPr>
          <w:color w:val="000000"/>
        </w:rPr>
      </w:pPr>
      <w:r>
        <w:rPr>
          <w:color w:val="000000"/>
        </w:rPr>
        <w:t xml:space="preserve">+ </w:t>
      </w:r>
      <w:r w:rsidR="006B1073" w:rsidRPr="00052FA5">
        <w:rPr>
          <w:color w:val="000000"/>
        </w:rPr>
        <w:t xml:space="preserve">Run </w:t>
      </w:r>
      <w:r w:rsidR="00706AF8">
        <w:rPr>
          <w:color w:val="000000"/>
        </w:rPr>
        <w:t>Docker</w:t>
      </w:r>
      <w:r w:rsidR="006B1073" w:rsidRPr="00052FA5">
        <w:rPr>
          <w:color w:val="000000"/>
        </w:rPr>
        <w:t xml:space="preserve"> để tiến hành chạy </w:t>
      </w:r>
      <w:r w:rsidR="00706AF8">
        <w:rPr>
          <w:color w:val="000000"/>
        </w:rPr>
        <w:t>API PHP backend</w:t>
      </w:r>
      <w:r w:rsidR="006B1073" w:rsidRPr="00052FA5">
        <w:rPr>
          <w:color w:val="000000"/>
        </w:rPr>
        <w:t>.</w:t>
      </w:r>
    </w:p>
    <w:p w14:paraId="5031902D" w14:textId="69AB02FE" w:rsidR="006B1073" w:rsidRPr="00052FA5" w:rsidRDefault="006B1073" w:rsidP="0003056E">
      <w:pPr>
        <w:pStyle w:val="ListParagraph"/>
        <w:numPr>
          <w:ilvl w:val="0"/>
          <w:numId w:val="12"/>
        </w:numPr>
        <w:pBdr>
          <w:top w:val="nil"/>
          <w:left w:val="nil"/>
          <w:bottom w:val="nil"/>
          <w:right w:val="nil"/>
          <w:between w:val="nil"/>
        </w:pBdr>
      </w:pPr>
      <w:r w:rsidRPr="00DD2DCD">
        <w:rPr>
          <w:color w:val="000000"/>
        </w:rPr>
        <w:t>Phía hệ quản trị cơ sở dữ liệu</w:t>
      </w:r>
    </w:p>
    <w:p w14:paraId="1874FCA5" w14:textId="465AC43A" w:rsidR="006B1073" w:rsidRPr="00052FA5" w:rsidRDefault="00DD2DCD" w:rsidP="00DD2DCD">
      <w:pPr>
        <w:pBdr>
          <w:top w:val="nil"/>
          <w:left w:val="nil"/>
          <w:bottom w:val="nil"/>
          <w:right w:val="nil"/>
          <w:between w:val="nil"/>
        </w:pBdr>
      </w:pPr>
      <w:r>
        <w:rPr>
          <w:color w:val="000000"/>
        </w:rPr>
        <w:t xml:space="preserve">+ </w:t>
      </w:r>
      <w:r w:rsidR="006B1073" w:rsidRPr="00052FA5">
        <w:rPr>
          <w:color w:val="000000"/>
        </w:rPr>
        <w:t xml:space="preserve">Mở ứng dụng </w:t>
      </w:r>
      <w:r w:rsidR="0007791F">
        <w:rPr>
          <w:color w:val="000000"/>
        </w:rPr>
        <w:t>My SQL Workbench</w:t>
      </w:r>
    </w:p>
    <w:p w14:paraId="0A578221" w14:textId="39E5FCA7" w:rsidR="0046662D" w:rsidRPr="00052FA5" w:rsidRDefault="0046662D" w:rsidP="004504DD">
      <w:pPr>
        <w:pStyle w:val="Heading2"/>
      </w:pPr>
      <w:bookmarkStart w:id="164" w:name="_Toc58107411"/>
      <w:bookmarkStart w:id="165" w:name="_Toc58107564"/>
      <w:bookmarkStart w:id="166" w:name="_Toc25659977"/>
      <w:bookmarkStart w:id="167" w:name="_Toc27080168"/>
      <w:bookmarkStart w:id="168" w:name="_Toc104133864"/>
      <w:r w:rsidRPr="00052FA5">
        <w:t>Môi trường phát triển và công nghệ sử dụng</w:t>
      </w:r>
      <w:bookmarkEnd w:id="164"/>
      <w:bookmarkEnd w:id="165"/>
      <w:bookmarkEnd w:id="168"/>
    </w:p>
    <w:p w14:paraId="5A4D5EA6" w14:textId="109B889F" w:rsidR="000F6EA3" w:rsidRPr="00BF641C" w:rsidRDefault="0046662D" w:rsidP="00062771">
      <w:pPr>
        <w:pStyle w:val="Heading3"/>
        <w:spacing w:before="0"/>
        <w:rPr>
          <w:rFonts w:cs="Times New Roman"/>
          <w:szCs w:val="28"/>
        </w:rPr>
      </w:pPr>
      <w:bookmarkStart w:id="169" w:name="_Toc27080141"/>
      <w:bookmarkStart w:id="170" w:name="_Toc104133865"/>
      <w:r w:rsidRPr="00052FA5">
        <w:rPr>
          <w:rFonts w:cs="Times New Roman"/>
          <w:szCs w:val="28"/>
        </w:rPr>
        <w:t>Công nghệ sử dụng</w:t>
      </w:r>
      <w:bookmarkEnd w:id="169"/>
      <w:bookmarkEnd w:id="170"/>
    </w:p>
    <w:p w14:paraId="20A7F4CA" w14:textId="4613A494" w:rsidR="00062771" w:rsidRDefault="00062771" w:rsidP="00F4683A">
      <w:pPr>
        <w:pStyle w:val="Heading4"/>
      </w:pPr>
      <w:r w:rsidRPr="00062771">
        <w:t>Ng</w:t>
      </w:r>
      <w:r>
        <w:rPr>
          <w:lang w:val="vi-VN"/>
        </w:rPr>
        <w:t xml:space="preserve">ôn ngữ </w:t>
      </w:r>
      <w:r w:rsidRPr="00062771">
        <w:t>Solidiy</w:t>
      </w:r>
    </w:p>
    <w:p w14:paraId="1486FC17" w14:textId="1065ACC0" w:rsidR="00062771" w:rsidRPr="00062771" w:rsidRDefault="00062771" w:rsidP="00BF641C">
      <w:r>
        <w:t>Solidity là một ngôn ngữ lập trình hướng đối tượng để viết các smart contract. Nó được sử dụng để thực hiện các logic giao dịch trên các nền tảng blockchain khác nhau, đáng chú ý nhất là Ethereum</w:t>
      </w:r>
    </w:p>
    <w:p w14:paraId="0979F726" w14:textId="17620CE4" w:rsidR="00062771" w:rsidRDefault="00062771" w:rsidP="00F4683A">
      <w:pPr>
        <w:pStyle w:val="Heading4"/>
        <w:rPr>
          <w:lang w:val="vi-VN"/>
        </w:rPr>
      </w:pPr>
      <w:r>
        <w:rPr>
          <w:lang w:val="vi-VN"/>
        </w:rPr>
        <w:t>Thư viện Reactjs</w:t>
      </w:r>
    </w:p>
    <w:p w14:paraId="233DF042" w14:textId="0E9FB250" w:rsidR="00062771" w:rsidRPr="004172BE" w:rsidRDefault="00062771" w:rsidP="00062771">
      <w:pPr>
        <w:rPr>
          <w:lang w:val="vi-VN"/>
        </w:rPr>
      </w:pPr>
      <w:r>
        <w:t xml:space="preserve">Reactjs là thư viện để tạo ra các giao diện tương tác người </w:t>
      </w:r>
      <w:r w:rsidR="00CB32D1">
        <w:t>dùng</w:t>
      </w:r>
      <w:r>
        <w:t xml:space="preserve"> User Interface</w:t>
      </w:r>
      <w:r>
        <w:rPr>
          <w:lang w:val="vi-VN"/>
        </w:rPr>
        <w:t xml:space="preserve"> được phát triền bởi Facebook</w:t>
      </w:r>
      <w:r w:rsidR="00CB32D1">
        <w:rPr>
          <w:lang w:val="vi-VN"/>
        </w:rPr>
        <w:t xml:space="preserve"> được sử dụng phổ biến</w:t>
      </w:r>
      <w:r w:rsidR="003D2E68">
        <w:rPr>
          <w:lang w:val="vi-VN"/>
        </w:rPr>
        <w:t>. Reactjs hỗ trợ hai ngôn chính là Javscript và Typescript</w:t>
      </w:r>
    </w:p>
    <w:p w14:paraId="27953C7B" w14:textId="77777777" w:rsidR="00062771" w:rsidRPr="00062771" w:rsidRDefault="00062771" w:rsidP="00062771">
      <w:pPr>
        <w:rPr>
          <w:lang w:val="vi-VN"/>
        </w:rPr>
      </w:pPr>
    </w:p>
    <w:p w14:paraId="727A6976" w14:textId="7FA066E1" w:rsidR="00062771" w:rsidRDefault="00062771" w:rsidP="00F4683A">
      <w:pPr>
        <w:pStyle w:val="Heading4"/>
        <w:rPr>
          <w:lang w:val="vi-VN"/>
        </w:rPr>
      </w:pPr>
      <w:r>
        <w:rPr>
          <w:lang w:val="vi-VN"/>
        </w:rPr>
        <w:lastRenderedPageBreak/>
        <w:t>The Graph</w:t>
      </w:r>
    </w:p>
    <w:p w14:paraId="3BBFD350" w14:textId="5F4E0153" w:rsidR="00856B96" w:rsidRDefault="00856B96" w:rsidP="00062771">
      <w:pPr>
        <w:rPr>
          <w:lang w:val="vi-VN"/>
        </w:rPr>
      </w:pPr>
      <w:r>
        <w:rPr>
          <w:lang w:val="vi-VN"/>
        </w:rPr>
        <w:t>Hiện nay việc truy vấn dữ liệu trên blockchain rất khó, khi cần dữ liệu tổng hợp có thể mất cả ngày để chạy trên các ứng dụng bên phía browser.</w:t>
      </w:r>
      <w:r w:rsidR="0074541C">
        <w:rPr>
          <w:lang w:val="vi-VN"/>
        </w:rPr>
        <w:t xml:space="preserve"> </w:t>
      </w:r>
      <w:r w:rsidR="00094A91">
        <w:rPr>
          <w:lang w:val="vi-VN"/>
        </w:rPr>
        <w:t>Chúng ta có thể xây dựng một database</w:t>
      </w:r>
      <w:r w:rsidR="00CB32D1">
        <w:rPr>
          <w:lang w:val="vi-VN"/>
        </w:rPr>
        <w:t>s</w:t>
      </w:r>
      <w:r w:rsidR="00094A91">
        <w:rPr>
          <w:lang w:val="vi-VN"/>
        </w:rPr>
        <w:t xml:space="preserve"> như MySQL, SQL server và dễ dàng truy vấn từ đó</w:t>
      </w:r>
      <w:r w:rsidR="00CB32D1">
        <w:rPr>
          <w:lang w:val="vi-VN"/>
        </w:rPr>
        <w:t>, nhưng các databases sẽ khiến cho dữ liệu trở nên tập trung, phá vỡ tính bảo mật mà hệ thống blockchain mang lại.</w:t>
      </w:r>
    </w:p>
    <w:p w14:paraId="231051A1" w14:textId="4E95B6A7" w:rsidR="00062771" w:rsidRDefault="00856B96" w:rsidP="00266DD1">
      <w:pPr>
        <w:rPr>
          <w:lang w:val="vi-VN"/>
        </w:rPr>
      </w:pPr>
      <w:r>
        <w:t>The Graph là một giao thức phi tập trung được tạo ra để đánh chỉ mục và truy vấn dữ liệu trên blockchain</w:t>
      </w:r>
      <w:r w:rsidR="00094A91">
        <w:rPr>
          <w:lang w:val="vi-VN"/>
        </w:rPr>
        <w:t xml:space="preserve">. </w:t>
      </w:r>
      <w:r w:rsidR="00266DD1">
        <w:rPr>
          <w:lang w:val="vi-VN"/>
        </w:rPr>
        <w:t>Mỗi sự kiện xảy ra trên blockchain sẽ được</w:t>
      </w:r>
      <w:r>
        <w:rPr>
          <w:lang w:val="vi-VN"/>
        </w:rPr>
        <w:t xml:space="preserve"> </w:t>
      </w:r>
      <w:r w:rsidR="0074541C">
        <w:rPr>
          <w:lang w:val="vi-VN"/>
        </w:rPr>
        <w:t xml:space="preserve">The Graph lắng nghe </w:t>
      </w:r>
      <w:r w:rsidR="00266DD1">
        <w:rPr>
          <w:lang w:val="vi-VN"/>
        </w:rPr>
        <w:t>và lưu trữ dữ liệu từ blockchain. Các ứng dụng có thể dễ dàng truy vấn dữ liệu thông qua GraphQL API</w:t>
      </w:r>
    </w:p>
    <w:p w14:paraId="608CF4EA" w14:textId="4070185D" w:rsidR="00CB32D1" w:rsidRPr="002C40E2" w:rsidRDefault="00CB32D1" w:rsidP="002C40E2">
      <w:pPr>
        <w:pStyle w:val="ListParagraph"/>
        <w:numPr>
          <w:ilvl w:val="0"/>
          <w:numId w:val="11"/>
        </w:numPr>
        <w:rPr>
          <w:lang w:val="vi-VN"/>
        </w:rPr>
      </w:pPr>
      <w:r w:rsidRPr="002C40E2">
        <w:rPr>
          <w:lang w:val="vi-VN"/>
        </w:rPr>
        <w:t>Để đảm bảo dữ liệu trên Graph hoàn toàn tin cậy , The Graph đưa ra bốn vai trò chính trong hệ thống:</w:t>
      </w:r>
    </w:p>
    <w:p w14:paraId="23C57EB8" w14:textId="64C4F518" w:rsidR="002C40E2" w:rsidRDefault="002C40E2" w:rsidP="002C40E2">
      <w:pPr>
        <w:ind w:left="720"/>
        <w:rPr>
          <w:lang w:val="vi-VN"/>
        </w:rPr>
      </w:pPr>
      <w:r>
        <w:rPr>
          <w:lang w:val="vi-VN"/>
        </w:rPr>
        <w:t>+ Developer:</w:t>
      </w:r>
      <w:r w:rsidR="00875E04">
        <w:rPr>
          <w:lang w:val="vi-VN"/>
        </w:rPr>
        <w:t xml:space="preserve"> Tạo các lược đồ , các trường , các bảng và mapping với các sự kiện tương ứng lắng nghe từ blockchain</w:t>
      </w:r>
      <w:r w:rsidR="002F2B22">
        <w:rPr>
          <w:lang w:val="vi-VN"/>
        </w:rPr>
        <w:t>.</w:t>
      </w:r>
    </w:p>
    <w:p w14:paraId="6D522960" w14:textId="700E0439" w:rsidR="003455A6" w:rsidRDefault="003455A6" w:rsidP="002C40E2">
      <w:pPr>
        <w:ind w:left="720"/>
        <w:rPr>
          <w:lang w:val="vi-VN"/>
        </w:rPr>
      </w:pPr>
      <w:r>
        <w:rPr>
          <w:lang w:val="vi-VN"/>
        </w:rPr>
        <w:t xml:space="preserve">+ </w:t>
      </w:r>
      <w:r w:rsidR="00875E04">
        <w:rPr>
          <w:lang w:val="vi-VN"/>
        </w:rPr>
        <w:t>Indexer:</w:t>
      </w:r>
      <w:r w:rsidR="002F2B22">
        <w:rPr>
          <w:lang w:val="vi-VN"/>
        </w:rPr>
        <w:t xml:space="preserve"> Chỉ dẫn các node đánh chỉ mục dữ liệu và phục vụ các ứng dụng truy vấn dữ liệu.</w:t>
      </w:r>
    </w:p>
    <w:p w14:paraId="01ADD425" w14:textId="72FB7341" w:rsidR="00875E04" w:rsidRDefault="00875E04" w:rsidP="002C40E2">
      <w:pPr>
        <w:ind w:left="720"/>
        <w:rPr>
          <w:lang w:val="vi-VN"/>
        </w:rPr>
      </w:pPr>
      <w:r>
        <w:rPr>
          <w:lang w:val="vi-VN"/>
        </w:rPr>
        <w:t>+ Curator:</w:t>
      </w:r>
      <w:r w:rsidR="002F2B22">
        <w:rPr>
          <w:lang w:val="vi-VN"/>
        </w:rPr>
        <w:t xml:space="preserve"> Tổ chức dữ liệu bằng các báo hiệu trên các lược đồ.</w:t>
      </w:r>
    </w:p>
    <w:p w14:paraId="4797BBE6" w14:textId="303C8D89" w:rsidR="00062771" w:rsidRPr="00062771" w:rsidRDefault="00875E04" w:rsidP="009A5E7F">
      <w:pPr>
        <w:ind w:left="720"/>
        <w:rPr>
          <w:lang w:val="vi-VN"/>
        </w:rPr>
      </w:pPr>
      <w:r>
        <w:rPr>
          <w:lang w:val="vi-VN"/>
        </w:rPr>
        <w:t>+ Delegator:</w:t>
      </w:r>
      <w:r w:rsidR="002F2B22">
        <w:rPr>
          <w:lang w:val="vi-VN"/>
        </w:rPr>
        <w:t xml:space="preserve"> Đảm bảo tính bảo mật cho hệ thống bằng việc uỷ thác một lượng GRT ( một đồng tiền trong hệ thống tương tự ETH ) cho các Indexer tin cậy.</w:t>
      </w:r>
    </w:p>
    <w:p w14:paraId="57A90F8E" w14:textId="46546CDC" w:rsidR="00062771" w:rsidRDefault="00062771" w:rsidP="00F4683A">
      <w:pPr>
        <w:pStyle w:val="Heading4"/>
        <w:rPr>
          <w:lang w:val="vi-VN"/>
        </w:rPr>
      </w:pPr>
      <w:r>
        <w:rPr>
          <w:lang w:val="vi-VN"/>
        </w:rPr>
        <w:t xml:space="preserve">Framework Laravel </w:t>
      </w:r>
    </w:p>
    <w:p w14:paraId="2FE103DF" w14:textId="6539FAA5" w:rsidR="00062771" w:rsidRPr="00062771" w:rsidRDefault="002C40E2" w:rsidP="00875E04">
      <w:pPr>
        <w:rPr>
          <w:lang w:val="vi-VN"/>
        </w:rPr>
      </w:pPr>
      <w:r>
        <w:t>Cung</w:t>
      </w:r>
      <w:r>
        <w:rPr>
          <w:lang w:val="vi-VN"/>
        </w:rPr>
        <w:t xml:space="preserve"> cấp h</w:t>
      </w:r>
      <w:r w:rsidR="00062771">
        <w:t xml:space="preserve">ệ thống API backend trên ngôn ngữ PHP, </w:t>
      </w:r>
      <w:r w:rsidR="00062771" w:rsidRPr="00F16061">
        <w:t>RESTful API</w:t>
      </w:r>
      <w:r>
        <w:rPr>
          <w:lang w:val="vi-VN"/>
        </w:rPr>
        <w:t>, là một framwork lập trình web mã nguồn mở,miễn phí. Với Laravel có thể dễ dàng viết các API giao tiếp với database một cách nhanh chóng,</w:t>
      </w:r>
      <w:r w:rsidR="00875E04">
        <w:rPr>
          <w:lang w:val="vi-VN"/>
        </w:rPr>
        <w:t xml:space="preserve"> </w:t>
      </w:r>
      <w:r>
        <w:rPr>
          <w:lang w:val="vi-VN"/>
        </w:rPr>
        <w:t>dễ dàng.</w:t>
      </w:r>
    </w:p>
    <w:p w14:paraId="1A4999E0" w14:textId="168BCA45" w:rsidR="00062771" w:rsidRDefault="00062771" w:rsidP="00F4683A">
      <w:pPr>
        <w:pStyle w:val="Heading4"/>
        <w:rPr>
          <w:lang w:val="vi-VN"/>
        </w:rPr>
      </w:pPr>
      <w:r>
        <w:rPr>
          <w:lang w:val="vi-VN"/>
        </w:rPr>
        <w:t>IPFS</w:t>
      </w:r>
    </w:p>
    <w:p w14:paraId="0BDB80A0" w14:textId="54ECF201" w:rsidR="00CB32D1" w:rsidRPr="00CB32D1" w:rsidRDefault="00875E04" w:rsidP="00CB32D1">
      <w:pPr>
        <w:rPr>
          <w:lang w:val="vi-VN"/>
        </w:rPr>
      </w:pPr>
      <w:r>
        <w:rPr>
          <w:lang w:val="vi-VN"/>
        </w:rPr>
        <w:t>Việc lưu trữ dữ liệu trên blockchain sẽ tốn càng nhiều chi phí nếu dữ liệu càng lớn. Vì vậy cần một giải pháp lưu trữ thay thế cho blockchain mà vẫn đảm báo tính bảo mật của blockchain.</w:t>
      </w:r>
      <w:r w:rsidR="003455A6">
        <w:rPr>
          <w:lang w:val="vi-VN"/>
        </w:rPr>
        <w:t xml:space="preserve"> </w:t>
      </w:r>
      <w:r w:rsidR="00C26D30">
        <w:rPr>
          <w:lang w:val="vi-VN"/>
        </w:rPr>
        <w:t>IPFS là được đề xuất như một giải pháp lưu kết hợp với blockchain.</w:t>
      </w:r>
    </w:p>
    <w:p w14:paraId="7FB21CC1" w14:textId="39D4F04A" w:rsidR="00062771" w:rsidRPr="00062771" w:rsidRDefault="00062771" w:rsidP="00BF641C">
      <w:pPr>
        <w:rPr>
          <w:lang w:val="vi-VN"/>
        </w:rPr>
      </w:pPr>
      <w:r>
        <w:lastRenderedPageBreak/>
        <w:t>Hệ thống tệp liên hành tinh (IPFS) là một giao thức và mạng ngang hàng để lưu trữ và chia sẻ dữ liệu trong một hệ thống tệp phân tán. IPFS sử dụng định địa chỉ nội dung (hay gọi là CID) để xác định duy nhất từng tệp trong không gian tên chung kết nối tất cả các thiết bị máy tính.</w:t>
      </w:r>
      <w:r w:rsidR="002F2B22">
        <w:rPr>
          <w:lang w:val="vi-VN"/>
        </w:rPr>
        <w:t xml:space="preserve"> Ta chỉ cần lưu trữ</w:t>
      </w:r>
      <w:r w:rsidR="009A5E7F">
        <w:rPr>
          <w:lang w:val="vi-VN"/>
        </w:rPr>
        <w:t xml:space="preserve"> chuỗi</w:t>
      </w:r>
      <w:r w:rsidR="002F2B22">
        <w:rPr>
          <w:lang w:val="vi-VN"/>
        </w:rPr>
        <w:t xml:space="preserve"> CID </w:t>
      </w:r>
      <w:r w:rsidR="009A5E7F">
        <w:rPr>
          <w:lang w:val="vi-VN"/>
        </w:rPr>
        <w:t>lên blockchain và truy cập toàn bộ dữ liệu thống qua CID định danh này, điều này giúp giảm đáng kể dữ liệu mà blockchain phải lưu trữ.</w:t>
      </w:r>
    </w:p>
    <w:p w14:paraId="1C542D2D" w14:textId="4F10F7FA" w:rsidR="0046662D" w:rsidRDefault="0046662D" w:rsidP="009D4C2D">
      <w:pPr>
        <w:pStyle w:val="Heading3"/>
        <w:spacing w:before="0"/>
        <w:rPr>
          <w:rFonts w:cs="Times New Roman"/>
          <w:szCs w:val="28"/>
        </w:rPr>
      </w:pPr>
      <w:bookmarkStart w:id="171" w:name="_Toc25659918"/>
      <w:bookmarkStart w:id="172" w:name="_Toc27080142"/>
      <w:bookmarkStart w:id="173" w:name="_Toc104133866"/>
      <w:r w:rsidRPr="00052FA5">
        <w:rPr>
          <w:rFonts w:cs="Times New Roman"/>
          <w:szCs w:val="28"/>
        </w:rPr>
        <w:t>Hệ quản trị cơ sở dữ liệu</w:t>
      </w:r>
      <w:bookmarkEnd w:id="171"/>
      <w:bookmarkEnd w:id="172"/>
      <w:bookmarkEnd w:id="173"/>
    </w:p>
    <w:p w14:paraId="59060F8E" w14:textId="4DA5C8E3" w:rsidR="00F16061" w:rsidRPr="00F16061" w:rsidRDefault="00947521" w:rsidP="00F16061">
      <w:r w:rsidRPr="00947521">
        <w:t>MySQL là hệ quản trị cơ sở dữ liệu tự do nguồn mở phổ biến nhất thế giới và được các nhà phát triển rất ưa chuộng trong quá trình phát triển ứng dụng. Vì MySQL là cơ sở dữ liệu tốc độ cao, ổn định và dễ sử dụng, có tính khả chuyển, hoạt động trên nhiều hệ điều hành cung cấp một hệ thống lớn các hàm tiện ích rất mạnh. Với tốc độ và tính bảo mật cao, MySQL rất thích hợp cho các ứng dụng có truy cập CSDL trên internet. MySQL miễn phí hoàn toàn cho nên bạn có thể tải về MySQL từ trang chủ. Nó có nhiều phiên bản cho các hệ điều hành khác nhau: phiên bản Win32 cho các hệ điều hành dòng Windows, Linux, Mac OS X, Unix, FreeBSD, NetBSD, Novell NetWare, SGI Irix, Solaris, SunOS,… MySQL là một trong những ví dụ rất cơ bản về Hệ Quản trị Cơ sở dữ liệu quan hệ sử dụng Ngôn ngữ truy vấn có cấu trúc (SQL).</w:t>
      </w:r>
    </w:p>
    <w:p w14:paraId="0F364026" w14:textId="79B6C6FF" w:rsidR="00255C7C" w:rsidRDefault="00255C7C" w:rsidP="004504DD">
      <w:pPr>
        <w:pStyle w:val="Heading2"/>
      </w:pPr>
      <w:bookmarkStart w:id="174" w:name="_Toc58107412"/>
      <w:bookmarkStart w:id="175" w:name="_Toc58107565"/>
      <w:bookmarkStart w:id="176" w:name="_Toc104133867"/>
      <w:r>
        <w:lastRenderedPageBreak/>
        <w:t>Giới thiệu lỗ hổng bảo mật smart contract</w:t>
      </w:r>
      <w:bookmarkEnd w:id="176"/>
    </w:p>
    <w:p w14:paraId="73FD1E2B" w14:textId="45214173" w:rsidR="00255C7C" w:rsidRDefault="00255C7C" w:rsidP="0079549D">
      <w:pPr>
        <w:jc w:val="left"/>
      </w:pPr>
      <w:r>
        <w:t>Tấn</w:t>
      </w:r>
      <w:r w:rsidR="0079549D">
        <w:t xml:space="preserve"> </w:t>
      </w:r>
      <w:r>
        <w:t>công Reentrancy</w:t>
      </w:r>
      <w:r w:rsidR="0079549D">
        <w:rPr>
          <w:noProof/>
        </w:rPr>
        <w:drawing>
          <wp:inline distT="0" distB="0" distL="0" distR="0" wp14:anchorId="705F1F14" wp14:editId="4B8147A4">
            <wp:extent cx="4229100" cy="588645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29100" cy="5886450"/>
                    </a:xfrm>
                    <a:prstGeom prst="rect">
                      <a:avLst/>
                    </a:prstGeom>
                    <a:noFill/>
                    <a:ln>
                      <a:noFill/>
                    </a:ln>
                  </pic:spPr>
                </pic:pic>
              </a:graphicData>
            </a:graphic>
          </wp:inline>
        </w:drawing>
      </w:r>
    </w:p>
    <w:p w14:paraId="412C3EC0" w14:textId="0B825BCD" w:rsidR="00255C7C" w:rsidRPr="00255C7C" w:rsidRDefault="00255C7C" w:rsidP="00255C7C"/>
    <w:p w14:paraId="39E7CF66" w14:textId="43998E18" w:rsidR="0079549D" w:rsidRPr="0079549D" w:rsidRDefault="0079549D" w:rsidP="00E85468">
      <w:pPr>
        <w:spacing w:line="240" w:lineRule="auto"/>
        <w:ind w:firstLine="0"/>
        <w:jc w:val="left"/>
        <w:rPr>
          <w:rFonts w:ascii="Consolas" w:hAnsi="Consolas"/>
          <w:color w:val="24292E"/>
          <w:sz w:val="23"/>
          <w:szCs w:val="23"/>
          <w:shd w:val="clear" w:color="auto" w:fill="F1F2F3"/>
        </w:rPr>
      </w:pPr>
      <w:r w:rsidRPr="0079549D">
        <w:rPr>
          <w:rFonts w:ascii="Consolas" w:hAnsi="Consolas"/>
          <w:color w:val="D73A49"/>
          <w:sz w:val="23"/>
          <w:szCs w:val="23"/>
          <w:shd w:val="clear" w:color="auto" w:fill="F1F2F3"/>
        </w:rPr>
        <w:t>function</w:t>
      </w:r>
      <w:r w:rsidRPr="0079549D">
        <w:rPr>
          <w:rFonts w:ascii="Consolas" w:hAnsi="Consolas"/>
          <w:color w:val="24292E"/>
          <w:sz w:val="23"/>
          <w:szCs w:val="23"/>
          <w:shd w:val="clear" w:color="auto" w:fill="F1F2F3"/>
        </w:rPr>
        <w:t xml:space="preserve"> </w:t>
      </w:r>
      <w:r w:rsidRPr="0079549D">
        <w:rPr>
          <w:rFonts w:ascii="Consolas" w:hAnsi="Consolas"/>
          <w:color w:val="6F42C1"/>
          <w:sz w:val="23"/>
          <w:szCs w:val="23"/>
          <w:shd w:val="clear" w:color="auto" w:fill="F1F2F3"/>
        </w:rPr>
        <w:t>withdraw</w:t>
      </w:r>
      <w:r w:rsidRPr="0079549D">
        <w:rPr>
          <w:rFonts w:ascii="Consolas" w:hAnsi="Consolas"/>
          <w:color w:val="24292E"/>
          <w:sz w:val="23"/>
          <w:szCs w:val="23"/>
          <w:shd w:val="clear" w:color="auto" w:fill="F1F2F3"/>
        </w:rPr>
        <w:t xml:space="preserve"> () </w:t>
      </w:r>
      <w:r w:rsidRPr="0079549D">
        <w:rPr>
          <w:rFonts w:ascii="Consolas" w:hAnsi="Consolas"/>
          <w:color w:val="D73A49"/>
          <w:sz w:val="23"/>
          <w:szCs w:val="23"/>
          <w:shd w:val="clear" w:color="auto" w:fill="F1F2F3"/>
        </w:rPr>
        <w:t>public</w:t>
      </w:r>
      <w:r w:rsidRPr="0079549D">
        <w:rPr>
          <w:rFonts w:ascii="Consolas" w:hAnsi="Consolas"/>
          <w:color w:val="24292E"/>
          <w:sz w:val="23"/>
          <w:szCs w:val="23"/>
          <w:shd w:val="clear" w:color="auto" w:fill="F1F2F3"/>
        </w:rPr>
        <w:t xml:space="preserve"> {</w:t>
      </w:r>
    </w:p>
    <w:p w14:paraId="0D0C5EAA" w14:textId="7EAB47FE" w:rsidR="0079549D" w:rsidRPr="0079549D" w:rsidRDefault="0079549D" w:rsidP="00E85468">
      <w:pPr>
        <w:spacing w:line="240" w:lineRule="auto"/>
        <w:ind w:firstLine="0"/>
        <w:jc w:val="left"/>
        <w:rPr>
          <w:rFonts w:ascii="Consolas" w:hAnsi="Consolas"/>
          <w:color w:val="24292E"/>
          <w:sz w:val="23"/>
          <w:szCs w:val="23"/>
          <w:shd w:val="clear" w:color="auto" w:fill="F1F2F3"/>
        </w:rPr>
      </w:pPr>
      <w:r w:rsidRPr="0079549D">
        <w:rPr>
          <w:rFonts w:ascii="Consolas" w:hAnsi="Consolas"/>
          <w:color w:val="24292E"/>
          <w:sz w:val="23"/>
          <w:szCs w:val="23"/>
          <w:shd w:val="clear" w:color="auto" w:fill="F1F2F3"/>
        </w:rPr>
        <w:t xml:space="preserve">uint amountToWithdraw </w:t>
      </w:r>
      <w:r w:rsidRPr="0079549D">
        <w:rPr>
          <w:rFonts w:ascii="Consolas" w:hAnsi="Consolas"/>
          <w:color w:val="D73A49"/>
          <w:sz w:val="23"/>
          <w:szCs w:val="23"/>
          <w:shd w:val="clear" w:color="auto" w:fill="F1F2F3"/>
        </w:rPr>
        <w:t>=</w:t>
      </w:r>
      <w:r w:rsidRPr="0079549D">
        <w:rPr>
          <w:rFonts w:ascii="Consolas" w:hAnsi="Consolas"/>
          <w:color w:val="24292E"/>
          <w:sz w:val="23"/>
          <w:szCs w:val="23"/>
          <w:shd w:val="clear" w:color="auto" w:fill="F1F2F3"/>
        </w:rPr>
        <w:t xml:space="preserve"> userBalances[msg.sender];</w:t>
      </w:r>
    </w:p>
    <w:p w14:paraId="2E9854BC" w14:textId="0BF5E059" w:rsidR="0079549D" w:rsidRPr="0079549D" w:rsidRDefault="0079549D" w:rsidP="00E85468">
      <w:pPr>
        <w:spacing w:line="240" w:lineRule="auto"/>
        <w:ind w:firstLine="0"/>
        <w:jc w:val="left"/>
        <w:rPr>
          <w:rFonts w:ascii="Consolas" w:hAnsi="Consolas"/>
          <w:color w:val="24292E"/>
          <w:sz w:val="23"/>
          <w:szCs w:val="23"/>
          <w:shd w:val="clear" w:color="auto" w:fill="F1F2F3"/>
        </w:rPr>
      </w:pPr>
      <w:r w:rsidRPr="0079549D">
        <w:rPr>
          <w:rFonts w:ascii="Consolas" w:hAnsi="Consolas"/>
          <w:color w:val="6F42C1"/>
          <w:sz w:val="23"/>
          <w:szCs w:val="23"/>
          <w:shd w:val="clear" w:color="auto" w:fill="F1F2F3"/>
        </w:rPr>
        <w:t>require</w:t>
      </w:r>
      <w:r w:rsidRPr="0079549D">
        <w:rPr>
          <w:rFonts w:ascii="Consolas" w:hAnsi="Consolas"/>
          <w:color w:val="24292E"/>
          <w:sz w:val="23"/>
          <w:szCs w:val="23"/>
          <w:shd w:val="clear" w:color="auto" w:fill="F1F2F3"/>
        </w:rPr>
        <w:t>(msg.sender.call.</w:t>
      </w:r>
      <w:r w:rsidRPr="0079549D">
        <w:rPr>
          <w:rFonts w:ascii="Consolas" w:hAnsi="Consolas"/>
          <w:color w:val="6F42C1"/>
          <w:sz w:val="23"/>
          <w:szCs w:val="23"/>
          <w:shd w:val="clear" w:color="auto" w:fill="F1F2F3"/>
        </w:rPr>
        <w:t>value</w:t>
      </w:r>
      <w:r w:rsidRPr="0079549D">
        <w:rPr>
          <w:rFonts w:ascii="Consolas" w:hAnsi="Consolas"/>
          <w:color w:val="24292E"/>
          <w:sz w:val="23"/>
          <w:szCs w:val="23"/>
          <w:shd w:val="clear" w:color="auto" w:fill="F1F2F3"/>
        </w:rPr>
        <w:t xml:space="preserve">(amountToWithdraw)()); </w:t>
      </w:r>
      <w:r w:rsidRPr="0079549D">
        <w:rPr>
          <w:rFonts w:ascii="Consolas" w:hAnsi="Consolas"/>
          <w:color w:val="6A737D"/>
          <w:sz w:val="23"/>
          <w:szCs w:val="23"/>
          <w:shd w:val="clear" w:color="auto" w:fill="F1F2F3"/>
        </w:rPr>
        <w:t>// ở đây code của người gọi được thực thi, kẻ tấn công có thể  gọi withdraw lần nữa</w:t>
      </w:r>
    </w:p>
    <w:p w14:paraId="24F773E2" w14:textId="72AC8095" w:rsidR="0079549D" w:rsidRPr="0079549D" w:rsidRDefault="0079549D" w:rsidP="00E85468">
      <w:pPr>
        <w:spacing w:line="240" w:lineRule="auto"/>
        <w:ind w:firstLine="0"/>
        <w:jc w:val="left"/>
        <w:rPr>
          <w:rFonts w:ascii="Consolas" w:hAnsi="Consolas"/>
          <w:color w:val="24292E"/>
          <w:sz w:val="23"/>
          <w:szCs w:val="23"/>
          <w:shd w:val="clear" w:color="auto" w:fill="F1F2F3"/>
        </w:rPr>
      </w:pPr>
      <w:r w:rsidRPr="0079549D">
        <w:rPr>
          <w:rFonts w:ascii="Consolas" w:hAnsi="Consolas"/>
          <w:color w:val="24292E"/>
          <w:sz w:val="23"/>
          <w:szCs w:val="23"/>
          <w:shd w:val="clear" w:color="auto" w:fill="F1F2F3"/>
        </w:rPr>
        <w:t xml:space="preserve">userBalances[msg.sender] </w:t>
      </w:r>
      <w:r w:rsidRPr="0079549D">
        <w:rPr>
          <w:rFonts w:ascii="Consolas" w:hAnsi="Consolas"/>
          <w:color w:val="D73A49"/>
          <w:sz w:val="23"/>
          <w:szCs w:val="23"/>
          <w:shd w:val="clear" w:color="auto" w:fill="F1F2F3"/>
        </w:rPr>
        <w:t>=</w:t>
      </w:r>
      <w:r w:rsidRPr="0079549D">
        <w:rPr>
          <w:rFonts w:ascii="Consolas" w:hAnsi="Consolas"/>
          <w:color w:val="24292E"/>
          <w:sz w:val="23"/>
          <w:szCs w:val="23"/>
          <w:shd w:val="clear" w:color="auto" w:fill="F1F2F3"/>
        </w:rPr>
        <w:t xml:space="preserve"> </w:t>
      </w:r>
      <w:r w:rsidRPr="0079549D">
        <w:rPr>
          <w:rFonts w:ascii="Consolas" w:hAnsi="Consolas"/>
          <w:color w:val="005CC5"/>
          <w:sz w:val="23"/>
          <w:szCs w:val="23"/>
          <w:shd w:val="clear" w:color="auto" w:fill="F1F2F3"/>
        </w:rPr>
        <w:t>0</w:t>
      </w:r>
      <w:r w:rsidRPr="0079549D">
        <w:rPr>
          <w:rFonts w:ascii="Consolas" w:hAnsi="Consolas"/>
          <w:color w:val="24292E"/>
          <w:sz w:val="23"/>
          <w:szCs w:val="23"/>
          <w:shd w:val="clear" w:color="auto" w:fill="F1F2F3"/>
        </w:rPr>
        <w:t>;</w:t>
      </w:r>
    </w:p>
    <w:p w14:paraId="59455388" w14:textId="442578CC" w:rsidR="0079549D" w:rsidRDefault="0079549D" w:rsidP="00E85468">
      <w:pPr>
        <w:ind w:firstLine="0"/>
        <w:jc w:val="left"/>
      </w:pPr>
      <w:r w:rsidRPr="0079549D">
        <w:rPr>
          <w:rFonts w:ascii="Consolas" w:hAnsi="Consolas"/>
          <w:color w:val="24292E"/>
          <w:sz w:val="23"/>
          <w:szCs w:val="23"/>
          <w:shd w:val="clear" w:color="auto" w:fill="F1F2F3"/>
        </w:rPr>
        <w:t>}</w:t>
      </w:r>
    </w:p>
    <w:p w14:paraId="45AC2FE9" w14:textId="6AA1B90F" w:rsidR="00255C7C" w:rsidRDefault="0079549D" w:rsidP="00255C7C">
      <w:r>
        <w:t xml:space="preserve">Bước 1 : Kẻ tấn công tấn công Reentrancy thực hiện bằng cách tạo một Contract trung giang gọi hàm withdraw ( hàm rút Ethereum về tài khoản ) </w:t>
      </w:r>
    </w:p>
    <w:p w14:paraId="02AE1860" w14:textId="7B1A9BDA" w:rsidR="0079549D" w:rsidRDefault="0079549D" w:rsidP="00255C7C">
      <w:r>
        <w:lastRenderedPageBreak/>
        <w:t xml:space="preserve">Bước 2 : Khi contract chưa cập nhật số dư trước khi gửi tiền </w:t>
      </w:r>
      <w:r w:rsidR="00E85468">
        <w:t>kẻ tấn công có thể gọi đệ quy hàm withdraw để tiếp tục rút tiền . Cách để gọi đệ quy được kẻ tấn công thực hiện bằng cách mỗi kh</w:t>
      </w:r>
      <w:r w:rsidR="00F71133">
        <w:t>i</w:t>
      </w:r>
      <w:r w:rsidR="00E85468">
        <w:t xml:space="preserve"> contract bị tấn công gửi ether cho kẻ tấn công , contract của hắn sẽ gọi hàm fallback function ( hàm này </w:t>
      </w:r>
      <w:r w:rsidR="003877D1">
        <w:t>được thực hiện khi gọi một hàm không có tên trong contract</w:t>
      </w:r>
      <w:r w:rsidR="00E85468">
        <w:t xml:space="preserve"> )</w:t>
      </w:r>
      <w:r w:rsidR="00F71133">
        <w:t>, trong hàm fallback function này hắn lại gọi hàm withdraw và tạo nên một vòng lặp đệ quy.</w:t>
      </w:r>
      <w:r w:rsidR="00E85468">
        <w:t xml:space="preserve"> </w:t>
      </w:r>
    </w:p>
    <w:p w14:paraId="46BFCC9D" w14:textId="77777777" w:rsidR="00F71133" w:rsidRDefault="00F71133" w:rsidP="00255C7C"/>
    <w:p w14:paraId="4C25B738" w14:textId="7A3FEE19" w:rsidR="00F71133" w:rsidRDefault="00F71133" w:rsidP="00B82CB4">
      <w:pPr>
        <w:pStyle w:val="ListParagraph"/>
        <w:numPr>
          <w:ilvl w:val="0"/>
          <w:numId w:val="11"/>
        </w:numPr>
      </w:pPr>
      <w:r>
        <w:t>Giải pháp : Cập nhật số dư bằng 0 trước khi gọi hàm chuyển Ether,ta chỉnh sửa lại hàm withdraw như sau:</w:t>
      </w:r>
    </w:p>
    <w:p w14:paraId="019E4194" w14:textId="77777777" w:rsidR="00B82CB4" w:rsidRDefault="00B82CB4" w:rsidP="00B82CB4">
      <w:pPr>
        <w:pStyle w:val="ListParagraph"/>
        <w:ind w:firstLine="0"/>
      </w:pPr>
    </w:p>
    <w:p w14:paraId="275E7C78" w14:textId="77777777" w:rsidR="00F71133" w:rsidRPr="0079549D" w:rsidRDefault="00F71133" w:rsidP="00F71133">
      <w:pPr>
        <w:spacing w:line="240" w:lineRule="auto"/>
        <w:ind w:firstLine="0"/>
        <w:jc w:val="left"/>
        <w:rPr>
          <w:rFonts w:ascii="Consolas" w:hAnsi="Consolas"/>
          <w:color w:val="24292E"/>
          <w:sz w:val="23"/>
          <w:szCs w:val="23"/>
          <w:shd w:val="clear" w:color="auto" w:fill="F1F2F3"/>
        </w:rPr>
      </w:pPr>
      <w:r w:rsidRPr="0079549D">
        <w:rPr>
          <w:rFonts w:ascii="Consolas" w:hAnsi="Consolas"/>
          <w:color w:val="D73A49"/>
          <w:sz w:val="23"/>
          <w:szCs w:val="23"/>
          <w:shd w:val="clear" w:color="auto" w:fill="F1F2F3"/>
        </w:rPr>
        <w:t>function</w:t>
      </w:r>
      <w:r w:rsidRPr="0079549D">
        <w:rPr>
          <w:rFonts w:ascii="Consolas" w:hAnsi="Consolas"/>
          <w:color w:val="24292E"/>
          <w:sz w:val="23"/>
          <w:szCs w:val="23"/>
          <w:shd w:val="clear" w:color="auto" w:fill="F1F2F3"/>
        </w:rPr>
        <w:t xml:space="preserve"> </w:t>
      </w:r>
      <w:r w:rsidRPr="0079549D">
        <w:rPr>
          <w:rFonts w:ascii="Consolas" w:hAnsi="Consolas"/>
          <w:color w:val="6F42C1"/>
          <w:sz w:val="23"/>
          <w:szCs w:val="23"/>
          <w:shd w:val="clear" w:color="auto" w:fill="F1F2F3"/>
        </w:rPr>
        <w:t>withdraw</w:t>
      </w:r>
      <w:r w:rsidRPr="0079549D">
        <w:rPr>
          <w:rFonts w:ascii="Consolas" w:hAnsi="Consolas"/>
          <w:color w:val="24292E"/>
          <w:sz w:val="23"/>
          <w:szCs w:val="23"/>
          <w:shd w:val="clear" w:color="auto" w:fill="F1F2F3"/>
        </w:rPr>
        <w:t xml:space="preserve"> () </w:t>
      </w:r>
      <w:r w:rsidRPr="0079549D">
        <w:rPr>
          <w:rFonts w:ascii="Consolas" w:hAnsi="Consolas"/>
          <w:color w:val="D73A49"/>
          <w:sz w:val="23"/>
          <w:szCs w:val="23"/>
          <w:shd w:val="clear" w:color="auto" w:fill="F1F2F3"/>
        </w:rPr>
        <w:t>public</w:t>
      </w:r>
      <w:r w:rsidRPr="0079549D">
        <w:rPr>
          <w:rFonts w:ascii="Consolas" w:hAnsi="Consolas"/>
          <w:color w:val="24292E"/>
          <w:sz w:val="23"/>
          <w:szCs w:val="23"/>
          <w:shd w:val="clear" w:color="auto" w:fill="F1F2F3"/>
        </w:rPr>
        <w:t xml:space="preserve"> {</w:t>
      </w:r>
    </w:p>
    <w:p w14:paraId="6ED9BDEA" w14:textId="5CC1A8E2" w:rsidR="00F71133" w:rsidRDefault="00F71133" w:rsidP="00F71133">
      <w:pPr>
        <w:spacing w:line="240" w:lineRule="auto"/>
        <w:ind w:firstLine="0"/>
        <w:jc w:val="left"/>
        <w:rPr>
          <w:rFonts w:ascii="Consolas" w:hAnsi="Consolas"/>
          <w:color w:val="24292E"/>
          <w:sz w:val="23"/>
          <w:szCs w:val="23"/>
          <w:shd w:val="clear" w:color="auto" w:fill="F1F2F3"/>
        </w:rPr>
      </w:pPr>
      <w:r w:rsidRPr="0079549D">
        <w:rPr>
          <w:rFonts w:ascii="Consolas" w:hAnsi="Consolas"/>
          <w:color w:val="24292E"/>
          <w:sz w:val="23"/>
          <w:szCs w:val="23"/>
          <w:shd w:val="clear" w:color="auto" w:fill="F1F2F3"/>
        </w:rPr>
        <w:t xml:space="preserve">uint amountToWithdraw </w:t>
      </w:r>
      <w:r w:rsidRPr="0079549D">
        <w:rPr>
          <w:rFonts w:ascii="Consolas" w:hAnsi="Consolas"/>
          <w:color w:val="D73A49"/>
          <w:sz w:val="23"/>
          <w:szCs w:val="23"/>
          <w:shd w:val="clear" w:color="auto" w:fill="F1F2F3"/>
        </w:rPr>
        <w:t>=</w:t>
      </w:r>
      <w:r w:rsidRPr="0079549D">
        <w:rPr>
          <w:rFonts w:ascii="Consolas" w:hAnsi="Consolas"/>
          <w:color w:val="24292E"/>
          <w:sz w:val="23"/>
          <w:szCs w:val="23"/>
          <w:shd w:val="clear" w:color="auto" w:fill="F1F2F3"/>
        </w:rPr>
        <w:t xml:space="preserve"> userBalances[msg.sender];</w:t>
      </w:r>
    </w:p>
    <w:p w14:paraId="0C78DA3E" w14:textId="048897AE" w:rsidR="00F71133" w:rsidRDefault="00F71133" w:rsidP="00F71133">
      <w:pPr>
        <w:spacing w:line="240" w:lineRule="auto"/>
        <w:ind w:firstLine="0"/>
        <w:jc w:val="left"/>
        <w:rPr>
          <w:rFonts w:ascii="Consolas" w:hAnsi="Consolas"/>
          <w:color w:val="24292E"/>
          <w:sz w:val="23"/>
          <w:szCs w:val="23"/>
          <w:shd w:val="clear" w:color="auto" w:fill="F1F2F3"/>
        </w:rPr>
      </w:pPr>
      <w:r w:rsidRPr="0079549D">
        <w:rPr>
          <w:rFonts w:ascii="Consolas" w:hAnsi="Consolas"/>
          <w:color w:val="6A737D"/>
          <w:sz w:val="23"/>
          <w:szCs w:val="23"/>
          <w:shd w:val="clear" w:color="auto" w:fill="F1F2F3"/>
        </w:rPr>
        <w:t xml:space="preserve">// </w:t>
      </w:r>
      <w:r>
        <w:rPr>
          <w:rFonts w:ascii="Consolas" w:hAnsi="Consolas"/>
          <w:color w:val="6A737D"/>
          <w:sz w:val="23"/>
          <w:szCs w:val="23"/>
          <w:shd w:val="clear" w:color="auto" w:fill="F1F2F3"/>
        </w:rPr>
        <w:t>cập nhật số dư về 0 trước khi chuyển tiền</w:t>
      </w:r>
    </w:p>
    <w:p w14:paraId="42D25174" w14:textId="198BA503" w:rsidR="00F71133" w:rsidRPr="0079549D" w:rsidRDefault="00F71133" w:rsidP="00F71133">
      <w:pPr>
        <w:spacing w:line="240" w:lineRule="auto"/>
        <w:ind w:firstLine="0"/>
        <w:jc w:val="left"/>
        <w:rPr>
          <w:rFonts w:ascii="Consolas" w:hAnsi="Consolas"/>
          <w:color w:val="24292E"/>
          <w:sz w:val="23"/>
          <w:szCs w:val="23"/>
          <w:shd w:val="clear" w:color="auto" w:fill="F1F2F3"/>
        </w:rPr>
      </w:pPr>
      <w:r w:rsidRPr="0079549D">
        <w:rPr>
          <w:rFonts w:ascii="Consolas" w:hAnsi="Consolas"/>
          <w:color w:val="24292E"/>
          <w:sz w:val="23"/>
          <w:szCs w:val="23"/>
          <w:shd w:val="clear" w:color="auto" w:fill="F1F2F3"/>
        </w:rPr>
        <w:t xml:space="preserve">userBalances[msg.sender] </w:t>
      </w:r>
      <w:r w:rsidRPr="0079549D">
        <w:rPr>
          <w:rFonts w:ascii="Consolas" w:hAnsi="Consolas"/>
          <w:color w:val="D73A49"/>
          <w:sz w:val="23"/>
          <w:szCs w:val="23"/>
          <w:shd w:val="clear" w:color="auto" w:fill="F1F2F3"/>
        </w:rPr>
        <w:t>=</w:t>
      </w:r>
      <w:r w:rsidRPr="0079549D">
        <w:rPr>
          <w:rFonts w:ascii="Consolas" w:hAnsi="Consolas"/>
          <w:color w:val="24292E"/>
          <w:sz w:val="23"/>
          <w:szCs w:val="23"/>
          <w:shd w:val="clear" w:color="auto" w:fill="F1F2F3"/>
        </w:rPr>
        <w:t xml:space="preserve"> </w:t>
      </w:r>
      <w:r w:rsidRPr="0079549D">
        <w:rPr>
          <w:rFonts w:ascii="Consolas" w:hAnsi="Consolas"/>
          <w:color w:val="005CC5"/>
          <w:sz w:val="23"/>
          <w:szCs w:val="23"/>
          <w:shd w:val="clear" w:color="auto" w:fill="F1F2F3"/>
        </w:rPr>
        <w:t>0</w:t>
      </w:r>
      <w:r w:rsidRPr="0079549D">
        <w:rPr>
          <w:rFonts w:ascii="Consolas" w:hAnsi="Consolas"/>
          <w:color w:val="24292E"/>
          <w:sz w:val="23"/>
          <w:szCs w:val="23"/>
          <w:shd w:val="clear" w:color="auto" w:fill="F1F2F3"/>
        </w:rPr>
        <w:t>;</w:t>
      </w:r>
    </w:p>
    <w:p w14:paraId="3257AE4C" w14:textId="31CE91F1" w:rsidR="00F71133" w:rsidRPr="0079549D" w:rsidRDefault="00F71133" w:rsidP="00F71133">
      <w:pPr>
        <w:spacing w:line="240" w:lineRule="auto"/>
        <w:ind w:firstLine="0"/>
        <w:jc w:val="left"/>
        <w:rPr>
          <w:rFonts w:ascii="Consolas" w:hAnsi="Consolas"/>
          <w:color w:val="24292E"/>
          <w:sz w:val="23"/>
          <w:szCs w:val="23"/>
          <w:shd w:val="clear" w:color="auto" w:fill="F1F2F3"/>
        </w:rPr>
      </w:pPr>
      <w:r w:rsidRPr="0079549D">
        <w:rPr>
          <w:rFonts w:ascii="Consolas" w:hAnsi="Consolas"/>
          <w:color w:val="6F42C1"/>
          <w:sz w:val="23"/>
          <w:szCs w:val="23"/>
          <w:shd w:val="clear" w:color="auto" w:fill="F1F2F3"/>
        </w:rPr>
        <w:t>require</w:t>
      </w:r>
      <w:r w:rsidRPr="0079549D">
        <w:rPr>
          <w:rFonts w:ascii="Consolas" w:hAnsi="Consolas"/>
          <w:color w:val="24292E"/>
          <w:sz w:val="23"/>
          <w:szCs w:val="23"/>
          <w:shd w:val="clear" w:color="auto" w:fill="F1F2F3"/>
        </w:rPr>
        <w:t>(msg.sender.call.</w:t>
      </w:r>
      <w:r w:rsidRPr="0079549D">
        <w:rPr>
          <w:rFonts w:ascii="Consolas" w:hAnsi="Consolas"/>
          <w:color w:val="6F42C1"/>
          <w:sz w:val="23"/>
          <w:szCs w:val="23"/>
          <w:shd w:val="clear" w:color="auto" w:fill="F1F2F3"/>
        </w:rPr>
        <w:t>value</w:t>
      </w:r>
      <w:r w:rsidRPr="0079549D">
        <w:rPr>
          <w:rFonts w:ascii="Consolas" w:hAnsi="Consolas"/>
          <w:color w:val="24292E"/>
          <w:sz w:val="23"/>
          <w:szCs w:val="23"/>
          <w:shd w:val="clear" w:color="auto" w:fill="F1F2F3"/>
        </w:rPr>
        <w:t xml:space="preserve">(amountToWithdraw)()); </w:t>
      </w:r>
    </w:p>
    <w:p w14:paraId="1FBDDAA9" w14:textId="77777777" w:rsidR="00F71133" w:rsidRDefault="00F71133" w:rsidP="00F71133">
      <w:pPr>
        <w:ind w:firstLine="0"/>
        <w:jc w:val="left"/>
      </w:pPr>
      <w:r w:rsidRPr="0079549D">
        <w:rPr>
          <w:rFonts w:ascii="Consolas" w:hAnsi="Consolas"/>
          <w:color w:val="24292E"/>
          <w:sz w:val="23"/>
          <w:szCs w:val="23"/>
          <w:shd w:val="clear" w:color="auto" w:fill="F1F2F3"/>
        </w:rPr>
        <w:t>}</w:t>
      </w:r>
    </w:p>
    <w:p w14:paraId="433A1C5A" w14:textId="77777777" w:rsidR="00F71133" w:rsidRDefault="00F71133" w:rsidP="00255C7C"/>
    <w:p w14:paraId="4E1E7D2D" w14:textId="77777777" w:rsidR="00E85468" w:rsidRPr="00255C7C" w:rsidRDefault="00E85468" w:rsidP="00255C7C"/>
    <w:p w14:paraId="486B2586" w14:textId="679D0E30" w:rsidR="004D2CC2" w:rsidRDefault="006B1073" w:rsidP="004504DD">
      <w:pPr>
        <w:pStyle w:val="Heading2"/>
      </w:pPr>
      <w:bookmarkStart w:id="177" w:name="_Toc104133868"/>
      <w:r w:rsidRPr="00052FA5">
        <w:t xml:space="preserve">Giới thiệu </w:t>
      </w:r>
      <w:bookmarkEnd w:id="166"/>
      <w:bookmarkEnd w:id="167"/>
      <w:r w:rsidR="002E6395" w:rsidRPr="00052FA5">
        <w:t>giao diện hệ thống</w:t>
      </w:r>
      <w:bookmarkEnd w:id="174"/>
      <w:bookmarkEnd w:id="175"/>
      <w:bookmarkEnd w:id="177"/>
    </w:p>
    <w:p w14:paraId="5E78D4D9" w14:textId="79987C7F" w:rsidR="00F625C2" w:rsidRPr="002F14D7" w:rsidRDefault="00F625C2" w:rsidP="00884BA9">
      <w:pPr>
        <w:ind w:firstLine="0"/>
        <w:rPr>
          <w:lang w:val="vi-VN"/>
        </w:rPr>
      </w:pPr>
      <w:r>
        <w:rPr>
          <w:noProof/>
          <w:lang w:val="vi-VN"/>
        </w:rPr>
        <w:drawing>
          <wp:inline distT="0" distB="0" distL="0" distR="0" wp14:anchorId="79E4CD16" wp14:editId="0654ADB4">
            <wp:extent cx="5972175" cy="3152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2175" cy="3152775"/>
                    </a:xfrm>
                    <a:prstGeom prst="rect">
                      <a:avLst/>
                    </a:prstGeom>
                    <a:noFill/>
                    <a:ln>
                      <a:noFill/>
                    </a:ln>
                  </pic:spPr>
                </pic:pic>
              </a:graphicData>
            </a:graphic>
          </wp:inline>
        </w:drawing>
      </w:r>
    </w:p>
    <w:p w14:paraId="7F777675" w14:textId="38594624" w:rsidR="00B141AB" w:rsidRPr="00941C37" w:rsidRDefault="00EB6F78" w:rsidP="008B669F">
      <w:pPr>
        <w:jc w:val="center"/>
        <w:rPr>
          <w:i/>
          <w:iCs/>
          <w:lang w:val="vi-VN"/>
        </w:rPr>
      </w:pPr>
      <w:bookmarkStart w:id="178" w:name="_Toc90584179"/>
      <w:bookmarkStart w:id="179" w:name="_Toc102941722"/>
      <w:r>
        <w:t xml:space="preserve">Hình </w:t>
      </w:r>
      <w:r>
        <w:rPr>
          <w:lang w:val="vi-VN"/>
        </w:rPr>
        <w:t>5</w:t>
      </w:r>
      <w:r>
        <w:rPr>
          <w:noProof/>
        </w:rPr>
        <w:t>.</w:t>
      </w:r>
      <w:r w:rsidR="00AE0CE2">
        <w:fldChar w:fldCharType="begin"/>
      </w:r>
      <w:r w:rsidR="00AE0CE2">
        <w:instrText xml:space="preserve"> SEQ Hình \* ARABIC \s 1 </w:instrText>
      </w:r>
      <w:r w:rsidR="00AE0CE2">
        <w:fldChar w:fldCharType="separate"/>
      </w:r>
      <w:r>
        <w:rPr>
          <w:noProof/>
        </w:rPr>
        <w:t>1</w:t>
      </w:r>
      <w:r w:rsidR="00AE0CE2">
        <w:rPr>
          <w:noProof/>
        </w:rPr>
        <w:fldChar w:fldCharType="end"/>
      </w:r>
      <w:r>
        <w:t xml:space="preserve"> </w:t>
      </w:r>
      <w:r w:rsidR="00B141AB" w:rsidRPr="00CE75D4">
        <w:t>Giao diện</w:t>
      </w:r>
      <w:r w:rsidR="00E87C5B" w:rsidRPr="00CE75D4">
        <w:t xml:space="preserve"> màn hình</w:t>
      </w:r>
      <w:r w:rsidR="00B141AB" w:rsidRPr="00CE75D4">
        <w:t xml:space="preserve"> </w:t>
      </w:r>
      <w:bookmarkEnd w:id="178"/>
      <w:r w:rsidR="00941C37">
        <w:t>dashboard</w:t>
      </w:r>
      <w:bookmarkEnd w:id="179"/>
    </w:p>
    <w:p w14:paraId="2FAE84E7" w14:textId="3C59EBAC" w:rsidR="00B141AB" w:rsidRDefault="00832515" w:rsidP="00B141AB">
      <w:pPr>
        <w:ind w:firstLine="0"/>
        <w:jc w:val="left"/>
      </w:pPr>
      <w:r>
        <w:rPr>
          <w:noProof/>
        </w:rPr>
        <w:lastRenderedPageBreak/>
        <w:drawing>
          <wp:inline distT="0" distB="0" distL="0" distR="0" wp14:anchorId="60B2FA00" wp14:editId="4D2DCE01">
            <wp:extent cx="5956300" cy="33677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2" cstate="print">
                      <a:extLst>
                        <a:ext uri="{28A0092B-C50C-407E-A947-70E740481C1C}">
                          <a14:useLocalDpi xmlns:a14="http://schemas.microsoft.com/office/drawing/2010/main" val="0"/>
                        </a:ext>
                      </a:extLst>
                    </a:blip>
                    <a:srcRect l="6167" t="4116" r="6211"/>
                    <a:stretch/>
                  </pic:blipFill>
                  <pic:spPr bwMode="auto">
                    <a:xfrm>
                      <a:off x="0" y="0"/>
                      <a:ext cx="5972623" cy="3376996"/>
                    </a:xfrm>
                    <a:prstGeom prst="rect">
                      <a:avLst/>
                    </a:prstGeom>
                    <a:ln>
                      <a:noFill/>
                    </a:ln>
                    <a:extLst>
                      <a:ext uri="{53640926-AAD7-44D8-BBD7-CCE9431645EC}">
                        <a14:shadowObscured xmlns:a14="http://schemas.microsoft.com/office/drawing/2010/main"/>
                      </a:ext>
                    </a:extLst>
                  </pic:spPr>
                </pic:pic>
              </a:graphicData>
            </a:graphic>
          </wp:inline>
        </w:drawing>
      </w:r>
    </w:p>
    <w:p w14:paraId="3B4844A3" w14:textId="1158E84F" w:rsidR="00666796" w:rsidRDefault="00884BA9" w:rsidP="00832515">
      <w:pPr>
        <w:jc w:val="center"/>
        <w:rPr>
          <w:i/>
          <w:iCs/>
        </w:rPr>
      </w:pPr>
      <w:r w:rsidRPr="00B141AB">
        <w:rPr>
          <w:i/>
          <w:iCs/>
        </w:rPr>
        <w:t xml:space="preserve">Hình </w:t>
      </w:r>
      <w:r>
        <w:rPr>
          <w:i/>
          <w:iCs/>
        </w:rPr>
        <w:t>5</w:t>
      </w:r>
      <w:r w:rsidRPr="00B141AB">
        <w:rPr>
          <w:i/>
          <w:iCs/>
        </w:rPr>
        <w:t>.</w:t>
      </w:r>
      <w:r>
        <w:rPr>
          <w:i/>
          <w:iCs/>
        </w:rPr>
        <w:t>2</w:t>
      </w:r>
      <w:r w:rsidRPr="00B141AB">
        <w:rPr>
          <w:i/>
          <w:iCs/>
        </w:rPr>
        <w:t xml:space="preserve"> Giao diện</w:t>
      </w:r>
      <w:r>
        <w:rPr>
          <w:i/>
          <w:iCs/>
        </w:rPr>
        <w:t xml:space="preserve"> màn hình tạo mới NFT</w:t>
      </w:r>
    </w:p>
    <w:p w14:paraId="1AD4DD31" w14:textId="77777777" w:rsidR="007554CD" w:rsidRDefault="007554CD" w:rsidP="00832515">
      <w:pPr>
        <w:jc w:val="center"/>
        <w:rPr>
          <w:i/>
          <w:iCs/>
        </w:rPr>
      </w:pPr>
    </w:p>
    <w:p w14:paraId="684E17EE" w14:textId="5909FFE9" w:rsidR="00832515" w:rsidRDefault="00832515" w:rsidP="00832515">
      <w:pPr>
        <w:ind w:firstLine="0"/>
        <w:rPr>
          <w:i/>
          <w:iCs/>
        </w:rPr>
      </w:pPr>
      <w:r>
        <w:rPr>
          <w:noProof/>
        </w:rPr>
        <w:drawing>
          <wp:inline distT="0" distB="0" distL="0" distR="0" wp14:anchorId="69108B4D" wp14:editId="6C126C57">
            <wp:extent cx="5971540" cy="2956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71540" cy="2956560"/>
                    </a:xfrm>
                    <a:prstGeom prst="rect">
                      <a:avLst/>
                    </a:prstGeom>
                  </pic:spPr>
                </pic:pic>
              </a:graphicData>
            </a:graphic>
          </wp:inline>
        </w:drawing>
      </w:r>
    </w:p>
    <w:p w14:paraId="0E909418" w14:textId="7E523D11" w:rsidR="007554CD" w:rsidRPr="007554CD" w:rsidRDefault="007554CD" w:rsidP="007554CD">
      <w:pPr>
        <w:pStyle w:val="Caption"/>
        <w:ind w:firstLine="0"/>
        <w:jc w:val="center"/>
        <w:rPr>
          <w:lang w:val="vi-VN"/>
        </w:rPr>
      </w:pPr>
      <w:bookmarkStart w:id="180" w:name="_Toc90584181"/>
      <w:bookmarkStart w:id="181" w:name="_Toc102941723"/>
      <w:r>
        <w:t xml:space="preserve">Hình </w:t>
      </w:r>
      <w:r>
        <w:rPr>
          <w:lang w:val="vi-VN"/>
        </w:rPr>
        <w:t>5</w:t>
      </w:r>
      <w:r>
        <w:rPr>
          <w:noProof/>
        </w:rPr>
        <w:t>.</w:t>
      </w:r>
      <w:r w:rsidR="00AE0CE2">
        <w:fldChar w:fldCharType="begin"/>
      </w:r>
      <w:r w:rsidR="00AE0CE2">
        <w:instrText xml:space="preserve"> SEQ Hình \* ARABIC \s 1 </w:instrText>
      </w:r>
      <w:r w:rsidR="00AE0CE2">
        <w:fldChar w:fldCharType="separate"/>
      </w:r>
      <w:r>
        <w:rPr>
          <w:noProof/>
        </w:rPr>
        <w:t>3</w:t>
      </w:r>
      <w:r w:rsidR="00AE0CE2">
        <w:rPr>
          <w:noProof/>
        </w:rPr>
        <w:fldChar w:fldCharType="end"/>
      </w:r>
      <w:r>
        <w:t xml:space="preserve"> Giao di</w:t>
      </w:r>
      <w:r w:rsidRPr="006E472C">
        <w:t>ện</w:t>
      </w:r>
      <w:r>
        <w:t xml:space="preserve"> </w:t>
      </w:r>
      <w:bookmarkEnd w:id="180"/>
      <w:r>
        <w:t>màn</w:t>
      </w:r>
      <w:r>
        <w:rPr>
          <w:lang w:val="vi-VN"/>
        </w:rPr>
        <w:t xml:space="preserve"> tạo mới NFT</w:t>
      </w:r>
      <w:bookmarkEnd w:id="181"/>
    </w:p>
    <w:p w14:paraId="6FAB7558" w14:textId="77777777" w:rsidR="007554CD" w:rsidRPr="00B141AB" w:rsidRDefault="007554CD" w:rsidP="00832515">
      <w:pPr>
        <w:ind w:firstLine="0"/>
        <w:rPr>
          <w:i/>
          <w:iCs/>
        </w:rPr>
      </w:pPr>
    </w:p>
    <w:p w14:paraId="42021214" w14:textId="172A7DB5" w:rsidR="00884BA9" w:rsidRDefault="00832515" w:rsidP="00B141AB">
      <w:pPr>
        <w:ind w:firstLine="0"/>
        <w:jc w:val="left"/>
      </w:pPr>
      <w:r>
        <w:rPr>
          <w:noProof/>
        </w:rPr>
        <w:lastRenderedPageBreak/>
        <w:drawing>
          <wp:inline distT="0" distB="0" distL="0" distR="0" wp14:anchorId="5425448C" wp14:editId="5A9399D3">
            <wp:extent cx="5971540" cy="52260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71540" cy="5226050"/>
                    </a:xfrm>
                    <a:prstGeom prst="rect">
                      <a:avLst/>
                    </a:prstGeom>
                  </pic:spPr>
                </pic:pic>
              </a:graphicData>
            </a:graphic>
          </wp:inline>
        </w:drawing>
      </w:r>
    </w:p>
    <w:p w14:paraId="6FFFAD62" w14:textId="70C53876" w:rsidR="006A169B" w:rsidRPr="006A169B" w:rsidRDefault="006A169B" w:rsidP="006A169B">
      <w:pPr>
        <w:pStyle w:val="Caption"/>
        <w:ind w:firstLine="0"/>
        <w:jc w:val="center"/>
        <w:rPr>
          <w:lang w:val="vi-VN"/>
        </w:rPr>
      </w:pPr>
      <w:bookmarkStart w:id="182" w:name="_Toc90584182"/>
      <w:bookmarkStart w:id="183" w:name="_Toc102941724"/>
      <w:r>
        <w:t xml:space="preserve">Hình </w:t>
      </w:r>
      <w:r>
        <w:rPr>
          <w:lang w:val="vi-VN"/>
        </w:rPr>
        <w:t>5</w:t>
      </w:r>
      <w:r>
        <w:rPr>
          <w:noProof/>
        </w:rPr>
        <w:t>.</w:t>
      </w:r>
      <w:r w:rsidR="00AE0CE2">
        <w:fldChar w:fldCharType="begin"/>
      </w:r>
      <w:r w:rsidR="00AE0CE2">
        <w:instrText xml:space="preserve"> SEQ Hình \* ARABIC \s 1 </w:instrText>
      </w:r>
      <w:r w:rsidR="00AE0CE2">
        <w:fldChar w:fldCharType="separate"/>
      </w:r>
      <w:r>
        <w:rPr>
          <w:noProof/>
        </w:rPr>
        <w:t>4</w:t>
      </w:r>
      <w:r w:rsidR="00AE0CE2">
        <w:rPr>
          <w:noProof/>
        </w:rPr>
        <w:fldChar w:fldCharType="end"/>
      </w:r>
      <w:r>
        <w:t xml:space="preserve"> Giao di</w:t>
      </w:r>
      <w:r w:rsidRPr="006E472C">
        <w:t>ện</w:t>
      </w:r>
      <w:r>
        <w:t xml:space="preserve"> Danh s</w:t>
      </w:r>
      <w:r w:rsidRPr="006E472C">
        <w:t>ác</w:t>
      </w:r>
      <w:bookmarkEnd w:id="182"/>
      <w:r>
        <w:rPr>
          <w:lang w:val="vi-VN"/>
        </w:rPr>
        <w:t>h NFT thuộc sở hữu cá nhân</w:t>
      </w:r>
      <w:bookmarkEnd w:id="183"/>
    </w:p>
    <w:p w14:paraId="578DBF50" w14:textId="488A204C" w:rsidR="00666796" w:rsidRDefault="00666796" w:rsidP="00B141AB">
      <w:pPr>
        <w:ind w:firstLine="0"/>
        <w:jc w:val="left"/>
      </w:pPr>
    </w:p>
    <w:p w14:paraId="7605E16B" w14:textId="34119FF8" w:rsidR="00BA01FC" w:rsidRDefault="001A31D3" w:rsidP="00B141AB">
      <w:pPr>
        <w:ind w:firstLine="0"/>
        <w:jc w:val="left"/>
      </w:pPr>
      <w:r>
        <w:rPr>
          <w:noProof/>
        </w:rPr>
        <w:lastRenderedPageBreak/>
        <w:drawing>
          <wp:inline distT="0" distB="0" distL="0" distR="0" wp14:anchorId="2332B52D" wp14:editId="0A5D1D5F">
            <wp:extent cx="5971540" cy="4668982"/>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5" cstate="print">
                      <a:extLst>
                        <a:ext uri="{28A0092B-C50C-407E-A947-70E740481C1C}">
                          <a14:useLocalDpi xmlns:a14="http://schemas.microsoft.com/office/drawing/2010/main" val="0"/>
                        </a:ext>
                      </a:extLst>
                    </a:blip>
                    <a:srcRect b="10234"/>
                    <a:stretch/>
                  </pic:blipFill>
                  <pic:spPr bwMode="auto">
                    <a:xfrm>
                      <a:off x="0" y="0"/>
                      <a:ext cx="5971540" cy="4668982"/>
                    </a:xfrm>
                    <a:prstGeom prst="rect">
                      <a:avLst/>
                    </a:prstGeom>
                    <a:ln>
                      <a:noFill/>
                    </a:ln>
                    <a:extLst>
                      <a:ext uri="{53640926-AAD7-44D8-BBD7-CCE9431645EC}">
                        <a14:shadowObscured xmlns:a14="http://schemas.microsoft.com/office/drawing/2010/main"/>
                      </a:ext>
                    </a:extLst>
                  </pic:spPr>
                </pic:pic>
              </a:graphicData>
            </a:graphic>
          </wp:inline>
        </w:drawing>
      </w:r>
    </w:p>
    <w:p w14:paraId="13663167" w14:textId="36060BF0" w:rsidR="004C11D7" w:rsidRDefault="004C11D7" w:rsidP="004C11D7">
      <w:pPr>
        <w:jc w:val="center"/>
        <w:rPr>
          <w:i/>
          <w:iCs/>
        </w:rPr>
      </w:pPr>
      <w:r w:rsidRPr="00B141AB">
        <w:rPr>
          <w:i/>
          <w:iCs/>
        </w:rPr>
        <w:t xml:space="preserve">Hình </w:t>
      </w:r>
      <w:r>
        <w:rPr>
          <w:i/>
          <w:iCs/>
        </w:rPr>
        <w:t>5</w:t>
      </w:r>
      <w:r w:rsidRPr="00B141AB">
        <w:rPr>
          <w:i/>
          <w:iCs/>
        </w:rPr>
        <w:t>.</w:t>
      </w:r>
      <w:r>
        <w:rPr>
          <w:i/>
          <w:iCs/>
        </w:rPr>
        <w:t>4</w:t>
      </w:r>
      <w:r w:rsidRPr="00B141AB">
        <w:rPr>
          <w:i/>
          <w:iCs/>
        </w:rPr>
        <w:t xml:space="preserve"> Giao diện</w:t>
      </w:r>
      <w:r>
        <w:rPr>
          <w:i/>
          <w:iCs/>
        </w:rPr>
        <w:t xml:space="preserve"> màn hình </w:t>
      </w:r>
      <w:r w:rsidR="003709D9">
        <w:rPr>
          <w:i/>
          <w:iCs/>
        </w:rPr>
        <w:t>danh</w:t>
      </w:r>
      <w:r w:rsidR="003709D9">
        <w:rPr>
          <w:i/>
          <w:iCs/>
          <w:lang w:val="vi-VN"/>
        </w:rPr>
        <w:t xml:space="preserve"> sác</w:t>
      </w:r>
      <w:r w:rsidR="001A31D3">
        <w:rPr>
          <w:i/>
          <w:iCs/>
          <w:lang w:val="vi-VN"/>
        </w:rPr>
        <w:t>h a</w:t>
      </w:r>
      <w:r>
        <w:rPr>
          <w:i/>
          <w:iCs/>
        </w:rPr>
        <w:t>bum</w:t>
      </w:r>
    </w:p>
    <w:p w14:paraId="29CD71D0" w14:textId="4BD6A701" w:rsidR="004C11D7" w:rsidRDefault="004C11D7" w:rsidP="00B141AB">
      <w:pPr>
        <w:ind w:firstLine="0"/>
        <w:jc w:val="left"/>
      </w:pPr>
    </w:p>
    <w:p w14:paraId="04D1A211" w14:textId="233F3D02" w:rsidR="00FE191F" w:rsidRDefault="00FE191F" w:rsidP="00B141AB">
      <w:pPr>
        <w:ind w:firstLine="0"/>
        <w:jc w:val="left"/>
      </w:pPr>
      <w:r>
        <w:rPr>
          <w:noProof/>
        </w:rPr>
        <w:drawing>
          <wp:inline distT="0" distB="0" distL="0" distR="0" wp14:anchorId="4C142B73" wp14:editId="5B900FB3">
            <wp:extent cx="5971540" cy="2961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71540" cy="2961005"/>
                    </a:xfrm>
                    <a:prstGeom prst="rect">
                      <a:avLst/>
                    </a:prstGeom>
                  </pic:spPr>
                </pic:pic>
              </a:graphicData>
            </a:graphic>
          </wp:inline>
        </w:drawing>
      </w:r>
    </w:p>
    <w:p w14:paraId="4B3C05BA" w14:textId="76E89C36" w:rsidR="004C11D7" w:rsidRDefault="00FE191F" w:rsidP="00FE191F">
      <w:pPr>
        <w:pStyle w:val="Hinh"/>
        <w:rPr>
          <w:noProof/>
          <w:lang w:val="vi-VN"/>
        </w:rPr>
      </w:pPr>
      <w:bookmarkStart w:id="184" w:name="_Toc90584159"/>
      <w:bookmarkStart w:id="185" w:name="_Toc102941725"/>
      <w:r>
        <w:t>Hình</w:t>
      </w:r>
      <w:r>
        <w:rPr>
          <w:lang w:val="vi-VN"/>
        </w:rPr>
        <w:t xml:space="preserve"> 5</w:t>
      </w:r>
      <w:r>
        <w:t>.</w:t>
      </w:r>
      <w:fldSimple w:instr=" SEQ Hình \* ARABIC \s 1 ">
        <w:r>
          <w:rPr>
            <w:noProof/>
          </w:rPr>
          <w:t>5</w:t>
        </w:r>
      </w:fldSimple>
      <w:r>
        <w:rPr>
          <w:noProof/>
        </w:rPr>
        <w:t xml:space="preserve"> </w:t>
      </w:r>
      <w:bookmarkEnd w:id="184"/>
      <w:r>
        <w:rPr>
          <w:noProof/>
        </w:rPr>
        <w:t>Giao</w:t>
      </w:r>
      <w:r>
        <w:rPr>
          <w:noProof/>
          <w:lang w:val="vi-VN"/>
        </w:rPr>
        <w:t xml:space="preserve"> diện màn hình cập nhật thông tin cá nhân</w:t>
      </w:r>
      <w:bookmarkEnd w:id="185"/>
    </w:p>
    <w:p w14:paraId="54BDB5BB" w14:textId="77777777" w:rsidR="00EC2547" w:rsidRPr="00FE191F" w:rsidRDefault="00EC2547" w:rsidP="00FE191F">
      <w:pPr>
        <w:pStyle w:val="Hinh"/>
        <w:rPr>
          <w:lang w:val="vi-VN"/>
        </w:rPr>
      </w:pPr>
    </w:p>
    <w:p w14:paraId="34D1DB66" w14:textId="6C62D0E0" w:rsidR="00EC2547" w:rsidRDefault="00EC2547" w:rsidP="00EC2547">
      <w:pPr>
        <w:pStyle w:val="Hinh"/>
        <w:jc w:val="both"/>
      </w:pPr>
      <w:r>
        <w:rPr>
          <w:noProof/>
        </w:rPr>
        <w:drawing>
          <wp:inline distT="0" distB="0" distL="0" distR="0" wp14:anchorId="1F635516" wp14:editId="0F56220A">
            <wp:extent cx="5971540" cy="30460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71540" cy="3046095"/>
                    </a:xfrm>
                    <a:prstGeom prst="rect">
                      <a:avLst/>
                    </a:prstGeom>
                  </pic:spPr>
                </pic:pic>
              </a:graphicData>
            </a:graphic>
          </wp:inline>
        </w:drawing>
      </w:r>
    </w:p>
    <w:p w14:paraId="3060732F" w14:textId="0CE03735" w:rsidR="00EC2547" w:rsidRDefault="00EC2547" w:rsidP="00EC2547">
      <w:pPr>
        <w:pStyle w:val="Caption"/>
        <w:jc w:val="center"/>
        <w:rPr>
          <w:lang w:val="vi-VN"/>
        </w:rPr>
      </w:pPr>
      <w:bookmarkStart w:id="186" w:name="_Toc90584160"/>
      <w:bookmarkStart w:id="187" w:name="_Toc102941726"/>
      <w:r>
        <w:t xml:space="preserve">Hình </w:t>
      </w:r>
      <w:r>
        <w:rPr>
          <w:lang w:val="vi-VN"/>
        </w:rPr>
        <w:t>5</w:t>
      </w:r>
      <w:r>
        <w:t>.</w:t>
      </w:r>
      <w:fldSimple w:instr=" SEQ Hình \* ARABIC \s 1 ">
        <w:r>
          <w:rPr>
            <w:noProof/>
          </w:rPr>
          <w:t>6</w:t>
        </w:r>
      </w:fldSimple>
      <w:r w:rsidRPr="00052FA5">
        <w:t xml:space="preserve"> </w:t>
      </w:r>
      <w:bookmarkEnd w:id="186"/>
      <w:r>
        <w:t>Giao</w:t>
      </w:r>
      <w:r>
        <w:rPr>
          <w:lang w:val="vi-VN"/>
        </w:rPr>
        <w:t xml:space="preserve"> diện màn</w:t>
      </w:r>
      <w:r w:rsidR="00EA085B">
        <w:rPr>
          <w:lang w:val="vi-VN"/>
        </w:rPr>
        <w:t xml:space="preserve"> hình</w:t>
      </w:r>
      <w:r>
        <w:rPr>
          <w:lang w:val="vi-VN"/>
        </w:rPr>
        <w:t xml:space="preserve"> </w:t>
      </w:r>
      <w:r w:rsidR="00EA085B">
        <w:rPr>
          <w:lang w:val="vi-VN"/>
        </w:rPr>
        <w:t xml:space="preserve">danh sách và thêm mới </w:t>
      </w:r>
      <w:r>
        <w:rPr>
          <w:lang w:val="vi-VN"/>
        </w:rPr>
        <w:t>bình luận</w:t>
      </w:r>
      <w:bookmarkEnd w:id="187"/>
    </w:p>
    <w:p w14:paraId="10B29445" w14:textId="77777777" w:rsidR="00D844B6" w:rsidRPr="00D844B6" w:rsidRDefault="00D844B6" w:rsidP="00D844B6">
      <w:pPr>
        <w:rPr>
          <w:lang w:val="vi-VN"/>
        </w:rPr>
      </w:pPr>
    </w:p>
    <w:p w14:paraId="18568955" w14:textId="0849E792" w:rsidR="00EA1497" w:rsidRPr="00EA1497" w:rsidRDefault="00EA1497" w:rsidP="00EA1497">
      <w:pPr>
        <w:ind w:firstLine="0"/>
        <w:rPr>
          <w:lang w:val="vi-VN"/>
        </w:rPr>
      </w:pPr>
      <w:r>
        <w:rPr>
          <w:noProof/>
          <w:lang w:val="vi-VN"/>
        </w:rPr>
        <w:drawing>
          <wp:inline distT="0" distB="0" distL="0" distR="0" wp14:anchorId="1645806B" wp14:editId="02879B9E">
            <wp:extent cx="5971540" cy="29730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71540" cy="2973070"/>
                    </a:xfrm>
                    <a:prstGeom prst="rect">
                      <a:avLst/>
                    </a:prstGeom>
                  </pic:spPr>
                </pic:pic>
              </a:graphicData>
            </a:graphic>
          </wp:inline>
        </w:drawing>
      </w:r>
    </w:p>
    <w:p w14:paraId="19DB1517" w14:textId="207E60C0" w:rsidR="00EA1497" w:rsidRDefault="00EA1497" w:rsidP="00EA1497">
      <w:pPr>
        <w:pStyle w:val="Caption"/>
        <w:jc w:val="center"/>
        <w:rPr>
          <w:lang w:val="vi-VN"/>
        </w:rPr>
      </w:pPr>
      <w:bookmarkStart w:id="188" w:name="_Toc90584161"/>
      <w:bookmarkStart w:id="189" w:name="_Toc102941727"/>
      <w:r>
        <w:t xml:space="preserve">Hình </w:t>
      </w:r>
      <w:r>
        <w:rPr>
          <w:lang w:val="vi-VN"/>
        </w:rPr>
        <w:t>5</w:t>
      </w:r>
      <w:r>
        <w:t>.</w:t>
      </w:r>
      <w:fldSimple w:instr=" SEQ Hình \* ARABIC \s 1 ">
        <w:r>
          <w:rPr>
            <w:noProof/>
          </w:rPr>
          <w:t>7</w:t>
        </w:r>
      </w:fldSimple>
      <w:r w:rsidRPr="00052FA5">
        <w:t xml:space="preserve"> </w:t>
      </w:r>
      <w:bookmarkEnd w:id="188"/>
      <w:r>
        <w:t>Giao</w:t>
      </w:r>
      <w:r>
        <w:rPr>
          <w:lang w:val="vi-VN"/>
        </w:rPr>
        <w:t xml:space="preserve"> diện theo dõi transacion history</w:t>
      </w:r>
      <w:r w:rsidR="00A25A73">
        <w:rPr>
          <w:lang w:val="vi-VN"/>
        </w:rPr>
        <w:t xml:space="preserve"> của</w:t>
      </w:r>
      <w:r w:rsidR="009430C0">
        <w:rPr>
          <w:lang w:val="vi-VN"/>
        </w:rPr>
        <w:t xml:space="preserve"> từng</w:t>
      </w:r>
      <w:r w:rsidR="00A25A73">
        <w:rPr>
          <w:lang w:val="vi-VN"/>
        </w:rPr>
        <w:t xml:space="preserve"> </w:t>
      </w:r>
      <w:r w:rsidR="009430C0">
        <w:rPr>
          <w:lang w:val="vi-VN"/>
        </w:rPr>
        <w:t>NFT</w:t>
      </w:r>
      <w:bookmarkEnd w:id="189"/>
    </w:p>
    <w:p w14:paraId="4E305D37" w14:textId="77777777" w:rsidR="00A25A73" w:rsidRPr="00A25A73" w:rsidRDefault="00A25A73" w:rsidP="00A25A73">
      <w:pPr>
        <w:rPr>
          <w:lang w:val="vi-VN"/>
        </w:rPr>
      </w:pPr>
    </w:p>
    <w:p w14:paraId="55EB86C4" w14:textId="479DE146" w:rsidR="00D844B6" w:rsidRDefault="00A25A73" w:rsidP="00D844B6">
      <w:pPr>
        <w:jc w:val="left"/>
        <w:rPr>
          <w:lang w:val="vi-VN"/>
        </w:rPr>
      </w:pPr>
      <w:r>
        <w:rPr>
          <w:noProof/>
          <w:lang w:val="vi-VN"/>
        </w:rPr>
        <w:lastRenderedPageBreak/>
        <w:drawing>
          <wp:inline distT="0" distB="0" distL="0" distR="0" wp14:anchorId="07434C28" wp14:editId="6B5188F1">
            <wp:extent cx="5219700" cy="4229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9" cstate="print">
                      <a:extLst>
                        <a:ext uri="{28A0092B-C50C-407E-A947-70E740481C1C}">
                          <a14:useLocalDpi xmlns:a14="http://schemas.microsoft.com/office/drawing/2010/main" val="0"/>
                        </a:ext>
                      </a:extLst>
                    </a:blip>
                    <a:srcRect l="7578" t="6286" r="11070" b="9003"/>
                    <a:stretch/>
                  </pic:blipFill>
                  <pic:spPr bwMode="auto">
                    <a:xfrm>
                      <a:off x="0" y="0"/>
                      <a:ext cx="5236097" cy="4242385"/>
                    </a:xfrm>
                    <a:prstGeom prst="rect">
                      <a:avLst/>
                    </a:prstGeom>
                    <a:ln>
                      <a:noFill/>
                    </a:ln>
                    <a:extLst>
                      <a:ext uri="{53640926-AAD7-44D8-BBD7-CCE9431645EC}">
                        <a14:shadowObscured xmlns:a14="http://schemas.microsoft.com/office/drawing/2010/main"/>
                      </a:ext>
                    </a:extLst>
                  </pic:spPr>
                </pic:pic>
              </a:graphicData>
            </a:graphic>
          </wp:inline>
        </w:drawing>
      </w:r>
    </w:p>
    <w:p w14:paraId="0FD03F3B" w14:textId="0ED80CA1" w:rsidR="00A25A73" w:rsidRDefault="00A25A73" w:rsidP="00A25A73">
      <w:pPr>
        <w:pStyle w:val="Caption"/>
        <w:jc w:val="center"/>
        <w:rPr>
          <w:lang w:val="vi-VN"/>
        </w:rPr>
      </w:pPr>
      <w:bookmarkStart w:id="190" w:name="_Toc90584162"/>
      <w:bookmarkStart w:id="191" w:name="_Toc102941728"/>
      <w:r>
        <w:t>Hình</w:t>
      </w:r>
      <w:r>
        <w:rPr>
          <w:lang w:val="vi-VN"/>
        </w:rPr>
        <w:t xml:space="preserve"> 5</w:t>
      </w:r>
      <w:r>
        <w:t>.</w:t>
      </w:r>
      <w:fldSimple w:instr=" SEQ Hình \* ARABIC \s 1 ">
        <w:r>
          <w:rPr>
            <w:noProof/>
          </w:rPr>
          <w:t>8</w:t>
        </w:r>
      </w:fldSimple>
      <w:r w:rsidRPr="00052FA5">
        <w:t xml:space="preserve"> </w:t>
      </w:r>
      <w:bookmarkEnd w:id="190"/>
      <w:r>
        <w:t>Giao</w:t>
      </w:r>
      <w:r>
        <w:rPr>
          <w:lang w:val="vi-VN"/>
        </w:rPr>
        <w:t xml:space="preserve"> diện lịch sử transaction của</w:t>
      </w:r>
      <w:r w:rsidR="009430C0">
        <w:rPr>
          <w:lang w:val="vi-VN"/>
        </w:rPr>
        <w:t xml:space="preserve"> từng</w:t>
      </w:r>
      <w:r>
        <w:rPr>
          <w:lang w:val="vi-VN"/>
        </w:rPr>
        <w:t xml:space="preserve"> người dùng</w:t>
      </w:r>
      <w:bookmarkEnd w:id="191"/>
    </w:p>
    <w:p w14:paraId="116939EF" w14:textId="77777777" w:rsidR="00D844B6" w:rsidRPr="00D844B6" w:rsidRDefault="00D844B6" w:rsidP="00D844B6">
      <w:pPr>
        <w:rPr>
          <w:lang w:val="vi-VN"/>
        </w:rPr>
      </w:pPr>
    </w:p>
    <w:p w14:paraId="67DA7BBE" w14:textId="0C1D810C" w:rsidR="009D36B1" w:rsidRDefault="009D36B1" w:rsidP="009D36B1">
      <w:pPr>
        <w:rPr>
          <w:lang w:val="vi-VN"/>
        </w:rPr>
      </w:pPr>
      <w:r>
        <w:rPr>
          <w:noProof/>
          <w:lang w:val="vi-VN"/>
        </w:rPr>
        <w:drawing>
          <wp:inline distT="0" distB="0" distL="0" distR="0" wp14:anchorId="537720AF" wp14:editId="512698B6">
            <wp:extent cx="5118100" cy="21856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139985" cy="2195042"/>
                    </a:xfrm>
                    <a:prstGeom prst="rect">
                      <a:avLst/>
                    </a:prstGeom>
                  </pic:spPr>
                </pic:pic>
              </a:graphicData>
            </a:graphic>
          </wp:inline>
        </w:drawing>
      </w:r>
    </w:p>
    <w:p w14:paraId="62EC5F88" w14:textId="683BBE2F" w:rsidR="009D36B1" w:rsidRDefault="009D36B1" w:rsidP="009D36B1">
      <w:pPr>
        <w:pStyle w:val="Caption"/>
        <w:jc w:val="center"/>
        <w:rPr>
          <w:lang w:val="vi-VN"/>
        </w:rPr>
      </w:pPr>
      <w:bookmarkStart w:id="192" w:name="_Toc90584163"/>
      <w:bookmarkStart w:id="193" w:name="_Toc102941729"/>
      <w:r>
        <w:t>Hình</w:t>
      </w:r>
      <w:r>
        <w:rPr>
          <w:lang w:val="vi-VN"/>
        </w:rPr>
        <w:t xml:space="preserve"> 5</w:t>
      </w:r>
      <w:r>
        <w:t>.</w:t>
      </w:r>
      <w:fldSimple w:instr=" SEQ Hình \* ARABIC \s 1 ">
        <w:r>
          <w:rPr>
            <w:noProof/>
          </w:rPr>
          <w:t>9</w:t>
        </w:r>
      </w:fldSimple>
      <w:r w:rsidRPr="00052FA5">
        <w:t xml:space="preserve"> </w:t>
      </w:r>
      <w:bookmarkEnd w:id="192"/>
      <w:r>
        <w:t>Giao</w:t>
      </w:r>
      <w:r>
        <w:rPr>
          <w:lang w:val="vi-VN"/>
        </w:rPr>
        <w:t xml:space="preserve"> diện thêm mới Album</w:t>
      </w:r>
      <w:bookmarkEnd w:id="193"/>
    </w:p>
    <w:p w14:paraId="56FBF34E" w14:textId="20FB7715" w:rsidR="00156D8C" w:rsidRDefault="00156D8C" w:rsidP="00156D8C">
      <w:pPr>
        <w:rPr>
          <w:lang w:val="vi-VN"/>
        </w:rPr>
      </w:pPr>
      <w:r>
        <w:rPr>
          <w:noProof/>
          <w:lang w:val="vi-VN"/>
        </w:rPr>
        <w:lastRenderedPageBreak/>
        <w:drawing>
          <wp:inline distT="0" distB="0" distL="0" distR="0" wp14:anchorId="60E0B8E1" wp14:editId="765BD63D">
            <wp:extent cx="5265425" cy="2746375"/>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285" cy="2750996"/>
                    </a:xfrm>
                    <a:prstGeom prst="rect">
                      <a:avLst/>
                    </a:prstGeom>
                  </pic:spPr>
                </pic:pic>
              </a:graphicData>
            </a:graphic>
          </wp:inline>
        </w:drawing>
      </w:r>
    </w:p>
    <w:p w14:paraId="6A142ACE" w14:textId="0CEC040E" w:rsidR="00156D8C" w:rsidRDefault="00156D8C" w:rsidP="00156D8C">
      <w:pPr>
        <w:pStyle w:val="Caption"/>
        <w:jc w:val="center"/>
        <w:rPr>
          <w:lang w:val="vi-VN"/>
        </w:rPr>
      </w:pPr>
      <w:bookmarkStart w:id="194" w:name="_Toc90584164"/>
      <w:bookmarkStart w:id="195" w:name="_Toc102941730"/>
      <w:r>
        <w:t xml:space="preserve">Hình </w:t>
      </w:r>
      <w:r>
        <w:rPr>
          <w:lang w:val="vi-VN"/>
        </w:rPr>
        <w:t>5</w:t>
      </w:r>
      <w:r>
        <w:t>.</w:t>
      </w:r>
      <w:fldSimple w:instr=" SEQ Hình \* ARABIC \s 1 ">
        <w:r>
          <w:rPr>
            <w:noProof/>
          </w:rPr>
          <w:t>10</w:t>
        </w:r>
      </w:fldSimple>
      <w:r w:rsidRPr="00052FA5">
        <w:t xml:space="preserve"> </w:t>
      </w:r>
      <w:bookmarkEnd w:id="194"/>
      <w:r>
        <w:t>Giao</w:t>
      </w:r>
      <w:r>
        <w:rPr>
          <w:lang w:val="vi-VN"/>
        </w:rPr>
        <w:t xml:space="preserve"> diện thêm mới NFT vào album</w:t>
      </w:r>
      <w:bookmarkEnd w:id="195"/>
    </w:p>
    <w:p w14:paraId="55644C79" w14:textId="03D6B16D" w:rsidR="00A10D62" w:rsidRDefault="00A10D62" w:rsidP="00A10D62">
      <w:pPr>
        <w:rPr>
          <w:lang w:val="vi-VN"/>
        </w:rPr>
      </w:pPr>
    </w:p>
    <w:p w14:paraId="5E61528D" w14:textId="3DB2113F" w:rsidR="00A10D62" w:rsidRDefault="00A10D62" w:rsidP="00A10D62">
      <w:pPr>
        <w:rPr>
          <w:lang w:val="vi-VN"/>
        </w:rPr>
      </w:pPr>
      <w:r>
        <w:rPr>
          <w:noProof/>
          <w:lang w:val="vi-VN"/>
        </w:rPr>
        <w:drawing>
          <wp:inline distT="0" distB="0" distL="0" distR="0" wp14:anchorId="73F90870" wp14:editId="31B7D791">
            <wp:extent cx="5257800" cy="28618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42" cstate="print">
                      <a:extLst>
                        <a:ext uri="{28A0092B-C50C-407E-A947-70E740481C1C}">
                          <a14:useLocalDpi xmlns:a14="http://schemas.microsoft.com/office/drawing/2010/main" val="0"/>
                        </a:ext>
                      </a:extLst>
                    </a:blip>
                    <a:srcRect l="4809" r="4541"/>
                    <a:stretch/>
                  </pic:blipFill>
                  <pic:spPr bwMode="auto">
                    <a:xfrm>
                      <a:off x="0" y="0"/>
                      <a:ext cx="5292153" cy="2880503"/>
                    </a:xfrm>
                    <a:prstGeom prst="rect">
                      <a:avLst/>
                    </a:prstGeom>
                    <a:ln>
                      <a:noFill/>
                    </a:ln>
                    <a:extLst>
                      <a:ext uri="{53640926-AAD7-44D8-BBD7-CCE9431645EC}">
                        <a14:shadowObscured xmlns:a14="http://schemas.microsoft.com/office/drawing/2010/main"/>
                      </a:ext>
                    </a:extLst>
                  </pic:spPr>
                </pic:pic>
              </a:graphicData>
            </a:graphic>
          </wp:inline>
        </w:drawing>
      </w:r>
    </w:p>
    <w:p w14:paraId="037789AA" w14:textId="2BAC6444" w:rsidR="00847E89" w:rsidRPr="00847E89" w:rsidRDefault="00A10D62" w:rsidP="00847E89">
      <w:pPr>
        <w:pStyle w:val="Caption"/>
        <w:jc w:val="center"/>
        <w:rPr>
          <w:lang w:val="vi-VN"/>
        </w:rPr>
      </w:pPr>
      <w:bookmarkStart w:id="196" w:name="_Toc90584165"/>
      <w:bookmarkStart w:id="197" w:name="_Toc102941731"/>
      <w:r>
        <w:t>Hình</w:t>
      </w:r>
      <w:r>
        <w:rPr>
          <w:lang w:val="vi-VN"/>
        </w:rPr>
        <w:t xml:space="preserve"> 5</w:t>
      </w:r>
      <w:r>
        <w:t>.</w:t>
      </w:r>
      <w:fldSimple w:instr=" SEQ Hình \* ARABIC \s 1 ">
        <w:r>
          <w:rPr>
            <w:noProof/>
          </w:rPr>
          <w:t>11</w:t>
        </w:r>
      </w:fldSimple>
      <w:r w:rsidRPr="00052FA5">
        <w:t xml:space="preserve"> </w:t>
      </w:r>
      <w:bookmarkEnd w:id="196"/>
      <w:r>
        <w:t>Giao</w:t>
      </w:r>
      <w:r>
        <w:rPr>
          <w:lang w:val="vi-VN"/>
        </w:rPr>
        <w:t xml:space="preserve"> diện offer NFT - đặt giá bán NFT</w:t>
      </w:r>
      <w:bookmarkEnd w:id="197"/>
    </w:p>
    <w:p w14:paraId="088CFB15" w14:textId="77777777" w:rsidR="00EC2547" w:rsidRPr="00EC2547" w:rsidRDefault="00EC2547" w:rsidP="00EC2547">
      <w:pPr>
        <w:pStyle w:val="Hinh"/>
        <w:jc w:val="both"/>
      </w:pPr>
    </w:p>
    <w:p w14:paraId="6EFEF260" w14:textId="6023756F" w:rsidR="006B1073" w:rsidRPr="00052FA5" w:rsidRDefault="006B1073" w:rsidP="004504DD">
      <w:pPr>
        <w:pStyle w:val="Heading2"/>
      </w:pPr>
      <w:bookmarkStart w:id="198" w:name="_Toc25659999"/>
      <w:bookmarkStart w:id="199" w:name="_Toc27080190"/>
      <w:bookmarkStart w:id="200" w:name="_Toc58107413"/>
      <w:bookmarkStart w:id="201" w:name="_Toc58107566"/>
      <w:bookmarkStart w:id="202" w:name="_Toc104133869"/>
      <w:r w:rsidRPr="00052FA5">
        <w:t>Kết luận chương</w:t>
      </w:r>
      <w:bookmarkEnd w:id="198"/>
      <w:bookmarkEnd w:id="199"/>
      <w:bookmarkEnd w:id="200"/>
      <w:bookmarkEnd w:id="201"/>
      <w:bookmarkEnd w:id="202"/>
    </w:p>
    <w:p w14:paraId="6E20F153" w14:textId="200F630F" w:rsidR="006B1073" w:rsidRPr="00052FA5" w:rsidRDefault="006B1073" w:rsidP="00BA01FC">
      <w:pPr>
        <w:numPr>
          <w:ilvl w:val="0"/>
          <w:numId w:val="9"/>
        </w:numPr>
        <w:pBdr>
          <w:top w:val="nil"/>
          <w:left w:val="nil"/>
          <w:bottom w:val="nil"/>
          <w:right w:val="nil"/>
          <w:between w:val="nil"/>
        </w:pBdr>
      </w:pPr>
      <w:r w:rsidRPr="00052FA5">
        <w:rPr>
          <w:color w:val="000000"/>
        </w:rPr>
        <w:t xml:space="preserve">Nội dung chương </w:t>
      </w:r>
      <w:r w:rsidR="0055235C">
        <w:rPr>
          <w:color w:val="000000"/>
        </w:rPr>
        <w:t>5</w:t>
      </w:r>
      <w:r w:rsidR="00F71F3E">
        <w:rPr>
          <w:color w:val="000000"/>
        </w:rPr>
        <w:t xml:space="preserve">, sinh viên đã </w:t>
      </w:r>
      <w:r w:rsidRPr="00052FA5">
        <w:rPr>
          <w:color w:val="000000"/>
        </w:rPr>
        <w:t>giới thiệu và hướng dẫn cách cài đặt phần mềm</w:t>
      </w:r>
      <w:r w:rsidR="00F71F3E">
        <w:rPr>
          <w:color w:val="000000"/>
        </w:rPr>
        <w:t xml:space="preserve"> cũng như</w:t>
      </w:r>
      <w:r w:rsidRPr="00052FA5">
        <w:rPr>
          <w:color w:val="000000"/>
        </w:rPr>
        <w:t xml:space="preserve"> nền tảng công nghệ sử dụng và </w:t>
      </w:r>
      <w:r w:rsidR="002833CC">
        <w:rPr>
          <w:color w:val="000000"/>
        </w:rPr>
        <w:t>giao diện</w:t>
      </w:r>
      <w:r w:rsidRPr="00052FA5">
        <w:rPr>
          <w:color w:val="000000"/>
        </w:rPr>
        <w:t xml:space="preserve"> hệ thống.</w:t>
      </w:r>
    </w:p>
    <w:p w14:paraId="00D6F6B1" w14:textId="6DF1EA85" w:rsidR="006B1073" w:rsidRPr="00052FA5" w:rsidRDefault="006B1073" w:rsidP="00D15D5E">
      <w:pPr>
        <w:pStyle w:val="Heading1"/>
        <w:numPr>
          <w:ilvl w:val="0"/>
          <w:numId w:val="0"/>
        </w:numPr>
        <w:ind w:left="432"/>
        <w:rPr>
          <w:rFonts w:cs="Times New Roman"/>
          <w:szCs w:val="28"/>
        </w:rPr>
      </w:pPr>
      <w:bookmarkStart w:id="203" w:name="_Toc25660000"/>
      <w:bookmarkStart w:id="204" w:name="_Toc27080191"/>
      <w:bookmarkStart w:id="205" w:name="_Toc58107414"/>
      <w:bookmarkStart w:id="206" w:name="_Toc58107567"/>
      <w:bookmarkStart w:id="207" w:name="_Toc104133870"/>
      <w:r w:rsidRPr="00052FA5">
        <w:rPr>
          <w:rFonts w:cs="Times New Roman"/>
          <w:szCs w:val="28"/>
        </w:rPr>
        <w:lastRenderedPageBreak/>
        <w:t>KẾT LUẬN</w:t>
      </w:r>
      <w:bookmarkEnd w:id="203"/>
      <w:bookmarkEnd w:id="204"/>
      <w:bookmarkEnd w:id="205"/>
      <w:bookmarkEnd w:id="206"/>
      <w:bookmarkEnd w:id="207"/>
    </w:p>
    <w:p w14:paraId="51C28964" w14:textId="6780D9B4" w:rsidR="006B1073" w:rsidRPr="00052FA5" w:rsidRDefault="00D15D5E" w:rsidP="00D15D5E">
      <w:pPr>
        <w:pStyle w:val="Heading2"/>
        <w:numPr>
          <w:ilvl w:val="0"/>
          <w:numId w:val="0"/>
        </w:numPr>
      </w:pPr>
      <w:bookmarkStart w:id="208" w:name="_heading=h.3oy7u29" w:colFirst="0" w:colLast="0"/>
      <w:bookmarkStart w:id="209" w:name="_Toc104133871"/>
      <w:bookmarkEnd w:id="208"/>
      <w:r>
        <w:t xml:space="preserve">1. </w:t>
      </w:r>
      <w:r w:rsidR="006B1073" w:rsidRPr="00052FA5">
        <w:t>Kết quả đạt được</w:t>
      </w:r>
      <w:bookmarkEnd w:id="209"/>
    </w:p>
    <w:p w14:paraId="30659F07" w14:textId="023B821B" w:rsidR="006B1073" w:rsidRDefault="006B1073" w:rsidP="00783296">
      <w:pPr>
        <w:pStyle w:val="NormalWeb"/>
        <w:spacing w:before="0" w:beforeAutospacing="0" w:after="0" w:afterAutospacing="0" w:line="360" w:lineRule="auto"/>
        <w:ind w:firstLine="720"/>
        <w:jc w:val="both"/>
        <w:rPr>
          <w:sz w:val="28"/>
          <w:szCs w:val="28"/>
        </w:rPr>
      </w:pPr>
      <w:r w:rsidRPr="00052FA5">
        <w:rPr>
          <w:color w:val="000000"/>
          <w:sz w:val="28"/>
          <w:szCs w:val="28"/>
        </w:rPr>
        <w:t>“</w:t>
      </w:r>
      <w:r w:rsidR="00083EBE">
        <w:rPr>
          <w:i/>
          <w:iCs/>
          <w:color w:val="000000"/>
          <w:sz w:val="28"/>
          <w:szCs w:val="28"/>
        </w:rPr>
        <w:t>Hệ thống quản lý nft nhạc số</w:t>
      </w:r>
      <w:r w:rsidRPr="00052FA5">
        <w:rPr>
          <w:color w:val="000000"/>
          <w:sz w:val="28"/>
          <w:szCs w:val="28"/>
        </w:rPr>
        <w:t xml:space="preserve">” </w:t>
      </w:r>
      <w:r w:rsidR="00B46736">
        <w:rPr>
          <w:color w:val="000000"/>
          <w:sz w:val="28"/>
          <w:szCs w:val="28"/>
        </w:rPr>
        <w:t>bư</w:t>
      </w:r>
      <w:r w:rsidR="00B46736" w:rsidRPr="00B46736">
        <w:rPr>
          <w:color w:val="000000"/>
          <w:sz w:val="28"/>
          <w:szCs w:val="28"/>
        </w:rPr>
        <w:t>ớc</w:t>
      </w:r>
      <w:r w:rsidR="00B46736">
        <w:rPr>
          <w:color w:val="000000"/>
          <w:sz w:val="28"/>
          <w:szCs w:val="28"/>
        </w:rPr>
        <w:t xml:space="preserve"> đ</w:t>
      </w:r>
      <w:r w:rsidR="00B46736" w:rsidRPr="00B46736">
        <w:rPr>
          <w:color w:val="000000"/>
          <w:sz w:val="28"/>
          <w:szCs w:val="28"/>
        </w:rPr>
        <w:t>ầu</w:t>
      </w:r>
      <w:r w:rsidR="00B46736">
        <w:rPr>
          <w:color w:val="000000"/>
          <w:sz w:val="28"/>
          <w:szCs w:val="28"/>
        </w:rPr>
        <w:t xml:space="preserve"> </w:t>
      </w:r>
      <w:r w:rsidRPr="00052FA5">
        <w:rPr>
          <w:color w:val="000000"/>
          <w:sz w:val="28"/>
          <w:szCs w:val="28"/>
        </w:rPr>
        <w:t>được xây dựng đã đáp ứng được các chức năng đã đề ra như trong thiết kế</w:t>
      </w:r>
      <w:r w:rsidR="0029135A" w:rsidRPr="00052FA5">
        <w:rPr>
          <w:color w:val="000000"/>
          <w:sz w:val="28"/>
          <w:szCs w:val="28"/>
        </w:rPr>
        <w:t xml:space="preserve"> như</w:t>
      </w:r>
      <w:r w:rsidRPr="00052FA5">
        <w:rPr>
          <w:color w:val="000000"/>
          <w:sz w:val="28"/>
          <w:szCs w:val="28"/>
        </w:rPr>
        <w:t>:</w:t>
      </w:r>
      <w:r w:rsidR="0029135A" w:rsidRPr="00052FA5">
        <w:rPr>
          <w:color w:val="000000"/>
          <w:sz w:val="28"/>
          <w:szCs w:val="28"/>
        </w:rPr>
        <w:t xml:space="preserve"> </w:t>
      </w:r>
      <w:r w:rsidR="0029135A" w:rsidRPr="00052FA5">
        <w:rPr>
          <w:sz w:val="28"/>
          <w:szCs w:val="28"/>
        </w:rPr>
        <w:t xml:space="preserve"> </w:t>
      </w:r>
    </w:p>
    <w:p w14:paraId="1F91ADE8" w14:textId="5DE9E289" w:rsidR="00B46736" w:rsidRPr="00BF0662" w:rsidRDefault="006D41FA" w:rsidP="0003056E">
      <w:pPr>
        <w:numPr>
          <w:ilvl w:val="0"/>
          <w:numId w:val="16"/>
        </w:numPr>
        <w:pBdr>
          <w:top w:val="nil"/>
          <w:left w:val="nil"/>
          <w:bottom w:val="nil"/>
          <w:right w:val="nil"/>
          <w:between w:val="nil"/>
        </w:pBdr>
      </w:pPr>
      <w:r>
        <w:t>Tạo</w:t>
      </w:r>
      <w:r w:rsidR="006A5A7A">
        <w:t xml:space="preserve"> ra được NFT nhạc số</w:t>
      </w:r>
    </w:p>
    <w:p w14:paraId="15F7F50A" w14:textId="74C642E1" w:rsidR="00B46736" w:rsidRDefault="006A5A7A" w:rsidP="002740C3">
      <w:pPr>
        <w:numPr>
          <w:ilvl w:val="0"/>
          <w:numId w:val="16"/>
        </w:numPr>
        <w:pBdr>
          <w:top w:val="nil"/>
          <w:left w:val="nil"/>
          <w:bottom w:val="nil"/>
          <w:right w:val="nil"/>
          <w:between w:val="nil"/>
        </w:pBdr>
      </w:pPr>
      <w:r>
        <w:t>Quản lý các NFT sở hữu, offer giá, mua bán NFT</w:t>
      </w:r>
    </w:p>
    <w:p w14:paraId="7500977D" w14:textId="32EF0188" w:rsidR="006A5A7A" w:rsidRDefault="006A5A7A" w:rsidP="002740C3">
      <w:pPr>
        <w:numPr>
          <w:ilvl w:val="0"/>
          <w:numId w:val="16"/>
        </w:numPr>
        <w:pBdr>
          <w:top w:val="nil"/>
          <w:left w:val="nil"/>
          <w:bottom w:val="nil"/>
          <w:right w:val="nil"/>
          <w:between w:val="nil"/>
        </w:pBdr>
      </w:pPr>
      <w:r>
        <w:t>Quản lý ablum NFT, thêm tài sản vào album</w:t>
      </w:r>
    </w:p>
    <w:p w14:paraId="161A8717" w14:textId="5B94477C" w:rsidR="006A5A7A" w:rsidRDefault="006A5A7A" w:rsidP="002740C3">
      <w:pPr>
        <w:numPr>
          <w:ilvl w:val="0"/>
          <w:numId w:val="16"/>
        </w:numPr>
        <w:pBdr>
          <w:top w:val="nil"/>
          <w:left w:val="nil"/>
          <w:bottom w:val="nil"/>
          <w:right w:val="nil"/>
          <w:between w:val="nil"/>
        </w:pBdr>
      </w:pPr>
      <w:r>
        <w:t>Tìm kiếm NFT</w:t>
      </w:r>
    </w:p>
    <w:p w14:paraId="62874EDD" w14:textId="1E74ED09" w:rsidR="004B6657" w:rsidRPr="002740C3" w:rsidRDefault="004B6657" w:rsidP="002740C3">
      <w:pPr>
        <w:numPr>
          <w:ilvl w:val="0"/>
          <w:numId w:val="16"/>
        </w:numPr>
        <w:pBdr>
          <w:top w:val="nil"/>
          <w:left w:val="nil"/>
          <w:bottom w:val="nil"/>
          <w:right w:val="nil"/>
          <w:between w:val="nil"/>
        </w:pBdr>
      </w:pPr>
      <w:r>
        <w:t>Theo dõi transaction history</w:t>
      </w:r>
    </w:p>
    <w:p w14:paraId="5A11EBEF" w14:textId="341ACB51" w:rsidR="006B1073" w:rsidRPr="00052FA5" w:rsidRDefault="006B1073" w:rsidP="00D15D5E">
      <w:pPr>
        <w:pStyle w:val="Heading2"/>
        <w:numPr>
          <w:ilvl w:val="0"/>
          <w:numId w:val="0"/>
        </w:numPr>
      </w:pPr>
      <w:bookmarkStart w:id="210" w:name="_Toc104133872"/>
      <w:r w:rsidRPr="00052FA5">
        <w:t>2. Đánh giá ưu điểm, khuyết điểm</w:t>
      </w:r>
      <w:bookmarkEnd w:id="210"/>
    </w:p>
    <w:p w14:paraId="7C950C82" w14:textId="77777777" w:rsidR="006B1073" w:rsidRPr="00052FA5" w:rsidRDefault="006B1073" w:rsidP="00783296">
      <w:pPr>
        <w:pStyle w:val="NormalWeb"/>
        <w:spacing w:before="0" w:beforeAutospacing="0" w:after="0" w:afterAutospacing="0" w:line="360" w:lineRule="auto"/>
        <w:ind w:firstLine="720"/>
        <w:jc w:val="both"/>
        <w:rPr>
          <w:sz w:val="28"/>
          <w:szCs w:val="28"/>
        </w:rPr>
      </w:pPr>
      <w:r w:rsidRPr="00052FA5">
        <w:rPr>
          <w:color w:val="000000"/>
          <w:sz w:val="28"/>
          <w:szCs w:val="28"/>
        </w:rPr>
        <w:t>- Ưu điểm: Đã hoàn thành hầu hết các chức năng của hệ thống.</w:t>
      </w:r>
    </w:p>
    <w:p w14:paraId="7D0DCB83" w14:textId="3F8B5639" w:rsidR="006B1073" w:rsidRPr="00052FA5" w:rsidRDefault="006B1073" w:rsidP="006A1621">
      <w:r w:rsidRPr="00052FA5">
        <w:rPr>
          <w:color w:val="000000"/>
        </w:rPr>
        <w:t xml:space="preserve">- Khuyết điểm: </w:t>
      </w:r>
      <w:r w:rsidR="003D32F6">
        <w:t>M</w:t>
      </w:r>
      <w:r w:rsidR="003D32F6" w:rsidRPr="003D32F6">
        <w:t>ộ</w:t>
      </w:r>
      <w:r w:rsidR="003D32F6">
        <w:t>t s</w:t>
      </w:r>
      <w:r w:rsidR="003D32F6" w:rsidRPr="003D32F6">
        <w:t>ố</w:t>
      </w:r>
      <w:r w:rsidR="003D32F6">
        <w:t xml:space="preserve"> ch</w:t>
      </w:r>
      <w:r w:rsidR="003D32F6" w:rsidRPr="003D32F6">
        <w:t>ức</w:t>
      </w:r>
      <w:r w:rsidR="003D32F6">
        <w:t xml:space="preserve"> n</w:t>
      </w:r>
      <w:r w:rsidR="003D32F6" w:rsidRPr="003D32F6">
        <w:t>ăn</w:t>
      </w:r>
      <w:r w:rsidR="003D32F6">
        <w:t>g v</w:t>
      </w:r>
      <w:r w:rsidR="003D32F6" w:rsidRPr="003D32F6">
        <w:t>à</w:t>
      </w:r>
      <w:r w:rsidR="003D32F6">
        <w:t xml:space="preserve"> nghi</w:t>
      </w:r>
      <w:r w:rsidR="003D32F6" w:rsidRPr="003D32F6">
        <w:t>ệp</w:t>
      </w:r>
      <w:r w:rsidR="003D32F6">
        <w:t xml:space="preserve"> v</w:t>
      </w:r>
      <w:r w:rsidR="003D32F6" w:rsidRPr="003D32F6">
        <w:t>ụ</w:t>
      </w:r>
      <w:r w:rsidR="003D32F6">
        <w:t xml:space="preserve"> ph</w:t>
      </w:r>
      <w:r w:rsidR="003D32F6" w:rsidRPr="003D32F6">
        <w:t>ụ</w:t>
      </w:r>
      <w:r w:rsidR="003D32F6">
        <w:t xml:space="preserve"> v</w:t>
      </w:r>
      <w:r w:rsidR="003D32F6" w:rsidRPr="003D32F6">
        <w:t>ẫn</w:t>
      </w:r>
      <w:r w:rsidR="003D32F6">
        <w:t xml:space="preserve"> ch</w:t>
      </w:r>
      <w:r w:rsidR="003D32F6" w:rsidRPr="003D32F6">
        <w:t>ư</w:t>
      </w:r>
      <w:r w:rsidR="003D32F6">
        <w:t xml:space="preserve">a </w:t>
      </w:r>
      <w:r w:rsidR="003D32F6" w:rsidRPr="003D32F6">
        <w:t>được</w:t>
      </w:r>
      <w:r w:rsidR="003D32F6">
        <w:t xml:space="preserve"> ph</w:t>
      </w:r>
      <w:r w:rsidR="003D32F6" w:rsidRPr="003D32F6">
        <w:t>át</w:t>
      </w:r>
      <w:r w:rsidR="003D32F6">
        <w:t xml:space="preserve"> tri</w:t>
      </w:r>
      <w:r w:rsidR="003D32F6" w:rsidRPr="003D32F6">
        <w:t>ển</w:t>
      </w:r>
      <w:r w:rsidR="003D32F6">
        <w:t xml:space="preserve"> m</w:t>
      </w:r>
      <w:r w:rsidR="003D32F6" w:rsidRPr="003D32F6">
        <w:t>ộ</w:t>
      </w:r>
      <w:r w:rsidR="003D32F6">
        <w:t>t c</w:t>
      </w:r>
      <w:r w:rsidR="003D32F6" w:rsidRPr="003D32F6">
        <w:t>ác</w:t>
      </w:r>
      <w:r w:rsidR="003D32F6">
        <w:t>h ho</w:t>
      </w:r>
      <w:r w:rsidR="003D32F6" w:rsidRPr="003D32F6">
        <w:t>àn</w:t>
      </w:r>
      <w:r w:rsidR="003D32F6">
        <w:t xml:space="preserve"> thi</w:t>
      </w:r>
      <w:r w:rsidR="003D32F6" w:rsidRPr="003D32F6">
        <w:t>ện</w:t>
      </w:r>
      <w:r w:rsidRPr="00052FA5">
        <w:rPr>
          <w:color w:val="000000"/>
        </w:rPr>
        <w:t xml:space="preserve">. </w:t>
      </w:r>
      <w:r w:rsidR="0076747F" w:rsidRPr="00052FA5">
        <w:rPr>
          <w:color w:val="000000"/>
        </w:rPr>
        <w:t xml:space="preserve"> </w:t>
      </w:r>
    </w:p>
    <w:p w14:paraId="15455D33" w14:textId="77777777" w:rsidR="006B1073" w:rsidRPr="00052FA5" w:rsidRDefault="006B1073" w:rsidP="00D15D5E">
      <w:pPr>
        <w:pStyle w:val="Heading2"/>
        <w:numPr>
          <w:ilvl w:val="0"/>
          <w:numId w:val="0"/>
        </w:numPr>
      </w:pPr>
      <w:bookmarkStart w:id="211" w:name="_Toc104133873"/>
      <w:r w:rsidRPr="00052FA5">
        <w:t>3. Hướng phát triển</w:t>
      </w:r>
      <w:bookmarkEnd w:id="211"/>
    </w:p>
    <w:p w14:paraId="23FEED50" w14:textId="72FE3DAD" w:rsidR="003825A1" w:rsidRPr="00E75AEC" w:rsidRDefault="006B1073" w:rsidP="001A6F1E">
      <w:pPr>
        <w:pStyle w:val="NormalWeb"/>
        <w:spacing w:before="0" w:beforeAutospacing="0" w:after="0" w:afterAutospacing="0" w:line="360" w:lineRule="auto"/>
        <w:ind w:firstLine="720"/>
        <w:jc w:val="both"/>
        <w:rPr>
          <w:color w:val="000000"/>
          <w:sz w:val="28"/>
          <w:szCs w:val="28"/>
          <w:lang w:val="vi-VN"/>
        </w:rPr>
      </w:pPr>
      <w:r w:rsidRPr="00052FA5">
        <w:rPr>
          <w:color w:val="000000"/>
          <w:sz w:val="28"/>
          <w:szCs w:val="28"/>
        </w:rPr>
        <w:t xml:space="preserve">Trong tương lai, </w:t>
      </w:r>
      <w:r w:rsidR="00861D9F" w:rsidRPr="00052FA5">
        <w:rPr>
          <w:color w:val="000000"/>
          <w:sz w:val="28"/>
          <w:szCs w:val="28"/>
        </w:rPr>
        <w:t>sinh viên</w:t>
      </w:r>
      <w:r w:rsidRPr="00052FA5">
        <w:rPr>
          <w:color w:val="000000"/>
          <w:sz w:val="28"/>
          <w:szCs w:val="28"/>
        </w:rPr>
        <w:t xml:space="preserve"> sẽ cố</w:t>
      </w:r>
      <w:r w:rsidR="00EB5512">
        <w:rPr>
          <w:color w:val="000000"/>
          <w:sz w:val="28"/>
          <w:szCs w:val="28"/>
        </w:rPr>
        <w:t xml:space="preserve"> g</w:t>
      </w:r>
      <w:r w:rsidR="00EB5512" w:rsidRPr="00EB5512">
        <w:rPr>
          <w:color w:val="000000"/>
          <w:sz w:val="28"/>
          <w:szCs w:val="28"/>
        </w:rPr>
        <w:t>ắng</w:t>
      </w:r>
      <w:r w:rsidRPr="00052FA5">
        <w:rPr>
          <w:color w:val="000000"/>
          <w:sz w:val="28"/>
          <w:szCs w:val="28"/>
        </w:rPr>
        <w:t xml:space="preserve"> hoàn thiện các chức năng chính của hệ thống một cách tốt hơn. Có thể thêm một số chức năng </w:t>
      </w:r>
      <w:r w:rsidR="001A6F1E">
        <w:rPr>
          <w:color w:val="000000"/>
          <w:sz w:val="28"/>
          <w:szCs w:val="28"/>
        </w:rPr>
        <w:t>để hệ thống thêm hoàn thiện hơn</w:t>
      </w:r>
      <w:r w:rsidR="00E75AEC">
        <w:rPr>
          <w:color w:val="000000"/>
          <w:sz w:val="28"/>
          <w:szCs w:val="28"/>
          <w:lang w:val="vi-VN"/>
        </w:rPr>
        <w:t xml:space="preserve"> như: thêm mới, quản lý thể loại nhạc số, rating nft, thêm vào danh sách yêu thích</w:t>
      </w:r>
    </w:p>
    <w:p w14:paraId="713E3B23" w14:textId="73C078B6" w:rsidR="00EB5512" w:rsidRPr="00B46736" w:rsidRDefault="003825A1" w:rsidP="003825A1">
      <w:pPr>
        <w:spacing w:after="160" w:line="259" w:lineRule="auto"/>
        <w:ind w:firstLine="0"/>
        <w:jc w:val="left"/>
        <w:rPr>
          <w:color w:val="000000"/>
        </w:rPr>
      </w:pPr>
      <w:r>
        <w:rPr>
          <w:color w:val="000000"/>
        </w:rPr>
        <w:br w:type="page"/>
      </w:r>
    </w:p>
    <w:p w14:paraId="540BF2DF" w14:textId="77777777" w:rsidR="00990EED" w:rsidRPr="00052FA5" w:rsidRDefault="00990EED" w:rsidP="00D15D5E">
      <w:pPr>
        <w:pStyle w:val="Heading1"/>
        <w:numPr>
          <w:ilvl w:val="0"/>
          <w:numId w:val="0"/>
        </w:numPr>
        <w:ind w:left="432" w:hanging="432"/>
        <w:rPr>
          <w:rFonts w:cs="Times New Roman"/>
          <w:b w:val="0"/>
          <w:color w:val="auto"/>
          <w:szCs w:val="28"/>
        </w:rPr>
      </w:pPr>
      <w:bookmarkStart w:id="212" w:name="_Toc8221125"/>
      <w:bookmarkStart w:id="213" w:name="_Toc46099982"/>
      <w:bookmarkStart w:id="214" w:name="_Toc104133874"/>
      <w:r w:rsidRPr="00052FA5">
        <w:rPr>
          <w:rFonts w:cs="Times New Roman"/>
          <w:color w:val="auto"/>
          <w:szCs w:val="28"/>
        </w:rPr>
        <w:lastRenderedPageBreak/>
        <w:t>TÀI LIỆU THAM KHẢO</w:t>
      </w:r>
      <w:bookmarkEnd w:id="212"/>
      <w:bookmarkEnd w:id="213"/>
      <w:bookmarkEnd w:id="214"/>
    </w:p>
    <w:p w14:paraId="6E372F92" w14:textId="7CA248F3" w:rsidR="004C0913" w:rsidRPr="004C0913" w:rsidRDefault="004C0913" w:rsidP="004C0913">
      <w:pPr>
        <w:pStyle w:val="NormalWeb"/>
        <w:rPr>
          <w:sz w:val="28"/>
          <w:szCs w:val="28"/>
        </w:rPr>
      </w:pPr>
      <w:r>
        <w:rPr>
          <w:sz w:val="28"/>
          <w:szCs w:val="28"/>
        </w:rPr>
        <w:t>[1]</w:t>
      </w:r>
      <w:r w:rsidR="002E6B0F">
        <w:rPr>
          <w:sz w:val="28"/>
          <w:szCs w:val="28"/>
        </w:rPr>
        <w:t xml:space="preserve"> </w:t>
      </w:r>
      <w:r w:rsidRPr="004C0913">
        <w:rPr>
          <w:sz w:val="28"/>
          <w:szCs w:val="28"/>
        </w:rPr>
        <w:t>https://opensea.io/blog/guides/non-fungible-tokens/</w:t>
      </w:r>
    </w:p>
    <w:p w14:paraId="5628F357" w14:textId="290B400D" w:rsidR="004C0913" w:rsidRPr="004C0913" w:rsidRDefault="004C0913" w:rsidP="004C0913">
      <w:pPr>
        <w:pStyle w:val="NormalWeb"/>
        <w:rPr>
          <w:sz w:val="28"/>
          <w:szCs w:val="28"/>
        </w:rPr>
      </w:pPr>
      <w:r>
        <w:rPr>
          <w:sz w:val="28"/>
          <w:szCs w:val="28"/>
        </w:rPr>
        <w:t>[2]</w:t>
      </w:r>
      <w:r w:rsidR="002E6B0F">
        <w:rPr>
          <w:sz w:val="28"/>
          <w:szCs w:val="28"/>
        </w:rPr>
        <w:t xml:space="preserve"> </w:t>
      </w:r>
      <w:r w:rsidRPr="004C0913">
        <w:rPr>
          <w:sz w:val="28"/>
          <w:szCs w:val="28"/>
        </w:rPr>
        <w:t>https://ethereum.org/en/nft/#build-with-nfts</w:t>
      </w:r>
    </w:p>
    <w:p w14:paraId="7C0C41D2" w14:textId="2EB0FB67" w:rsidR="004C0913" w:rsidRPr="004C0913" w:rsidRDefault="004C0913" w:rsidP="004C0913">
      <w:pPr>
        <w:pStyle w:val="NormalWeb"/>
        <w:rPr>
          <w:sz w:val="28"/>
          <w:szCs w:val="28"/>
        </w:rPr>
      </w:pPr>
      <w:r>
        <w:rPr>
          <w:sz w:val="28"/>
          <w:szCs w:val="28"/>
        </w:rPr>
        <w:t>[3]</w:t>
      </w:r>
      <w:r w:rsidR="002E6B0F">
        <w:rPr>
          <w:sz w:val="28"/>
          <w:szCs w:val="28"/>
        </w:rPr>
        <w:t xml:space="preserve"> </w:t>
      </w:r>
      <w:r w:rsidRPr="004C0913">
        <w:rPr>
          <w:sz w:val="28"/>
          <w:szCs w:val="28"/>
        </w:rPr>
        <w:t>https://www.investopedia.com/terms/b/blockchain.asp</w:t>
      </w:r>
    </w:p>
    <w:p w14:paraId="73D12B1C" w14:textId="7765CC8B" w:rsidR="002E6B0F" w:rsidRPr="004C0913" w:rsidRDefault="004C0913" w:rsidP="004C0913">
      <w:pPr>
        <w:pStyle w:val="NormalWeb"/>
        <w:rPr>
          <w:sz w:val="28"/>
          <w:szCs w:val="28"/>
        </w:rPr>
      </w:pPr>
      <w:r>
        <w:rPr>
          <w:sz w:val="28"/>
          <w:szCs w:val="28"/>
        </w:rPr>
        <w:t>[4]</w:t>
      </w:r>
      <w:r w:rsidR="002E6B0F">
        <w:rPr>
          <w:sz w:val="28"/>
          <w:szCs w:val="28"/>
        </w:rPr>
        <w:t xml:space="preserve"> </w:t>
      </w:r>
      <w:r w:rsidRPr="004C0913">
        <w:rPr>
          <w:sz w:val="28"/>
          <w:szCs w:val="28"/>
        </w:rPr>
        <w:t>https://www.altpress.com/meta/history-of-nfts-non-funfible-tokens/</w:t>
      </w:r>
    </w:p>
    <w:p w14:paraId="326481D1" w14:textId="313146A3" w:rsidR="004C0913" w:rsidRPr="00052FA5" w:rsidRDefault="004C0913" w:rsidP="002E6B0F">
      <w:pPr>
        <w:pStyle w:val="NormalWeb"/>
        <w:spacing w:before="0" w:beforeAutospacing="0" w:after="0" w:afterAutospacing="0" w:line="360" w:lineRule="auto"/>
        <w:rPr>
          <w:sz w:val="28"/>
          <w:szCs w:val="28"/>
        </w:rPr>
      </w:pPr>
      <w:r w:rsidRPr="004C0913">
        <w:rPr>
          <w:sz w:val="28"/>
          <w:szCs w:val="28"/>
        </w:rPr>
        <w:t>[5]</w:t>
      </w:r>
      <w:r w:rsidR="002E6B0F">
        <w:rPr>
          <w:sz w:val="28"/>
          <w:szCs w:val="28"/>
        </w:rPr>
        <w:t xml:space="preserve"> </w:t>
      </w:r>
      <w:r w:rsidR="002E6B0F" w:rsidRPr="002E6B0F">
        <w:rPr>
          <w:sz w:val="28"/>
          <w:szCs w:val="28"/>
        </w:rPr>
        <w:t>https://academy.binance.com/vi/articles/what-is-a-blockchain-consensus</w:t>
      </w:r>
      <w:r w:rsidR="002E6B0F">
        <w:rPr>
          <w:sz w:val="28"/>
          <w:szCs w:val="28"/>
        </w:rPr>
        <w:t xml:space="preserve"> </w:t>
      </w:r>
      <w:r w:rsidRPr="004C0913">
        <w:rPr>
          <w:sz w:val="28"/>
          <w:szCs w:val="28"/>
        </w:rPr>
        <w:t>algorithm</w:t>
      </w:r>
    </w:p>
    <w:p w14:paraId="0D8F0510" w14:textId="1781B28B" w:rsidR="006B1073" w:rsidRPr="00783296" w:rsidRDefault="006B1073" w:rsidP="005B542B">
      <w:pPr>
        <w:pBdr>
          <w:top w:val="nil"/>
          <w:left w:val="nil"/>
          <w:bottom w:val="nil"/>
          <w:right w:val="nil"/>
          <w:between w:val="nil"/>
        </w:pBdr>
        <w:ind w:firstLine="0"/>
      </w:pPr>
    </w:p>
    <w:sectPr w:rsidR="006B1073" w:rsidRPr="00783296" w:rsidSect="005A245A">
      <w:headerReference w:type="default" r:id="rId43"/>
      <w:pgSz w:w="11900" w:h="16840"/>
      <w:pgMar w:top="1418" w:right="851" w:bottom="1418" w:left="1985"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9A4E0" w14:textId="77777777" w:rsidR="00AE0CE2" w:rsidRDefault="00AE0CE2" w:rsidP="0042487E">
      <w:pPr>
        <w:spacing w:line="240" w:lineRule="auto"/>
      </w:pPr>
      <w:r>
        <w:separator/>
      </w:r>
    </w:p>
  </w:endnote>
  <w:endnote w:type="continuationSeparator" w:id="0">
    <w:p w14:paraId="1132DF33" w14:textId="77777777" w:rsidR="00AE0CE2" w:rsidRDefault="00AE0CE2" w:rsidP="004248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VnTimeH">
    <w:altName w:val="Times New Roman"/>
    <w:charset w:val="00"/>
    <w:family w:val="swiss"/>
    <w:pitch w:val="variable"/>
    <w:sig w:usb0="00000003" w:usb1="00000000" w:usb2="00000000" w:usb3="00000000" w:csb0="00000001" w:csb1="00000000"/>
  </w:font>
  <w:font w:name="Times New Roman Bold">
    <w:altName w:val="Times New Roman"/>
    <w:panose1 w:val="00000000000000000000"/>
    <w:charset w:val="00"/>
    <w:family w:val="roman"/>
    <w:notTrueType/>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10BCC" w14:textId="77777777" w:rsidR="00AE0CE2" w:rsidRDefault="00AE0CE2" w:rsidP="0042487E">
      <w:pPr>
        <w:spacing w:line="240" w:lineRule="auto"/>
      </w:pPr>
      <w:r>
        <w:separator/>
      </w:r>
    </w:p>
  </w:footnote>
  <w:footnote w:type="continuationSeparator" w:id="0">
    <w:p w14:paraId="6E4282EB" w14:textId="77777777" w:rsidR="00AE0CE2" w:rsidRDefault="00AE0CE2" w:rsidP="004248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DC287" w14:textId="77777777" w:rsidR="00E63B9E" w:rsidRDefault="00E63B9E">
    <w:pPr>
      <w:pStyle w:val="Header"/>
      <w:jc w:val="center"/>
    </w:pPr>
  </w:p>
  <w:p w14:paraId="717C89DC" w14:textId="77777777" w:rsidR="00E63B9E" w:rsidRDefault="00E63B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D2BEF" w14:textId="77777777" w:rsidR="00E63B9E" w:rsidRDefault="00E63B9E">
    <w:pPr>
      <w:pStyle w:val="Header"/>
      <w:jc w:val="center"/>
    </w:pPr>
  </w:p>
  <w:p w14:paraId="545B459E" w14:textId="77777777" w:rsidR="00E63B9E" w:rsidRDefault="00E63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AF579" w14:textId="2A7B4133" w:rsidR="00E63B9E" w:rsidRDefault="00E63B9E" w:rsidP="000523F2">
    <w:pPr>
      <w:pStyle w:val="Header"/>
    </w:pPr>
    <w:r>
      <w:ptab w:relativeTo="margin" w:alignment="left" w:leader="none"/>
    </w:r>
  </w:p>
  <w:p w14:paraId="1F11F0A5" w14:textId="0B10A08A" w:rsidR="00E63B9E" w:rsidRDefault="00E63B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974498"/>
      <w:docPartObj>
        <w:docPartGallery w:val="Page Numbers (Top of Page)"/>
        <w:docPartUnique/>
      </w:docPartObj>
    </w:sdtPr>
    <w:sdtEndPr>
      <w:rPr>
        <w:noProof/>
      </w:rPr>
    </w:sdtEndPr>
    <w:sdtContent>
      <w:p w14:paraId="06CE4BF5" w14:textId="79170468" w:rsidR="00E63B9E" w:rsidRDefault="00E63B9E" w:rsidP="00B051F5">
        <w:pPr>
          <w:pStyle w:val="Header"/>
          <w:ind w:firstLine="0"/>
          <w:jc w:val="center"/>
        </w:pPr>
        <w:r>
          <w:fldChar w:fldCharType="begin"/>
        </w:r>
        <w:r>
          <w:instrText xml:space="preserve"> PAGE   \* MERGEFORMAT </w:instrText>
        </w:r>
        <w:r>
          <w:fldChar w:fldCharType="separate"/>
        </w:r>
        <w:r>
          <w:rPr>
            <w:noProof/>
          </w:rPr>
          <w:t>60</w:t>
        </w:r>
        <w:r>
          <w:rPr>
            <w:noProof/>
          </w:rPr>
          <w:fldChar w:fldCharType="end"/>
        </w:r>
      </w:p>
    </w:sdtContent>
  </w:sdt>
  <w:p w14:paraId="6050C6FB" w14:textId="77777777" w:rsidR="00E63B9E" w:rsidRDefault="00E63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A69"/>
    <w:multiLevelType w:val="hybridMultilevel"/>
    <w:tmpl w:val="E256B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B90EE5"/>
    <w:multiLevelType w:val="multilevel"/>
    <w:tmpl w:val="CE54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02CB4"/>
    <w:multiLevelType w:val="hybridMultilevel"/>
    <w:tmpl w:val="0D5826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FF57F6"/>
    <w:multiLevelType w:val="hybridMultilevel"/>
    <w:tmpl w:val="A4782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713B81"/>
    <w:multiLevelType w:val="hybridMultilevel"/>
    <w:tmpl w:val="A4A848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9758B9"/>
    <w:multiLevelType w:val="multilevel"/>
    <w:tmpl w:val="EE109124"/>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2893C22"/>
    <w:multiLevelType w:val="hybridMultilevel"/>
    <w:tmpl w:val="26389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507AAE"/>
    <w:multiLevelType w:val="hybridMultilevel"/>
    <w:tmpl w:val="8F508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54097B"/>
    <w:multiLevelType w:val="hybridMultilevel"/>
    <w:tmpl w:val="DE341354"/>
    <w:lvl w:ilvl="0" w:tplc="FFDAF26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51464C"/>
    <w:multiLevelType w:val="hybridMultilevel"/>
    <w:tmpl w:val="F2949CA6"/>
    <w:lvl w:ilvl="0" w:tplc="C8FC0F86">
      <w:start w:val="3"/>
      <w:numFmt w:val="bullet"/>
      <w:lvlText w:val="-"/>
      <w:lvlJc w:val="left"/>
      <w:pPr>
        <w:ind w:left="720" w:hanging="360"/>
      </w:pPr>
      <w:rPr>
        <w:rFonts w:ascii="Times New Roman" w:eastAsia="Times New Roman"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12145"/>
    <w:multiLevelType w:val="multilevel"/>
    <w:tmpl w:val="20246E3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3A06BC2"/>
    <w:multiLevelType w:val="hybridMultilevel"/>
    <w:tmpl w:val="E2A0BA1A"/>
    <w:lvl w:ilvl="0" w:tplc="61C4148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4C072C"/>
    <w:multiLevelType w:val="multilevel"/>
    <w:tmpl w:val="8140E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7B7F24"/>
    <w:multiLevelType w:val="hybridMultilevel"/>
    <w:tmpl w:val="D68AFD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3F3D9A"/>
    <w:multiLevelType w:val="hybridMultilevel"/>
    <w:tmpl w:val="20B2C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233E6B"/>
    <w:multiLevelType w:val="hybridMultilevel"/>
    <w:tmpl w:val="90E2D4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F93AD9"/>
    <w:multiLevelType w:val="hybridMultilevel"/>
    <w:tmpl w:val="9E000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A73681"/>
    <w:multiLevelType w:val="hybridMultilevel"/>
    <w:tmpl w:val="73D42A52"/>
    <w:lvl w:ilvl="0" w:tplc="61C4148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EF458D"/>
    <w:multiLevelType w:val="hybridMultilevel"/>
    <w:tmpl w:val="CFBE5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BB36905"/>
    <w:multiLevelType w:val="multilevel"/>
    <w:tmpl w:val="7988D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3610A5"/>
    <w:multiLevelType w:val="hybridMultilevel"/>
    <w:tmpl w:val="7FDED7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6873568"/>
    <w:multiLevelType w:val="multilevel"/>
    <w:tmpl w:val="CAF8314C"/>
    <w:lvl w:ilvl="0">
      <w:start w:val="1"/>
      <w:numFmt w:val="decimal"/>
      <w:pStyle w:val="Heading1"/>
      <w:lvlText w:val="   Chương %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B145F12"/>
    <w:multiLevelType w:val="hybridMultilevel"/>
    <w:tmpl w:val="F9C6A7D8"/>
    <w:lvl w:ilvl="0" w:tplc="61C41480">
      <w:start w:val="7"/>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8C5340"/>
    <w:multiLevelType w:val="multilevel"/>
    <w:tmpl w:val="F4ECABF0"/>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BAD4463"/>
    <w:multiLevelType w:val="hybridMultilevel"/>
    <w:tmpl w:val="B76671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6F93C0E"/>
    <w:multiLevelType w:val="hybridMultilevel"/>
    <w:tmpl w:val="A1B2D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8F84CE0"/>
    <w:multiLevelType w:val="hybridMultilevel"/>
    <w:tmpl w:val="D6AAA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91D40A5"/>
    <w:multiLevelType w:val="hybridMultilevel"/>
    <w:tmpl w:val="75EEA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A557D7D"/>
    <w:multiLevelType w:val="hybridMultilevel"/>
    <w:tmpl w:val="E6A8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7423D4"/>
    <w:multiLevelType w:val="hybridMultilevel"/>
    <w:tmpl w:val="81EE2F44"/>
    <w:lvl w:ilvl="0" w:tplc="70B41B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C4B45CE"/>
    <w:multiLevelType w:val="hybridMultilevel"/>
    <w:tmpl w:val="9FAAC7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6685B"/>
    <w:multiLevelType w:val="hybridMultilevel"/>
    <w:tmpl w:val="69B8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676EDD"/>
    <w:multiLevelType w:val="hybridMultilevel"/>
    <w:tmpl w:val="B52AA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AE0558"/>
    <w:multiLevelType w:val="multilevel"/>
    <w:tmpl w:val="CE54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8076CD"/>
    <w:multiLevelType w:val="hybridMultilevel"/>
    <w:tmpl w:val="ED487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D9F19B4"/>
    <w:multiLevelType w:val="hybridMultilevel"/>
    <w:tmpl w:val="D1AA03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D065C9"/>
    <w:multiLevelType w:val="multilevel"/>
    <w:tmpl w:val="456E19E4"/>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30791772">
    <w:abstractNumId w:val="30"/>
  </w:num>
  <w:num w:numId="2" w16cid:durableId="921909783">
    <w:abstractNumId w:val="12"/>
  </w:num>
  <w:num w:numId="3" w16cid:durableId="1709602573">
    <w:abstractNumId w:val="9"/>
  </w:num>
  <w:num w:numId="4" w16cid:durableId="778448615">
    <w:abstractNumId w:val="1"/>
  </w:num>
  <w:num w:numId="5" w16cid:durableId="517355325">
    <w:abstractNumId w:val="33"/>
  </w:num>
  <w:num w:numId="6" w16cid:durableId="1631396500">
    <w:abstractNumId w:val="5"/>
  </w:num>
  <w:num w:numId="7" w16cid:durableId="1403480349">
    <w:abstractNumId w:val="22"/>
  </w:num>
  <w:num w:numId="8" w16cid:durableId="203369125">
    <w:abstractNumId w:val="19"/>
  </w:num>
  <w:num w:numId="9" w16cid:durableId="1299915178">
    <w:abstractNumId w:val="23"/>
  </w:num>
  <w:num w:numId="10" w16cid:durableId="926768478">
    <w:abstractNumId w:val="31"/>
  </w:num>
  <w:num w:numId="11" w16cid:durableId="461534221">
    <w:abstractNumId w:val="28"/>
  </w:num>
  <w:num w:numId="12" w16cid:durableId="1868832188">
    <w:abstractNumId w:val="11"/>
  </w:num>
  <w:num w:numId="13" w16cid:durableId="1474564320">
    <w:abstractNumId w:val="17"/>
  </w:num>
  <w:num w:numId="14" w16cid:durableId="1011689766">
    <w:abstractNumId w:val="21"/>
  </w:num>
  <w:num w:numId="15" w16cid:durableId="189878105">
    <w:abstractNumId w:val="36"/>
  </w:num>
  <w:num w:numId="16" w16cid:durableId="1990015559">
    <w:abstractNumId w:val="10"/>
  </w:num>
  <w:num w:numId="17" w16cid:durableId="991718521">
    <w:abstractNumId w:val="6"/>
  </w:num>
  <w:num w:numId="18" w16cid:durableId="1349939981">
    <w:abstractNumId w:val="14"/>
  </w:num>
  <w:num w:numId="19" w16cid:durableId="472407467">
    <w:abstractNumId w:val="32"/>
  </w:num>
  <w:num w:numId="20" w16cid:durableId="1681855990">
    <w:abstractNumId w:val="34"/>
  </w:num>
  <w:num w:numId="21" w16cid:durableId="646399271">
    <w:abstractNumId w:val="16"/>
  </w:num>
  <w:num w:numId="22" w16cid:durableId="147943747">
    <w:abstractNumId w:val="7"/>
  </w:num>
  <w:num w:numId="23" w16cid:durableId="666900590">
    <w:abstractNumId w:val="3"/>
  </w:num>
  <w:num w:numId="24" w16cid:durableId="1324167369">
    <w:abstractNumId w:val="18"/>
  </w:num>
  <w:num w:numId="25" w16cid:durableId="837696346">
    <w:abstractNumId w:val="24"/>
  </w:num>
  <w:num w:numId="26" w16cid:durableId="1905529987">
    <w:abstractNumId w:val="20"/>
  </w:num>
  <w:num w:numId="27" w16cid:durableId="495150484">
    <w:abstractNumId w:val="27"/>
  </w:num>
  <w:num w:numId="28" w16cid:durableId="2122454165">
    <w:abstractNumId w:val="13"/>
  </w:num>
  <w:num w:numId="29" w16cid:durableId="1808738924">
    <w:abstractNumId w:val="15"/>
  </w:num>
  <w:num w:numId="30" w16cid:durableId="1118180693">
    <w:abstractNumId w:val="26"/>
  </w:num>
  <w:num w:numId="31" w16cid:durableId="267740591">
    <w:abstractNumId w:val="25"/>
  </w:num>
  <w:num w:numId="32" w16cid:durableId="376590529">
    <w:abstractNumId w:val="4"/>
  </w:num>
  <w:num w:numId="33" w16cid:durableId="1294602410">
    <w:abstractNumId w:val="2"/>
  </w:num>
  <w:num w:numId="34" w16cid:durableId="1584994939">
    <w:abstractNumId w:val="0"/>
  </w:num>
  <w:num w:numId="35" w16cid:durableId="383213941">
    <w:abstractNumId w:val="35"/>
  </w:num>
  <w:num w:numId="36" w16cid:durableId="1539244074">
    <w:abstractNumId w:val="29"/>
  </w:num>
  <w:num w:numId="37" w16cid:durableId="1618366562">
    <w:abstractNumId w:val="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7YwNDGxMDAwNbRQ0lEKTi0uzszPAykwqgUANzA+biwAAAA="/>
  </w:docVars>
  <w:rsids>
    <w:rsidRoot w:val="00F86030"/>
    <w:rsid w:val="00002D6C"/>
    <w:rsid w:val="00002D89"/>
    <w:rsid w:val="00003ECC"/>
    <w:rsid w:val="00005150"/>
    <w:rsid w:val="00005C62"/>
    <w:rsid w:val="000063E2"/>
    <w:rsid w:val="00006C21"/>
    <w:rsid w:val="000100AA"/>
    <w:rsid w:val="00010162"/>
    <w:rsid w:val="00014015"/>
    <w:rsid w:val="00014C61"/>
    <w:rsid w:val="00020B6F"/>
    <w:rsid w:val="000213E2"/>
    <w:rsid w:val="00023121"/>
    <w:rsid w:val="00023729"/>
    <w:rsid w:val="00024AEC"/>
    <w:rsid w:val="000265E2"/>
    <w:rsid w:val="00026681"/>
    <w:rsid w:val="000277E7"/>
    <w:rsid w:val="0003056E"/>
    <w:rsid w:val="00032301"/>
    <w:rsid w:val="000328AE"/>
    <w:rsid w:val="000343EC"/>
    <w:rsid w:val="00035F87"/>
    <w:rsid w:val="00040A99"/>
    <w:rsid w:val="00040C6E"/>
    <w:rsid w:val="000411C9"/>
    <w:rsid w:val="000426E1"/>
    <w:rsid w:val="00042BB4"/>
    <w:rsid w:val="00042F05"/>
    <w:rsid w:val="00045FDF"/>
    <w:rsid w:val="00050213"/>
    <w:rsid w:val="0005120E"/>
    <w:rsid w:val="00051C93"/>
    <w:rsid w:val="00052084"/>
    <w:rsid w:val="000523F2"/>
    <w:rsid w:val="0005252E"/>
    <w:rsid w:val="00052FA5"/>
    <w:rsid w:val="00055EB0"/>
    <w:rsid w:val="000563F7"/>
    <w:rsid w:val="00057364"/>
    <w:rsid w:val="00060C54"/>
    <w:rsid w:val="00062771"/>
    <w:rsid w:val="00062FC5"/>
    <w:rsid w:val="00063513"/>
    <w:rsid w:val="00064183"/>
    <w:rsid w:val="0006629D"/>
    <w:rsid w:val="000667E9"/>
    <w:rsid w:val="00066CFC"/>
    <w:rsid w:val="00071921"/>
    <w:rsid w:val="00073004"/>
    <w:rsid w:val="00074E85"/>
    <w:rsid w:val="0007501A"/>
    <w:rsid w:val="00075325"/>
    <w:rsid w:val="00076921"/>
    <w:rsid w:val="00076922"/>
    <w:rsid w:val="0007791F"/>
    <w:rsid w:val="00080483"/>
    <w:rsid w:val="00080A45"/>
    <w:rsid w:val="000814E3"/>
    <w:rsid w:val="00082B83"/>
    <w:rsid w:val="00083AD7"/>
    <w:rsid w:val="00083EBE"/>
    <w:rsid w:val="0008503D"/>
    <w:rsid w:val="00086396"/>
    <w:rsid w:val="00086854"/>
    <w:rsid w:val="00094A91"/>
    <w:rsid w:val="00094C9A"/>
    <w:rsid w:val="00097885"/>
    <w:rsid w:val="000A0279"/>
    <w:rsid w:val="000A241F"/>
    <w:rsid w:val="000A2FDD"/>
    <w:rsid w:val="000A330A"/>
    <w:rsid w:val="000A33A5"/>
    <w:rsid w:val="000A639B"/>
    <w:rsid w:val="000A6942"/>
    <w:rsid w:val="000A6F4C"/>
    <w:rsid w:val="000B16D7"/>
    <w:rsid w:val="000B1D4F"/>
    <w:rsid w:val="000B4889"/>
    <w:rsid w:val="000B6992"/>
    <w:rsid w:val="000B7E1F"/>
    <w:rsid w:val="000B7F95"/>
    <w:rsid w:val="000C0476"/>
    <w:rsid w:val="000C2CA7"/>
    <w:rsid w:val="000C435B"/>
    <w:rsid w:val="000C4B58"/>
    <w:rsid w:val="000C54B7"/>
    <w:rsid w:val="000C6368"/>
    <w:rsid w:val="000D0F60"/>
    <w:rsid w:val="000D3767"/>
    <w:rsid w:val="000D3A30"/>
    <w:rsid w:val="000D4490"/>
    <w:rsid w:val="000D4AC9"/>
    <w:rsid w:val="000D549B"/>
    <w:rsid w:val="000D6097"/>
    <w:rsid w:val="000E0C87"/>
    <w:rsid w:val="000E2343"/>
    <w:rsid w:val="000E2EDF"/>
    <w:rsid w:val="000E3A64"/>
    <w:rsid w:val="000E7063"/>
    <w:rsid w:val="000E7206"/>
    <w:rsid w:val="000E766D"/>
    <w:rsid w:val="000F04CE"/>
    <w:rsid w:val="000F2461"/>
    <w:rsid w:val="000F41A7"/>
    <w:rsid w:val="000F45F9"/>
    <w:rsid w:val="000F4F7B"/>
    <w:rsid w:val="000F502D"/>
    <w:rsid w:val="000F571E"/>
    <w:rsid w:val="000F6B4F"/>
    <w:rsid w:val="000F6C69"/>
    <w:rsid w:val="000F6EA3"/>
    <w:rsid w:val="000F7DFC"/>
    <w:rsid w:val="000F7FDB"/>
    <w:rsid w:val="00101305"/>
    <w:rsid w:val="001022A7"/>
    <w:rsid w:val="00102805"/>
    <w:rsid w:val="0010419C"/>
    <w:rsid w:val="00104292"/>
    <w:rsid w:val="00104E62"/>
    <w:rsid w:val="0010584D"/>
    <w:rsid w:val="00105DD2"/>
    <w:rsid w:val="00106738"/>
    <w:rsid w:val="00110224"/>
    <w:rsid w:val="0011069E"/>
    <w:rsid w:val="00114C90"/>
    <w:rsid w:val="00114CA3"/>
    <w:rsid w:val="0011601F"/>
    <w:rsid w:val="001164FD"/>
    <w:rsid w:val="00116F25"/>
    <w:rsid w:val="00120BE2"/>
    <w:rsid w:val="00123DDA"/>
    <w:rsid w:val="0012541F"/>
    <w:rsid w:val="00127191"/>
    <w:rsid w:val="0012754E"/>
    <w:rsid w:val="00127571"/>
    <w:rsid w:val="00130D24"/>
    <w:rsid w:val="001314FC"/>
    <w:rsid w:val="0013343A"/>
    <w:rsid w:val="00142ABD"/>
    <w:rsid w:val="00142CEF"/>
    <w:rsid w:val="00143B43"/>
    <w:rsid w:val="00145369"/>
    <w:rsid w:val="001454A7"/>
    <w:rsid w:val="00146698"/>
    <w:rsid w:val="00146FED"/>
    <w:rsid w:val="00150AF7"/>
    <w:rsid w:val="00150B2E"/>
    <w:rsid w:val="00150D5F"/>
    <w:rsid w:val="00152049"/>
    <w:rsid w:val="001539F0"/>
    <w:rsid w:val="00153A87"/>
    <w:rsid w:val="00154A3D"/>
    <w:rsid w:val="0015673B"/>
    <w:rsid w:val="00156D8C"/>
    <w:rsid w:val="00157BAB"/>
    <w:rsid w:val="00157E80"/>
    <w:rsid w:val="001608F0"/>
    <w:rsid w:val="00161DD7"/>
    <w:rsid w:val="00162586"/>
    <w:rsid w:val="001635C1"/>
    <w:rsid w:val="00164677"/>
    <w:rsid w:val="0016538C"/>
    <w:rsid w:val="00167BDC"/>
    <w:rsid w:val="00171379"/>
    <w:rsid w:val="00171609"/>
    <w:rsid w:val="0017224F"/>
    <w:rsid w:val="00172621"/>
    <w:rsid w:val="00174894"/>
    <w:rsid w:val="001758FA"/>
    <w:rsid w:val="00177898"/>
    <w:rsid w:val="00181045"/>
    <w:rsid w:val="0018151F"/>
    <w:rsid w:val="00181615"/>
    <w:rsid w:val="0018392B"/>
    <w:rsid w:val="00183952"/>
    <w:rsid w:val="00186F48"/>
    <w:rsid w:val="00190F19"/>
    <w:rsid w:val="00194916"/>
    <w:rsid w:val="00194D44"/>
    <w:rsid w:val="00195343"/>
    <w:rsid w:val="0019539F"/>
    <w:rsid w:val="001959DB"/>
    <w:rsid w:val="00195AF5"/>
    <w:rsid w:val="001965BB"/>
    <w:rsid w:val="001A00CB"/>
    <w:rsid w:val="001A12C7"/>
    <w:rsid w:val="001A1353"/>
    <w:rsid w:val="001A13C0"/>
    <w:rsid w:val="001A1648"/>
    <w:rsid w:val="001A1B63"/>
    <w:rsid w:val="001A1FDF"/>
    <w:rsid w:val="001A2522"/>
    <w:rsid w:val="001A31D3"/>
    <w:rsid w:val="001A42E4"/>
    <w:rsid w:val="001A47BA"/>
    <w:rsid w:val="001A5F84"/>
    <w:rsid w:val="001A6F1E"/>
    <w:rsid w:val="001B0CA6"/>
    <w:rsid w:val="001B33D4"/>
    <w:rsid w:val="001B4138"/>
    <w:rsid w:val="001B4439"/>
    <w:rsid w:val="001B543F"/>
    <w:rsid w:val="001B62D7"/>
    <w:rsid w:val="001B6F3C"/>
    <w:rsid w:val="001C108E"/>
    <w:rsid w:val="001C1A76"/>
    <w:rsid w:val="001C36BE"/>
    <w:rsid w:val="001C47EC"/>
    <w:rsid w:val="001C6166"/>
    <w:rsid w:val="001C78EA"/>
    <w:rsid w:val="001D0341"/>
    <w:rsid w:val="001D2C75"/>
    <w:rsid w:val="001D44F5"/>
    <w:rsid w:val="001D4D9F"/>
    <w:rsid w:val="001D6DA9"/>
    <w:rsid w:val="001D7BB6"/>
    <w:rsid w:val="001D7D2B"/>
    <w:rsid w:val="001E12E2"/>
    <w:rsid w:val="001E2D1D"/>
    <w:rsid w:val="001E5704"/>
    <w:rsid w:val="001E57AB"/>
    <w:rsid w:val="001E6BC8"/>
    <w:rsid w:val="001E6F72"/>
    <w:rsid w:val="001F2038"/>
    <w:rsid w:val="001F4400"/>
    <w:rsid w:val="001F5C58"/>
    <w:rsid w:val="001F6A89"/>
    <w:rsid w:val="001F7C4C"/>
    <w:rsid w:val="0020012B"/>
    <w:rsid w:val="00203E7B"/>
    <w:rsid w:val="00204D9F"/>
    <w:rsid w:val="002053BB"/>
    <w:rsid w:val="00205AB0"/>
    <w:rsid w:val="00205CBC"/>
    <w:rsid w:val="00211276"/>
    <w:rsid w:val="0021271B"/>
    <w:rsid w:val="00213907"/>
    <w:rsid w:val="00213B1C"/>
    <w:rsid w:val="00214506"/>
    <w:rsid w:val="00215299"/>
    <w:rsid w:val="002154F9"/>
    <w:rsid w:val="00217350"/>
    <w:rsid w:val="0022000F"/>
    <w:rsid w:val="00220E48"/>
    <w:rsid w:val="00223237"/>
    <w:rsid w:val="002260FD"/>
    <w:rsid w:val="00226691"/>
    <w:rsid w:val="00227503"/>
    <w:rsid w:val="00227CAC"/>
    <w:rsid w:val="0023019B"/>
    <w:rsid w:val="002334F5"/>
    <w:rsid w:val="002337E9"/>
    <w:rsid w:val="002339A5"/>
    <w:rsid w:val="0023477B"/>
    <w:rsid w:val="002375AF"/>
    <w:rsid w:val="00237863"/>
    <w:rsid w:val="00237B59"/>
    <w:rsid w:val="00241442"/>
    <w:rsid w:val="00241E09"/>
    <w:rsid w:val="0024346A"/>
    <w:rsid w:val="00245056"/>
    <w:rsid w:val="00245467"/>
    <w:rsid w:val="00245A2B"/>
    <w:rsid w:val="00250D4A"/>
    <w:rsid w:val="002511F3"/>
    <w:rsid w:val="0025184B"/>
    <w:rsid w:val="002527EC"/>
    <w:rsid w:val="00252903"/>
    <w:rsid w:val="00255652"/>
    <w:rsid w:val="00255C7C"/>
    <w:rsid w:val="00256413"/>
    <w:rsid w:val="002601DA"/>
    <w:rsid w:val="00261140"/>
    <w:rsid w:val="00261321"/>
    <w:rsid w:val="00261D25"/>
    <w:rsid w:val="00263209"/>
    <w:rsid w:val="00263AD9"/>
    <w:rsid w:val="002665EC"/>
    <w:rsid w:val="00266DD1"/>
    <w:rsid w:val="002724FF"/>
    <w:rsid w:val="00272B1A"/>
    <w:rsid w:val="00272C80"/>
    <w:rsid w:val="00273307"/>
    <w:rsid w:val="002740C3"/>
    <w:rsid w:val="00276F7D"/>
    <w:rsid w:val="002806D1"/>
    <w:rsid w:val="002810FF"/>
    <w:rsid w:val="002833CC"/>
    <w:rsid w:val="002851D1"/>
    <w:rsid w:val="00286B86"/>
    <w:rsid w:val="0029135A"/>
    <w:rsid w:val="00291C71"/>
    <w:rsid w:val="00293E5B"/>
    <w:rsid w:val="00294E51"/>
    <w:rsid w:val="0029629C"/>
    <w:rsid w:val="002974D1"/>
    <w:rsid w:val="002A0952"/>
    <w:rsid w:val="002A0D05"/>
    <w:rsid w:val="002A1BEA"/>
    <w:rsid w:val="002A2697"/>
    <w:rsid w:val="002A3284"/>
    <w:rsid w:val="002A4F6E"/>
    <w:rsid w:val="002A51D1"/>
    <w:rsid w:val="002A7D24"/>
    <w:rsid w:val="002B1038"/>
    <w:rsid w:val="002B5E10"/>
    <w:rsid w:val="002B6351"/>
    <w:rsid w:val="002B714E"/>
    <w:rsid w:val="002C057A"/>
    <w:rsid w:val="002C33E4"/>
    <w:rsid w:val="002C40E2"/>
    <w:rsid w:val="002C4C45"/>
    <w:rsid w:val="002C4FD0"/>
    <w:rsid w:val="002C5882"/>
    <w:rsid w:val="002C5889"/>
    <w:rsid w:val="002C5D0C"/>
    <w:rsid w:val="002C5FD1"/>
    <w:rsid w:val="002D06A8"/>
    <w:rsid w:val="002D0785"/>
    <w:rsid w:val="002D0B33"/>
    <w:rsid w:val="002D0D3B"/>
    <w:rsid w:val="002D0FED"/>
    <w:rsid w:val="002D17DB"/>
    <w:rsid w:val="002D22E8"/>
    <w:rsid w:val="002D4767"/>
    <w:rsid w:val="002D5F40"/>
    <w:rsid w:val="002E0F47"/>
    <w:rsid w:val="002E269F"/>
    <w:rsid w:val="002E30BB"/>
    <w:rsid w:val="002E3A1C"/>
    <w:rsid w:val="002E6395"/>
    <w:rsid w:val="002E6B0F"/>
    <w:rsid w:val="002F14D7"/>
    <w:rsid w:val="002F15EB"/>
    <w:rsid w:val="002F18A4"/>
    <w:rsid w:val="002F20E6"/>
    <w:rsid w:val="002F2B22"/>
    <w:rsid w:val="002F3992"/>
    <w:rsid w:val="002F42A4"/>
    <w:rsid w:val="002F44AB"/>
    <w:rsid w:val="002F58B8"/>
    <w:rsid w:val="002F628F"/>
    <w:rsid w:val="002F645B"/>
    <w:rsid w:val="002F6905"/>
    <w:rsid w:val="003011AA"/>
    <w:rsid w:val="00306DF8"/>
    <w:rsid w:val="00307AF2"/>
    <w:rsid w:val="00307E89"/>
    <w:rsid w:val="003113B7"/>
    <w:rsid w:val="003118AC"/>
    <w:rsid w:val="00312633"/>
    <w:rsid w:val="0031427A"/>
    <w:rsid w:val="003146C4"/>
    <w:rsid w:val="00315B4D"/>
    <w:rsid w:val="00317ABA"/>
    <w:rsid w:val="0032026A"/>
    <w:rsid w:val="003216A9"/>
    <w:rsid w:val="003222E6"/>
    <w:rsid w:val="00322E30"/>
    <w:rsid w:val="00323CC0"/>
    <w:rsid w:val="00333269"/>
    <w:rsid w:val="003333B0"/>
    <w:rsid w:val="00334C58"/>
    <w:rsid w:val="00340889"/>
    <w:rsid w:val="00343D04"/>
    <w:rsid w:val="003455A6"/>
    <w:rsid w:val="00346485"/>
    <w:rsid w:val="003466DE"/>
    <w:rsid w:val="003515BE"/>
    <w:rsid w:val="00352EEF"/>
    <w:rsid w:val="0035371E"/>
    <w:rsid w:val="00353B93"/>
    <w:rsid w:val="00355670"/>
    <w:rsid w:val="00356E87"/>
    <w:rsid w:val="00357B2E"/>
    <w:rsid w:val="00360AE5"/>
    <w:rsid w:val="003620C6"/>
    <w:rsid w:val="003629F0"/>
    <w:rsid w:val="00365EE2"/>
    <w:rsid w:val="00365FBE"/>
    <w:rsid w:val="00367197"/>
    <w:rsid w:val="0037062C"/>
    <w:rsid w:val="003709D9"/>
    <w:rsid w:val="00370A48"/>
    <w:rsid w:val="0037254E"/>
    <w:rsid w:val="00372BBC"/>
    <w:rsid w:val="00372C70"/>
    <w:rsid w:val="003738CA"/>
    <w:rsid w:val="00374121"/>
    <w:rsid w:val="003748FB"/>
    <w:rsid w:val="003779DA"/>
    <w:rsid w:val="00377E86"/>
    <w:rsid w:val="003812D8"/>
    <w:rsid w:val="003825A1"/>
    <w:rsid w:val="00384EDF"/>
    <w:rsid w:val="00386832"/>
    <w:rsid w:val="00386A9D"/>
    <w:rsid w:val="003877D1"/>
    <w:rsid w:val="003879CE"/>
    <w:rsid w:val="00391A05"/>
    <w:rsid w:val="003942AB"/>
    <w:rsid w:val="0039490F"/>
    <w:rsid w:val="003953F3"/>
    <w:rsid w:val="00395AED"/>
    <w:rsid w:val="003A24F6"/>
    <w:rsid w:val="003A2DC6"/>
    <w:rsid w:val="003A3A3D"/>
    <w:rsid w:val="003A3BB7"/>
    <w:rsid w:val="003A5D13"/>
    <w:rsid w:val="003A7539"/>
    <w:rsid w:val="003A7B43"/>
    <w:rsid w:val="003B0149"/>
    <w:rsid w:val="003B3184"/>
    <w:rsid w:val="003B3195"/>
    <w:rsid w:val="003B4CFC"/>
    <w:rsid w:val="003B4EA5"/>
    <w:rsid w:val="003B623B"/>
    <w:rsid w:val="003B63AE"/>
    <w:rsid w:val="003B6CB7"/>
    <w:rsid w:val="003B78D7"/>
    <w:rsid w:val="003B7FC6"/>
    <w:rsid w:val="003C1BD6"/>
    <w:rsid w:val="003C275A"/>
    <w:rsid w:val="003C2E5E"/>
    <w:rsid w:val="003C387D"/>
    <w:rsid w:val="003C5C2D"/>
    <w:rsid w:val="003C702E"/>
    <w:rsid w:val="003D2076"/>
    <w:rsid w:val="003D2E68"/>
    <w:rsid w:val="003D32F6"/>
    <w:rsid w:val="003D4109"/>
    <w:rsid w:val="003D47BE"/>
    <w:rsid w:val="003D4A9F"/>
    <w:rsid w:val="003E011D"/>
    <w:rsid w:val="003E1AB4"/>
    <w:rsid w:val="003E2EB0"/>
    <w:rsid w:val="003E2EE8"/>
    <w:rsid w:val="003E3659"/>
    <w:rsid w:val="003E3685"/>
    <w:rsid w:val="003E3F4E"/>
    <w:rsid w:val="003E50B9"/>
    <w:rsid w:val="003E6398"/>
    <w:rsid w:val="003E7A81"/>
    <w:rsid w:val="003F20C2"/>
    <w:rsid w:val="003F3692"/>
    <w:rsid w:val="003F418A"/>
    <w:rsid w:val="003F4DC3"/>
    <w:rsid w:val="003F5D23"/>
    <w:rsid w:val="003F6323"/>
    <w:rsid w:val="003F6895"/>
    <w:rsid w:val="003F7BDA"/>
    <w:rsid w:val="00400180"/>
    <w:rsid w:val="0040315B"/>
    <w:rsid w:val="004034B4"/>
    <w:rsid w:val="00406924"/>
    <w:rsid w:val="00406F0A"/>
    <w:rsid w:val="00407666"/>
    <w:rsid w:val="00415FE5"/>
    <w:rsid w:val="00415FF0"/>
    <w:rsid w:val="004162EE"/>
    <w:rsid w:val="00416741"/>
    <w:rsid w:val="004172BE"/>
    <w:rsid w:val="00420423"/>
    <w:rsid w:val="00422A92"/>
    <w:rsid w:val="00424253"/>
    <w:rsid w:val="0042487E"/>
    <w:rsid w:val="00426D4F"/>
    <w:rsid w:val="004301B4"/>
    <w:rsid w:val="00432222"/>
    <w:rsid w:val="004325CF"/>
    <w:rsid w:val="00433268"/>
    <w:rsid w:val="00434A5C"/>
    <w:rsid w:val="004360A3"/>
    <w:rsid w:val="00437EAA"/>
    <w:rsid w:val="004403BF"/>
    <w:rsid w:val="00441EC2"/>
    <w:rsid w:val="00442DF9"/>
    <w:rsid w:val="00443D98"/>
    <w:rsid w:val="00444427"/>
    <w:rsid w:val="004446A6"/>
    <w:rsid w:val="004455C6"/>
    <w:rsid w:val="0044728F"/>
    <w:rsid w:val="004504DD"/>
    <w:rsid w:val="0045094F"/>
    <w:rsid w:val="00451842"/>
    <w:rsid w:val="00452552"/>
    <w:rsid w:val="00453ACE"/>
    <w:rsid w:val="004540BE"/>
    <w:rsid w:val="00455AA6"/>
    <w:rsid w:val="00455BCF"/>
    <w:rsid w:val="00456121"/>
    <w:rsid w:val="00456974"/>
    <w:rsid w:val="0046054E"/>
    <w:rsid w:val="00460956"/>
    <w:rsid w:val="00461589"/>
    <w:rsid w:val="0046185B"/>
    <w:rsid w:val="00462A55"/>
    <w:rsid w:val="004632BA"/>
    <w:rsid w:val="0046338C"/>
    <w:rsid w:val="0046374A"/>
    <w:rsid w:val="0046494F"/>
    <w:rsid w:val="004654DB"/>
    <w:rsid w:val="0046662D"/>
    <w:rsid w:val="00467966"/>
    <w:rsid w:val="00467A59"/>
    <w:rsid w:val="0047001E"/>
    <w:rsid w:val="00470F68"/>
    <w:rsid w:val="0047286E"/>
    <w:rsid w:val="004773CB"/>
    <w:rsid w:val="00480300"/>
    <w:rsid w:val="0048266A"/>
    <w:rsid w:val="00482989"/>
    <w:rsid w:val="00483CB6"/>
    <w:rsid w:val="00485B19"/>
    <w:rsid w:val="004916D3"/>
    <w:rsid w:val="00493EB3"/>
    <w:rsid w:val="00494052"/>
    <w:rsid w:val="004A03B3"/>
    <w:rsid w:val="004A139B"/>
    <w:rsid w:val="004A5E61"/>
    <w:rsid w:val="004A70A3"/>
    <w:rsid w:val="004A7737"/>
    <w:rsid w:val="004B00C1"/>
    <w:rsid w:val="004B1F25"/>
    <w:rsid w:val="004B21E1"/>
    <w:rsid w:val="004B2AA4"/>
    <w:rsid w:val="004B339F"/>
    <w:rsid w:val="004B461C"/>
    <w:rsid w:val="004B4D9D"/>
    <w:rsid w:val="004B62F6"/>
    <w:rsid w:val="004B64C2"/>
    <w:rsid w:val="004B6657"/>
    <w:rsid w:val="004C078F"/>
    <w:rsid w:val="004C0913"/>
    <w:rsid w:val="004C11D7"/>
    <w:rsid w:val="004C1394"/>
    <w:rsid w:val="004C1CB1"/>
    <w:rsid w:val="004C1ECF"/>
    <w:rsid w:val="004C24DF"/>
    <w:rsid w:val="004C6133"/>
    <w:rsid w:val="004C652D"/>
    <w:rsid w:val="004C7761"/>
    <w:rsid w:val="004D09C2"/>
    <w:rsid w:val="004D186C"/>
    <w:rsid w:val="004D24CE"/>
    <w:rsid w:val="004D2653"/>
    <w:rsid w:val="004D2CC2"/>
    <w:rsid w:val="004D2E7A"/>
    <w:rsid w:val="004D3171"/>
    <w:rsid w:val="004D3ECC"/>
    <w:rsid w:val="004D475B"/>
    <w:rsid w:val="004D4FBA"/>
    <w:rsid w:val="004D5EE3"/>
    <w:rsid w:val="004D6003"/>
    <w:rsid w:val="004E02C6"/>
    <w:rsid w:val="004E05A3"/>
    <w:rsid w:val="004E1F51"/>
    <w:rsid w:val="004E2BF1"/>
    <w:rsid w:val="004F0663"/>
    <w:rsid w:val="004F3A30"/>
    <w:rsid w:val="004F3B41"/>
    <w:rsid w:val="004F447F"/>
    <w:rsid w:val="004F5678"/>
    <w:rsid w:val="004F56A6"/>
    <w:rsid w:val="004F5A43"/>
    <w:rsid w:val="004F7CAE"/>
    <w:rsid w:val="005010E1"/>
    <w:rsid w:val="005057F4"/>
    <w:rsid w:val="005061D9"/>
    <w:rsid w:val="0050639E"/>
    <w:rsid w:val="005128AF"/>
    <w:rsid w:val="00512CF2"/>
    <w:rsid w:val="00514F87"/>
    <w:rsid w:val="00515383"/>
    <w:rsid w:val="00517DAB"/>
    <w:rsid w:val="00521747"/>
    <w:rsid w:val="0052212E"/>
    <w:rsid w:val="005224E4"/>
    <w:rsid w:val="0052499E"/>
    <w:rsid w:val="005259C4"/>
    <w:rsid w:val="00526C7E"/>
    <w:rsid w:val="005274B5"/>
    <w:rsid w:val="00530DFC"/>
    <w:rsid w:val="0053118E"/>
    <w:rsid w:val="00531E1A"/>
    <w:rsid w:val="005322FD"/>
    <w:rsid w:val="00533290"/>
    <w:rsid w:val="0053681E"/>
    <w:rsid w:val="00536B78"/>
    <w:rsid w:val="00537C40"/>
    <w:rsid w:val="00545686"/>
    <w:rsid w:val="00547109"/>
    <w:rsid w:val="005503A8"/>
    <w:rsid w:val="0055138C"/>
    <w:rsid w:val="00551A71"/>
    <w:rsid w:val="0055235C"/>
    <w:rsid w:val="005526F6"/>
    <w:rsid w:val="00554B78"/>
    <w:rsid w:val="005576B6"/>
    <w:rsid w:val="0056467D"/>
    <w:rsid w:val="005726D7"/>
    <w:rsid w:val="00572DDC"/>
    <w:rsid w:val="005731B2"/>
    <w:rsid w:val="00573B2B"/>
    <w:rsid w:val="00575EB0"/>
    <w:rsid w:val="00576559"/>
    <w:rsid w:val="00586B47"/>
    <w:rsid w:val="005873AA"/>
    <w:rsid w:val="0059037D"/>
    <w:rsid w:val="0059227F"/>
    <w:rsid w:val="00593058"/>
    <w:rsid w:val="00593555"/>
    <w:rsid w:val="00593A9E"/>
    <w:rsid w:val="00593F5A"/>
    <w:rsid w:val="0059426A"/>
    <w:rsid w:val="0059734E"/>
    <w:rsid w:val="005A08A0"/>
    <w:rsid w:val="005A1142"/>
    <w:rsid w:val="005A245A"/>
    <w:rsid w:val="005A2FCB"/>
    <w:rsid w:val="005A33B5"/>
    <w:rsid w:val="005A412F"/>
    <w:rsid w:val="005A74AA"/>
    <w:rsid w:val="005B22F3"/>
    <w:rsid w:val="005B3940"/>
    <w:rsid w:val="005B542B"/>
    <w:rsid w:val="005B7FCC"/>
    <w:rsid w:val="005C1216"/>
    <w:rsid w:val="005C3067"/>
    <w:rsid w:val="005C3D00"/>
    <w:rsid w:val="005C4E22"/>
    <w:rsid w:val="005C5331"/>
    <w:rsid w:val="005C55F8"/>
    <w:rsid w:val="005C58F0"/>
    <w:rsid w:val="005C7E95"/>
    <w:rsid w:val="005D24A9"/>
    <w:rsid w:val="005D3240"/>
    <w:rsid w:val="005D653F"/>
    <w:rsid w:val="005D6DC5"/>
    <w:rsid w:val="005D778B"/>
    <w:rsid w:val="005D7BA5"/>
    <w:rsid w:val="005D7D5B"/>
    <w:rsid w:val="005E2F9D"/>
    <w:rsid w:val="005E43A6"/>
    <w:rsid w:val="005E52DD"/>
    <w:rsid w:val="005E5685"/>
    <w:rsid w:val="005E5C5D"/>
    <w:rsid w:val="005E6A3B"/>
    <w:rsid w:val="005E6E55"/>
    <w:rsid w:val="005E719F"/>
    <w:rsid w:val="005F0AEB"/>
    <w:rsid w:val="005F37E9"/>
    <w:rsid w:val="005F5254"/>
    <w:rsid w:val="005F7676"/>
    <w:rsid w:val="0060016C"/>
    <w:rsid w:val="0060047F"/>
    <w:rsid w:val="00602CC4"/>
    <w:rsid w:val="006062E0"/>
    <w:rsid w:val="006067D0"/>
    <w:rsid w:val="0060775B"/>
    <w:rsid w:val="006121D7"/>
    <w:rsid w:val="00612C94"/>
    <w:rsid w:val="00615D5F"/>
    <w:rsid w:val="00616771"/>
    <w:rsid w:val="00616E7A"/>
    <w:rsid w:val="00617553"/>
    <w:rsid w:val="00617606"/>
    <w:rsid w:val="00617B3C"/>
    <w:rsid w:val="006202A9"/>
    <w:rsid w:val="0062146D"/>
    <w:rsid w:val="00622383"/>
    <w:rsid w:val="00622643"/>
    <w:rsid w:val="00632348"/>
    <w:rsid w:val="00632CCF"/>
    <w:rsid w:val="00633B90"/>
    <w:rsid w:val="00633EB7"/>
    <w:rsid w:val="00634D66"/>
    <w:rsid w:val="006353C3"/>
    <w:rsid w:val="00635C82"/>
    <w:rsid w:val="00636344"/>
    <w:rsid w:val="00641667"/>
    <w:rsid w:val="006416CF"/>
    <w:rsid w:val="0064284F"/>
    <w:rsid w:val="006433BD"/>
    <w:rsid w:val="006470DD"/>
    <w:rsid w:val="0065010B"/>
    <w:rsid w:val="00650CD9"/>
    <w:rsid w:val="00650D92"/>
    <w:rsid w:val="006524A9"/>
    <w:rsid w:val="0065315A"/>
    <w:rsid w:val="00653550"/>
    <w:rsid w:val="00655A51"/>
    <w:rsid w:val="00656969"/>
    <w:rsid w:val="00657AD0"/>
    <w:rsid w:val="006616FF"/>
    <w:rsid w:val="00661F89"/>
    <w:rsid w:val="00662B30"/>
    <w:rsid w:val="00662BEA"/>
    <w:rsid w:val="00663DC3"/>
    <w:rsid w:val="006643A4"/>
    <w:rsid w:val="006647E7"/>
    <w:rsid w:val="00666796"/>
    <w:rsid w:val="00667E22"/>
    <w:rsid w:val="006710F6"/>
    <w:rsid w:val="00680D41"/>
    <w:rsid w:val="00682E79"/>
    <w:rsid w:val="006833AF"/>
    <w:rsid w:val="0068459E"/>
    <w:rsid w:val="00684947"/>
    <w:rsid w:val="006862EF"/>
    <w:rsid w:val="0068753A"/>
    <w:rsid w:val="00687882"/>
    <w:rsid w:val="0069339D"/>
    <w:rsid w:val="00694026"/>
    <w:rsid w:val="00695512"/>
    <w:rsid w:val="006956CD"/>
    <w:rsid w:val="006969AF"/>
    <w:rsid w:val="00696F4C"/>
    <w:rsid w:val="0069726F"/>
    <w:rsid w:val="006A0F75"/>
    <w:rsid w:val="006A1621"/>
    <w:rsid w:val="006A169B"/>
    <w:rsid w:val="006A1CF4"/>
    <w:rsid w:val="006A4ED0"/>
    <w:rsid w:val="006A5A7A"/>
    <w:rsid w:val="006B05CB"/>
    <w:rsid w:val="006B1073"/>
    <w:rsid w:val="006B11F6"/>
    <w:rsid w:val="006B1293"/>
    <w:rsid w:val="006B20CC"/>
    <w:rsid w:val="006B2B4A"/>
    <w:rsid w:val="006B3462"/>
    <w:rsid w:val="006B380B"/>
    <w:rsid w:val="006B6ED7"/>
    <w:rsid w:val="006B732A"/>
    <w:rsid w:val="006B764F"/>
    <w:rsid w:val="006C0BDD"/>
    <w:rsid w:val="006C1923"/>
    <w:rsid w:val="006C77F0"/>
    <w:rsid w:val="006D41FA"/>
    <w:rsid w:val="006D7626"/>
    <w:rsid w:val="006E02FD"/>
    <w:rsid w:val="006E14F1"/>
    <w:rsid w:val="006E2175"/>
    <w:rsid w:val="006E472C"/>
    <w:rsid w:val="006E581D"/>
    <w:rsid w:val="006F01DF"/>
    <w:rsid w:val="006F1C5B"/>
    <w:rsid w:val="006F1EA7"/>
    <w:rsid w:val="006F2B8A"/>
    <w:rsid w:val="006F3729"/>
    <w:rsid w:val="006F412F"/>
    <w:rsid w:val="00700370"/>
    <w:rsid w:val="007007C2"/>
    <w:rsid w:val="00701AAE"/>
    <w:rsid w:val="00703295"/>
    <w:rsid w:val="00703BC8"/>
    <w:rsid w:val="0070493F"/>
    <w:rsid w:val="00706094"/>
    <w:rsid w:val="00706AF8"/>
    <w:rsid w:val="007101F6"/>
    <w:rsid w:val="00711316"/>
    <w:rsid w:val="00713D1C"/>
    <w:rsid w:val="00713FA2"/>
    <w:rsid w:val="00715001"/>
    <w:rsid w:val="00715310"/>
    <w:rsid w:val="00715595"/>
    <w:rsid w:val="00716B5A"/>
    <w:rsid w:val="00717B7E"/>
    <w:rsid w:val="007205F8"/>
    <w:rsid w:val="00720F2C"/>
    <w:rsid w:val="00724160"/>
    <w:rsid w:val="00724482"/>
    <w:rsid w:val="00727586"/>
    <w:rsid w:val="00727927"/>
    <w:rsid w:val="007301D0"/>
    <w:rsid w:val="00731729"/>
    <w:rsid w:val="00731768"/>
    <w:rsid w:val="0073437D"/>
    <w:rsid w:val="0073519B"/>
    <w:rsid w:val="007355A4"/>
    <w:rsid w:val="00736E1D"/>
    <w:rsid w:val="00736FE2"/>
    <w:rsid w:val="0073710B"/>
    <w:rsid w:val="007374FB"/>
    <w:rsid w:val="007406D8"/>
    <w:rsid w:val="0074204A"/>
    <w:rsid w:val="007434C5"/>
    <w:rsid w:val="00745069"/>
    <w:rsid w:val="007450ED"/>
    <w:rsid w:val="0074541C"/>
    <w:rsid w:val="00745F61"/>
    <w:rsid w:val="00750562"/>
    <w:rsid w:val="0075084F"/>
    <w:rsid w:val="00750B5D"/>
    <w:rsid w:val="00751498"/>
    <w:rsid w:val="007533C9"/>
    <w:rsid w:val="00754F81"/>
    <w:rsid w:val="007554CD"/>
    <w:rsid w:val="00755DD8"/>
    <w:rsid w:val="00755E56"/>
    <w:rsid w:val="00755FFA"/>
    <w:rsid w:val="00756185"/>
    <w:rsid w:val="007565EB"/>
    <w:rsid w:val="00756755"/>
    <w:rsid w:val="00757044"/>
    <w:rsid w:val="0076064D"/>
    <w:rsid w:val="0076747F"/>
    <w:rsid w:val="007703BC"/>
    <w:rsid w:val="00770CFA"/>
    <w:rsid w:val="007719FE"/>
    <w:rsid w:val="00771B16"/>
    <w:rsid w:val="00775C7C"/>
    <w:rsid w:val="00777AAE"/>
    <w:rsid w:val="00781507"/>
    <w:rsid w:val="00781B4B"/>
    <w:rsid w:val="007826F2"/>
    <w:rsid w:val="00783296"/>
    <w:rsid w:val="00783CCE"/>
    <w:rsid w:val="00784AB9"/>
    <w:rsid w:val="00786886"/>
    <w:rsid w:val="007874E3"/>
    <w:rsid w:val="007906DC"/>
    <w:rsid w:val="007909ED"/>
    <w:rsid w:val="0079254E"/>
    <w:rsid w:val="00793630"/>
    <w:rsid w:val="0079549D"/>
    <w:rsid w:val="007966A6"/>
    <w:rsid w:val="00797FC1"/>
    <w:rsid w:val="007A4AD4"/>
    <w:rsid w:val="007A7E41"/>
    <w:rsid w:val="007B1D68"/>
    <w:rsid w:val="007B265E"/>
    <w:rsid w:val="007B3991"/>
    <w:rsid w:val="007B528F"/>
    <w:rsid w:val="007B5770"/>
    <w:rsid w:val="007B735A"/>
    <w:rsid w:val="007B78C4"/>
    <w:rsid w:val="007B7A46"/>
    <w:rsid w:val="007C04E4"/>
    <w:rsid w:val="007C2802"/>
    <w:rsid w:val="007C2BE6"/>
    <w:rsid w:val="007C3686"/>
    <w:rsid w:val="007C4FD0"/>
    <w:rsid w:val="007C506A"/>
    <w:rsid w:val="007C5341"/>
    <w:rsid w:val="007C5B8B"/>
    <w:rsid w:val="007C6175"/>
    <w:rsid w:val="007D1005"/>
    <w:rsid w:val="007D1620"/>
    <w:rsid w:val="007D2094"/>
    <w:rsid w:val="007D2BE8"/>
    <w:rsid w:val="007D51BB"/>
    <w:rsid w:val="007D55CB"/>
    <w:rsid w:val="007D64F9"/>
    <w:rsid w:val="007D66B9"/>
    <w:rsid w:val="007D6890"/>
    <w:rsid w:val="007E0623"/>
    <w:rsid w:val="007E0679"/>
    <w:rsid w:val="007E095F"/>
    <w:rsid w:val="007E0994"/>
    <w:rsid w:val="007E2E38"/>
    <w:rsid w:val="007E4334"/>
    <w:rsid w:val="007E7552"/>
    <w:rsid w:val="007F17C6"/>
    <w:rsid w:val="007F644C"/>
    <w:rsid w:val="007F7EA1"/>
    <w:rsid w:val="00801E21"/>
    <w:rsid w:val="00802DB3"/>
    <w:rsid w:val="00805BFF"/>
    <w:rsid w:val="0080701A"/>
    <w:rsid w:val="00807665"/>
    <w:rsid w:val="00807BF5"/>
    <w:rsid w:val="00810AB3"/>
    <w:rsid w:val="008120D2"/>
    <w:rsid w:val="0081731C"/>
    <w:rsid w:val="0082149E"/>
    <w:rsid w:val="00823736"/>
    <w:rsid w:val="00824062"/>
    <w:rsid w:val="00826966"/>
    <w:rsid w:val="008273B2"/>
    <w:rsid w:val="00830140"/>
    <w:rsid w:val="00831DC1"/>
    <w:rsid w:val="00832440"/>
    <w:rsid w:val="00832515"/>
    <w:rsid w:val="00833560"/>
    <w:rsid w:val="00834B75"/>
    <w:rsid w:val="0083510E"/>
    <w:rsid w:val="00836332"/>
    <w:rsid w:val="00842B8D"/>
    <w:rsid w:val="00844557"/>
    <w:rsid w:val="008468EA"/>
    <w:rsid w:val="0084732E"/>
    <w:rsid w:val="008474AC"/>
    <w:rsid w:val="00847E89"/>
    <w:rsid w:val="008514A3"/>
    <w:rsid w:val="00851EBD"/>
    <w:rsid w:val="008524F4"/>
    <w:rsid w:val="0085554E"/>
    <w:rsid w:val="00855CA2"/>
    <w:rsid w:val="00856B96"/>
    <w:rsid w:val="00856F47"/>
    <w:rsid w:val="00861D9F"/>
    <w:rsid w:val="008620AD"/>
    <w:rsid w:val="008666EB"/>
    <w:rsid w:val="00871C0C"/>
    <w:rsid w:val="00875E04"/>
    <w:rsid w:val="00876F9E"/>
    <w:rsid w:val="00877351"/>
    <w:rsid w:val="0087777E"/>
    <w:rsid w:val="00880191"/>
    <w:rsid w:val="00884BA9"/>
    <w:rsid w:val="00887C87"/>
    <w:rsid w:val="0089044D"/>
    <w:rsid w:val="00890471"/>
    <w:rsid w:val="00892327"/>
    <w:rsid w:val="00892C54"/>
    <w:rsid w:val="008949BA"/>
    <w:rsid w:val="00894C8E"/>
    <w:rsid w:val="008961AE"/>
    <w:rsid w:val="00897564"/>
    <w:rsid w:val="008A074A"/>
    <w:rsid w:val="008A0D28"/>
    <w:rsid w:val="008A1A4D"/>
    <w:rsid w:val="008A2BC5"/>
    <w:rsid w:val="008A3E77"/>
    <w:rsid w:val="008A4299"/>
    <w:rsid w:val="008A42A9"/>
    <w:rsid w:val="008A568C"/>
    <w:rsid w:val="008A5DDA"/>
    <w:rsid w:val="008A751D"/>
    <w:rsid w:val="008A7F7B"/>
    <w:rsid w:val="008B2AD0"/>
    <w:rsid w:val="008B32DB"/>
    <w:rsid w:val="008B38AF"/>
    <w:rsid w:val="008B669F"/>
    <w:rsid w:val="008B68C2"/>
    <w:rsid w:val="008C285D"/>
    <w:rsid w:val="008C3777"/>
    <w:rsid w:val="008C4074"/>
    <w:rsid w:val="008C5AB4"/>
    <w:rsid w:val="008C73F7"/>
    <w:rsid w:val="008C75D3"/>
    <w:rsid w:val="008D01E2"/>
    <w:rsid w:val="008D2AD5"/>
    <w:rsid w:val="008D2F16"/>
    <w:rsid w:val="008D40D9"/>
    <w:rsid w:val="008D4B91"/>
    <w:rsid w:val="008D62AB"/>
    <w:rsid w:val="008D6614"/>
    <w:rsid w:val="008E0510"/>
    <w:rsid w:val="008E07FE"/>
    <w:rsid w:val="008E59E0"/>
    <w:rsid w:val="008F1175"/>
    <w:rsid w:val="008F4E06"/>
    <w:rsid w:val="008F5432"/>
    <w:rsid w:val="008F57D1"/>
    <w:rsid w:val="008F64F5"/>
    <w:rsid w:val="008F75FD"/>
    <w:rsid w:val="008F7A54"/>
    <w:rsid w:val="009056E8"/>
    <w:rsid w:val="00906745"/>
    <w:rsid w:val="00907909"/>
    <w:rsid w:val="009100AB"/>
    <w:rsid w:val="00910BBC"/>
    <w:rsid w:val="009136FD"/>
    <w:rsid w:val="00915D26"/>
    <w:rsid w:val="00915D53"/>
    <w:rsid w:val="0091600B"/>
    <w:rsid w:val="0092082A"/>
    <w:rsid w:val="00922435"/>
    <w:rsid w:val="00923A55"/>
    <w:rsid w:val="00923DA9"/>
    <w:rsid w:val="00930F2A"/>
    <w:rsid w:val="00932509"/>
    <w:rsid w:val="00933CA5"/>
    <w:rsid w:val="00936246"/>
    <w:rsid w:val="00936FD1"/>
    <w:rsid w:val="009401FD"/>
    <w:rsid w:val="00941822"/>
    <w:rsid w:val="00941C37"/>
    <w:rsid w:val="009430C0"/>
    <w:rsid w:val="0094375F"/>
    <w:rsid w:val="00943FD6"/>
    <w:rsid w:val="009447AC"/>
    <w:rsid w:val="009448D0"/>
    <w:rsid w:val="00945121"/>
    <w:rsid w:val="00945A9A"/>
    <w:rsid w:val="0094643B"/>
    <w:rsid w:val="00947521"/>
    <w:rsid w:val="00950AE5"/>
    <w:rsid w:val="009520DE"/>
    <w:rsid w:val="00954369"/>
    <w:rsid w:val="0095543C"/>
    <w:rsid w:val="00955BA6"/>
    <w:rsid w:val="009570DB"/>
    <w:rsid w:val="00960E94"/>
    <w:rsid w:val="00962E3A"/>
    <w:rsid w:val="0096385F"/>
    <w:rsid w:val="00965150"/>
    <w:rsid w:val="00966FC4"/>
    <w:rsid w:val="0096746A"/>
    <w:rsid w:val="009703E6"/>
    <w:rsid w:val="00970EBA"/>
    <w:rsid w:val="00971FB7"/>
    <w:rsid w:val="00972087"/>
    <w:rsid w:val="009725AE"/>
    <w:rsid w:val="009734CA"/>
    <w:rsid w:val="009745EB"/>
    <w:rsid w:val="0097460C"/>
    <w:rsid w:val="00974669"/>
    <w:rsid w:val="00975499"/>
    <w:rsid w:val="00975A87"/>
    <w:rsid w:val="009761FE"/>
    <w:rsid w:val="00976EF0"/>
    <w:rsid w:val="0098050E"/>
    <w:rsid w:val="0098249C"/>
    <w:rsid w:val="00982760"/>
    <w:rsid w:val="0098340F"/>
    <w:rsid w:val="009844E0"/>
    <w:rsid w:val="0098467E"/>
    <w:rsid w:val="0098485F"/>
    <w:rsid w:val="00985D86"/>
    <w:rsid w:val="009861D6"/>
    <w:rsid w:val="0098729D"/>
    <w:rsid w:val="00987E92"/>
    <w:rsid w:val="0099024A"/>
    <w:rsid w:val="00990EED"/>
    <w:rsid w:val="00992027"/>
    <w:rsid w:val="009943C6"/>
    <w:rsid w:val="00996699"/>
    <w:rsid w:val="009967C5"/>
    <w:rsid w:val="009A11F6"/>
    <w:rsid w:val="009A13BF"/>
    <w:rsid w:val="009A1A26"/>
    <w:rsid w:val="009A249F"/>
    <w:rsid w:val="009A3B41"/>
    <w:rsid w:val="009A3E86"/>
    <w:rsid w:val="009A4498"/>
    <w:rsid w:val="009A5849"/>
    <w:rsid w:val="009A5E7F"/>
    <w:rsid w:val="009A62C2"/>
    <w:rsid w:val="009A72CC"/>
    <w:rsid w:val="009B296B"/>
    <w:rsid w:val="009B5C27"/>
    <w:rsid w:val="009B77D2"/>
    <w:rsid w:val="009C009E"/>
    <w:rsid w:val="009C08A7"/>
    <w:rsid w:val="009C348D"/>
    <w:rsid w:val="009C3FF2"/>
    <w:rsid w:val="009D0515"/>
    <w:rsid w:val="009D0B4B"/>
    <w:rsid w:val="009D15E7"/>
    <w:rsid w:val="009D3556"/>
    <w:rsid w:val="009D36B1"/>
    <w:rsid w:val="009D4C2D"/>
    <w:rsid w:val="009D574D"/>
    <w:rsid w:val="009D5AB7"/>
    <w:rsid w:val="009D6611"/>
    <w:rsid w:val="009D6659"/>
    <w:rsid w:val="009D6F09"/>
    <w:rsid w:val="009E0A13"/>
    <w:rsid w:val="009E0EBE"/>
    <w:rsid w:val="009E2223"/>
    <w:rsid w:val="009E2674"/>
    <w:rsid w:val="009E5B68"/>
    <w:rsid w:val="009F09F1"/>
    <w:rsid w:val="009F19B4"/>
    <w:rsid w:val="009F1C8A"/>
    <w:rsid w:val="009F32A9"/>
    <w:rsid w:val="009F3955"/>
    <w:rsid w:val="009F560E"/>
    <w:rsid w:val="009F65A3"/>
    <w:rsid w:val="009F7BED"/>
    <w:rsid w:val="00A01D76"/>
    <w:rsid w:val="00A02CF2"/>
    <w:rsid w:val="00A047AE"/>
    <w:rsid w:val="00A048D0"/>
    <w:rsid w:val="00A0630A"/>
    <w:rsid w:val="00A0642D"/>
    <w:rsid w:val="00A07F68"/>
    <w:rsid w:val="00A108EF"/>
    <w:rsid w:val="00A10D62"/>
    <w:rsid w:val="00A16917"/>
    <w:rsid w:val="00A16DF8"/>
    <w:rsid w:val="00A2142B"/>
    <w:rsid w:val="00A2306D"/>
    <w:rsid w:val="00A2558E"/>
    <w:rsid w:val="00A25A73"/>
    <w:rsid w:val="00A276EA"/>
    <w:rsid w:val="00A30552"/>
    <w:rsid w:val="00A3070E"/>
    <w:rsid w:val="00A332DB"/>
    <w:rsid w:val="00A34463"/>
    <w:rsid w:val="00A34FBD"/>
    <w:rsid w:val="00A3558A"/>
    <w:rsid w:val="00A4108B"/>
    <w:rsid w:val="00A42AF9"/>
    <w:rsid w:val="00A4396F"/>
    <w:rsid w:val="00A44A9B"/>
    <w:rsid w:val="00A4616C"/>
    <w:rsid w:val="00A50348"/>
    <w:rsid w:val="00A53929"/>
    <w:rsid w:val="00A55839"/>
    <w:rsid w:val="00A57D77"/>
    <w:rsid w:val="00A60C00"/>
    <w:rsid w:val="00A61A0A"/>
    <w:rsid w:val="00A61CB3"/>
    <w:rsid w:val="00A63973"/>
    <w:rsid w:val="00A63C18"/>
    <w:rsid w:val="00A63D91"/>
    <w:rsid w:val="00A64F2A"/>
    <w:rsid w:val="00A658A9"/>
    <w:rsid w:val="00A70536"/>
    <w:rsid w:val="00A71300"/>
    <w:rsid w:val="00A71E81"/>
    <w:rsid w:val="00A72E97"/>
    <w:rsid w:val="00A74EC7"/>
    <w:rsid w:val="00A8122B"/>
    <w:rsid w:val="00A814D0"/>
    <w:rsid w:val="00A82397"/>
    <w:rsid w:val="00A830AC"/>
    <w:rsid w:val="00A837DF"/>
    <w:rsid w:val="00A91603"/>
    <w:rsid w:val="00A91C16"/>
    <w:rsid w:val="00A92C7B"/>
    <w:rsid w:val="00A96739"/>
    <w:rsid w:val="00A96841"/>
    <w:rsid w:val="00A97B3E"/>
    <w:rsid w:val="00AA0F09"/>
    <w:rsid w:val="00AA1DFC"/>
    <w:rsid w:val="00AA5542"/>
    <w:rsid w:val="00AA5ACC"/>
    <w:rsid w:val="00AA7916"/>
    <w:rsid w:val="00AA7975"/>
    <w:rsid w:val="00AA7A70"/>
    <w:rsid w:val="00AB459F"/>
    <w:rsid w:val="00AC12D6"/>
    <w:rsid w:val="00AC2773"/>
    <w:rsid w:val="00AC30FD"/>
    <w:rsid w:val="00AC362B"/>
    <w:rsid w:val="00AC3A71"/>
    <w:rsid w:val="00AC423F"/>
    <w:rsid w:val="00AC57D0"/>
    <w:rsid w:val="00AC58B3"/>
    <w:rsid w:val="00AC5BA0"/>
    <w:rsid w:val="00AC767A"/>
    <w:rsid w:val="00AC7846"/>
    <w:rsid w:val="00AD0410"/>
    <w:rsid w:val="00AD07F0"/>
    <w:rsid w:val="00AD0E07"/>
    <w:rsid w:val="00AD519A"/>
    <w:rsid w:val="00AD6C06"/>
    <w:rsid w:val="00AE03B3"/>
    <w:rsid w:val="00AE0CE2"/>
    <w:rsid w:val="00AE2364"/>
    <w:rsid w:val="00AE3707"/>
    <w:rsid w:val="00AE588B"/>
    <w:rsid w:val="00AE6993"/>
    <w:rsid w:val="00AF0547"/>
    <w:rsid w:val="00AF167B"/>
    <w:rsid w:val="00AF1DF6"/>
    <w:rsid w:val="00AF2F80"/>
    <w:rsid w:val="00AF4418"/>
    <w:rsid w:val="00AF442B"/>
    <w:rsid w:val="00AF4459"/>
    <w:rsid w:val="00AF565B"/>
    <w:rsid w:val="00B024B1"/>
    <w:rsid w:val="00B0284B"/>
    <w:rsid w:val="00B051F5"/>
    <w:rsid w:val="00B117BE"/>
    <w:rsid w:val="00B136A2"/>
    <w:rsid w:val="00B141AB"/>
    <w:rsid w:val="00B14483"/>
    <w:rsid w:val="00B155D0"/>
    <w:rsid w:val="00B15ECE"/>
    <w:rsid w:val="00B164D3"/>
    <w:rsid w:val="00B1727B"/>
    <w:rsid w:val="00B17E9C"/>
    <w:rsid w:val="00B210ED"/>
    <w:rsid w:val="00B22B59"/>
    <w:rsid w:val="00B233CE"/>
    <w:rsid w:val="00B23DA6"/>
    <w:rsid w:val="00B25663"/>
    <w:rsid w:val="00B25C55"/>
    <w:rsid w:val="00B300A6"/>
    <w:rsid w:val="00B30684"/>
    <w:rsid w:val="00B3095F"/>
    <w:rsid w:val="00B30B7A"/>
    <w:rsid w:val="00B313DC"/>
    <w:rsid w:val="00B32178"/>
    <w:rsid w:val="00B328AA"/>
    <w:rsid w:val="00B33BA6"/>
    <w:rsid w:val="00B4111A"/>
    <w:rsid w:val="00B433EF"/>
    <w:rsid w:val="00B46736"/>
    <w:rsid w:val="00B506CA"/>
    <w:rsid w:val="00B52867"/>
    <w:rsid w:val="00B540CB"/>
    <w:rsid w:val="00B54173"/>
    <w:rsid w:val="00B55FBA"/>
    <w:rsid w:val="00B57416"/>
    <w:rsid w:val="00B57F25"/>
    <w:rsid w:val="00B60C45"/>
    <w:rsid w:val="00B61885"/>
    <w:rsid w:val="00B618B0"/>
    <w:rsid w:val="00B61B98"/>
    <w:rsid w:val="00B62B4A"/>
    <w:rsid w:val="00B64C91"/>
    <w:rsid w:val="00B6562D"/>
    <w:rsid w:val="00B6749D"/>
    <w:rsid w:val="00B67D97"/>
    <w:rsid w:val="00B704F6"/>
    <w:rsid w:val="00B706F5"/>
    <w:rsid w:val="00B73B62"/>
    <w:rsid w:val="00B74649"/>
    <w:rsid w:val="00B74DD1"/>
    <w:rsid w:val="00B753A4"/>
    <w:rsid w:val="00B75ABA"/>
    <w:rsid w:val="00B82CB4"/>
    <w:rsid w:val="00B83490"/>
    <w:rsid w:val="00B837C6"/>
    <w:rsid w:val="00B838C3"/>
    <w:rsid w:val="00B84049"/>
    <w:rsid w:val="00B85FDA"/>
    <w:rsid w:val="00B86619"/>
    <w:rsid w:val="00B8706F"/>
    <w:rsid w:val="00B90838"/>
    <w:rsid w:val="00B90DED"/>
    <w:rsid w:val="00B92584"/>
    <w:rsid w:val="00B978B5"/>
    <w:rsid w:val="00BA01FC"/>
    <w:rsid w:val="00BA221D"/>
    <w:rsid w:val="00BA4BBC"/>
    <w:rsid w:val="00BA4E51"/>
    <w:rsid w:val="00BB0E16"/>
    <w:rsid w:val="00BB1B8C"/>
    <w:rsid w:val="00BB29AA"/>
    <w:rsid w:val="00BB629B"/>
    <w:rsid w:val="00BB6D52"/>
    <w:rsid w:val="00BB7CA2"/>
    <w:rsid w:val="00BB7CD4"/>
    <w:rsid w:val="00BC0227"/>
    <w:rsid w:val="00BC23E8"/>
    <w:rsid w:val="00BC570B"/>
    <w:rsid w:val="00BC6453"/>
    <w:rsid w:val="00BC65CF"/>
    <w:rsid w:val="00BC6C24"/>
    <w:rsid w:val="00BC7576"/>
    <w:rsid w:val="00BC7CE1"/>
    <w:rsid w:val="00BD02B4"/>
    <w:rsid w:val="00BD08E4"/>
    <w:rsid w:val="00BD24AF"/>
    <w:rsid w:val="00BD3D68"/>
    <w:rsid w:val="00BD5000"/>
    <w:rsid w:val="00BD79CE"/>
    <w:rsid w:val="00BD7AC4"/>
    <w:rsid w:val="00BD7BE1"/>
    <w:rsid w:val="00BE03C6"/>
    <w:rsid w:val="00BE0AF1"/>
    <w:rsid w:val="00BE0D7C"/>
    <w:rsid w:val="00BE13CD"/>
    <w:rsid w:val="00BE35A7"/>
    <w:rsid w:val="00BE3792"/>
    <w:rsid w:val="00BE4DF5"/>
    <w:rsid w:val="00BE53F6"/>
    <w:rsid w:val="00BF24DA"/>
    <w:rsid w:val="00BF3695"/>
    <w:rsid w:val="00BF3A2F"/>
    <w:rsid w:val="00BF447C"/>
    <w:rsid w:val="00BF4625"/>
    <w:rsid w:val="00BF47AF"/>
    <w:rsid w:val="00BF5BD3"/>
    <w:rsid w:val="00BF5D29"/>
    <w:rsid w:val="00BF641C"/>
    <w:rsid w:val="00BF69B0"/>
    <w:rsid w:val="00BF73A9"/>
    <w:rsid w:val="00BF79AA"/>
    <w:rsid w:val="00C0055D"/>
    <w:rsid w:val="00C0111C"/>
    <w:rsid w:val="00C014A6"/>
    <w:rsid w:val="00C02580"/>
    <w:rsid w:val="00C02AA5"/>
    <w:rsid w:val="00C05EC2"/>
    <w:rsid w:val="00C06F9D"/>
    <w:rsid w:val="00C07E3B"/>
    <w:rsid w:val="00C10FFC"/>
    <w:rsid w:val="00C1287B"/>
    <w:rsid w:val="00C151B5"/>
    <w:rsid w:val="00C1532A"/>
    <w:rsid w:val="00C22926"/>
    <w:rsid w:val="00C23605"/>
    <w:rsid w:val="00C26D30"/>
    <w:rsid w:val="00C26EC9"/>
    <w:rsid w:val="00C27800"/>
    <w:rsid w:val="00C333B4"/>
    <w:rsid w:val="00C33757"/>
    <w:rsid w:val="00C33FE9"/>
    <w:rsid w:val="00C34625"/>
    <w:rsid w:val="00C35509"/>
    <w:rsid w:val="00C36FC4"/>
    <w:rsid w:val="00C37A57"/>
    <w:rsid w:val="00C403EC"/>
    <w:rsid w:val="00C41025"/>
    <w:rsid w:val="00C42BD8"/>
    <w:rsid w:val="00C43AF8"/>
    <w:rsid w:val="00C44267"/>
    <w:rsid w:val="00C44892"/>
    <w:rsid w:val="00C44C0D"/>
    <w:rsid w:val="00C4604D"/>
    <w:rsid w:val="00C4790C"/>
    <w:rsid w:val="00C47F05"/>
    <w:rsid w:val="00C511AC"/>
    <w:rsid w:val="00C5159B"/>
    <w:rsid w:val="00C524E9"/>
    <w:rsid w:val="00C5264F"/>
    <w:rsid w:val="00C530AC"/>
    <w:rsid w:val="00C55497"/>
    <w:rsid w:val="00C559BA"/>
    <w:rsid w:val="00C55B76"/>
    <w:rsid w:val="00C56D49"/>
    <w:rsid w:val="00C56DA9"/>
    <w:rsid w:val="00C57772"/>
    <w:rsid w:val="00C61570"/>
    <w:rsid w:val="00C61905"/>
    <w:rsid w:val="00C62D03"/>
    <w:rsid w:val="00C644FC"/>
    <w:rsid w:val="00C67015"/>
    <w:rsid w:val="00C67C54"/>
    <w:rsid w:val="00C67F81"/>
    <w:rsid w:val="00C70D36"/>
    <w:rsid w:val="00C71CB5"/>
    <w:rsid w:val="00C72233"/>
    <w:rsid w:val="00C72BF0"/>
    <w:rsid w:val="00C735EC"/>
    <w:rsid w:val="00C753E5"/>
    <w:rsid w:val="00C81323"/>
    <w:rsid w:val="00C823D5"/>
    <w:rsid w:val="00C82DC8"/>
    <w:rsid w:val="00C83D5E"/>
    <w:rsid w:val="00C86020"/>
    <w:rsid w:val="00C863C0"/>
    <w:rsid w:val="00C86E7A"/>
    <w:rsid w:val="00C872AF"/>
    <w:rsid w:val="00C8732F"/>
    <w:rsid w:val="00C92E68"/>
    <w:rsid w:val="00C93286"/>
    <w:rsid w:val="00C93868"/>
    <w:rsid w:val="00C93F72"/>
    <w:rsid w:val="00C97B7A"/>
    <w:rsid w:val="00CA05DA"/>
    <w:rsid w:val="00CA2AA0"/>
    <w:rsid w:val="00CA2AC1"/>
    <w:rsid w:val="00CB06A3"/>
    <w:rsid w:val="00CB162C"/>
    <w:rsid w:val="00CB2EE0"/>
    <w:rsid w:val="00CB32D1"/>
    <w:rsid w:val="00CB480F"/>
    <w:rsid w:val="00CB4F6D"/>
    <w:rsid w:val="00CB5FF0"/>
    <w:rsid w:val="00CB63AB"/>
    <w:rsid w:val="00CC2949"/>
    <w:rsid w:val="00CC2CB2"/>
    <w:rsid w:val="00CD04A3"/>
    <w:rsid w:val="00CD0D70"/>
    <w:rsid w:val="00CD2B8D"/>
    <w:rsid w:val="00CD385A"/>
    <w:rsid w:val="00CD4F1F"/>
    <w:rsid w:val="00CE0B9F"/>
    <w:rsid w:val="00CE31FA"/>
    <w:rsid w:val="00CE32B9"/>
    <w:rsid w:val="00CE4201"/>
    <w:rsid w:val="00CE689B"/>
    <w:rsid w:val="00CE6A3F"/>
    <w:rsid w:val="00CE75D4"/>
    <w:rsid w:val="00CF12AB"/>
    <w:rsid w:val="00CF3C7A"/>
    <w:rsid w:val="00CF53F8"/>
    <w:rsid w:val="00CF6031"/>
    <w:rsid w:val="00CF72FF"/>
    <w:rsid w:val="00D00EFA"/>
    <w:rsid w:val="00D012B6"/>
    <w:rsid w:val="00D01DA6"/>
    <w:rsid w:val="00D026AB"/>
    <w:rsid w:val="00D0408A"/>
    <w:rsid w:val="00D0461B"/>
    <w:rsid w:val="00D065A5"/>
    <w:rsid w:val="00D07872"/>
    <w:rsid w:val="00D136A2"/>
    <w:rsid w:val="00D14168"/>
    <w:rsid w:val="00D14555"/>
    <w:rsid w:val="00D147AD"/>
    <w:rsid w:val="00D15D06"/>
    <w:rsid w:val="00D15D5E"/>
    <w:rsid w:val="00D16213"/>
    <w:rsid w:val="00D2269E"/>
    <w:rsid w:val="00D231D2"/>
    <w:rsid w:val="00D235F3"/>
    <w:rsid w:val="00D2557B"/>
    <w:rsid w:val="00D256C3"/>
    <w:rsid w:val="00D25C58"/>
    <w:rsid w:val="00D27046"/>
    <w:rsid w:val="00D27CB6"/>
    <w:rsid w:val="00D31089"/>
    <w:rsid w:val="00D32AFB"/>
    <w:rsid w:val="00D33228"/>
    <w:rsid w:val="00D33CED"/>
    <w:rsid w:val="00D33EC1"/>
    <w:rsid w:val="00D3422A"/>
    <w:rsid w:val="00D35774"/>
    <w:rsid w:val="00D4072C"/>
    <w:rsid w:val="00D409C0"/>
    <w:rsid w:val="00D40BE9"/>
    <w:rsid w:val="00D447F6"/>
    <w:rsid w:val="00D45241"/>
    <w:rsid w:val="00D45ABD"/>
    <w:rsid w:val="00D45B29"/>
    <w:rsid w:val="00D46FAB"/>
    <w:rsid w:val="00D47CB4"/>
    <w:rsid w:val="00D505D5"/>
    <w:rsid w:val="00D516CC"/>
    <w:rsid w:val="00D52755"/>
    <w:rsid w:val="00D54AEB"/>
    <w:rsid w:val="00D54C3A"/>
    <w:rsid w:val="00D569D1"/>
    <w:rsid w:val="00D577A0"/>
    <w:rsid w:val="00D61096"/>
    <w:rsid w:val="00D61C23"/>
    <w:rsid w:val="00D62211"/>
    <w:rsid w:val="00D627EC"/>
    <w:rsid w:val="00D64EDC"/>
    <w:rsid w:val="00D65035"/>
    <w:rsid w:val="00D6567B"/>
    <w:rsid w:val="00D676EA"/>
    <w:rsid w:val="00D6795E"/>
    <w:rsid w:val="00D67C53"/>
    <w:rsid w:val="00D70819"/>
    <w:rsid w:val="00D7175B"/>
    <w:rsid w:val="00D72A6D"/>
    <w:rsid w:val="00D736BD"/>
    <w:rsid w:val="00D74880"/>
    <w:rsid w:val="00D751D4"/>
    <w:rsid w:val="00D751E9"/>
    <w:rsid w:val="00D813B1"/>
    <w:rsid w:val="00D81D3D"/>
    <w:rsid w:val="00D82326"/>
    <w:rsid w:val="00D82F3E"/>
    <w:rsid w:val="00D836DF"/>
    <w:rsid w:val="00D83E40"/>
    <w:rsid w:val="00D844B6"/>
    <w:rsid w:val="00D84786"/>
    <w:rsid w:val="00D84BD7"/>
    <w:rsid w:val="00D851BA"/>
    <w:rsid w:val="00D869AA"/>
    <w:rsid w:val="00D86E1E"/>
    <w:rsid w:val="00D87993"/>
    <w:rsid w:val="00D90787"/>
    <w:rsid w:val="00D911A0"/>
    <w:rsid w:val="00D9149F"/>
    <w:rsid w:val="00D921D0"/>
    <w:rsid w:val="00D92445"/>
    <w:rsid w:val="00D93FE6"/>
    <w:rsid w:val="00D95496"/>
    <w:rsid w:val="00D95E11"/>
    <w:rsid w:val="00D96300"/>
    <w:rsid w:val="00DA118B"/>
    <w:rsid w:val="00DA1539"/>
    <w:rsid w:val="00DA5FCC"/>
    <w:rsid w:val="00DA6E2D"/>
    <w:rsid w:val="00DA7B66"/>
    <w:rsid w:val="00DB1C79"/>
    <w:rsid w:val="00DB2DE9"/>
    <w:rsid w:val="00DB2F67"/>
    <w:rsid w:val="00DB35B1"/>
    <w:rsid w:val="00DB3A7F"/>
    <w:rsid w:val="00DB59A5"/>
    <w:rsid w:val="00DB6798"/>
    <w:rsid w:val="00DB6B72"/>
    <w:rsid w:val="00DC5966"/>
    <w:rsid w:val="00DD0CB3"/>
    <w:rsid w:val="00DD1146"/>
    <w:rsid w:val="00DD114A"/>
    <w:rsid w:val="00DD1E2B"/>
    <w:rsid w:val="00DD2DCD"/>
    <w:rsid w:val="00DE09E9"/>
    <w:rsid w:val="00DE1638"/>
    <w:rsid w:val="00DE1681"/>
    <w:rsid w:val="00DE5714"/>
    <w:rsid w:val="00DE5796"/>
    <w:rsid w:val="00DE5980"/>
    <w:rsid w:val="00DF16FC"/>
    <w:rsid w:val="00DF1FF2"/>
    <w:rsid w:val="00DF3AEE"/>
    <w:rsid w:val="00DF47A4"/>
    <w:rsid w:val="00DF6B07"/>
    <w:rsid w:val="00DF6D8D"/>
    <w:rsid w:val="00DF7773"/>
    <w:rsid w:val="00DF77B7"/>
    <w:rsid w:val="00E01558"/>
    <w:rsid w:val="00E0677B"/>
    <w:rsid w:val="00E1250C"/>
    <w:rsid w:val="00E14F3A"/>
    <w:rsid w:val="00E20B71"/>
    <w:rsid w:val="00E2182E"/>
    <w:rsid w:val="00E23326"/>
    <w:rsid w:val="00E27A08"/>
    <w:rsid w:val="00E30DD5"/>
    <w:rsid w:val="00E31921"/>
    <w:rsid w:val="00E326BC"/>
    <w:rsid w:val="00E34B8B"/>
    <w:rsid w:val="00E34C3C"/>
    <w:rsid w:val="00E3689E"/>
    <w:rsid w:val="00E4612D"/>
    <w:rsid w:val="00E46668"/>
    <w:rsid w:val="00E46B4D"/>
    <w:rsid w:val="00E46DE8"/>
    <w:rsid w:val="00E5432F"/>
    <w:rsid w:val="00E55B9A"/>
    <w:rsid w:val="00E55ECE"/>
    <w:rsid w:val="00E571E9"/>
    <w:rsid w:val="00E57E8F"/>
    <w:rsid w:val="00E605CC"/>
    <w:rsid w:val="00E62AD1"/>
    <w:rsid w:val="00E62B51"/>
    <w:rsid w:val="00E62DBB"/>
    <w:rsid w:val="00E6312D"/>
    <w:rsid w:val="00E63593"/>
    <w:rsid w:val="00E63B9E"/>
    <w:rsid w:val="00E65D31"/>
    <w:rsid w:val="00E6606D"/>
    <w:rsid w:val="00E67286"/>
    <w:rsid w:val="00E67580"/>
    <w:rsid w:val="00E67832"/>
    <w:rsid w:val="00E700B3"/>
    <w:rsid w:val="00E70600"/>
    <w:rsid w:val="00E71546"/>
    <w:rsid w:val="00E7299A"/>
    <w:rsid w:val="00E75AEC"/>
    <w:rsid w:val="00E75DBA"/>
    <w:rsid w:val="00E768D3"/>
    <w:rsid w:val="00E82947"/>
    <w:rsid w:val="00E82B82"/>
    <w:rsid w:val="00E82E2E"/>
    <w:rsid w:val="00E831D8"/>
    <w:rsid w:val="00E83D5D"/>
    <w:rsid w:val="00E85468"/>
    <w:rsid w:val="00E86459"/>
    <w:rsid w:val="00E87474"/>
    <w:rsid w:val="00E87C5B"/>
    <w:rsid w:val="00E87CBD"/>
    <w:rsid w:val="00E91259"/>
    <w:rsid w:val="00E91924"/>
    <w:rsid w:val="00E9443F"/>
    <w:rsid w:val="00E9545B"/>
    <w:rsid w:val="00E95518"/>
    <w:rsid w:val="00E96AC2"/>
    <w:rsid w:val="00E970AB"/>
    <w:rsid w:val="00EA085B"/>
    <w:rsid w:val="00EA1497"/>
    <w:rsid w:val="00EA324C"/>
    <w:rsid w:val="00EA377C"/>
    <w:rsid w:val="00EA7A98"/>
    <w:rsid w:val="00EA7BCD"/>
    <w:rsid w:val="00EB1401"/>
    <w:rsid w:val="00EB30A1"/>
    <w:rsid w:val="00EB3870"/>
    <w:rsid w:val="00EB4CAB"/>
    <w:rsid w:val="00EB5254"/>
    <w:rsid w:val="00EB5512"/>
    <w:rsid w:val="00EB5623"/>
    <w:rsid w:val="00EB6554"/>
    <w:rsid w:val="00EB6F6A"/>
    <w:rsid w:val="00EB6F78"/>
    <w:rsid w:val="00EC000B"/>
    <w:rsid w:val="00EC0C7B"/>
    <w:rsid w:val="00EC2547"/>
    <w:rsid w:val="00EC26A1"/>
    <w:rsid w:val="00EC3684"/>
    <w:rsid w:val="00EC3703"/>
    <w:rsid w:val="00EC4F24"/>
    <w:rsid w:val="00ED0AEA"/>
    <w:rsid w:val="00ED0D59"/>
    <w:rsid w:val="00ED410C"/>
    <w:rsid w:val="00ED530A"/>
    <w:rsid w:val="00ED5522"/>
    <w:rsid w:val="00ED6702"/>
    <w:rsid w:val="00ED6D36"/>
    <w:rsid w:val="00ED6E2A"/>
    <w:rsid w:val="00EE01C8"/>
    <w:rsid w:val="00EE12AE"/>
    <w:rsid w:val="00EE1C3C"/>
    <w:rsid w:val="00EE1EA1"/>
    <w:rsid w:val="00EE3200"/>
    <w:rsid w:val="00EE53BD"/>
    <w:rsid w:val="00EE68F4"/>
    <w:rsid w:val="00EE73A9"/>
    <w:rsid w:val="00EE7529"/>
    <w:rsid w:val="00EE7B62"/>
    <w:rsid w:val="00EF0F03"/>
    <w:rsid w:val="00EF4697"/>
    <w:rsid w:val="00EF5385"/>
    <w:rsid w:val="00EF6268"/>
    <w:rsid w:val="00EF6330"/>
    <w:rsid w:val="00EF6E4F"/>
    <w:rsid w:val="00F001BD"/>
    <w:rsid w:val="00F0224A"/>
    <w:rsid w:val="00F02CB0"/>
    <w:rsid w:val="00F0309C"/>
    <w:rsid w:val="00F0411B"/>
    <w:rsid w:val="00F0649F"/>
    <w:rsid w:val="00F12E90"/>
    <w:rsid w:val="00F12FD2"/>
    <w:rsid w:val="00F13D4F"/>
    <w:rsid w:val="00F15543"/>
    <w:rsid w:val="00F15B73"/>
    <w:rsid w:val="00F16061"/>
    <w:rsid w:val="00F1625B"/>
    <w:rsid w:val="00F16E89"/>
    <w:rsid w:val="00F2193A"/>
    <w:rsid w:val="00F231C2"/>
    <w:rsid w:val="00F23C80"/>
    <w:rsid w:val="00F242D5"/>
    <w:rsid w:val="00F24EA1"/>
    <w:rsid w:val="00F2508D"/>
    <w:rsid w:val="00F250C4"/>
    <w:rsid w:val="00F2632A"/>
    <w:rsid w:val="00F263A0"/>
    <w:rsid w:val="00F26C8D"/>
    <w:rsid w:val="00F27183"/>
    <w:rsid w:val="00F2793E"/>
    <w:rsid w:val="00F30F64"/>
    <w:rsid w:val="00F31010"/>
    <w:rsid w:val="00F33DEB"/>
    <w:rsid w:val="00F34637"/>
    <w:rsid w:val="00F34C9C"/>
    <w:rsid w:val="00F36105"/>
    <w:rsid w:val="00F36162"/>
    <w:rsid w:val="00F37DEE"/>
    <w:rsid w:val="00F407B4"/>
    <w:rsid w:val="00F41659"/>
    <w:rsid w:val="00F43263"/>
    <w:rsid w:val="00F43674"/>
    <w:rsid w:val="00F44DC0"/>
    <w:rsid w:val="00F4551B"/>
    <w:rsid w:val="00F45C00"/>
    <w:rsid w:val="00F4683A"/>
    <w:rsid w:val="00F478ED"/>
    <w:rsid w:val="00F47AE6"/>
    <w:rsid w:val="00F51256"/>
    <w:rsid w:val="00F52621"/>
    <w:rsid w:val="00F52B64"/>
    <w:rsid w:val="00F54D3D"/>
    <w:rsid w:val="00F55451"/>
    <w:rsid w:val="00F562CC"/>
    <w:rsid w:val="00F56749"/>
    <w:rsid w:val="00F57107"/>
    <w:rsid w:val="00F614F2"/>
    <w:rsid w:val="00F615BC"/>
    <w:rsid w:val="00F61FCC"/>
    <w:rsid w:val="00F625C2"/>
    <w:rsid w:val="00F62E68"/>
    <w:rsid w:val="00F71133"/>
    <w:rsid w:val="00F71F3E"/>
    <w:rsid w:val="00F744A5"/>
    <w:rsid w:val="00F76725"/>
    <w:rsid w:val="00F801B1"/>
    <w:rsid w:val="00F81921"/>
    <w:rsid w:val="00F82ACC"/>
    <w:rsid w:val="00F85294"/>
    <w:rsid w:val="00F86030"/>
    <w:rsid w:val="00F861DE"/>
    <w:rsid w:val="00F90120"/>
    <w:rsid w:val="00F91706"/>
    <w:rsid w:val="00F926A3"/>
    <w:rsid w:val="00F93FDB"/>
    <w:rsid w:val="00F9438C"/>
    <w:rsid w:val="00F95BBD"/>
    <w:rsid w:val="00F95C25"/>
    <w:rsid w:val="00FA083D"/>
    <w:rsid w:val="00FA1917"/>
    <w:rsid w:val="00FA20C5"/>
    <w:rsid w:val="00FA25C7"/>
    <w:rsid w:val="00FA2693"/>
    <w:rsid w:val="00FA2B8F"/>
    <w:rsid w:val="00FA51B3"/>
    <w:rsid w:val="00FA5CCD"/>
    <w:rsid w:val="00FA604B"/>
    <w:rsid w:val="00FA64D3"/>
    <w:rsid w:val="00FA792F"/>
    <w:rsid w:val="00FB1493"/>
    <w:rsid w:val="00FB23FD"/>
    <w:rsid w:val="00FB258C"/>
    <w:rsid w:val="00FB4FC6"/>
    <w:rsid w:val="00FB65C5"/>
    <w:rsid w:val="00FB78DD"/>
    <w:rsid w:val="00FC017E"/>
    <w:rsid w:val="00FC29FA"/>
    <w:rsid w:val="00FC4A03"/>
    <w:rsid w:val="00FC6752"/>
    <w:rsid w:val="00FD0684"/>
    <w:rsid w:val="00FD16D7"/>
    <w:rsid w:val="00FD20D5"/>
    <w:rsid w:val="00FD25B0"/>
    <w:rsid w:val="00FD455F"/>
    <w:rsid w:val="00FD6885"/>
    <w:rsid w:val="00FD760A"/>
    <w:rsid w:val="00FE101B"/>
    <w:rsid w:val="00FE191F"/>
    <w:rsid w:val="00FE3471"/>
    <w:rsid w:val="00FE396E"/>
    <w:rsid w:val="00FE7F78"/>
    <w:rsid w:val="00FF0563"/>
    <w:rsid w:val="00FF064D"/>
    <w:rsid w:val="00FF083A"/>
    <w:rsid w:val="00FF1259"/>
    <w:rsid w:val="00FF23BC"/>
    <w:rsid w:val="00FF6549"/>
    <w:rsid w:val="00FF6B83"/>
    <w:rsid w:val="00FF7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FE21B"/>
  <w15:chartTrackingRefBased/>
  <w15:docId w15:val="{30694AA8-39E9-4090-B924-C7633D557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796"/>
    <w:pPr>
      <w:spacing w:after="0" w:line="360" w:lineRule="auto"/>
      <w:ind w:firstLine="720"/>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DE5980"/>
    <w:pPr>
      <w:keepNext/>
      <w:keepLines/>
      <w:numPr>
        <w:numId w:val="14"/>
      </w:numPr>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4504DD"/>
    <w:pPr>
      <w:keepNext/>
      <w:keepLines/>
      <w:numPr>
        <w:ilvl w:val="1"/>
        <w:numId w:val="14"/>
      </w:numPr>
      <w:tabs>
        <w:tab w:val="left" w:pos="57"/>
      </w:tabs>
      <w:spacing w:before="40"/>
      <w:ind w:left="0" w:firstLine="0"/>
      <w:outlineLvl w:val="1"/>
    </w:pPr>
    <w:rPr>
      <w:rFonts w:eastAsiaTheme="majorEastAsia"/>
      <w:b/>
    </w:rPr>
  </w:style>
  <w:style w:type="paragraph" w:styleId="Heading3">
    <w:name w:val="heading 3"/>
    <w:basedOn w:val="Normal"/>
    <w:next w:val="Normal"/>
    <w:link w:val="Heading3Char"/>
    <w:uiPriority w:val="9"/>
    <w:unhideWhenUsed/>
    <w:qFormat/>
    <w:rsid w:val="00DE5714"/>
    <w:pPr>
      <w:keepNext/>
      <w:keepLines/>
      <w:numPr>
        <w:ilvl w:val="2"/>
        <w:numId w:val="14"/>
      </w:numPr>
      <w:spacing w:before="40"/>
      <w:ind w:left="0" w:firstLine="0"/>
      <w:jc w:val="left"/>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9F3955"/>
    <w:pPr>
      <w:keepNext/>
      <w:keepLines/>
      <w:numPr>
        <w:ilvl w:val="3"/>
        <w:numId w:val="14"/>
      </w:numPr>
      <w:tabs>
        <w:tab w:val="left" w:pos="993"/>
      </w:tabs>
      <w:spacing w:before="40"/>
      <w:ind w:left="0" w:firstLine="0"/>
      <w:outlineLvl w:val="3"/>
    </w:pPr>
    <w:rPr>
      <w:rFonts w:cstheme="majorBidi"/>
      <w:i/>
      <w:iCs/>
    </w:rPr>
  </w:style>
  <w:style w:type="paragraph" w:styleId="Heading5">
    <w:name w:val="heading 5"/>
    <w:basedOn w:val="Normal"/>
    <w:next w:val="Normal"/>
    <w:link w:val="Heading5Char"/>
    <w:uiPriority w:val="9"/>
    <w:unhideWhenUsed/>
    <w:qFormat/>
    <w:rsid w:val="009745EB"/>
    <w:pPr>
      <w:keepNext/>
      <w:keepLines/>
      <w:numPr>
        <w:ilvl w:val="4"/>
        <w:numId w:val="14"/>
      </w:numPr>
      <w:spacing w:before="40"/>
      <w:jc w:val="left"/>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9745EB"/>
    <w:pPr>
      <w:keepNext/>
      <w:keepLines/>
      <w:numPr>
        <w:ilvl w:val="5"/>
        <w:numId w:val="14"/>
      </w:numPr>
      <w:spacing w:before="40"/>
      <w:outlineLvl w:val="5"/>
    </w:pPr>
    <w:rPr>
      <w:rFonts w:eastAsiaTheme="majorEastAsia" w:cstheme="majorBidi"/>
      <w:b/>
      <w:color w:val="000000" w:themeColor="text1"/>
    </w:rPr>
  </w:style>
  <w:style w:type="paragraph" w:styleId="Heading7">
    <w:name w:val="heading 7"/>
    <w:basedOn w:val="Normal"/>
    <w:next w:val="Normal"/>
    <w:link w:val="Heading7Char"/>
    <w:uiPriority w:val="9"/>
    <w:semiHidden/>
    <w:unhideWhenUsed/>
    <w:qFormat/>
    <w:rsid w:val="00C67F81"/>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67F81"/>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7F81"/>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3D5"/>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4504DD"/>
    <w:rPr>
      <w:rFonts w:ascii="Times New Roman" w:eastAsiaTheme="majorEastAsia" w:hAnsi="Times New Roman" w:cs="Times New Roman"/>
      <w:b/>
      <w:sz w:val="28"/>
      <w:szCs w:val="28"/>
    </w:rPr>
  </w:style>
  <w:style w:type="character" w:customStyle="1" w:styleId="Heading3Char">
    <w:name w:val="Heading 3 Char"/>
    <w:basedOn w:val="DefaultParagraphFont"/>
    <w:link w:val="Heading3"/>
    <w:uiPriority w:val="9"/>
    <w:rsid w:val="00DE5714"/>
    <w:rPr>
      <w:rFonts w:ascii="Times New Roman" w:eastAsiaTheme="majorEastAsia" w:hAnsi="Times New Roman" w:cstheme="majorBidi"/>
      <w:b/>
      <w:i/>
      <w:sz w:val="28"/>
      <w:szCs w:val="24"/>
    </w:rPr>
  </w:style>
  <w:style w:type="character" w:customStyle="1" w:styleId="Heading4Char">
    <w:name w:val="Heading 4 Char"/>
    <w:basedOn w:val="DefaultParagraphFont"/>
    <w:link w:val="Heading4"/>
    <w:uiPriority w:val="9"/>
    <w:rsid w:val="009F3955"/>
    <w:rPr>
      <w:rFonts w:ascii="Times New Roman" w:eastAsia="Times New Roman" w:hAnsi="Times New Roman" w:cstheme="majorBidi"/>
      <w:i/>
      <w:iCs/>
      <w:sz w:val="28"/>
      <w:szCs w:val="28"/>
    </w:rPr>
  </w:style>
  <w:style w:type="character" w:customStyle="1" w:styleId="Heading5Char">
    <w:name w:val="Heading 5 Char"/>
    <w:basedOn w:val="DefaultParagraphFont"/>
    <w:link w:val="Heading5"/>
    <w:uiPriority w:val="9"/>
    <w:rsid w:val="009745EB"/>
    <w:rPr>
      <w:rFonts w:ascii="Times New Roman" w:eastAsiaTheme="majorEastAsia" w:hAnsi="Times New Roman" w:cstheme="majorBidi"/>
      <w:b/>
      <w:color w:val="000000" w:themeColor="text1"/>
      <w:sz w:val="28"/>
      <w:szCs w:val="28"/>
    </w:rPr>
  </w:style>
  <w:style w:type="character" w:customStyle="1" w:styleId="Heading6Char">
    <w:name w:val="Heading 6 Char"/>
    <w:basedOn w:val="DefaultParagraphFont"/>
    <w:link w:val="Heading6"/>
    <w:uiPriority w:val="9"/>
    <w:rsid w:val="009745EB"/>
    <w:rPr>
      <w:rFonts w:ascii="Times New Roman" w:eastAsiaTheme="majorEastAsia" w:hAnsi="Times New Roman" w:cstheme="majorBidi"/>
      <w:b/>
      <w:color w:val="000000" w:themeColor="text1"/>
      <w:sz w:val="28"/>
      <w:szCs w:val="28"/>
    </w:rPr>
  </w:style>
  <w:style w:type="paragraph" w:styleId="ListParagraph">
    <w:name w:val="List Paragraph"/>
    <w:basedOn w:val="Normal"/>
    <w:link w:val="ListParagraphChar"/>
    <w:uiPriority w:val="99"/>
    <w:qFormat/>
    <w:rsid w:val="00512CF2"/>
    <w:pPr>
      <w:ind w:left="720"/>
      <w:contextualSpacing/>
    </w:pPr>
  </w:style>
  <w:style w:type="character" w:customStyle="1" w:styleId="ListParagraphChar">
    <w:name w:val="List Paragraph Char"/>
    <w:basedOn w:val="DefaultParagraphFont"/>
    <w:link w:val="ListParagraph"/>
    <w:uiPriority w:val="99"/>
    <w:rsid w:val="00512CF2"/>
    <w:rPr>
      <w:rFonts w:ascii="Times New Roman" w:eastAsia="Times New Roman" w:hAnsi="Times New Roman" w:cs="Times New Roman"/>
      <w:sz w:val="28"/>
      <w:szCs w:val="28"/>
    </w:rPr>
  </w:style>
  <w:style w:type="paragraph" w:customStyle="1" w:styleId="Hinh">
    <w:name w:val="Hinh"/>
    <w:basedOn w:val="Normal"/>
    <w:link w:val="HinhChar"/>
    <w:qFormat/>
    <w:rsid w:val="00512CF2"/>
    <w:pPr>
      <w:pBdr>
        <w:top w:val="nil"/>
        <w:left w:val="nil"/>
        <w:bottom w:val="nil"/>
        <w:right w:val="nil"/>
        <w:between w:val="nil"/>
      </w:pBdr>
      <w:spacing w:after="200" w:line="240" w:lineRule="auto"/>
      <w:ind w:firstLine="0"/>
      <w:jc w:val="center"/>
    </w:pPr>
    <w:rPr>
      <w:i/>
      <w:color w:val="000000" w:themeColor="text1"/>
    </w:rPr>
  </w:style>
  <w:style w:type="character" w:customStyle="1" w:styleId="HinhChar">
    <w:name w:val="Hinh Char"/>
    <w:basedOn w:val="DefaultParagraphFont"/>
    <w:link w:val="Hinh"/>
    <w:rsid w:val="00512CF2"/>
    <w:rPr>
      <w:rFonts w:ascii="Times New Roman" w:eastAsia="Times New Roman" w:hAnsi="Times New Roman" w:cs="Times New Roman"/>
      <w:i/>
      <w:color w:val="000000" w:themeColor="text1"/>
      <w:sz w:val="28"/>
      <w:szCs w:val="28"/>
    </w:rPr>
  </w:style>
  <w:style w:type="table" w:styleId="TableGrid">
    <w:name w:val="Table Grid"/>
    <w:basedOn w:val="TableNormal"/>
    <w:uiPriority w:val="39"/>
    <w:rsid w:val="00FF23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3070E"/>
    <w:rPr>
      <w:b/>
      <w:bCs/>
    </w:rPr>
  </w:style>
  <w:style w:type="paragraph" w:styleId="NormalWeb">
    <w:name w:val="Normal (Web)"/>
    <w:basedOn w:val="Normal"/>
    <w:uiPriority w:val="99"/>
    <w:unhideWhenUsed/>
    <w:rsid w:val="00A3070E"/>
    <w:pPr>
      <w:spacing w:before="100" w:beforeAutospacing="1" w:after="100" w:afterAutospacing="1" w:line="240" w:lineRule="auto"/>
      <w:ind w:firstLine="0"/>
      <w:jc w:val="left"/>
    </w:pPr>
    <w:rPr>
      <w:sz w:val="24"/>
      <w:szCs w:val="24"/>
    </w:rPr>
  </w:style>
  <w:style w:type="character" w:styleId="Hyperlink">
    <w:name w:val="Hyperlink"/>
    <w:basedOn w:val="DefaultParagraphFont"/>
    <w:uiPriority w:val="99"/>
    <w:unhideWhenUsed/>
    <w:rsid w:val="00A814D0"/>
    <w:rPr>
      <w:color w:val="0563C1" w:themeColor="hyperlink"/>
      <w:u w:val="single"/>
    </w:rPr>
  </w:style>
  <w:style w:type="character" w:customStyle="1" w:styleId="UnresolvedMention1">
    <w:name w:val="Unresolved Mention1"/>
    <w:basedOn w:val="DefaultParagraphFont"/>
    <w:uiPriority w:val="99"/>
    <w:semiHidden/>
    <w:unhideWhenUsed/>
    <w:rsid w:val="009734CA"/>
    <w:rPr>
      <w:color w:val="605E5C"/>
      <w:shd w:val="clear" w:color="auto" w:fill="E1DFDD"/>
    </w:rPr>
  </w:style>
  <w:style w:type="paragraph" w:styleId="TOC1">
    <w:name w:val="toc 1"/>
    <w:basedOn w:val="Normal"/>
    <w:next w:val="Normal"/>
    <w:autoRedefine/>
    <w:uiPriority w:val="39"/>
    <w:unhideWhenUsed/>
    <w:rsid w:val="00617B3C"/>
    <w:pPr>
      <w:tabs>
        <w:tab w:val="right" w:leader="dot" w:pos="9394"/>
      </w:tabs>
      <w:spacing w:after="100"/>
      <w:ind w:firstLine="0"/>
      <w:jc w:val="left"/>
    </w:pPr>
    <w:rPr>
      <w:b/>
      <w:noProof/>
    </w:rPr>
  </w:style>
  <w:style w:type="paragraph" w:styleId="TOC2">
    <w:name w:val="toc 2"/>
    <w:basedOn w:val="Normal"/>
    <w:next w:val="Normal"/>
    <w:autoRedefine/>
    <w:uiPriority w:val="39"/>
    <w:unhideWhenUsed/>
    <w:rsid w:val="00781B4B"/>
    <w:pPr>
      <w:tabs>
        <w:tab w:val="left" w:pos="851"/>
        <w:tab w:val="right" w:leader="dot" w:pos="9394"/>
      </w:tabs>
      <w:spacing w:after="100" w:line="276" w:lineRule="auto"/>
      <w:ind w:left="260" w:firstLine="24"/>
    </w:pPr>
    <w:rPr>
      <w:b/>
      <w:noProof/>
    </w:rPr>
  </w:style>
  <w:style w:type="paragraph" w:styleId="TOC3">
    <w:name w:val="toc 3"/>
    <w:basedOn w:val="Normal"/>
    <w:next w:val="Normal"/>
    <w:autoRedefine/>
    <w:uiPriority w:val="39"/>
    <w:unhideWhenUsed/>
    <w:rsid w:val="002C4C45"/>
    <w:pPr>
      <w:tabs>
        <w:tab w:val="left" w:pos="1134"/>
        <w:tab w:val="right" w:leader="dot" w:pos="9394"/>
      </w:tabs>
      <w:spacing w:after="100" w:line="276" w:lineRule="auto"/>
      <w:ind w:left="426" w:hanging="142"/>
    </w:pPr>
  </w:style>
  <w:style w:type="paragraph" w:styleId="TOC4">
    <w:name w:val="toc 4"/>
    <w:basedOn w:val="Normal"/>
    <w:next w:val="Normal"/>
    <w:autoRedefine/>
    <w:uiPriority w:val="39"/>
    <w:unhideWhenUsed/>
    <w:rsid w:val="009745EB"/>
    <w:pPr>
      <w:spacing w:after="100"/>
      <w:ind w:left="840"/>
    </w:pPr>
  </w:style>
  <w:style w:type="paragraph" w:styleId="TOC5">
    <w:name w:val="toc 5"/>
    <w:basedOn w:val="Normal"/>
    <w:next w:val="Normal"/>
    <w:autoRedefine/>
    <w:uiPriority w:val="39"/>
    <w:unhideWhenUsed/>
    <w:rsid w:val="009745EB"/>
    <w:pPr>
      <w:spacing w:after="100"/>
      <w:ind w:left="1120"/>
    </w:pPr>
  </w:style>
  <w:style w:type="paragraph" w:styleId="EndnoteText">
    <w:name w:val="endnote text"/>
    <w:basedOn w:val="Normal"/>
    <w:link w:val="EndnoteTextChar"/>
    <w:uiPriority w:val="99"/>
    <w:semiHidden/>
    <w:unhideWhenUsed/>
    <w:rsid w:val="009745EB"/>
    <w:pPr>
      <w:spacing w:line="240" w:lineRule="auto"/>
    </w:pPr>
    <w:rPr>
      <w:sz w:val="20"/>
      <w:szCs w:val="20"/>
    </w:rPr>
  </w:style>
  <w:style w:type="character" w:customStyle="1" w:styleId="EndnoteTextChar">
    <w:name w:val="Endnote Text Char"/>
    <w:basedOn w:val="DefaultParagraphFont"/>
    <w:link w:val="EndnoteText"/>
    <w:uiPriority w:val="99"/>
    <w:semiHidden/>
    <w:rsid w:val="009745E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9745EB"/>
    <w:rPr>
      <w:vertAlign w:val="superscript"/>
    </w:rPr>
  </w:style>
  <w:style w:type="character" w:customStyle="1" w:styleId="apple-tab-span">
    <w:name w:val="apple-tab-span"/>
    <w:basedOn w:val="DefaultParagraphFont"/>
    <w:rsid w:val="009745EB"/>
  </w:style>
  <w:style w:type="paragraph" w:styleId="TOCHeading">
    <w:name w:val="TOC Heading"/>
    <w:basedOn w:val="Heading1"/>
    <w:next w:val="Normal"/>
    <w:uiPriority w:val="39"/>
    <w:unhideWhenUsed/>
    <w:qFormat/>
    <w:rsid w:val="009745EB"/>
    <w:pPr>
      <w:spacing w:before="240" w:line="259" w:lineRule="auto"/>
      <w:jc w:val="left"/>
      <w:outlineLvl w:val="9"/>
    </w:pPr>
    <w:rPr>
      <w:rFonts w:asciiTheme="majorHAnsi" w:hAnsiTheme="majorHAnsi"/>
      <w:b w:val="0"/>
      <w:color w:val="2F5496" w:themeColor="accent1" w:themeShade="BF"/>
      <w:sz w:val="32"/>
    </w:rPr>
  </w:style>
  <w:style w:type="paragraph" w:styleId="TableofFigures">
    <w:name w:val="table of figures"/>
    <w:basedOn w:val="Normal"/>
    <w:next w:val="Normal"/>
    <w:uiPriority w:val="99"/>
    <w:unhideWhenUsed/>
    <w:rsid w:val="00EE68F4"/>
    <w:pPr>
      <w:ind w:firstLine="0"/>
      <w:jc w:val="left"/>
    </w:pPr>
    <w:rPr>
      <w:rFonts w:cstheme="minorHAnsi"/>
      <w:iCs/>
      <w:szCs w:val="20"/>
    </w:rPr>
  </w:style>
  <w:style w:type="paragraph" w:customStyle="1" w:styleId="bang">
    <w:name w:val="bang"/>
    <w:basedOn w:val="Normal"/>
    <w:link w:val="bangChar"/>
    <w:qFormat/>
    <w:rsid w:val="009745EB"/>
    <w:pPr>
      <w:jc w:val="right"/>
    </w:pPr>
    <w:rPr>
      <w:i/>
      <w:color w:val="000000" w:themeColor="text1"/>
    </w:rPr>
  </w:style>
  <w:style w:type="character" w:customStyle="1" w:styleId="bangChar">
    <w:name w:val="bang Char"/>
    <w:basedOn w:val="DefaultParagraphFont"/>
    <w:link w:val="bang"/>
    <w:rsid w:val="009745EB"/>
    <w:rPr>
      <w:rFonts w:ascii="Times New Roman" w:eastAsia="Times New Roman" w:hAnsi="Times New Roman" w:cs="Times New Roman"/>
      <w:i/>
      <w:color w:val="000000" w:themeColor="text1"/>
      <w:sz w:val="28"/>
      <w:szCs w:val="28"/>
    </w:rPr>
  </w:style>
  <w:style w:type="paragraph" w:styleId="Header">
    <w:name w:val="header"/>
    <w:basedOn w:val="Normal"/>
    <w:link w:val="HeaderChar"/>
    <w:uiPriority w:val="99"/>
    <w:unhideWhenUsed/>
    <w:rsid w:val="009745EB"/>
    <w:pPr>
      <w:tabs>
        <w:tab w:val="center" w:pos="4680"/>
        <w:tab w:val="right" w:pos="9360"/>
      </w:tabs>
      <w:spacing w:line="240" w:lineRule="auto"/>
    </w:pPr>
  </w:style>
  <w:style w:type="character" w:customStyle="1" w:styleId="HeaderChar">
    <w:name w:val="Header Char"/>
    <w:basedOn w:val="DefaultParagraphFont"/>
    <w:link w:val="Header"/>
    <w:uiPriority w:val="99"/>
    <w:rsid w:val="009745EB"/>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9745EB"/>
    <w:pPr>
      <w:tabs>
        <w:tab w:val="center" w:pos="4680"/>
        <w:tab w:val="right" w:pos="9360"/>
      </w:tabs>
      <w:spacing w:line="240" w:lineRule="auto"/>
    </w:pPr>
  </w:style>
  <w:style w:type="character" w:customStyle="1" w:styleId="FooterChar">
    <w:name w:val="Footer Char"/>
    <w:basedOn w:val="DefaultParagraphFont"/>
    <w:link w:val="Footer"/>
    <w:uiPriority w:val="99"/>
    <w:rsid w:val="009745EB"/>
    <w:rPr>
      <w:rFonts w:ascii="Times New Roman" w:eastAsia="Times New Roman" w:hAnsi="Times New Roman" w:cs="Times New Roman"/>
      <w:sz w:val="28"/>
      <w:szCs w:val="28"/>
    </w:rPr>
  </w:style>
  <w:style w:type="paragraph" w:customStyle="1" w:styleId="msonormal0">
    <w:name w:val="msonormal"/>
    <w:basedOn w:val="Normal"/>
    <w:rsid w:val="00CE4201"/>
    <w:pPr>
      <w:spacing w:before="100" w:beforeAutospacing="1" w:after="100" w:afterAutospacing="1" w:line="240" w:lineRule="auto"/>
      <w:ind w:firstLine="0"/>
      <w:jc w:val="left"/>
    </w:pPr>
    <w:rPr>
      <w:sz w:val="24"/>
      <w:szCs w:val="24"/>
    </w:rPr>
  </w:style>
  <w:style w:type="paragraph" w:customStyle="1" w:styleId="TableHeader">
    <w:name w:val="Table Header"/>
    <w:basedOn w:val="Normal"/>
    <w:rsid w:val="00CE4201"/>
    <w:pPr>
      <w:widowControl w:val="0"/>
      <w:spacing w:before="120" w:after="120" w:line="240" w:lineRule="auto"/>
      <w:ind w:firstLine="0"/>
    </w:pPr>
    <w:rPr>
      <w:rFonts w:ascii="Arial" w:hAnsi="Arial" w:cs="Arial"/>
      <w:b/>
      <w:bCs/>
      <w:color w:val="000000"/>
      <w:sz w:val="20"/>
      <w:szCs w:val="20"/>
    </w:rPr>
  </w:style>
  <w:style w:type="paragraph" w:customStyle="1" w:styleId="InfoBlue">
    <w:name w:val="InfoBlue"/>
    <w:basedOn w:val="Normal"/>
    <w:link w:val="InfoBlueCharChar"/>
    <w:rsid w:val="00CE4201"/>
    <w:pPr>
      <w:spacing w:before="120" w:after="120" w:line="240" w:lineRule="exact"/>
      <w:ind w:firstLine="0"/>
      <w:jc w:val="left"/>
    </w:pPr>
    <w:rPr>
      <w:rFonts w:ascii="Arial" w:hAnsi="Arial"/>
      <w:i/>
      <w:color w:val="0000FF"/>
      <w:sz w:val="20"/>
      <w:szCs w:val="24"/>
    </w:rPr>
  </w:style>
  <w:style w:type="character" w:customStyle="1" w:styleId="InfoBlueCharChar">
    <w:name w:val="InfoBlue Char Char"/>
    <w:link w:val="InfoBlue"/>
    <w:rsid w:val="00CE4201"/>
    <w:rPr>
      <w:rFonts w:ascii="Arial" w:eastAsia="Times New Roman" w:hAnsi="Arial" w:cs="Times New Roman"/>
      <w:i/>
      <w:color w:val="0000FF"/>
      <w:sz w:val="20"/>
      <w:szCs w:val="24"/>
    </w:rPr>
  </w:style>
  <w:style w:type="paragraph" w:customStyle="1" w:styleId="StyleBC">
    <w:name w:val="StyleBC"/>
    <w:basedOn w:val="Normal"/>
    <w:next w:val="Normal"/>
    <w:link w:val="StyleBCChar"/>
    <w:autoRedefine/>
    <w:qFormat/>
    <w:rsid w:val="00CE4201"/>
    <w:pPr>
      <w:spacing w:before="120" w:after="120" w:line="240" w:lineRule="auto"/>
      <w:ind w:firstLine="0"/>
      <w:jc w:val="left"/>
    </w:pPr>
    <w:rPr>
      <w:rFonts w:eastAsiaTheme="minorHAnsi" w:cstheme="minorBidi"/>
      <w:sz w:val="26"/>
      <w:szCs w:val="22"/>
      <w:lang w:val="vi-VN"/>
    </w:rPr>
  </w:style>
  <w:style w:type="character" w:customStyle="1" w:styleId="StyleBCChar">
    <w:name w:val="StyleBC Char"/>
    <w:basedOn w:val="DefaultParagraphFont"/>
    <w:link w:val="StyleBC"/>
    <w:rsid w:val="00CE4201"/>
    <w:rPr>
      <w:rFonts w:ascii="Times New Roman" w:hAnsi="Times New Roman"/>
      <w:sz w:val="26"/>
      <w:lang w:val="vi-VN"/>
    </w:rPr>
  </w:style>
  <w:style w:type="character" w:styleId="CommentReference">
    <w:name w:val="annotation reference"/>
    <w:basedOn w:val="DefaultParagraphFont"/>
    <w:uiPriority w:val="99"/>
    <w:semiHidden/>
    <w:unhideWhenUsed/>
    <w:rsid w:val="00CE4201"/>
    <w:rPr>
      <w:sz w:val="16"/>
      <w:szCs w:val="16"/>
    </w:rPr>
  </w:style>
  <w:style w:type="paragraph" w:styleId="CommentText">
    <w:name w:val="annotation text"/>
    <w:basedOn w:val="Normal"/>
    <w:link w:val="CommentTextChar"/>
    <w:uiPriority w:val="99"/>
    <w:semiHidden/>
    <w:unhideWhenUsed/>
    <w:rsid w:val="00CE4201"/>
    <w:pPr>
      <w:spacing w:after="160" w:line="240" w:lineRule="auto"/>
      <w:ind w:firstLine="0"/>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E4201"/>
    <w:rPr>
      <w:sz w:val="20"/>
      <w:szCs w:val="20"/>
    </w:rPr>
  </w:style>
  <w:style w:type="paragraph" w:styleId="CommentSubject">
    <w:name w:val="annotation subject"/>
    <w:basedOn w:val="CommentText"/>
    <w:next w:val="CommentText"/>
    <w:link w:val="CommentSubjectChar"/>
    <w:uiPriority w:val="99"/>
    <w:semiHidden/>
    <w:unhideWhenUsed/>
    <w:rsid w:val="00CE4201"/>
    <w:rPr>
      <w:b/>
      <w:bCs/>
    </w:rPr>
  </w:style>
  <w:style w:type="character" w:customStyle="1" w:styleId="CommentSubjectChar">
    <w:name w:val="Comment Subject Char"/>
    <w:basedOn w:val="CommentTextChar"/>
    <w:link w:val="CommentSubject"/>
    <w:uiPriority w:val="99"/>
    <w:semiHidden/>
    <w:rsid w:val="00CE4201"/>
    <w:rPr>
      <w:b/>
      <w:bCs/>
      <w:sz w:val="20"/>
      <w:szCs w:val="20"/>
    </w:rPr>
  </w:style>
  <w:style w:type="paragraph" w:styleId="BalloonText">
    <w:name w:val="Balloon Text"/>
    <w:basedOn w:val="Normal"/>
    <w:link w:val="BalloonTextChar"/>
    <w:uiPriority w:val="99"/>
    <w:semiHidden/>
    <w:unhideWhenUsed/>
    <w:rsid w:val="00CE4201"/>
    <w:pPr>
      <w:spacing w:line="240" w:lineRule="auto"/>
      <w:ind w:firstLine="0"/>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E4201"/>
    <w:rPr>
      <w:rFonts w:ascii="Segoe UI" w:hAnsi="Segoe UI" w:cs="Segoe UI"/>
      <w:sz w:val="18"/>
      <w:szCs w:val="18"/>
    </w:rPr>
  </w:style>
  <w:style w:type="paragraph" w:styleId="BodyText">
    <w:name w:val="Body Text"/>
    <w:basedOn w:val="Normal"/>
    <w:link w:val="BodyTextChar"/>
    <w:rsid w:val="000F6B4F"/>
    <w:pPr>
      <w:spacing w:line="240" w:lineRule="auto"/>
      <w:ind w:firstLine="0"/>
      <w:jc w:val="center"/>
    </w:pPr>
    <w:rPr>
      <w:rFonts w:ascii=".VnTimeH" w:hAnsi=".VnTimeH"/>
      <w:b/>
      <w:sz w:val="56"/>
      <w:szCs w:val="20"/>
    </w:rPr>
  </w:style>
  <w:style w:type="character" w:customStyle="1" w:styleId="BodyTextChar">
    <w:name w:val="Body Text Char"/>
    <w:basedOn w:val="DefaultParagraphFont"/>
    <w:link w:val="BodyText"/>
    <w:rsid w:val="000F6B4F"/>
    <w:rPr>
      <w:rFonts w:ascii=".VnTimeH" w:eastAsia="Times New Roman" w:hAnsi=".VnTimeH" w:cs="Times New Roman"/>
      <w:b/>
      <w:sz w:val="56"/>
      <w:szCs w:val="20"/>
    </w:rPr>
  </w:style>
  <w:style w:type="paragraph" w:styleId="Caption">
    <w:name w:val="caption"/>
    <w:basedOn w:val="Normal"/>
    <w:next w:val="Normal"/>
    <w:uiPriority w:val="35"/>
    <w:unhideWhenUsed/>
    <w:qFormat/>
    <w:rsid w:val="00276F7D"/>
    <w:pPr>
      <w:spacing w:after="200" w:line="240" w:lineRule="auto"/>
      <w:jc w:val="right"/>
    </w:pPr>
    <w:rPr>
      <w:i/>
      <w:iCs/>
      <w:szCs w:val="18"/>
    </w:rPr>
  </w:style>
  <w:style w:type="character" w:customStyle="1" w:styleId="Heading7Char">
    <w:name w:val="Heading 7 Char"/>
    <w:basedOn w:val="DefaultParagraphFont"/>
    <w:link w:val="Heading7"/>
    <w:uiPriority w:val="9"/>
    <w:semiHidden/>
    <w:rsid w:val="00C67F81"/>
    <w:rPr>
      <w:rFonts w:asciiTheme="majorHAnsi" w:eastAsiaTheme="majorEastAsia" w:hAnsiTheme="majorHAnsi" w:cstheme="majorBidi"/>
      <w:i/>
      <w:iCs/>
      <w:color w:val="1F3763" w:themeColor="accent1" w:themeShade="7F"/>
      <w:sz w:val="28"/>
      <w:szCs w:val="28"/>
    </w:rPr>
  </w:style>
  <w:style w:type="character" w:customStyle="1" w:styleId="Heading8Char">
    <w:name w:val="Heading 8 Char"/>
    <w:basedOn w:val="DefaultParagraphFont"/>
    <w:link w:val="Heading8"/>
    <w:uiPriority w:val="9"/>
    <w:semiHidden/>
    <w:rsid w:val="00C67F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7F81"/>
    <w:rPr>
      <w:rFonts w:asciiTheme="majorHAnsi" w:eastAsiaTheme="majorEastAsia" w:hAnsiTheme="majorHAnsi" w:cstheme="majorBidi"/>
      <w:i/>
      <w:iCs/>
      <w:color w:val="272727" w:themeColor="text1" w:themeTint="D8"/>
      <w:sz w:val="21"/>
      <w:szCs w:val="21"/>
    </w:rPr>
  </w:style>
  <w:style w:type="character" w:customStyle="1" w:styleId="token">
    <w:name w:val="token"/>
    <w:basedOn w:val="DefaultParagraphFont"/>
    <w:rsid w:val="00795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6021">
      <w:bodyDiv w:val="1"/>
      <w:marLeft w:val="0"/>
      <w:marRight w:val="0"/>
      <w:marTop w:val="0"/>
      <w:marBottom w:val="0"/>
      <w:divBdr>
        <w:top w:val="none" w:sz="0" w:space="0" w:color="auto"/>
        <w:left w:val="none" w:sz="0" w:space="0" w:color="auto"/>
        <w:bottom w:val="none" w:sz="0" w:space="0" w:color="auto"/>
        <w:right w:val="none" w:sz="0" w:space="0" w:color="auto"/>
      </w:divBdr>
    </w:div>
    <w:div w:id="115225897">
      <w:bodyDiv w:val="1"/>
      <w:marLeft w:val="0"/>
      <w:marRight w:val="0"/>
      <w:marTop w:val="0"/>
      <w:marBottom w:val="0"/>
      <w:divBdr>
        <w:top w:val="none" w:sz="0" w:space="0" w:color="auto"/>
        <w:left w:val="none" w:sz="0" w:space="0" w:color="auto"/>
        <w:bottom w:val="none" w:sz="0" w:space="0" w:color="auto"/>
        <w:right w:val="none" w:sz="0" w:space="0" w:color="auto"/>
      </w:divBdr>
    </w:div>
    <w:div w:id="176429855">
      <w:bodyDiv w:val="1"/>
      <w:marLeft w:val="0"/>
      <w:marRight w:val="0"/>
      <w:marTop w:val="0"/>
      <w:marBottom w:val="0"/>
      <w:divBdr>
        <w:top w:val="none" w:sz="0" w:space="0" w:color="auto"/>
        <w:left w:val="none" w:sz="0" w:space="0" w:color="auto"/>
        <w:bottom w:val="none" w:sz="0" w:space="0" w:color="auto"/>
        <w:right w:val="none" w:sz="0" w:space="0" w:color="auto"/>
      </w:divBdr>
    </w:div>
    <w:div w:id="181405278">
      <w:bodyDiv w:val="1"/>
      <w:marLeft w:val="0"/>
      <w:marRight w:val="0"/>
      <w:marTop w:val="0"/>
      <w:marBottom w:val="0"/>
      <w:divBdr>
        <w:top w:val="none" w:sz="0" w:space="0" w:color="auto"/>
        <w:left w:val="none" w:sz="0" w:space="0" w:color="auto"/>
        <w:bottom w:val="none" w:sz="0" w:space="0" w:color="auto"/>
        <w:right w:val="none" w:sz="0" w:space="0" w:color="auto"/>
      </w:divBdr>
    </w:div>
    <w:div w:id="186915049">
      <w:bodyDiv w:val="1"/>
      <w:marLeft w:val="0"/>
      <w:marRight w:val="0"/>
      <w:marTop w:val="0"/>
      <w:marBottom w:val="0"/>
      <w:divBdr>
        <w:top w:val="none" w:sz="0" w:space="0" w:color="auto"/>
        <w:left w:val="none" w:sz="0" w:space="0" w:color="auto"/>
        <w:bottom w:val="none" w:sz="0" w:space="0" w:color="auto"/>
        <w:right w:val="none" w:sz="0" w:space="0" w:color="auto"/>
      </w:divBdr>
    </w:div>
    <w:div w:id="196284663">
      <w:bodyDiv w:val="1"/>
      <w:marLeft w:val="0"/>
      <w:marRight w:val="0"/>
      <w:marTop w:val="0"/>
      <w:marBottom w:val="0"/>
      <w:divBdr>
        <w:top w:val="none" w:sz="0" w:space="0" w:color="auto"/>
        <w:left w:val="none" w:sz="0" w:space="0" w:color="auto"/>
        <w:bottom w:val="none" w:sz="0" w:space="0" w:color="auto"/>
        <w:right w:val="none" w:sz="0" w:space="0" w:color="auto"/>
      </w:divBdr>
    </w:div>
    <w:div w:id="318853520">
      <w:bodyDiv w:val="1"/>
      <w:marLeft w:val="0"/>
      <w:marRight w:val="0"/>
      <w:marTop w:val="0"/>
      <w:marBottom w:val="0"/>
      <w:divBdr>
        <w:top w:val="none" w:sz="0" w:space="0" w:color="auto"/>
        <w:left w:val="none" w:sz="0" w:space="0" w:color="auto"/>
        <w:bottom w:val="none" w:sz="0" w:space="0" w:color="auto"/>
        <w:right w:val="none" w:sz="0" w:space="0" w:color="auto"/>
      </w:divBdr>
    </w:div>
    <w:div w:id="328950991">
      <w:bodyDiv w:val="1"/>
      <w:marLeft w:val="0"/>
      <w:marRight w:val="0"/>
      <w:marTop w:val="0"/>
      <w:marBottom w:val="0"/>
      <w:divBdr>
        <w:top w:val="none" w:sz="0" w:space="0" w:color="auto"/>
        <w:left w:val="none" w:sz="0" w:space="0" w:color="auto"/>
        <w:bottom w:val="none" w:sz="0" w:space="0" w:color="auto"/>
        <w:right w:val="none" w:sz="0" w:space="0" w:color="auto"/>
      </w:divBdr>
      <w:divsChild>
        <w:div w:id="799417931">
          <w:marLeft w:val="0"/>
          <w:marRight w:val="0"/>
          <w:marTop w:val="0"/>
          <w:marBottom w:val="0"/>
          <w:divBdr>
            <w:top w:val="none" w:sz="0" w:space="0" w:color="auto"/>
            <w:left w:val="none" w:sz="0" w:space="0" w:color="auto"/>
            <w:bottom w:val="none" w:sz="0" w:space="0" w:color="auto"/>
            <w:right w:val="none" w:sz="0" w:space="0" w:color="auto"/>
          </w:divBdr>
          <w:divsChild>
            <w:div w:id="9837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269647">
      <w:bodyDiv w:val="1"/>
      <w:marLeft w:val="0"/>
      <w:marRight w:val="0"/>
      <w:marTop w:val="0"/>
      <w:marBottom w:val="0"/>
      <w:divBdr>
        <w:top w:val="none" w:sz="0" w:space="0" w:color="auto"/>
        <w:left w:val="none" w:sz="0" w:space="0" w:color="auto"/>
        <w:bottom w:val="none" w:sz="0" w:space="0" w:color="auto"/>
        <w:right w:val="none" w:sz="0" w:space="0" w:color="auto"/>
      </w:divBdr>
    </w:div>
    <w:div w:id="426730390">
      <w:bodyDiv w:val="1"/>
      <w:marLeft w:val="0"/>
      <w:marRight w:val="0"/>
      <w:marTop w:val="0"/>
      <w:marBottom w:val="0"/>
      <w:divBdr>
        <w:top w:val="none" w:sz="0" w:space="0" w:color="auto"/>
        <w:left w:val="none" w:sz="0" w:space="0" w:color="auto"/>
        <w:bottom w:val="none" w:sz="0" w:space="0" w:color="auto"/>
        <w:right w:val="none" w:sz="0" w:space="0" w:color="auto"/>
      </w:divBdr>
    </w:div>
    <w:div w:id="472716116">
      <w:bodyDiv w:val="1"/>
      <w:marLeft w:val="0"/>
      <w:marRight w:val="0"/>
      <w:marTop w:val="0"/>
      <w:marBottom w:val="0"/>
      <w:divBdr>
        <w:top w:val="none" w:sz="0" w:space="0" w:color="auto"/>
        <w:left w:val="none" w:sz="0" w:space="0" w:color="auto"/>
        <w:bottom w:val="none" w:sz="0" w:space="0" w:color="auto"/>
        <w:right w:val="none" w:sz="0" w:space="0" w:color="auto"/>
      </w:divBdr>
    </w:div>
    <w:div w:id="529339044">
      <w:bodyDiv w:val="1"/>
      <w:marLeft w:val="0"/>
      <w:marRight w:val="0"/>
      <w:marTop w:val="0"/>
      <w:marBottom w:val="0"/>
      <w:divBdr>
        <w:top w:val="none" w:sz="0" w:space="0" w:color="auto"/>
        <w:left w:val="none" w:sz="0" w:space="0" w:color="auto"/>
        <w:bottom w:val="none" w:sz="0" w:space="0" w:color="auto"/>
        <w:right w:val="none" w:sz="0" w:space="0" w:color="auto"/>
      </w:divBdr>
    </w:div>
    <w:div w:id="631401678">
      <w:bodyDiv w:val="1"/>
      <w:marLeft w:val="0"/>
      <w:marRight w:val="0"/>
      <w:marTop w:val="0"/>
      <w:marBottom w:val="0"/>
      <w:divBdr>
        <w:top w:val="none" w:sz="0" w:space="0" w:color="auto"/>
        <w:left w:val="none" w:sz="0" w:space="0" w:color="auto"/>
        <w:bottom w:val="none" w:sz="0" w:space="0" w:color="auto"/>
        <w:right w:val="none" w:sz="0" w:space="0" w:color="auto"/>
      </w:divBdr>
      <w:divsChild>
        <w:div w:id="409816110">
          <w:marLeft w:val="0"/>
          <w:marRight w:val="0"/>
          <w:marTop w:val="0"/>
          <w:marBottom w:val="0"/>
          <w:divBdr>
            <w:top w:val="none" w:sz="0" w:space="0" w:color="auto"/>
            <w:left w:val="none" w:sz="0" w:space="0" w:color="auto"/>
            <w:bottom w:val="none" w:sz="0" w:space="0" w:color="auto"/>
            <w:right w:val="none" w:sz="0" w:space="0" w:color="auto"/>
          </w:divBdr>
        </w:div>
        <w:div w:id="328021167">
          <w:marLeft w:val="0"/>
          <w:marRight w:val="0"/>
          <w:marTop w:val="0"/>
          <w:marBottom w:val="0"/>
          <w:divBdr>
            <w:top w:val="none" w:sz="0" w:space="0" w:color="auto"/>
            <w:left w:val="none" w:sz="0" w:space="0" w:color="auto"/>
            <w:bottom w:val="none" w:sz="0" w:space="0" w:color="auto"/>
            <w:right w:val="none" w:sz="0" w:space="0" w:color="auto"/>
          </w:divBdr>
        </w:div>
        <w:div w:id="1028330782">
          <w:marLeft w:val="0"/>
          <w:marRight w:val="0"/>
          <w:marTop w:val="0"/>
          <w:marBottom w:val="0"/>
          <w:divBdr>
            <w:top w:val="none" w:sz="0" w:space="0" w:color="auto"/>
            <w:left w:val="none" w:sz="0" w:space="0" w:color="auto"/>
            <w:bottom w:val="none" w:sz="0" w:space="0" w:color="auto"/>
            <w:right w:val="none" w:sz="0" w:space="0" w:color="auto"/>
          </w:divBdr>
        </w:div>
        <w:div w:id="1089815211">
          <w:marLeft w:val="0"/>
          <w:marRight w:val="0"/>
          <w:marTop w:val="0"/>
          <w:marBottom w:val="0"/>
          <w:divBdr>
            <w:top w:val="none" w:sz="0" w:space="0" w:color="auto"/>
            <w:left w:val="none" w:sz="0" w:space="0" w:color="auto"/>
            <w:bottom w:val="none" w:sz="0" w:space="0" w:color="auto"/>
            <w:right w:val="none" w:sz="0" w:space="0" w:color="auto"/>
          </w:divBdr>
        </w:div>
      </w:divsChild>
    </w:div>
    <w:div w:id="736588387">
      <w:bodyDiv w:val="1"/>
      <w:marLeft w:val="0"/>
      <w:marRight w:val="0"/>
      <w:marTop w:val="0"/>
      <w:marBottom w:val="0"/>
      <w:divBdr>
        <w:top w:val="none" w:sz="0" w:space="0" w:color="auto"/>
        <w:left w:val="none" w:sz="0" w:space="0" w:color="auto"/>
        <w:bottom w:val="none" w:sz="0" w:space="0" w:color="auto"/>
        <w:right w:val="none" w:sz="0" w:space="0" w:color="auto"/>
      </w:divBdr>
    </w:div>
    <w:div w:id="748815672">
      <w:bodyDiv w:val="1"/>
      <w:marLeft w:val="0"/>
      <w:marRight w:val="0"/>
      <w:marTop w:val="0"/>
      <w:marBottom w:val="0"/>
      <w:divBdr>
        <w:top w:val="none" w:sz="0" w:space="0" w:color="auto"/>
        <w:left w:val="none" w:sz="0" w:space="0" w:color="auto"/>
        <w:bottom w:val="none" w:sz="0" w:space="0" w:color="auto"/>
        <w:right w:val="none" w:sz="0" w:space="0" w:color="auto"/>
      </w:divBdr>
    </w:div>
    <w:div w:id="756485905">
      <w:bodyDiv w:val="1"/>
      <w:marLeft w:val="0"/>
      <w:marRight w:val="0"/>
      <w:marTop w:val="0"/>
      <w:marBottom w:val="0"/>
      <w:divBdr>
        <w:top w:val="none" w:sz="0" w:space="0" w:color="auto"/>
        <w:left w:val="none" w:sz="0" w:space="0" w:color="auto"/>
        <w:bottom w:val="none" w:sz="0" w:space="0" w:color="auto"/>
        <w:right w:val="none" w:sz="0" w:space="0" w:color="auto"/>
      </w:divBdr>
    </w:div>
    <w:div w:id="784738926">
      <w:bodyDiv w:val="1"/>
      <w:marLeft w:val="0"/>
      <w:marRight w:val="0"/>
      <w:marTop w:val="0"/>
      <w:marBottom w:val="0"/>
      <w:divBdr>
        <w:top w:val="none" w:sz="0" w:space="0" w:color="auto"/>
        <w:left w:val="none" w:sz="0" w:space="0" w:color="auto"/>
        <w:bottom w:val="none" w:sz="0" w:space="0" w:color="auto"/>
        <w:right w:val="none" w:sz="0" w:space="0" w:color="auto"/>
      </w:divBdr>
    </w:div>
    <w:div w:id="798841217">
      <w:bodyDiv w:val="1"/>
      <w:marLeft w:val="0"/>
      <w:marRight w:val="0"/>
      <w:marTop w:val="0"/>
      <w:marBottom w:val="0"/>
      <w:divBdr>
        <w:top w:val="none" w:sz="0" w:space="0" w:color="auto"/>
        <w:left w:val="none" w:sz="0" w:space="0" w:color="auto"/>
        <w:bottom w:val="none" w:sz="0" w:space="0" w:color="auto"/>
        <w:right w:val="none" w:sz="0" w:space="0" w:color="auto"/>
      </w:divBdr>
    </w:div>
    <w:div w:id="823161855">
      <w:bodyDiv w:val="1"/>
      <w:marLeft w:val="0"/>
      <w:marRight w:val="0"/>
      <w:marTop w:val="0"/>
      <w:marBottom w:val="0"/>
      <w:divBdr>
        <w:top w:val="none" w:sz="0" w:space="0" w:color="auto"/>
        <w:left w:val="none" w:sz="0" w:space="0" w:color="auto"/>
        <w:bottom w:val="none" w:sz="0" w:space="0" w:color="auto"/>
        <w:right w:val="none" w:sz="0" w:space="0" w:color="auto"/>
      </w:divBdr>
    </w:div>
    <w:div w:id="827752330">
      <w:bodyDiv w:val="1"/>
      <w:marLeft w:val="0"/>
      <w:marRight w:val="0"/>
      <w:marTop w:val="0"/>
      <w:marBottom w:val="0"/>
      <w:divBdr>
        <w:top w:val="none" w:sz="0" w:space="0" w:color="auto"/>
        <w:left w:val="none" w:sz="0" w:space="0" w:color="auto"/>
        <w:bottom w:val="none" w:sz="0" w:space="0" w:color="auto"/>
        <w:right w:val="none" w:sz="0" w:space="0" w:color="auto"/>
      </w:divBdr>
    </w:div>
    <w:div w:id="879780895">
      <w:bodyDiv w:val="1"/>
      <w:marLeft w:val="0"/>
      <w:marRight w:val="0"/>
      <w:marTop w:val="0"/>
      <w:marBottom w:val="0"/>
      <w:divBdr>
        <w:top w:val="none" w:sz="0" w:space="0" w:color="auto"/>
        <w:left w:val="none" w:sz="0" w:space="0" w:color="auto"/>
        <w:bottom w:val="none" w:sz="0" w:space="0" w:color="auto"/>
        <w:right w:val="none" w:sz="0" w:space="0" w:color="auto"/>
      </w:divBdr>
    </w:div>
    <w:div w:id="962030962">
      <w:bodyDiv w:val="1"/>
      <w:marLeft w:val="0"/>
      <w:marRight w:val="0"/>
      <w:marTop w:val="0"/>
      <w:marBottom w:val="0"/>
      <w:divBdr>
        <w:top w:val="none" w:sz="0" w:space="0" w:color="auto"/>
        <w:left w:val="none" w:sz="0" w:space="0" w:color="auto"/>
        <w:bottom w:val="none" w:sz="0" w:space="0" w:color="auto"/>
        <w:right w:val="none" w:sz="0" w:space="0" w:color="auto"/>
      </w:divBdr>
    </w:div>
    <w:div w:id="1026562901">
      <w:bodyDiv w:val="1"/>
      <w:marLeft w:val="0"/>
      <w:marRight w:val="0"/>
      <w:marTop w:val="0"/>
      <w:marBottom w:val="0"/>
      <w:divBdr>
        <w:top w:val="none" w:sz="0" w:space="0" w:color="auto"/>
        <w:left w:val="none" w:sz="0" w:space="0" w:color="auto"/>
        <w:bottom w:val="none" w:sz="0" w:space="0" w:color="auto"/>
        <w:right w:val="none" w:sz="0" w:space="0" w:color="auto"/>
      </w:divBdr>
    </w:div>
    <w:div w:id="1067340405">
      <w:bodyDiv w:val="1"/>
      <w:marLeft w:val="0"/>
      <w:marRight w:val="0"/>
      <w:marTop w:val="0"/>
      <w:marBottom w:val="0"/>
      <w:divBdr>
        <w:top w:val="none" w:sz="0" w:space="0" w:color="auto"/>
        <w:left w:val="none" w:sz="0" w:space="0" w:color="auto"/>
        <w:bottom w:val="none" w:sz="0" w:space="0" w:color="auto"/>
        <w:right w:val="none" w:sz="0" w:space="0" w:color="auto"/>
      </w:divBdr>
    </w:div>
    <w:div w:id="1179737112">
      <w:bodyDiv w:val="1"/>
      <w:marLeft w:val="0"/>
      <w:marRight w:val="0"/>
      <w:marTop w:val="0"/>
      <w:marBottom w:val="0"/>
      <w:divBdr>
        <w:top w:val="none" w:sz="0" w:space="0" w:color="auto"/>
        <w:left w:val="none" w:sz="0" w:space="0" w:color="auto"/>
        <w:bottom w:val="none" w:sz="0" w:space="0" w:color="auto"/>
        <w:right w:val="none" w:sz="0" w:space="0" w:color="auto"/>
      </w:divBdr>
    </w:div>
    <w:div w:id="1287155984">
      <w:bodyDiv w:val="1"/>
      <w:marLeft w:val="0"/>
      <w:marRight w:val="0"/>
      <w:marTop w:val="0"/>
      <w:marBottom w:val="0"/>
      <w:divBdr>
        <w:top w:val="none" w:sz="0" w:space="0" w:color="auto"/>
        <w:left w:val="none" w:sz="0" w:space="0" w:color="auto"/>
        <w:bottom w:val="none" w:sz="0" w:space="0" w:color="auto"/>
        <w:right w:val="none" w:sz="0" w:space="0" w:color="auto"/>
      </w:divBdr>
    </w:div>
    <w:div w:id="1340044547">
      <w:bodyDiv w:val="1"/>
      <w:marLeft w:val="0"/>
      <w:marRight w:val="0"/>
      <w:marTop w:val="0"/>
      <w:marBottom w:val="0"/>
      <w:divBdr>
        <w:top w:val="none" w:sz="0" w:space="0" w:color="auto"/>
        <w:left w:val="none" w:sz="0" w:space="0" w:color="auto"/>
        <w:bottom w:val="none" w:sz="0" w:space="0" w:color="auto"/>
        <w:right w:val="none" w:sz="0" w:space="0" w:color="auto"/>
      </w:divBdr>
    </w:div>
    <w:div w:id="1444417456">
      <w:bodyDiv w:val="1"/>
      <w:marLeft w:val="0"/>
      <w:marRight w:val="0"/>
      <w:marTop w:val="0"/>
      <w:marBottom w:val="0"/>
      <w:divBdr>
        <w:top w:val="none" w:sz="0" w:space="0" w:color="auto"/>
        <w:left w:val="none" w:sz="0" w:space="0" w:color="auto"/>
        <w:bottom w:val="none" w:sz="0" w:space="0" w:color="auto"/>
        <w:right w:val="none" w:sz="0" w:space="0" w:color="auto"/>
      </w:divBdr>
    </w:div>
    <w:div w:id="1494754451">
      <w:bodyDiv w:val="1"/>
      <w:marLeft w:val="0"/>
      <w:marRight w:val="0"/>
      <w:marTop w:val="0"/>
      <w:marBottom w:val="0"/>
      <w:divBdr>
        <w:top w:val="none" w:sz="0" w:space="0" w:color="auto"/>
        <w:left w:val="none" w:sz="0" w:space="0" w:color="auto"/>
        <w:bottom w:val="none" w:sz="0" w:space="0" w:color="auto"/>
        <w:right w:val="none" w:sz="0" w:space="0" w:color="auto"/>
      </w:divBdr>
    </w:div>
    <w:div w:id="1518806761">
      <w:bodyDiv w:val="1"/>
      <w:marLeft w:val="0"/>
      <w:marRight w:val="0"/>
      <w:marTop w:val="0"/>
      <w:marBottom w:val="0"/>
      <w:divBdr>
        <w:top w:val="none" w:sz="0" w:space="0" w:color="auto"/>
        <w:left w:val="none" w:sz="0" w:space="0" w:color="auto"/>
        <w:bottom w:val="none" w:sz="0" w:space="0" w:color="auto"/>
        <w:right w:val="none" w:sz="0" w:space="0" w:color="auto"/>
      </w:divBdr>
    </w:div>
    <w:div w:id="1658142584">
      <w:bodyDiv w:val="1"/>
      <w:marLeft w:val="0"/>
      <w:marRight w:val="0"/>
      <w:marTop w:val="0"/>
      <w:marBottom w:val="0"/>
      <w:divBdr>
        <w:top w:val="none" w:sz="0" w:space="0" w:color="auto"/>
        <w:left w:val="none" w:sz="0" w:space="0" w:color="auto"/>
        <w:bottom w:val="none" w:sz="0" w:space="0" w:color="auto"/>
        <w:right w:val="none" w:sz="0" w:space="0" w:color="auto"/>
      </w:divBdr>
    </w:div>
    <w:div w:id="1693875451">
      <w:bodyDiv w:val="1"/>
      <w:marLeft w:val="0"/>
      <w:marRight w:val="0"/>
      <w:marTop w:val="0"/>
      <w:marBottom w:val="0"/>
      <w:divBdr>
        <w:top w:val="none" w:sz="0" w:space="0" w:color="auto"/>
        <w:left w:val="none" w:sz="0" w:space="0" w:color="auto"/>
        <w:bottom w:val="none" w:sz="0" w:space="0" w:color="auto"/>
        <w:right w:val="none" w:sz="0" w:space="0" w:color="auto"/>
      </w:divBdr>
    </w:div>
    <w:div w:id="1706438900">
      <w:bodyDiv w:val="1"/>
      <w:marLeft w:val="0"/>
      <w:marRight w:val="0"/>
      <w:marTop w:val="0"/>
      <w:marBottom w:val="0"/>
      <w:divBdr>
        <w:top w:val="none" w:sz="0" w:space="0" w:color="auto"/>
        <w:left w:val="none" w:sz="0" w:space="0" w:color="auto"/>
        <w:bottom w:val="none" w:sz="0" w:space="0" w:color="auto"/>
        <w:right w:val="none" w:sz="0" w:space="0" w:color="auto"/>
      </w:divBdr>
    </w:div>
    <w:div w:id="1715933154">
      <w:bodyDiv w:val="1"/>
      <w:marLeft w:val="0"/>
      <w:marRight w:val="0"/>
      <w:marTop w:val="0"/>
      <w:marBottom w:val="0"/>
      <w:divBdr>
        <w:top w:val="none" w:sz="0" w:space="0" w:color="auto"/>
        <w:left w:val="none" w:sz="0" w:space="0" w:color="auto"/>
        <w:bottom w:val="none" w:sz="0" w:space="0" w:color="auto"/>
        <w:right w:val="none" w:sz="0" w:space="0" w:color="auto"/>
      </w:divBdr>
    </w:div>
    <w:div w:id="1778326103">
      <w:bodyDiv w:val="1"/>
      <w:marLeft w:val="0"/>
      <w:marRight w:val="0"/>
      <w:marTop w:val="0"/>
      <w:marBottom w:val="0"/>
      <w:divBdr>
        <w:top w:val="none" w:sz="0" w:space="0" w:color="auto"/>
        <w:left w:val="none" w:sz="0" w:space="0" w:color="auto"/>
        <w:bottom w:val="none" w:sz="0" w:space="0" w:color="auto"/>
        <w:right w:val="none" w:sz="0" w:space="0" w:color="auto"/>
      </w:divBdr>
    </w:div>
    <w:div w:id="1886017081">
      <w:bodyDiv w:val="1"/>
      <w:marLeft w:val="0"/>
      <w:marRight w:val="0"/>
      <w:marTop w:val="0"/>
      <w:marBottom w:val="0"/>
      <w:divBdr>
        <w:top w:val="none" w:sz="0" w:space="0" w:color="auto"/>
        <w:left w:val="none" w:sz="0" w:space="0" w:color="auto"/>
        <w:bottom w:val="none" w:sz="0" w:space="0" w:color="auto"/>
        <w:right w:val="none" w:sz="0" w:space="0" w:color="auto"/>
      </w:divBdr>
    </w:div>
    <w:div w:id="1917206259">
      <w:bodyDiv w:val="1"/>
      <w:marLeft w:val="0"/>
      <w:marRight w:val="0"/>
      <w:marTop w:val="0"/>
      <w:marBottom w:val="0"/>
      <w:divBdr>
        <w:top w:val="none" w:sz="0" w:space="0" w:color="auto"/>
        <w:left w:val="none" w:sz="0" w:space="0" w:color="auto"/>
        <w:bottom w:val="none" w:sz="0" w:space="0" w:color="auto"/>
        <w:right w:val="none" w:sz="0" w:space="0" w:color="auto"/>
      </w:divBdr>
    </w:div>
    <w:div w:id="1924222871">
      <w:bodyDiv w:val="1"/>
      <w:marLeft w:val="0"/>
      <w:marRight w:val="0"/>
      <w:marTop w:val="0"/>
      <w:marBottom w:val="0"/>
      <w:divBdr>
        <w:top w:val="none" w:sz="0" w:space="0" w:color="auto"/>
        <w:left w:val="none" w:sz="0" w:space="0" w:color="auto"/>
        <w:bottom w:val="none" w:sz="0" w:space="0" w:color="auto"/>
        <w:right w:val="none" w:sz="0" w:space="0" w:color="auto"/>
      </w:divBdr>
    </w:div>
    <w:div w:id="2028407427">
      <w:bodyDiv w:val="1"/>
      <w:marLeft w:val="0"/>
      <w:marRight w:val="0"/>
      <w:marTop w:val="0"/>
      <w:marBottom w:val="0"/>
      <w:divBdr>
        <w:top w:val="none" w:sz="0" w:space="0" w:color="auto"/>
        <w:left w:val="none" w:sz="0" w:space="0" w:color="auto"/>
        <w:bottom w:val="none" w:sz="0" w:space="0" w:color="auto"/>
        <w:right w:val="none" w:sz="0" w:space="0" w:color="auto"/>
      </w:divBdr>
    </w:div>
    <w:div w:id="2036616267">
      <w:bodyDiv w:val="1"/>
      <w:marLeft w:val="0"/>
      <w:marRight w:val="0"/>
      <w:marTop w:val="0"/>
      <w:marBottom w:val="0"/>
      <w:divBdr>
        <w:top w:val="none" w:sz="0" w:space="0" w:color="auto"/>
        <w:left w:val="none" w:sz="0" w:space="0" w:color="auto"/>
        <w:bottom w:val="none" w:sz="0" w:space="0" w:color="auto"/>
        <w:right w:val="none" w:sz="0" w:space="0" w:color="auto"/>
      </w:divBdr>
    </w:div>
    <w:div w:id="203746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3.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APA" Version="2006">
  <b:Source>
    <b:Tag>Placeholder1</b:Tag>
    <b:SourceType>Book</b:SourceType>
    <b:Guid>{C94C0E04-AA63-6F40-BF3C-FC926E89355A}</b:Guid>
    <b:RefOrder>2</b:RefOrder>
  </b:Source>
  <b:Source>
    <b:Tag>Hìn</b:Tag>
    <b:SourceType>Book</b:SourceType>
    <b:Guid>{B8D2B36D-9A92-B545-9323-467BCC57726B}</b:Guid>
    <b:Title>Hình 3.2 sơ đồ</b:Title>
    <b:RefOrder>1</b:RefOrder>
  </b:Source>
</b:Sources>
</file>

<file path=customXml/itemProps1.xml><?xml version="1.0" encoding="utf-8"?>
<ds:datastoreItem xmlns:ds="http://schemas.openxmlformats.org/officeDocument/2006/customXml" ds:itemID="{FB312B9C-5083-124F-9D57-A6F77E1E7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5</TotalTime>
  <Pages>88</Pages>
  <Words>13298</Words>
  <Characters>75805</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rang</dc:creator>
  <cp:keywords/>
  <dc:description/>
  <cp:lastModifiedBy>Tran Giang</cp:lastModifiedBy>
  <cp:revision>844</cp:revision>
  <cp:lastPrinted>2020-12-08T19:08:00Z</cp:lastPrinted>
  <dcterms:created xsi:type="dcterms:W3CDTF">2021-12-01T16:16:00Z</dcterms:created>
  <dcterms:modified xsi:type="dcterms:W3CDTF">2022-05-22T10:43:00Z</dcterms:modified>
</cp:coreProperties>
</file>